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AC6986" w:rsidRDefault="00AC6986" w:rsidP="00AC6986">
      <w:pPr>
        <w:jc w:val="center"/>
        <w:rPr>
          <w:rFonts w:eastAsiaTheme="minorEastAsia"/>
          <w:sz w:val="32"/>
        </w:rPr>
      </w:pPr>
      <w:bookmarkStart w:id="0" w:name="_Toc379183493"/>
      <w:r w:rsidRPr="00AC6986">
        <w:rPr>
          <w:rFonts w:eastAsiaTheme="minorEastAsia"/>
          <w:sz w:val="32"/>
        </w:rPr>
        <w:t>Doctoral Thesis reviewed</w:t>
      </w:r>
    </w:p>
    <w:p w:rsidR="00AC6986" w:rsidRPr="00AC6986" w:rsidRDefault="00AC6986" w:rsidP="00AC6986">
      <w:pPr>
        <w:jc w:val="center"/>
        <w:rPr>
          <w:rFonts w:eastAsia="宋体"/>
          <w:sz w:val="32"/>
          <w:lang w:eastAsia="zh-CN"/>
        </w:rPr>
      </w:pPr>
      <w:r w:rsidRPr="00AC6986">
        <w:rPr>
          <w:rFonts w:eastAsiaTheme="minorEastAsia"/>
          <w:sz w:val="32"/>
        </w:rPr>
        <w:t>by Ritsumeikan University</w:t>
      </w:r>
    </w:p>
    <w:p w:rsidR="00AC6986" w:rsidRPr="00AC6986" w:rsidRDefault="00AC6986" w:rsidP="00AC6986">
      <w:pPr>
        <w:pStyle w:val="af4"/>
        <w:rPr>
          <w:rFonts w:ascii="Times New Roman" w:hAnsi="Times New Roman" w:cs="Times New Roman"/>
        </w:rPr>
      </w:pPr>
      <w:r w:rsidRPr="00AC6986">
        <w:rPr>
          <w:rFonts w:ascii="Times New Roman" w:hAnsi="Times New Roman" w:cs="Times New Roman"/>
          <w:color w:val="660099"/>
        </w:rPr>
        <w:br/>
      </w:r>
      <w:bookmarkStart w:id="1" w:name="_Toc513416237"/>
      <w:r w:rsidRPr="00AC6986">
        <w:rPr>
          <w:rFonts w:ascii="Times New Roman" w:hAnsi="Times New Roman" w:cs="Times New Roman"/>
          <w:sz w:val="44"/>
          <w:szCs w:val="28"/>
        </w:rPr>
        <w:t>A Comprehensive Study of Task Scheduling for Data-Parallel Tasks on Multicore Architectures</w:t>
      </w:r>
      <w:bookmarkEnd w:id="1"/>
      <w:r w:rsidRPr="00AC6986">
        <w:rPr>
          <w:rFonts w:ascii="Times New Roman" w:hAnsi="Times New Roman" w:cs="Times New Roman"/>
          <w:sz w:val="44"/>
          <w:szCs w:val="28"/>
        </w:rPr>
        <w:t xml:space="preserve"> </w:t>
      </w:r>
    </w:p>
    <w:p w:rsidR="00AC6986" w:rsidRPr="00AC6986" w:rsidRDefault="00AC6986" w:rsidP="00AC6986">
      <w:pPr>
        <w:rPr>
          <w:rFonts w:ascii="Times New Roman" w:eastAsia="宋体" w:hAnsi="Times New Roman" w:cs="Times New Roman"/>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CB665C">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宋体"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宋体"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Ritsumeikan University.</w:t>
      </w:r>
    </w:p>
    <w:p w:rsidR="00AC6986" w:rsidRPr="00AC6986" w:rsidRDefault="00AC6986" w:rsidP="00AC6986">
      <w:pPr>
        <w:jc w:val="center"/>
        <w:rPr>
          <w:rFonts w:ascii="Times New Roman" w:eastAsia="宋体"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AC6986">
        <w:rPr>
          <w:rFonts w:ascii="Times New Roman" w:eastAsia="宋体"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宋体"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Supervisor: Professor Hiroyuki Tomiyama</w:t>
      </w:r>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AC6986" w:rsidRPr="00AC6986" w:rsidRDefault="00AC6986">
      <w:pPr>
        <w:widowControl/>
        <w:jc w:val="left"/>
        <w:rPr>
          <w:rFonts w:ascii="Times New Roman" w:eastAsia="宋体" w:hAnsi="Times New Roman" w:cs="Times New Roman"/>
          <w:lang w:eastAsia="zh-CN"/>
        </w:rPr>
      </w:pPr>
      <w:r>
        <w:rPr>
          <w:rFonts w:ascii="Times New Roman" w:eastAsiaTheme="minorEastAsia" w:hAnsi="Times New Roman" w:cs="Times New Roman"/>
        </w:rPr>
        <w:br w:type="page"/>
      </w:r>
    </w:p>
    <w:p w:rsidR="0045605E" w:rsidRPr="00AC6986" w:rsidRDefault="0045605E" w:rsidP="00AC6986">
      <w:pPr>
        <w:rPr>
          <w:rFonts w:ascii="Times New Roman" w:eastAsia="宋体" w:hAnsi="Times New Roman" w:cs="Times New Roman"/>
          <w:lang w:eastAsia="zh-CN"/>
        </w:rPr>
        <w:sectPr w:rsidR="0045605E" w:rsidRPr="00AC6986">
          <w:pgSz w:w="11906" w:h="16838"/>
          <w:pgMar w:top="1985" w:right="1701" w:bottom="1701" w:left="1701" w:header="851" w:footer="992" w:gutter="0"/>
          <w:cols w:space="425"/>
          <w:docGrid w:type="lines" w:linePitch="360"/>
        </w:sectPr>
      </w:pPr>
    </w:p>
    <w:p w:rsidR="00697731" w:rsidRPr="0070364B" w:rsidRDefault="000029A2" w:rsidP="0070364B">
      <w:pPr>
        <w:pStyle w:val="1"/>
        <w:tabs>
          <w:tab w:val="clear" w:pos="216"/>
          <w:tab w:val="left" w:pos="0"/>
        </w:tabs>
        <w:spacing w:after="600" w:line="720" w:lineRule="auto"/>
        <w:rPr>
          <w:sz w:val="56"/>
        </w:rPr>
      </w:pPr>
      <w:bookmarkStart w:id="2" w:name="_Toc410997704"/>
      <w:bookmarkStart w:id="3" w:name="_Toc513416238"/>
      <w:r w:rsidRPr="0070364B">
        <w:rPr>
          <w:sz w:val="56"/>
        </w:rPr>
        <w:lastRenderedPageBreak/>
        <w:t>Abstract</w:t>
      </w:r>
      <w:bookmarkEnd w:id="2"/>
      <w:bookmarkEnd w:id="3"/>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utiliz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宋体" w:hint="eastAsia"/>
          <w:sz w:val="24"/>
          <w:szCs w:val="24"/>
          <w:lang w:eastAsia="zh-CN"/>
        </w:rPr>
        <w:t xml:space="preserve"> </w:t>
      </w:r>
      <w:r w:rsidR="00CB665C" w:rsidRPr="00CB665C">
        <w:rPr>
          <w:rFonts w:eastAsia="宋体" w:hint="eastAsia"/>
          <w:noProof/>
          <w:sz w:val="24"/>
          <w:szCs w:val="24"/>
          <w:lang w:eastAsia="zh-CN"/>
        </w:rPr>
        <w:t>be</w:t>
      </w:r>
      <w:r w:rsidRPr="00CB665C">
        <w:rPr>
          <w:noProof/>
          <w:sz w:val="24"/>
          <w:szCs w:val="24"/>
          <w:lang w:eastAsia="ja-JP"/>
        </w:rPr>
        <w:t xml:space="preserve"> </w:t>
      </w:r>
      <w:r w:rsidR="00CB665C" w:rsidRPr="00CB665C">
        <w:rPr>
          <w:noProof/>
          <w:sz w:val="24"/>
          <w:szCs w:val="24"/>
          <w:lang w:eastAsia="ja-JP"/>
        </w:rPr>
        <w:t>divide</w:t>
      </w:r>
      <w:r w:rsidR="00CB665C" w:rsidRPr="00CB665C">
        <w:rPr>
          <w:rFonts w:eastAsia="宋体" w:hint="eastAsia"/>
          <w:noProof/>
          <w:sz w:val="24"/>
          <w:szCs w:val="24"/>
          <w:lang w:eastAsia="zh-CN"/>
        </w:rPr>
        <w:t>d</w:t>
      </w:r>
      <w:r w:rsidRPr="00CC4828">
        <w:rPr>
          <w:sz w:val="24"/>
          <w:szCs w:val="24"/>
          <w:lang w:eastAsia="ja-JP"/>
        </w:rPr>
        <w:t xml:space="preserve"> into data-parallelism and task-parallelism. The task parallelism </w:t>
      </w:r>
      <w:r w:rsidRPr="00CB665C">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CB665C">
        <w:rPr>
          <w:noProof/>
          <w:sz w:val="24"/>
          <w:szCs w:val="24"/>
          <w:lang w:eastAsia="ja-JP"/>
        </w:rPr>
        <w:t>task</w:t>
      </w:r>
      <w:r w:rsidRPr="00CC4828">
        <w:rPr>
          <w:sz w:val="24"/>
          <w:szCs w:val="24"/>
          <w:lang w:eastAsia="ja-JP"/>
        </w:rPr>
        <w:t xml:space="preserve"> with different input data sets on different </w:t>
      </w:r>
      <w:r w:rsidR="007E3E4A" w:rsidRPr="00CB665C">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Most scientific applications </w:t>
      </w:r>
      <w:r w:rsidR="00CB665C">
        <w:rPr>
          <w:rFonts w:eastAsia="宋体" w:hint="eastAsia"/>
          <w:sz w:val="24"/>
          <w:szCs w:val="24"/>
          <w:lang w:eastAsia="zh-CN"/>
        </w:rPr>
        <w:t>often</w:t>
      </w:r>
      <w:r w:rsidRPr="00CC4828">
        <w:rPr>
          <w:sz w:val="24"/>
          <w:szCs w:val="24"/>
          <w:lang w:eastAsia="ja-JP"/>
        </w:rPr>
        <w:t xml:space="preserve"> combine the two kinds of parallelism, which means, </w:t>
      </w:r>
      <w:r w:rsidRPr="00CB665C">
        <w:rPr>
          <w:noProof/>
          <w:sz w:val="24"/>
          <w:szCs w:val="24"/>
          <w:lang w:eastAsia="ja-JP"/>
        </w:rPr>
        <w:t xml:space="preserve">several data-parallel tasks can be executed </w:t>
      </w:r>
      <w:r w:rsidR="007E3E4A" w:rsidRPr="00CB665C">
        <w:rPr>
          <w:rFonts w:hint="eastAsia"/>
          <w:noProof/>
          <w:sz w:val="24"/>
          <w:szCs w:val="24"/>
          <w:lang w:eastAsia="ja-JP"/>
        </w:rPr>
        <w:t xml:space="preserve">by a </w:t>
      </w:r>
      <w:r w:rsidRPr="00CB665C">
        <w:rPr>
          <w:noProof/>
          <w:sz w:val="24"/>
          <w:szCs w:val="24"/>
          <w:lang w:eastAsia="ja-JP"/>
        </w:rPr>
        <w:t xml:space="preserve">task-parallel </w:t>
      </w:r>
      <w:r w:rsidR="007E3E4A" w:rsidRPr="00CB665C">
        <w:rPr>
          <w:noProof/>
          <w:sz w:val="24"/>
          <w:szCs w:val="24"/>
          <w:lang w:eastAsia="ja-JP"/>
        </w:rPr>
        <w:t>fashion</w:t>
      </w:r>
      <w:r w:rsidRPr="00CC4828">
        <w:rPr>
          <w:sz w:val="24"/>
          <w:szCs w:val="24"/>
          <w:lang w:eastAsia="ja-JP"/>
        </w:rPr>
        <w:t xml:space="preserve">, This approach </w:t>
      </w:r>
      <w:r w:rsidR="00CB665C">
        <w:rPr>
          <w:noProof/>
          <w:sz w:val="24"/>
          <w:szCs w:val="24"/>
          <w:lang w:eastAsia="ja-JP"/>
        </w:rPr>
        <w:t>significan</w:t>
      </w:r>
      <w:r w:rsidRPr="00CB665C">
        <w:rPr>
          <w:noProof/>
          <w:sz w:val="24"/>
          <w:szCs w:val="24"/>
          <w:lang w:eastAsia="ja-JP"/>
        </w:rPr>
        <w:t>tly</w:t>
      </w:r>
      <w:r w:rsidRPr="00CC4828">
        <w:rPr>
          <w:sz w:val="24"/>
          <w:szCs w:val="24"/>
          <w:lang w:eastAsia="ja-JP"/>
        </w:rPr>
        <w:t xml:space="preserve"> increased the scalability of parallelism, Many studies have shown that exploiting both task and data parallelism often yields </w:t>
      </w:r>
      <w:r w:rsidRPr="00CB665C">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CB665C">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rity to tasks, and schedules tho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CB665C">
        <w:rPr>
          <w:noProof/>
          <w:sz w:val="24"/>
          <w:szCs w:val="24"/>
          <w:lang w:eastAsia="ja-JP"/>
        </w:rPr>
        <w:t>different</w:t>
      </w:r>
      <w:r w:rsidR="00CC4828" w:rsidRPr="00CC4828">
        <w:rPr>
          <w:sz w:val="24"/>
          <w:szCs w:val="24"/>
          <w:lang w:eastAsia="ja-JP"/>
        </w:rPr>
        <w:t xml:space="preserve"> </w:t>
      </w:r>
      <w:r w:rsidR="00CC4828" w:rsidRPr="00CB665C">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宋体"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CB665C">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CB665C">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310B76">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ing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ing solution space and avoiding </w:t>
      </w:r>
      <w:r w:rsidRPr="00310B76">
        <w:rPr>
          <w:noProof/>
          <w:sz w:val="24"/>
          <w:szCs w:val="24"/>
          <w:lang w:eastAsia="ja-JP"/>
        </w:rPr>
        <w:t>local optimal</w:t>
      </w:r>
      <w:r w:rsidRPr="00CC4828">
        <w:rPr>
          <w:sz w:val="24"/>
          <w:szCs w:val="24"/>
          <w:lang w:eastAsia="ja-JP"/>
        </w:rPr>
        <w:t xml:space="preserve"> results, which are </w:t>
      </w:r>
      <w:r w:rsidRPr="00310B76">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宋体"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310B76">
        <w:rPr>
          <w:rFonts w:eastAsia="宋体" w:hint="eastAsia"/>
          <w:noProof/>
          <w:sz w:val="24"/>
          <w:szCs w:val="24"/>
          <w:lang w:eastAsia="zh-CN"/>
        </w:rPr>
        <w:t>task</w:t>
      </w:r>
      <w:r w:rsidR="00CB665C">
        <w:rPr>
          <w:rFonts w:eastAsia="宋体"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宋体"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310B76">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a single-thread implementation, we parallelize our algorithm with OpenMP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CC4828"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310B76">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310B76">
        <w:rPr>
          <w:noProof/>
          <w:sz w:val="24"/>
          <w:szCs w:val="24"/>
          <w:lang w:eastAsia="ja-JP"/>
        </w:rPr>
        <w:t>experiments</w:t>
      </w:r>
      <w:r w:rsidRPr="00CC4828">
        <w:rPr>
          <w:sz w:val="24"/>
          <w:szCs w:val="24"/>
          <w:lang w:eastAsia="ja-JP"/>
        </w:rPr>
        <w:t xml:space="preserve"> with up to 100 tasks, the proposed algorithm could successfully find optimal </w:t>
      </w:r>
      <w:r w:rsidRPr="00310B76">
        <w:rPr>
          <w:noProof/>
          <w:sz w:val="24"/>
          <w:szCs w:val="24"/>
          <w:lang w:eastAsia="ja-JP"/>
        </w:rPr>
        <w:t>schedules</w:t>
      </w:r>
      <w:r w:rsidRPr="00CC4828">
        <w:rPr>
          <w:sz w:val="24"/>
          <w:szCs w:val="24"/>
          <w:lang w:eastAsia="ja-JP"/>
        </w:rPr>
        <w:t xml:space="preserve"> for 135 test cases out of 160 within 12 hours. Even in the </w:t>
      </w:r>
      <w:r w:rsidRPr="00310B76">
        <w:rPr>
          <w:noProof/>
          <w:sz w:val="24"/>
          <w:szCs w:val="24"/>
          <w:lang w:eastAsia="ja-JP"/>
        </w:rPr>
        <w:t>case</w:t>
      </w:r>
      <w:r w:rsidRPr="00CC4828">
        <w:rPr>
          <w:sz w:val="24"/>
          <w:szCs w:val="24"/>
          <w:lang w:eastAsia="ja-JP"/>
        </w:rPr>
        <w:t xml:space="preserve"> where optimal </w:t>
      </w:r>
      <w:r w:rsidRPr="00310B76">
        <w:rPr>
          <w:noProof/>
          <w:sz w:val="24"/>
          <w:szCs w:val="24"/>
          <w:lang w:eastAsia="ja-JP"/>
        </w:rPr>
        <w:t>schedules</w:t>
      </w:r>
      <w:r w:rsidRPr="00CC4828">
        <w:rPr>
          <w:sz w:val="24"/>
          <w:szCs w:val="24"/>
          <w:lang w:eastAsia="ja-JP"/>
        </w:rPr>
        <w:t xml:space="preserve"> </w:t>
      </w:r>
      <w:r w:rsidRPr="00310B76">
        <w:rPr>
          <w:noProof/>
          <w:sz w:val="24"/>
          <w:szCs w:val="24"/>
          <w:lang w:eastAsia="ja-JP"/>
        </w:rPr>
        <w:t>were not found</w:t>
      </w:r>
      <w:r w:rsidRPr="00CC4828">
        <w:rPr>
          <w:sz w:val="24"/>
          <w:szCs w:val="24"/>
          <w:lang w:eastAsia="ja-JP"/>
        </w:rPr>
        <w:t xml:space="preserve"> within 12 hours, our algorithm found better </w:t>
      </w:r>
      <w:r w:rsidRPr="00310B76">
        <w:rPr>
          <w:noProof/>
          <w:sz w:val="24"/>
          <w:szCs w:val="24"/>
          <w:lang w:eastAsia="ja-JP"/>
        </w:rPr>
        <w:t>schedules</w:t>
      </w:r>
      <w:r w:rsidRPr="00CC4828">
        <w:rPr>
          <w:sz w:val="24"/>
          <w:szCs w:val="24"/>
          <w:lang w:eastAsia="ja-JP"/>
        </w:rPr>
        <w:t xml:space="preserve"> than state-of-the-art heuristic algorithms. </w:t>
      </w:r>
    </w:p>
    <w:p w:rsidR="00F071A6" w:rsidRPr="00CC4828" w:rsidRDefault="00462B28" w:rsidP="00CC4828">
      <w:pPr>
        <w:widowControl/>
        <w:jc w:val="left"/>
        <w:rPr>
          <w:rFonts w:eastAsiaTheme="minorEastAsia"/>
          <w:szCs w:val="28"/>
        </w:rPr>
      </w:pPr>
      <w:r>
        <w:rPr>
          <w:szCs w:val="28"/>
        </w:rPr>
        <w:br w:type="page"/>
      </w:r>
    </w:p>
    <w:bookmarkStart w:id="4" w:name="_Toc513416239" w:displacedByCustomXml="next"/>
    <w:sdt>
      <w:sdtPr>
        <w:rPr>
          <w:rFonts w:asciiTheme="minorHAnsi" w:hAnsiTheme="minorHAnsi" w:cstheme="minorBidi"/>
          <w:b w:val="0"/>
          <w:bCs/>
          <w:noProof w:val="0"/>
          <w:kern w:val="2"/>
          <w:sz w:val="28"/>
          <w:szCs w:val="22"/>
          <w:lang w:val="ja-JP" w:eastAsia="ja-JP"/>
        </w:rPr>
        <w:id w:val="781618707"/>
        <w:docPartObj>
          <w:docPartGallery w:val="Table of Contents"/>
          <w:docPartUnique/>
        </w:docPartObj>
      </w:sdtPr>
      <w:sdtEndPr>
        <w:rPr>
          <w:bCs w:val="0"/>
        </w:rPr>
      </w:sdtEndPr>
      <w:sdtContent>
        <w:p w:rsidR="00525CA0" w:rsidRPr="00525CA0" w:rsidRDefault="000F5227" w:rsidP="00525CA0">
          <w:pPr>
            <w:pStyle w:val="1"/>
            <w:tabs>
              <w:tab w:val="clear" w:pos="216"/>
              <w:tab w:val="left" w:pos="0"/>
            </w:tabs>
            <w:spacing w:after="600" w:line="720" w:lineRule="auto"/>
            <w:rPr>
              <w:rFonts w:hint="eastAsia"/>
              <w:szCs w:val="40"/>
            </w:rPr>
          </w:pPr>
          <w:r w:rsidRPr="003A6EF1">
            <w:rPr>
              <w:sz w:val="56"/>
            </w:rPr>
            <w:t>Contents</w:t>
          </w:r>
          <w:bookmarkEnd w:id="4"/>
          <w:r w:rsidR="008D5CE4" w:rsidRPr="00525CA0">
            <w:rPr>
              <w:b w:val="0"/>
              <w:sz w:val="24"/>
              <w:szCs w:val="24"/>
            </w:rPr>
            <w:fldChar w:fldCharType="begin"/>
          </w:r>
          <w:r w:rsidR="008D5CE4" w:rsidRPr="00525CA0">
            <w:rPr>
              <w:sz w:val="24"/>
              <w:szCs w:val="24"/>
            </w:rPr>
            <w:instrText xml:space="preserve"> TOC \o "1-3" \h \z \u </w:instrText>
          </w:r>
          <w:r w:rsidR="008D5CE4" w:rsidRPr="00525CA0">
            <w:rPr>
              <w:b w:val="0"/>
              <w:sz w:val="24"/>
              <w:szCs w:val="24"/>
            </w:rPr>
            <w:fldChar w:fldCharType="separate"/>
          </w:r>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40" w:history="1">
            <w:r w:rsidRPr="00525CA0">
              <w:rPr>
                <w:rStyle w:val="ae"/>
                <w:rFonts w:ascii="Times New Roman" w:eastAsia="MS Mincho" w:hAnsi="Times New Roman" w:cs="Times New Roman"/>
                <w:noProof/>
                <w:spacing w:val="-1"/>
                <w:sz w:val="24"/>
                <w:szCs w:val="24"/>
              </w:rPr>
              <w:t>Chapter 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Introduc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40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41" w:history="1">
            <w:r w:rsidRPr="00525CA0">
              <w:rPr>
                <w:rStyle w:val="ae"/>
                <w:rFonts w:ascii="Times New Roman" w:hAnsi="Times New Roman" w:cs="Times New Roman"/>
                <w:noProof/>
                <w:sz w:val="24"/>
                <w:szCs w:val="24"/>
              </w:rPr>
              <w:t>Chapter 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lated Work</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41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2" w:history="1">
            <w:r w:rsidRPr="00525CA0">
              <w:rPr>
                <w:rStyle w:val="ae"/>
                <w:rFonts w:ascii="Times New Roman" w:hAnsi="Times New Roman" w:cs="Times New Roman"/>
                <w:noProof/>
                <w:sz w:val="24"/>
                <w:szCs w:val="24"/>
              </w:rPr>
              <w:t>2.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Heuristic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42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6" w:history="1">
            <w:r w:rsidRPr="00525CA0">
              <w:rPr>
                <w:rStyle w:val="ae"/>
                <w:rFonts w:ascii="Times New Roman" w:hAnsi="Times New Roman" w:cs="Times New Roman"/>
                <w:noProof/>
                <w:sz w:val="24"/>
                <w:szCs w:val="24"/>
              </w:rPr>
              <w:t>2.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Meta-heuristic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4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9" w:history="1">
            <w:r w:rsidRPr="00525CA0">
              <w:rPr>
                <w:rStyle w:val="ae"/>
                <w:rFonts w:ascii="Times New Roman" w:hAnsi="Times New Roman" w:cs="Times New Roman"/>
                <w:noProof/>
                <w:sz w:val="24"/>
                <w:szCs w:val="24"/>
              </w:rPr>
              <w:t>2.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act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49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3" w:history="1">
            <w:r w:rsidRPr="00525CA0">
              <w:rPr>
                <w:rStyle w:val="ae"/>
                <w:rFonts w:ascii="Times New Roman" w:hAnsi="Times New Roman" w:cs="Times New Roman"/>
                <w:noProof/>
                <w:sz w:val="24"/>
                <w:szCs w:val="24"/>
              </w:rPr>
              <w:t>2.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Algorithm for data parallelism task</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3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54" w:history="1">
            <w:r w:rsidRPr="00525CA0">
              <w:rPr>
                <w:rStyle w:val="ae"/>
                <w:rFonts w:ascii="Times New Roman" w:hAnsi="Times New Roman" w:cs="Times New Roman"/>
                <w:noProof/>
                <w:sz w:val="24"/>
                <w:szCs w:val="24"/>
              </w:rPr>
              <w:t>Chapter 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he Problem Defini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4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55" w:history="1">
            <w:r w:rsidRPr="00525CA0">
              <w:rPr>
                <w:rStyle w:val="ae"/>
                <w:rFonts w:ascii="Times New Roman" w:hAnsi="Times New Roman" w:cs="Times New Roman"/>
                <w:noProof/>
                <w:sz w:val="24"/>
                <w:szCs w:val="24"/>
              </w:rPr>
              <w:t>3.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ask graph</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5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6" w:history="1">
            <w:r w:rsidRPr="00525CA0">
              <w:rPr>
                <w:rStyle w:val="ae"/>
                <w:rFonts w:ascii="Times New Roman" w:hAnsi="Times New Roman" w:cs="Times New Roman"/>
                <w:noProof/>
                <w:sz w:val="24"/>
                <w:szCs w:val="24"/>
              </w:rPr>
              <w:t>3.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System model</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7" w:history="1">
            <w:r w:rsidRPr="00525CA0">
              <w:rPr>
                <w:rStyle w:val="ae"/>
                <w:rFonts w:ascii="Times New Roman" w:hAnsi="Times New Roman" w:cs="Times New Roman"/>
                <w:noProof/>
                <w:sz w:val="24"/>
                <w:szCs w:val="24"/>
              </w:rPr>
              <w:t>3.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ILP Formula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7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5</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58" w:history="1">
            <w:r w:rsidRPr="00525CA0">
              <w:rPr>
                <w:rStyle w:val="ae"/>
                <w:rFonts w:ascii="Times New Roman" w:hAnsi="Times New Roman" w:cs="Times New Roman"/>
                <w:noProof/>
                <w:sz w:val="24"/>
                <w:szCs w:val="24"/>
              </w:rPr>
              <w:t>Chapter 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List scheduling based algorithm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8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9" w:history="1">
            <w:r w:rsidRPr="00525CA0">
              <w:rPr>
                <w:rStyle w:val="ae"/>
                <w:rFonts w:ascii="Times New Roman" w:hAnsi="Times New Roman" w:cs="Times New Roman"/>
                <w:noProof/>
                <w:sz w:val="24"/>
                <w:szCs w:val="24"/>
              </w:rPr>
              <w:t>4.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A Motivating Examp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59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18</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0" w:history="1">
            <w:r w:rsidRPr="00525CA0">
              <w:rPr>
                <w:rStyle w:val="ae"/>
                <w:rFonts w:ascii="Times New Roman" w:hAnsi="Times New Roman" w:cs="Times New Roman"/>
                <w:noProof/>
                <w:sz w:val="24"/>
                <w:szCs w:val="24"/>
              </w:rPr>
              <w:t>4.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he Proposed Prioritie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0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1" w:history="1">
            <w:r w:rsidRPr="00525CA0">
              <w:rPr>
                <w:rStyle w:val="ae"/>
                <w:rFonts w:ascii="Times New Roman" w:hAnsi="Times New Roman" w:cs="Times New Roman"/>
                <w:noProof/>
                <w:sz w:val="24"/>
                <w:szCs w:val="24"/>
              </w:rPr>
              <w:t>4.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periment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1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2" w:history="1">
            <w:r w:rsidRPr="00525CA0">
              <w:rPr>
                <w:rStyle w:val="ae"/>
                <w:rFonts w:ascii="Times New Roman" w:hAnsi="Times New Roman" w:cs="Times New Roman"/>
                <w:noProof/>
                <w:sz w:val="24"/>
                <w:szCs w:val="24"/>
              </w:rPr>
              <w:t>4.3.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sults for Random Task Graph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2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3" w:history="1">
            <w:r w:rsidRPr="00525CA0">
              <w:rPr>
                <w:rStyle w:val="ae"/>
                <w:rFonts w:ascii="Times New Roman" w:hAnsi="Times New Roman" w:cs="Times New Roman"/>
                <w:noProof/>
                <w:sz w:val="24"/>
                <w:szCs w:val="24"/>
              </w:rPr>
              <w:t>4.3.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sults for Realistic Task Graph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3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29</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64" w:history="1">
            <w:r w:rsidRPr="00525CA0">
              <w:rPr>
                <w:rStyle w:val="ae"/>
                <w:rFonts w:ascii="Times New Roman" w:hAnsi="Times New Roman" w:cs="Times New Roman"/>
                <w:noProof/>
                <w:sz w:val="24"/>
                <w:szCs w:val="24"/>
              </w:rPr>
              <w:t>Chapter 5.</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Dual-mode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4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5" w:history="1">
            <w:r w:rsidRPr="00525CA0">
              <w:rPr>
                <w:rStyle w:val="ae"/>
                <w:rFonts w:ascii="Times New Roman" w:hAnsi="Times New Roman" w:cs="Times New Roman"/>
                <w:noProof/>
                <w:sz w:val="24"/>
                <w:szCs w:val="24"/>
              </w:rPr>
              <w:t>5.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he problem of pure list-scheduling</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5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6" w:history="1">
            <w:r w:rsidRPr="00525CA0">
              <w:rPr>
                <w:rStyle w:val="ae"/>
                <w:rFonts w:ascii="Times New Roman" w:hAnsi="Times New Roman" w:cs="Times New Roman"/>
                <w:noProof/>
                <w:sz w:val="24"/>
                <w:szCs w:val="24"/>
              </w:rPr>
              <w:t>5.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A Motivating Examp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5</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7" w:history="1">
            <w:r w:rsidRPr="00525CA0">
              <w:rPr>
                <w:rStyle w:val="ae"/>
                <w:rFonts w:ascii="Times New Roman" w:hAnsi="Times New Roman" w:cs="Times New Roman"/>
                <w:noProof/>
                <w:sz w:val="24"/>
                <w:szCs w:val="24"/>
              </w:rPr>
              <w:t>5.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he Overall Dual-mode Scheduling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7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3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8" w:history="1">
            <w:r w:rsidRPr="00525CA0">
              <w:rPr>
                <w:rStyle w:val="ae"/>
                <w:rFonts w:ascii="Times New Roman" w:hAnsi="Times New Roman" w:cs="Times New Roman"/>
                <w:noProof/>
                <w:sz w:val="24"/>
                <w:szCs w:val="24"/>
              </w:rPr>
              <w:t>5.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periment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8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9" w:history="1">
            <w:r w:rsidRPr="00525CA0">
              <w:rPr>
                <w:rStyle w:val="ae"/>
                <w:rFonts w:ascii="Times New Roman" w:hAnsi="Times New Roman" w:cs="Times New Roman"/>
                <w:noProof/>
                <w:sz w:val="24"/>
                <w:szCs w:val="24"/>
              </w:rPr>
              <w:t>5.4.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sults for Random Task Graph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69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0" w:history="1">
            <w:r w:rsidRPr="00525CA0">
              <w:rPr>
                <w:rStyle w:val="ae"/>
                <w:rFonts w:ascii="Times New Roman" w:hAnsi="Times New Roman" w:cs="Times New Roman"/>
                <w:noProof/>
                <w:sz w:val="24"/>
                <w:szCs w:val="24"/>
              </w:rPr>
              <w:t>5.4.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sults for Realistic Task Graph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0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4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71" w:history="1">
            <w:r w:rsidRPr="00525CA0">
              <w:rPr>
                <w:rStyle w:val="ae"/>
                <w:rFonts w:ascii="Times New Roman" w:hAnsi="Times New Roman" w:cs="Times New Roman"/>
                <w:noProof/>
                <w:sz w:val="24"/>
                <w:szCs w:val="24"/>
              </w:rPr>
              <w:t>Chapter 6.</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Genetic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1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0</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72" w:history="1">
            <w:r w:rsidRPr="00525CA0">
              <w:rPr>
                <w:rStyle w:val="ae"/>
                <w:rFonts w:ascii="Times New Roman" w:hAnsi="Times New Roman" w:cs="Times New Roman"/>
                <w:noProof/>
                <w:sz w:val="24"/>
                <w:szCs w:val="24"/>
              </w:rPr>
              <w:t>6.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Genetic Algorithm Fundamental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2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73" w:history="1">
            <w:r w:rsidRPr="00525CA0">
              <w:rPr>
                <w:rStyle w:val="ae"/>
                <w:rFonts w:ascii="Times New Roman" w:hAnsi="Times New Roman" w:cs="Times New Roman"/>
                <w:noProof/>
                <w:sz w:val="24"/>
                <w:szCs w:val="24"/>
              </w:rPr>
              <w:t>6.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The Proposed Genetic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3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4" w:history="1">
            <w:r w:rsidRPr="00525CA0">
              <w:rPr>
                <w:rStyle w:val="ae"/>
                <w:rFonts w:ascii="Times New Roman" w:hAnsi="Times New Roman" w:cs="Times New Roman"/>
                <w:noProof/>
                <w:sz w:val="24"/>
                <w:szCs w:val="24"/>
              </w:rPr>
              <w:t>6.2.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presentation of a Chromosom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4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5" w:history="1">
            <w:r w:rsidRPr="00525CA0">
              <w:rPr>
                <w:rStyle w:val="ae"/>
                <w:rFonts w:ascii="Times New Roman" w:hAnsi="Times New Roman" w:cs="Times New Roman"/>
                <w:noProof/>
                <w:sz w:val="24"/>
                <w:szCs w:val="24"/>
              </w:rPr>
              <w:t>6.2.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Initializa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5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4</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6" w:history="1">
            <w:r w:rsidRPr="00525CA0">
              <w:rPr>
                <w:rStyle w:val="ae"/>
                <w:rFonts w:ascii="Times New Roman" w:hAnsi="Times New Roman" w:cs="Times New Roman"/>
                <w:noProof/>
                <w:sz w:val="24"/>
                <w:szCs w:val="24"/>
              </w:rPr>
              <w:t>6.2.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Fitness Func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6</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7" w:history="1">
            <w:r w:rsidRPr="00525CA0">
              <w:rPr>
                <w:rStyle w:val="ae"/>
                <w:rFonts w:ascii="Times New Roman" w:hAnsi="Times New Roman" w:cs="Times New Roman"/>
                <w:noProof/>
                <w:sz w:val="24"/>
                <w:szCs w:val="24"/>
              </w:rPr>
              <w:t>6.2.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Selec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7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8" w:history="1">
            <w:r w:rsidRPr="00525CA0">
              <w:rPr>
                <w:rStyle w:val="ae"/>
                <w:rFonts w:ascii="Times New Roman" w:hAnsi="Times New Roman" w:cs="Times New Roman"/>
                <w:noProof/>
                <w:sz w:val="24"/>
                <w:szCs w:val="24"/>
              </w:rPr>
              <w:t>6.2.5.</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Crossover</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8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8</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9" w:history="1">
            <w:r w:rsidRPr="00525CA0">
              <w:rPr>
                <w:rStyle w:val="ae"/>
                <w:rFonts w:ascii="Times New Roman" w:hAnsi="Times New Roman" w:cs="Times New Roman"/>
                <w:noProof/>
                <w:sz w:val="24"/>
                <w:szCs w:val="24"/>
              </w:rPr>
              <w:t>6.2.6.</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Mutat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79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59</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0" w:history="1">
            <w:r w:rsidRPr="00525CA0">
              <w:rPr>
                <w:rStyle w:val="ae"/>
                <w:rFonts w:ascii="Times New Roman" w:hAnsi="Times New Roman" w:cs="Times New Roman"/>
                <w:noProof/>
                <w:sz w:val="24"/>
                <w:szCs w:val="24"/>
              </w:rPr>
              <w:t>6.2.7.</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Parallelization of the Algorithm with OpenMP</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0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1" w:history="1">
            <w:r w:rsidRPr="00525CA0">
              <w:rPr>
                <w:rStyle w:val="ae"/>
                <w:rFonts w:ascii="Times New Roman" w:hAnsi="Times New Roman" w:cs="Times New Roman"/>
                <w:noProof/>
                <w:sz w:val="24"/>
                <w:szCs w:val="24"/>
              </w:rPr>
              <w:t>6.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periment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1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82" w:history="1">
            <w:r w:rsidRPr="00525CA0">
              <w:rPr>
                <w:rStyle w:val="ae"/>
                <w:rFonts w:ascii="Times New Roman" w:hAnsi="Times New Roman" w:cs="Times New Roman"/>
                <w:noProof/>
                <w:sz w:val="24"/>
                <w:szCs w:val="24"/>
              </w:rPr>
              <w:t>Chapter 7.</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Branch-and-bound algorithm</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2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8</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3" w:history="1">
            <w:r w:rsidRPr="00525CA0">
              <w:rPr>
                <w:rStyle w:val="ae"/>
                <w:rFonts w:ascii="Times New Roman" w:hAnsi="Times New Roman" w:cs="Times New Roman"/>
                <w:noProof/>
                <w:sz w:val="24"/>
                <w:szCs w:val="24"/>
              </w:rPr>
              <w:t>7.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Depth-First Search</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3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68</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4" w:history="1">
            <w:r w:rsidRPr="00525CA0">
              <w:rPr>
                <w:rStyle w:val="ae"/>
                <w:rFonts w:ascii="Times New Roman" w:hAnsi="Times New Roman" w:cs="Times New Roman"/>
                <w:noProof/>
                <w:sz w:val="24"/>
                <w:szCs w:val="24"/>
              </w:rPr>
              <w:t>7.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Branch-and-bound method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4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5" w:history="1">
            <w:r w:rsidRPr="00525CA0">
              <w:rPr>
                <w:rStyle w:val="ae"/>
                <w:rFonts w:ascii="Times New Roman" w:hAnsi="Times New Roman" w:cs="Times New Roman"/>
                <w:noProof/>
                <w:sz w:val="24"/>
                <w:szCs w:val="24"/>
              </w:rPr>
              <w:t>7.2.1.</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lated pattern ru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5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1</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6" w:history="1">
            <w:r w:rsidRPr="00525CA0">
              <w:rPr>
                <w:rStyle w:val="ae"/>
                <w:rFonts w:ascii="Times New Roman" w:hAnsi="Times New Roman" w:cs="Times New Roman"/>
                <w:noProof/>
                <w:sz w:val="24"/>
                <w:szCs w:val="24"/>
              </w:rPr>
              <w:t>7.2.2.</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clusive task branch ru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2</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7" w:history="1">
            <w:r w:rsidRPr="00525CA0">
              <w:rPr>
                <w:rStyle w:val="ae"/>
                <w:rFonts w:ascii="Times New Roman" w:hAnsi="Times New Roman" w:cs="Times New Roman"/>
                <w:noProof/>
                <w:sz w:val="24"/>
                <w:szCs w:val="24"/>
              </w:rPr>
              <w:t>7.2.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Reducing Meaningless Idle Tim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7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8" w:history="1">
            <w:r w:rsidRPr="00525CA0">
              <w:rPr>
                <w:rStyle w:val="ae"/>
                <w:rFonts w:ascii="Times New Roman" w:hAnsi="Times New Roman" w:cs="Times New Roman"/>
                <w:noProof/>
                <w:sz w:val="24"/>
                <w:szCs w:val="24"/>
              </w:rPr>
              <w:t>7.2.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Lower bound ru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8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5</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9" w:history="1">
            <w:r w:rsidRPr="00525CA0">
              <w:rPr>
                <w:rStyle w:val="ae"/>
                <w:rFonts w:ascii="Times New Roman" w:hAnsi="Times New Roman" w:cs="Times New Roman"/>
                <w:noProof/>
                <w:sz w:val="24"/>
                <w:szCs w:val="24"/>
              </w:rPr>
              <w:t>7.3.</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Selection rul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89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6</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90" w:history="1">
            <w:r w:rsidRPr="00525CA0">
              <w:rPr>
                <w:rStyle w:val="ae"/>
                <w:rFonts w:ascii="Times New Roman" w:hAnsi="Times New Roman" w:cs="Times New Roman"/>
                <w:noProof/>
                <w:sz w:val="24"/>
                <w:szCs w:val="24"/>
              </w:rPr>
              <w:t>7.4.</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Experiment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0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77</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91" w:history="1">
            <w:r w:rsidRPr="00525CA0">
              <w:rPr>
                <w:rStyle w:val="ae"/>
                <w:rFonts w:ascii="Times New Roman" w:hAnsi="Times New Roman" w:cs="Times New Roman"/>
                <w:noProof/>
                <w:sz w:val="24"/>
                <w:szCs w:val="24"/>
              </w:rPr>
              <w:t>Chapter 8.</w:t>
            </w:r>
            <w:r w:rsidRPr="00525CA0">
              <w:rPr>
                <w:rFonts w:ascii="Times New Roman" w:eastAsiaTheme="minorEastAsia" w:hAnsi="Times New Roman" w:cs="Times New Roman"/>
                <w:noProof/>
                <w:sz w:val="24"/>
                <w:szCs w:val="24"/>
                <w:lang w:eastAsia="zh-CN"/>
              </w:rPr>
              <w:tab/>
            </w:r>
            <w:r w:rsidRPr="00525CA0">
              <w:rPr>
                <w:rStyle w:val="ae"/>
                <w:rFonts w:ascii="Times New Roman" w:hAnsi="Times New Roman" w:cs="Times New Roman"/>
                <w:noProof/>
                <w:sz w:val="24"/>
                <w:szCs w:val="24"/>
              </w:rPr>
              <w:t>Conclusion</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1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4</w:t>
            </w:r>
            <w:r w:rsidRPr="00525CA0">
              <w:rPr>
                <w:rFonts w:ascii="Times New Roman" w:hAnsi="Times New Roman" w:cs="Times New Roman"/>
                <w:noProof/>
                <w:webHidden/>
                <w:sz w:val="24"/>
                <w:szCs w:val="24"/>
              </w:rPr>
              <w:fldChar w:fldCharType="end"/>
            </w:r>
          </w:hyperlink>
        </w:p>
        <w:p w:rsidR="00525CA0" w:rsidRPr="00525CA0" w:rsidRDefault="00525CA0">
          <w:pPr>
            <w:pStyle w:val="10"/>
            <w:rPr>
              <w:rFonts w:ascii="Times New Roman" w:eastAsiaTheme="minorEastAsia" w:hAnsi="Times New Roman" w:cs="Times New Roman"/>
              <w:noProof/>
              <w:sz w:val="24"/>
              <w:szCs w:val="24"/>
              <w:lang w:eastAsia="zh-CN"/>
            </w:rPr>
          </w:pPr>
          <w:hyperlink w:anchor="_Toc513416292" w:history="1">
            <w:r w:rsidRPr="00525CA0">
              <w:rPr>
                <w:rStyle w:val="ae"/>
                <w:rFonts w:ascii="Times New Roman" w:hAnsi="Times New Roman" w:cs="Times New Roman"/>
                <w:noProof/>
                <w:sz w:val="24"/>
                <w:szCs w:val="24"/>
              </w:rPr>
              <w:t>Acknowledgements</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2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6</w:t>
            </w:r>
            <w:r w:rsidRPr="00525CA0">
              <w:rPr>
                <w:rFonts w:ascii="Times New Roman" w:hAnsi="Times New Roman" w:cs="Times New Roman"/>
                <w:noProof/>
                <w:webHidden/>
                <w:sz w:val="24"/>
                <w:szCs w:val="24"/>
              </w:rPr>
              <w:fldChar w:fldCharType="end"/>
            </w:r>
          </w:hyperlink>
        </w:p>
        <w:p w:rsidR="00525CA0" w:rsidRPr="00525CA0" w:rsidRDefault="00525CA0">
          <w:pPr>
            <w:pStyle w:val="10"/>
            <w:rPr>
              <w:rFonts w:ascii="Times New Roman" w:eastAsiaTheme="minorEastAsia" w:hAnsi="Times New Roman" w:cs="Times New Roman"/>
              <w:noProof/>
              <w:sz w:val="24"/>
              <w:szCs w:val="24"/>
              <w:lang w:eastAsia="zh-CN"/>
            </w:rPr>
          </w:pPr>
          <w:hyperlink w:anchor="_Toc513416293" w:history="1">
            <w:r w:rsidRPr="00525CA0">
              <w:rPr>
                <w:rStyle w:val="ae"/>
                <w:rFonts w:ascii="Times New Roman" w:hAnsi="Times New Roman" w:cs="Times New Roman"/>
                <w:noProof/>
                <w:sz w:val="24"/>
                <w:szCs w:val="24"/>
              </w:rPr>
              <w:t>References</w:t>
            </w:r>
            <w:r w:rsidRPr="00525CA0">
              <w:rPr>
                <w:rFonts w:ascii="Times New Roman" w:hAnsi="Times New Roman" w:cs="Times New Roman"/>
                <w:noProof/>
                <w:webHidden/>
                <w:sz w:val="24"/>
                <w:szCs w:val="24"/>
              </w:rPr>
              <w:tab/>
            </w:r>
            <w:r>
              <w:rPr>
                <w:rFonts w:ascii="Times New Roman" w:eastAsiaTheme="minorEastAsia" w:hAnsi="Times New Roman" w:cs="Times New Roman" w:hint="eastAsia"/>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3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87</w:t>
            </w:r>
            <w:r w:rsidRPr="00525CA0">
              <w:rPr>
                <w:rFonts w:ascii="Times New Roman" w:hAnsi="Times New Roman" w:cs="Times New Roman"/>
                <w:noProof/>
                <w:webHidden/>
                <w:sz w:val="24"/>
                <w:szCs w:val="24"/>
              </w:rPr>
              <w:fldChar w:fldCharType="end"/>
            </w:r>
          </w:hyperlink>
        </w:p>
        <w:p w:rsidR="00525CA0" w:rsidRPr="00525CA0" w:rsidRDefault="00525CA0">
          <w:pPr>
            <w:pStyle w:val="10"/>
            <w:rPr>
              <w:rFonts w:ascii="Times New Roman" w:eastAsiaTheme="minorEastAsia" w:hAnsi="Times New Roman" w:cs="Times New Roman"/>
              <w:noProof/>
              <w:sz w:val="24"/>
              <w:szCs w:val="24"/>
              <w:lang w:eastAsia="zh-CN"/>
            </w:rPr>
          </w:pPr>
          <w:hyperlink w:anchor="_Toc513416294" w:history="1">
            <w:r w:rsidRPr="00525CA0">
              <w:rPr>
                <w:rStyle w:val="ae"/>
                <w:rFonts w:ascii="Times New Roman" w:hAnsi="Times New Roman" w:cs="Times New Roman"/>
                <w:noProof/>
                <w:sz w:val="24"/>
                <w:szCs w:val="24"/>
              </w:rPr>
              <w:t>Achievements</w:t>
            </w:r>
            <w:r w:rsidRPr="00525CA0">
              <w:rPr>
                <w:rFonts w:ascii="Times New Roman" w:hAnsi="Times New Roman" w:cs="Times New Roman"/>
                <w:noProof/>
                <w:webHidden/>
                <w:sz w:val="24"/>
                <w:szCs w:val="24"/>
              </w:rPr>
              <w:tab/>
            </w:r>
            <w:r>
              <w:rPr>
                <w:rFonts w:ascii="Times New Roman" w:eastAsiaTheme="minorEastAsia" w:hAnsi="Times New Roman" w:cs="Times New Roman" w:hint="eastAsia"/>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4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right" w:leader="dot" w:pos="8495"/>
            </w:tabs>
            <w:ind w:left="280"/>
            <w:rPr>
              <w:rFonts w:ascii="Times New Roman" w:eastAsiaTheme="minorEastAsia" w:hAnsi="Times New Roman" w:cs="Times New Roman"/>
              <w:noProof/>
              <w:sz w:val="24"/>
              <w:szCs w:val="24"/>
              <w:lang w:eastAsia="zh-CN"/>
            </w:rPr>
          </w:pPr>
          <w:hyperlink w:anchor="_Toc513416295" w:history="1">
            <w:r w:rsidRPr="00525CA0">
              <w:rPr>
                <w:rStyle w:val="ae"/>
                <w:rFonts w:ascii="Times New Roman" w:hAnsi="Times New Roman" w:cs="Times New Roman"/>
                <w:noProof/>
                <w:sz w:val="24"/>
                <w:szCs w:val="24"/>
              </w:rPr>
              <w:t>Journal</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5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20"/>
            <w:tabs>
              <w:tab w:val="right" w:leader="dot" w:pos="8495"/>
            </w:tabs>
            <w:ind w:left="280"/>
            <w:rPr>
              <w:rFonts w:ascii="Times New Roman" w:eastAsiaTheme="minorEastAsia" w:hAnsi="Times New Roman" w:cs="Times New Roman"/>
              <w:noProof/>
              <w:sz w:val="24"/>
              <w:szCs w:val="24"/>
              <w:lang w:eastAsia="zh-CN"/>
            </w:rPr>
          </w:pPr>
          <w:hyperlink w:anchor="_Toc513416296" w:history="1">
            <w:r w:rsidRPr="00525CA0">
              <w:rPr>
                <w:rStyle w:val="ae"/>
                <w:rFonts w:ascii="Times New Roman" w:hAnsi="Times New Roman" w:cs="Times New Roman"/>
                <w:noProof/>
                <w:sz w:val="24"/>
                <w:szCs w:val="24"/>
              </w:rPr>
              <w:t>International Conference</w:t>
            </w:r>
            <w:r w:rsidRPr="00525CA0">
              <w:rPr>
                <w:rFonts w:ascii="Times New Roman" w:hAnsi="Times New Roman" w:cs="Times New Roman"/>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6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3</w:t>
            </w:r>
            <w:r w:rsidRPr="00525CA0">
              <w:rPr>
                <w:rFonts w:ascii="Times New Roman" w:hAnsi="Times New Roman" w:cs="Times New Roman"/>
                <w:noProof/>
                <w:webHidden/>
                <w:sz w:val="24"/>
                <w:szCs w:val="24"/>
              </w:rPr>
              <w:fldChar w:fldCharType="end"/>
            </w:r>
          </w:hyperlink>
        </w:p>
        <w:p w:rsidR="00525CA0" w:rsidRPr="00525CA0" w:rsidRDefault="00525CA0" w:rsidP="00525CA0">
          <w:pPr>
            <w:pStyle w:val="10"/>
            <w:rPr>
              <w:rFonts w:ascii="Times New Roman" w:eastAsiaTheme="minorEastAsia" w:hAnsi="Times New Roman" w:cs="Times New Roman"/>
              <w:noProof/>
              <w:sz w:val="24"/>
              <w:szCs w:val="24"/>
              <w:lang w:eastAsia="zh-CN"/>
            </w:rPr>
          </w:pPr>
          <w:hyperlink w:anchor="_Toc513416297" w:history="1">
            <w:r w:rsidRPr="00525CA0">
              <w:rPr>
                <w:rStyle w:val="ae"/>
                <w:rFonts w:ascii="Times New Roman" w:hAnsi="Times New Roman" w:cs="Times New Roman"/>
                <w:noProof/>
                <w:sz w:val="24"/>
                <w:szCs w:val="24"/>
              </w:rPr>
              <w:t>Appendix</w:t>
            </w:r>
            <w:r w:rsidRPr="00525CA0">
              <w:rPr>
                <w:rFonts w:ascii="Times New Roman" w:hAnsi="Times New Roman" w:cs="Times New Roman"/>
                <w:noProof/>
                <w:webHidden/>
                <w:sz w:val="24"/>
                <w:szCs w:val="24"/>
              </w:rPr>
              <w:tab/>
            </w:r>
            <w:r>
              <w:rPr>
                <w:rFonts w:ascii="Times New Roman" w:eastAsiaTheme="minorEastAsia" w:hAnsi="Times New Roman" w:cs="Times New Roman" w:hint="eastAsia"/>
                <w:noProof/>
                <w:webHidden/>
                <w:sz w:val="24"/>
                <w:szCs w:val="24"/>
              </w:rPr>
              <w:tab/>
            </w:r>
            <w:r w:rsidRPr="00525CA0">
              <w:rPr>
                <w:rFonts w:ascii="Times New Roman" w:hAnsi="Times New Roman" w:cs="Times New Roman"/>
                <w:noProof/>
                <w:webHidden/>
                <w:sz w:val="24"/>
                <w:szCs w:val="24"/>
              </w:rPr>
              <w:fldChar w:fldCharType="begin"/>
            </w:r>
            <w:r w:rsidRPr="00525CA0">
              <w:rPr>
                <w:rFonts w:ascii="Times New Roman" w:hAnsi="Times New Roman" w:cs="Times New Roman"/>
                <w:noProof/>
                <w:webHidden/>
                <w:sz w:val="24"/>
                <w:szCs w:val="24"/>
              </w:rPr>
              <w:instrText xml:space="preserve"> PAGEREF _Toc513416297 \h </w:instrText>
            </w:r>
            <w:r w:rsidRPr="00525CA0">
              <w:rPr>
                <w:rFonts w:ascii="Times New Roman" w:hAnsi="Times New Roman" w:cs="Times New Roman"/>
                <w:noProof/>
                <w:webHidden/>
                <w:sz w:val="24"/>
                <w:szCs w:val="24"/>
              </w:rPr>
            </w:r>
            <w:r w:rsidRPr="00525CA0">
              <w:rPr>
                <w:rFonts w:ascii="Times New Roman" w:hAnsi="Times New Roman" w:cs="Times New Roman"/>
                <w:noProof/>
                <w:webHidden/>
                <w:sz w:val="24"/>
                <w:szCs w:val="24"/>
              </w:rPr>
              <w:fldChar w:fldCharType="separate"/>
            </w:r>
            <w:r w:rsidR="008C3538">
              <w:rPr>
                <w:rFonts w:ascii="Times New Roman" w:hAnsi="Times New Roman" w:cs="Times New Roman"/>
                <w:noProof/>
                <w:webHidden/>
                <w:sz w:val="24"/>
                <w:szCs w:val="24"/>
              </w:rPr>
              <w:t>94</w:t>
            </w:r>
            <w:r w:rsidRPr="00525CA0">
              <w:rPr>
                <w:rFonts w:ascii="Times New Roman" w:hAnsi="Times New Roman" w:cs="Times New Roman"/>
                <w:noProof/>
                <w:webHidden/>
                <w:sz w:val="24"/>
                <w:szCs w:val="24"/>
              </w:rPr>
              <w:fldChar w:fldCharType="end"/>
            </w:r>
          </w:hyperlink>
        </w:p>
        <w:p w:rsidR="000029A2" w:rsidRPr="00DD18DA" w:rsidRDefault="008D5CE4" w:rsidP="000029A2">
          <w:pPr>
            <w:rPr>
              <w:rFonts w:ascii="Times New Roman" w:eastAsiaTheme="minorEastAsia" w:hAnsi="Times New Roman" w:cs="Times New Roman"/>
              <w:lang w:val="ja-JP"/>
            </w:rPr>
            <w:sectPr w:rsidR="000029A2" w:rsidRPr="00DD18DA" w:rsidSect="004A79B2">
              <w:footerReference w:type="default" r:id="rId9"/>
              <w:pgSz w:w="11907" w:h="16839" w:code="9"/>
              <w:pgMar w:top="1985" w:right="1701" w:bottom="1701" w:left="1701" w:header="851" w:footer="992" w:gutter="0"/>
              <w:pgNumType w:fmt="lowerRoman" w:start="1"/>
              <w:cols w:space="425"/>
              <w:docGrid w:type="lines" w:linePitch="381"/>
            </w:sectPr>
          </w:pPr>
          <w:r w:rsidRPr="00525CA0">
            <w:rPr>
              <w:rFonts w:ascii="Times New Roman" w:hAnsi="Times New Roman" w:cs="Times New Roman"/>
              <w:b/>
              <w:bCs/>
              <w:sz w:val="24"/>
              <w:szCs w:val="24"/>
              <w:lang w:val="ja-JP"/>
            </w:rPr>
            <w:fldChar w:fldCharType="end"/>
          </w:r>
        </w:p>
      </w:sdtContent>
    </w:sdt>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MS Mincho"/>
          <w:b w:val="0"/>
          <w:noProof w:val="0"/>
          <w:spacing w:val="-1"/>
          <w:sz w:val="28"/>
          <w:szCs w:val="28"/>
          <w:lang w:eastAsia="ja-JP"/>
        </w:rPr>
      </w:pPr>
      <w:r w:rsidRPr="00DD18DA">
        <w:rPr>
          <w:rFonts w:eastAsiaTheme="minorEastAsia"/>
          <w:lang w:eastAsia="ja-JP"/>
        </w:rPr>
        <w:lastRenderedPageBreak/>
        <w:br/>
      </w:r>
      <w:bookmarkStart w:id="5" w:name="_Toc513416240"/>
      <w:r w:rsidR="00270BD3" w:rsidRPr="00DD18DA">
        <w:rPr>
          <w:sz w:val="56"/>
        </w:rPr>
        <w:t>Introduction</w:t>
      </w:r>
      <w:bookmarkEnd w:id="5"/>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15C40">
        <w:rPr>
          <w:sz w:val="24"/>
          <w:szCs w:val="24"/>
          <w:lang w:eastAsia="ja-JP"/>
        </w:rPr>
        <w:t>organiz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宋体"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宋体"/>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Pr>
          <w:noProof/>
          <w:sz w:val="24"/>
          <w:szCs w:val="24"/>
          <w:lang w:eastAsia="ja-JP"/>
        </w:rPr>
        <w:t>utilize all computational resources in such systems 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0F495E">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0F495E">
        <w:rPr>
          <w:noProof/>
          <w:sz w:val="24"/>
          <w:szCs w:val="24"/>
          <w:lang w:eastAsia="ja-JP"/>
        </w:rPr>
        <w:t>is done</w:t>
      </w:r>
      <w:r w:rsidR="00816873" w:rsidRPr="00115C40">
        <w:rPr>
          <w:sz w:val="24"/>
          <w:szCs w:val="24"/>
          <w:lang w:eastAsia="ja-JP"/>
        </w:rPr>
        <w:t xml:space="preserve"> at the design time</w:t>
      </w:r>
      <w:r w:rsidR="003F41E8" w:rsidRPr="00115C40">
        <w:rPr>
          <w:rFonts w:eastAsia="宋体"/>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0F495E">
        <w:rPr>
          <w:noProof/>
          <w:sz w:val="24"/>
          <w:szCs w:val="24"/>
          <w:lang w:eastAsia="ja-JP"/>
        </w:rPr>
        <w:t>are known</w:t>
      </w:r>
      <w:r w:rsidR="00816873" w:rsidRPr="00115C40">
        <w:rPr>
          <w:sz w:val="24"/>
          <w:szCs w:val="24"/>
          <w:lang w:eastAsia="ja-JP"/>
        </w:rPr>
        <w:t xml:space="preserve"> at the design time, static scheduling </w:t>
      </w:r>
      <w:r w:rsidR="00816873" w:rsidRPr="000F495E">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0F495E">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task is executed in such a way that the overall schedule length is </w:t>
      </w:r>
      <w:r w:rsidRPr="00310B76">
        <w:rPr>
          <w:rFonts w:hint="eastAsia"/>
          <w:noProof/>
          <w:sz w:val="24"/>
          <w:szCs w:val="24"/>
          <w:lang w:eastAsia="ja-JP"/>
        </w:rPr>
        <w:t>minimized</w:t>
      </w:r>
      <w:r w:rsidR="00816873" w:rsidRPr="00310B76">
        <w:rPr>
          <w:noProof/>
          <w:sz w:val="24"/>
          <w:szCs w:val="24"/>
          <w:lang w:eastAsia="ja-JP"/>
        </w:rPr>
        <w:t>, while mee</w:t>
      </w:r>
      <w:r w:rsidR="00816873" w:rsidRPr="00310B76">
        <w:rPr>
          <w:rFonts w:eastAsia="Times New Roman"/>
          <w:noProof/>
          <w:spacing w:val="0"/>
          <w:kern w:val="2"/>
          <w:sz w:val="24"/>
          <w:szCs w:val="24"/>
          <w:lang w:eastAsia="ja-JP"/>
        </w:rPr>
        <w:t xml:space="preserve">ting constraints on flow dependency among tasks and </w:t>
      </w:r>
      <w:bookmarkStart w:id="6"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310B76">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310B76">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310B76">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310B76">
        <w:rPr>
          <w:noProof/>
          <w:sz w:val="24"/>
          <w:szCs w:val="24"/>
          <w:lang w:eastAsia="ja-JP"/>
        </w:rPr>
        <w:t>parallelism</w:t>
      </w:r>
      <w:r>
        <w:rPr>
          <w:rFonts w:hint="eastAsia"/>
          <w:sz w:val="24"/>
          <w:szCs w:val="24"/>
          <w:lang w:eastAsia="ja-JP"/>
        </w:rPr>
        <w:t xml:space="preserve">, which </w:t>
      </w:r>
      <w:r w:rsidRPr="00310B76">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310B76">
        <w:rPr>
          <w:noProof/>
          <w:sz w:val="24"/>
          <w:szCs w:val="24"/>
          <w:lang w:eastAsia="ja-JP"/>
        </w:rPr>
        <w:t>In order to</w:t>
      </w:r>
      <w:r w:rsidRPr="00115C40">
        <w:rPr>
          <w:sz w:val="24"/>
          <w:szCs w:val="24"/>
          <w:lang w:eastAsia="ja-JP"/>
        </w:rPr>
        <w:t xml:space="preserve"> fully utilize the potential parallelism of multicore architectures, both task parallelism (i.e., inter-task parallelism) and data parallelism (i.e., intra-task parallelism) need to </w:t>
      </w:r>
      <w:r w:rsidRPr="00310B76">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6"/>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 xml:space="preserve">the first part of the thesis surveyed different types of task scheduling algorithms and discussed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宋体"/>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7E3E4A">
        <w:rPr>
          <w:sz w:val="24"/>
          <w:szCs w:val="24"/>
          <w:lang w:eastAsia="ja-JP"/>
        </w:rPr>
        <w:t>optimization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problem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Pr>
          <w:rFonts w:hint="eastAsia"/>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find good enough solution</w:t>
      </w:r>
      <w:r w:rsidR="00166E64">
        <w:rPr>
          <w:rFonts w:hint="eastAsia"/>
          <w:sz w:val="24"/>
          <w:szCs w:val="24"/>
          <w:lang w:eastAsia="ja-JP"/>
        </w:rPr>
        <w:t xml:space="preserve">s </w:t>
      </w:r>
      <w:r w:rsidR="00166E64" w:rsidRPr="00115C40">
        <w:rPr>
          <w:sz w:val="24"/>
          <w:szCs w:val="24"/>
          <w:lang w:eastAsia="ja-JP"/>
        </w:rPr>
        <w:t xml:space="preserve">(also be called as </w:t>
      </w:r>
      <w:r w:rsidR="00166E64" w:rsidRPr="00310B76">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310B76">
        <w:rPr>
          <w:noProof/>
          <w:sz w:val="24"/>
          <w:szCs w:val="24"/>
          <w:lang w:eastAsia="ja-JP"/>
        </w:rPr>
        <w:t>optimality</w:t>
      </w:r>
      <w:r w:rsidR="00310B76">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310B76">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Pr>
          <w:rFonts w:hint="eastAsia"/>
          <w:sz w:val="24"/>
          <w:szCs w:val="24"/>
          <w:lang w:eastAsia="ja-JP"/>
        </w:rPr>
        <w:t xml:space="preserve"> </w:t>
      </w:r>
      <w:r w:rsidR="00310B76">
        <w:rPr>
          <w:noProof/>
          <w:sz w:val="24"/>
          <w:szCs w:val="24"/>
          <w:lang w:eastAsia="ja-JP"/>
        </w:rPr>
        <w:t>Also</w:t>
      </w:r>
      <w:r w:rsidR="00166E64">
        <w:rPr>
          <w:rFonts w:hint="eastAsia"/>
          <w:sz w:val="24"/>
          <w:szCs w:val="24"/>
          <w:lang w:eastAsia="ja-JP"/>
        </w:rPr>
        <w:t>,</w:t>
      </w:r>
      <w:r w:rsidR="00166E64" w:rsidRPr="00166E64">
        <w:rPr>
          <w:sz w:val="24"/>
          <w:szCs w:val="24"/>
          <w:lang w:eastAsia="ja-JP"/>
        </w:rPr>
        <w:t xml:space="preserve"> </w:t>
      </w:r>
      <w:r w:rsidR="00166E64" w:rsidRPr="00CC4828">
        <w:rPr>
          <w:sz w:val="24"/>
          <w:szCs w:val="24"/>
          <w:lang w:eastAsia="ja-JP"/>
        </w:rPr>
        <w:t xml:space="preserve">w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 xml:space="preserve">, </w:t>
      </w:r>
      <w:r w:rsidR="00166E64" w:rsidRPr="00310B76">
        <w:rPr>
          <w:rFonts w:hint="eastAsia"/>
          <w:color w:val="FF0000"/>
          <w:sz w:val="24"/>
          <w:szCs w:val="24"/>
          <w:lang w:eastAsia="ja-JP"/>
        </w:rPr>
        <w:t>which</w:t>
      </w:r>
      <w:r w:rsidR="00166E64" w:rsidRPr="00310B76">
        <w:rPr>
          <w:color w:val="FF0000"/>
          <w:sz w:val="24"/>
          <w:szCs w:val="24"/>
          <w:lang w:eastAsia="ja-JP"/>
        </w:rPr>
        <w:t xml:space="preserve"> </w:t>
      </w:r>
      <w:r w:rsidR="00166E64" w:rsidRPr="000F495E">
        <w:rPr>
          <w:noProof/>
          <w:color w:val="FF0000"/>
          <w:sz w:val="24"/>
          <w:szCs w:val="24"/>
          <w:lang w:eastAsia="ja-JP"/>
        </w:rPr>
        <w:t xml:space="preserve">makes </w:t>
      </w:r>
      <w:r w:rsidR="00166E64" w:rsidRPr="000F495E">
        <w:rPr>
          <w:rFonts w:hint="eastAsia"/>
          <w:noProof/>
          <w:color w:val="FF0000"/>
          <w:sz w:val="24"/>
          <w:szCs w:val="24"/>
          <w:lang w:eastAsia="ja-JP"/>
        </w:rPr>
        <w:t>l</w:t>
      </w:r>
      <w:r w:rsidR="00166E64" w:rsidRPr="000F495E">
        <w:rPr>
          <w:noProof/>
          <w:color w:val="FF0000"/>
          <w:sz w:val="24"/>
          <w:szCs w:val="24"/>
          <w:lang w:eastAsia="ja-JP"/>
        </w:rPr>
        <w:t>ist</w:t>
      </w:r>
      <w:r w:rsidR="00166E64" w:rsidRPr="00310B76">
        <w:rPr>
          <w:color w:val="FF0000"/>
          <w:sz w:val="24"/>
          <w:szCs w:val="24"/>
          <w:lang w:eastAsia="ja-JP"/>
        </w:rPr>
        <w:t xml:space="preserve"> </w:t>
      </w:r>
      <w:r w:rsidR="00166E64" w:rsidRPr="000F495E">
        <w:rPr>
          <w:noProof/>
          <w:color w:val="FF0000"/>
          <w:sz w:val="24"/>
          <w:szCs w:val="24"/>
          <w:lang w:eastAsia="ja-JP"/>
        </w:rPr>
        <w:t>scheduling</w:t>
      </w:r>
      <w:r w:rsidR="00166E64" w:rsidRPr="00310B76">
        <w:rPr>
          <w:color w:val="FF0000"/>
          <w:sz w:val="24"/>
          <w:szCs w:val="24"/>
          <w:lang w:eastAsia="ja-JP"/>
        </w:rPr>
        <w:t xml:space="preserve"> more adaptable to </w:t>
      </w:r>
      <w:r w:rsidR="00166E64" w:rsidRPr="000F495E">
        <w:rPr>
          <w:rFonts w:hint="eastAsia"/>
          <w:noProof/>
          <w:color w:val="FF0000"/>
          <w:sz w:val="24"/>
          <w:szCs w:val="24"/>
          <w:lang w:eastAsia="ja-JP"/>
        </w:rPr>
        <w:t>schedule</w:t>
      </w:r>
      <w:r w:rsidR="00166E64" w:rsidRPr="00310B76">
        <w:rPr>
          <w:rFonts w:hint="eastAsia"/>
          <w:color w:val="FF0000"/>
          <w:sz w:val="24"/>
          <w:szCs w:val="24"/>
          <w:lang w:eastAsia="ja-JP"/>
        </w:rPr>
        <w:t xml:space="preserve"> </w:t>
      </w:r>
      <w:r w:rsidR="00166E64" w:rsidRPr="00310B76">
        <w:rPr>
          <w:color w:val="FF0000"/>
          <w:sz w:val="24"/>
          <w:szCs w:val="24"/>
          <w:lang w:eastAsia="ja-JP"/>
        </w:rPr>
        <w:t>data-parallel tasks.</w:t>
      </w:r>
      <w:r w:rsidR="00166E64" w:rsidRPr="00CC4828">
        <w:rPr>
          <w:sz w:val="24"/>
          <w:szCs w:val="24"/>
          <w:lang w:eastAsia="ja-JP"/>
        </w:rPr>
        <w:t xml:space="preserve">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310B76">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Pr="00310B76">
        <w:rPr>
          <w:noProof/>
          <w:color w:val="FF0000"/>
          <w:sz w:val="24"/>
          <w:szCs w:val="24"/>
          <w:lang w:eastAsia="ja-JP"/>
        </w:rPr>
        <w:t>To increase the quality of results on a low computational complexity</w:t>
      </w:r>
      <w:r w:rsidRPr="00310B76">
        <w:rPr>
          <w:color w:val="FF0000"/>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Pr="00115C40">
        <w:rPr>
          <w:sz w:val="24"/>
          <w:szCs w:val="24"/>
          <w:lang w:eastAsia="ja-JP"/>
        </w:rPr>
        <w:t>a algorithm, this algorithm employs two static priorities</w:t>
      </w:r>
      <w:r w:rsidR="003F41E8" w:rsidRPr="00115C40">
        <w:rPr>
          <w:sz w:val="24"/>
          <w:szCs w:val="24"/>
          <w:lang w:eastAsia="ja-JP"/>
        </w:rPr>
        <w:t>,</w:t>
      </w:r>
      <w:r w:rsidRPr="00115C40">
        <w:rPr>
          <w:sz w:val="24"/>
          <w:szCs w:val="24"/>
          <w:lang w:eastAsia="ja-JP"/>
        </w:rPr>
        <w:t xml:space="preserve"> which </w:t>
      </w:r>
      <w:r w:rsidRPr="00310B76">
        <w:rPr>
          <w:noProof/>
          <w:sz w:val="24"/>
          <w:szCs w:val="24"/>
          <w:lang w:eastAsia="ja-JP"/>
        </w:rPr>
        <w:t>are switched</w:t>
      </w:r>
      <w:r w:rsidRPr="00115C40">
        <w:rPr>
          <w:sz w:val="24"/>
          <w:szCs w:val="24"/>
          <w:lang w:eastAsia="ja-JP"/>
        </w:rPr>
        <w:t xml:space="preserve"> during the scheduling process. This algorithm is called dual-mode algorithm. We use a set of experiments demonstrated that dual-mode algorithm yields better schedule results than </w:t>
      </w:r>
      <w:r w:rsidRPr="00310B76">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310B76">
        <w:rPr>
          <w:noProof/>
          <w:sz w:val="24"/>
          <w:szCs w:val="24"/>
          <w:lang w:eastAsia="ja-JP"/>
        </w:rPr>
        <w:t xml:space="preserve">Although the algorithms base on list scheduling </w:t>
      </w:r>
      <w:r w:rsidR="00310B76">
        <w:rPr>
          <w:rFonts w:hint="eastAsia"/>
          <w:noProof/>
          <w:sz w:val="24"/>
          <w:szCs w:val="24"/>
          <w:lang w:eastAsia="ja-JP"/>
        </w:rPr>
        <w:t xml:space="preserve">are </w:t>
      </w:r>
      <w:r w:rsidRPr="00310B76">
        <w:rPr>
          <w:noProof/>
          <w:sz w:val="24"/>
          <w:szCs w:val="24"/>
          <w:lang w:eastAsia="ja-JP"/>
        </w:rPr>
        <w:t xml:space="preserve">perposed in chapter </w:t>
      </w:r>
      <w:r w:rsidR="00473C91" w:rsidRPr="00310B76">
        <w:rPr>
          <w:rFonts w:hint="eastAsia"/>
          <w:noProof/>
          <w:sz w:val="24"/>
          <w:szCs w:val="24"/>
          <w:lang w:eastAsia="ja-JP"/>
        </w:rPr>
        <w:t>4</w:t>
      </w:r>
      <w:r w:rsidRPr="00310B76">
        <w:rPr>
          <w:noProof/>
          <w:sz w:val="24"/>
          <w:szCs w:val="24"/>
          <w:lang w:eastAsia="ja-JP"/>
        </w:rPr>
        <w:t xml:space="preserve"> and </w:t>
      </w:r>
      <w:r w:rsidR="00473C91" w:rsidRPr="00310B76">
        <w:rPr>
          <w:rFonts w:hint="eastAsia"/>
          <w:noProof/>
          <w:sz w:val="24"/>
          <w:szCs w:val="24"/>
          <w:lang w:eastAsia="ja-JP"/>
        </w:rPr>
        <w:t>5</w:t>
      </w:r>
      <w:r w:rsidRPr="00310B76">
        <w:rPr>
          <w:noProof/>
          <w:sz w:val="24"/>
          <w:szCs w:val="24"/>
          <w:lang w:eastAsia="ja-JP"/>
        </w:rPr>
        <w:t xml:space="preserve"> obtain </w:t>
      </w:r>
      <w:r w:rsidR="003F41E8" w:rsidRPr="00310B76">
        <w:rPr>
          <w:noProof/>
          <w:sz w:val="24"/>
          <w:szCs w:val="24"/>
          <w:lang w:eastAsia="ja-JP"/>
        </w:rPr>
        <w:t xml:space="preserve">good </w:t>
      </w:r>
      <w:r w:rsidRPr="00310B76">
        <w:rPr>
          <w:noProof/>
          <w:sz w:val="24"/>
          <w:szCs w:val="24"/>
          <w:lang w:eastAsia="ja-JP"/>
        </w:rPr>
        <w:t xml:space="preserve">results in </w:t>
      </w:r>
      <w:r w:rsidR="00166E64" w:rsidRPr="00310B76">
        <w:rPr>
          <w:noProof/>
          <w:sz w:val="24"/>
          <w:szCs w:val="24"/>
          <w:lang w:eastAsia="ja-JP"/>
        </w:rPr>
        <w:t>a</w:t>
      </w:r>
      <w:r w:rsidRPr="00310B76">
        <w:rPr>
          <w:noProof/>
          <w:sz w:val="24"/>
          <w:szCs w:val="24"/>
          <w:lang w:eastAsia="ja-JP"/>
        </w:rPr>
        <w:t xml:space="preserve"> short time</w:t>
      </w:r>
      <w:r w:rsidR="003130AA" w:rsidRPr="00310B76">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166E64">
        <w:rPr>
          <w:rFonts w:hint="eastAsia"/>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166E64">
        <w:rPr>
          <w:sz w:val="24"/>
          <w:szCs w:val="24"/>
          <w:lang w:eastAsia="ja-JP"/>
        </w:rPr>
        <w:t>the</w:t>
      </w:r>
      <w:r w:rsidR="00166E64">
        <w:rPr>
          <w:rFonts w:hint="eastAsia"/>
          <w:sz w:val="24"/>
          <w:szCs w:val="24"/>
          <w:lang w:eastAsia="ja-JP"/>
        </w:rPr>
        <w:t xml:space="preserve"> </w:t>
      </w:r>
      <w:r w:rsidR="00166E64">
        <w:rPr>
          <w:rFonts w:hint="eastAsia"/>
          <w:noProof/>
          <w:sz w:val="24"/>
          <w:szCs w:val="24"/>
          <w:lang w:eastAsia="ja-JP"/>
        </w:rPr>
        <w:t>g</w:t>
      </w:r>
      <w:r w:rsidR="00E77DEA" w:rsidRPr="00E04D8F">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E77DEA" w:rsidRPr="00115C40">
        <w:rPr>
          <w:sz w:val="24"/>
          <w:szCs w:val="24"/>
          <w:lang w:eastAsia="ja-JP"/>
        </w:rPr>
        <w:t xml:space="preserve"> from the local optimum</w:t>
      </w:r>
      <w:r w:rsidR="003130AA" w:rsidRPr="00115C40">
        <w:rPr>
          <w:rFonts w:eastAsia="宋体"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310B76">
        <w:rPr>
          <w:noProof/>
          <w:sz w:val="24"/>
          <w:szCs w:val="24"/>
          <w:lang w:eastAsia="ja-JP"/>
        </w:rPr>
        <w:t xml:space="preserve">are </w:t>
      </w:r>
      <w:r w:rsidR="00310B76" w:rsidRPr="00310B76">
        <w:rPr>
          <w:noProof/>
          <w:sz w:val="24"/>
          <w:szCs w:val="24"/>
          <w:lang w:eastAsia="ja-JP"/>
        </w:rPr>
        <w:t>appropriately designed</w:t>
      </w:r>
      <w:r w:rsidR="003130AA" w:rsidRPr="00115C40">
        <w:rPr>
          <w:rFonts w:eastAsia="宋体"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0F495E">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OpenMP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宋体"/>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r, finding the optimal solutions is very time-consuming</w:t>
      </w:r>
      <w:r w:rsidR="00310B76">
        <w:rPr>
          <w:rFonts w:hint="eastAsia"/>
          <w:sz w:val="24"/>
          <w:szCs w:val="24"/>
          <w:lang w:eastAsia="ja-JP"/>
        </w:rPr>
        <w:t xml:space="preserve"> for complex </w:t>
      </w:r>
      <w:r w:rsidR="00310B76">
        <w:rPr>
          <w:sz w:val="24"/>
          <w:szCs w:val="24"/>
          <w:lang w:eastAsia="ja-JP"/>
        </w:rPr>
        <w:t>scheduling</w:t>
      </w:r>
      <w:r w:rsidR="00310B76">
        <w:rPr>
          <w:rFonts w:hint="eastAsia"/>
          <w:sz w:val="24"/>
          <w:szCs w:val="24"/>
          <w:lang w:eastAsia="ja-JP"/>
        </w:rPr>
        <w:t xml:space="preserve"> problem</w:t>
      </w:r>
      <w:r w:rsidR="00166E64">
        <w:rPr>
          <w:rFonts w:ascii="宋体" w:eastAsiaTheme="minorEastAsia" w:hAnsi="宋体"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ble to obtain optimal schedules. </w:t>
      </w:r>
      <w:r w:rsidR="00166E64" w:rsidRPr="00115C40">
        <w:rPr>
          <w:sz w:val="24"/>
          <w:szCs w:val="24"/>
          <w:lang w:eastAsia="ja-JP"/>
        </w:rPr>
        <w:t>F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Pr>
          <w:rFonts w:hint="eastAsia"/>
          <w:sz w:val="24"/>
          <w:szCs w:val="24"/>
          <w:lang w:eastAsia="ja-JP"/>
        </w:rPr>
        <w:t xml:space="preserve">is </w:t>
      </w:r>
      <w:r w:rsidR="00310B76">
        <w:rPr>
          <w:noProof/>
          <w:sz w:val="24"/>
          <w:szCs w:val="24"/>
          <w:lang w:eastAsia="ja-JP"/>
        </w:rPr>
        <w:t>base</w:t>
      </w:r>
      <w:r w:rsidR="00310B76">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310B76">
        <w:rPr>
          <w:noProof/>
          <w:sz w:val="24"/>
          <w:szCs w:val="24"/>
          <w:lang w:eastAsia="ja-JP"/>
        </w:rPr>
        <w:t>case</w:t>
      </w:r>
      <w:r w:rsidR="003F41E8" w:rsidRPr="00115C40">
        <w:rPr>
          <w:sz w:val="24"/>
          <w:szCs w:val="24"/>
          <w:lang w:eastAsia="ja-JP"/>
        </w:rPr>
        <w:t xml:space="preserve"> where optimal </w:t>
      </w:r>
      <w:r w:rsidR="003F41E8" w:rsidRPr="000F495E">
        <w:rPr>
          <w:noProof/>
          <w:sz w:val="24"/>
          <w:szCs w:val="24"/>
          <w:lang w:eastAsia="ja-JP"/>
        </w:rPr>
        <w:t>schedules</w:t>
      </w:r>
      <w:r w:rsidR="003F41E8" w:rsidRPr="00115C40">
        <w:rPr>
          <w:sz w:val="24"/>
          <w:szCs w:val="24"/>
          <w:lang w:eastAsia="ja-JP"/>
        </w:rPr>
        <w:t xml:space="preserve"> </w:t>
      </w:r>
      <w:r w:rsidR="003F41E8" w:rsidRPr="000F495E">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宋体" w:hint="eastAsia"/>
          <w:sz w:val="24"/>
          <w:szCs w:val="24"/>
          <w:lang w:eastAsia="zh-CN"/>
        </w:rPr>
        <w:t>s</w:t>
      </w:r>
      <w:r w:rsidR="003130AA" w:rsidRPr="00115C40">
        <w:rPr>
          <w:sz w:val="24"/>
          <w:szCs w:val="24"/>
          <w:lang w:eastAsia="ja-JP"/>
        </w:rPr>
        <w:t xml:space="preserve"> show</w:t>
      </w:r>
      <w:r w:rsidR="003130AA" w:rsidRPr="00115C40">
        <w:rPr>
          <w:rFonts w:eastAsia="宋体"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宋体" w:hint="eastAsia"/>
          <w:sz w:val="24"/>
          <w:szCs w:val="24"/>
          <w:lang w:eastAsia="zh-CN"/>
        </w:rPr>
        <w:t>a</w:t>
      </w:r>
      <w:r w:rsidR="00EE4275" w:rsidRPr="00115C40">
        <w:rPr>
          <w:sz w:val="24"/>
          <w:szCs w:val="24"/>
          <w:lang w:eastAsia="ja-JP"/>
        </w:rPr>
        <w:t>lways</w:t>
      </w:r>
      <w:r w:rsidR="00EE4275" w:rsidRPr="00115C40">
        <w:rPr>
          <w:rFonts w:eastAsia="宋体"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宋体"/>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宋体" w:hint="eastAsia"/>
          <w:sz w:val="24"/>
          <w:szCs w:val="24"/>
          <w:lang w:eastAsia="zh-CN"/>
        </w:rPr>
        <w:t>4</w:t>
      </w:r>
      <w:r w:rsidR="003F41E8" w:rsidRPr="00115C40">
        <w:rPr>
          <w:rFonts w:eastAsia="宋体"/>
          <w:sz w:val="24"/>
          <w:szCs w:val="24"/>
          <w:lang w:eastAsia="zh-CN"/>
        </w:rPr>
        <w:t xml:space="preserve">, </w:t>
      </w:r>
      <w:r w:rsidR="003130AA" w:rsidRPr="00115C40">
        <w:rPr>
          <w:rFonts w:eastAsia="宋体" w:hint="eastAsia"/>
          <w:sz w:val="24"/>
          <w:szCs w:val="24"/>
          <w:lang w:eastAsia="zh-CN"/>
        </w:rPr>
        <w:t>5</w:t>
      </w:r>
      <w:r w:rsidR="003F41E8" w:rsidRPr="00115C40">
        <w:rPr>
          <w:rFonts w:eastAsia="宋体"/>
          <w:sz w:val="24"/>
          <w:szCs w:val="24"/>
          <w:lang w:eastAsia="zh-CN"/>
        </w:rPr>
        <w:t xml:space="preserve"> and </w:t>
      </w:r>
      <w:r w:rsidR="003130AA" w:rsidRPr="00115C40">
        <w:rPr>
          <w:rFonts w:eastAsia="宋体"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DD18DA" w:rsidRDefault="003F41E8" w:rsidP="003F41E8">
      <w:pPr>
        <w:widowControl/>
        <w:jc w:val="left"/>
        <w:rPr>
          <w:rFonts w:ascii="Times New Roman" w:eastAsia="宋体"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7" w:name="_Toc411278546"/>
      <w:r w:rsidRPr="00DD18DA">
        <w:rPr>
          <w:rFonts w:eastAsiaTheme="minorEastAsia"/>
          <w:sz w:val="56"/>
          <w:lang w:eastAsia="ja-JP"/>
        </w:rPr>
        <w:br/>
      </w:r>
      <w:bookmarkStart w:id="8" w:name="_Toc513416241"/>
      <w:r w:rsidR="003F41E8" w:rsidRPr="00DD18DA">
        <w:rPr>
          <w:rFonts w:eastAsiaTheme="minorEastAsia"/>
          <w:sz w:val="56"/>
          <w:lang w:eastAsia="ja-JP"/>
        </w:rPr>
        <w:t>Related Work</w:t>
      </w:r>
      <w:bookmarkEnd w:id="7"/>
      <w:bookmarkEnd w:id="8"/>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0F495E">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8C3538" w:rsidRPr="00115C40">
        <w:rPr>
          <w:sz w:val="24"/>
          <w:szCs w:val="24"/>
        </w:rPr>
        <w:t xml:space="preserve">Table </w:t>
      </w:r>
      <w:r w:rsidR="008C3538" w:rsidRPr="008C3538">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0F495E">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1]</w:t>
      </w:r>
      <w:r w:rsidRPr="00115C40">
        <w:rPr>
          <w:sz w:val="24"/>
          <w:szCs w:val="24"/>
          <w:lang w:eastAsia="ja-JP"/>
        </w:rPr>
        <w:fldChar w:fldCharType="end"/>
      </w:r>
      <w:r w:rsidRPr="00115C40">
        <w:rPr>
          <w:rFonts w:eastAsia="宋体"/>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2]</w:t>
      </w:r>
      <w:r w:rsidRPr="00115C40">
        <w:rPr>
          <w:sz w:val="24"/>
          <w:szCs w:val="24"/>
          <w:lang w:eastAsia="ja-JP"/>
        </w:rPr>
        <w:fldChar w:fldCharType="end"/>
      </w:r>
      <w:r w:rsidRPr="00115C40">
        <w:rPr>
          <w:rFonts w:eastAsia="宋体"/>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宋体" w:hint="eastAsia"/>
          <w:sz w:val="24"/>
          <w:szCs w:val="24"/>
          <w:lang w:eastAsia="zh-CN"/>
        </w:rPr>
        <w:t xml:space="preserve">However, </w:t>
      </w:r>
      <w:r w:rsidRPr="00115C40">
        <w:rPr>
          <w:sz w:val="24"/>
          <w:szCs w:val="24"/>
          <w:lang w:eastAsia="ja-JP"/>
        </w:rPr>
        <w:t>Exact algorithms are still desirable to obtain optimal scheduling lengths</w:t>
      </w:r>
      <w:r w:rsidR="003130AA" w:rsidRPr="00115C40">
        <w:rPr>
          <w:rFonts w:eastAsia="宋体"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宋体"/>
          <w:sz w:val="24"/>
          <w:szCs w:val="24"/>
          <w:lang w:eastAsia="zh-CN"/>
        </w:rPr>
      </w:pPr>
    </w:p>
    <w:p w:rsidR="003F41E8" w:rsidRPr="00115C40" w:rsidRDefault="00C52D9A" w:rsidP="00C52D9A">
      <w:pPr>
        <w:pStyle w:val="ab"/>
        <w:keepNext/>
        <w:jc w:val="center"/>
        <w:rPr>
          <w:rFonts w:ascii="Times New Roman" w:hAnsi="Times New Roman" w:cs="Times New Roman"/>
          <w:b w:val="0"/>
          <w:sz w:val="24"/>
          <w:szCs w:val="24"/>
        </w:rPr>
      </w:pPr>
      <w:bookmarkStart w:id="9" w:name="_Ref512867816"/>
      <w:bookmarkStart w:id="10" w:name="_Ref512867805"/>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8C3538">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9"/>
      <w:r w:rsidR="003F41E8" w:rsidRPr="00115C40">
        <w:rPr>
          <w:rFonts w:ascii="Times New Roman" w:eastAsia="MS PGothic" w:hAnsi="Times New Roman" w:cs="Times New Roman"/>
          <w:b w:val="0"/>
          <w:bCs w:val="0"/>
          <w:iCs/>
          <w:color w:val="000000" w:themeColor="text1"/>
          <w:kern w:val="0"/>
          <w:sz w:val="24"/>
          <w:szCs w:val="24"/>
        </w:rPr>
        <w:t xml:space="preserve">. </w:t>
      </w:r>
      <w:r w:rsidR="000F495E">
        <w:rPr>
          <w:rFonts w:ascii="Times New Roman" w:eastAsia="MS PGothic" w:hAnsi="Times New Roman" w:cs="Times New Roman"/>
          <w:b w:val="0"/>
          <w:bCs w:val="0"/>
          <w:iCs/>
          <w:noProof/>
          <w:color w:val="000000" w:themeColor="text1"/>
          <w:kern w:val="0"/>
          <w:sz w:val="24"/>
          <w:szCs w:val="24"/>
        </w:rPr>
        <w:t>The c</w:t>
      </w:r>
      <w:r w:rsidR="003F41E8" w:rsidRPr="000F495E">
        <w:rPr>
          <w:rFonts w:ascii="Times New Roman" w:eastAsia="MS PGothic" w:hAnsi="Times New Roman" w:cs="Times New Roman"/>
          <w:b w:val="0"/>
          <w:bCs w:val="0"/>
          <w:iCs/>
          <w:noProof/>
          <w:color w:val="000000" w:themeColor="text1"/>
          <w:kern w:val="0"/>
          <w:sz w:val="24"/>
          <w:szCs w:val="24"/>
        </w:rPr>
        <w:t>omplexity</w:t>
      </w:r>
      <w:r w:rsidR="003F41E8" w:rsidRPr="00115C40">
        <w:rPr>
          <w:rFonts w:ascii="Times New Roman" w:eastAsia="MS PGothic" w:hAnsi="Times New Roman" w:cs="Times New Roman"/>
          <w:b w:val="0"/>
          <w:bCs w:val="0"/>
          <w:iCs/>
          <w:color w:val="000000" w:themeColor="text1"/>
          <w:kern w:val="0"/>
          <w:sz w:val="24"/>
          <w:szCs w:val="24"/>
        </w:rPr>
        <w:t xml:space="preserve"> of scheduling problems </w:t>
      </w:r>
      <w:r w:rsidR="003F41E8" w:rsidRPr="00115C40">
        <w:rPr>
          <w:rFonts w:ascii="Times New Roman" w:eastAsia="MS PGothic" w:hAnsi="Times New Roman" w:cs="Times New Roman"/>
          <w:b w:val="0"/>
          <w:iCs/>
          <w:color w:val="000000" w:themeColor="text1"/>
          <w:kern w:val="0"/>
          <w:sz w:val="24"/>
          <w:szCs w:val="24"/>
        </w:rPr>
        <w:fldChar w:fldCharType="begin"/>
      </w:r>
      <w:r w:rsidR="003F41E8" w:rsidRPr="00115C40">
        <w:rPr>
          <w:rFonts w:ascii="Times New Roman" w:eastAsia="MS PGothic" w:hAnsi="Times New Roman" w:cs="Times New Roman"/>
          <w:b w:val="0"/>
          <w:bCs w:val="0"/>
          <w:iCs/>
          <w:color w:val="000000" w:themeColor="text1"/>
          <w:kern w:val="0"/>
          <w:sz w:val="24"/>
          <w:szCs w:val="24"/>
        </w:rPr>
        <w:instrText xml:space="preserve"> REF _Ref512788787 \r \h </w:instrText>
      </w:r>
      <w:r w:rsidRPr="00115C40">
        <w:rPr>
          <w:rFonts w:ascii="Times New Roman" w:eastAsia="MS PGothic" w:hAnsi="Times New Roman" w:cs="Times New Roman"/>
          <w:b w:val="0"/>
          <w:iCs/>
          <w:color w:val="000000" w:themeColor="text1"/>
          <w:kern w:val="0"/>
          <w:sz w:val="24"/>
          <w:szCs w:val="24"/>
        </w:rPr>
        <w:instrText xml:space="preserve"> \* MERGEFORMAT </w:instrText>
      </w:r>
      <w:r w:rsidR="003F41E8" w:rsidRPr="00115C40">
        <w:rPr>
          <w:rFonts w:ascii="Times New Roman" w:eastAsia="MS PGothic" w:hAnsi="Times New Roman" w:cs="Times New Roman"/>
          <w:b w:val="0"/>
          <w:iCs/>
          <w:color w:val="000000" w:themeColor="text1"/>
          <w:kern w:val="0"/>
          <w:sz w:val="24"/>
          <w:szCs w:val="24"/>
        </w:rPr>
      </w:r>
      <w:r w:rsidR="003F41E8" w:rsidRPr="00115C40">
        <w:rPr>
          <w:rFonts w:ascii="Times New Roman" w:eastAsia="MS PGothic" w:hAnsi="Times New Roman" w:cs="Times New Roman"/>
          <w:b w:val="0"/>
          <w:iCs/>
          <w:color w:val="000000" w:themeColor="text1"/>
          <w:kern w:val="0"/>
          <w:sz w:val="24"/>
          <w:szCs w:val="24"/>
        </w:rPr>
        <w:fldChar w:fldCharType="separate"/>
      </w:r>
      <w:r w:rsidR="008C3538">
        <w:rPr>
          <w:rFonts w:ascii="Times New Roman" w:eastAsia="MS PGothic" w:hAnsi="Times New Roman" w:cs="Times New Roman"/>
          <w:b w:val="0"/>
          <w:bCs w:val="0"/>
          <w:iCs/>
          <w:color w:val="000000" w:themeColor="text1"/>
          <w:kern w:val="0"/>
          <w:sz w:val="24"/>
          <w:szCs w:val="24"/>
        </w:rPr>
        <w:t>[55]</w:t>
      </w:r>
      <w:r w:rsidR="003F41E8" w:rsidRPr="00115C40">
        <w:rPr>
          <w:rFonts w:ascii="Times New Roman" w:eastAsia="MS PGothic" w:hAnsi="Times New Roman" w:cs="Times New Roman"/>
          <w:b w:val="0"/>
          <w:iCs/>
          <w:color w:val="000000" w:themeColor="text1"/>
          <w:kern w:val="0"/>
          <w:sz w:val="24"/>
          <w:szCs w:val="24"/>
        </w:rPr>
        <w:fldChar w:fldCharType="end"/>
      </w:r>
      <w:bookmarkEnd w:id="10"/>
    </w:p>
    <w:p w:rsidR="003F41E8" w:rsidRPr="00115C40" w:rsidRDefault="003F41E8" w:rsidP="003F41E8">
      <w:pPr>
        <w:widowControl/>
        <w:shd w:val="clear" w:color="auto" w:fill="FFFFFF"/>
        <w:jc w:val="center"/>
        <w:rPr>
          <w:rFonts w:ascii="Times New Roman" w:eastAsia="MS PGothic"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47673B">
        <w:trPr>
          <w:tblCellSpacing w:w="15" w:type="dxa"/>
        </w:trPr>
        <w:tc>
          <w:tcPr>
            <w:tcW w:w="132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umber of Processors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ask Processing Time T</w:t>
            </w:r>
            <w:r w:rsidRPr="00115C40">
              <w:rPr>
                <w:rFonts w:ascii="Times New Roman" w:eastAsia="MS PGothic" w:hAnsi="Times New Roman" w:cs="Times New Roman"/>
                <w:i/>
                <w:iCs/>
                <w:kern w:val="0"/>
                <w:sz w:val="24"/>
                <w:szCs w:val="24"/>
              </w:rPr>
              <w:t>i</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Precedence Constraints</w:t>
            </w:r>
          </w:p>
        </w:tc>
        <w:tc>
          <w:tcPr>
            <w:tcW w:w="1178" w:type="pct"/>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Complexity</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ree</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kern w:val="0"/>
                <w:sz w:val="24"/>
                <w:szCs w:val="24"/>
              </w:rPr>
              <w:t>)</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2</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bCs/>
                <w:i/>
                <w:iCs/>
                <w:kern w:val="0"/>
                <w:sz w:val="24"/>
                <w:szCs w:val="24"/>
                <w:vertAlign w:val="superscript"/>
              </w:rPr>
              <w:t>2</w:t>
            </w:r>
            <w:r w:rsidRPr="00115C40">
              <w:rPr>
                <w:rFonts w:ascii="Times New Roman" w:eastAsia="MS PGothic" w:hAnsi="Times New Roman" w:cs="Times New Roman"/>
                <w:kern w:val="0"/>
                <w:sz w:val="24"/>
                <w:szCs w:val="24"/>
              </w:rPr>
              <w:t>)</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Fixed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gt;=2)</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w:t>
            </w:r>
            <w:r w:rsidRPr="00115C40">
              <w:rPr>
                <w:rFonts w:ascii="Times New Roman" w:eastAsia="MS PGothic" w:hAnsi="Times New Roman" w:cs="Times New Roman"/>
                <w:i/>
                <w:iCs/>
                <w:kern w:val="0"/>
                <w:sz w:val="24"/>
                <w:szCs w:val="24"/>
              </w:rPr>
              <w:t>i</w:t>
            </w:r>
            <w:r w:rsidRPr="00115C40">
              <w:rPr>
                <w:rFonts w:ascii="Times New Roman" w:eastAsia="MS PGothic" w:hAnsi="Times New Roman" w:cs="Times New Roman"/>
                <w:kern w:val="0"/>
                <w:sz w:val="24"/>
                <w:szCs w:val="24"/>
              </w:rPr>
              <w:t>=1or2 for all</w:t>
            </w:r>
            <w:r w:rsidRPr="00115C40">
              <w:rPr>
                <w:rFonts w:ascii="Times New Roman" w:eastAsia="宋体" w:hAnsi="Times New Roman" w:cs="Times New Roman"/>
                <w:kern w:val="0"/>
                <w:sz w:val="24"/>
                <w:szCs w:val="24"/>
                <w:lang w:eastAsia="zh-CN"/>
              </w:rPr>
              <w:t xml:space="preserve"> </w:t>
            </w:r>
            <w:r w:rsidRPr="00115C40">
              <w:rPr>
                <w:rFonts w:ascii="Times New Roman" w:eastAsia="MS PGothic" w:hAnsi="Times New Roman" w:cs="Times New Roman"/>
                <w:i/>
                <w:iCs/>
                <w:kern w:val="0"/>
                <w:sz w:val="24"/>
                <w:szCs w:val="24"/>
              </w:rPr>
              <w:t>i</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47673B">
        <w:trPr>
          <w:tblCellSpacing w:w="15" w:type="dxa"/>
        </w:trPr>
        <w:tc>
          <w:tcPr>
            <w:tcW w:w="132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宋体"/>
          <w:sz w:val="28"/>
          <w:szCs w:val="28"/>
          <w:lang w:eastAsia="zh-CN"/>
        </w:rPr>
      </w:pPr>
    </w:p>
    <w:p w:rsidR="00A64553" w:rsidRPr="00DD18DA" w:rsidRDefault="00270BD3" w:rsidP="00CA4ABC">
      <w:pPr>
        <w:pStyle w:val="2"/>
        <w:numPr>
          <w:ilvl w:val="1"/>
          <w:numId w:val="12"/>
        </w:numPr>
        <w:spacing w:after="600"/>
        <w:ind w:left="856" w:hanging="856"/>
        <w:rPr>
          <w:lang w:eastAsia="ja-JP"/>
        </w:rPr>
      </w:pPr>
      <w:bookmarkStart w:id="11" w:name="_Toc513416242"/>
      <w:r w:rsidRPr="00DD18DA">
        <w:t>Heuristic algorithm</w:t>
      </w:r>
      <w:bookmarkEnd w:id="11"/>
    </w:p>
    <w:p w:rsidR="00A64553" w:rsidRPr="00115C40" w:rsidRDefault="00272C10" w:rsidP="00A64553">
      <w:pPr>
        <w:pStyle w:val="a4"/>
        <w:rPr>
          <w:rFonts w:eastAsia="宋体"/>
          <w:sz w:val="24"/>
          <w:szCs w:val="24"/>
          <w:lang w:eastAsia="zh-CN"/>
        </w:rPr>
      </w:pPr>
      <w:r w:rsidRPr="00115C40">
        <w:rPr>
          <w:sz w:val="24"/>
          <w:szCs w:val="24"/>
          <w:lang w:eastAsia="ja-JP"/>
        </w:rPr>
        <w:t xml:space="preserve">Since scheduling problem is known to be NP-hard, the most research efforts in this area </w:t>
      </w:r>
      <w:r w:rsidRPr="000F495E">
        <w:rPr>
          <w:noProof/>
          <w:sz w:val="24"/>
          <w:szCs w:val="24"/>
          <w:lang w:eastAsia="ja-JP"/>
        </w:rPr>
        <w:t>are focused</w:t>
      </w:r>
      <w:r w:rsidRPr="00115C40">
        <w:rPr>
          <w:sz w:val="24"/>
          <w:szCs w:val="24"/>
          <w:lang w:eastAsia="ja-JP"/>
        </w:rPr>
        <w:t xml:space="preserve"> on </w:t>
      </w:r>
      <w:r w:rsidRPr="000F495E">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宋体" w:hint="eastAsia"/>
          <w:sz w:val="24"/>
          <w:szCs w:val="24"/>
          <w:lang w:eastAsia="zh-CN"/>
        </w:rPr>
        <w:t xml:space="preserve"> for task scheduling</w:t>
      </w:r>
      <w:r w:rsidR="00A64553" w:rsidRPr="00115C40">
        <w:rPr>
          <w:sz w:val="24"/>
          <w:szCs w:val="24"/>
          <w:lang w:eastAsia="ja-JP"/>
        </w:rPr>
        <w:t xml:space="preserve"> can </w:t>
      </w:r>
      <w:r w:rsidR="00A64553" w:rsidRPr="000F495E">
        <w:rPr>
          <w:noProof/>
          <w:sz w:val="24"/>
          <w:szCs w:val="24"/>
          <w:lang w:eastAsia="ja-JP"/>
        </w:rPr>
        <w:t>be classified</w:t>
      </w:r>
      <w:r w:rsidR="00A64553" w:rsidRPr="00115C40">
        <w:rPr>
          <w:sz w:val="24"/>
          <w:szCs w:val="24"/>
          <w:lang w:eastAsia="ja-JP"/>
        </w:rPr>
        <w:t xml:space="preserve"> into three categories, list scheduling, </w:t>
      </w:r>
      <w:r w:rsidR="00A64553" w:rsidRPr="000F495E">
        <w:rPr>
          <w:noProof/>
          <w:sz w:val="24"/>
          <w:szCs w:val="24"/>
          <w:lang w:eastAsia="ja-JP"/>
        </w:rPr>
        <w:t>cluster</w:t>
      </w:r>
      <w:r w:rsidR="000F495E">
        <w:rPr>
          <w:rFonts w:hint="eastAsia"/>
          <w:noProof/>
          <w:sz w:val="24"/>
          <w:szCs w:val="24"/>
          <w:lang w:eastAsia="ja-JP"/>
        </w:rPr>
        <w:t xml:space="preserve"> </w:t>
      </w:r>
      <w:r w:rsidR="00A64553" w:rsidRPr="000F495E">
        <w:rPr>
          <w:noProof/>
          <w:sz w:val="24"/>
          <w:szCs w:val="24"/>
          <w:lang w:eastAsia="ja-JP"/>
        </w:rPr>
        <w:t>based</w:t>
      </w:r>
      <w:r w:rsidR="00A64553" w:rsidRPr="00115C40">
        <w:rPr>
          <w:sz w:val="24"/>
          <w:szCs w:val="24"/>
          <w:lang w:eastAsia="ja-JP"/>
        </w:rPr>
        <w:t xml:space="preserve"> </w:t>
      </w:r>
      <w:r w:rsidR="00A64553" w:rsidRPr="000F495E">
        <w:rPr>
          <w:noProof/>
          <w:sz w:val="24"/>
          <w:szCs w:val="24"/>
          <w:lang w:eastAsia="ja-JP"/>
        </w:rPr>
        <w:t>scheduling</w:t>
      </w:r>
      <w:r w:rsidR="00A64553" w:rsidRPr="00115C40">
        <w:rPr>
          <w:sz w:val="24"/>
          <w:szCs w:val="24"/>
          <w:lang w:eastAsia="ja-JP"/>
        </w:rPr>
        <w:t xml:space="preserve"> and task duplication based </w:t>
      </w:r>
      <w:r w:rsidR="00A64553" w:rsidRPr="000F495E">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12" w:name="_Toc512867469"/>
      <w:bookmarkStart w:id="13" w:name="_Toc512906796"/>
      <w:bookmarkStart w:id="14" w:name="_Toc513416243"/>
      <w:r w:rsidRPr="00DD18DA">
        <w:rPr>
          <w:rFonts w:eastAsiaTheme="minorEastAsia"/>
          <w:sz w:val="28"/>
          <w:lang w:eastAsia="ja-JP"/>
        </w:rPr>
        <w:t>L</w:t>
      </w:r>
      <w:r w:rsidRPr="00DD18DA">
        <w:rPr>
          <w:rFonts w:eastAsiaTheme="minorEastAsia"/>
          <w:sz w:val="28"/>
        </w:rPr>
        <w:t>ist scheduling</w:t>
      </w:r>
      <w:bookmarkEnd w:id="12"/>
      <w:bookmarkEnd w:id="13"/>
      <w:bookmarkEnd w:id="14"/>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0F495E">
        <w:rPr>
          <w:noProof/>
          <w:sz w:val="24"/>
          <w:szCs w:val="24"/>
          <w:lang w:eastAsia="ja-JP"/>
        </w:rPr>
        <w:t>is based</w:t>
      </w:r>
      <w:r w:rsidRPr="00115C40">
        <w:rPr>
          <w:sz w:val="24"/>
          <w:szCs w:val="24"/>
          <w:lang w:eastAsia="ja-JP"/>
        </w:rPr>
        <w:t xml:space="preserve"> on list scheduling (e.g.</w:t>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257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599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558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5]</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1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11]</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12]</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and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74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8C3538">
        <w:rPr>
          <w:rFonts w:eastAsia="宋体"/>
          <w:sz w:val="24"/>
          <w:szCs w:val="24"/>
          <w:lang w:eastAsia="zh-CN"/>
        </w:rPr>
        <w:t>[13]</w:t>
      </w:r>
      <w:r w:rsidR="003F41E8" w:rsidRPr="00115C40">
        <w:rPr>
          <w:rFonts w:eastAsia="宋体"/>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0F495E">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 such as HLF(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宋体"/>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w:t>
      </w:r>
      <w:r w:rsidR="003F41E8" w:rsidRPr="00115C40">
        <w:rPr>
          <w:sz w:val="24"/>
          <w:szCs w:val="24"/>
          <w:lang w:eastAsia="ja-JP"/>
        </w:rPr>
        <w:fldChar w:fldCharType="end"/>
      </w:r>
      <w:r w:rsidRPr="00115C40">
        <w:rPr>
          <w:sz w:val="24"/>
          <w:szCs w:val="24"/>
          <w:lang w:eastAsia="ja-JP"/>
        </w:rPr>
        <w:t xml:space="preserve">; LPT(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5]</w:t>
      </w:r>
      <w:r w:rsidR="003F41E8" w:rsidRPr="00115C40">
        <w:rPr>
          <w:sz w:val="24"/>
          <w:szCs w:val="24"/>
          <w:lang w:eastAsia="ja-JP"/>
        </w:rPr>
        <w:fldChar w:fldCharType="end"/>
      </w:r>
      <w:r w:rsidRPr="00115C40">
        <w:rPr>
          <w:sz w:val="24"/>
          <w:szCs w:val="24"/>
          <w:lang w:eastAsia="ja-JP"/>
        </w:rPr>
        <w:t xml:space="preserve">; and CP (CriticalPath)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15" w:name="_Toc512867470"/>
      <w:bookmarkStart w:id="16" w:name="_Toc512906797"/>
      <w:bookmarkStart w:id="17" w:name="_Toc513416244"/>
      <w:r w:rsidRPr="000F495E">
        <w:rPr>
          <w:rFonts w:eastAsiaTheme="minorEastAsia"/>
          <w:sz w:val="28"/>
          <w:lang w:eastAsia="ja-JP"/>
        </w:rPr>
        <w:t>Cluster</w:t>
      </w:r>
      <w:r w:rsidR="000F495E">
        <w:rPr>
          <w:rFonts w:eastAsiaTheme="minorEastAsia"/>
          <w:sz w:val="28"/>
          <w:lang w:eastAsia="ja-JP"/>
        </w:rPr>
        <w:t>-</w:t>
      </w:r>
      <w:r w:rsidRPr="000F495E">
        <w:rPr>
          <w:rFonts w:eastAsiaTheme="minorEastAsia"/>
          <w:sz w:val="28"/>
          <w:lang w:eastAsia="ja-JP"/>
        </w:rPr>
        <w:t>based</w:t>
      </w:r>
      <w:r w:rsidRPr="00DD18DA">
        <w:rPr>
          <w:rFonts w:eastAsiaTheme="minorEastAsia"/>
          <w:sz w:val="28"/>
          <w:lang w:eastAsia="ja-JP"/>
        </w:rPr>
        <w:t xml:space="preserve"> scheduling</w:t>
      </w:r>
      <w:bookmarkEnd w:id="15"/>
      <w:bookmarkEnd w:id="16"/>
      <w:bookmarkEnd w:id="17"/>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0F495E">
        <w:rPr>
          <w:noProof/>
          <w:sz w:val="24"/>
          <w:szCs w:val="24"/>
          <w:lang w:eastAsia="ja-JP"/>
        </w:rPr>
        <w:t>is employed</w:t>
      </w:r>
      <w:r w:rsidRPr="00115C40">
        <w:rPr>
          <w:sz w:val="24"/>
          <w:szCs w:val="24"/>
          <w:lang w:eastAsia="ja-JP"/>
        </w:rPr>
        <w:t xml:space="preserve">. </w:t>
      </w:r>
      <w:r w:rsidRPr="000F495E">
        <w:rPr>
          <w:noProof/>
          <w:sz w:val="24"/>
          <w:szCs w:val="24"/>
          <w:lang w:eastAsia="ja-JP"/>
        </w:rPr>
        <w:t>Cluster 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try to cluster of tasks based on </w:t>
      </w:r>
      <w:r w:rsidRPr="000F495E">
        <w:rPr>
          <w:noProof/>
          <w:sz w:val="24"/>
          <w:szCs w:val="24"/>
          <w:lang w:eastAsia="ja-JP"/>
        </w:rPr>
        <w:t>certain</w:t>
      </w:r>
      <w:r w:rsidRPr="00115C40">
        <w:rPr>
          <w:sz w:val="24"/>
          <w:szCs w:val="24"/>
          <w:lang w:eastAsia="ja-JP"/>
        </w:rPr>
        <w:t xml:space="preserve"> criteria (</w:t>
      </w:r>
      <w:r w:rsidRPr="000F495E">
        <w:rPr>
          <w:noProof/>
          <w:sz w:val="24"/>
          <w:szCs w:val="24"/>
          <w:lang w:eastAsia="ja-JP"/>
        </w:rPr>
        <w:t>e.g.</w:t>
      </w:r>
      <w:r w:rsidRPr="00115C40">
        <w:rPr>
          <w:sz w:val="24"/>
          <w:szCs w:val="24"/>
          <w:lang w:eastAsia="ja-JP"/>
        </w:rPr>
        <w:t xml:space="preserve"> </w:t>
      </w:r>
      <w:r w:rsidRPr="000F495E">
        <w:rPr>
          <w:noProof/>
          <w:sz w:val="24"/>
          <w:szCs w:val="24"/>
          <w:lang w:eastAsia="ja-JP"/>
        </w:rPr>
        <w:t>tasks</w:t>
      </w:r>
      <w:r w:rsidRPr="00115C40">
        <w:rPr>
          <w:sz w:val="24"/>
          <w:szCs w:val="24"/>
          <w:lang w:eastAsia="ja-JP"/>
        </w:rPr>
        <w:t xml:space="preserve"> that need to communicate among themselves are grouped </w:t>
      </w:r>
      <w:r w:rsidRPr="000F495E">
        <w:rPr>
          <w:noProof/>
          <w:sz w:val="24"/>
          <w:szCs w:val="24"/>
          <w:lang w:eastAsia="ja-JP"/>
        </w:rPr>
        <w:t>together</w:t>
      </w:r>
      <w:r w:rsidRPr="00115C40">
        <w:rPr>
          <w:sz w:val="24"/>
          <w:szCs w:val="24"/>
          <w:lang w:eastAsia="ja-JP"/>
        </w:rPr>
        <w:t xml:space="preserve"> to form </w:t>
      </w:r>
      <w:r w:rsidRPr="000F495E">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0F495E">
        <w:rPr>
          <w:noProof/>
          <w:sz w:val="24"/>
          <w:szCs w:val="24"/>
          <w:lang w:eastAsia="ja-JP"/>
        </w:rPr>
        <w:t>Tasks</w:t>
      </w:r>
      <w:r w:rsidR="00F55E6A" w:rsidRPr="00115C40">
        <w:rPr>
          <w:sz w:val="24"/>
          <w:szCs w:val="24"/>
          <w:lang w:eastAsia="ja-JP"/>
        </w:rPr>
        <w:t xml:space="preserve"> of </w:t>
      </w:r>
      <w:r w:rsidR="00F55E6A" w:rsidRPr="000F495E">
        <w:rPr>
          <w:noProof/>
          <w:sz w:val="24"/>
          <w:szCs w:val="24"/>
          <w:lang w:eastAsia="ja-JP"/>
        </w:rPr>
        <w:t>same</w:t>
      </w:r>
      <w:r w:rsidR="00F55E6A" w:rsidRPr="00115C40">
        <w:rPr>
          <w:sz w:val="24"/>
          <w:szCs w:val="24"/>
          <w:lang w:eastAsia="ja-JP"/>
        </w:rPr>
        <w:t xml:space="preserve"> cluster </w:t>
      </w:r>
      <w:r w:rsidR="00F55E6A" w:rsidRPr="000F495E">
        <w:rPr>
          <w:noProof/>
          <w:sz w:val="24"/>
          <w:szCs w:val="24"/>
          <w:lang w:eastAsia="ja-JP"/>
        </w:rPr>
        <w:t>are scheduled</w:t>
      </w:r>
      <w:r w:rsidR="00F55E6A" w:rsidRPr="00115C40">
        <w:rPr>
          <w:sz w:val="24"/>
          <w:szCs w:val="24"/>
          <w:lang w:eastAsia="ja-JP"/>
        </w:rPr>
        <w:t xml:space="preserve"> on the same processor. </w:t>
      </w:r>
      <w:r w:rsidR="00F55E6A" w:rsidRPr="000F495E">
        <w:rPr>
          <w:noProof/>
          <w:sz w:val="24"/>
          <w:szCs w:val="24"/>
          <w:lang w:eastAsia="ja-JP"/>
        </w:rPr>
        <w:t>the m</w:t>
      </w:r>
      <w:r w:rsidR="000F495E" w:rsidRPr="000F495E">
        <w:rPr>
          <w:noProof/>
          <w:sz w:val="24"/>
          <w:szCs w:val="24"/>
          <w:lang w:eastAsia="ja-JP"/>
        </w:rPr>
        <w:t>e</w:t>
      </w:r>
      <w:r w:rsidR="00F55E6A" w:rsidRPr="000F495E">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If the available number of processors is less than the number of clusters, their solutions may not be very efficient.</w:t>
      </w:r>
    </w:p>
    <w:p w:rsidR="00BC3964" w:rsidRPr="00DD18DA" w:rsidRDefault="00BC3964" w:rsidP="00C47771">
      <w:pPr>
        <w:pStyle w:val="3"/>
        <w:spacing w:line="360" w:lineRule="auto"/>
        <w:rPr>
          <w:rFonts w:eastAsiaTheme="minorEastAsia"/>
          <w:sz w:val="28"/>
          <w:lang w:eastAsia="ja-JP"/>
        </w:rPr>
      </w:pPr>
      <w:bookmarkStart w:id="18" w:name="_Toc512867471"/>
      <w:bookmarkStart w:id="19" w:name="_Toc512906798"/>
      <w:bookmarkStart w:id="20" w:name="_Toc513416245"/>
      <w:r w:rsidRPr="00DD18DA">
        <w:rPr>
          <w:rFonts w:eastAsiaTheme="minorEastAsia"/>
          <w:sz w:val="28"/>
          <w:lang w:eastAsia="ja-JP"/>
        </w:rPr>
        <w:t>Duplication based scheduling</w:t>
      </w:r>
      <w:bookmarkEnd w:id="18"/>
      <w:bookmarkEnd w:id="19"/>
      <w:bookmarkEnd w:id="20"/>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0F495E">
        <w:rPr>
          <w:noProof/>
          <w:sz w:val="24"/>
          <w:szCs w:val="24"/>
          <w:lang w:eastAsia="ja-JP"/>
        </w:rPr>
        <w:t>cluster based</w:t>
      </w:r>
      <w:r w:rsidRPr="00115C40">
        <w:rPr>
          <w:sz w:val="24"/>
          <w:szCs w:val="24"/>
          <w:lang w:eastAsia="ja-JP"/>
        </w:rPr>
        <w:t xml:space="preserve"> scheduling schemes is task duplication </w:t>
      </w:r>
      <w:r w:rsidRPr="000F495E">
        <w:rPr>
          <w:noProof/>
          <w:sz w:val="24"/>
          <w:szCs w:val="24"/>
          <w:lang w:eastAsia="ja-JP"/>
        </w:rPr>
        <w:t>based</w:t>
      </w:r>
      <w:r w:rsidRPr="00115C40">
        <w:rPr>
          <w:sz w:val="24"/>
          <w:szCs w:val="24"/>
          <w:lang w:eastAsia="ja-JP"/>
        </w:rPr>
        <w:t xml:space="preserve"> </w:t>
      </w:r>
      <w:r w:rsidRPr="000F495E">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0F495E">
        <w:rPr>
          <w:noProof/>
          <w:sz w:val="24"/>
          <w:szCs w:val="24"/>
          <w:lang w:eastAsia="ja-JP"/>
        </w:rPr>
        <w:t>as</w:t>
      </w:r>
      <w:r w:rsidR="00F55E6A" w:rsidRPr="00115C40">
        <w:rPr>
          <w:sz w:val="24"/>
          <w:szCs w:val="24"/>
          <w:lang w:eastAsia="ja-JP"/>
        </w:rPr>
        <w:t xml:space="preserve"> </w:t>
      </w:r>
      <w:r w:rsidR="007E44A8" w:rsidRPr="000F495E">
        <w:rPr>
          <w:noProof/>
          <w:sz w:val="24"/>
          <w:szCs w:val="24"/>
          <w:lang w:eastAsia="ja-JP"/>
        </w:rPr>
        <w:t>c</w:t>
      </w:r>
      <w:r w:rsidR="00F55E6A" w:rsidRPr="000F495E">
        <w:rPr>
          <w:noProof/>
          <w:sz w:val="24"/>
          <w:szCs w:val="24"/>
          <w:lang w:eastAsia="ja-JP"/>
        </w:rPr>
        <w:t>luster based</w:t>
      </w:r>
      <w:r w:rsidR="00F55E6A" w:rsidRPr="00115C40">
        <w:rPr>
          <w:sz w:val="24"/>
          <w:szCs w:val="24"/>
          <w:lang w:eastAsia="ja-JP"/>
        </w:rPr>
        <w:t xml:space="preserve"> </w:t>
      </w:r>
      <w:r w:rsidR="00F55E6A" w:rsidRPr="000F495E">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0F495E">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0F495E">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0F495E">
        <w:rPr>
          <w:noProof/>
          <w:sz w:val="24"/>
          <w:szCs w:val="24"/>
          <w:lang w:eastAsia="ja-JP"/>
        </w:rPr>
        <w:t>an unbounde</w:t>
      </w:r>
      <w:r w:rsidR="00F55E6A" w:rsidRPr="000F495E">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0F495E">
        <w:rPr>
          <w:noProof/>
          <w:sz w:val="24"/>
          <w:szCs w:val="24"/>
          <w:lang w:eastAsia="ja-JP"/>
        </w:rPr>
        <w:t>duplicate</w:t>
      </w:r>
      <w:r w:rsidR="00F55E6A" w:rsidRPr="00115C40">
        <w:rPr>
          <w:sz w:val="24"/>
          <w:szCs w:val="24"/>
          <w:lang w:eastAsia="ja-JP"/>
        </w:rPr>
        <w:t xml:space="preserve"> the </w:t>
      </w:r>
      <w:r w:rsidR="00F55E6A" w:rsidRPr="000F495E">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0F495E">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0F495E">
        <w:rPr>
          <w:noProof/>
          <w:sz w:val="24"/>
          <w:szCs w:val="24"/>
          <w:lang w:eastAsia="ja-JP"/>
        </w:rPr>
        <w:t>scheduling</w:t>
      </w:r>
      <w:r w:rsidRPr="00115C40">
        <w:rPr>
          <w:sz w:val="24"/>
          <w:szCs w:val="24"/>
          <w:lang w:eastAsia="ja-JP"/>
        </w:rPr>
        <w:t xml:space="preserve"> can be useful for systems with the communication cost between tasks which </w:t>
      </w:r>
      <w:r w:rsidRPr="000F495E">
        <w:rPr>
          <w:noProof/>
          <w:sz w:val="24"/>
          <w:szCs w:val="24"/>
          <w:lang w:eastAsia="ja-JP"/>
        </w:rPr>
        <w:t>are allocated</w:t>
      </w:r>
      <w:r w:rsidRPr="00115C40">
        <w:rPr>
          <w:sz w:val="24"/>
          <w:szCs w:val="24"/>
          <w:lang w:eastAsia="ja-JP"/>
        </w:rPr>
        <w:t xml:space="preserve"> on different processors is negligible. (</w:t>
      </w:r>
      <w:r w:rsidRPr="000F495E">
        <w:rPr>
          <w:noProof/>
          <w:sz w:val="24"/>
          <w:szCs w:val="24"/>
          <w:lang w:eastAsia="ja-JP"/>
        </w:rPr>
        <w:t>e.g.</w:t>
      </w:r>
      <w:r w:rsidRPr="00115C40">
        <w:rPr>
          <w:sz w:val="24"/>
          <w:szCs w:val="24"/>
          <w:lang w:eastAsia="ja-JP"/>
        </w:rPr>
        <w:t xml:space="preserve"> Distributed Computing ).</w:t>
      </w:r>
    </w:p>
    <w:p w:rsidR="003F41E8" w:rsidRPr="00DD18DA" w:rsidRDefault="003F41E8" w:rsidP="00272C10">
      <w:pPr>
        <w:pStyle w:val="a4"/>
        <w:rPr>
          <w:sz w:val="28"/>
          <w:szCs w:val="28"/>
          <w:lang w:eastAsia="ja-JP"/>
        </w:rPr>
      </w:pPr>
    </w:p>
    <w:p w:rsidR="00496465" w:rsidRPr="00DD18DA" w:rsidRDefault="00496465" w:rsidP="00CA4ABC">
      <w:pPr>
        <w:pStyle w:val="2"/>
        <w:numPr>
          <w:ilvl w:val="1"/>
          <w:numId w:val="12"/>
        </w:numPr>
        <w:spacing w:after="600"/>
        <w:ind w:left="856" w:hanging="856"/>
      </w:pPr>
      <w:bookmarkStart w:id="21" w:name="_Toc513416246"/>
      <w:r w:rsidRPr="00DD18DA">
        <w:t>Meta-heuristic algorithm</w:t>
      </w:r>
      <w:bookmarkEnd w:id="21"/>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0"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8C3538">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xml:space="preserve">. Most meta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宋体" w:hint="eastAsia"/>
          <w:spacing w:val="0"/>
          <w:kern w:val="2"/>
          <w:sz w:val="24"/>
          <w:szCs w:val="24"/>
          <w:lang w:eastAsia="zh-CN"/>
        </w:rPr>
        <w:t>T</w:t>
      </w:r>
      <w:r w:rsidRPr="00115C40">
        <w:rPr>
          <w:rFonts w:eastAsiaTheme="minorEastAsia"/>
          <w:spacing w:val="0"/>
          <w:kern w:val="2"/>
          <w:sz w:val="24"/>
          <w:szCs w:val="24"/>
          <w:lang w:eastAsia="ja-JP"/>
        </w:rPr>
        <w:t xml:space="preserve">he most popular metaheuristics </w:t>
      </w:r>
      <w:r w:rsidRPr="00115C40">
        <w:rPr>
          <w:rFonts w:eastAsia="Times New Roman"/>
          <w:spacing w:val="0"/>
          <w:kern w:val="2"/>
          <w:sz w:val="24"/>
          <w:szCs w:val="24"/>
          <w:lang w:eastAsia="ja-JP"/>
        </w:rPr>
        <w:t>including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 xml:space="preserve">Meta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宋体"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F41E8" w:rsidP="0047673B">
      <w:pPr>
        <w:pStyle w:val="3"/>
        <w:spacing w:line="360" w:lineRule="auto"/>
        <w:rPr>
          <w:rFonts w:eastAsiaTheme="minorEastAsia"/>
          <w:sz w:val="28"/>
          <w:lang w:eastAsia="ja-JP"/>
        </w:rPr>
      </w:pPr>
      <w:bookmarkStart w:id="22" w:name="_Toc512867473"/>
      <w:bookmarkStart w:id="23" w:name="_Toc512906800"/>
      <w:bookmarkStart w:id="24" w:name="_Toc513416247"/>
      <w:r w:rsidRPr="00DD18DA">
        <w:rPr>
          <w:rFonts w:eastAsiaTheme="minorEastAsia"/>
          <w:sz w:val="28"/>
          <w:lang w:eastAsia="ja-JP"/>
        </w:rPr>
        <w:t>Genetic algorithms (GA)</w:t>
      </w:r>
      <w:bookmarkEnd w:id="22"/>
      <w:bookmarkEnd w:id="23"/>
      <w:bookmarkEnd w:id="24"/>
    </w:p>
    <w:p w:rsidR="003130AA" w:rsidRPr="00115C40" w:rsidRDefault="003F41E8" w:rsidP="003130AA">
      <w:pPr>
        <w:pStyle w:val="a4"/>
        <w:rPr>
          <w:rFonts w:eastAsia="宋体"/>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宋体"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0F495E">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宋体" w:hint="eastAsia"/>
          <w:spacing w:val="0"/>
          <w:kern w:val="2"/>
          <w:sz w:val="24"/>
          <w:szCs w:val="24"/>
          <w:lang w:eastAsia="zh-CN"/>
        </w:rPr>
        <w:t xml:space="preserve"> </w:t>
      </w:r>
      <w:r w:rsidR="003130AA" w:rsidRPr="000F495E">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0F495E">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宋体"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宋体"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0F495E">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宋体"/>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9]</w:t>
      </w:r>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496465" w:rsidP="0047673B">
      <w:pPr>
        <w:pStyle w:val="3"/>
        <w:spacing w:line="360" w:lineRule="auto"/>
        <w:rPr>
          <w:rFonts w:eastAsiaTheme="minorEastAsia"/>
          <w:sz w:val="28"/>
          <w:lang w:eastAsia="ja-JP"/>
        </w:rPr>
      </w:pPr>
      <w:bookmarkStart w:id="25" w:name="_Toc512867474"/>
      <w:bookmarkStart w:id="26" w:name="_Toc512906801"/>
      <w:bookmarkStart w:id="27" w:name="_Toc513416248"/>
      <w:r w:rsidRPr="00DD18DA">
        <w:rPr>
          <w:rFonts w:eastAsiaTheme="minorEastAsia"/>
          <w:sz w:val="28"/>
          <w:lang w:eastAsia="ja-JP"/>
        </w:rPr>
        <w:t>Ant colony optimization (ACO)</w:t>
      </w:r>
      <w:bookmarkEnd w:id="25"/>
      <w:bookmarkEnd w:id="26"/>
      <w:bookmarkEnd w:id="27"/>
    </w:p>
    <w:p w:rsidR="003F41E8" w:rsidRPr="00115C40" w:rsidRDefault="003F41E8" w:rsidP="003F41E8">
      <w:pPr>
        <w:pStyle w:val="a4"/>
        <w:rPr>
          <w:rFonts w:eastAsia="宋体"/>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宋体"/>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a better (shortest) paths will be found. </w:t>
      </w:r>
    </w:p>
    <w:p w:rsidR="003130AA" w:rsidRPr="00115C40" w:rsidRDefault="003F41E8" w:rsidP="003130AA">
      <w:pPr>
        <w:pStyle w:val="a4"/>
        <w:spacing w:after="143"/>
        <w:ind w:firstLine="180"/>
        <w:rPr>
          <w:rFonts w:eastAsia="宋体"/>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宋体"/>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宋体"/>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宋体"/>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8C3538">
        <w:rPr>
          <w:rFonts w:eastAsia="宋体"/>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8C3538">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宋体"/>
          <w:spacing w:val="0"/>
          <w:kern w:val="2"/>
          <w:sz w:val="28"/>
          <w:szCs w:val="28"/>
          <w:lang w:eastAsia="zh-CN"/>
        </w:rPr>
      </w:pPr>
    </w:p>
    <w:p w:rsidR="00115C40" w:rsidRDefault="00115C40">
      <w:pPr>
        <w:widowControl/>
        <w:jc w:val="left"/>
        <w:rPr>
          <w:rFonts w:ascii="Times New Roman" w:eastAsia="宋体" w:hAnsi="Times New Roman" w:cs="Times New Roman"/>
          <w:szCs w:val="28"/>
          <w:lang w:eastAsia="zh-CN"/>
        </w:rPr>
      </w:pPr>
      <w:r>
        <w:rPr>
          <w:rFonts w:eastAsia="宋体"/>
          <w:szCs w:val="28"/>
          <w:lang w:eastAsia="zh-CN"/>
        </w:rPr>
        <w:br w:type="page"/>
      </w:r>
    </w:p>
    <w:p w:rsidR="003130AA" w:rsidRPr="003130AA" w:rsidRDefault="003130AA" w:rsidP="00496465">
      <w:pPr>
        <w:pStyle w:val="a4"/>
        <w:rPr>
          <w:rFonts w:eastAsia="宋体"/>
          <w:spacing w:val="0"/>
          <w:kern w:val="2"/>
          <w:sz w:val="28"/>
          <w:szCs w:val="28"/>
          <w:lang w:eastAsia="zh-CN"/>
        </w:rPr>
      </w:pPr>
    </w:p>
    <w:p w:rsidR="00917019" w:rsidRPr="00DD18DA" w:rsidRDefault="00496465" w:rsidP="00CA4ABC">
      <w:pPr>
        <w:pStyle w:val="2"/>
        <w:numPr>
          <w:ilvl w:val="1"/>
          <w:numId w:val="12"/>
        </w:numPr>
        <w:spacing w:after="600"/>
        <w:ind w:left="856" w:hanging="856"/>
      </w:pPr>
      <w:bookmarkStart w:id="28" w:name="_Toc513416249"/>
      <w:r w:rsidRPr="00DD18DA">
        <w:t>Exact algorithm</w:t>
      </w:r>
      <w:bookmarkEnd w:id="28"/>
    </w:p>
    <w:p w:rsidR="00496465" w:rsidRPr="00115C40" w:rsidRDefault="00496465" w:rsidP="00BC3964">
      <w:pPr>
        <w:pStyle w:val="a4"/>
        <w:rPr>
          <w:rFonts w:eastAsia="宋体"/>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宋体"/>
          <w:spacing w:val="0"/>
          <w:kern w:val="2"/>
          <w:sz w:val="24"/>
          <w:szCs w:val="24"/>
          <w:lang w:eastAsia="zh-CN"/>
        </w:rPr>
        <w:t xml:space="preserve"> </w:t>
      </w:r>
      <w:r w:rsidRPr="00115C40">
        <w:rPr>
          <w:rFonts w:eastAsiaTheme="minorEastAsia"/>
          <w:spacing w:val="0"/>
          <w:kern w:val="2"/>
          <w:sz w:val="24"/>
          <w:szCs w:val="24"/>
          <w:lang w:eastAsia="ja-JP"/>
        </w:rPr>
        <w:t xml:space="preserve">however, on many occasions, it is still desirable to obtain optimal schedules. </w:t>
      </w:r>
      <w:r w:rsidR="000F495E">
        <w:rPr>
          <w:rFonts w:eastAsiaTheme="minor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宋体"/>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宋体"/>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DD18DA" w:rsidRDefault="00496465" w:rsidP="00BC3964">
      <w:pPr>
        <w:pStyle w:val="3"/>
        <w:rPr>
          <w:sz w:val="28"/>
        </w:rPr>
      </w:pPr>
      <w:bookmarkStart w:id="29" w:name="_Toc512867476"/>
      <w:bookmarkStart w:id="30" w:name="_Toc512906803"/>
      <w:bookmarkStart w:id="31" w:name="_Toc513416250"/>
      <w:r w:rsidRPr="00DD18DA">
        <w:rPr>
          <w:rFonts w:eastAsiaTheme="minorEastAsia"/>
          <w:sz w:val="28"/>
        </w:rPr>
        <w:t>B</w:t>
      </w:r>
      <w:r w:rsidRPr="00DD18DA">
        <w:rPr>
          <w:sz w:val="28"/>
        </w:rPr>
        <w:t>ranch-and-bound algorithm</w:t>
      </w:r>
      <w:bookmarkEnd w:id="29"/>
      <w:bookmarkEnd w:id="30"/>
      <w:bookmarkEnd w:id="31"/>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The branch-and-bound algorithm (B&amp;B) is the most frequently used method for task scheduling problem</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宋体"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MISF(critical path/most immediate successors first). J.Carlos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32" w:name="_Toc512867477"/>
      <w:bookmarkStart w:id="33" w:name="_Toc512906804"/>
      <w:bookmarkStart w:id="34" w:name="_Toc513416251"/>
      <w:r w:rsidRPr="00DD18DA">
        <w:rPr>
          <w:rFonts w:eastAsiaTheme="minorEastAsia"/>
          <w:sz w:val="28"/>
          <w:lang w:eastAsia="ja-JP"/>
        </w:rPr>
        <w:lastRenderedPageBreak/>
        <w:t>Integer linear programming</w:t>
      </w:r>
      <w:bookmarkEnd w:id="32"/>
      <w:bookmarkEnd w:id="33"/>
      <w:bookmarkEnd w:id="34"/>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Venugopalan</w:t>
      </w:r>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Significantly.</w:t>
      </w:r>
    </w:p>
    <w:p w:rsidR="00974CA9" w:rsidRPr="00DD18DA" w:rsidRDefault="00974CA9" w:rsidP="0047673B">
      <w:pPr>
        <w:pStyle w:val="3"/>
        <w:spacing w:line="360" w:lineRule="auto"/>
        <w:rPr>
          <w:rFonts w:eastAsiaTheme="minorEastAsia"/>
          <w:sz w:val="28"/>
          <w:lang w:eastAsia="ja-JP"/>
        </w:rPr>
      </w:pPr>
      <w:bookmarkStart w:id="35" w:name="_Toc512867478"/>
      <w:bookmarkStart w:id="36" w:name="_Toc512906805"/>
      <w:bookmarkStart w:id="37" w:name="_Toc513416252"/>
      <w:r w:rsidRPr="00DD18DA">
        <w:rPr>
          <w:rFonts w:eastAsiaTheme="minorEastAsia"/>
          <w:sz w:val="28"/>
          <w:lang w:eastAsia="ja-JP"/>
        </w:rPr>
        <w:t>A* search algorithm</w:t>
      </w:r>
      <w:bookmarkEnd w:id="35"/>
      <w:bookmarkEnd w:id="36"/>
      <w:bookmarkEnd w:id="37"/>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8C3538">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for</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宋体"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宋体"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AE1E68" w:rsidP="0052650C">
      <w:pPr>
        <w:pStyle w:val="a4"/>
        <w:spacing w:line="600" w:lineRule="auto"/>
        <w:rPr>
          <w:rFonts w:eastAsiaTheme="minorEastAsia"/>
          <w:i/>
          <w:spacing w:val="0"/>
          <w:kern w:val="2"/>
          <w:sz w:val="24"/>
          <w:szCs w:val="24"/>
          <w:lang w:eastAsia="ja-JP"/>
        </w:rPr>
      </w:pPr>
      <m:oMathPara>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m:oMathPara>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宋体"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宋体"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r w:rsidR="00917019" w:rsidRPr="00115C40">
        <w:rPr>
          <w:rFonts w:eastAsiaTheme="minorEastAsia"/>
          <w:i/>
          <w:spacing w:val="0"/>
          <w:kern w:val="2"/>
          <w:sz w:val="24"/>
          <w:szCs w:val="24"/>
          <w:lang w:eastAsia="ja-JP"/>
        </w:rPr>
        <w:t>h(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600306" w:rsidRPr="00115C40" w:rsidRDefault="00600306" w:rsidP="00917019">
      <w:pPr>
        <w:pStyle w:val="a4"/>
        <w:rPr>
          <w:rFonts w:eastAsiaTheme="minorEastAsia"/>
          <w:spacing w:val="0"/>
          <w:kern w:val="2"/>
          <w:sz w:val="24"/>
          <w:szCs w:val="24"/>
          <w:lang w:eastAsia="ja-JP"/>
        </w:rPr>
      </w:pPr>
    </w:p>
    <w:p w:rsidR="00FC6B1A" w:rsidRPr="00DD18DA" w:rsidRDefault="00FC6B1A" w:rsidP="00FC6B1A">
      <w:pPr>
        <w:pStyle w:val="a3"/>
        <w:ind w:leftChars="0" w:left="425"/>
        <w:rPr>
          <w:rFonts w:ascii="Times New Roman" w:eastAsiaTheme="minorEastAsia" w:hAnsi="Times New Roman" w:cs="Times New Roman"/>
        </w:rPr>
      </w:pPr>
    </w:p>
    <w:p w:rsidR="00BC3964" w:rsidRPr="00DD18DA" w:rsidRDefault="00BC3964" w:rsidP="00CA4ABC">
      <w:pPr>
        <w:pStyle w:val="2"/>
        <w:numPr>
          <w:ilvl w:val="1"/>
          <w:numId w:val="12"/>
        </w:numPr>
        <w:spacing w:after="600"/>
        <w:ind w:left="856" w:hanging="856"/>
      </w:pPr>
      <w:bookmarkStart w:id="38" w:name="_Toc513416253"/>
      <w:r w:rsidRPr="00DD18DA">
        <w:t>Algorithm for data parallelism task</w:t>
      </w:r>
      <w:bookmarkEnd w:id="38"/>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宋体" w:hint="eastAsia"/>
          <w:sz w:val="24"/>
          <w:szCs w:val="24"/>
          <w:lang w:eastAsia="zh-CN"/>
        </w:rPr>
        <w:t xml:space="preserve"> (</w:t>
      </w:r>
      <w:r w:rsidRPr="00115C40">
        <w:rPr>
          <w:rFonts w:eastAsia="宋体"/>
          <w:sz w:val="24"/>
          <w:szCs w:val="24"/>
          <w:lang w:eastAsia="zh-CN"/>
        </w:rPr>
        <w:t xml:space="preserve">The </w:t>
      </w:r>
      <w:r w:rsidRPr="00196E66">
        <w:rPr>
          <w:rFonts w:eastAsia="宋体"/>
          <w:noProof/>
          <w:sz w:val="24"/>
          <w:szCs w:val="24"/>
          <w:lang w:eastAsia="zh-CN"/>
        </w:rPr>
        <w:t>above</w:t>
      </w:r>
      <w:r w:rsidRPr="00196E66">
        <w:rPr>
          <w:rFonts w:eastAsia="宋体" w:hint="eastAsia"/>
          <w:noProof/>
          <w:sz w:val="24"/>
          <w:szCs w:val="24"/>
          <w:lang w:eastAsia="zh-CN"/>
        </w:rPr>
        <w:t xml:space="preserve"> </w:t>
      </w:r>
      <w:r w:rsidRPr="00196E66">
        <w:rPr>
          <w:rFonts w:eastAsia="宋体"/>
          <w:noProof/>
          <w:sz w:val="24"/>
          <w:szCs w:val="24"/>
          <w:lang w:eastAsia="zh-CN"/>
        </w:rPr>
        <w:t>mentioned</w:t>
      </w:r>
      <w:r w:rsidRPr="00115C40">
        <w:rPr>
          <w:rFonts w:eastAsia="宋体"/>
          <w:sz w:val="24"/>
          <w:szCs w:val="24"/>
          <w:lang w:eastAsia="zh-CN"/>
        </w:rPr>
        <w:t xml:space="preserve"> algorithms</w:t>
      </w:r>
      <w:r w:rsidRPr="00115C40">
        <w:rPr>
          <w:rFonts w:eastAsia="宋体" w:hint="eastAsia"/>
          <w:sz w:val="24"/>
          <w:szCs w:val="24"/>
          <w:lang w:eastAsia="zh-CN"/>
        </w:rPr>
        <w:t>)</w:t>
      </w:r>
      <w:r w:rsidRPr="00115C40">
        <w:rPr>
          <w:sz w:val="24"/>
          <w:szCs w:val="24"/>
          <w:lang w:eastAsia="ja-JP"/>
        </w:rPr>
        <w:t xml:space="preserve"> </w:t>
      </w:r>
      <w:r w:rsidRPr="00115C40">
        <w:rPr>
          <w:rFonts w:eastAsia="宋体"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8C3538">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8C3538">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Ha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8C3538">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8C3538">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39" w:name="_Toc513416254"/>
      <w:r w:rsidR="00270BD3" w:rsidRPr="00DD18DA">
        <w:rPr>
          <w:rFonts w:eastAsiaTheme="minorEastAsia"/>
          <w:sz w:val="56"/>
          <w:lang w:eastAsia="ja-JP"/>
        </w:rPr>
        <w:t>The Problem Definition</w:t>
      </w:r>
      <w:bookmarkEnd w:id="39"/>
    </w:p>
    <w:p w:rsidR="003F41E8" w:rsidRPr="00115C40" w:rsidRDefault="007D7724" w:rsidP="009854E6">
      <w:pPr>
        <w:pStyle w:val="a4"/>
        <w:rPr>
          <w:sz w:val="24"/>
          <w:szCs w:val="24"/>
          <w:lang w:eastAsia="ja-JP"/>
        </w:rPr>
      </w:pPr>
      <w:r w:rsidRPr="00115C40">
        <w:rPr>
          <w:sz w:val="24"/>
          <w:szCs w:val="24"/>
          <w:lang w:eastAsia="ja-JP"/>
        </w:rPr>
        <w:t xml:space="preserve">The problem of task scheduling can be described as scheduling and mapping a set of tasks which belongs to a task graph onto a multicore system, with a goal of minimum schedule length (makespan)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331D9B" w:rsidRPr="00115C40">
        <w:rPr>
          <w:sz w:val="24"/>
          <w:szCs w:val="24"/>
          <w:lang w:eastAsia="ja-JP"/>
        </w:rPr>
        <w:t>T</w:t>
      </w:r>
      <w:r w:rsidR="00C514B2" w:rsidRPr="00115C40">
        <w:rPr>
          <w:sz w:val="24"/>
          <w:szCs w:val="24"/>
          <w:lang w:eastAsia="ja-JP"/>
        </w:rPr>
        <w:t xml:space="preserve">h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40" w:name="_Toc513416255"/>
      <w:r w:rsidRPr="00DD18DA">
        <w:rPr>
          <w:sz w:val="36"/>
        </w:rPr>
        <w:t>Task graph</w:t>
      </w:r>
      <w:bookmarkEnd w:id="40"/>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8C3538" w:rsidRPr="008C3538">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zh-CN"/>
        </w:rPr>
        <w:lastRenderedPageBreak/>
        <mc:AlternateContent>
          <mc:Choice Requires="wps">
            <w:drawing>
              <wp:anchor distT="0" distB="0" distL="114300" distR="114300" simplePos="0" relativeHeight="251694080" behindDoc="0" locked="0" layoutInCell="1" allowOverlap="1" wp14:anchorId="5EEDDB0B" wp14:editId="65F928C2">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7E3E4A" w:rsidRPr="00F179EE" w:rsidRDefault="007E3E4A" w:rsidP="00F179EE">
                            <w:pPr>
                              <w:jc w:val="center"/>
                              <w:rPr>
                                <w:rFonts w:eastAsiaTheme="minorEastAsia"/>
                              </w:rPr>
                            </w:pPr>
                            <w:r w:rsidRPr="00EF2605">
                              <w:rPr>
                                <w:noProof/>
                                <w:lang w:eastAsia="zh-CN"/>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7E3E4A" w:rsidRPr="00115C40" w:rsidRDefault="007E3E4A" w:rsidP="00C52D9A">
                            <w:pPr>
                              <w:pStyle w:val="ab"/>
                              <w:jc w:val="center"/>
                              <w:rPr>
                                <w:rFonts w:ascii="Times New Roman" w:eastAsia="MS Mincho" w:hAnsi="Times New Roman" w:cs="Times New Roman"/>
                                <w:b w:val="0"/>
                                <w:noProof/>
                                <w:spacing w:val="-1"/>
                                <w:kern w:val="0"/>
                                <w:sz w:val="18"/>
                                <w:szCs w:val="20"/>
                              </w:rPr>
                            </w:pPr>
                            <w:bookmarkStart w:id="41" w:name="_Ref512875114"/>
                            <w:bookmarkStart w:id="42"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1"/>
                            <w:r w:rsidRPr="00115C40">
                              <w:rPr>
                                <w:rFonts w:ascii="Times New Roman" w:hAnsi="Times New Roman" w:cs="Times New Roman"/>
                                <w:b w:val="0"/>
                                <w:sz w:val="24"/>
                                <w:szCs w:val="22"/>
                              </w:rPr>
                              <w:t>. A task graph</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7E3E4A" w:rsidRPr="00F179EE" w:rsidRDefault="007E3E4A" w:rsidP="00F179EE">
                      <w:pPr>
                        <w:jc w:val="center"/>
                        <w:rPr>
                          <w:rFonts w:eastAsiaTheme="minorEastAsia"/>
                        </w:rPr>
                      </w:pPr>
                      <w:r w:rsidRPr="00EF2605">
                        <w:rPr>
                          <w:noProof/>
                          <w:lang w:eastAsia="zh-CN"/>
                        </w:rPr>
                        <w:drawing>
                          <wp:inline distT="0" distB="0" distL="0" distR="0" wp14:anchorId="42BBC9BF" wp14:editId="39376EB7">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7E3E4A" w:rsidRPr="00115C40" w:rsidRDefault="007E3E4A" w:rsidP="00C52D9A">
                      <w:pPr>
                        <w:pStyle w:val="ab"/>
                        <w:jc w:val="center"/>
                        <w:rPr>
                          <w:rFonts w:ascii="Times New Roman" w:eastAsia="MS Mincho" w:hAnsi="Times New Roman" w:cs="Times New Roman"/>
                          <w:b w:val="0"/>
                          <w:noProof/>
                          <w:spacing w:val="-1"/>
                          <w:kern w:val="0"/>
                          <w:sz w:val="18"/>
                          <w:szCs w:val="20"/>
                        </w:rPr>
                      </w:pPr>
                      <w:bookmarkStart w:id="43" w:name="_Ref512875114"/>
                      <w:bookmarkStart w:id="44"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3"/>
                      <w:r w:rsidRPr="00115C40">
                        <w:rPr>
                          <w:rFonts w:ascii="Times New Roman" w:hAnsi="Times New Roman" w:cs="Times New Roman"/>
                          <w:b w:val="0"/>
                          <w:sz w:val="24"/>
                          <w:szCs w:val="22"/>
                        </w:rPr>
                        <w:t>. A task graph</w:t>
                      </w:r>
                      <w:bookmarkEnd w:id="44"/>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45" w:name="_Toc513416256"/>
      <w:r w:rsidRPr="00DD18DA">
        <w:rPr>
          <w:sz w:val="36"/>
        </w:rPr>
        <w:t>System</w:t>
      </w:r>
      <w:r w:rsidR="007D7724" w:rsidRPr="00DD18DA">
        <w:rPr>
          <w:sz w:val="36"/>
        </w:rPr>
        <w:t xml:space="preserve"> model</w:t>
      </w:r>
      <w:bookmarkEnd w:id="45"/>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Th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b"/>
        <w:jc w:val="center"/>
        <w:rPr>
          <w:rFonts w:ascii="Times New Roman" w:hAnsi="Times New Roman" w:cs="Times New Roman"/>
          <w:szCs w:val="28"/>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08768" behindDoc="0" locked="0" layoutInCell="1" allowOverlap="1" wp14:anchorId="694EB293" wp14:editId="0B25AC97">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7E3E4A" w:rsidRPr="003130AA" w:rsidRDefault="007E3E4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115C40" w:rsidRDefault="007E3E4A" w:rsidP="00C52D9A">
                            <w:pPr>
                              <w:pStyle w:val="ab"/>
                              <w:jc w:val="center"/>
                              <w:rPr>
                                <w:rFonts w:ascii="Times New Roman" w:hAnsi="Times New Roman" w:cs="Times New Roman"/>
                                <w:b w:val="0"/>
                                <w:sz w:val="24"/>
                              </w:rPr>
                            </w:pPr>
                            <w:bookmarkStart w:id="46"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6"/>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7E3E4A" w:rsidRPr="00F179EE" w:rsidRDefault="007E3E4A" w:rsidP="0047673B">
                            <w:pPr>
                              <w:pStyle w:val="a4"/>
                              <w:jc w:val="center"/>
                              <w:rPr>
                                <w:rFonts w:asciiTheme="minorHAnsi" w:eastAsia="宋体"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7E3E4A" w:rsidRPr="003130AA" w:rsidRDefault="007E3E4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446F4C60" wp14:editId="7CD1CE85">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17ECC7BE" wp14:editId="71B78E6D">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29DFD39A" wp14:editId="0AC572EC">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115C40" w:rsidRDefault="007E3E4A" w:rsidP="00C52D9A">
                      <w:pPr>
                        <w:pStyle w:val="ab"/>
                        <w:jc w:val="center"/>
                        <w:rPr>
                          <w:rFonts w:ascii="Times New Roman" w:hAnsi="Times New Roman" w:cs="Times New Roman"/>
                          <w:b w:val="0"/>
                          <w:sz w:val="24"/>
                        </w:rPr>
                      </w:pPr>
                      <w:bookmarkStart w:id="47"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7"/>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7E3E4A" w:rsidRPr="00F179EE" w:rsidRDefault="007E3E4A" w:rsidP="0047673B">
                      <w:pPr>
                        <w:pStyle w:val="a4"/>
                        <w:jc w:val="center"/>
                        <w:rPr>
                          <w:rFonts w:asciiTheme="minorHAnsi" w:eastAsia="宋体"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8C3538" w:rsidRPr="008C3538">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3026F5">
        <w:rPr>
          <w:noProof/>
          <w:sz w:val="24"/>
          <w:szCs w:val="28"/>
          <w:lang w:eastAsia="ja-JP"/>
        </w:rPr>
        <w:fldChar w:fldCharType="begin"/>
      </w:r>
      <w:r w:rsidR="003026F5" w:rsidRPr="003026F5">
        <w:rPr>
          <w:noProof/>
          <w:sz w:val="24"/>
          <w:szCs w:val="28"/>
          <w:lang w:eastAsia="ja-JP"/>
        </w:rPr>
        <w:instrText xml:space="preserve"> REF _Ref512875114 \h </w:instrText>
      </w:r>
      <w:r w:rsidR="003026F5" w:rsidRPr="003026F5">
        <w:rPr>
          <w:noProof/>
          <w:sz w:val="24"/>
          <w:szCs w:val="28"/>
          <w:lang w:eastAsia="ja-JP"/>
        </w:rPr>
      </w:r>
      <w:r w:rsidR="003026F5" w:rsidRPr="003026F5">
        <w:rPr>
          <w:noProof/>
          <w:sz w:val="24"/>
          <w:szCs w:val="28"/>
          <w:lang w:eastAsia="ja-JP"/>
        </w:rPr>
        <w:fldChar w:fldCharType="separate"/>
      </w:r>
      <w:r w:rsidR="008C3538" w:rsidRPr="00115C40">
        <w:rPr>
          <w:sz w:val="24"/>
        </w:rPr>
        <w:t xml:space="preserve">Figure </w:t>
      </w:r>
      <w:r w:rsidR="008C3538">
        <w:rPr>
          <w:b/>
          <w:noProof/>
          <w:sz w:val="24"/>
        </w:rPr>
        <w:t>1</w:t>
      </w:r>
      <w:r w:rsidR="003026F5" w:rsidRPr="003026F5">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48" w:name="_Ref512896760"/>
      <w:bookmarkStart w:id="49" w:name="_Toc513416257"/>
      <w:r w:rsidRPr="00DD18DA">
        <w:rPr>
          <w:sz w:val="36"/>
        </w:rPr>
        <w:t>ILP Formulation</w:t>
      </w:r>
      <w:bookmarkEnd w:id="48"/>
      <w:bookmarkEnd w:id="49"/>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8C3538">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zh-CN"/>
        </w:rPr>
        <mc:AlternateContent>
          <mc:Choice Requires="wps">
            <w:drawing>
              <wp:anchor distT="0" distB="0" distL="114300" distR="114300" simplePos="0" relativeHeight="251702272" behindDoc="0" locked="0" layoutInCell="1" allowOverlap="1" wp14:anchorId="3F5AC1A5" wp14:editId="17C3B7E7">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7E3E4A" w:rsidRDefault="007E3E4A" w:rsidP="00F179EE">
                            <w:pPr>
                              <w:pStyle w:val="a4"/>
                              <w:jc w:val="center"/>
                              <w:rPr>
                                <w:rFonts w:asciiTheme="minorHAnsi" w:eastAsia="宋体" w:hAnsiTheme="minorHAnsi" w:cstheme="minorBidi"/>
                                <w:spacing w:val="0"/>
                                <w:kern w:val="2"/>
                                <w:sz w:val="28"/>
                                <w:szCs w:val="22"/>
                                <w:lang w:eastAsia="zh-CN"/>
                              </w:rPr>
                            </w:pPr>
                          </w:p>
                          <w:p w:rsidR="007E3E4A" w:rsidRPr="00115C40" w:rsidRDefault="007E3E4A" w:rsidP="00F179EE">
                            <w:pPr>
                              <w:pStyle w:val="a4"/>
                              <w:rPr>
                                <w:sz w:val="24"/>
                                <w:szCs w:val="28"/>
                                <w:lang w:eastAsia="ja-JP"/>
                              </w:rPr>
                            </w:pPr>
                            <w:r w:rsidRPr="00115C40">
                              <w:rPr>
                                <w:sz w:val="24"/>
                                <w:szCs w:val="28"/>
                                <w:lang w:eastAsia="ja-JP"/>
                              </w:rPr>
                              <w:t>Minimize:</w:t>
                            </w:r>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7E3E4A" w:rsidRPr="00115C40" w:rsidRDefault="007E3E4A" w:rsidP="00F179EE">
                            <w:pPr>
                              <w:pStyle w:val="a4"/>
                              <w:rPr>
                                <w:sz w:val="24"/>
                                <w:szCs w:val="28"/>
                                <w:lang w:eastAsia="ja-JP"/>
                              </w:rPr>
                            </w:pPr>
                            <w:r w:rsidRPr="00115C40">
                              <w:rPr>
                                <w:sz w:val="24"/>
                                <w:szCs w:val="28"/>
                                <w:lang w:eastAsia="ja-JP"/>
                              </w:rPr>
                              <w:t xml:space="preserve"> Subject to:</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7E3E4A" w:rsidRPr="00115C40" w:rsidRDefault="00283E1A"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7E3E4A" w:rsidRPr="00115C40" w:rsidRDefault="007E3E4A"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7E3E4A" w:rsidRDefault="007E3E4A" w:rsidP="00F179EE">
                      <w:pPr>
                        <w:pStyle w:val="a4"/>
                        <w:jc w:val="center"/>
                        <w:rPr>
                          <w:rFonts w:asciiTheme="minorHAnsi" w:eastAsia="宋体" w:hAnsiTheme="minorHAnsi" w:cstheme="minorBidi"/>
                          <w:spacing w:val="0"/>
                          <w:kern w:val="2"/>
                          <w:sz w:val="28"/>
                          <w:szCs w:val="22"/>
                          <w:lang w:eastAsia="zh-CN"/>
                        </w:rPr>
                      </w:pPr>
                    </w:p>
                    <w:p w:rsidR="007E3E4A" w:rsidRPr="00115C40" w:rsidRDefault="007E3E4A" w:rsidP="00F179EE">
                      <w:pPr>
                        <w:pStyle w:val="a4"/>
                        <w:rPr>
                          <w:sz w:val="24"/>
                          <w:szCs w:val="28"/>
                          <w:lang w:eastAsia="ja-JP"/>
                        </w:rPr>
                      </w:pPr>
                      <w:r w:rsidRPr="00115C40">
                        <w:rPr>
                          <w:sz w:val="24"/>
                          <w:szCs w:val="28"/>
                          <w:lang w:eastAsia="ja-JP"/>
                        </w:rPr>
                        <w:t>Minimize:</w:t>
                      </w:r>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ax</m:t>
                        </m:r>
                        <m:d>
                          <m:dPr>
                            <m:ctrlPr>
                              <w:rPr>
                                <w:rFonts w:ascii="Cambria Math" w:hAnsi="Cambria Math"/>
                                <w:sz w:val="24"/>
                                <w:szCs w:val="28"/>
                                <w:lang w:eastAsia="ja-JP"/>
                              </w:rPr>
                            </m:ctrlPr>
                          </m:dPr>
                          <m:e>
                            <m:sSub>
                              <m:sSubPr>
                                <m:ctrlPr>
                                  <w:rPr>
                                    <w:rFonts w:ascii="Cambria Math" w:hAnsi="Cambria Math"/>
                                    <w:sz w:val="24"/>
                                    <w:szCs w:val="28"/>
                                    <w:lang w:eastAsia="ja-JP"/>
                                  </w:rPr>
                                </m:ctrlPr>
                              </m:sSubPr>
                              <m:e>
                                <m:r>
                                  <m:rPr>
                                    <m:sty m:val="p"/>
                                  </m:rPr>
                                  <w:rPr>
                                    <w:rFonts w:ascii="Cambria Math" w:hAnsi="Cambria Math"/>
                                    <w:sz w:val="24"/>
                                    <w:szCs w:val="28"/>
                                    <w:lang w:eastAsia="ja-JP"/>
                                  </w:rPr>
                                  <m:t>finsih</m:t>
                                </m:r>
                              </m:e>
                              <m:sub>
                                <m:r>
                                  <m:rPr>
                                    <m:sty m:val="p"/>
                                  </m:rPr>
                                  <w:rPr>
                                    <w:rFonts w:ascii="Cambria Math" w:hAnsi="Cambria Math"/>
                                    <w:sz w:val="24"/>
                                    <w:szCs w:val="28"/>
                                    <w:lang w:eastAsia="ja-JP"/>
                                  </w:rPr>
                                  <m:t>i</m:t>
                                </m:r>
                              </m:sub>
                            </m:sSub>
                          </m:e>
                        </m:d>
                        <m:r>
                          <w:rPr>
                            <w:rFonts w:ascii="Cambria Math" w:hAnsi="Cambria Math"/>
                            <w:sz w:val="24"/>
                            <w:szCs w:val="28"/>
                            <w:lang w:eastAsia="ja-JP"/>
                          </w:rPr>
                          <m:t xml:space="preserve">                                             </m:t>
                        </m:r>
                        <m:r>
                          <m:rPr>
                            <m:sty m:val="p"/>
                          </m:rPr>
                          <w:rPr>
                            <w:rFonts w:ascii="Cambria Math" w:hAnsi="Cambria Math"/>
                            <w:sz w:val="24"/>
                            <w:szCs w:val="28"/>
                            <w:lang w:eastAsia="ja-JP"/>
                          </w:rPr>
                          <m:t xml:space="preserve"> </m:t>
                        </m:r>
                        <m:r>
                          <w:rPr>
                            <w:rFonts w:ascii="Cambria Math" w:hAnsi="Cambria Math"/>
                            <w:sz w:val="24"/>
                            <w:szCs w:val="28"/>
                            <w:lang w:eastAsia="ja-JP"/>
                          </w:rPr>
                          <m:t xml:space="preserve">             (1)</m:t>
                        </m:r>
                      </m:oMath>
                    </w:p>
                    <w:p w:rsidR="007E3E4A" w:rsidRPr="00115C40" w:rsidRDefault="007E3E4A" w:rsidP="00F179EE">
                      <w:pPr>
                        <w:pStyle w:val="a4"/>
                        <w:rPr>
                          <w:sz w:val="24"/>
                          <w:szCs w:val="28"/>
                          <w:lang w:eastAsia="ja-JP"/>
                        </w:rPr>
                      </w:pPr>
                      <w:r w:rsidRPr="00115C40">
                        <w:rPr>
                          <w:sz w:val="24"/>
                          <w:szCs w:val="28"/>
                          <w:lang w:eastAsia="ja-JP"/>
                        </w:rPr>
                        <w:t xml:space="preserve"> Subject to:</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       </m:t>
                          </m:r>
                          <m:nary>
                            <m:naryPr>
                              <m:chr m:val="∑"/>
                              <m:limLoc m:val="undOvr"/>
                              <m:supHide m:val="1"/>
                              <m:ctrlPr>
                                <w:rPr>
                                  <w:rFonts w:ascii="Cambria Math" w:hAnsi="Cambria Math"/>
                                  <w:sz w:val="24"/>
                                  <w:szCs w:val="28"/>
                                  <w:lang w:eastAsia="ja-JP"/>
                                </w:rPr>
                              </m:ctrlPr>
                            </m:naryPr>
                            <m:sub>
                              <m:r>
                                <m:rPr>
                                  <m:sty m:val="p"/>
                                </m:rPr>
                                <w:rPr>
                                  <w:rFonts w:ascii="Cambria Math" w:hAnsi="Cambria Math"/>
                                  <w:sz w:val="24"/>
                                  <w:szCs w:val="28"/>
                                  <w:lang w:eastAsia="ja-JP"/>
                                </w:rPr>
                                <m:t>j</m:t>
                              </m:r>
                            </m:sub>
                            <m:sup/>
                            <m:e>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j</m:t>
                                  </m:r>
                                </m:sub>
                              </m:sSub>
                            </m:e>
                          </m:nary>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par</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2)</m:t>
                          </m:r>
                        </m:oMath>
                      </m:oMathPara>
                    </w:p>
                    <w:p w:rsidR="007E3E4A" w:rsidRPr="00115C40" w:rsidRDefault="000F2A7F" w:rsidP="00F179EE">
                      <w:pPr>
                        <w:pStyle w:val="a4"/>
                        <w:rPr>
                          <w:sz w:val="24"/>
                          <w:szCs w:val="28"/>
                          <w:lang w:eastAsia="ja-JP"/>
                        </w:rPr>
                      </w:pPr>
                      <m:oMathPara>
                        <m:oMath>
                          <m:sSub>
                            <m:sSubPr>
                              <m:ctrlPr>
                                <w:rPr>
                                  <w:rFonts w:ascii="Cambria Math" w:hAnsi="Cambria Math"/>
                                  <w:sz w:val="24"/>
                                  <w:szCs w:val="28"/>
                                  <w:lang w:eastAsia="ja-JP"/>
                                </w:rPr>
                              </m:ctrlPr>
                            </m:sSubPr>
                            <m:e>
                              <m:r>
                                <m:rPr>
                                  <m:sty m:val="p"/>
                                </m:rPr>
                                <w:rPr>
                                  <w:rFonts w:ascii="Cambria Math" w:hAnsi="Cambria Math"/>
                                  <w:sz w:val="24"/>
                                  <w:szCs w:val="28"/>
                                  <w:lang w:eastAsia="ja-JP"/>
                                </w:rPr>
                                <m:t>∀i     finish</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time</m:t>
                              </m:r>
                            </m:e>
                            <m:sub>
                              <m:r>
                                <m:rPr>
                                  <m:sty m:val="p"/>
                                </m:rPr>
                                <w:rPr>
                                  <w:rFonts w:ascii="Cambria Math" w:hAnsi="Cambria Math"/>
                                  <w:sz w:val="24"/>
                                  <w:szCs w:val="28"/>
                                  <w:lang w:eastAsia="ja-JP"/>
                                </w:rPr>
                                <m:t>i</m:t>
                              </m:r>
                            </m:sub>
                          </m:sSub>
                          <m:r>
                            <w:rPr>
                              <w:rFonts w:ascii="Cambria Math" w:hAnsi="Cambria Math"/>
                              <w:sz w:val="24"/>
                              <w:szCs w:val="28"/>
                              <w:lang w:eastAsia="ja-JP"/>
                            </w:rPr>
                            <m:t xml:space="preserve">                                   (3)</m:t>
                          </m:r>
                        </m:oMath>
                      </m:oMathPara>
                    </w:p>
                    <w:p w:rsidR="007E3E4A" w:rsidRPr="00115C40" w:rsidRDefault="007E3E4A" w:rsidP="00F179EE">
                      <w:pPr>
                        <w:pStyle w:val="a4"/>
                        <w:rPr>
                          <w:sz w:val="24"/>
                          <w:szCs w:val="28"/>
                          <w:lang w:eastAsia="ja-JP"/>
                        </w:rPr>
                      </w:pPr>
                      <w:r w:rsidRPr="00115C40">
                        <w:rPr>
                          <w:sz w:val="24"/>
                          <w:szCs w:val="28"/>
                          <w:lang w:eastAsia="ja-JP"/>
                        </w:rPr>
                        <w:tab/>
                      </w:r>
                      <m:oMath>
                        <m:r>
                          <m:rPr>
                            <m:sty m:val="p"/>
                          </m:rPr>
                          <w:rPr>
                            <w:rFonts w:ascii="Cambria Math" w:hAnsi="Cambria Math"/>
                            <w:sz w:val="24"/>
                            <w:szCs w:val="28"/>
                            <w:lang w:eastAsia="ja-JP"/>
                          </w:rPr>
                          <m:t xml:space="preserve">∀i1,i2,j          </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1,j</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map</m:t>
                            </m:r>
                          </m:e>
                          <m:sub>
                            <m:r>
                              <m:rPr>
                                <m:sty m:val="p"/>
                              </m:rPr>
                              <w:rPr>
                                <w:rFonts w:ascii="Cambria Math" w:hAnsi="Cambria Math"/>
                                <w:sz w:val="24"/>
                                <w:szCs w:val="28"/>
                                <w:lang w:eastAsia="ja-JP"/>
                              </w:rPr>
                              <m:t>i2,j</m:t>
                            </m:r>
                          </m:sub>
                        </m:sSub>
                        <m:r>
                          <m:rPr>
                            <m:sty m:val="p"/>
                          </m:rPr>
                          <w:rPr>
                            <w:rFonts w:ascii="Cambria Math" w:hAnsi="Cambria Math"/>
                            <w:sz w:val="24"/>
                            <w:szCs w:val="28"/>
                            <w:lang w:eastAsia="ja-JP"/>
                          </w:rPr>
                          <m:t>≤1</m:t>
                        </m:r>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oMath>
                    </w:p>
                    <w:p w:rsidR="007E3E4A" w:rsidRPr="00115C40" w:rsidRDefault="007E3E4A" w:rsidP="00F179EE">
                      <w:pPr>
                        <w:pStyle w:val="a4"/>
                        <w:rPr>
                          <w:sz w:val="24"/>
                          <w:szCs w:val="28"/>
                          <w:lang w:eastAsia="ja-JP"/>
                        </w:rPr>
                      </w:pPr>
                      <w:r w:rsidRPr="00115C40">
                        <w:rPr>
                          <w:sz w:val="24"/>
                          <w:szCs w:val="28"/>
                          <w:lang w:eastAsia="ja-JP"/>
                        </w:rPr>
                        <w:tab/>
                      </w:r>
                      <w:r w:rsidRPr="00115C40">
                        <w:rPr>
                          <w:sz w:val="24"/>
                          <w:szCs w:val="28"/>
                          <w:lang w:eastAsia="ja-JP"/>
                        </w:rPr>
                        <w:tab/>
                      </w:r>
                      <w:r w:rsidRPr="00115C40">
                        <w:rPr>
                          <w:sz w:val="24"/>
                          <w:szCs w:val="28"/>
                          <w:lang w:eastAsia="ja-JP"/>
                        </w:rPr>
                        <w:tab/>
                      </w:r>
                      <m:oMath>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1</m:t>
                            </m:r>
                          </m:sub>
                        </m:sSub>
                      </m:oMath>
                      <w:r w:rsidRPr="00115C40">
                        <w:rPr>
                          <w:sz w:val="24"/>
                          <w:szCs w:val="28"/>
                          <w:lang w:eastAsia="ja-JP"/>
                        </w:rPr>
                        <w:tab/>
                      </w:r>
                      <w:r w:rsidRPr="00115C40">
                        <w:rPr>
                          <w:sz w:val="24"/>
                          <w:szCs w:val="28"/>
                          <w:lang w:eastAsia="ja-JP"/>
                        </w:rPr>
                        <w:tab/>
                      </w:r>
                      <w:r w:rsidRPr="00115C40">
                        <w:rPr>
                          <w:sz w:val="24"/>
                          <w:szCs w:val="28"/>
                          <w:lang w:eastAsia="ja-JP"/>
                        </w:rPr>
                        <w:tab/>
                        <w:t xml:space="preserve"> (5)</w:t>
                      </w:r>
                    </w:p>
                    <w:p w:rsidR="007E3E4A" w:rsidRPr="00115C40" w:rsidRDefault="007E3E4A" w:rsidP="00F179EE">
                      <w:pPr>
                        <w:pStyle w:val="a4"/>
                        <w:rPr>
                          <w:sz w:val="24"/>
                          <w:szCs w:val="28"/>
                          <w:lang w:eastAsia="ja-JP"/>
                        </w:rPr>
                      </w:pPr>
                      <m:oMathPara>
                        <m:oMath>
                          <m:r>
                            <m:rPr>
                              <m:sty m:val="p"/>
                            </m:rPr>
                            <w:rPr>
                              <w:rFonts w:ascii="Cambria Math" w:hAnsi="Cambria Math"/>
                              <w:sz w:val="24"/>
                              <w:szCs w:val="28"/>
                              <w:lang w:eastAsia="ja-JP"/>
                            </w:rPr>
                            <m:t xml:space="preserve">∀i1,i2    </m:t>
                          </m:r>
                          <m:sSub>
                            <m:sSubPr>
                              <m:ctrlPr>
                                <w:rPr>
                                  <w:rFonts w:ascii="Cambria Math" w:hAnsi="Cambria Math"/>
                                  <w:sz w:val="24"/>
                                  <w:szCs w:val="28"/>
                                  <w:lang w:eastAsia="ja-JP"/>
                                </w:rPr>
                              </m:ctrlPr>
                            </m:sSubPr>
                            <m:e>
                              <m:r>
                                <m:rPr>
                                  <m:sty m:val="p"/>
                                </m:rPr>
                                <w:rPr>
                                  <w:rFonts w:ascii="Cambria Math" w:hAnsi="Cambria Math"/>
                                  <w:sz w:val="24"/>
                                  <w:szCs w:val="28"/>
                                  <w:lang w:eastAsia="ja-JP"/>
                                </w:rPr>
                                <m:t>flow</m:t>
                              </m:r>
                            </m:e>
                            <m:sub>
                              <m:r>
                                <m:rPr>
                                  <m:sty m:val="p"/>
                                </m:rPr>
                                <w:rPr>
                                  <w:rFonts w:ascii="Cambria Math" w:hAnsi="Cambria Math"/>
                                  <w:sz w:val="24"/>
                                  <w:szCs w:val="28"/>
                                  <w:lang w:eastAsia="ja-JP"/>
                                </w:rPr>
                                <m:t>i1,i2</m:t>
                              </m:r>
                            </m:sub>
                          </m:sSub>
                          <m:r>
                            <m:rPr>
                              <m:sty m:val="p"/>
                            </m:rPr>
                            <w:rPr>
                              <w:rFonts w:ascii="Cambria Math" w:hAnsi="Cambria Math"/>
                              <w:sz w:val="24"/>
                              <w:szCs w:val="28"/>
                              <w:lang w:eastAsia="ja-JP"/>
                            </w:rPr>
                            <m:t>=1→</m:t>
                          </m:r>
                          <m:sSub>
                            <m:sSubPr>
                              <m:ctrlPr>
                                <w:rPr>
                                  <w:rFonts w:ascii="Cambria Math" w:hAnsi="Cambria Math"/>
                                  <w:sz w:val="24"/>
                                  <w:szCs w:val="28"/>
                                  <w:lang w:eastAsia="ja-JP"/>
                                </w:rPr>
                              </m:ctrlPr>
                            </m:sSubPr>
                            <m:e>
                              <m:r>
                                <m:rPr>
                                  <m:sty m:val="p"/>
                                </m:rPr>
                                <w:rPr>
                                  <w:rFonts w:ascii="Cambria Math" w:hAnsi="Cambria Math"/>
                                  <w:sz w:val="24"/>
                                  <w:szCs w:val="28"/>
                                  <w:lang w:eastAsia="ja-JP"/>
                                </w:rPr>
                                <m:t>finish</m:t>
                              </m:r>
                            </m:e>
                            <m:sub>
                              <m:r>
                                <m:rPr>
                                  <m:sty m:val="p"/>
                                </m:rPr>
                                <w:rPr>
                                  <w:rFonts w:ascii="Cambria Math" w:hAnsi="Cambria Math"/>
                                  <w:sz w:val="24"/>
                                  <w:szCs w:val="28"/>
                                  <w:lang w:eastAsia="ja-JP"/>
                                </w:rPr>
                                <m:t>i1</m:t>
                              </m:r>
                            </m:sub>
                          </m:sSub>
                          <m:r>
                            <m:rPr>
                              <m:sty m:val="p"/>
                            </m:rPr>
                            <w:rPr>
                              <w:rFonts w:ascii="Cambria Math" w:hAnsi="Cambria Math"/>
                              <w:sz w:val="24"/>
                              <w:szCs w:val="28"/>
                              <w:lang w:eastAsia="ja-JP"/>
                            </w:rPr>
                            <m:t>≤</m:t>
                          </m:r>
                          <m:sSub>
                            <m:sSubPr>
                              <m:ctrlPr>
                                <w:rPr>
                                  <w:rFonts w:ascii="Cambria Math" w:hAnsi="Cambria Math"/>
                                  <w:sz w:val="24"/>
                                  <w:szCs w:val="28"/>
                                  <w:lang w:eastAsia="ja-JP"/>
                                </w:rPr>
                              </m:ctrlPr>
                            </m:sSubPr>
                            <m:e>
                              <m:r>
                                <m:rPr>
                                  <m:sty m:val="p"/>
                                </m:rPr>
                                <w:rPr>
                                  <w:rFonts w:ascii="Cambria Math" w:hAnsi="Cambria Math"/>
                                  <w:sz w:val="24"/>
                                  <w:szCs w:val="28"/>
                                  <w:lang w:eastAsia="ja-JP"/>
                                </w:rPr>
                                <m:t>start</m:t>
                              </m:r>
                            </m:e>
                            <m:sub>
                              <m:r>
                                <m:rPr>
                                  <m:sty m:val="p"/>
                                </m:rPr>
                                <w:rPr>
                                  <w:rFonts w:ascii="Cambria Math" w:hAnsi="Cambria Math"/>
                                  <w:sz w:val="24"/>
                                  <w:szCs w:val="28"/>
                                  <w:lang w:eastAsia="ja-JP"/>
                                </w:rPr>
                                <m:t>i2</m:t>
                              </m:r>
                            </m:sub>
                          </m:sSub>
                          <m:r>
                            <m:rPr>
                              <m:sty m:val="p"/>
                            </m:rPr>
                            <w:rPr>
                              <w:rFonts w:ascii="Cambria Math" w:hAnsi="Cambria Math"/>
                              <w:sz w:val="24"/>
                              <w:szCs w:val="28"/>
                              <w:lang w:eastAsia="ja-JP"/>
                            </w:rPr>
                            <m:t xml:space="preserve">            (6)</m:t>
                          </m:r>
                        </m:oMath>
                      </m:oMathPara>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i2</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Map</w:t>
      </w:r>
      <w:r w:rsidR="00F179EE" w:rsidRPr="00115C40">
        <w:rPr>
          <w:sz w:val="24"/>
          <w:szCs w:val="28"/>
          <w:vertAlign w:val="subscript"/>
          <w:lang w:eastAsia="ja-JP"/>
        </w:rPr>
        <w:t>i,j</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r w:rsidR="00F179EE" w:rsidRPr="00115C40">
        <w:rPr>
          <w:sz w:val="24"/>
          <w:szCs w:val="28"/>
          <w:lang w:eastAsia="ja-JP"/>
        </w:rPr>
        <w:t>Map</w:t>
      </w:r>
      <w:r w:rsidR="00F179EE" w:rsidRPr="00115C40">
        <w:rPr>
          <w:sz w:val="24"/>
          <w:szCs w:val="28"/>
          <w:vertAlign w:val="subscript"/>
          <w:lang w:eastAsia="ja-JP"/>
        </w:rPr>
        <w:t>i,j</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i is mapped to core j</w:t>
      </w:r>
      <w:r w:rsidR="00380F32" w:rsidRPr="003026F5">
        <w:rPr>
          <w:noProof/>
          <w:sz w:val="24"/>
          <w:szCs w:val="28"/>
          <w:lang w:eastAsia="ja-JP"/>
        </w:rPr>
        <w:t>.Then</w:t>
      </w:r>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MS Mincho"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50" w:name="_Toc513416258"/>
      <w:r w:rsidR="00270BD3" w:rsidRPr="00DD18DA">
        <w:rPr>
          <w:rFonts w:eastAsiaTheme="minorEastAsia"/>
          <w:sz w:val="56"/>
          <w:lang w:eastAsia="ja-JP"/>
        </w:rPr>
        <w:t>List scheduling based algorithms</w:t>
      </w:r>
      <w:bookmarkEnd w:id="50"/>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r w:rsidRPr="00EE1F7D">
        <w:rPr>
          <w:i/>
          <w:noProof/>
          <w:sz w:val="24"/>
          <w:szCs w:val="28"/>
          <w:lang w:eastAsia="ja-JP"/>
        </w:rPr>
        <w:t>Readylist</w:t>
      </w:r>
      <w:r w:rsidRPr="00115C40">
        <w:rPr>
          <w:sz w:val="24"/>
          <w:szCs w:val="28"/>
          <w:lang w:eastAsia="ja-JP"/>
        </w:rPr>
        <w:t xml:space="preserve"> ,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r w:rsidR="00C826F5" w:rsidRPr="00115C40">
        <w:rPr>
          <w:i/>
          <w:sz w:val="24"/>
          <w:szCs w:val="28"/>
          <w:lang w:eastAsia="ja-JP"/>
        </w:rPr>
        <w:t>Readylist</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Th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8C3538" w:rsidRPr="00115C40">
        <w:rPr>
          <w:sz w:val="24"/>
          <w:szCs w:val="28"/>
          <w:lang w:eastAsia="ja-JP"/>
        </w:rPr>
        <w:t xml:space="preserve">Figure </w:t>
      </w:r>
      <w:r w:rsidR="008C3538">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MS Mincho" w:hAnsi="Times New Roman" w:cs="Times New Roman"/>
          <w:spacing w:val="-1"/>
          <w:kern w:val="0"/>
          <w:szCs w:val="28"/>
        </w:rPr>
      </w:pPr>
      <w:r>
        <w:rPr>
          <w:szCs w:val="28"/>
        </w:rPr>
        <w:br w:type="page"/>
      </w:r>
    </w:p>
    <w:p w:rsidR="00115C40" w:rsidRDefault="00115C40" w:rsidP="000D0E76">
      <w:pPr>
        <w:pStyle w:val="a4"/>
        <w:ind w:firstLine="0"/>
        <w:rPr>
          <w:rFonts w:eastAsia="宋体"/>
          <w:sz w:val="28"/>
          <w:szCs w:val="28"/>
          <w:lang w:eastAsia="zh-CN"/>
        </w:rPr>
      </w:pPr>
    </w:p>
    <w:p w:rsidR="005607A7" w:rsidRPr="00DD18DA" w:rsidRDefault="005607A7" w:rsidP="000D0E76">
      <w:pPr>
        <w:pStyle w:val="a4"/>
        <w:ind w:firstLine="0"/>
        <w:rPr>
          <w:sz w:val="28"/>
          <w:szCs w:val="28"/>
          <w:lang w:eastAsia="ja-JP"/>
        </w:rPr>
      </w:pPr>
      <w:r w:rsidRPr="00DD18DA">
        <w:rPr>
          <w:noProof/>
          <w:lang w:eastAsia="zh-CN"/>
        </w:rPr>
        <mc:AlternateContent>
          <mc:Choice Requires="wps">
            <w:drawing>
              <wp:anchor distT="0" distB="0" distL="114300" distR="114300" simplePos="0" relativeHeight="251804672" behindDoc="0" locked="0" layoutInCell="1" allowOverlap="0" wp14:anchorId="4A72CE0B" wp14:editId="31574D85">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7E3E4A" w:rsidRDefault="007E3E4A" w:rsidP="005607A7">
                            <w:pPr>
                              <w:pStyle w:val="a4"/>
                              <w:jc w:val="center"/>
                              <w:rPr>
                                <w:sz w:val="28"/>
                                <w:szCs w:val="28"/>
                                <w:lang w:eastAsia="ja-JP"/>
                              </w:rPr>
                            </w:pPr>
                            <w:r>
                              <w:rPr>
                                <w:noProof/>
                                <w:sz w:val="28"/>
                                <w:szCs w:val="28"/>
                                <w:lang w:eastAsia="zh-CN"/>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7E3E4A" w:rsidRPr="00115C40" w:rsidRDefault="007E3E4A" w:rsidP="000C0F38">
                            <w:pPr>
                              <w:pStyle w:val="a4"/>
                              <w:jc w:val="center"/>
                              <w:rPr>
                                <w:sz w:val="24"/>
                                <w:szCs w:val="28"/>
                                <w:lang w:eastAsia="ja-JP"/>
                              </w:rPr>
                            </w:pPr>
                            <w:bookmarkStart w:id="51"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3</w:t>
                            </w:r>
                            <w:r w:rsidRPr="00115C40">
                              <w:rPr>
                                <w:sz w:val="24"/>
                                <w:szCs w:val="28"/>
                                <w:lang w:eastAsia="ja-JP"/>
                              </w:rPr>
                              <w:fldChar w:fldCharType="end"/>
                            </w:r>
                            <w:bookmarkEnd w:id="51"/>
                            <w:r w:rsidRPr="00115C40">
                              <w:rPr>
                                <w:sz w:val="24"/>
                                <w:szCs w:val="28"/>
                                <w:lang w:eastAsia="ja-JP"/>
                              </w:rPr>
                              <w:t>.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7E3E4A" w:rsidRDefault="007E3E4A" w:rsidP="005607A7">
                      <w:pPr>
                        <w:pStyle w:val="a4"/>
                        <w:jc w:val="center"/>
                        <w:rPr>
                          <w:sz w:val="28"/>
                          <w:szCs w:val="28"/>
                          <w:lang w:eastAsia="ja-JP"/>
                        </w:rPr>
                      </w:pPr>
                      <w:r>
                        <w:rPr>
                          <w:noProof/>
                          <w:sz w:val="28"/>
                          <w:szCs w:val="28"/>
                          <w:lang w:eastAsia="zh-CN"/>
                        </w:rPr>
                        <w:drawing>
                          <wp:inline distT="0" distB="0" distL="0" distR="0" wp14:anchorId="3C9AD47F" wp14:editId="1AD6E288">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7E3E4A" w:rsidRPr="00115C40" w:rsidRDefault="007E3E4A" w:rsidP="000C0F38">
                      <w:pPr>
                        <w:pStyle w:val="a4"/>
                        <w:jc w:val="center"/>
                        <w:rPr>
                          <w:sz w:val="24"/>
                          <w:szCs w:val="28"/>
                          <w:lang w:eastAsia="ja-JP"/>
                        </w:rPr>
                      </w:pPr>
                      <w:bookmarkStart w:id="52"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3</w:t>
                      </w:r>
                      <w:r w:rsidRPr="00115C40">
                        <w:rPr>
                          <w:sz w:val="24"/>
                          <w:szCs w:val="28"/>
                          <w:lang w:eastAsia="ja-JP"/>
                        </w:rPr>
                        <w:fldChar w:fldCharType="end"/>
                      </w:r>
                      <w:bookmarkEnd w:id="52"/>
                      <w:r w:rsidRPr="00115C40">
                        <w:rPr>
                          <w:sz w:val="24"/>
                          <w:szCs w:val="28"/>
                          <w:lang w:eastAsia="ja-JP"/>
                        </w:rPr>
                        <w:t>.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53" w:name="_Toc513416259"/>
      <w:r w:rsidRPr="00DD18DA">
        <w:rPr>
          <w:sz w:val="36"/>
        </w:rPr>
        <w:t>A Motivating Example</w:t>
      </w:r>
      <w:bookmarkEnd w:id="53"/>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8C3538">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zh-CN"/>
        </w:rPr>
        <mc:AlternateContent>
          <mc:Choice Requires="wps">
            <w:drawing>
              <wp:anchor distT="0" distB="0" distL="114300" distR="114300" simplePos="0" relativeHeight="251845632" behindDoc="0" locked="0" layoutInCell="1" allowOverlap="0" wp14:anchorId="1B14648E" wp14:editId="78624C96">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7E3E4A" w:rsidRDefault="007E3E4A" w:rsidP="000D0E76">
                            <w:pPr>
                              <w:pStyle w:val="a4"/>
                              <w:jc w:val="center"/>
                              <w:rPr>
                                <w:sz w:val="28"/>
                                <w:szCs w:val="28"/>
                                <w:lang w:eastAsia="ja-JP"/>
                              </w:rPr>
                            </w:pPr>
                            <w:r>
                              <w:rPr>
                                <w:rFonts w:hint="eastAsia"/>
                                <w:noProof/>
                                <w:sz w:val="28"/>
                                <w:szCs w:val="28"/>
                                <w:lang w:eastAsia="zh-CN"/>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331D9B" w:rsidRDefault="007E3E4A" w:rsidP="000D0E76">
                            <w:pPr>
                              <w:pStyle w:val="a4"/>
                              <w:jc w:val="center"/>
                              <w:rPr>
                                <w:sz w:val="28"/>
                                <w:szCs w:val="28"/>
                                <w:lang w:eastAsia="ja-JP"/>
                              </w:rPr>
                            </w:pPr>
                            <w:bookmarkStart w:id="54"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sidR="008C3538">
                              <w:rPr>
                                <w:noProof/>
                                <w:sz w:val="28"/>
                                <w:szCs w:val="28"/>
                                <w:lang w:eastAsia="ja-JP"/>
                              </w:rPr>
                              <w:t>4</w:t>
                            </w:r>
                            <w:r w:rsidRPr="000C0F38">
                              <w:rPr>
                                <w:sz w:val="28"/>
                                <w:szCs w:val="28"/>
                                <w:lang w:eastAsia="ja-JP"/>
                              </w:rPr>
                              <w:fldChar w:fldCharType="end"/>
                            </w:r>
                            <w:bookmarkEnd w:id="54"/>
                            <w:r w:rsidRPr="00272C10">
                              <w:rPr>
                                <w:sz w:val="28"/>
                                <w:szCs w:val="28"/>
                                <w:lang w:eastAsia="ja-JP"/>
                              </w:rPr>
                              <w:t xml:space="preserve">. </w:t>
                            </w:r>
                            <w:r>
                              <w:rPr>
                                <w:sz w:val="28"/>
                                <w:szCs w:val="28"/>
                              </w:rPr>
                              <w:t>Schedule obtained by the CP/MISF algorithm</w:t>
                            </w:r>
                          </w:p>
                          <w:p w:rsidR="007E3E4A" w:rsidRDefault="007E3E4A" w:rsidP="000D0E76">
                            <w:pPr>
                              <w:pStyle w:val="a4"/>
                              <w:jc w:val="center"/>
                              <w:rPr>
                                <w:sz w:val="28"/>
                                <w:szCs w:val="28"/>
                                <w:lang w:eastAsia="ja-JP"/>
                              </w:rPr>
                            </w:pPr>
                            <w:r>
                              <w:rPr>
                                <w:noProof/>
                                <w:sz w:val="28"/>
                                <w:szCs w:val="28"/>
                                <w:lang w:eastAsia="zh-CN"/>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D0E76">
                            <w:pPr>
                              <w:pStyle w:val="a4"/>
                              <w:jc w:val="center"/>
                              <w:rPr>
                                <w:sz w:val="28"/>
                                <w:szCs w:val="28"/>
                                <w:lang w:eastAsia="ja-JP"/>
                              </w:rPr>
                            </w:pPr>
                            <w:bookmarkStart w:id="55"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sidR="008C3538">
                              <w:rPr>
                                <w:noProof/>
                                <w:sz w:val="28"/>
                                <w:szCs w:val="28"/>
                                <w:lang w:eastAsia="ja-JP"/>
                              </w:rPr>
                              <w:t>5</w:t>
                            </w:r>
                            <w:r w:rsidRPr="000C0F38">
                              <w:rPr>
                                <w:sz w:val="28"/>
                                <w:szCs w:val="28"/>
                                <w:lang w:eastAsia="ja-JP"/>
                              </w:rPr>
                              <w:fldChar w:fldCharType="end"/>
                            </w:r>
                            <w:bookmarkEnd w:id="55"/>
                            <w:r>
                              <w:rPr>
                                <w:sz w:val="28"/>
                                <w:szCs w:val="28"/>
                                <w:lang w:eastAsia="ja-JP"/>
                              </w:rPr>
                              <w:t>.</w:t>
                            </w:r>
                            <w:r>
                              <w:rPr>
                                <w:sz w:val="28"/>
                                <w:szCs w:val="28"/>
                              </w:rPr>
                              <w:t xml:space="preserve">Schedule which takes into account the degree of </w:t>
                            </w:r>
                          </w:p>
                          <w:p w:rsidR="007E3E4A" w:rsidRPr="00331D9B" w:rsidRDefault="007E3E4A" w:rsidP="000D0E76">
                            <w:pPr>
                              <w:pStyle w:val="a4"/>
                              <w:jc w:val="center"/>
                              <w:rPr>
                                <w:sz w:val="28"/>
                                <w:szCs w:val="28"/>
                                <w:lang w:eastAsia="ja-JP"/>
                              </w:rPr>
                            </w:pPr>
                            <w:r>
                              <w:rPr>
                                <w:sz w:val="28"/>
                                <w:szCs w:val="28"/>
                              </w:rPr>
                              <w:t>data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7E3E4A" w:rsidRDefault="007E3E4A" w:rsidP="000D0E76">
                      <w:pPr>
                        <w:pStyle w:val="a4"/>
                        <w:jc w:val="center"/>
                        <w:rPr>
                          <w:sz w:val="28"/>
                          <w:szCs w:val="28"/>
                          <w:lang w:eastAsia="ja-JP"/>
                        </w:rPr>
                      </w:pPr>
                      <w:r>
                        <w:rPr>
                          <w:rFonts w:hint="eastAsia"/>
                          <w:noProof/>
                          <w:sz w:val="28"/>
                          <w:szCs w:val="28"/>
                          <w:lang w:eastAsia="zh-CN"/>
                        </w:rPr>
                        <w:drawing>
                          <wp:inline distT="0" distB="0" distL="0" distR="0" wp14:anchorId="73423FEB" wp14:editId="4F9B03F2">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Pr="00331D9B" w:rsidRDefault="007E3E4A" w:rsidP="000D0E76">
                      <w:pPr>
                        <w:pStyle w:val="a4"/>
                        <w:jc w:val="center"/>
                        <w:rPr>
                          <w:sz w:val="28"/>
                          <w:szCs w:val="28"/>
                          <w:lang w:eastAsia="ja-JP"/>
                        </w:rPr>
                      </w:pPr>
                      <w:bookmarkStart w:id="56" w:name="_Ref51290817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sidR="008C3538">
                        <w:rPr>
                          <w:noProof/>
                          <w:sz w:val="28"/>
                          <w:szCs w:val="28"/>
                          <w:lang w:eastAsia="ja-JP"/>
                        </w:rPr>
                        <w:t>4</w:t>
                      </w:r>
                      <w:r w:rsidRPr="000C0F38">
                        <w:rPr>
                          <w:sz w:val="28"/>
                          <w:szCs w:val="28"/>
                          <w:lang w:eastAsia="ja-JP"/>
                        </w:rPr>
                        <w:fldChar w:fldCharType="end"/>
                      </w:r>
                      <w:bookmarkEnd w:id="56"/>
                      <w:r w:rsidRPr="00272C10">
                        <w:rPr>
                          <w:sz w:val="28"/>
                          <w:szCs w:val="28"/>
                          <w:lang w:eastAsia="ja-JP"/>
                        </w:rPr>
                        <w:t xml:space="preserve">. </w:t>
                      </w:r>
                      <w:r>
                        <w:rPr>
                          <w:sz w:val="28"/>
                          <w:szCs w:val="28"/>
                        </w:rPr>
                        <w:t>Schedule obtained by the CP/MISF algorithm</w:t>
                      </w:r>
                    </w:p>
                    <w:p w:rsidR="007E3E4A" w:rsidRDefault="007E3E4A" w:rsidP="000D0E76">
                      <w:pPr>
                        <w:pStyle w:val="a4"/>
                        <w:jc w:val="center"/>
                        <w:rPr>
                          <w:sz w:val="28"/>
                          <w:szCs w:val="28"/>
                          <w:lang w:eastAsia="ja-JP"/>
                        </w:rPr>
                      </w:pPr>
                      <w:r>
                        <w:rPr>
                          <w:noProof/>
                          <w:sz w:val="28"/>
                          <w:szCs w:val="28"/>
                          <w:lang w:eastAsia="zh-CN"/>
                        </w:rPr>
                        <w:drawing>
                          <wp:inline distT="0" distB="0" distL="0" distR="0" wp14:anchorId="08F33236" wp14:editId="74D9E62E">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D0E76">
                      <w:pPr>
                        <w:pStyle w:val="a4"/>
                        <w:jc w:val="center"/>
                        <w:rPr>
                          <w:sz w:val="28"/>
                          <w:szCs w:val="28"/>
                          <w:lang w:eastAsia="ja-JP"/>
                        </w:rPr>
                      </w:pPr>
                      <w:bookmarkStart w:id="57" w:name="_Ref512908233"/>
                      <w:r w:rsidRPr="000C0F38">
                        <w:rPr>
                          <w:sz w:val="28"/>
                          <w:szCs w:val="28"/>
                          <w:lang w:eastAsia="ja-JP"/>
                        </w:rPr>
                        <w:t xml:space="preserve">Figure </w:t>
                      </w:r>
                      <w:r w:rsidRPr="000C0F38">
                        <w:rPr>
                          <w:sz w:val="28"/>
                          <w:szCs w:val="28"/>
                          <w:lang w:eastAsia="ja-JP"/>
                        </w:rPr>
                        <w:fldChar w:fldCharType="begin"/>
                      </w:r>
                      <w:r w:rsidRPr="000C0F38">
                        <w:rPr>
                          <w:sz w:val="28"/>
                          <w:szCs w:val="28"/>
                          <w:lang w:eastAsia="ja-JP"/>
                        </w:rPr>
                        <w:instrText xml:space="preserve"> SEQ Figure \* ARABIC </w:instrText>
                      </w:r>
                      <w:r w:rsidRPr="000C0F38">
                        <w:rPr>
                          <w:sz w:val="28"/>
                          <w:szCs w:val="28"/>
                          <w:lang w:eastAsia="ja-JP"/>
                        </w:rPr>
                        <w:fldChar w:fldCharType="separate"/>
                      </w:r>
                      <w:r w:rsidR="008C3538">
                        <w:rPr>
                          <w:noProof/>
                          <w:sz w:val="28"/>
                          <w:szCs w:val="28"/>
                          <w:lang w:eastAsia="ja-JP"/>
                        </w:rPr>
                        <w:t>5</w:t>
                      </w:r>
                      <w:r w:rsidRPr="000C0F38">
                        <w:rPr>
                          <w:sz w:val="28"/>
                          <w:szCs w:val="28"/>
                          <w:lang w:eastAsia="ja-JP"/>
                        </w:rPr>
                        <w:fldChar w:fldCharType="end"/>
                      </w:r>
                      <w:bookmarkEnd w:id="57"/>
                      <w:r>
                        <w:rPr>
                          <w:sz w:val="28"/>
                          <w:szCs w:val="28"/>
                          <w:lang w:eastAsia="ja-JP"/>
                        </w:rPr>
                        <w:t>.</w:t>
                      </w:r>
                      <w:r>
                        <w:rPr>
                          <w:sz w:val="28"/>
                          <w:szCs w:val="28"/>
                        </w:rPr>
                        <w:t xml:space="preserve">Schedule which takes into account the degree of </w:t>
                      </w:r>
                    </w:p>
                    <w:p w:rsidR="007E3E4A" w:rsidRPr="00331D9B" w:rsidRDefault="007E3E4A" w:rsidP="000D0E76">
                      <w:pPr>
                        <w:pStyle w:val="a4"/>
                        <w:jc w:val="center"/>
                        <w:rPr>
                          <w:sz w:val="28"/>
                          <w:szCs w:val="28"/>
                          <w:lang w:eastAsia="ja-JP"/>
                        </w:rPr>
                      </w:pPr>
                      <w:r>
                        <w:rPr>
                          <w:sz w:val="28"/>
                          <w:szCs w:val="28"/>
                        </w:rPr>
                        <w:t>data parallelism</w:t>
                      </w:r>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8C3538" w:rsidRPr="008C3538">
        <w:rPr>
          <w:noProof/>
          <w:sz w:val="24"/>
          <w:szCs w:val="28"/>
          <w:lang w:eastAsia="ja-JP"/>
        </w:rPr>
        <w:t>Figure</w:t>
      </w:r>
      <w:r w:rsidR="008C3538" w:rsidRPr="008C3538">
        <w:rPr>
          <w:sz w:val="24"/>
          <w:szCs w:val="28"/>
          <w:lang w:eastAsia="ja-JP"/>
        </w:rPr>
        <w:t xml:space="preserve"> </w:t>
      </w:r>
      <w:r w:rsidR="008C3538" w:rsidRPr="008C3538">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5</w:t>
      </w:r>
      <w:r w:rsidR="00516F3B" w:rsidRPr="00115C40">
        <w:rPr>
          <w:sz w:val="24"/>
          <w:szCs w:val="28"/>
          <w:lang w:eastAsia="ja-JP"/>
        </w:rPr>
        <w:fldChar w:fldCharType="end"/>
      </w:r>
      <w:r w:rsidR="00516F3B" w:rsidRPr="00115C40">
        <w:rPr>
          <w:rFonts w:eastAsia="宋体"/>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58" w:name="_Toc513416260"/>
      <w:r w:rsidRPr="00DD18DA">
        <w:rPr>
          <w:sz w:val="36"/>
        </w:rPr>
        <w:lastRenderedPageBreak/>
        <w:t>The Proposed Priorities</w:t>
      </w:r>
      <w:bookmarkEnd w:id="58"/>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4727FD" w:rsidRPr="00115C40" w:rsidRDefault="00283E1A" w:rsidP="002126A9">
      <w:pPr>
        <w:pStyle w:val="a4"/>
        <w:spacing w:after="143"/>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7)</m:t>
          </m:r>
        </m:oMath>
      </m:oMathPara>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i.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283E1A" w:rsidP="002126A9">
      <w:pPr>
        <w:pStyle w:val="a4"/>
        <w:spacing w:before="240"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8)</m:t>
          </m:r>
        </m:oMath>
      </m:oMathPara>
    </w:p>
    <w:p w:rsidR="002126A9" w:rsidRPr="00115C40" w:rsidRDefault="00283E1A"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9)</m:t>
          </m:r>
        </m:oMath>
      </m:oMathPara>
    </w:p>
    <w:p w:rsidR="002126A9" w:rsidRPr="00115C40" w:rsidRDefault="00283E1A"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0)</m:t>
          </m:r>
        </m:oMath>
      </m:oMathPara>
    </w:p>
    <w:p w:rsidR="002126A9" w:rsidRPr="00115C40" w:rsidRDefault="00283E1A"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1)</m:t>
          </m:r>
        </m:oMath>
      </m:oMathPara>
    </w:p>
    <w:p w:rsidR="002126A9" w:rsidRPr="00115C40" w:rsidRDefault="00283E1A" w:rsidP="002126A9">
      <w:pPr>
        <w:pStyle w:val="a4"/>
        <w:spacing w:after="143" w:line="360" w:lineRule="auto"/>
        <w:ind w:firstLine="204"/>
        <w:rPr>
          <w:sz w:val="24"/>
          <w:szCs w:val="28"/>
          <w:lang w:eastAsia="ja-JP"/>
        </w:rPr>
      </w:pPr>
      <m:oMathPara>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m:rPr>
              <m:sty m:val="p"/>
            </m:rPr>
            <w:rPr>
              <w:rFonts w:ascii="Cambria Math" w:hAnsi="Cambria Math"/>
              <w:sz w:val="24"/>
              <w:szCs w:val="28"/>
            </w:rPr>
            <m:t xml:space="preserve">                   (</m:t>
          </m:r>
          <m:r>
            <m:rPr>
              <m:sty m:val="p"/>
            </m:rPr>
            <w:rPr>
              <w:rFonts w:ascii="Cambria Math" w:hAnsi="Cambria Math"/>
              <w:sz w:val="24"/>
              <w:szCs w:val="28"/>
              <w:lang w:eastAsia="ja-JP"/>
            </w:rPr>
            <m:t>12)</m:t>
          </m:r>
        </m:oMath>
      </m:oMathPara>
    </w:p>
    <w:p w:rsidR="004727FD" w:rsidRPr="00115C40" w:rsidRDefault="00AF4A4B" w:rsidP="00AF4A4B">
      <w:pPr>
        <w:pStyle w:val="a4"/>
        <w:spacing w:line="240" w:lineRule="auto"/>
        <w:rPr>
          <w:sz w:val="24"/>
          <w:szCs w:val="28"/>
          <w:lang w:eastAsia="ja-JP"/>
        </w:rPr>
      </w:pPr>
      <w:r w:rsidRPr="00EE1F7D">
        <w:rPr>
          <w:noProof/>
          <w:sz w:val="24"/>
          <w:szCs w:val="28"/>
          <w:lang w:eastAsia="ja-JP"/>
        </w:rPr>
        <w:t>A common important</w:t>
      </w:r>
      <w:r w:rsidRPr="00115C40">
        <w:rPr>
          <w:sz w:val="24"/>
          <w:szCs w:val="28"/>
          <w:lang w:eastAsia="ja-JP"/>
        </w:rPr>
        <w:t xml:space="preserve"> feature in the six algorithms is that priorities are static. The </w:t>
      </w:r>
      <w:r w:rsidRPr="00EE1F7D">
        <w:rPr>
          <w:noProof/>
          <w:sz w:val="24"/>
          <w:szCs w:val="28"/>
          <w:lang w:eastAsia="ja-JP"/>
        </w:rPr>
        <w:t>priorities</w:t>
      </w:r>
      <w:r w:rsidRPr="00115C40">
        <w:rPr>
          <w:sz w:val="24"/>
          <w:szCs w:val="28"/>
          <w:lang w:eastAsia="ja-JP"/>
        </w:rPr>
        <w:t xml:space="preserve"> can be computed </w:t>
      </w:r>
      <w:r w:rsidRPr="00EE1F7D">
        <w:rPr>
          <w:noProof/>
          <w:sz w:val="24"/>
          <w:szCs w:val="28"/>
          <w:lang w:eastAsia="ja-JP"/>
        </w:rPr>
        <w:t>prior to</w:t>
      </w:r>
      <w:r w:rsidRPr="00115C40">
        <w:rPr>
          <w:sz w:val="24"/>
          <w:szCs w:val="28"/>
          <w:lang w:eastAsia="ja-JP"/>
        </w:rPr>
        <w:t xml:space="preserve"> scheduling, and they do not change during </w:t>
      </w:r>
      <w:r w:rsidRPr="00EE1F7D">
        <w:rPr>
          <w:noProof/>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59" w:name="_Toc513416261"/>
      <w:r w:rsidRPr="00DD18DA">
        <w:rPr>
          <w:sz w:val="36"/>
        </w:rPr>
        <w:t>Experiments</w:t>
      </w:r>
      <w:bookmarkEnd w:id="59"/>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aseda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60" w:name="_Toc513416262"/>
      <w:r w:rsidRPr="00DD18DA">
        <w:rPr>
          <w:sz w:val="28"/>
        </w:rPr>
        <w:t>Results for Random Task Graphs</w:t>
      </w:r>
      <w:bookmarkEnd w:id="60"/>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w:t>
      </w:r>
      <w:r w:rsidRPr="00EE1F7D">
        <w:rPr>
          <w:noProof/>
          <w:sz w:val="24"/>
          <w:szCs w:val="28"/>
          <w:lang w:eastAsia="ja-JP"/>
        </w:rPr>
        <w:lastRenderedPageBreak/>
        <w:t xml:space="preserve">normalized to the PCS algorithm. This graph clearly shows the effectiveness of the PCS algorithm. </w:t>
      </w:r>
    </w:p>
    <w:p w:rsidR="004727FD" w:rsidRPr="00115C40" w:rsidRDefault="00331D9B" w:rsidP="001E5C63">
      <w:pPr>
        <w:pStyle w:val="a4"/>
        <w:spacing w:line="240" w:lineRule="auto"/>
        <w:rPr>
          <w:rFonts w:eastAsiaTheme="minorEastAsia"/>
          <w:sz w:val="24"/>
          <w:szCs w:val="28"/>
          <w:lang w:eastAsia="ja-JP"/>
        </w:rPr>
      </w:pPr>
      <w:r w:rsidRPr="00EE1F7D">
        <w:rPr>
          <w:noProof/>
          <w:sz w:val="24"/>
          <w:szCs w:val="28"/>
          <w:lang w:eastAsia="zh-CN"/>
        </w:rPr>
        <mc:AlternateContent>
          <mc:Choice Requires="wps">
            <w:drawing>
              <wp:anchor distT="0" distB="0" distL="114300" distR="114300" simplePos="0" relativeHeight="251708416" behindDoc="0" locked="0" layoutInCell="1" allowOverlap="0" wp14:anchorId="72EB3AAA" wp14:editId="4536812C">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7E3E4A" w:rsidRDefault="007E3E4A" w:rsidP="00F179EE">
                            <w:pPr>
                              <w:pStyle w:val="a4"/>
                              <w:jc w:val="center"/>
                              <w:rPr>
                                <w:sz w:val="28"/>
                                <w:szCs w:val="28"/>
                                <w:lang w:eastAsia="ja-JP"/>
                              </w:rPr>
                            </w:pPr>
                          </w:p>
                          <w:p w:rsidR="007E3E4A" w:rsidRDefault="007E3E4A" w:rsidP="00F179EE">
                            <w:pPr>
                              <w:pStyle w:val="a4"/>
                              <w:jc w:val="center"/>
                              <w:rPr>
                                <w:sz w:val="28"/>
                                <w:szCs w:val="28"/>
                                <w:lang w:eastAsia="ja-JP"/>
                              </w:rPr>
                            </w:pPr>
                            <w:r>
                              <w:rPr>
                                <w:rFonts w:hint="eastAsia"/>
                                <w:noProof/>
                                <w:sz w:val="28"/>
                                <w:szCs w:val="28"/>
                                <w:lang w:eastAsia="zh-CN"/>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7E3E4A" w:rsidRDefault="007E3E4A" w:rsidP="00F179EE">
                            <w:pPr>
                              <w:pStyle w:val="a4"/>
                              <w:spacing w:line="240" w:lineRule="auto"/>
                              <w:jc w:val="center"/>
                              <w:rPr>
                                <w:sz w:val="28"/>
                                <w:szCs w:val="28"/>
                                <w:lang w:eastAsia="ja-JP"/>
                              </w:rPr>
                            </w:pPr>
                          </w:p>
                          <w:p w:rsidR="007E3E4A" w:rsidRDefault="007E3E4A" w:rsidP="000C0F38">
                            <w:pPr>
                              <w:pStyle w:val="ab"/>
                              <w:jc w:val="center"/>
                              <w:rPr>
                                <w:rFonts w:ascii="Times New Roman" w:eastAsiaTheme="minorEastAsia" w:hAnsi="Times New Roman" w:cs="Times New Roman"/>
                                <w:b w:val="0"/>
                                <w:szCs w:val="28"/>
                              </w:rPr>
                            </w:pPr>
                            <w:bookmarkStart w:id="61"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sidR="008C3538">
                              <w:rPr>
                                <w:rFonts w:ascii="Times New Roman" w:hAnsi="Times New Roman" w:cs="Times New Roman"/>
                                <w:b w:val="0"/>
                                <w:noProof/>
                              </w:rPr>
                              <w:t>6</w:t>
                            </w:r>
                            <w:r w:rsidRPr="000C0F38">
                              <w:rPr>
                                <w:rFonts w:ascii="Times New Roman" w:hAnsi="Times New Roman" w:cs="Times New Roman"/>
                                <w:b w:val="0"/>
                              </w:rPr>
                              <w:fldChar w:fldCharType="end"/>
                            </w:r>
                            <w:bookmarkEnd w:id="61"/>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7E3E4A" w:rsidRPr="000C0F38" w:rsidRDefault="007E3E4A" w:rsidP="000C0F38">
                            <w:pPr>
                              <w:pStyle w:val="ab"/>
                              <w:jc w:val="center"/>
                              <w:rPr>
                                <w:rFonts w:ascii="Times New Roman" w:eastAsia="MS Mincho" w:hAnsi="Times New Roman" w:cs="Times New Roman"/>
                                <w:b w:val="0"/>
                                <w:noProof/>
                                <w:spacing w:val="-1"/>
                                <w:kern w:val="0"/>
                                <w:sz w:val="20"/>
                                <w:szCs w:val="20"/>
                              </w:rPr>
                            </w:pPr>
                            <w:r w:rsidRPr="000C0F38">
                              <w:rPr>
                                <w:rFonts w:ascii="Times New Roman" w:hAnsi="Times New Roman" w:cs="Times New Roman"/>
                                <w:b w:val="0"/>
                                <w:szCs w:val="28"/>
                              </w:rPr>
                              <w:t>with 50 tasks.</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7E3E4A" w:rsidRDefault="007E3E4A" w:rsidP="00F179EE">
                      <w:pPr>
                        <w:pStyle w:val="a4"/>
                        <w:jc w:val="center"/>
                        <w:rPr>
                          <w:sz w:val="28"/>
                          <w:szCs w:val="28"/>
                          <w:lang w:eastAsia="ja-JP"/>
                        </w:rPr>
                      </w:pPr>
                    </w:p>
                    <w:p w:rsidR="007E3E4A" w:rsidRDefault="007E3E4A" w:rsidP="00F179EE">
                      <w:pPr>
                        <w:pStyle w:val="a4"/>
                        <w:jc w:val="center"/>
                        <w:rPr>
                          <w:sz w:val="28"/>
                          <w:szCs w:val="28"/>
                          <w:lang w:eastAsia="ja-JP"/>
                        </w:rPr>
                      </w:pPr>
                      <w:r>
                        <w:rPr>
                          <w:rFonts w:hint="eastAsia"/>
                          <w:noProof/>
                          <w:sz w:val="28"/>
                          <w:szCs w:val="28"/>
                          <w:lang w:eastAsia="zh-CN"/>
                        </w:rPr>
                        <w:drawing>
                          <wp:inline distT="0" distB="0" distL="0" distR="0" wp14:anchorId="695B3D2D" wp14:editId="6C46DEA2">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7E3E4A" w:rsidRDefault="007E3E4A" w:rsidP="00F179EE">
                      <w:pPr>
                        <w:pStyle w:val="a4"/>
                        <w:spacing w:line="240" w:lineRule="auto"/>
                        <w:jc w:val="center"/>
                        <w:rPr>
                          <w:sz w:val="28"/>
                          <w:szCs w:val="28"/>
                          <w:lang w:eastAsia="ja-JP"/>
                        </w:rPr>
                      </w:pPr>
                    </w:p>
                    <w:p w:rsidR="007E3E4A" w:rsidRDefault="007E3E4A" w:rsidP="000C0F38">
                      <w:pPr>
                        <w:pStyle w:val="ab"/>
                        <w:jc w:val="center"/>
                        <w:rPr>
                          <w:rFonts w:ascii="Times New Roman" w:eastAsiaTheme="minorEastAsia" w:hAnsi="Times New Roman" w:cs="Times New Roman"/>
                          <w:b w:val="0"/>
                          <w:szCs w:val="28"/>
                        </w:rPr>
                      </w:pPr>
                      <w:bookmarkStart w:id="62" w:name="_Ref512877492"/>
                      <w:r w:rsidRPr="000C0F38">
                        <w:rPr>
                          <w:rFonts w:ascii="Times New Roman" w:hAnsi="Times New Roman" w:cs="Times New Roman"/>
                          <w:b w:val="0"/>
                        </w:rPr>
                        <w:t xml:space="preserve">Figure </w:t>
                      </w:r>
                      <w:r w:rsidRPr="000C0F38">
                        <w:rPr>
                          <w:rFonts w:ascii="Times New Roman" w:hAnsi="Times New Roman" w:cs="Times New Roman"/>
                          <w:b w:val="0"/>
                        </w:rPr>
                        <w:fldChar w:fldCharType="begin"/>
                      </w:r>
                      <w:r w:rsidRPr="000C0F38">
                        <w:rPr>
                          <w:rFonts w:ascii="Times New Roman" w:hAnsi="Times New Roman" w:cs="Times New Roman"/>
                          <w:b w:val="0"/>
                        </w:rPr>
                        <w:instrText xml:space="preserve"> SEQ Figure \* ARABIC </w:instrText>
                      </w:r>
                      <w:r w:rsidRPr="000C0F38">
                        <w:rPr>
                          <w:rFonts w:ascii="Times New Roman" w:hAnsi="Times New Roman" w:cs="Times New Roman"/>
                          <w:b w:val="0"/>
                        </w:rPr>
                        <w:fldChar w:fldCharType="separate"/>
                      </w:r>
                      <w:r w:rsidR="008C3538">
                        <w:rPr>
                          <w:rFonts w:ascii="Times New Roman" w:hAnsi="Times New Roman" w:cs="Times New Roman"/>
                          <w:b w:val="0"/>
                          <w:noProof/>
                        </w:rPr>
                        <w:t>6</w:t>
                      </w:r>
                      <w:r w:rsidRPr="000C0F38">
                        <w:rPr>
                          <w:rFonts w:ascii="Times New Roman" w:hAnsi="Times New Roman" w:cs="Times New Roman"/>
                          <w:b w:val="0"/>
                        </w:rPr>
                        <w:fldChar w:fldCharType="end"/>
                      </w:r>
                      <w:bookmarkEnd w:id="62"/>
                      <w:r w:rsidRPr="000C0F38">
                        <w:rPr>
                          <w:rFonts w:ascii="Times New Roman" w:eastAsiaTheme="minorEastAsia" w:hAnsi="Times New Roman" w:cs="Times New Roman"/>
                          <w:b w:val="0"/>
                        </w:rPr>
                        <w:t>.</w:t>
                      </w:r>
                      <w:r w:rsidRPr="000C0F38">
                        <w:rPr>
                          <w:rFonts w:ascii="Times New Roman" w:hAnsi="Times New Roman" w:cs="Times New Roman"/>
                          <w:b w:val="0"/>
                          <w:szCs w:val="28"/>
                        </w:rPr>
                        <w:t xml:space="preserve"> Averages of normalized schedule lengths for task graphs </w:t>
                      </w:r>
                    </w:p>
                    <w:p w:rsidR="007E3E4A" w:rsidRPr="000C0F38" w:rsidRDefault="007E3E4A" w:rsidP="000C0F38">
                      <w:pPr>
                        <w:pStyle w:val="ab"/>
                        <w:jc w:val="center"/>
                        <w:rPr>
                          <w:rFonts w:ascii="Times New Roman" w:eastAsia="MS Mincho" w:hAnsi="Times New Roman" w:cs="Times New Roman"/>
                          <w:b w:val="0"/>
                          <w:noProof/>
                          <w:spacing w:val="-1"/>
                          <w:kern w:val="0"/>
                          <w:sz w:val="20"/>
                          <w:szCs w:val="20"/>
                        </w:rPr>
                      </w:pPr>
                      <w:r w:rsidRPr="000C0F38">
                        <w:rPr>
                          <w:rFonts w:ascii="Times New Roman" w:hAnsi="Times New Roman" w:cs="Times New Roman"/>
                          <w:b w:val="0"/>
                          <w:szCs w:val="28"/>
                        </w:rPr>
                        <w:t>with 50 tasks.</w:t>
                      </w:r>
                    </w:p>
                    <w:p w:rsidR="007E3E4A" w:rsidRPr="00F179EE" w:rsidRDefault="007E3E4A" w:rsidP="00F179EE">
                      <w:pPr>
                        <w:pStyle w:val="a4"/>
                        <w:ind w:firstLine="0"/>
                        <w:rPr>
                          <w:sz w:val="28"/>
                          <w:szCs w:val="28"/>
                          <w:lang w:eastAsia="ja-JP"/>
                        </w:rPr>
                      </w:pPr>
                    </w:p>
                  </w:txbxContent>
                </v:textbox>
                <w10:wrap type="topAndBottom" anchorx="margin" anchory="page"/>
              </v:shape>
            </w:pict>
          </mc:Fallback>
        </mc:AlternateContent>
      </w:r>
      <w:r w:rsidR="00D65C01" w:rsidRPr="00115C40">
        <w:rPr>
          <w:noProof/>
          <w:sz w:val="24"/>
          <w:szCs w:val="28"/>
          <w:lang w:eastAsia="ja-JP"/>
        </w:rPr>
        <w:fldChar w:fldCharType="begin"/>
      </w:r>
      <w:r w:rsidR="00D65C01" w:rsidRPr="00EE1F7D">
        <w:rPr>
          <w:noProof/>
          <w:sz w:val="24"/>
          <w:szCs w:val="28"/>
          <w:lang w:eastAsia="ja-JP"/>
        </w:rPr>
        <w:instrText xml:space="preserve"> REF _Ref512868791 \h  \* MERGEFORMAT </w:instrText>
      </w:r>
      <w:r w:rsidR="00D65C01" w:rsidRPr="00115C40">
        <w:rPr>
          <w:noProof/>
          <w:sz w:val="24"/>
          <w:szCs w:val="28"/>
          <w:lang w:eastAsia="ja-JP"/>
        </w:rPr>
      </w:r>
      <w:r w:rsidR="00D65C01" w:rsidRPr="00115C40">
        <w:rPr>
          <w:noProof/>
          <w:sz w:val="24"/>
          <w:szCs w:val="28"/>
          <w:lang w:eastAsia="ja-JP"/>
        </w:rPr>
        <w:fldChar w:fldCharType="separate"/>
      </w:r>
      <w:r w:rsidR="008C3538" w:rsidRPr="008C3538">
        <w:rPr>
          <w:noProof/>
          <w:sz w:val="24"/>
          <w:szCs w:val="28"/>
          <w:lang w:eastAsia="ja-JP"/>
        </w:rPr>
        <w:t>Table</w:t>
      </w:r>
      <w:r w:rsidR="008C3538" w:rsidRPr="008C3538">
        <w:rPr>
          <w:sz w:val="24"/>
          <w:szCs w:val="28"/>
          <w:lang w:eastAsia="ja-JP"/>
        </w:rPr>
        <w:t xml:space="preserve"> 2</w:t>
      </w:r>
      <w:r w:rsidR="00D65C01" w:rsidRPr="00115C40">
        <w:rPr>
          <w:sz w:val="24"/>
          <w:szCs w:val="28"/>
          <w:lang w:eastAsia="ja-JP"/>
        </w:rPr>
        <w:fldChar w:fldCharType="end"/>
      </w:r>
      <w:r w:rsidR="001E5C63" w:rsidRPr="00115C40">
        <w:rPr>
          <w:sz w:val="24"/>
          <w:szCs w:val="28"/>
          <w:lang w:eastAsia="ja-JP"/>
        </w:rPr>
        <w:t xml:space="preserve"> (</w:t>
      </w:r>
      <w:r w:rsidR="004727FD" w:rsidRPr="00115C40">
        <w:rPr>
          <w:sz w:val="24"/>
          <w:szCs w:val="28"/>
          <w:lang w:eastAsia="ja-JP"/>
        </w:rPr>
        <w:t>For brevity</w:t>
      </w:r>
      <w:r w:rsidR="00541DD1" w:rsidRPr="00115C40">
        <w:rPr>
          <w:sz w:val="24"/>
          <w:szCs w:val="28"/>
          <w:lang w:eastAsia="ja-JP"/>
        </w:rPr>
        <w:t>,</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Table 2</w:t>
      </w:r>
      <w:r w:rsidR="00D65C01" w:rsidRPr="00115C40">
        <w:rPr>
          <w:sz w:val="24"/>
          <w:szCs w:val="28"/>
          <w:lang w:eastAsia="ja-JP"/>
        </w:rPr>
        <w:fldChar w:fldCharType="end"/>
      </w:r>
      <w:r w:rsidR="004727FD" w:rsidRPr="00115C40">
        <w:rPr>
          <w:sz w:val="24"/>
          <w:szCs w:val="28"/>
          <w:lang w:eastAsia="ja-JP"/>
        </w:rPr>
        <w:t xml:space="preserve"> </w:t>
      </w:r>
      <w:r w:rsidR="00D65C01" w:rsidRPr="00115C40">
        <w:rPr>
          <w:sz w:val="24"/>
          <w:szCs w:val="28"/>
          <w:lang w:eastAsia="ja-JP"/>
        </w:rPr>
        <w:t xml:space="preserve">is a partial version which </w:t>
      </w:r>
      <w:r w:rsidR="00541DD1" w:rsidRPr="00115C40">
        <w:rPr>
          <w:sz w:val="24"/>
          <w:szCs w:val="28"/>
          <w:lang w:eastAsia="ja-JP"/>
        </w:rPr>
        <w:t xml:space="preserve">only </w:t>
      </w:r>
      <w:r w:rsidR="00541DD1" w:rsidRPr="00EE1F7D">
        <w:rPr>
          <w:noProof/>
          <w:sz w:val="24"/>
          <w:szCs w:val="28"/>
          <w:lang w:eastAsia="ja-JP"/>
        </w:rPr>
        <w:t>contain</w:t>
      </w:r>
      <w:r w:rsidR="00EE1F7D">
        <w:rPr>
          <w:noProof/>
          <w:sz w:val="24"/>
          <w:szCs w:val="28"/>
          <w:lang w:eastAsia="ja-JP"/>
        </w:rPr>
        <w:t>s</w:t>
      </w:r>
      <w:r w:rsidR="00541DD1" w:rsidRPr="00115C40">
        <w:rPr>
          <w:sz w:val="24"/>
          <w:szCs w:val="28"/>
          <w:lang w:eastAsia="ja-JP"/>
        </w:rPr>
        <w:t xml:space="preserve"> </w:t>
      </w:r>
      <w:r w:rsidR="0052650C" w:rsidRPr="00EE1F7D">
        <w:rPr>
          <w:noProof/>
          <w:sz w:val="24"/>
          <w:szCs w:val="28"/>
          <w:lang w:eastAsia="ja-JP"/>
        </w:rPr>
        <w:t>10</w:t>
      </w:r>
      <w:r w:rsidR="00541DD1" w:rsidRPr="00115C40">
        <w:rPr>
          <w:sz w:val="24"/>
          <w:szCs w:val="28"/>
          <w:lang w:eastAsia="ja-JP"/>
        </w:rPr>
        <w:t xml:space="preserve"> task-sets</w:t>
      </w:r>
      <w:r w:rsidR="00D65C01" w:rsidRPr="00115C40">
        <w:rPr>
          <w:sz w:val="24"/>
          <w:szCs w:val="28"/>
          <w:lang w:eastAsia="ja-JP"/>
        </w:rPr>
        <w:t>.</w:t>
      </w:r>
      <w:r w:rsidR="00692D03" w:rsidRPr="00115C40">
        <w:rPr>
          <w:sz w:val="24"/>
          <w:szCs w:val="28"/>
          <w:lang w:eastAsia="ja-JP"/>
        </w:rPr>
        <w:t xml:space="preserve"> </w:t>
      </w:r>
      <w:r w:rsidR="00D65C01" w:rsidRPr="00115C40">
        <w:rPr>
          <w:sz w:val="24"/>
          <w:szCs w:val="28"/>
          <w:lang w:eastAsia="ja-JP"/>
        </w:rPr>
        <w:t>T</w:t>
      </w:r>
      <w:r w:rsidR="001E5C63" w:rsidRPr="00115C40">
        <w:rPr>
          <w:sz w:val="24"/>
          <w:szCs w:val="28"/>
          <w:lang w:eastAsia="ja-JP"/>
        </w:rPr>
        <w:t xml:space="preserve">he full </w:t>
      </w:r>
      <w:r w:rsidR="001E5C63" w:rsidRPr="00EE1F7D">
        <w:rPr>
          <w:noProof/>
          <w:sz w:val="24"/>
          <w:szCs w:val="28"/>
          <w:lang w:eastAsia="ja-JP"/>
        </w:rPr>
        <w:t>version</w:t>
      </w:r>
      <w:r w:rsidR="001E5C63" w:rsidRPr="00115C40">
        <w:rPr>
          <w:sz w:val="24"/>
          <w:szCs w:val="28"/>
          <w:lang w:eastAsia="ja-JP"/>
        </w:rPr>
        <w:t xml:space="preserve"> of table 2 </w:t>
      </w:r>
      <w:r w:rsidR="001E5C63" w:rsidRPr="00EE1F7D">
        <w:rPr>
          <w:noProof/>
          <w:sz w:val="24"/>
          <w:szCs w:val="28"/>
          <w:lang w:eastAsia="ja-JP"/>
        </w:rPr>
        <w:t>are show</w:t>
      </w:r>
      <w:r w:rsidR="00EE1F7D">
        <w:rPr>
          <w:noProof/>
          <w:sz w:val="24"/>
          <w:szCs w:val="28"/>
          <w:lang w:eastAsia="ja-JP"/>
        </w:rPr>
        <w:t>n</w:t>
      </w:r>
      <w:r w:rsidR="001E5C63" w:rsidRPr="00115C40">
        <w:rPr>
          <w:sz w:val="24"/>
          <w:szCs w:val="28"/>
          <w:lang w:eastAsia="ja-JP"/>
        </w:rPr>
        <w:t xml:space="preserve"> in appendix A-1) shows detailed results for individual task graphs. The first column shows the task ID, and the following columns </w:t>
      </w:r>
      <w:r w:rsidR="001E5C63" w:rsidRPr="00EE1F7D">
        <w:rPr>
          <w:noProof/>
          <w:sz w:val="24"/>
          <w:szCs w:val="28"/>
          <w:lang w:eastAsia="ja-JP"/>
        </w:rPr>
        <w:t>show</w:t>
      </w:r>
      <w:r w:rsidR="001E5C63" w:rsidRPr="00115C40">
        <w:rPr>
          <w:sz w:val="24"/>
          <w:szCs w:val="28"/>
          <w:lang w:eastAsia="ja-JP"/>
        </w:rPr>
        <w:t xml:space="preserve"> the lengths of the schedules obtained by the seven methods (the six algorithms proposed in this paper and the ILP method). For each benchmark, the best solution </w:t>
      </w:r>
      <w:r w:rsidR="001E5C63" w:rsidRPr="00EE1F7D">
        <w:rPr>
          <w:noProof/>
          <w:sz w:val="24"/>
          <w:szCs w:val="28"/>
          <w:lang w:eastAsia="ja-JP"/>
        </w:rPr>
        <w:t>is shaded</w:t>
      </w:r>
      <w:r w:rsidR="001E5C63" w:rsidRPr="00115C40">
        <w:rPr>
          <w:sz w:val="24"/>
          <w:szCs w:val="28"/>
          <w:lang w:eastAsia="ja-JP"/>
        </w:rPr>
        <w:t xml:space="preserve"> in yellow. X in the ILP column means that no feasible solution </w:t>
      </w:r>
      <w:r w:rsidR="001E5C63" w:rsidRPr="00EE1F7D">
        <w:rPr>
          <w:noProof/>
          <w:sz w:val="24"/>
          <w:szCs w:val="28"/>
          <w:lang w:eastAsia="ja-JP"/>
        </w:rPr>
        <w:t>was found</w:t>
      </w:r>
      <w:r w:rsidR="001E5C63" w:rsidRPr="00115C40">
        <w:rPr>
          <w:sz w:val="24"/>
          <w:szCs w:val="28"/>
          <w:lang w:eastAsia="ja-JP"/>
        </w:rPr>
        <w:t xml:space="preserve"> within 60 minutes in CPU time. In many cases, the ILP method failed to find </w:t>
      </w:r>
      <w:r w:rsidR="001E5C63" w:rsidRPr="00EE1F7D">
        <w:rPr>
          <w:noProof/>
          <w:sz w:val="24"/>
          <w:szCs w:val="28"/>
          <w:lang w:eastAsia="ja-JP"/>
        </w:rPr>
        <w:t>a feasible</w:t>
      </w:r>
      <w:r w:rsidR="001E5C63" w:rsidRPr="00115C40">
        <w:rPr>
          <w:sz w:val="24"/>
          <w:szCs w:val="28"/>
          <w:lang w:eastAsia="ja-JP"/>
        </w:rPr>
        <w:t xml:space="preserve"> schedule within the limited time. Even when the ILP method found </w:t>
      </w:r>
      <w:r w:rsidR="001E5C63" w:rsidRPr="00EE1F7D">
        <w:rPr>
          <w:noProof/>
          <w:sz w:val="24"/>
          <w:szCs w:val="28"/>
          <w:lang w:eastAsia="ja-JP"/>
        </w:rPr>
        <w:t>feasible</w:t>
      </w:r>
      <w:r w:rsidR="001E5C63" w:rsidRPr="00115C40">
        <w:rPr>
          <w:sz w:val="24"/>
          <w:szCs w:val="28"/>
          <w:lang w:eastAsia="ja-JP"/>
        </w:rPr>
        <w:t xml:space="preserve"> </w:t>
      </w:r>
      <w:r w:rsidR="001E5C63" w:rsidRPr="00EE1F7D">
        <w:rPr>
          <w:noProof/>
          <w:sz w:val="24"/>
          <w:szCs w:val="28"/>
          <w:lang w:eastAsia="ja-JP"/>
        </w:rPr>
        <w:t>schedules</w:t>
      </w:r>
      <w:r w:rsidR="001E5C63" w:rsidRPr="00115C40">
        <w:rPr>
          <w:sz w:val="24"/>
          <w:szCs w:val="28"/>
          <w:lang w:eastAsia="ja-JP"/>
        </w:rPr>
        <w:t xml:space="preserve">, they are lengthy. Although the PCS algorithm yields the best schedule results on averag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Table 2</w:t>
      </w:r>
      <w:r w:rsidR="00D65C01" w:rsidRPr="00115C40">
        <w:rPr>
          <w:sz w:val="24"/>
          <w:szCs w:val="28"/>
          <w:lang w:eastAsia="ja-JP"/>
        </w:rPr>
        <w:fldChar w:fldCharType="end"/>
      </w:r>
      <w:r w:rsidR="00D65C01" w:rsidRPr="00115C40">
        <w:rPr>
          <w:sz w:val="24"/>
          <w:szCs w:val="28"/>
          <w:lang w:eastAsia="ja-JP"/>
        </w:rPr>
        <w:t xml:space="preserve"> also </w:t>
      </w:r>
      <w:r w:rsidR="001E5C63" w:rsidRPr="00EE1F7D">
        <w:rPr>
          <w:noProof/>
          <w:sz w:val="24"/>
          <w:szCs w:val="28"/>
          <w:lang w:eastAsia="ja-JP"/>
        </w:rPr>
        <w:t>shows that the effectiveness of the six algorithms h</w:t>
      </w:r>
      <w:r w:rsidR="00D65C01" w:rsidRPr="00EE1F7D">
        <w:rPr>
          <w:noProof/>
          <w:sz w:val="24"/>
          <w:szCs w:val="28"/>
          <w:lang w:eastAsia="ja-JP"/>
        </w:rPr>
        <w:t>ighly depends on the task graph</w:t>
      </w:r>
      <w:r w:rsidR="00D65C01" w:rsidRPr="00115C40">
        <w:rPr>
          <w:sz w:val="24"/>
          <w:szCs w:val="28"/>
          <w:lang w:eastAsia="ja-JP"/>
        </w:rPr>
        <w:t>，</w:t>
      </w:r>
      <w:r w:rsidR="00D65C01" w:rsidRPr="00115C40">
        <w:rPr>
          <w:sz w:val="24"/>
          <w:szCs w:val="28"/>
          <w:lang w:eastAsia="ja-JP"/>
        </w:rPr>
        <w:t>which means an algorithm is hard to work well for all task graphs.</w:t>
      </w:r>
    </w:p>
    <w:p w:rsidR="00331D9B" w:rsidRPr="00115C40" w:rsidRDefault="00331D9B" w:rsidP="00D65C01">
      <w:pPr>
        <w:pStyle w:val="a4"/>
        <w:spacing w:line="240" w:lineRule="auto"/>
        <w:ind w:firstLine="0"/>
        <w:rPr>
          <w:sz w:val="24"/>
          <w:szCs w:val="28"/>
          <w:lang w:eastAsia="ja-JP"/>
        </w:rPr>
      </w:pPr>
    </w:p>
    <w:p w:rsidR="001E5C63" w:rsidRPr="00115C40" w:rsidRDefault="001E5C63" w:rsidP="004727FD">
      <w:pPr>
        <w:widowControl/>
        <w:jc w:val="left"/>
        <w:rPr>
          <w:rFonts w:ascii="Times New Roman" w:eastAsiaTheme="minorEastAsia" w:hAnsi="Times New Roman" w:cs="Times New Roman"/>
          <w:spacing w:val="-1"/>
          <w:kern w:val="0"/>
          <w:sz w:val="24"/>
          <w:szCs w:val="28"/>
        </w:rPr>
      </w:pPr>
    </w:p>
    <w:p w:rsidR="00331D9B" w:rsidRPr="00115C40" w:rsidRDefault="000C0F38" w:rsidP="000C0F38">
      <w:pPr>
        <w:pStyle w:val="ab"/>
        <w:keepNext/>
        <w:jc w:val="center"/>
        <w:rPr>
          <w:rFonts w:ascii="Times New Roman" w:eastAsiaTheme="minorEastAsia" w:hAnsi="Times New Roman" w:cs="Times New Roman"/>
          <w:b w:val="0"/>
          <w:sz w:val="24"/>
        </w:rPr>
      </w:pPr>
      <w:bookmarkStart w:id="63" w:name="_Ref512868791"/>
      <w:bookmarkStart w:id="64" w:name="_Ref512876799"/>
      <w:r w:rsidRPr="00115C40">
        <w:rPr>
          <w:rFonts w:ascii="Times New Roman" w:hAnsi="Times New Roman" w:cs="Times New Roman"/>
          <w:b w:val="0"/>
          <w:sz w:val="24"/>
        </w:rPr>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63"/>
      <w:r w:rsidRPr="00115C40">
        <w:rPr>
          <w:rFonts w:ascii="Times New Roman" w:eastAsiaTheme="minorEastAsia" w:hAnsi="Times New Roman" w:cs="Times New Roman"/>
          <w:b w:val="0"/>
          <w:sz w:val="24"/>
        </w:rPr>
        <w:t>-a</w:t>
      </w:r>
      <w:r w:rsidR="00331D9B" w:rsidRPr="00115C40">
        <w:rPr>
          <w:rFonts w:ascii="Times New Roman" w:hAnsi="Times New Roman" w:cs="Times New Roman"/>
          <w:b w:val="0"/>
          <w:sz w:val="24"/>
          <w:szCs w:val="28"/>
        </w:rPr>
        <w:t>. Schedule lengths for task graphs with 50 tasks</w:t>
      </w:r>
      <w:r w:rsidR="00331D9B" w:rsidRPr="00115C40">
        <w:rPr>
          <w:rFonts w:ascii="Times New Roman" w:eastAsiaTheme="minorEastAsia" w:hAnsi="Times New Roman" w:cs="Times New Roman"/>
          <w:b w:val="0"/>
          <w:sz w:val="24"/>
          <w:szCs w:val="28"/>
        </w:rPr>
        <w:t xml:space="preserve"> on </w:t>
      </w:r>
      <w:r w:rsidR="00331D9B" w:rsidRPr="00EE1F7D">
        <w:rPr>
          <w:rFonts w:ascii="Times New Roman" w:eastAsiaTheme="minorEastAsia" w:hAnsi="Times New Roman" w:cs="Times New Roman"/>
          <w:b w:val="0"/>
          <w:noProof/>
          <w:sz w:val="24"/>
          <w:szCs w:val="28"/>
        </w:rPr>
        <w:t>2</w:t>
      </w:r>
      <w:r w:rsidR="00331D9B" w:rsidRPr="00115C40">
        <w:rPr>
          <w:rFonts w:ascii="Times New Roman" w:eastAsiaTheme="minorEastAsia" w:hAnsi="Times New Roman" w:cs="Times New Roman"/>
          <w:b w:val="0"/>
          <w:sz w:val="24"/>
          <w:szCs w:val="28"/>
        </w:rPr>
        <w:t xml:space="preserve"> cores</w:t>
      </w:r>
      <w:bookmarkEnd w:id="64"/>
    </w:p>
    <w:p w:rsidR="00331D9B" w:rsidRPr="00115C40" w:rsidRDefault="00331D9B" w:rsidP="00331D9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p w:rsidR="00331D9B" w:rsidRPr="00DD18DA" w:rsidRDefault="00331D9B" w:rsidP="00974CBE">
      <w:pPr>
        <w:widowControl/>
        <w:rPr>
          <w:rFonts w:ascii="Times New Roman" w:eastAsia="MS PGothic" w:hAnsi="Times New Roman" w:cs="Times New Roman"/>
          <w:color w:val="000000"/>
          <w:kern w:val="0"/>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331D9B" w:rsidRPr="00DD18DA" w:rsidTr="00CA4ABC">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331D9B" w:rsidRPr="00DD18DA" w:rsidTr="00CA4ABC">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331D9B" w:rsidRPr="00DD18DA" w:rsidTr="00CA4ABC">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bl>
    <w:p w:rsidR="00331D9B" w:rsidRPr="00DD18DA" w:rsidRDefault="00331D9B" w:rsidP="004727FD">
      <w:pPr>
        <w:widowControl/>
        <w:jc w:val="left"/>
        <w:rPr>
          <w:rFonts w:ascii="Times New Roman" w:eastAsiaTheme="minorEastAsia" w:hAnsi="Times New Roman" w:cs="Times New Roman"/>
          <w:spacing w:val="-1"/>
          <w:kern w:val="0"/>
          <w:szCs w:val="28"/>
        </w:rPr>
      </w:pPr>
    </w:p>
    <w:p w:rsidR="00331D9B" w:rsidRPr="00DD18DA" w:rsidRDefault="00331D9B">
      <w:pPr>
        <w:widowControl/>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br w:type="page"/>
      </w: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8C3538" w:rsidRPr="00115C40">
        <w:rPr>
          <w:rFonts w:ascii="Times New Roman" w:hAnsi="Times New Roman" w:cs="Times New Roman"/>
          <w:sz w:val="24"/>
        </w:rPr>
        <w:t xml:space="preserve">Table </w:t>
      </w:r>
      <w:r w:rsidR="008C3538" w:rsidRPr="008C3538">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b</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w:t>
      </w:r>
      <w:r w:rsidR="00331D9B" w:rsidRPr="00EE1F7D">
        <w:rPr>
          <w:rFonts w:ascii="Times New Roman" w:eastAsiaTheme="minorEastAsia" w:hAnsi="Times New Roman" w:cs="Times New Roman"/>
          <w:noProof/>
          <w:sz w:val="24"/>
          <w:szCs w:val="28"/>
        </w:rPr>
        <w:t>4</w:t>
      </w:r>
      <w:r w:rsidR="00331D9B" w:rsidRPr="00115C40">
        <w:rPr>
          <w:rFonts w:ascii="Times New Roman" w:eastAsiaTheme="minorEastAsia" w:hAnsi="Times New Roman" w:cs="Times New Roman"/>
          <w:sz w:val="24"/>
          <w:szCs w:val="28"/>
        </w:rPr>
        <w:t xml:space="preserve"> cores</w:t>
      </w:r>
    </w:p>
    <w:p w:rsidR="00331D9B" w:rsidRPr="00115C40" w:rsidRDefault="00331D9B" w:rsidP="00CA4ABC">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CA4ABC" w:rsidRPr="00DD18DA" w:rsidTr="001E314A">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4727FD">
      <w:pPr>
        <w:widowControl/>
        <w:jc w:val="left"/>
        <w:rPr>
          <w:rFonts w:ascii="Times New Roman" w:eastAsiaTheme="minorEastAsia" w:hAnsi="Times New Roman" w:cs="Times New Roman"/>
          <w:spacing w:val="-1"/>
          <w:kern w:val="0"/>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8C3538" w:rsidRPr="00115C40">
        <w:rPr>
          <w:rFonts w:ascii="Times New Roman" w:hAnsi="Times New Roman" w:cs="Times New Roman"/>
          <w:sz w:val="24"/>
        </w:rPr>
        <w:t xml:space="preserve">Table </w:t>
      </w:r>
      <w:r w:rsidR="008C3538" w:rsidRPr="008C3538">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c</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8 cores</w:t>
      </w:r>
    </w:p>
    <w:p w:rsidR="00331D9B" w:rsidRPr="00115C40" w:rsidRDefault="00331D9B"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1E314A">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8C3538" w:rsidRPr="00115C40">
        <w:rPr>
          <w:rFonts w:ascii="Times New Roman" w:hAnsi="Times New Roman" w:cs="Times New Roman"/>
          <w:sz w:val="24"/>
        </w:rPr>
        <w:t xml:space="preserve">Table </w:t>
      </w:r>
      <w:r w:rsidR="008C3538" w:rsidRPr="008C3538">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d</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16 cores</w:t>
      </w:r>
    </w:p>
    <w:p w:rsidR="00331D9B" w:rsidRPr="00115C40" w:rsidRDefault="00331D9B" w:rsidP="00331D9B">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331D9B" w:rsidRPr="00DD18DA" w:rsidRDefault="00331D9B" w:rsidP="002126A9">
      <w:pPr>
        <w:jc w:val="center"/>
        <w:rPr>
          <w:rFonts w:ascii="Times New Roman" w:eastAsiaTheme="minorEastAsia" w:hAnsi="Times New Roman" w:cs="Times New Roman"/>
          <w:szCs w:val="28"/>
        </w:rPr>
      </w:pPr>
    </w:p>
    <w:p w:rsidR="00CA4ABC" w:rsidRPr="00DD18DA" w:rsidRDefault="00CA4ABC" w:rsidP="00CA4ABC">
      <w:pPr>
        <w:pStyle w:val="a4"/>
        <w:spacing w:line="240" w:lineRule="auto"/>
        <w:ind w:firstLine="0"/>
        <w:rPr>
          <w:sz w:val="28"/>
          <w:szCs w:val="28"/>
          <w:lang w:eastAsia="ja-JP"/>
        </w:rPr>
      </w:pPr>
    </w:p>
    <w:p w:rsidR="00D65C01" w:rsidRPr="00DD18DA" w:rsidRDefault="00D65C01" w:rsidP="00D65C01">
      <w:pPr>
        <w:pStyle w:val="a4"/>
        <w:spacing w:line="240" w:lineRule="auto"/>
        <w:rPr>
          <w:sz w:val="28"/>
          <w:szCs w:val="28"/>
          <w:lang w:eastAsia="ja-JP"/>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CA4ABC" w:rsidRPr="00115C40" w:rsidRDefault="00D65C01" w:rsidP="00D65C01">
      <w:pPr>
        <w:pStyle w:val="a4"/>
        <w:spacing w:line="240" w:lineRule="auto"/>
        <w:rPr>
          <w:sz w:val="24"/>
          <w:szCs w:val="28"/>
          <w:lang w:eastAsia="ja-JP"/>
        </w:rPr>
      </w:pPr>
      <w:r w:rsidRPr="00115C40">
        <w:rPr>
          <w:noProof/>
          <w:sz w:val="24"/>
          <w:szCs w:val="28"/>
          <w:lang w:eastAsia="ja-JP"/>
        </w:rPr>
        <w:fldChar w:fldCharType="begin"/>
      </w:r>
      <w:r w:rsidRPr="00EE1F7D">
        <w:rPr>
          <w:noProof/>
          <w:sz w:val="24"/>
          <w:szCs w:val="28"/>
          <w:lang w:eastAsia="ja-JP"/>
        </w:rPr>
        <w:instrText xml:space="preserve"> REF _Ref512868899 \h  \* MERGEFORMAT </w:instrText>
      </w:r>
      <w:r w:rsidRPr="00115C40">
        <w:rPr>
          <w:noProof/>
          <w:sz w:val="24"/>
          <w:szCs w:val="28"/>
          <w:lang w:eastAsia="ja-JP"/>
        </w:rPr>
      </w:r>
      <w:r w:rsidRPr="00115C40">
        <w:rPr>
          <w:noProof/>
          <w:sz w:val="24"/>
          <w:szCs w:val="28"/>
          <w:lang w:eastAsia="ja-JP"/>
        </w:rPr>
        <w:fldChar w:fldCharType="separate"/>
      </w:r>
      <w:r w:rsidR="008C3538" w:rsidRPr="008C3538">
        <w:rPr>
          <w:noProof/>
          <w:sz w:val="24"/>
          <w:szCs w:val="28"/>
          <w:lang w:eastAsia="ja-JP"/>
        </w:rPr>
        <w:t>Table</w:t>
      </w:r>
      <w:r w:rsidR="008C3538" w:rsidRPr="008C3538">
        <w:rPr>
          <w:sz w:val="24"/>
          <w:szCs w:val="28"/>
          <w:lang w:eastAsia="ja-JP"/>
        </w:rPr>
        <w:t xml:space="preserve"> 3</w:t>
      </w:r>
      <w:r w:rsidRPr="00115C40">
        <w:rPr>
          <w:sz w:val="24"/>
          <w:szCs w:val="28"/>
          <w:lang w:eastAsia="ja-JP"/>
        </w:rPr>
        <w:fldChar w:fldCharType="end"/>
      </w:r>
      <w:r w:rsidR="00CA4ABC" w:rsidRPr="00115C40">
        <w:rPr>
          <w:sz w:val="24"/>
          <w:szCs w:val="28"/>
          <w:lang w:eastAsia="ja-JP"/>
        </w:rPr>
        <w:t xml:space="preserve"> </w:t>
      </w:r>
      <w:r w:rsidRPr="00115C40">
        <w:rPr>
          <w:sz w:val="24"/>
          <w:szCs w:val="28"/>
          <w:lang w:eastAsia="ja-JP"/>
        </w:rPr>
        <w:t xml:space="preserve">(For brevity,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8C3538" w:rsidRPr="008C3538">
        <w:rPr>
          <w:sz w:val="24"/>
          <w:szCs w:val="28"/>
          <w:lang w:eastAsia="ja-JP"/>
        </w:rPr>
        <w:t>Table 3</w:t>
      </w:r>
      <w:r w:rsidRPr="00115C40">
        <w:rPr>
          <w:sz w:val="24"/>
          <w:szCs w:val="28"/>
          <w:lang w:eastAsia="ja-JP"/>
        </w:rPr>
        <w:fldChar w:fldCharType="end"/>
      </w:r>
      <w:r w:rsidRPr="00115C40">
        <w:rPr>
          <w:sz w:val="24"/>
          <w:szCs w:val="28"/>
          <w:lang w:eastAsia="ja-JP"/>
        </w:rPr>
        <w:t xml:space="preserve"> is a partial version which only </w:t>
      </w:r>
      <w:r w:rsidRPr="00EE1F7D">
        <w:rPr>
          <w:noProof/>
          <w:sz w:val="24"/>
          <w:szCs w:val="28"/>
          <w:lang w:eastAsia="ja-JP"/>
        </w:rPr>
        <w:t>contain</w:t>
      </w:r>
      <w:r w:rsidR="00EE1F7D">
        <w:rPr>
          <w:noProof/>
          <w:sz w:val="24"/>
          <w:szCs w:val="28"/>
          <w:lang w:eastAsia="ja-JP"/>
        </w:rPr>
        <w:t>s</w:t>
      </w:r>
      <w:r w:rsidRPr="00115C40">
        <w:rPr>
          <w:sz w:val="24"/>
          <w:szCs w:val="28"/>
          <w:lang w:eastAsia="ja-JP"/>
        </w:rPr>
        <w:t xml:space="preserve"> </w:t>
      </w:r>
      <w:r w:rsidRPr="00EE1F7D">
        <w:rPr>
          <w:noProof/>
          <w:sz w:val="24"/>
          <w:szCs w:val="28"/>
          <w:lang w:eastAsia="ja-JP"/>
        </w:rPr>
        <w:t>10</w:t>
      </w:r>
      <w:r w:rsidRPr="00115C40">
        <w:rPr>
          <w:sz w:val="24"/>
          <w:szCs w:val="28"/>
          <w:lang w:eastAsia="ja-JP"/>
        </w:rPr>
        <w:t xml:space="preserve"> task-sets. The full </w:t>
      </w:r>
      <w:r w:rsidRPr="00EE1F7D">
        <w:rPr>
          <w:noProof/>
          <w:sz w:val="24"/>
          <w:szCs w:val="28"/>
          <w:lang w:eastAsia="ja-JP"/>
        </w:rPr>
        <w:t>version</w:t>
      </w:r>
      <w:r w:rsidRPr="00115C40">
        <w:rPr>
          <w:sz w:val="24"/>
          <w:szCs w:val="28"/>
          <w:lang w:eastAsia="ja-JP"/>
        </w:rPr>
        <w:t xml:space="preserve"> of table 2 </w:t>
      </w:r>
      <w:r w:rsidRPr="00EE1F7D">
        <w:rPr>
          <w:noProof/>
          <w:sz w:val="24"/>
          <w:szCs w:val="28"/>
          <w:lang w:eastAsia="ja-JP"/>
        </w:rPr>
        <w:t>are show</w:t>
      </w:r>
      <w:r w:rsidR="00EE1F7D">
        <w:rPr>
          <w:noProof/>
          <w:sz w:val="24"/>
          <w:szCs w:val="28"/>
          <w:lang w:eastAsia="ja-JP"/>
        </w:rPr>
        <w:t>n</w:t>
      </w:r>
      <w:r w:rsidRPr="00115C40">
        <w:rPr>
          <w:sz w:val="24"/>
          <w:szCs w:val="28"/>
          <w:lang w:eastAsia="ja-JP"/>
        </w:rPr>
        <w:t xml:space="preserve"> in appendix A-2) </w:t>
      </w:r>
      <w:r w:rsidR="00CA4ABC" w:rsidRPr="00115C40">
        <w:rPr>
          <w:sz w:val="24"/>
          <w:szCs w:val="28"/>
          <w:lang w:eastAsia="ja-JP"/>
        </w:rPr>
        <w:t xml:space="preserve">shows detailed results for individual task graphs with 100 tasks. </w:t>
      </w:r>
    </w:p>
    <w:p w:rsidR="002126A9" w:rsidRPr="00DD18DA" w:rsidRDefault="00CA4ABC" w:rsidP="00CA4ABC">
      <w:pPr>
        <w:pStyle w:val="a4"/>
        <w:spacing w:line="240" w:lineRule="auto"/>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10816" behindDoc="0" locked="0" layoutInCell="1" allowOverlap="0" wp14:anchorId="775F7160" wp14:editId="238D62E4">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7E3E4A" w:rsidRDefault="007E3E4A"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974CBE">
                            <w:pPr>
                              <w:pStyle w:val="ab"/>
                              <w:jc w:val="center"/>
                              <w:rPr>
                                <w:rFonts w:ascii="Times New Roman" w:eastAsiaTheme="minorEastAsia" w:hAnsi="Times New Roman" w:cs="Times New Roman"/>
                                <w:b w:val="0"/>
                                <w:sz w:val="24"/>
                                <w:szCs w:val="28"/>
                              </w:rPr>
                            </w:pPr>
                            <w:bookmarkStart w:id="65"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65"/>
                            <w:r w:rsidRPr="00115C40">
                              <w:rPr>
                                <w:rFonts w:ascii="Times New Roman" w:hAnsi="Times New Roman" w:cs="Times New Roman"/>
                                <w:b w:val="0"/>
                                <w:sz w:val="24"/>
                                <w:szCs w:val="28"/>
                              </w:rPr>
                              <w:t xml:space="preserve">: Averages of normalized schedule lengths for task graphs </w:t>
                            </w:r>
                          </w:p>
                          <w:p w:rsidR="007E3E4A" w:rsidRPr="00115C40" w:rsidRDefault="007E3E4A" w:rsidP="00974CBE">
                            <w:pPr>
                              <w:pStyle w:val="ab"/>
                              <w:jc w:val="center"/>
                              <w:rPr>
                                <w:rFonts w:ascii="Times New Roman" w:eastAsia="MS Mincho"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7E3E4A" w:rsidRPr="00F179EE" w:rsidRDefault="007E3E4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7E3E4A" w:rsidRDefault="007E3E4A"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1AC574B3" wp14:editId="241AAAA8">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974CBE">
                      <w:pPr>
                        <w:pStyle w:val="ab"/>
                        <w:jc w:val="center"/>
                        <w:rPr>
                          <w:rFonts w:ascii="Times New Roman" w:eastAsiaTheme="minorEastAsia" w:hAnsi="Times New Roman" w:cs="Times New Roman"/>
                          <w:b w:val="0"/>
                          <w:sz w:val="24"/>
                          <w:szCs w:val="28"/>
                        </w:rPr>
                      </w:pPr>
                      <w:bookmarkStart w:id="66"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66"/>
                      <w:r w:rsidRPr="00115C40">
                        <w:rPr>
                          <w:rFonts w:ascii="Times New Roman" w:hAnsi="Times New Roman" w:cs="Times New Roman"/>
                          <w:b w:val="0"/>
                          <w:sz w:val="24"/>
                          <w:szCs w:val="28"/>
                        </w:rPr>
                        <w:t xml:space="preserve">: Averages of normalized schedule lengths for task graphs </w:t>
                      </w:r>
                    </w:p>
                    <w:p w:rsidR="007E3E4A" w:rsidRPr="00115C40" w:rsidRDefault="007E3E4A" w:rsidP="00974CBE">
                      <w:pPr>
                        <w:pStyle w:val="ab"/>
                        <w:jc w:val="center"/>
                        <w:rPr>
                          <w:rFonts w:ascii="Times New Roman" w:eastAsia="MS Mincho" w:hAnsi="Times New Roman" w:cs="Times New Roman"/>
                          <w:noProof/>
                          <w:spacing w:val="-1"/>
                          <w:kern w:val="0"/>
                          <w:sz w:val="18"/>
                          <w:szCs w:val="20"/>
                        </w:rPr>
                      </w:pPr>
                      <w:r w:rsidRPr="00115C40">
                        <w:rPr>
                          <w:rFonts w:ascii="Times New Roman" w:hAnsi="Times New Roman" w:cs="Times New Roman"/>
                          <w:b w:val="0"/>
                          <w:sz w:val="24"/>
                          <w:szCs w:val="28"/>
                        </w:rPr>
                        <w:t>with 100 tasks.</w:t>
                      </w:r>
                    </w:p>
                    <w:p w:rsidR="007E3E4A" w:rsidRPr="00F179EE" w:rsidRDefault="007E3E4A" w:rsidP="00CA4ABC">
                      <w:pPr>
                        <w:pStyle w:val="a4"/>
                        <w:ind w:firstLine="0"/>
                        <w:rPr>
                          <w:sz w:val="28"/>
                          <w:szCs w:val="28"/>
                          <w:lang w:eastAsia="ja-JP"/>
                        </w:rPr>
                      </w:pPr>
                    </w:p>
                  </w:txbxContent>
                </v:textbox>
                <w10:wrap type="topAndBottom" anchorx="margin" anchory="page"/>
              </v:shape>
            </w:pict>
          </mc:Fallback>
        </mc:AlternateContent>
      </w:r>
    </w:p>
    <w:p w:rsidR="00CA4ABC" w:rsidRPr="00115C40" w:rsidRDefault="00675149" w:rsidP="00CA4ABC">
      <w:pPr>
        <w:jc w:val="center"/>
        <w:rPr>
          <w:rFonts w:ascii="Times New Roman" w:eastAsiaTheme="minorEastAsia" w:hAnsi="Times New Roman" w:cs="Times New Roman"/>
          <w:sz w:val="24"/>
          <w:szCs w:val="28"/>
        </w:rPr>
      </w:pPr>
      <w:bookmarkStart w:id="67" w:name="_Ref512868899"/>
      <w:r w:rsidRPr="00115C40">
        <w:rPr>
          <w:rFonts w:ascii="Times New Roman" w:hAnsi="Times New Roman" w:cs="Times New Roman"/>
          <w:sz w:val="24"/>
        </w:rPr>
        <w:t xml:space="preserve">Tabl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Table \* ARABIC </w:instrText>
      </w:r>
      <w:r w:rsidRPr="00115C40">
        <w:rPr>
          <w:rFonts w:ascii="Times New Roman" w:hAnsi="Times New Roman" w:cs="Times New Roman"/>
          <w:sz w:val="24"/>
        </w:rPr>
        <w:fldChar w:fldCharType="separate"/>
      </w:r>
      <w:r w:rsidR="008C3538">
        <w:rPr>
          <w:rFonts w:ascii="Times New Roman" w:hAnsi="Times New Roman" w:cs="Times New Roman"/>
          <w:noProof/>
          <w:sz w:val="24"/>
        </w:rPr>
        <w:t>3</w:t>
      </w:r>
      <w:r w:rsidRPr="00115C40">
        <w:rPr>
          <w:rFonts w:ascii="Times New Roman" w:hAnsi="Times New Roman" w:cs="Times New Roman"/>
          <w:sz w:val="24"/>
        </w:rPr>
        <w:fldChar w:fldCharType="end"/>
      </w:r>
      <w:bookmarkEnd w:id="67"/>
      <w:r w:rsidR="00CA4ABC" w:rsidRPr="00115C40">
        <w:rPr>
          <w:rFonts w:ascii="Times New Roman" w:eastAsiaTheme="minorEastAsia" w:hAnsi="Times New Roman" w:cs="Times New Roman"/>
          <w:sz w:val="24"/>
          <w:szCs w:val="28"/>
        </w:rPr>
        <w:t>-a</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2 cores</w:t>
      </w:r>
    </w:p>
    <w:p w:rsidR="00CA4ABC" w:rsidRPr="00115C40" w:rsidRDefault="00CA4ABC" w:rsidP="00CA4ABC">
      <w:pPr>
        <w:widowControl/>
        <w:jc w:val="center"/>
        <w:rPr>
          <w:rFonts w:ascii="Times New Roman" w:eastAsiaTheme="minorEastAsia" w:hAnsi="Times New Roman" w:cs="Times New Roman"/>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z w:val="24"/>
          <w:szCs w:val="28"/>
        </w:rPr>
        <w:t xml:space="preserve"> </w:t>
      </w:r>
    </w:p>
    <w:tbl>
      <w:tblPr>
        <w:tblW w:w="8795" w:type="dxa"/>
        <w:tblInd w:w="84" w:type="dxa"/>
        <w:tblCellMar>
          <w:left w:w="99" w:type="dxa"/>
          <w:right w:w="99" w:type="dxa"/>
        </w:tblCellMar>
        <w:tblLook w:val="04A0" w:firstRow="1" w:lastRow="0" w:firstColumn="1" w:lastColumn="0" w:noHBand="0" w:noVBand="1"/>
      </w:tblPr>
      <w:tblGrid>
        <w:gridCol w:w="1970"/>
        <w:gridCol w:w="975"/>
        <w:gridCol w:w="975"/>
        <w:gridCol w:w="975"/>
        <w:gridCol w:w="975"/>
        <w:gridCol w:w="975"/>
        <w:gridCol w:w="975"/>
        <w:gridCol w:w="975"/>
      </w:tblGrid>
      <w:tr w:rsidR="00CA4ABC" w:rsidRPr="00DD18DA" w:rsidTr="001E314A">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75"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1E314A">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75"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1E314A">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rPr>
        <w:t xml:space="preserve">Table </w:t>
      </w:r>
      <w:r w:rsidR="008C3538">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b</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4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left"/>
        <w:rPr>
          <w:rFonts w:ascii="Times New Roman" w:eastAsiaTheme="minorEastAsia" w:hAnsi="Times New Roman" w:cs="Times New Roman"/>
          <w:spacing w:val="-1"/>
          <w:kern w:val="0"/>
          <w:szCs w:val="28"/>
        </w:rPr>
      </w:pPr>
    </w:p>
    <w:p w:rsidR="00CA4ABC" w:rsidRPr="00115C40" w:rsidRDefault="00675149" w:rsidP="00675149">
      <w:pP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eastAsiaTheme="minorEastAsia" w:hAnsi="Times New Roman" w:cs="Times New Roman"/>
          <w:sz w:val="24"/>
          <w:szCs w:val="28"/>
        </w:rPr>
        <w:instrText xml:space="preserve"> \* MERGEFORMAT </w:instrText>
      </w:r>
      <w:r w:rsidRPr="00115C40">
        <w:rPr>
          <w:rFonts w:ascii="Times New Roman" w:eastAsiaTheme="minorEastAsia" w:hAnsi="Times New Roman" w:cs="Times New Roman"/>
          <w:sz w:val="24"/>
          <w:szCs w:val="28"/>
        </w:rPr>
      </w:r>
      <w:r w:rsidRPr="00115C40">
        <w:rPr>
          <w:rFonts w:ascii="Times New Roman" w:eastAsiaTheme="minorEastAsia" w:hAnsi="Times New Roman" w:cs="Times New Roman"/>
          <w:sz w:val="24"/>
          <w:szCs w:val="28"/>
        </w:rPr>
        <w:fldChar w:fldCharType="separate"/>
      </w:r>
      <w:r w:rsidR="008C3538" w:rsidRPr="00115C40">
        <w:rPr>
          <w:rFonts w:ascii="Times New Roman" w:hAnsi="Times New Roman" w:cs="Times New Roman"/>
          <w:sz w:val="24"/>
        </w:rPr>
        <w:t xml:space="preserve">Table </w:t>
      </w:r>
      <w:r w:rsidR="008C3538">
        <w:rPr>
          <w:rFonts w:ascii="Times New Roman" w:hAnsi="Times New Roman" w:cs="Times New Roman"/>
          <w:noProof/>
          <w:sz w:val="24"/>
        </w:rPr>
        <w:t>3</w:t>
      </w:r>
      <w:r w:rsidRPr="00115C40">
        <w:rPr>
          <w:rFonts w:ascii="Times New Roman" w:eastAsiaTheme="minorEastAsia" w:hAnsi="Times New Roman" w:cs="Times New Roman"/>
          <w:sz w:val="24"/>
          <w:szCs w:val="28"/>
        </w:rPr>
        <w:fldChar w:fldCharType="end"/>
      </w:r>
      <w:r w:rsidR="00CA4ABC" w:rsidRPr="00115C40">
        <w:rPr>
          <w:rFonts w:ascii="Times New Roman" w:eastAsiaTheme="minorEastAsia" w:hAnsi="Times New Roman" w:cs="Times New Roman"/>
          <w:sz w:val="24"/>
          <w:szCs w:val="28"/>
        </w:rPr>
        <w:t>-c</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8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rPr>
        <w:t xml:space="preserve">Table </w:t>
      </w:r>
      <w:r w:rsidR="008C3538">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d</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16 cores</w:t>
      </w:r>
    </w:p>
    <w:p w:rsidR="00F179EE"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bl>
    <w:p w:rsidR="00CA4ABC" w:rsidRPr="00DD18DA" w:rsidRDefault="00CA4ABC" w:rsidP="00CA4ABC">
      <w:pPr>
        <w:widowControl/>
        <w:jc w:val="center"/>
        <w:rPr>
          <w:rFonts w:ascii="Times New Roman" w:eastAsiaTheme="minorEastAsia" w:hAnsi="Times New Roman" w:cs="Times New Roman"/>
          <w:spacing w:val="-1"/>
          <w:kern w:val="0"/>
          <w:szCs w:val="28"/>
        </w:rPr>
      </w:pPr>
    </w:p>
    <w:p w:rsidR="00CA4ABC" w:rsidRPr="00DD18DA" w:rsidRDefault="00CA4ABC" w:rsidP="00CA4ABC">
      <w:pPr>
        <w:widowControl/>
        <w:jc w:val="center"/>
        <w:rPr>
          <w:rFonts w:ascii="Times New Roman" w:eastAsiaTheme="minorEastAsia" w:hAnsi="Times New Roman" w:cs="Times New Roman"/>
          <w:spacing w:val="-1"/>
          <w:kern w:val="0"/>
          <w:szCs w:val="28"/>
        </w:rPr>
      </w:pPr>
    </w:p>
    <w:p w:rsidR="00270BD3" w:rsidRPr="00EE1F7D" w:rsidRDefault="00270BD3" w:rsidP="00CA4ABC">
      <w:pPr>
        <w:pStyle w:val="3"/>
        <w:numPr>
          <w:ilvl w:val="2"/>
          <w:numId w:val="12"/>
        </w:numPr>
        <w:spacing w:line="480" w:lineRule="auto"/>
        <w:ind w:hanging="997"/>
        <w:rPr>
          <w:sz w:val="28"/>
        </w:rPr>
      </w:pPr>
      <w:bookmarkStart w:id="68" w:name="_Ref512881267"/>
      <w:bookmarkStart w:id="69" w:name="_Toc513416263"/>
      <w:r w:rsidRPr="00EE1F7D">
        <w:rPr>
          <w:sz w:val="28"/>
        </w:rPr>
        <w:t>Results for Realistic Task Graphs</w:t>
      </w:r>
      <w:bookmarkEnd w:id="68"/>
      <w:bookmarkEnd w:id="69"/>
    </w:p>
    <w:p w:rsidR="00F179EE" w:rsidRPr="00115C40"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fpppp,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Table 4</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4164F1" w:rsidRPr="00115C40" w:rsidRDefault="00675149" w:rsidP="00675149">
      <w:pPr>
        <w:pStyle w:val="ab"/>
        <w:keepNext/>
        <w:jc w:val="center"/>
        <w:rPr>
          <w:rFonts w:ascii="Times New Roman" w:hAnsi="Times New Roman" w:cs="Times New Roman"/>
          <w:b w:val="0"/>
          <w:sz w:val="24"/>
        </w:rPr>
      </w:pPr>
      <w:bookmarkStart w:id="70" w:name="_Ref512878247"/>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4</w:t>
      </w:r>
      <w:r w:rsidRPr="00115C40">
        <w:rPr>
          <w:rFonts w:ascii="Times New Roman" w:hAnsi="Times New Roman" w:cs="Times New Roman"/>
          <w:b w:val="0"/>
          <w:sz w:val="24"/>
        </w:rPr>
        <w:fldChar w:fldCharType="end"/>
      </w:r>
      <w:bookmarkEnd w:id="70"/>
      <w:r w:rsidRPr="00115C40">
        <w:rPr>
          <w:rFonts w:ascii="Times New Roman" w:eastAsiaTheme="minorEastAsia" w:hAnsi="Times New Roman" w:cs="Times New Roman"/>
          <w:b w:val="0"/>
          <w:sz w:val="24"/>
          <w:szCs w:val="28"/>
        </w:rPr>
        <w:t>.</w:t>
      </w:r>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Cs w:val="28"/>
              </w:rPr>
            </w:pPr>
            <w:r w:rsidRPr="00DD18DA">
              <w:rPr>
                <w:rFonts w:ascii="Times New Roman" w:eastAsia="MS PGothic" w:hAnsi="Times New Roman" w:cs="Times New Roman"/>
                <w:color w:val="000000"/>
                <w:kern w:val="0"/>
                <w:szCs w:val="28"/>
              </w:rPr>
              <w:t>robot</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3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27</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Cs w:val="28"/>
              </w:rPr>
              <w:t>sparse</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04</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086</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DD18DA" w:rsidRDefault="00C57579" w:rsidP="0053607C">
            <w:pPr>
              <w:widowControl/>
              <w:jc w:val="center"/>
              <w:rPr>
                <w:rFonts w:ascii="Times New Roman" w:eastAsia="MS PGothic" w:hAnsi="Times New Roman" w:cs="Times New Roman"/>
                <w:color w:val="000000"/>
                <w:kern w:val="0"/>
                <w:sz w:val="24"/>
                <w:szCs w:val="24"/>
              </w:rPr>
            </w:pPr>
            <w:r w:rsidRPr="00EE1F7D">
              <w:rPr>
                <w:rFonts w:ascii="Times New Roman" w:eastAsia="MS PGothic" w:hAnsi="Times New Roman" w:cs="Times New Roman"/>
                <w:noProof/>
                <w:color w:val="000000"/>
                <w:kern w:val="0"/>
                <w:szCs w:val="28"/>
              </w:rPr>
              <w:t>fpppp</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DD18DA"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DD18DA" w:rsidRDefault="00C57579" w:rsidP="0053607C">
            <w:pPr>
              <w:widowControl/>
              <w:rPr>
                <w:rFonts w:ascii="Times New Roman" w:eastAsia="MS PGothic" w:hAnsi="Times New Roman" w:cs="Times New Roman"/>
                <w:color w:val="9C0006"/>
                <w:kern w:val="0"/>
                <w:sz w:val="24"/>
                <w:szCs w:val="24"/>
              </w:rPr>
            </w:pPr>
            <w:r w:rsidRPr="00DD18DA">
              <w:rPr>
                <w:rFonts w:ascii="Times New Roman" w:eastAsia="MS PGothic" w:hAnsi="Times New Roman" w:cs="Times New Roman"/>
                <w:color w:val="9C0006"/>
                <w:kern w:val="0"/>
                <w:sz w:val="24"/>
                <w:szCs w:val="24"/>
              </w:rPr>
              <w:t>448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899</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53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DD18DA" w:rsidRDefault="00C57579" w:rsidP="0053607C">
            <w:pPr>
              <w:widowControl/>
              <w:rPr>
                <w:rFonts w:ascii="Times New Roman" w:eastAsia="MS PGothic" w:hAnsi="Times New Roman" w:cs="Times New Roman"/>
                <w:color w:val="000000"/>
                <w:kern w:val="0"/>
                <w:sz w:val="24"/>
                <w:szCs w:val="24"/>
              </w:rPr>
            </w:pPr>
            <w:r w:rsidRPr="00DD18DA">
              <w:rPr>
                <w:rFonts w:ascii="Times New Roman" w:eastAsia="MS PGothic"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zh-CN"/>
        </w:rPr>
        <w:lastRenderedPageBreak/>
        <mc:AlternateContent>
          <mc:Choice Requires="wps">
            <w:drawing>
              <wp:anchor distT="0" distB="0" distL="114300" distR="114300" simplePos="0" relativeHeight="251714560" behindDoc="0" locked="0" layoutInCell="1" allowOverlap="1" wp14:anchorId="3040B861" wp14:editId="3DEE2533">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2B18B86E" wp14:editId="6E680DF4">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7E3E4A" w:rsidRPr="002126A9" w:rsidRDefault="007E3E4A" w:rsidP="00F179EE">
                            <w:pPr>
                              <w:pStyle w:val="a4"/>
                              <w:spacing w:line="240" w:lineRule="auto"/>
                              <w:jc w:val="center"/>
                              <w:rPr>
                                <w:sz w:val="28"/>
                                <w:szCs w:val="28"/>
                                <w:lang w:eastAsia="ja-JP"/>
                              </w:rPr>
                            </w:pPr>
                            <w:r>
                              <w:rPr>
                                <w:noProof/>
                                <w:sz w:val="28"/>
                                <w:szCs w:val="28"/>
                                <w:lang w:eastAsia="zh-CN"/>
                              </w:rPr>
                              <w:drawing>
                                <wp:inline distT="0" distB="0" distL="0" distR="0" wp14:anchorId="28EC3A1C" wp14:editId="097E1061">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7E3E4A" w:rsidRPr="00115C40" w:rsidRDefault="007E3E4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78A3BCB9" wp14:editId="3C8BF35A">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7E3E4A" w:rsidRPr="002126A9" w:rsidRDefault="007E3E4A" w:rsidP="00F179EE">
                      <w:pPr>
                        <w:pStyle w:val="a4"/>
                        <w:spacing w:line="240" w:lineRule="auto"/>
                        <w:jc w:val="center"/>
                        <w:rPr>
                          <w:sz w:val="28"/>
                          <w:szCs w:val="28"/>
                          <w:lang w:eastAsia="ja-JP"/>
                        </w:rPr>
                      </w:pPr>
                      <w:r>
                        <w:rPr>
                          <w:noProof/>
                          <w:sz w:val="28"/>
                          <w:szCs w:val="28"/>
                          <w:lang w:eastAsia="zh-CN"/>
                        </w:rPr>
                        <w:drawing>
                          <wp:inline distT="0" distB="0" distL="0" distR="0" wp14:anchorId="60039DFB" wp14:editId="05D0A1AB">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7E3E4A" w:rsidRPr="00115C40" w:rsidRDefault="007E3E4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7E3E4A" w:rsidRPr="00F179EE" w:rsidRDefault="007E3E4A"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宋体"/>
          <w:sz w:val="28"/>
          <w:szCs w:val="28"/>
          <w:lang w:eastAsia="zh-CN"/>
        </w:rPr>
      </w:pPr>
      <w:r w:rsidRPr="00DD18DA">
        <w:rPr>
          <w:noProof/>
          <w:lang w:eastAsia="zh-CN"/>
        </w:rPr>
        <w:lastRenderedPageBreak/>
        <mc:AlternateContent>
          <mc:Choice Requires="wps">
            <w:drawing>
              <wp:anchor distT="0" distB="0" distL="114300" distR="114300" simplePos="0" relativeHeight="251716608" behindDoc="0" locked="1" layoutInCell="1" allowOverlap="1" wp14:anchorId="7415E5B3" wp14:editId="0719EB82">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49B0ACFA" wp14:editId="19E8CF82">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c) fpppp</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115C40" w:rsidRDefault="007E3E4A" w:rsidP="00F179EE">
                            <w:pPr>
                              <w:autoSpaceDE w:val="0"/>
                              <w:autoSpaceDN w:val="0"/>
                              <w:adjustRightInd w:val="0"/>
                              <w:jc w:val="center"/>
                              <w:rPr>
                                <w:rFonts w:ascii="Times New Roman" w:hAnsi="Times New Roman" w:cs="Times New Roman"/>
                                <w:kern w:val="0"/>
                                <w:sz w:val="24"/>
                                <w:szCs w:val="28"/>
                              </w:rPr>
                            </w:pPr>
                            <w:bookmarkStart w:id="71"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8C3538">
                              <w:rPr>
                                <w:rFonts w:ascii="Times New Roman" w:hAnsi="Times New Roman" w:cs="Times New Roman"/>
                                <w:noProof/>
                                <w:sz w:val="24"/>
                              </w:rPr>
                              <w:t>8</w:t>
                            </w:r>
                            <w:r w:rsidRPr="00115C40">
                              <w:rPr>
                                <w:rFonts w:ascii="Times New Roman" w:hAnsi="Times New Roman" w:cs="Times New Roman"/>
                                <w:sz w:val="24"/>
                              </w:rPr>
                              <w:fldChar w:fldCharType="end"/>
                            </w:r>
                            <w:bookmarkEnd w:id="71"/>
                            <w:r w:rsidRPr="00115C40">
                              <w:rPr>
                                <w:rFonts w:ascii="Times New Roman" w:hAnsi="Times New Roman" w:cs="Times New Roman"/>
                                <w:kern w:val="0"/>
                                <w:sz w:val="24"/>
                                <w:szCs w:val="28"/>
                              </w:rPr>
                              <w:t>: Normalized schedule lengths for realistic task graphs.</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7E3E4A" w:rsidRDefault="007E3E4A"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49B0ACFA" wp14:editId="19E8CF82">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7E3E4A" w:rsidRPr="00115C40" w:rsidRDefault="007E3E4A"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c) fpppp</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115C40" w:rsidRDefault="007E3E4A" w:rsidP="00F179EE">
                      <w:pPr>
                        <w:autoSpaceDE w:val="0"/>
                        <w:autoSpaceDN w:val="0"/>
                        <w:adjustRightInd w:val="0"/>
                        <w:jc w:val="center"/>
                        <w:rPr>
                          <w:rFonts w:ascii="Times New Roman" w:hAnsi="Times New Roman" w:cs="Times New Roman"/>
                          <w:kern w:val="0"/>
                          <w:sz w:val="24"/>
                          <w:szCs w:val="28"/>
                        </w:rPr>
                      </w:pPr>
                      <w:bookmarkStart w:id="72"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8C3538">
                        <w:rPr>
                          <w:rFonts w:ascii="Times New Roman" w:hAnsi="Times New Roman" w:cs="Times New Roman"/>
                          <w:noProof/>
                          <w:sz w:val="24"/>
                        </w:rPr>
                        <w:t>8</w:t>
                      </w:r>
                      <w:r w:rsidRPr="00115C40">
                        <w:rPr>
                          <w:rFonts w:ascii="Times New Roman" w:hAnsi="Times New Roman" w:cs="Times New Roman"/>
                          <w:sz w:val="24"/>
                        </w:rPr>
                        <w:fldChar w:fldCharType="end"/>
                      </w:r>
                      <w:bookmarkEnd w:id="72"/>
                      <w:r w:rsidRPr="00115C40">
                        <w:rPr>
                          <w:rFonts w:ascii="Times New Roman" w:hAnsi="Times New Roman" w:cs="Times New Roman"/>
                          <w:kern w:val="0"/>
                          <w:sz w:val="24"/>
                          <w:szCs w:val="28"/>
                        </w:rPr>
                        <w:t>: Normalized schedule lengths for realistic task graphs.</w:t>
                      </w:r>
                    </w:p>
                    <w:p w:rsidR="007E3E4A" w:rsidRPr="00F179EE" w:rsidRDefault="007E3E4A" w:rsidP="00F179EE">
                      <w:pPr>
                        <w:pStyle w:val="a3"/>
                        <w:ind w:leftChars="0" w:left="1418"/>
                        <w:jc w:val="center"/>
                        <w:rPr>
                          <w:rFonts w:ascii="Times New Roman" w:eastAsia="宋体" w:hAnsi="Times New Roman" w:cs="Times New Roman"/>
                          <w:szCs w:val="28"/>
                          <w:lang w:eastAsia="zh-CN"/>
                        </w:rPr>
                      </w:pP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73" w:name="_Toc513416264"/>
      <w:r w:rsidR="00270BD3" w:rsidRPr="00DD18DA">
        <w:rPr>
          <w:rFonts w:eastAsiaTheme="minorEastAsia"/>
          <w:sz w:val="56"/>
          <w:lang w:eastAsia="ja-JP"/>
        </w:rPr>
        <w:t>Dual-mode algorithm</w:t>
      </w:r>
      <w:bookmarkEnd w:id="73"/>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This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AA1176" w:rsidRPr="00EE1F7D">
        <w:rPr>
          <w:noProof/>
          <w:sz w:val="24"/>
          <w:szCs w:val="28"/>
          <w:lang w:eastAsia="ja-JP"/>
        </w:rPr>
        <w:t>ach</w:t>
      </w:r>
      <w:r w:rsidR="00EE1F7D">
        <w:rPr>
          <w:noProof/>
          <w:sz w:val="24"/>
          <w:szCs w:val="28"/>
          <w:lang w:eastAsia="ja-JP"/>
        </w:rPr>
        <w:t>ieves</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74" w:name="_Toc513416265"/>
      <w:r w:rsidRPr="00DD18DA">
        <w:rPr>
          <w:sz w:val="36"/>
        </w:rPr>
        <w:t>The problem of pure list-scheduling</w:t>
      </w:r>
      <w:bookmarkEnd w:id="74"/>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not always yield good schedules, 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ccording to the above theory, scheduling task with longer critical path obtains good results in some case. </w:t>
      </w:r>
      <w:r w:rsidRPr="00115C40">
        <w:rPr>
          <w:sz w:val="24"/>
          <w:szCs w:val="28"/>
          <w:lang w:eastAsia="ja-JP"/>
        </w:rPr>
        <w:fldChar w:fldCharType="begin"/>
      </w:r>
      <w:r w:rsidRPr="00115C40">
        <w:rPr>
          <w:sz w:val="24"/>
          <w:szCs w:val="28"/>
          <w:lang w:eastAsia="ja-JP"/>
        </w:rPr>
        <w:instrText xml:space="preserve"> REF _Ref512868791 \h  \* MERGEFORMAT </w:instrText>
      </w:r>
      <w:r w:rsidRPr="00115C40">
        <w:rPr>
          <w:sz w:val="24"/>
          <w:szCs w:val="28"/>
          <w:lang w:eastAsia="ja-JP"/>
        </w:rPr>
      </w:r>
      <w:r w:rsidRPr="00115C40">
        <w:rPr>
          <w:sz w:val="24"/>
          <w:szCs w:val="28"/>
          <w:lang w:eastAsia="ja-JP"/>
        </w:rPr>
        <w:fldChar w:fldCharType="separate"/>
      </w:r>
      <w:r w:rsidR="008C3538" w:rsidRPr="008C3538">
        <w:rPr>
          <w:sz w:val="24"/>
          <w:szCs w:val="28"/>
          <w:lang w:eastAsia="ja-JP"/>
        </w:rPr>
        <w:t>Table 2</w:t>
      </w:r>
      <w:r w:rsidRPr="00115C40">
        <w:rPr>
          <w:sz w:val="24"/>
          <w:szCs w:val="28"/>
          <w:lang w:eastAsia="ja-JP"/>
        </w:rPr>
        <w:fldChar w:fldCharType="end"/>
      </w:r>
      <w:r w:rsidRPr="00115C40">
        <w:rPr>
          <w:sz w:val="24"/>
          <w:szCs w:val="28"/>
          <w:lang w:eastAsia="ja-JP"/>
        </w:rPr>
        <w:t xml:space="preserve"> and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8C3538" w:rsidRPr="008C3538">
        <w:rPr>
          <w:sz w:val="24"/>
          <w:szCs w:val="28"/>
          <w:lang w:eastAsia="ja-JP"/>
        </w:rPr>
        <w:t>Table 3</w:t>
      </w:r>
      <w:r w:rsidRPr="00115C40">
        <w:rPr>
          <w:sz w:val="24"/>
          <w:szCs w:val="28"/>
          <w:lang w:eastAsia="ja-JP"/>
        </w:rPr>
        <w:fldChar w:fldCharType="end"/>
      </w:r>
      <w:r w:rsidRPr="00115C40">
        <w:rPr>
          <w:sz w:val="24"/>
          <w:szCs w:val="28"/>
          <w:lang w:eastAsia="ja-JP"/>
        </w:rPr>
        <w:t xml:space="preserve"> shows that CPS or CSP is better than PCS in some cases.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eastAsia="MS Mincho"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75" w:name="_Toc513416266"/>
      <w:r w:rsidRPr="00DD18DA">
        <w:rPr>
          <w:sz w:val="36"/>
        </w:rPr>
        <w:lastRenderedPageBreak/>
        <w:t>A Motivating Example</w:t>
      </w:r>
      <w:bookmarkEnd w:id="75"/>
    </w:p>
    <w:p w:rsidR="00D65C01" w:rsidRPr="00115C40" w:rsidRDefault="00F179EE" w:rsidP="004C5719">
      <w:pPr>
        <w:pStyle w:val="a4"/>
        <w:spacing w:line="240" w:lineRule="auto"/>
        <w:rPr>
          <w:sz w:val="24"/>
          <w:szCs w:val="28"/>
          <w:lang w:eastAsia="ja-JP"/>
        </w:rPr>
      </w:pPr>
      <w:r w:rsidRPr="00115C40">
        <w:rPr>
          <w:noProof/>
          <w:sz w:val="18"/>
          <w:lang w:eastAsia="zh-CN"/>
        </w:rPr>
        <mc:AlternateContent>
          <mc:Choice Requires="wps">
            <w:drawing>
              <wp:anchor distT="0" distB="0" distL="114300" distR="114300" simplePos="0" relativeHeight="251718656" behindDoc="0" locked="1" layoutInCell="1" allowOverlap="1" wp14:anchorId="086C87DD" wp14:editId="46A4CE26">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7E3E4A" w:rsidRPr="00F179EE" w:rsidRDefault="007E3E4A"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133977E9" wp14:editId="1EB9DA9F">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7E3E4A" w:rsidRPr="00272C10" w:rsidRDefault="007E3E4A" w:rsidP="00F179EE">
                            <w:pPr>
                              <w:pStyle w:val="a4"/>
                              <w:jc w:val="center"/>
                              <w:rPr>
                                <w:sz w:val="28"/>
                                <w:szCs w:val="28"/>
                                <w:lang w:eastAsia="ja-JP"/>
                              </w:rPr>
                            </w:pPr>
                            <w:bookmarkStart w:id="76"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8C3538">
                              <w:rPr>
                                <w:noProof/>
                                <w:sz w:val="28"/>
                                <w:szCs w:val="28"/>
                                <w:lang w:eastAsia="ja-JP"/>
                              </w:rPr>
                              <w:t>9</w:t>
                            </w:r>
                            <w:r w:rsidRPr="00675149">
                              <w:rPr>
                                <w:sz w:val="28"/>
                                <w:szCs w:val="28"/>
                                <w:lang w:eastAsia="ja-JP"/>
                              </w:rPr>
                              <w:fldChar w:fldCharType="end"/>
                            </w:r>
                            <w:bookmarkEnd w:id="76"/>
                            <w:r w:rsidRPr="00272C10">
                              <w:rPr>
                                <w:sz w:val="28"/>
                                <w:szCs w:val="28"/>
                                <w:lang w:eastAsia="ja-JP"/>
                              </w:rPr>
                              <w:t>. Task graph</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7E3E4A" w:rsidRPr="00F179EE" w:rsidRDefault="007E3E4A"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133977E9" wp14:editId="1EB9DA9F">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7E3E4A" w:rsidRPr="00272C10" w:rsidRDefault="007E3E4A" w:rsidP="00F179EE">
                      <w:pPr>
                        <w:pStyle w:val="a4"/>
                        <w:jc w:val="center"/>
                        <w:rPr>
                          <w:sz w:val="28"/>
                          <w:szCs w:val="28"/>
                          <w:lang w:eastAsia="ja-JP"/>
                        </w:rPr>
                      </w:pPr>
                      <w:bookmarkStart w:id="77"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8C3538">
                        <w:rPr>
                          <w:noProof/>
                          <w:sz w:val="28"/>
                          <w:szCs w:val="28"/>
                          <w:lang w:eastAsia="ja-JP"/>
                        </w:rPr>
                        <w:t>9</w:t>
                      </w:r>
                      <w:r w:rsidRPr="00675149">
                        <w:rPr>
                          <w:sz w:val="28"/>
                          <w:szCs w:val="28"/>
                          <w:lang w:eastAsia="ja-JP"/>
                        </w:rPr>
                        <w:fldChar w:fldCharType="end"/>
                      </w:r>
                      <w:bookmarkEnd w:id="77"/>
                      <w:r w:rsidRPr="00272C10">
                        <w:rPr>
                          <w:sz w:val="28"/>
                          <w:szCs w:val="28"/>
                          <w:lang w:eastAsia="ja-JP"/>
                        </w:rPr>
                        <w:t>. Task graph</w:t>
                      </w: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8C3538" w:rsidRPr="00115C40">
        <w:rPr>
          <w:sz w:val="24"/>
          <w:szCs w:val="28"/>
          <w:lang w:eastAsia="ja-JP"/>
        </w:rPr>
        <w:t xml:space="preserve">Figure </w:t>
      </w:r>
      <w:r w:rsidR="008C3538">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8C3538" w:rsidRPr="008C3538">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8C3538" w:rsidRPr="008C3538">
        <w:rPr>
          <w:sz w:val="24"/>
          <w:szCs w:val="28"/>
          <w:lang w:eastAsia="ja-JP"/>
        </w:rPr>
        <w:t>Figure 9</w:t>
      </w:r>
      <w:r w:rsidR="00BB4019" w:rsidRPr="00115C40">
        <w:rPr>
          <w:sz w:val="24"/>
          <w:szCs w:val="28"/>
          <w:lang w:eastAsia="ja-JP"/>
        </w:rPr>
        <w:fldChar w:fldCharType="end"/>
      </w:r>
      <w:r w:rsidRPr="00115C40">
        <w:rPr>
          <w:sz w:val="24"/>
          <w:szCs w:val="28"/>
          <w:lang w:eastAsia="ja-JP"/>
        </w:rPr>
        <w:t xml:space="preserve">, as more understandable way. W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8C3538" w:rsidRPr="00115C40">
        <w:rPr>
          <w:sz w:val="24"/>
          <w:szCs w:val="28"/>
          <w:lang w:eastAsia="ja-JP"/>
        </w:rPr>
        <w:t xml:space="preserve">Figure </w:t>
      </w:r>
      <w:r w:rsidR="008C3538">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zh-CN"/>
        </w:rPr>
        <mc:AlternateContent>
          <mc:Choice Requires="wps">
            <w:drawing>
              <wp:anchor distT="0" distB="0" distL="114300" distR="114300" simplePos="0" relativeHeight="251720704" behindDoc="0" locked="1" layoutInCell="1" allowOverlap="1" wp14:anchorId="3B856FBB" wp14:editId="091C304E">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7E3E4A"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1CE9106A" wp14:editId="34276CE1">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78" w:name="_Ref512879676"/>
                            <w:bookmarkStart w:id="79"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78"/>
                            <w:r w:rsidRPr="00115C40">
                              <w:rPr>
                                <w:rFonts w:ascii="Times New Roman" w:hAnsi="Times New Roman" w:cs="Times New Roman"/>
                                <w:sz w:val="24"/>
                                <w:szCs w:val="28"/>
                              </w:rPr>
                              <w:t>. Schedule obtained by the PCS algorithm.</w:t>
                            </w:r>
                            <w:bookmarkEnd w:id="79"/>
                          </w:p>
                          <w:p w:rsidR="007E3E4A" w:rsidRPr="00F179EE"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6788BA52" wp14:editId="0360B9A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80"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80"/>
                            <w:r w:rsidRPr="00115C40">
                              <w:rPr>
                                <w:rFonts w:ascii="Times New Roman" w:hAnsi="Times New Roman" w:cs="Times New Roman"/>
                                <w:sz w:val="24"/>
                                <w:szCs w:val="28"/>
                              </w:rPr>
                              <w:t>. The optimal scheduling result.</w:t>
                            </w:r>
                          </w:p>
                          <w:p w:rsidR="007E3E4A" w:rsidRPr="00F179EE" w:rsidRDefault="007E3E4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7E3E4A"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1CE9106A" wp14:editId="34276CE1">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81" w:name="_Ref512879676"/>
                      <w:bookmarkStart w:id="82"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81"/>
                      <w:r w:rsidRPr="00115C40">
                        <w:rPr>
                          <w:rFonts w:ascii="Times New Roman" w:hAnsi="Times New Roman" w:cs="Times New Roman"/>
                          <w:sz w:val="24"/>
                          <w:szCs w:val="28"/>
                        </w:rPr>
                        <w:t>. Schedule obtained by the PCS algorithm.</w:t>
                      </w:r>
                      <w:bookmarkEnd w:id="82"/>
                    </w:p>
                    <w:p w:rsidR="007E3E4A" w:rsidRPr="00F179EE" w:rsidRDefault="007E3E4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6788BA52" wp14:editId="0360B9A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7E3E4A" w:rsidRPr="00115C40" w:rsidRDefault="007E3E4A" w:rsidP="00F179EE">
                      <w:pPr>
                        <w:ind w:firstLine="180"/>
                        <w:jc w:val="center"/>
                        <w:rPr>
                          <w:rFonts w:ascii="Times New Roman" w:hAnsi="Times New Roman" w:cs="Times New Roman"/>
                          <w:sz w:val="24"/>
                          <w:szCs w:val="28"/>
                        </w:rPr>
                      </w:pPr>
                      <w:bookmarkStart w:id="83"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83"/>
                      <w:r w:rsidRPr="00115C40">
                        <w:rPr>
                          <w:rFonts w:ascii="Times New Roman" w:hAnsi="Times New Roman" w:cs="Times New Roman"/>
                          <w:sz w:val="24"/>
                          <w:szCs w:val="28"/>
                        </w:rPr>
                        <w:t>. The optimal scheduling result.</w:t>
                      </w:r>
                    </w:p>
                    <w:p w:rsidR="007E3E4A" w:rsidRPr="00F179EE" w:rsidRDefault="007E3E4A"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MS Mincho"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84" w:name="_Toc513416267"/>
      <w:r w:rsidRPr="00DD18DA">
        <w:rPr>
          <w:sz w:val="36"/>
        </w:rPr>
        <w:lastRenderedPageBreak/>
        <w:t xml:space="preserve">The Overall Dual-mode Scheduling </w:t>
      </w:r>
      <w:r w:rsidR="00270BD3" w:rsidRPr="00DD18DA">
        <w:rPr>
          <w:sz w:val="36"/>
        </w:rPr>
        <w:t>Algorithm</w:t>
      </w:r>
      <w:bookmarkEnd w:id="84"/>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r w:rsidRPr="00115C40">
        <w:rPr>
          <w:i/>
          <w:sz w:val="24"/>
          <w:szCs w:val="28"/>
          <w:lang w:eastAsia="ja-JP"/>
        </w:rPr>
        <w:t>ReadyList</w:t>
      </w:r>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r w:rsidRPr="00115C40">
        <w:rPr>
          <w:i/>
          <w:sz w:val="24"/>
          <w:szCs w:val="28"/>
          <w:lang w:eastAsia="ja-JP"/>
        </w:rPr>
        <w:t>ReadyList</w:t>
      </w:r>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r w:rsidRPr="00115C40">
        <w:rPr>
          <w:i/>
          <w:sz w:val="24"/>
          <w:szCs w:val="28"/>
          <w:lang w:eastAsia="ja-JP"/>
        </w:rPr>
        <w:t>IdleCores</w:t>
      </w:r>
      <w:r w:rsidRPr="00115C40">
        <w:rPr>
          <w:sz w:val="24"/>
          <w:szCs w:val="28"/>
          <w:lang w:eastAsia="ja-JP"/>
        </w:rPr>
        <w:t xml:space="preserve"> and </w:t>
      </w:r>
      <w:r w:rsidRPr="00115C40">
        <w:rPr>
          <w:i/>
          <w:sz w:val="24"/>
          <w:szCs w:val="28"/>
          <w:lang w:eastAsia="ja-JP"/>
        </w:rPr>
        <w:t>IdleCores</w:t>
      </w:r>
      <w:r w:rsidRPr="00115C40">
        <w:rPr>
          <w:sz w:val="24"/>
          <w:szCs w:val="28"/>
          <w:lang w:eastAsia="ja-JP"/>
        </w:rPr>
        <w:t xml:space="preserve">. The </w:t>
      </w:r>
      <w:r w:rsidRPr="00115C40">
        <w:rPr>
          <w:i/>
          <w:sz w:val="24"/>
          <w:szCs w:val="28"/>
          <w:lang w:eastAsia="ja-JP"/>
        </w:rPr>
        <w:t>IdleCores</w:t>
      </w:r>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r w:rsidRPr="00115C40">
        <w:rPr>
          <w:i/>
          <w:sz w:val="24"/>
          <w:szCs w:val="28"/>
          <w:lang w:eastAsia="ja-JP"/>
        </w:rPr>
        <w:t>ReadyLists</w:t>
      </w:r>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283E1A" w:rsidP="002126A9">
      <w:pPr>
        <w:pStyle w:val="a4"/>
        <w:spacing w:line="360" w:lineRule="auto"/>
        <w:rPr>
          <w:i/>
          <w:sz w:val="24"/>
          <w:szCs w:val="28"/>
          <w:lang w:eastAsia="ja-JP"/>
        </w:rPr>
      </w:pPr>
      <m:oMathPara>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13)</m:t>
          </m:r>
        </m:oMath>
      </m:oMathPara>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Initialise ReadyList1, ReadyList2 </w:t>
      </w:r>
      <w:r w:rsidRPr="00EE1F7D">
        <w:rPr>
          <w:noProof/>
          <w:sz w:val="24"/>
          <w:szCs w:val="28"/>
          <w:lang w:eastAsia="ja-JP"/>
        </w:rPr>
        <w:t>and</w:t>
      </w:r>
      <w:r w:rsidRPr="00115C40">
        <w:rPr>
          <w:sz w:val="24"/>
          <w:szCs w:val="28"/>
          <w:lang w:eastAsia="ja-JP"/>
        </w:rPr>
        <w:t xml:space="preserve"> IdleCores,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IdleCores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Otherwise, update ReadyList1, ReadyList2 and IdleCores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rFonts w:hint="eastAsia"/>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w:instrText>
      </w:r>
      <w:r w:rsidR="00402A3A">
        <w:rPr>
          <w:sz w:val="24"/>
          <w:szCs w:val="28"/>
          <w:lang w:eastAsia="ja-JP"/>
        </w:rPr>
      </w:r>
      <w:r w:rsidR="00402A3A">
        <w:rPr>
          <w:sz w:val="24"/>
          <w:szCs w:val="28"/>
          <w:lang w:eastAsia="ja-JP"/>
        </w:rPr>
        <w:instrText xml:space="preserve"> \* MERGEFORMAT </w:instrText>
      </w:r>
      <w:r w:rsidR="00402A3A">
        <w:rPr>
          <w:sz w:val="24"/>
          <w:szCs w:val="28"/>
          <w:lang w:eastAsia="ja-JP"/>
        </w:rPr>
        <w:fldChar w:fldCharType="separate"/>
      </w:r>
      <w:r w:rsidR="008C3538" w:rsidRPr="008C3538">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zh-CN"/>
        </w:rPr>
        <w:lastRenderedPageBreak/>
        <mc:AlternateContent>
          <mc:Choice Requires="wps">
            <w:drawing>
              <wp:anchor distT="0" distB="0" distL="114300" distR="114300" simplePos="0" relativeHeight="251829248" behindDoc="0" locked="1" layoutInCell="1" allowOverlap="1" wp14:anchorId="1975CBDF" wp14:editId="571AF1F1">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402A3A" w:rsidRDefault="007E3E4A" w:rsidP="00402A3A">
                            <w:pPr>
                              <w:pStyle w:val="ab"/>
                              <w:jc w:val="center"/>
                              <w:rPr>
                                <w:rFonts w:ascii="Times New Roman" w:eastAsia="MS Mincho" w:hAnsi="Times New Roman" w:cs="Times New Roman" w:hint="eastAsia"/>
                                <w:b w:val="0"/>
                                <w:bCs w:val="0"/>
                                <w:spacing w:val="-1"/>
                                <w:kern w:val="0"/>
                                <w:sz w:val="24"/>
                                <w:szCs w:val="28"/>
                              </w:rPr>
                            </w:pPr>
                            <w:bookmarkStart w:id="85" w:name="_Ref512880055"/>
                            <w:r w:rsidRPr="00115C40">
                              <w:rPr>
                                <w:rFonts w:eastAsiaTheme="minorEastAsia" w:hint="eastAsia"/>
                                <w:noProof/>
                                <w:sz w:val="18"/>
                                <w:szCs w:val="28"/>
                                <w:lang w:eastAsia="zh-CN"/>
                              </w:rPr>
                              <w:drawing>
                                <wp:inline distT="0" distB="0" distL="0" distR="0" wp14:anchorId="773F7330" wp14:editId="5832F185">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85"/>
                          </w:p>
                          <w:p w:rsidR="00402A3A" w:rsidRDefault="00402A3A" w:rsidP="00402A3A">
                            <w:pPr>
                              <w:pStyle w:val="ab"/>
                              <w:jc w:val="center"/>
                              <w:rPr>
                                <w:rFonts w:ascii="Times New Roman" w:eastAsia="MS Mincho" w:hAnsi="Times New Roman" w:cs="Times New Roman" w:hint="eastAsia"/>
                                <w:b w:val="0"/>
                                <w:bCs w:val="0"/>
                                <w:spacing w:val="-1"/>
                                <w:kern w:val="0"/>
                                <w:sz w:val="24"/>
                                <w:szCs w:val="28"/>
                              </w:rPr>
                            </w:pPr>
                          </w:p>
                          <w:p w:rsidR="007E3E4A" w:rsidRPr="00402A3A" w:rsidRDefault="00402A3A" w:rsidP="00402A3A">
                            <w:pPr>
                              <w:pStyle w:val="ab"/>
                              <w:jc w:val="center"/>
                              <w:rPr>
                                <w:rFonts w:ascii="Times New Roman" w:eastAsia="MS Mincho" w:hAnsi="Times New Roman" w:cs="Times New Roman"/>
                                <w:b w:val="0"/>
                                <w:bCs w:val="0"/>
                                <w:spacing w:val="-1"/>
                                <w:kern w:val="0"/>
                                <w:sz w:val="24"/>
                                <w:szCs w:val="28"/>
                              </w:rPr>
                            </w:pPr>
                            <w:bookmarkStart w:id="86" w:name="_Ref513416609"/>
                            <w:r w:rsidRPr="00402A3A">
                              <w:rPr>
                                <w:rFonts w:ascii="Times New Roman" w:eastAsia="MS Mincho" w:hAnsi="Times New Roman" w:cs="Times New Roman"/>
                                <w:b w:val="0"/>
                                <w:bCs w:val="0"/>
                                <w:spacing w:val="-1"/>
                                <w:kern w:val="0"/>
                                <w:sz w:val="24"/>
                                <w:szCs w:val="28"/>
                              </w:rPr>
                              <w:t xml:space="preserve">Figure </w:t>
                            </w:r>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sidR="008C3538">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86"/>
                            <w:r>
                              <w:rPr>
                                <w:rFonts w:ascii="Times New Roman" w:eastAsia="MS Mincho" w:hAnsi="Times New Roman" w:cs="Times New Roman" w:hint="eastAsia"/>
                                <w:b w:val="0"/>
                                <w:bCs w:val="0"/>
                                <w:spacing w:val="-1"/>
                                <w:kern w:val="0"/>
                                <w:sz w:val="24"/>
                                <w:szCs w:val="28"/>
                              </w:rPr>
                              <w:t>.</w:t>
                            </w:r>
                            <w:r w:rsidR="007E3E4A" w:rsidRPr="00402A3A">
                              <w:rPr>
                                <w:rFonts w:ascii="Times New Roman" w:eastAsia="MS Mincho" w:hAnsi="Times New Roman" w:cs="Times New Roman"/>
                                <w:b w:val="0"/>
                                <w:bCs w:val="0"/>
                                <w:spacing w:val="-1"/>
                                <w:kern w:val="0"/>
                                <w:sz w:val="24"/>
                                <w:szCs w:val="28"/>
                              </w:rPr>
                              <w:t xml:space="preserve"> Flowchart for </w:t>
                            </w:r>
                            <w:bookmarkStart w:id="87" w:name="_GoBack"/>
                            <w:bookmarkEnd w:id="87"/>
                            <w:r w:rsidR="007E3E4A" w:rsidRPr="00402A3A">
                              <w:rPr>
                                <w:rFonts w:ascii="Times New Roman" w:eastAsia="MS Mincho" w:hAnsi="Times New Roman" w:cs="Times New Roman"/>
                                <w:b w:val="0"/>
                                <w:bCs w:val="0"/>
                                <w:spacing w:val="-1"/>
                                <w:kern w:val="0"/>
                                <w:sz w:val="24"/>
                                <w:szCs w:val="28"/>
                              </w:rPr>
                              <w:t>Dual-mode Scheduling Algorithm</w:t>
                            </w:r>
                          </w:p>
                          <w:p w:rsidR="007E3E4A" w:rsidRPr="00DE59BB" w:rsidRDefault="007E3E4A"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402A3A" w:rsidRDefault="007E3E4A" w:rsidP="00402A3A">
                      <w:pPr>
                        <w:pStyle w:val="ab"/>
                        <w:jc w:val="center"/>
                        <w:rPr>
                          <w:rFonts w:ascii="Times New Roman" w:eastAsia="MS Mincho" w:hAnsi="Times New Roman" w:cs="Times New Roman" w:hint="eastAsia"/>
                          <w:b w:val="0"/>
                          <w:bCs w:val="0"/>
                          <w:spacing w:val="-1"/>
                          <w:kern w:val="0"/>
                          <w:sz w:val="24"/>
                          <w:szCs w:val="28"/>
                        </w:rPr>
                      </w:pPr>
                      <w:bookmarkStart w:id="88" w:name="_Ref512880055"/>
                      <w:r w:rsidRPr="00115C40">
                        <w:rPr>
                          <w:rFonts w:eastAsiaTheme="minorEastAsia" w:hint="eastAsia"/>
                          <w:noProof/>
                          <w:sz w:val="18"/>
                          <w:szCs w:val="28"/>
                          <w:lang w:eastAsia="zh-CN"/>
                        </w:rPr>
                        <w:drawing>
                          <wp:inline distT="0" distB="0" distL="0" distR="0" wp14:anchorId="773F7330" wp14:editId="5832F185">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88"/>
                    </w:p>
                    <w:p w:rsidR="00402A3A" w:rsidRDefault="00402A3A" w:rsidP="00402A3A">
                      <w:pPr>
                        <w:pStyle w:val="ab"/>
                        <w:jc w:val="center"/>
                        <w:rPr>
                          <w:rFonts w:ascii="Times New Roman" w:eastAsia="MS Mincho" w:hAnsi="Times New Roman" w:cs="Times New Roman" w:hint="eastAsia"/>
                          <w:b w:val="0"/>
                          <w:bCs w:val="0"/>
                          <w:spacing w:val="-1"/>
                          <w:kern w:val="0"/>
                          <w:sz w:val="24"/>
                          <w:szCs w:val="28"/>
                        </w:rPr>
                      </w:pPr>
                    </w:p>
                    <w:p w:rsidR="007E3E4A" w:rsidRPr="00402A3A" w:rsidRDefault="00402A3A" w:rsidP="00402A3A">
                      <w:pPr>
                        <w:pStyle w:val="ab"/>
                        <w:jc w:val="center"/>
                        <w:rPr>
                          <w:rFonts w:ascii="Times New Roman" w:eastAsia="MS Mincho" w:hAnsi="Times New Roman" w:cs="Times New Roman"/>
                          <w:b w:val="0"/>
                          <w:bCs w:val="0"/>
                          <w:spacing w:val="-1"/>
                          <w:kern w:val="0"/>
                          <w:sz w:val="24"/>
                          <w:szCs w:val="28"/>
                        </w:rPr>
                      </w:pPr>
                      <w:bookmarkStart w:id="89" w:name="_Ref513416609"/>
                      <w:r w:rsidRPr="00402A3A">
                        <w:rPr>
                          <w:rFonts w:ascii="Times New Roman" w:eastAsia="MS Mincho" w:hAnsi="Times New Roman" w:cs="Times New Roman"/>
                          <w:b w:val="0"/>
                          <w:bCs w:val="0"/>
                          <w:spacing w:val="-1"/>
                          <w:kern w:val="0"/>
                          <w:sz w:val="24"/>
                          <w:szCs w:val="28"/>
                        </w:rPr>
                        <w:t xml:space="preserve">Figure </w:t>
                      </w:r>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sidR="008C3538">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89"/>
                      <w:r>
                        <w:rPr>
                          <w:rFonts w:ascii="Times New Roman" w:eastAsia="MS Mincho" w:hAnsi="Times New Roman" w:cs="Times New Roman" w:hint="eastAsia"/>
                          <w:b w:val="0"/>
                          <w:bCs w:val="0"/>
                          <w:spacing w:val="-1"/>
                          <w:kern w:val="0"/>
                          <w:sz w:val="24"/>
                          <w:szCs w:val="28"/>
                        </w:rPr>
                        <w:t>.</w:t>
                      </w:r>
                      <w:r w:rsidR="007E3E4A" w:rsidRPr="00402A3A">
                        <w:rPr>
                          <w:rFonts w:ascii="Times New Roman" w:eastAsia="MS Mincho" w:hAnsi="Times New Roman" w:cs="Times New Roman"/>
                          <w:b w:val="0"/>
                          <w:bCs w:val="0"/>
                          <w:spacing w:val="-1"/>
                          <w:kern w:val="0"/>
                          <w:sz w:val="24"/>
                          <w:szCs w:val="28"/>
                        </w:rPr>
                        <w:t xml:space="preserve"> Flowchart for </w:t>
                      </w:r>
                      <w:bookmarkStart w:id="90" w:name="_GoBack"/>
                      <w:bookmarkEnd w:id="90"/>
                      <w:r w:rsidR="007E3E4A" w:rsidRPr="00402A3A">
                        <w:rPr>
                          <w:rFonts w:ascii="Times New Roman" w:eastAsia="MS Mincho" w:hAnsi="Times New Roman" w:cs="Times New Roman"/>
                          <w:b w:val="0"/>
                          <w:bCs w:val="0"/>
                          <w:spacing w:val="-1"/>
                          <w:kern w:val="0"/>
                          <w:sz w:val="24"/>
                          <w:szCs w:val="28"/>
                        </w:rPr>
                        <w:t>Dual-mode Scheduling Algorithm</w:t>
                      </w:r>
                    </w:p>
                    <w:p w:rsidR="007E3E4A" w:rsidRPr="00DE59BB" w:rsidRDefault="007E3E4A"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summaris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O(N) time to run. Each mode of </w:t>
      </w:r>
      <w:r w:rsidRPr="00EE1F7D">
        <w:rPr>
          <w:noProof/>
          <w:sz w:val="24"/>
          <w:szCs w:val="28"/>
          <w:lang w:eastAsia="ja-JP"/>
        </w:rPr>
        <w:t>dual-mode</w:t>
      </w:r>
      <w:r w:rsidRPr="00115C40">
        <w:rPr>
          <w:sz w:val="24"/>
          <w:szCs w:val="28"/>
          <w:lang w:eastAsia="ja-JP"/>
        </w:rPr>
        <w:t xml:space="preserve"> algorithm takes O(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Therefore, we get the overall complexity of O(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b"/>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8C3538">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MS Mincho" w:hAnsi="Times New Roman" w:cs="Times New Roman"/>
          <w:b w:val="0"/>
          <w:bCs w:val="0"/>
          <w:spacing w:val="-1"/>
          <w:kern w:val="0"/>
          <w:sz w:val="24"/>
          <w:szCs w:val="28"/>
        </w:rPr>
        <w:t>Dual-algorithm</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MS Mincho"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Initialise</w:t>
            </w:r>
          </w:p>
          <w:p w:rsidR="0065311A" w:rsidRPr="00115C40"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color w:val="auto"/>
                <w:sz w:val="24"/>
                <w:szCs w:val="24"/>
                <w:lang w:eastAsia="ja-JP"/>
              </w:rPr>
              <w:t>MODE1</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sz w:val="24"/>
                <w:szCs w:val="24"/>
                <w:lang w:eastAsia="ja-JP"/>
              </w:rPr>
              <w:t>MODE2</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INCREAS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IDL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SCHEDULE</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MS Mincho" w:hAnsi="Times New Roman"/>
                <w:b/>
                <w:sz w:val="24"/>
                <w:szCs w:val="24"/>
                <w:lang w:eastAsia="ja-JP"/>
              </w:rPr>
              <w:t>while</w:t>
            </w:r>
            <w:r w:rsidR="0065311A" w:rsidRPr="00115C40">
              <w:rPr>
                <w:rFonts w:ascii="Times New Roman" w:eastAsia="MS Mincho" w:hAnsi="Times New Roman"/>
                <w:sz w:val="24"/>
                <w:szCs w:val="24"/>
                <w:lang w:eastAsia="ja-JP"/>
              </w:rPr>
              <w:t xml:space="preserve"> there are unscheduled </w:t>
            </w:r>
            <w:r w:rsidR="0065311A" w:rsidRPr="00EE1F7D">
              <w:rPr>
                <w:rFonts w:ascii="Times New Roman" w:eastAsia="MS Mincho" w:hAnsi="Times New Roman"/>
                <w:noProof/>
                <w:sz w:val="24"/>
                <w:szCs w:val="24"/>
                <w:lang w:eastAsia="ja-JP"/>
              </w:rPr>
              <w:t>tasks</w:t>
            </w:r>
            <w:r w:rsidR="0065311A" w:rsidRPr="00115C40">
              <w:rPr>
                <w:rFonts w:ascii="Times New Roman" w:eastAsia="MS Mincho" w:hAnsi="Times New Roman"/>
                <w:sz w:val="24"/>
                <w:szCs w:val="24"/>
                <w:lang w:eastAsia="ja-JP"/>
              </w:rPr>
              <w:t xml:space="preserve"> exist</w:t>
            </w:r>
          </w:p>
        </w:tc>
      </w:tr>
    </w:tbl>
    <w:p w:rsidR="00675149" w:rsidRPr="00DD18DA" w:rsidRDefault="00675149" w:rsidP="00675149">
      <w:pPr>
        <w:rPr>
          <w:rFonts w:ascii="Times New Roman" w:eastAsia="MS Mincho"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8C3538">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65311A"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65311A" w:rsidRPr="00EE1F7D">
              <w:rPr>
                <w:rFonts w:ascii="Times New Roman" w:eastAsia="MS Mincho"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all preceding tasks of task </w:t>
            </w:r>
            <w:r w:rsidR="0065311A" w:rsidRPr="00EE1F7D">
              <w:rPr>
                <w:rFonts w:ascii="Times New Roman" w:eastAsia="MS Mincho" w:hAnsi="Times New Roman"/>
                <w:noProof/>
                <w:sz w:val="24"/>
                <w:szCs w:val="24"/>
                <w:lang w:eastAsia="ja-JP"/>
              </w:rPr>
              <w:t>i</w:t>
            </w:r>
            <w:r w:rsidR="0065311A" w:rsidRPr="00115C40">
              <w:rPr>
                <w:rFonts w:ascii="Times New Roman" w:eastAsia="MS Mincho"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R*IdleCores &lt; P</w:t>
            </w:r>
          </w:p>
          <w:p w:rsidR="00546F7E"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of task </w:t>
            </w:r>
            <w:r w:rsidR="00546F7E" w:rsidRPr="00115C40">
              <w:rPr>
                <w:rFonts w:ascii="Times New Roman" w:eastAsia="MS Mincho" w:hAnsi="Times New Roman"/>
                <w:sz w:val="24"/>
                <w:szCs w:val="24"/>
                <w:lang w:eastAsia="ja-JP"/>
              </w:rPr>
              <w:t xml:space="preserve">I </w:t>
            </w:r>
            <w:r w:rsidRPr="00115C40">
              <w:rPr>
                <w:rFonts w:ascii="Times New Roman" w:eastAsia="MS Mincho" w:hAnsi="Times New Roman"/>
                <w:sz w:val="24"/>
                <w:szCs w:val="24"/>
                <w:lang w:eastAsia="ja-JP"/>
              </w:rPr>
              <w:t>&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0065311A" w:rsidRPr="00115C40">
              <w:rPr>
                <w:rFonts w:ascii="Times New Roman" w:eastAsia="MS Mincho" w:hAnsi="Times New Roman"/>
                <w:sz w:val="24"/>
                <w:szCs w:val="24"/>
                <w:lang w:eastAsia="ja-JP"/>
              </w:rPr>
              <w:t xml:space="preserve"> task in ReadyList1 with highest priority_PCS</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8C3538">
        <w:rPr>
          <w:b/>
          <w:noProof/>
          <w:sz w:val="24"/>
        </w:rPr>
        <w:t>3</w:t>
      </w:r>
      <w:r w:rsidRPr="00115C40">
        <w:rPr>
          <w:b/>
          <w:sz w:val="24"/>
        </w:rPr>
        <w:fldChar w:fldCharType="end"/>
      </w:r>
      <w:r w:rsidRPr="00115C40">
        <w:rPr>
          <w:rFonts w:eastAsiaTheme="minorEastAsia"/>
          <w:b/>
          <w:sz w:val="24"/>
        </w:rPr>
        <w:t>.</w:t>
      </w:r>
      <w:r w:rsidR="00546F7E" w:rsidRPr="00115C40">
        <w:rPr>
          <w:sz w:val="24"/>
          <w:szCs w:val="28"/>
          <w:lang w:eastAsia="ja-JP"/>
        </w:rPr>
        <w:t xml:space="preserve"> MODE2</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546F7E"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546F7E" w:rsidRPr="00EE1F7D">
              <w:rPr>
                <w:rFonts w:ascii="Times New Roman" w:eastAsia="MS Mincho"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Pr="00115C40">
              <w:rPr>
                <w:rFonts w:ascii="Times New Roman" w:eastAsia="MS Mincho" w:hAnsi="Times New Roman"/>
                <w:sz w:val="24"/>
                <w:szCs w:val="24"/>
                <w:lang w:eastAsia="ja-JP"/>
              </w:rPr>
              <w:t xml:space="preserve"> all preceding tasks of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IdleCores &lt; P</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f task I &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Pr="00115C40">
              <w:rPr>
                <w:rFonts w:ascii="Times New Roman" w:eastAsia="MS Mincho" w:hAnsi="Times New Roman"/>
                <w:sz w:val="24"/>
                <w:szCs w:val="24"/>
                <w:lang w:eastAsia="ja-JP"/>
              </w:rPr>
              <w:t xml:space="preserve"> task in ReadyList1 with highest priority_CS</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8C3538">
        <w:rPr>
          <w:b/>
          <w:noProof/>
          <w:sz w:val="24"/>
        </w:rPr>
        <w:t>4</w:t>
      </w:r>
      <w:r w:rsidRPr="00115C40">
        <w:rPr>
          <w:b/>
          <w:sz w:val="24"/>
        </w:rPr>
        <w:fldChar w:fldCharType="end"/>
      </w:r>
      <w:r w:rsidRPr="00115C40">
        <w:rPr>
          <w:rFonts w:eastAsiaTheme="minorEastAsia"/>
          <w:b/>
          <w:sz w:val="24"/>
        </w:rPr>
        <w:t>.</w:t>
      </w:r>
      <w:r w:rsidR="00546F7E" w:rsidRPr="00115C40">
        <w:rPr>
          <w:sz w:val="40"/>
          <w:szCs w:val="28"/>
          <w:lang w:eastAsia="ja-JP"/>
        </w:rPr>
        <w:t xml:space="preserve"> </w:t>
      </w:r>
      <w:r w:rsidR="00546F7E" w:rsidRPr="00115C40">
        <w:rPr>
          <w:sz w:val="24"/>
          <w:lang w:eastAsia="ja-JP"/>
        </w:rPr>
        <w:t>INCREASE_IDLE_COR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MS Mincho" w:hAnsi="Times New Roman"/>
                <w:sz w:val="24"/>
                <w:szCs w:val="24"/>
                <w:lang w:eastAsia="ja-JP"/>
              </w:rPr>
            </w:pPr>
            <w:r>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lt; = occupied time of core i</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ccupied time of core i = t</w:t>
            </w:r>
          </w:p>
          <w:p w:rsidR="0065311A" w:rsidRPr="00115C40" w:rsidRDefault="00EE1F7D" w:rsidP="00115C40">
            <w:pPr>
              <w:pStyle w:val="MDPI31text"/>
              <w:spacing w:line="276" w:lineRule="auto"/>
              <w:ind w:firstLineChars="301" w:firstLine="722"/>
              <w:rPr>
                <w:rFonts w:ascii="Times New Roman" w:eastAsia="MS Mincho" w:hAnsi="Times New Roman"/>
                <w:sz w:val="24"/>
                <w:szCs w:val="24"/>
                <w:lang w:eastAsia="ja-JP"/>
              </w:rPr>
            </w:pPr>
            <w:r>
              <w:rPr>
                <w:rFonts w:ascii="Times New Roman" w:eastAsia="MS Mincho" w:hAnsi="Times New Roman"/>
                <w:sz w:val="24"/>
                <w:szCs w:val="24"/>
                <w:lang w:eastAsia="ja-JP"/>
              </w:rPr>
              <w:t xml:space="preserve">idle_cores_number </w:t>
            </w:r>
            <w:r w:rsidR="0065311A" w:rsidRPr="00115C40">
              <w:rPr>
                <w:rFonts w:ascii="Times New Roman" w:eastAsia="MS Mincho"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8C3538">
        <w:rPr>
          <w:b/>
          <w:noProof/>
          <w:sz w:val="24"/>
        </w:rPr>
        <w:t>5</w:t>
      </w:r>
      <w:r w:rsidRPr="00115C40">
        <w:rPr>
          <w:b/>
          <w:sz w:val="24"/>
        </w:rPr>
        <w:fldChar w:fldCharType="end"/>
      </w:r>
      <w:r w:rsidRPr="00115C40">
        <w:rPr>
          <w:rFonts w:eastAsiaTheme="minorEastAsia"/>
          <w:b/>
          <w:sz w:val="24"/>
        </w:rPr>
        <w:t>.</w:t>
      </w:r>
      <w:r w:rsidR="00546F7E" w:rsidRPr="00115C40">
        <w:rPr>
          <w:sz w:val="24"/>
          <w:szCs w:val="28"/>
          <w:lang w:eastAsia="ja-JP"/>
        </w:rPr>
        <w:t xml:space="preserve"> </w:t>
      </w:r>
      <w:r w:rsidR="00546F7E" w:rsidRPr="00115C40">
        <w:rPr>
          <w:sz w:val="24"/>
          <w:lang w:eastAsia="ja-JP"/>
        </w:rPr>
        <w:t>SCHEDUL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p </w:t>
            </w:r>
            <w:r w:rsidR="0065311A" w:rsidRPr="00115C40">
              <w:rPr>
                <w:rFonts w:ascii="Times New Roman" w:eastAsia="MS Mincho"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 = occupied time of core i AND p &lt; the</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of task i</w:t>
            </w:r>
          </w:p>
          <w:p w:rsidR="0065311A" w:rsidRPr="00EE1F7D" w:rsidRDefault="00546F7E" w:rsidP="00EE1F7D">
            <w:pPr>
              <w:pStyle w:val="MDPI31text"/>
              <w:spacing w:line="276" w:lineRule="auto"/>
              <w:ind w:firstLineChars="349" w:firstLine="84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Schedule task on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Update the occupied time of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MS Mincho" w:hAnsi="Times New Roman"/>
                <w:b/>
                <w:sz w:val="24"/>
                <w:szCs w:val="24"/>
                <w:lang w:eastAsia="ja-JP"/>
              </w:rPr>
            </w:pPr>
            <w:r w:rsidRPr="00115C40">
              <w:rPr>
                <w:rFonts w:ascii="Times New Roman" w:eastAsia="MS Mincho" w:hAnsi="Times New Roman"/>
                <w:sz w:val="24"/>
                <w:szCs w:val="24"/>
                <w:lang w:eastAsia="ja-JP"/>
              </w:rPr>
              <w:t xml:space="preserve"> </w:t>
            </w:r>
            <w:r w:rsidRPr="00EE1F7D">
              <w:rPr>
                <w:rFonts w:ascii="Times New Roman" w:eastAsia="MS Mincho"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O(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O(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91" w:name="_Toc513416268"/>
      <w:r w:rsidRPr="00DD18DA">
        <w:rPr>
          <w:sz w:val="36"/>
        </w:rPr>
        <w:t>Experiments</w:t>
      </w:r>
      <w:bookmarkEnd w:id="91"/>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92" w:name="_Toc513416269"/>
      <w:r w:rsidRPr="00DD18DA">
        <w:rPr>
          <w:sz w:val="28"/>
        </w:rPr>
        <w:t>Results for Random Task Graphs</w:t>
      </w:r>
      <w:bookmarkEnd w:id="92"/>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Pr="00EE1F7D">
        <w:rPr>
          <w:noProof/>
          <w:sz w:val="24"/>
          <w:lang w:eastAsia="ja-JP"/>
        </w:rPr>
        <w:t>, e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the average schedule lengths of the 20 task graphs obtained by the dual-mode scheduling algorithms. In dual-mode scheduling algorithms,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zh-CN"/>
        </w:rPr>
        <w:lastRenderedPageBreak/>
        <mc:AlternateContent>
          <mc:Choice Requires="wps">
            <w:drawing>
              <wp:anchor distT="0" distB="0" distL="114300" distR="114300" simplePos="0" relativeHeight="251823104" behindDoc="0" locked="1" layoutInCell="1" allowOverlap="0" wp14:anchorId="3FC092C7" wp14:editId="59CBA92B">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F226334" wp14:editId="25449DC1">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93"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3</w:t>
                            </w:r>
                            <w:r w:rsidRPr="00115C40">
                              <w:rPr>
                                <w:sz w:val="24"/>
                                <w:szCs w:val="28"/>
                                <w:lang w:eastAsia="ja-JP"/>
                              </w:rPr>
                              <w:fldChar w:fldCharType="end"/>
                            </w:r>
                            <w:bookmarkEnd w:id="93"/>
                            <w:r w:rsidRPr="00115C40">
                              <w:rPr>
                                <w:sz w:val="24"/>
                                <w:szCs w:val="28"/>
                                <w:lang w:eastAsia="ja-JP"/>
                              </w:rPr>
                              <w:t>. Averages of normalized schedule lengths for task graphs with 50 tasks.</w:t>
                            </w:r>
                          </w:p>
                          <w:p w:rsidR="007E3E4A" w:rsidRPr="00455FC6" w:rsidRDefault="007E3E4A"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F226334" wp14:editId="25449DC1">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94"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3</w:t>
                      </w:r>
                      <w:r w:rsidRPr="00115C40">
                        <w:rPr>
                          <w:sz w:val="24"/>
                          <w:szCs w:val="28"/>
                          <w:lang w:eastAsia="ja-JP"/>
                        </w:rPr>
                        <w:fldChar w:fldCharType="end"/>
                      </w:r>
                      <w:bookmarkEnd w:id="94"/>
                      <w:r w:rsidRPr="00115C40">
                        <w:rPr>
                          <w:sz w:val="24"/>
                          <w:szCs w:val="28"/>
                          <w:lang w:eastAsia="ja-JP"/>
                        </w:rPr>
                        <w:t>. Averages of normalized schedule lengths for task graphs with 50 tasks.</w:t>
                      </w:r>
                    </w:p>
                    <w:p w:rsidR="007E3E4A" w:rsidRPr="00455FC6" w:rsidRDefault="007E3E4A"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zh-CN"/>
        </w:rPr>
        <w:lastRenderedPageBreak/>
        <mc:AlternateContent>
          <mc:Choice Requires="wps">
            <w:drawing>
              <wp:anchor distT="0" distB="0" distL="114300" distR="114300" simplePos="0" relativeHeight="251825152" behindDoc="0" locked="1" layoutInCell="1" allowOverlap="0" wp14:anchorId="7525BE65" wp14:editId="4406187C">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7E3E4A" w:rsidRDefault="007E3E4A"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37D66654" wp14:editId="3720839A">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95"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4</w:t>
                            </w:r>
                            <w:r w:rsidRPr="00115C40">
                              <w:rPr>
                                <w:sz w:val="24"/>
                                <w:szCs w:val="28"/>
                                <w:lang w:eastAsia="ja-JP"/>
                              </w:rPr>
                              <w:fldChar w:fldCharType="end"/>
                            </w:r>
                            <w:bookmarkEnd w:id="95"/>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7E3E4A" w:rsidRDefault="007E3E4A"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37D66654" wp14:editId="3720839A">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7E3E4A" w:rsidRPr="00115C40" w:rsidRDefault="007E3E4A" w:rsidP="00997027">
                      <w:pPr>
                        <w:pStyle w:val="a4"/>
                        <w:spacing w:line="240" w:lineRule="auto"/>
                        <w:ind w:left="425" w:firstLine="0"/>
                        <w:jc w:val="center"/>
                        <w:rPr>
                          <w:sz w:val="24"/>
                          <w:szCs w:val="28"/>
                          <w:lang w:eastAsia="ja-JP"/>
                        </w:rPr>
                      </w:pPr>
                      <w:bookmarkStart w:id="96"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4</w:t>
                      </w:r>
                      <w:r w:rsidRPr="00115C40">
                        <w:rPr>
                          <w:sz w:val="24"/>
                          <w:szCs w:val="28"/>
                          <w:lang w:eastAsia="ja-JP"/>
                        </w:rPr>
                        <w:fldChar w:fldCharType="end"/>
                      </w:r>
                      <w:bookmarkEnd w:id="96"/>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zh-CN"/>
        </w:rPr>
        <w:lastRenderedPageBreak/>
        <mc:AlternateContent>
          <mc:Choice Requires="wps">
            <w:drawing>
              <wp:anchor distT="0" distB="0" distL="114300" distR="114300" simplePos="0" relativeHeight="251837440" behindDoc="0" locked="1" layoutInCell="1" allowOverlap="0" wp14:anchorId="38E62730" wp14:editId="707A239E">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402BFDC" wp14:editId="68871C68">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7E3E4A" w:rsidRPr="00272C10" w:rsidRDefault="007E3E4A" w:rsidP="00D65C01">
                            <w:pPr>
                              <w:pStyle w:val="a4"/>
                              <w:spacing w:line="240" w:lineRule="auto"/>
                              <w:jc w:val="center"/>
                              <w:rPr>
                                <w:sz w:val="28"/>
                                <w:szCs w:val="28"/>
                                <w:lang w:eastAsia="ja-JP"/>
                              </w:rPr>
                            </w:pPr>
                            <w:bookmarkStart w:id="97"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8C3538">
                              <w:rPr>
                                <w:noProof/>
                                <w:sz w:val="28"/>
                                <w:szCs w:val="28"/>
                                <w:lang w:eastAsia="ja-JP"/>
                              </w:rPr>
                              <w:t>15</w:t>
                            </w:r>
                            <w:r w:rsidRPr="00675149">
                              <w:rPr>
                                <w:sz w:val="28"/>
                                <w:szCs w:val="28"/>
                                <w:lang w:eastAsia="ja-JP"/>
                              </w:rPr>
                              <w:fldChar w:fldCharType="end"/>
                            </w:r>
                            <w:bookmarkEnd w:id="97"/>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7E3E4A" w:rsidRDefault="007E3E4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2259B88B" wp14:editId="67098283">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7E3E4A" w:rsidRPr="00115C40" w:rsidRDefault="007E3E4A" w:rsidP="00D65C01">
                            <w:pPr>
                              <w:pStyle w:val="a4"/>
                              <w:spacing w:line="240" w:lineRule="auto"/>
                              <w:jc w:val="center"/>
                              <w:rPr>
                                <w:sz w:val="24"/>
                                <w:szCs w:val="28"/>
                                <w:lang w:eastAsia="ja-JP"/>
                              </w:rPr>
                            </w:pPr>
                            <w:bookmarkStart w:id="98"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6</w:t>
                            </w:r>
                            <w:r w:rsidRPr="00115C40">
                              <w:rPr>
                                <w:sz w:val="24"/>
                                <w:szCs w:val="28"/>
                                <w:lang w:eastAsia="ja-JP"/>
                              </w:rPr>
                              <w:fldChar w:fldCharType="end"/>
                            </w:r>
                            <w:bookmarkEnd w:id="98"/>
                            <w:r w:rsidRPr="00115C40">
                              <w:rPr>
                                <w:sz w:val="24"/>
                                <w:szCs w:val="28"/>
                                <w:lang w:eastAsia="ja-JP"/>
                              </w:rPr>
                              <w:t>. Schedule lengths with 100 tasks (R=0~1)</w:t>
                            </w:r>
                          </w:p>
                          <w:p w:rsidR="007E3E4A" w:rsidRPr="00806D16" w:rsidRDefault="007E3E4A"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402BFDC" wp14:editId="68871C68">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7E3E4A" w:rsidRPr="00272C10" w:rsidRDefault="007E3E4A" w:rsidP="00D65C01">
                      <w:pPr>
                        <w:pStyle w:val="a4"/>
                        <w:spacing w:line="240" w:lineRule="auto"/>
                        <w:jc w:val="center"/>
                        <w:rPr>
                          <w:sz w:val="28"/>
                          <w:szCs w:val="28"/>
                          <w:lang w:eastAsia="ja-JP"/>
                        </w:rPr>
                      </w:pPr>
                      <w:bookmarkStart w:id="99"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8C3538">
                        <w:rPr>
                          <w:noProof/>
                          <w:sz w:val="28"/>
                          <w:szCs w:val="28"/>
                          <w:lang w:eastAsia="ja-JP"/>
                        </w:rPr>
                        <w:t>15</w:t>
                      </w:r>
                      <w:r w:rsidRPr="00675149">
                        <w:rPr>
                          <w:sz w:val="28"/>
                          <w:szCs w:val="28"/>
                          <w:lang w:eastAsia="ja-JP"/>
                        </w:rPr>
                        <w:fldChar w:fldCharType="end"/>
                      </w:r>
                      <w:bookmarkEnd w:id="99"/>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7E3E4A" w:rsidRDefault="007E3E4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2259B88B" wp14:editId="67098283">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7E3E4A" w:rsidRPr="00115C40" w:rsidRDefault="007E3E4A" w:rsidP="00D65C01">
                      <w:pPr>
                        <w:pStyle w:val="a4"/>
                        <w:spacing w:line="240" w:lineRule="auto"/>
                        <w:jc w:val="center"/>
                        <w:rPr>
                          <w:sz w:val="24"/>
                          <w:szCs w:val="28"/>
                          <w:lang w:eastAsia="ja-JP"/>
                        </w:rPr>
                      </w:pPr>
                      <w:bookmarkStart w:id="100"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6</w:t>
                      </w:r>
                      <w:r w:rsidRPr="00115C40">
                        <w:rPr>
                          <w:sz w:val="24"/>
                          <w:szCs w:val="28"/>
                          <w:lang w:eastAsia="ja-JP"/>
                        </w:rPr>
                        <w:fldChar w:fldCharType="end"/>
                      </w:r>
                      <w:bookmarkEnd w:id="100"/>
                      <w:r w:rsidRPr="00115C40">
                        <w:rPr>
                          <w:sz w:val="24"/>
                          <w:szCs w:val="28"/>
                          <w:lang w:eastAsia="ja-JP"/>
                        </w:rPr>
                        <w:t>. Schedule lengths with 100 tasks (R=0~1)</w:t>
                      </w:r>
                    </w:p>
                    <w:p w:rsidR="007E3E4A" w:rsidRPr="00806D16" w:rsidRDefault="007E3E4A"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101" w:name="_Toc513416270"/>
      <w:r w:rsidRPr="00EE1F7D">
        <w:rPr>
          <w:sz w:val="28"/>
        </w:rPr>
        <w:t>Results for Realistic Task Graphs</w:t>
      </w:r>
      <w:bookmarkEnd w:id="101"/>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8C3538">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sidRPr="00115C40">
        <w:rPr>
          <w:sz w:val="24"/>
          <w:szCs w:val="28"/>
          <w:lang w:eastAsia="ja-JP"/>
        </w:rPr>
        <w:t xml:space="preserve">Figure </w:t>
      </w:r>
      <w:r w:rsidR="008C3538">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8C3538" w:rsidRPr="00115C40">
        <w:rPr>
          <w:sz w:val="24"/>
          <w:szCs w:val="28"/>
          <w:lang w:eastAsia="ja-JP"/>
        </w:rPr>
        <w:t xml:space="preserve">Figure </w:t>
      </w:r>
      <w:r w:rsidR="008C3538">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sidRPr="00115C40">
        <w:rPr>
          <w:sz w:val="24"/>
          <w:szCs w:val="28"/>
          <w:lang w:eastAsia="ja-JP"/>
        </w:rPr>
        <w:t xml:space="preserve">Figure </w:t>
      </w:r>
      <w:r w:rsidR="008C3538">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zh-CN"/>
        </w:rPr>
        <w:lastRenderedPageBreak/>
        <mc:AlternateContent>
          <mc:Choice Requires="wps">
            <w:drawing>
              <wp:anchor distT="0" distB="0" distL="114300" distR="114300" simplePos="0" relativeHeight="251819008" behindDoc="0" locked="1" layoutInCell="1" allowOverlap="0" wp14:anchorId="18B553AB" wp14:editId="7F5796EB">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4672BEC4" wp14:editId="3B0D4962">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7E3E4A" w:rsidRPr="00115C40" w:rsidRDefault="007E3E4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7E3E4A" w:rsidRPr="00CA4ABC" w:rsidRDefault="007E3E4A" w:rsidP="00CA4ABC">
                            <w:pPr>
                              <w:pStyle w:val="a4"/>
                              <w:ind w:left="390" w:firstLine="0"/>
                              <w:rPr>
                                <w:sz w:val="28"/>
                                <w:lang w:eastAsia="ja-JP"/>
                              </w:rPr>
                            </w:pPr>
                            <w:r w:rsidRPr="00272C10">
                              <w:rPr>
                                <w:noProof/>
                                <w:lang w:eastAsia="zh-CN"/>
                              </w:rPr>
                              <w:drawing>
                                <wp:inline distT="0" distB="0" distL="0" distR="0" wp14:anchorId="07C508D3" wp14:editId="2CF0406C">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7E3E4A" w:rsidRPr="00115C40" w:rsidRDefault="007E3E4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0099F2A6" wp14:editId="2CFE8A38">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7E3E4A" w:rsidRPr="00115C40" w:rsidRDefault="007E3E4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7E3E4A" w:rsidRPr="00CA4ABC" w:rsidRDefault="007E3E4A" w:rsidP="00CA4ABC">
                      <w:pPr>
                        <w:pStyle w:val="a4"/>
                        <w:ind w:left="390" w:firstLine="0"/>
                        <w:rPr>
                          <w:sz w:val="28"/>
                          <w:lang w:eastAsia="ja-JP"/>
                        </w:rPr>
                      </w:pPr>
                      <w:r w:rsidRPr="00272C10">
                        <w:rPr>
                          <w:noProof/>
                          <w:lang w:eastAsia="zh-CN"/>
                        </w:rPr>
                        <w:drawing>
                          <wp:inline distT="0" distB="0" distL="0" distR="0" wp14:anchorId="3C095DDD" wp14:editId="4E62AC42">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7E3E4A" w:rsidRPr="00115C40" w:rsidRDefault="007E3E4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zh-CN"/>
        </w:rPr>
        <w:lastRenderedPageBreak/>
        <mc:AlternateContent>
          <mc:Choice Requires="wps">
            <w:drawing>
              <wp:anchor distT="0" distB="0" distL="114300" distR="114300" simplePos="0" relativeHeight="251821056" behindDoc="0" locked="1" layoutInCell="1" allowOverlap="0" wp14:anchorId="5E45A05E" wp14:editId="30261EAD">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07A7251" wp14:editId="1480488C">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7E3E4A" w:rsidRPr="00115C40" w:rsidRDefault="007E3E4A" w:rsidP="00CA4ABC">
                            <w:pPr>
                              <w:pStyle w:val="a4"/>
                              <w:numPr>
                                <w:ilvl w:val="0"/>
                                <w:numId w:val="29"/>
                              </w:numPr>
                              <w:jc w:val="center"/>
                              <w:rPr>
                                <w:sz w:val="24"/>
                                <w:lang w:eastAsia="ja-JP"/>
                              </w:rPr>
                            </w:pPr>
                            <w:r>
                              <w:rPr>
                                <w:rFonts w:hint="eastAsia"/>
                                <w:sz w:val="24"/>
                                <w:lang w:eastAsia="ja-JP"/>
                              </w:rPr>
                              <w:t xml:space="preserve"> </w:t>
                            </w:r>
                            <w:r w:rsidRPr="00115C40">
                              <w:rPr>
                                <w:sz w:val="24"/>
                              </w:rPr>
                              <w:t>fpppp</w:t>
                            </w:r>
                          </w:p>
                          <w:p w:rsidR="007E3E4A" w:rsidRPr="00115C40" w:rsidRDefault="007E3E4A" w:rsidP="00E56079">
                            <w:pPr>
                              <w:pStyle w:val="a4"/>
                              <w:ind w:firstLine="0"/>
                              <w:jc w:val="center"/>
                              <w:rPr>
                                <w:sz w:val="24"/>
                                <w:szCs w:val="28"/>
                                <w:lang w:eastAsia="ja-JP"/>
                              </w:rPr>
                            </w:pPr>
                            <w:bookmarkStart w:id="102" w:name="_Ref512881322"/>
                            <w:bookmarkStart w:id="103"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7</w:t>
                            </w:r>
                            <w:r w:rsidRPr="00115C40">
                              <w:rPr>
                                <w:sz w:val="24"/>
                                <w:szCs w:val="28"/>
                                <w:lang w:eastAsia="ja-JP"/>
                              </w:rPr>
                              <w:fldChar w:fldCharType="end"/>
                            </w:r>
                            <w:bookmarkEnd w:id="102"/>
                            <w:r w:rsidRPr="00115C40">
                              <w:rPr>
                                <w:sz w:val="24"/>
                                <w:szCs w:val="28"/>
                              </w:rPr>
                              <w:t>: Normalized schedule lengths for realistic task graphs.</w:t>
                            </w:r>
                            <w:bookmarkEnd w:id="103"/>
                          </w:p>
                          <w:p w:rsidR="007E3E4A" w:rsidRPr="00E56079" w:rsidRDefault="007E3E4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7E3E4A" w:rsidRDefault="007E3E4A"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207A7251" wp14:editId="1480488C">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7E3E4A" w:rsidRPr="00115C40" w:rsidRDefault="007E3E4A" w:rsidP="00CA4ABC">
                      <w:pPr>
                        <w:pStyle w:val="a4"/>
                        <w:numPr>
                          <w:ilvl w:val="0"/>
                          <w:numId w:val="29"/>
                        </w:numPr>
                        <w:jc w:val="center"/>
                        <w:rPr>
                          <w:sz w:val="24"/>
                          <w:lang w:eastAsia="ja-JP"/>
                        </w:rPr>
                      </w:pPr>
                      <w:r>
                        <w:rPr>
                          <w:rFonts w:hint="eastAsia"/>
                          <w:sz w:val="24"/>
                          <w:lang w:eastAsia="ja-JP"/>
                        </w:rPr>
                        <w:t xml:space="preserve"> </w:t>
                      </w:r>
                      <w:r w:rsidRPr="00115C40">
                        <w:rPr>
                          <w:sz w:val="24"/>
                        </w:rPr>
                        <w:t>fpppp</w:t>
                      </w:r>
                    </w:p>
                    <w:p w:rsidR="007E3E4A" w:rsidRPr="00115C40" w:rsidRDefault="007E3E4A" w:rsidP="00E56079">
                      <w:pPr>
                        <w:pStyle w:val="a4"/>
                        <w:ind w:firstLine="0"/>
                        <w:jc w:val="center"/>
                        <w:rPr>
                          <w:sz w:val="24"/>
                          <w:szCs w:val="28"/>
                          <w:lang w:eastAsia="ja-JP"/>
                        </w:rPr>
                      </w:pPr>
                      <w:bookmarkStart w:id="104" w:name="_Ref512881322"/>
                      <w:bookmarkStart w:id="105"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7</w:t>
                      </w:r>
                      <w:r w:rsidRPr="00115C40">
                        <w:rPr>
                          <w:sz w:val="24"/>
                          <w:szCs w:val="28"/>
                          <w:lang w:eastAsia="ja-JP"/>
                        </w:rPr>
                        <w:fldChar w:fldCharType="end"/>
                      </w:r>
                      <w:bookmarkEnd w:id="104"/>
                      <w:r w:rsidRPr="00115C40">
                        <w:rPr>
                          <w:sz w:val="24"/>
                          <w:szCs w:val="28"/>
                        </w:rPr>
                        <w:t>: Normalized schedule lengths for realistic task graphs.</w:t>
                      </w:r>
                      <w:bookmarkEnd w:id="105"/>
                    </w:p>
                    <w:p w:rsidR="007E3E4A" w:rsidRPr="00E56079" w:rsidRDefault="007E3E4A"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MS Mincho"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106" w:name="_Toc513416271"/>
      <w:r w:rsidR="008A6563" w:rsidRPr="00DD18DA">
        <w:rPr>
          <w:rFonts w:eastAsiaTheme="minorEastAsia"/>
          <w:sz w:val="56"/>
          <w:lang w:eastAsia="ja-JP"/>
        </w:rPr>
        <w:t>Genetic Algorithm</w:t>
      </w:r>
      <w:bookmarkEnd w:id="106"/>
      <w:r w:rsidR="00431702" w:rsidRPr="00DD18DA">
        <w:rPr>
          <w:rFonts w:eastAsiaTheme="minorEastAsia"/>
          <w:sz w:val="56"/>
          <w:lang w:eastAsia="ja-JP"/>
        </w:rPr>
        <w:t xml:space="preserve"> </w:t>
      </w:r>
    </w:p>
    <w:p w:rsidR="00431702" w:rsidRPr="00EE1F7D" w:rsidRDefault="006E4851" w:rsidP="001C397B">
      <w:pPr>
        <w:pStyle w:val="a4"/>
        <w:spacing w:after="143"/>
        <w:ind w:firstLine="180"/>
        <w:rPr>
          <w:color w:val="FF0000"/>
          <w:sz w:val="24"/>
          <w:szCs w:val="28"/>
          <w:lang w:eastAsia="ja-JP"/>
        </w:rPr>
      </w:pPr>
      <w:r w:rsidRPr="00EE1F7D">
        <w:rPr>
          <w:color w:val="FF0000"/>
          <w:sz w:val="24"/>
          <w:szCs w:val="28"/>
          <w:lang w:eastAsia="ja-JP"/>
        </w:rPr>
        <w:t xml:space="preserve">In chapter 5, </w:t>
      </w:r>
      <w:r w:rsidRPr="00EB2C2C">
        <w:rPr>
          <w:noProof/>
          <w:color w:val="FF0000"/>
          <w:sz w:val="24"/>
          <w:szCs w:val="28"/>
          <w:lang w:eastAsia="ja-JP"/>
        </w:rPr>
        <w:t>d</w:t>
      </w:r>
      <w:r w:rsidR="00431702" w:rsidRPr="00EB2C2C">
        <w:rPr>
          <w:noProof/>
          <w:color w:val="FF0000"/>
          <w:sz w:val="24"/>
          <w:szCs w:val="28"/>
          <w:lang w:eastAsia="ja-JP"/>
        </w:rPr>
        <w:t>ual-mode</w:t>
      </w:r>
      <w:r w:rsidR="00431702" w:rsidRPr="00EE1F7D">
        <w:rPr>
          <w:color w:val="FF0000"/>
          <w:sz w:val="24"/>
          <w:szCs w:val="28"/>
          <w:lang w:eastAsia="ja-JP"/>
        </w:rPr>
        <w:t xml:space="preserve"> algorithm has </w:t>
      </w:r>
      <w:r w:rsidR="00431702" w:rsidRPr="00EB2C2C">
        <w:rPr>
          <w:noProof/>
          <w:color w:val="FF0000"/>
          <w:sz w:val="24"/>
          <w:szCs w:val="28"/>
          <w:lang w:eastAsia="ja-JP"/>
        </w:rPr>
        <w:t>greatly</w:t>
      </w:r>
      <w:r w:rsidR="00431702" w:rsidRPr="00EE1F7D">
        <w:rPr>
          <w:color w:val="FF0000"/>
          <w:sz w:val="24"/>
          <w:szCs w:val="28"/>
          <w:lang w:eastAsia="ja-JP"/>
        </w:rPr>
        <w:t xml:space="preserve"> improved the list scheduling base method for task scheduling. But </w:t>
      </w:r>
      <w:r w:rsidR="00F30DCA" w:rsidRPr="00EE1F7D">
        <w:rPr>
          <w:color w:val="FF0000"/>
          <w:sz w:val="24"/>
          <w:szCs w:val="28"/>
          <w:lang w:eastAsia="ja-JP"/>
        </w:rPr>
        <w:t xml:space="preserve">in essence, it </w:t>
      </w:r>
      <w:r w:rsidRPr="00EE1F7D">
        <w:rPr>
          <w:color w:val="FF0000"/>
          <w:sz w:val="24"/>
          <w:szCs w:val="28"/>
          <w:lang w:eastAsia="ja-JP"/>
        </w:rPr>
        <w:t xml:space="preserve">is </w:t>
      </w:r>
      <w:r w:rsidR="00F30DCA" w:rsidRPr="00EE1F7D">
        <w:rPr>
          <w:color w:val="FF0000"/>
          <w:sz w:val="24"/>
          <w:szCs w:val="28"/>
          <w:lang w:eastAsia="ja-JP"/>
        </w:rPr>
        <w:t xml:space="preserve">also </w:t>
      </w:r>
      <w:r w:rsidRPr="00EE1F7D">
        <w:rPr>
          <w:color w:val="FF0000"/>
          <w:sz w:val="24"/>
          <w:szCs w:val="28"/>
          <w:lang w:eastAsia="ja-JP"/>
        </w:rPr>
        <w:t xml:space="preserve">a heuristic, which </w:t>
      </w:r>
      <w:r w:rsidRPr="00EE1F7D">
        <w:rPr>
          <w:noProof/>
          <w:color w:val="FF0000"/>
          <w:sz w:val="24"/>
          <w:szCs w:val="28"/>
          <w:lang w:eastAsia="ja-JP"/>
        </w:rPr>
        <w:t>adopt</w:t>
      </w:r>
      <w:r w:rsidR="00EE1F7D" w:rsidRPr="00EE1F7D">
        <w:rPr>
          <w:noProof/>
          <w:color w:val="FF0000"/>
          <w:sz w:val="24"/>
          <w:szCs w:val="28"/>
          <w:lang w:eastAsia="ja-JP"/>
        </w:rPr>
        <w:t>s</w:t>
      </w:r>
      <w:r w:rsidR="00F30DCA" w:rsidRPr="00EE1F7D">
        <w:rPr>
          <w:color w:val="FF0000"/>
          <w:sz w:val="24"/>
          <w:szCs w:val="28"/>
          <w:lang w:eastAsia="ja-JP"/>
        </w:rPr>
        <w:t xml:space="preserve"> a </w:t>
      </w:r>
      <w:r w:rsidR="00F30DCA" w:rsidRPr="00EB2C2C">
        <w:rPr>
          <w:noProof/>
          <w:color w:val="FF0000"/>
          <w:sz w:val="24"/>
          <w:szCs w:val="28"/>
          <w:lang w:eastAsia="ja-JP"/>
        </w:rPr>
        <w:t>determinatic</w:t>
      </w:r>
      <w:r w:rsidR="00F30DCA" w:rsidRPr="00EE1F7D">
        <w:rPr>
          <w:color w:val="FF0000"/>
          <w:sz w:val="24"/>
          <w:szCs w:val="28"/>
          <w:lang w:eastAsia="ja-JP"/>
        </w:rPr>
        <w:t xml:space="preserve"> scheduling rule based on experience or statistics. If the </w:t>
      </w:r>
      <w:r w:rsidRPr="00EB2C2C">
        <w:rPr>
          <w:noProof/>
          <w:color w:val="FF0000"/>
          <w:sz w:val="24"/>
          <w:szCs w:val="28"/>
          <w:lang w:eastAsia="ja-JP"/>
        </w:rPr>
        <w:t>determinatic</w:t>
      </w:r>
      <w:r w:rsidRPr="00EE1F7D">
        <w:rPr>
          <w:color w:val="FF0000"/>
          <w:sz w:val="24"/>
          <w:szCs w:val="28"/>
          <w:lang w:eastAsia="ja-JP"/>
        </w:rPr>
        <w:t xml:space="preserve"> </w:t>
      </w:r>
      <w:r w:rsidR="00F30DCA" w:rsidRPr="00EE1F7D">
        <w:rPr>
          <w:color w:val="FF0000"/>
          <w:sz w:val="24"/>
          <w:szCs w:val="28"/>
          <w:lang w:eastAsia="ja-JP"/>
        </w:rPr>
        <w:t>rule is over-optimize</w:t>
      </w:r>
      <w:r w:rsidRPr="00EE1F7D">
        <w:rPr>
          <w:color w:val="FF0000"/>
          <w:sz w:val="24"/>
          <w:szCs w:val="28"/>
          <w:lang w:eastAsia="ja-JP"/>
        </w:rPr>
        <w:t>d</w:t>
      </w:r>
      <w:r w:rsidR="00F30DCA" w:rsidRPr="00EE1F7D">
        <w:rPr>
          <w:color w:val="FF0000"/>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B92E22" w:rsidRPr="00115C40"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8C3538">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OpenMP to speed up it.</w:t>
      </w:r>
    </w:p>
    <w:p w:rsidR="008A6563" w:rsidRPr="00DD18DA" w:rsidRDefault="008A6563" w:rsidP="00E56079">
      <w:pPr>
        <w:pStyle w:val="2"/>
        <w:numPr>
          <w:ilvl w:val="1"/>
          <w:numId w:val="12"/>
        </w:numPr>
        <w:spacing w:after="600"/>
        <w:ind w:left="856" w:hanging="856"/>
      </w:pPr>
      <w:bookmarkStart w:id="107" w:name="_Toc513416272"/>
      <w:r w:rsidRPr="00DD18DA">
        <w:lastRenderedPageBreak/>
        <w:t>Genetic Algorithm Fundamentals</w:t>
      </w:r>
      <w:bookmarkEnd w:id="107"/>
    </w:p>
    <w:p w:rsidR="008A6563" w:rsidRPr="00115C40" w:rsidRDefault="005E2C29" w:rsidP="005E2C29">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67808" behindDoc="0" locked="0" layoutInCell="1" allowOverlap="1" wp14:anchorId="4173953C" wp14:editId="0A30F618">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7E3E4A" w:rsidRPr="00D65C01" w:rsidRDefault="007E3E4A" w:rsidP="00D65C01">
                            <w:pPr>
                              <w:pStyle w:val="ab"/>
                              <w:keepNext/>
                              <w:jc w:val="center"/>
                              <w:rPr>
                                <w:rFonts w:ascii="Times New Roman" w:eastAsiaTheme="minorEastAsia" w:hAnsi="Times New Roman" w:cs="Times New Roman"/>
                                <w:b w:val="0"/>
                              </w:rPr>
                            </w:pPr>
                            <w:bookmarkStart w:id="108" w:name="_Ref512881576"/>
                            <w:bookmarkStart w:id="109"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sidR="008C3538">
                              <w:rPr>
                                <w:rFonts w:ascii="Times New Roman" w:hAnsi="Times New Roman" w:cs="Times New Roman"/>
                                <w:b w:val="0"/>
                                <w:noProof/>
                              </w:rPr>
                              <w:t>5</w:t>
                            </w:r>
                            <w:r w:rsidRPr="00D65C01">
                              <w:rPr>
                                <w:rFonts w:ascii="Times New Roman" w:hAnsi="Times New Roman" w:cs="Times New Roman"/>
                                <w:b w:val="0"/>
                              </w:rPr>
                              <w:fldChar w:fldCharType="end"/>
                            </w:r>
                            <w:bookmarkEnd w:id="108"/>
                            <w:r w:rsidRPr="00D65C01">
                              <w:rPr>
                                <w:rFonts w:ascii="Times New Roman" w:hAnsi="Times New Roman" w:cs="Times New Roman"/>
                                <w:b w:val="0"/>
                              </w:rPr>
                              <w:t>. Basic terms of a genetic algorithm.</w:t>
                            </w:r>
                            <w:bookmarkEnd w:id="109"/>
                          </w:p>
                          <w:p w:rsidR="007E3E4A" w:rsidRPr="00D65C01" w:rsidRDefault="007E3E4A"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7E3E4A" w:rsidRPr="000C2ABD" w:rsidTr="005E2C29">
                              <w:trPr>
                                <w:trHeight w:val="454"/>
                                <w:jc w:val="center"/>
                              </w:trPr>
                              <w:tc>
                                <w:tcPr>
                                  <w:tcW w:w="1655"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Meaning</w:t>
                                  </w:r>
                                </w:p>
                              </w:tc>
                            </w:tr>
                            <w:tr w:rsidR="007E3E4A" w:rsidRPr="000C2ABD" w:rsidTr="005E2C29">
                              <w:trPr>
                                <w:trHeight w:val="454"/>
                                <w:jc w:val="center"/>
                              </w:trPr>
                              <w:tc>
                                <w:tcPr>
                                  <w:tcW w:w="1655" w:type="dxa"/>
                                  <w:tcBorders>
                                    <w:top w:val="double" w:sz="4" w:space="0" w:color="auto"/>
                                  </w:tcBorders>
                                </w:tcPr>
                                <w:p w:rsidR="007E3E4A" w:rsidRPr="000C2ABD" w:rsidRDefault="007E3E4A"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olution to a 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Representation for a solution</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7E3E4A" w:rsidRPr="000C2ABD" w:rsidRDefault="007E3E4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7E3E4A" w:rsidRPr="00D65C01" w:rsidRDefault="007E3E4A" w:rsidP="00D65C01">
                      <w:pPr>
                        <w:pStyle w:val="ab"/>
                        <w:keepNext/>
                        <w:jc w:val="center"/>
                        <w:rPr>
                          <w:rFonts w:ascii="Times New Roman" w:eastAsiaTheme="minorEastAsia" w:hAnsi="Times New Roman" w:cs="Times New Roman"/>
                          <w:b w:val="0"/>
                        </w:rPr>
                      </w:pPr>
                      <w:bookmarkStart w:id="110" w:name="_Ref512881576"/>
                      <w:bookmarkStart w:id="111" w:name="_Ref512881570"/>
                      <w:r w:rsidRPr="00D65C01">
                        <w:rPr>
                          <w:rFonts w:ascii="Times New Roman" w:hAnsi="Times New Roman" w:cs="Times New Roman"/>
                          <w:b w:val="0"/>
                        </w:rPr>
                        <w:t xml:space="preserve">Table </w:t>
                      </w:r>
                      <w:r w:rsidRPr="00D65C01">
                        <w:rPr>
                          <w:rFonts w:ascii="Times New Roman" w:hAnsi="Times New Roman" w:cs="Times New Roman"/>
                          <w:b w:val="0"/>
                        </w:rPr>
                        <w:fldChar w:fldCharType="begin"/>
                      </w:r>
                      <w:r w:rsidRPr="00D65C01">
                        <w:rPr>
                          <w:rFonts w:ascii="Times New Roman" w:hAnsi="Times New Roman" w:cs="Times New Roman"/>
                          <w:b w:val="0"/>
                        </w:rPr>
                        <w:instrText xml:space="preserve"> SEQ Table \* ARABIC </w:instrText>
                      </w:r>
                      <w:r w:rsidRPr="00D65C01">
                        <w:rPr>
                          <w:rFonts w:ascii="Times New Roman" w:hAnsi="Times New Roman" w:cs="Times New Roman"/>
                          <w:b w:val="0"/>
                        </w:rPr>
                        <w:fldChar w:fldCharType="separate"/>
                      </w:r>
                      <w:r w:rsidR="008C3538">
                        <w:rPr>
                          <w:rFonts w:ascii="Times New Roman" w:hAnsi="Times New Roman" w:cs="Times New Roman"/>
                          <w:b w:val="0"/>
                          <w:noProof/>
                        </w:rPr>
                        <w:t>5</w:t>
                      </w:r>
                      <w:r w:rsidRPr="00D65C01">
                        <w:rPr>
                          <w:rFonts w:ascii="Times New Roman" w:hAnsi="Times New Roman" w:cs="Times New Roman"/>
                          <w:b w:val="0"/>
                        </w:rPr>
                        <w:fldChar w:fldCharType="end"/>
                      </w:r>
                      <w:bookmarkEnd w:id="110"/>
                      <w:r w:rsidRPr="00D65C01">
                        <w:rPr>
                          <w:rFonts w:ascii="Times New Roman" w:hAnsi="Times New Roman" w:cs="Times New Roman"/>
                          <w:b w:val="0"/>
                        </w:rPr>
                        <w:t>. Basic terms of a genetic algorithm.</w:t>
                      </w:r>
                      <w:bookmarkEnd w:id="111"/>
                    </w:p>
                    <w:p w:rsidR="007E3E4A" w:rsidRPr="00D65C01" w:rsidRDefault="007E3E4A"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7E3E4A" w:rsidRPr="000C2ABD" w:rsidTr="005E2C29">
                        <w:trPr>
                          <w:trHeight w:val="454"/>
                          <w:jc w:val="center"/>
                        </w:trPr>
                        <w:tc>
                          <w:tcPr>
                            <w:tcW w:w="1655"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7E3E4A" w:rsidRPr="000C2ABD" w:rsidRDefault="007E3E4A" w:rsidP="00397D54">
                            <w:pPr>
                              <w:jc w:val="center"/>
                              <w:rPr>
                                <w:rFonts w:ascii="Times New Roman" w:hAnsi="Times New Roman"/>
                                <w:sz w:val="24"/>
                                <w:szCs w:val="18"/>
                              </w:rPr>
                            </w:pPr>
                            <w:r w:rsidRPr="000C2ABD">
                              <w:rPr>
                                <w:rFonts w:ascii="Times New Roman" w:hAnsi="Times New Roman"/>
                                <w:sz w:val="24"/>
                                <w:szCs w:val="18"/>
                              </w:rPr>
                              <w:t>Meaning</w:t>
                            </w:r>
                          </w:p>
                        </w:tc>
                      </w:tr>
                      <w:tr w:rsidR="007E3E4A" w:rsidRPr="000C2ABD" w:rsidTr="005E2C29">
                        <w:trPr>
                          <w:trHeight w:val="454"/>
                          <w:jc w:val="center"/>
                        </w:trPr>
                        <w:tc>
                          <w:tcPr>
                            <w:tcW w:w="1655" w:type="dxa"/>
                            <w:tcBorders>
                              <w:top w:val="double" w:sz="4" w:space="0" w:color="auto"/>
                            </w:tcBorders>
                          </w:tcPr>
                          <w:p w:rsidR="007E3E4A" w:rsidRPr="000C2ABD" w:rsidRDefault="007E3E4A"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olution to a problem</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Representation for a solution</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7E3E4A" w:rsidRPr="000C2ABD" w:rsidTr="005E2C29">
                        <w:trPr>
                          <w:trHeight w:val="454"/>
                          <w:jc w:val="center"/>
                        </w:trPr>
                        <w:tc>
                          <w:tcPr>
                            <w:tcW w:w="1655"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7E3E4A" w:rsidRPr="000C2ABD" w:rsidRDefault="007E3E4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7E3E4A" w:rsidRPr="000C2ABD" w:rsidRDefault="007E3E4A"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8C3538">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8C3538" w:rsidRPr="008C3538">
        <w:rPr>
          <w:sz w:val="24"/>
          <w:szCs w:val="24"/>
          <w:lang w:eastAsia="ja-JP"/>
        </w:rPr>
        <w:t>Table 5</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zh-CN"/>
        </w:rPr>
        <w:lastRenderedPageBreak/>
        <mc:AlternateContent>
          <mc:Choice Requires="wps">
            <w:drawing>
              <wp:anchor distT="0" distB="0" distL="114300" distR="114300" simplePos="0" relativeHeight="251769856" behindDoc="0" locked="0" layoutInCell="1" allowOverlap="1" wp14:anchorId="135D9B49" wp14:editId="091B0B93">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7E3E4A" w:rsidRDefault="007E3E4A" w:rsidP="005E2C29">
                            <w:pPr>
                              <w:pStyle w:val="a4"/>
                              <w:ind w:firstLine="200"/>
                              <w:jc w:val="center"/>
                              <w:rPr>
                                <w:sz w:val="28"/>
                                <w:szCs w:val="28"/>
                                <w:lang w:eastAsia="ja-JP"/>
                              </w:rPr>
                            </w:pPr>
                            <w:r>
                              <w:rPr>
                                <w:noProof/>
                                <w:lang w:eastAsia="zh-CN"/>
                              </w:rPr>
                              <w:drawing>
                                <wp:inline distT="0" distB="0" distL="0" distR="0" wp14:anchorId="40259814" wp14:editId="7D47FB4C">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7E3E4A" w:rsidRPr="00115C40" w:rsidRDefault="007E3E4A" w:rsidP="005E2C29">
                            <w:pPr>
                              <w:pStyle w:val="a4"/>
                              <w:ind w:firstLine="200"/>
                              <w:jc w:val="center"/>
                              <w:rPr>
                                <w:rFonts w:eastAsiaTheme="minorEastAsia"/>
                                <w:sz w:val="24"/>
                                <w:szCs w:val="28"/>
                                <w:lang w:eastAsia="ja-JP"/>
                              </w:rPr>
                            </w:pPr>
                            <w:bookmarkStart w:id="112"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8</w:t>
                            </w:r>
                            <w:r w:rsidRPr="00115C40">
                              <w:rPr>
                                <w:sz w:val="24"/>
                                <w:szCs w:val="28"/>
                                <w:lang w:eastAsia="ja-JP"/>
                              </w:rPr>
                              <w:fldChar w:fldCharType="end"/>
                            </w:r>
                            <w:bookmarkEnd w:id="112"/>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7E3E4A" w:rsidRPr="005E2C29" w:rsidRDefault="007E3E4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7E3E4A" w:rsidRDefault="007E3E4A" w:rsidP="005E2C29">
                      <w:pPr>
                        <w:pStyle w:val="a4"/>
                        <w:ind w:firstLine="200"/>
                        <w:jc w:val="center"/>
                        <w:rPr>
                          <w:sz w:val="28"/>
                          <w:szCs w:val="28"/>
                          <w:lang w:eastAsia="ja-JP"/>
                        </w:rPr>
                      </w:pPr>
                      <w:r>
                        <w:rPr>
                          <w:noProof/>
                          <w:lang w:eastAsia="zh-CN"/>
                        </w:rPr>
                        <w:drawing>
                          <wp:inline distT="0" distB="0" distL="0" distR="0" wp14:anchorId="40259814" wp14:editId="7D47FB4C">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7E3E4A" w:rsidRPr="00115C40" w:rsidRDefault="007E3E4A" w:rsidP="005E2C29">
                      <w:pPr>
                        <w:pStyle w:val="a4"/>
                        <w:ind w:firstLine="200"/>
                        <w:jc w:val="center"/>
                        <w:rPr>
                          <w:rFonts w:eastAsiaTheme="minorEastAsia"/>
                          <w:sz w:val="24"/>
                          <w:szCs w:val="28"/>
                          <w:lang w:eastAsia="ja-JP"/>
                        </w:rPr>
                      </w:pPr>
                      <w:bookmarkStart w:id="113"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18</w:t>
                      </w:r>
                      <w:r w:rsidRPr="00115C40">
                        <w:rPr>
                          <w:sz w:val="24"/>
                          <w:szCs w:val="28"/>
                          <w:lang w:eastAsia="ja-JP"/>
                        </w:rPr>
                        <w:fldChar w:fldCharType="end"/>
                      </w:r>
                      <w:bookmarkEnd w:id="113"/>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7E3E4A" w:rsidRPr="005E2C29" w:rsidRDefault="007E3E4A"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sidRPr="00115C40">
        <w:rPr>
          <w:sz w:val="24"/>
          <w:szCs w:val="28"/>
          <w:lang w:eastAsia="ja-JP"/>
        </w:rPr>
        <w:t xml:space="preserve">Figure </w:t>
      </w:r>
      <w:r w:rsidR="008C3538">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114" w:name="_Ref512884845"/>
      <w:bookmarkStart w:id="115" w:name="_Toc513416273"/>
      <w:r w:rsidRPr="00DD18DA">
        <w:lastRenderedPageBreak/>
        <w:t>The Proposed Genetic Algorithm</w:t>
      </w:r>
      <w:bookmarkEnd w:id="114"/>
      <w:bookmarkEnd w:id="115"/>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16" w:name="_Ref512882431"/>
      <w:bookmarkStart w:id="117" w:name="_Toc513416274"/>
      <w:r w:rsidRPr="00DD18DA">
        <w:rPr>
          <w:sz w:val="28"/>
        </w:rPr>
        <w:t>Representation of a Chromosome</w:t>
      </w:r>
      <w:bookmarkEnd w:id="116"/>
      <w:bookmarkEnd w:id="117"/>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task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8C3538" w:rsidRPr="00115C40">
        <w:rPr>
          <w:sz w:val="24"/>
          <w:szCs w:val="24"/>
          <w:lang w:eastAsia="ja-JP"/>
        </w:rPr>
        <w:t xml:space="preserve">Figure </w:t>
      </w:r>
      <w:r w:rsidR="008C3538">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8C3538" w:rsidRPr="00115C40">
        <w:rPr>
          <w:sz w:val="24"/>
          <w:szCs w:val="24"/>
          <w:lang w:eastAsia="ja-JP"/>
        </w:rPr>
        <w:t xml:space="preserve">Figure </w:t>
      </w:r>
      <w:r w:rsidR="008C3538">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839488" behindDoc="0" locked="0" layoutInCell="1" allowOverlap="1" wp14:anchorId="6D97C7E3" wp14:editId="72DC4639">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7E3E4A" w:rsidRDefault="007E3E4A" w:rsidP="00D65C01">
                            <w:pPr>
                              <w:pStyle w:val="a4"/>
                              <w:ind w:firstLine="200"/>
                              <w:jc w:val="center"/>
                              <w:rPr>
                                <w:sz w:val="28"/>
                                <w:szCs w:val="28"/>
                                <w:lang w:eastAsia="ja-JP"/>
                              </w:rPr>
                            </w:pPr>
                            <w:r>
                              <w:rPr>
                                <w:noProof/>
                                <w:sz w:val="28"/>
                                <w:szCs w:val="28"/>
                                <w:lang w:eastAsia="zh-CN"/>
                              </w:rPr>
                              <w:drawing>
                                <wp:inline distT="0" distB="0" distL="0" distR="0" wp14:anchorId="7AD40E4D" wp14:editId="34359BFB">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7E3E4A" w:rsidRDefault="007E3E4A" w:rsidP="00D65C01">
                            <w:pPr>
                              <w:pStyle w:val="a4"/>
                              <w:ind w:firstLine="200"/>
                              <w:jc w:val="center"/>
                              <w:rPr>
                                <w:sz w:val="28"/>
                                <w:szCs w:val="28"/>
                                <w:lang w:eastAsia="ja-JP"/>
                              </w:rPr>
                            </w:pPr>
                          </w:p>
                          <w:p w:rsidR="007E3E4A" w:rsidRPr="00115C40" w:rsidRDefault="007E3E4A" w:rsidP="00D65C01">
                            <w:pPr>
                              <w:pStyle w:val="a4"/>
                              <w:ind w:firstLine="200"/>
                              <w:jc w:val="center"/>
                              <w:rPr>
                                <w:sz w:val="24"/>
                                <w:szCs w:val="24"/>
                                <w:lang w:eastAsia="ja-JP"/>
                              </w:rPr>
                            </w:pPr>
                            <w:bookmarkStart w:id="118"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8C3538">
                              <w:rPr>
                                <w:noProof/>
                                <w:sz w:val="24"/>
                                <w:szCs w:val="24"/>
                                <w:lang w:eastAsia="ja-JP"/>
                              </w:rPr>
                              <w:t>19</w:t>
                            </w:r>
                            <w:r w:rsidRPr="00115C40">
                              <w:rPr>
                                <w:sz w:val="24"/>
                                <w:szCs w:val="24"/>
                                <w:lang w:eastAsia="ja-JP"/>
                              </w:rPr>
                              <w:fldChar w:fldCharType="end"/>
                            </w:r>
                            <w:bookmarkEnd w:id="118"/>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7E3E4A" w:rsidRPr="005E2C29" w:rsidRDefault="007E3E4A"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7E3E4A" w:rsidRDefault="007E3E4A" w:rsidP="00D65C01">
                      <w:pPr>
                        <w:pStyle w:val="a4"/>
                        <w:ind w:firstLine="200"/>
                        <w:jc w:val="center"/>
                        <w:rPr>
                          <w:sz w:val="28"/>
                          <w:szCs w:val="28"/>
                          <w:lang w:eastAsia="ja-JP"/>
                        </w:rPr>
                      </w:pPr>
                      <w:r>
                        <w:rPr>
                          <w:noProof/>
                          <w:sz w:val="28"/>
                          <w:szCs w:val="28"/>
                          <w:lang w:eastAsia="zh-CN"/>
                        </w:rPr>
                        <w:drawing>
                          <wp:inline distT="0" distB="0" distL="0" distR="0" wp14:anchorId="7AD40E4D" wp14:editId="34359BFB">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7E3E4A" w:rsidRDefault="007E3E4A" w:rsidP="00D65C01">
                      <w:pPr>
                        <w:pStyle w:val="a4"/>
                        <w:ind w:firstLine="200"/>
                        <w:jc w:val="center"/>
                        <w:rPr>
                          <w:sz w:val="28"/>
                          <w:szCs w:val="28"/>
                          <w:lang w:eastAsia="ja-JP"/>
                        </w:rPr>
                      </w:pPr>
                    </w:p>
                    <w:p w:rsidR="007E3E4A" w:rsidRPr="00115C40" w:rsidRDefault="007E3E4A" w:rsidP="00D65C01">
                      <w:pPr>
                        <w:pStyle w:val="a4"/>
                        <w:ind w:firstLine="200"/>
                        <w:jc w:val="center"/>
                        <w:rPr>
                          <w:sz w:val="24"/>
                          <w:szCs w:val="24"/>
                          <w:lang w:eastAsia="ja-JP"/>
                        </w:rPr>
                      </w:pPr>
                      <w:bookmarkStart w:id="119"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8C3538">
                        <w:rPr>
                          <w:noProof/>
                          <w:sz w:val="24"/>
                          <w:szCs w:val="24"/>
                          <w:lang w:eastAsia="ja-JP"/>
                        </w:rPr>
                        <w:t>19</w:t>
                      </w:r>
                      <w:r w:rsidRPr="00115C40">
                        <w:rPr>
                          <w:sz w:val="24"/>
                          <w:szCs w:val="24"/>
                          <w:lang w:eastAsia="ja-JP"/>
                        </w:rPr>
                        <w:fldChar w:fldCharType="end"/>
                      </w:r>
                      <w:bookmarkEnd w:id="119"/>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7E3E4A" w:rsidRPr="005E2C29" w:rsidRDefault="007E3E4A"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20" w:name="_Toc513416275"/>
      <w:r w:rsidRPr="00DD18DA">
        <w:rPr>
          <w:sz w:val="28"/>
        </w:rPr>
        <w:t>Initialization</w:t>
      </w:r>
      <w:bookmarkEnd w:id="120"/>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8C3538">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b"/>
        <w:rPr>
          <w:rFonts w:ascii="Times New Roman" w:eastAsiaTheme="minorEastAsia" w:hAnsi="Times New Roman" w:cs="Times New Roman"/>
        </w:rPr>
      </w:pPr>
    </w:p>
    <w:p w:rsidR="001E314A" w:rsidRPr="00115C40" w:rsidRDefault="00675149" w:rsidP="00675149">
      <w:pPr>
        <w:pStyle w:val="ab"/>
        <w:rPr>
          <w:rFonts w:ascii="Times New Roman" w:eastAsiaTheme="minorEastAsia" w:hAnsi="Times New Roman" w:cs="Times New Roman"/>
          <w:b w:val="0"/>
          <w:sz w:val="24"/>
          <w:szCs w:val="24"/>
        </w:rPr>
      </w:pPr>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8C3538">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r w:rsidR="001E314A" w:rsidRPr="00115C40">
        <w:rPr>
          <w:rFonts w:ascii="Times New Roman" w:hAnsi="Times New Roman" w:cs="Times New Roman"/>
          <w:b w:val="0"/>
          <w:sz w:val="24"/>
          <w:szCs w:val="24"/>
        </w:rPr>
        <w:t xml:space="preserve"> </w:t>
      </w:r>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
    <w:p w:rsidR="00D65C01" w:rsidRPr="00DD18DA" w:rsidRDefault="00D65C01" w:rsidP="00D65C01">
      <w:pPr>
        <w:rPr>
          <w:rFonts w:ascii="Times New Roman" w:eastAsiaTheme="minorEastAsia" w:hAnsi="Times New Roman" w:cs="Times New Roman"/>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2</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3</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4</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5</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6</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7</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8</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9</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0</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1</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2</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3</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4</w:t>
            </w:r>
          </w:p>
          <w:p w:rsidR="001E314A" w:rsidRPr="00115C40" w:rsidRDefault="00115C40" w:rsidP="001E314A">
            <w:pPr>
              <w:pStyle w:val="MDPI31text"/>
              <w:ind w:firstLine="0"/>
              <w:jc w:val="right"/>
              <w:rPr>
                <w:rFonts w:ascii="Times New Roman" w:eastAsia="MS Mincho" w:hAnsi="Times New Roman"/>
                <w:sz w:val="24"/>
                <w:lang w:eastAsia="ja-JP"/>
              </w:rPr>
            </w:pPr>
            <w:r>
              <w:rPr>
                <w:rFonts w:ascii="Times New Roman" w:eastAsia="MS Mincho"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MS Mincho" w:hAnsi="Times New Roman"/>
                <w:sz w:val="24"/>
                <w:lang w:eastAsia="ja-JP"/>
              </w:rPr>
            </w:pPr>
            <w:r w:rsidRPr="00115C40">
              <w:rPr>
                <w:rFonts w:ascii="Times New Roman" w:eastAsia="MS Mincho"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Ti_paren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i] = RANDOM_BETWEEN(min, i); // random number between min and i</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 xml:space="preserve">(order[j] &gt;= order[i])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r w:rsidRPr="00115C40">
              <w:rPr>
                <w:rFonts w:ascii="Times New Roman" w:hAnsi="Times New Roman"/>
                <w:b/>
                <w:sz w:val="24"/>
              </w:rPr>
              <w:t>endif</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endfor</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endfor</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i]] = i;</w:t>
            </w:r>
          </w:p>
          <w:p w:rsidR="001E314A" w:rsidRPr="00115C40" w:rsidRDefault="001E314A" w:rsidP="00115C40">
            <w:pPr>
              <w:pStyle w:val="MDPI31text"/>
              <w:spacing w:line="276" w:lineRule="auto"/>
              <w:ind w:firstLineChars="150" w:firstLine="361"/>
              <w:rPr>
                <w:rFonts w:ascii="Times New Roman" w:hAnsi="Times New Roman"/>
                <w:b/>
                <w:sz w:val="24"/>
              </w:rPr>
            </w:pPr>
            <w:r w:rsidRPr="00115C40">
              <w:rPr>
                <w:rFonts w:ascii="Times New Roman" w:hAnsi="Times New Roman"/>
                <w:b/>
                <w:sz w:val="24"/>
              </w:rPr>
              <w:t>endfor</w:t>
            </w:r>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C[] represents a chromosome, and its elements represent genes. As shown in</w:t>
      </w:r>
      <w:r w:rsidR="0076397B" w:rsidRPr="00115C40">
        <w:rPr>
          <w:rFonts w:eastAsia="宋体"/>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gene, i.e., C[i],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Ti_parent indicates a parent task for </w:t>
      </w:r>
      <w:r w:rsidRPr="00EB2C2C">
        <w:rPr>
          <w:noProof/>
          <w:sz w:val="24"/>
          <w:szCs w:val="28"/>
          <w:lang w:eastAsia="ja-JP"/>
        </w:rPr>
        <w:t>task</w:t>
      </w:r>
      <w:r w:rsidRPr="00115C40">
        <w:rPr>
          <w:sz w:val="24"/>
          <w:szCs w:val="28"/>
          <w:lang w:eastAsia="ja-JP"/>
        </w:rPr>
        <w:t xml:space="preserve"> i.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 xml:space="preserve">[i] in </w:t>
      </w:r>
      <w:r w:rsidR="00516F3B" w:rsidRPr="00115C40">
        <w:rPr>
          <w:sz w:val="24"/>
          <w:szCs w:val="28"/>
          <w:lang w:eastAsia="ja-JP"/>
        </w:rPr>
        <w:t>Listing 6</w:t>
      </w:r>
      <w:r w:rsidRPr="00115C40">
        <w:rPr>
          <w:sz w:val="24"/>
          <w:szCs w:val="28"/>
          <w:lang w:eastAsia="ja-JP"/>
        </w:rPr>
        <w:t xml:space="preserve">, is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121" w:name="_Toc513416276"/>
      <w:r w:rsidRPr="00DD18DA">
        <w:rPr>
          <w:sz w:val="28"/>
        </w:rPr>
        <w:lastRenderedPageBreak/>
        <w:t>Fitness Function</w:t>
      </w:r>
      <w:bookmarkEnd w:id="121"/>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T</w:t>
      </w:r>
      <w:r w:rsidRPr="00115C40">
        <w:rPr>
          <w:rFonts w:ascii="Times New Roman" w:hAnsi="Times New Roman"/>
          <w:i/>
          <w:sz w:val="24"/>
          <w:szCs w:val="20"/>
        </w:rPr>
        <w:t>i</w:t>
      </w:r>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Remove T</w:t>
      </w:r>
      <w:r w:rsidRPr="00115C40">
        <w:rPr>
          <w:rFonts w:ascii="Times New Roman" w:hAnsi="Times New Roman"/>
          <w:i/>
          <w:sz w:val="24"/>
          <w:szCs w:val="20"/>
        </w:rPr>
        <w:t>i</w:t>
      </w:r>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Calculate start time of T</w:t>
      </w:r>
      <w:r w:rsidRPr="00115C40">
        <w:rPr>
          <w:rFonts w:ascii="Times New Roman" w:hAnsi="Times New Roman"/>
          <w:i/>
          <w:sz w:val="24"/>
          <w:szCs w:val="20"/>
        </w:rPr>
        <w:t>i</w:t>
      </w:r>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MAX(finished time of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of T</w:t>
      </w:r>
      <w:r w:rsidRPr="00115C40">
        <w:rPr>
          <w:rFonts w:ascii="Times New Roman" w:hAnsi="Times New Roman" w:cs="Times New Roman"/>
          <w:i/>
          <w:sz w:val="24"/>
        </w:rPr>
        <w:t>i</w:t>
      </w:r>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MAX(</w:t>
      </w:r>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Finish time of T</w:t>
      </w:r>
      <w:r w:rsidRPr="00115C40">
        <w:rPr>
          <w:rFonts w:ascii="Times New Roman" w:hAnsi="Times New Roman"/>
          <w:i/>
          <w:sz w:val="24"/>
        </w:rPr>
        <w:t>i</w:t>
      </w:r>
      <w:r w:rsidRPr="00115C40">
        <w:rPr>
          <w:rFonts w:ascii="Times New Roman" w:hAnsi="Times New Roman"/>
          <w:sz w:val="24"/>
        </w:rPr>
        <w:t xml:space="preserve"> = start time of T</w:t>
      </w:r>
      <w:r w:rsidRPr="00115C40">
        <w:rPr>
          <w:rFonts w:ascii="Times New Roman" w:hAnsi="Times New Roman"/>
          <w:i/>
          <w:sz w:val="24"/>
        </w:rPr>
        <w:t>i</w:t>
      </w:r>
      <w:r w:rsidRPr="00115C40">
        <w:rPr>
          <w:rFonts w:ascii="Times New Roman" w:hAnsi="Times New Roman"/>
          <w:sz w:val="24"/>
        </w:rPr>
        <w:t xml:space="preserve"> + execution time of T</w:t>
      </w:r>
      <w:r w:rsidRPr="00115C40">
        <w:rPr>
          <w:rFonts w:ascii="Times New Roman" w:hAnsi="Times New Roman"/>
          <w:i/>
          <w:sz w:val="24"/>
        </w:rPr>
        <w:t>i</w:t>
      </w:r>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T</w:t>
      </w:r>
      <w:r w:rsidRPr="00115C40">
        <w:rPr>
          <w:rFonts w:ascii="Times New Roman" w:hAnsi="Times New Roman"/>
          <w:i/>
          <w:sz w:val="24"/>
        </w:rPr>
        <w:t>i.</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Fitness value = MAX(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122" w:name="_Toc513416277"/>
      <w:r w:rsidRPr="00DD18DA">
        <w:rPr>
          <w:sz w:val="28"/>
        </w:rPr>
        <w:lastRenderedPageBreak/>
        <w:t>Selection</w:t>
      </w:r>
      <w:bookmarkEnd w:id="122"/>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MS Mincho" w:hAnsi="Times New Roman"/>
          <w:sz w:val="24"/>
          <w:lang w:eastAsia="ja-JP"/>
        </w:rPr>
      </w:pPr>
    </w:p>
    <w:p w:rsidR="00397D54" w:rsidRPr="00115C40" w:rsidRDefault="00397D54" w:rsidP="005E2C29">
      <w:pPr>
        <w:pStyle w:val="MDPI31text"/>
        <w:rPr>
          <w:rFonts w:ascii="Times New Roman" w:eastAsia="MS Mincho" w:hAnsi="Times New Roman"/>
          <w:sz w:val="24"/>
          <w:lang w:eastAsia="ja-JP"/>
        </w:rPr>
      </w:pPr>
    </w:p>
    <w:tbl>
      <w:tblPr>
        <w:tblStyle w:val="af1"/>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86"/>
        <w:gridCol w:w="418"/>
      </w:tblGrid>
      <w:tr w:rsidR="005E2C29" w:rsidRPr="00115C40" w:rsidTr="00397D54">
        <w:trPr>
          <w:jc w:val="center"/>
        </w:trPr>
        <w:tc>
          <w:tcPr>
            <w:tcW w:w="4754" w:type="pct"/>
          </w:tcPr>
          <w:p w:rsidR="005E2C29" w:rsidRPr="00115C40" w:rsidRDefault="00283E1A" w:rsidP="00397D54">
            <w:pPr>
              <w:pStyle w:val="MDPI39equation"/>
              <w:rPr>
                <w:rFonts w:ascii="Times New Roman" w:hAnsi="Times New Roman"/>
                <w:sz w:val="18"/>
              </w:rPr>
            </w:pPr>
            <m:oMathPara>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m:oMathPara>
          </w:p>
        </w:tc>
        <w:tc>
          <w:tcPr>
            <w:tcW w:w="246" w:type="pct"/>
            <w:vAlign w:val="center"/>
          </w:tcPr>
          <w:p w:rsidR="005E2C29" w:rsidRPr="00115C40" w:rsidRDefault="005E2C29" w:rsidP="00D65C01">
            <w:pPr>
              <w:pStyle w:val="MDPI3aequationnumber"/>
              <w:spacing w:line="260" w:lineRule="atLeast"/>
              <w:rPr>
                <w:rFonts w:ascii="Times New Roman" w:hAnsi="Times New Roman"/>
                <w:sz w:val="24"/>
              </w:rPr>
            </w:pPr>
            <w:r w:rsidRPr="00115C40">
              <w:rPr>
                <w:rFonts w:ascii="Times New Roman" w:hAnsi="Times New Roman"/>
                <w:sz w:val="24"/>
              </w:rPr>
              <w:t>(</w:t>
            </w:r>
            <w:r w:rsidR="00D65C01" w:rsidRPr="00115C40">
              <w:rPr>
                <w:rFonts w:ascii="Times New Roman" w:eastAsiaTheme="minorEastAsia" w:hAnsi="Times New Roman"/>
                <w:sz w:val="24"/>
                <w:lang w:eastAsia="ja-JP"/>
              </w:rPr>
              <w:t>14</w:t>
            </w:r>
            <w:r w:rsidRPr="00115C40">
              <w:rPr>
                <w:rFonts w:ascii="Times New Roman" w:hAnsi="Times New Roman"/>
                <w:sz w:val="24"/>
              </w:rPr>
              <w:t>)</w:t>
            </w:r>
          </w:p>
        </w:tc>
      </w:tr>
      <w:tr w:rsidR="00397D54" w:rsidRPr="00115C40" w:rsidTr="00397D54">
        <w:trPr>
          <w:jc w:val="center"/>
        </w:trPr>
        <w:tc>
          <w:tcPr>
            <w:tcW w:w="4754" w:type="pct"/>
          </w:tcPr>
          <w:p w:rsidR="00397D54" w:rsidRPr="00115C40" w:rsidRDefault="00397D54" w:rsidP="00397D54">
            <w:pPr>
              <w:pStyle w:val="MDPI39equation"/>
              <w:rPr>
                <w:rFonts w:ascii="Times New Roman" w:eastAsia="MS Mincho" w:hAnsi="Times New Roman"/>
                <w:sz w:val="24"/>
              </w:rPr>
            </w:pPr>
          </w:p>
        </w:tc>
        <w:tc>
          <w:tcPr>
            <w:tcW w:w="246"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283E1A"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denotes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current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123" w:name="_Toc513416278"/>
      <w:r w:rsidRPr="00DD18DA">
        <w:rPr>
          <w:sz w:val="28"/>
        </w:rPr>
        <w:lastRenderedPageBreak/>
        <w:t>Crossover</w:t>
      </w:r>
      <w:bookmarkEnd w:id="123"/>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MS Mincho"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zh-CN" w:bidi="ar-SA"/>
        </w:rPr>
        <mc:AlternateContent>
          <mc:Choice Requires="wps">
            <w:drawing>
              <wp:anchor distT="0" distB="0" distL="114300" distR="114300" simplePos="0" relativeHeight="251841536" behindDoc="0" locked="0" layoutInCell="1" allowOverlap="0" wp14:anchorId="077EF52B" wp14:editId="2C901ADC">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r w:rsidRPr="005E2C29">
                              <w:rPr>
                                <w:sz w:val="28"/>
                                <w:szCs w:val="28"/>
                              </w:rPr>
                              <w:t xml:space="preserve"> </w:t>
                            </w:r>
                            <w:r w:rsidRPr="008F639F">
                              <w:rPr>
                                <w:noProof/>
                                <w:lang w:eastAsia="zh-CN"/>
                              </w:rPr>
                              <w:drawing>
                                <wp:inline distT="0" distB="0" distL="0" distR="0" wp14:anchorId="09EB2090" wp14:editId="1C4CE0F9">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7E3E4A" w:rsidRPr="00397D54" w:rsidRDefault="007E3E4A" w:rsidP="002B4089">
                            <w:pPr>
                              <w:pStyle w:val="MDPI51figurecaption"/>
                              <w:jc w:val="center"/>
                              <w:rPr>
                                <w:rFonts w:ascii="Times New Roman" w:hAnsi="Times New Roman"/>
                                <w:sz w:val="28"/>
                              </w:rPr>
                            </w:pPr>
                            <w:bookmarkStart w:id="124"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24"/>
                            <w:r w:rsidRPr="00397D54">
                              <w:rPr>
                                <w:rFonts w:ascii="Times New Roman" w:hAnsi="Times New Roman"/>
                                <w:sz w:val="28"/>
                              </w:rPr>
                              <w:t>. An example of crossover.</w:t>
                            </w:r>
                          </w:p>
                          <w:p w:rsidR="007E3E4A" w:rsidRPr="00397D54" w:rsidRDefault="007E3E4A"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p>
                    <w:p w:rsidR="007E3E4A" w:rsidRDefault="007E3E4A" w:rsidP="002B4089">
                      <w:pPr>
                        <w:pStyle w:val="a4"/>
                        <w:ind w:firstLine="200"/>
                        <w:jc w:val="center"/>
                        <w:rPr>
                          <w:sz w:val="28"/>
                          <w:szCs w:val="28"/>
                          <w:lang w:eastAsia="ja-JP"/>
                        </w:rPr>
                      </w:pPr>
                      <w:r w:rsidRPr="005E2C29">
                        <w:rPr>
                          <w:sz w:val="28"/>
                          <w:szCs w:val="28"/>
                        </w:rPr>
                        <w:t xml:space="preserve"> </w:t>
                      </w:r>
                      <w:r w:rsidRPr="008F639F">
                        <w:rPr>
                          <w:noProof/>
                          <w:lang w:eastAsia="zh-CN"/>
                        </w:rPr>
                        <w:drawing>
                          <wp:inline distT="0" distB="0" distL="0" distR="0" wp14:anchorId="09EB2090" wp14:editId="1C4CE0F9">
                            <wp:extent cx="3361765" cy="1688664"/>
                            <wp:effectExtent l="0" t="0" r="0" b="0"/>
                            <wp:docPr id="955"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08216" cy="1711997"/>
                                    </a:xfrm>
                                    <a:prstGeom prst="rect">
                                      <a:avLst/>
                                    </a:prstGeom>
                                    <a:noFill/>
                                    <a:ln>
                                      <a:noFill/>
                                    </a:ln>
                                  </pic:spPr>
                                </pic:pic>
                              </a:graphicData>
                            </a:graphic>
                          </wp:inline>
                        </w:drawing>
                      </w:r>
                    </w:p>
                    <w:p w:rsidR="007E3E4A" w:rsidRPr="00397D54" w:rsidRDefault="007E3E4A" w:rsidP="002B4089">
                      <w:pPr>
                        <w:pStyle w:val="MDPI51figurecaption"/>
                        <w:jc w:val="center"/>
                        <w:rPr>
                          <w:rFonts w:ascii="Times New Roman" w:hAnsi="Times New Roman"/>
                          <w:sz w:val="28"/>
                        </w:rPr>
                      </w:pPr>
                      <w:bookmarkStart w:id="125" w:name="_Ref51290670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0</w:t>
                      </w:r>
                      <w:r w:rsidRPr="00675149">
                        <w:rPr>
                          <w:rFonts w:ascii="Times New Roman" w:hAnsi="Times New Roman"/>
                          <w:sz w:val="28"/>
                          <w:szCs w:val="28"/>
                          <w:lang w:eastAsia="ja-JP"/>
                        </w:rPr>
                        <w:fldChar w:fldCharType="end"/>
                      </w:r>
                      <w:bookmarkEnd w:id="125"/>
                      <w:r w:rsidRPr="00397D54">
                        <w:rPr>
                          <w:rFonts w:ascii="Times New Roman" w:hAnsi="Times New Roman"/>
                          <w:sz w:val="28"/>
                        </w:rPr>
                        <w:t>. An example of crossover.</w:t>
                      </w:r>
                    </w:p>
                    <w:p w:rsidR="007E3E4A" w:rsidRPr="00397D54" w:rsidRDefault="007E3E4A"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宋体"/>
          <w:sz w:val="24"/>
          <w:szCs w:val="28"/>
          <w:lang w:eastAsia="zh-CN"/>
        </w:rPr>
      </w:pPr>
      <w:r w:rsidRPr="00115C40">
        <w:rPr>
          <w:rFonts w:eastAsia="Cambria Math"/>
          <w:sz w:val="24"/>
          <w:szCs w:val="28"/>
          <w:lang w:eastAsia="ja-JP"/>
        </w:rPr>
        <w:t>In</w:t>
      </w:r>
      <w:r w:rsidR="0076397B" w:rsidRPr="00115C40">
        <w:rPr>
          <w:rFonts w:eastAsia="宋体"/>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8C3538" w:rsidRPr="008C3538">
        <w:rPr>
          <w:sz w:val="24"/>
          <w:szCs w:val="28"/>
          <w:lang w:eastAsia="ja-JP"/>
        </w:rPr>
        <w:t xml:space="preserve">Figure </w:t>
      </w:r>
      <w:r w:rsidR="008C3538" w:rsidRPr="008C3538">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A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宋体"/>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126" w:name="_Toc513416279"/>
      <w:r w:rsidRPr="00DD18DA">
        <w:rPr>
          <w:sz w:val="28"/>
        </w:rPr>
        <w:t>Mutation</w:t>
      </w:r>
      <w:bookmarkEnd w:id="126"/>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MS Mincho"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enerate a random number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o to step 2 if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gt;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where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upper</w:t>
      </w:r>
      <w:r w:rsidRPr="00115C40">
        <w:rPr>
          <w:rFonts w:ascii="Times New Roman" w:eastAsia="MS Mincho"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lower</w:t>
      </w:r>
      <w:r w:rsidRPr="00115C40">
        <w:rPr>
          <w:rFonts w:ascii="Times New Roman" w:eastAsia="MS Mincho"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MS Mincho" w:hAnsi="Times New Roman"/>
          <w:noProof/>
          <w:sz w:val="24"/>
          <w:lang w:eastAsia="ja-JP"/>
        </w:rPr>
        <w:t>New location</w:t>
      </w:r>
      <w:r w:rsidRPr="00115C40">
        <w:rPr>
          <w:rFonts w:ascii="Times New Roman" w:eastAsia="MS Mincho" w:hAnsi="Times New Roman"/>
          <w:sz w:val="24"/>
          <w:lang w:eastAsia="ja-JP"/>
        </w:rPr>
        <w:t xml:space="preserve"> of the task = RANDOM_BETWEEN(</w:t>
      </w:r>
      <w:r w:rsidRPr="00115C40">
        <w:rPr>
          <w:rFonts w:ascii="Times New Roman" w:eastAsia="MS Mincho" w:hAnsi="Times New Roman"/>
          <w:i/>
          <w:sz w:val="24"/>
          <w:lang w:eastAsia="ja-JP"/>
        </w:rPr>
        <w:t>lower, upper</w:t>
      </w:r>
      <w:r w:rsidRPr="00115C40">
        <w:rPr>
          <w:rFonts w:ascii="Times New Roman" w:eastAsia="MS Mincho"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zh-CN"/>
        </w:rPr>
        <w:lastRenderedPageBreak/>
        <mc:AlternateContent>
          <mc:Choice Requires="wps">
            <w:drawing>
              <wp:anchor distT="0" distB="0" distL="114300" distR="114300" simplePos="0" relativeHeight="251778048" behindDoc="0" locked="0" layoutInCell="1" allowOverlap="1" wp14:anchorId="2F633227" wp14:editId="0B87DFE8">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pPr>
                            <w:r>
                              <w:rPr>
                                <w:noProof/>
                                <w:lang w:eastAsia="zh-CN" w:bidi="ar-SA"/>
                              </w:rPr>
                              <w:drawing>
                                <wp:inline distT="0" distB="0" distL="0" distR="0" wp14:anchorId="4204E6F1" wp14:editId="511C902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7E3E4A" w:rsidRDefault="007E3E4A"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7E3E4A" w:rsidRPr="00397D54" w:rsidRDefault="007E3E4A" w:rsidP="00397D54">
                            <w:pPr>
                              <w:pStyle w:val="a4"/>
                              <w:ind w:left="590" w:firstLine="0"/>
                              <w:rPr>
                                <w:sz w:val="28"/>
                                <w:szCs w:val="28"/>
                                <w:lang w:eastAsia="ja-JP"/>
                              </w:rPr>
                            </w:pPr>
                          </w:p>
                          <w:p w:rsidR="007E3E4A" w:rsidRDefault="007E3E4A" w:rsidP="00397D54">
                            <w:pPr>
                              <w:jc w:val="center"/>
                              <w:rPr>
                                <w:rFonts w:ascii="Times New Roman" w:eastAsiaTheme="minorEastAsia" w:hAnsi="Times New Roman" w:cs="Times New Roman"/>
                              </w:rPr>
                            </w:pPr>
                            <w:r>
                              <w:rPr>
                                <w:noProof/>
                                <w:lang w:eastAsia="zh-CN"/>
                              </w:rPr>
                              <w:drawing>
                                <wp:inline distT="0" distB="0" distL="0" distR="0" wp14:anchorId="4FD40C60" wp14:editId="14EBACA6">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7E3E4A" w:rsidRPr="00397D54" w:rsidRDefault="007E3E4A"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eastAsia="MS Mincho" w:hAnsi="Times New Roman"/>
                                <w:sz w:val="28"/>
                              </w:rPr>
                            </w:pPr>
                            <w:bookmarkStart w:id="127"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27"/>
                            <w:r w:rsidRPr="00397D54">
                              <w:rPr>
                                <w:rFonts w:ascii="Times New Roman" w:hAnsi="Times New Roman"/>
                                <w:sz w:val="28"/>
                              </w:rPr>
                              <w:t>. An example of mutation.</w:t>
                            </w: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rPr>
                          <w:rFonts w:eastAsiaTheme="minorEastAsia"/>
                          <w:lang w:eastAsia="ja-JP"/>
                        </w:rPr>
                      </w:pPr>
                    </w:p>
                    <w:p w:rsidR="007E3E4A" w:rsidRDefault="007E3E4A" w:rsidP="00397D54">
                      <w:pPr>
                        <w:pStyle w:val="MDPI31text"/>
                        <w:ind w:firstLine="0"/>
                        <w:jc w:val="center"/>
                      </w:pPr>
                      <w:r>
                        <w:rPr>
                          <w:noProof/>
                          <w:lang w:eastAsia="zh-CN" w:bidi="ar-SA"/>
                        </w:rPr>
                        <w:drawing>
                          <wp:inline distT="0" distB="0" distL="0" distR="0" wp14:anchorId="4204E6F1" wp14:editId="511C902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7E3E4A" w:rsidRDefault="007E3E4A" w:rsidP="00610C71">
                      <w:pPr>
                        <w:pStyle w:val="a4"/>
                        <w:numPr>
                          <w:ilvl w:val="0"/>
                          <w:numId w:val="18"/>
                        </w:numPr>
                        <w:jc w:val="center"/>
                        <w:rPr>
                          <w:sz w:val="28"/>
                          <w:szCs w:val="28"/>
                          <w:lang w:eastAsia="ja-JP"/>
                        </w:rPr>
                      </w:pPr>
                      <w:r w:rsidRPr="00397D54">
                        <w:rPr>
                          <w:sz w:val="28"/>
                          <w:szCs w:val="28"/>
                        </w:rPr>
                        <w:t>A</w:t>
                      </w:r>
                      <w:r w:rsidRPr="00397D54">
                        <w:rPr>
                          <w:rFonts w:hint="eastAsia"/>
                          <w:sz w:val="28"/>
                          <w:szCs w:val="28"/>
                          <w:lang w:eastAsia="ja-JP"/>
                        </w:rPr>
                        <w:t xml:space="preserve"> </w:t>
                      </w:r>
                      <w:r w:rsidRPr="00397D54">
                        <w:rPr>
                          <w:sz w:val="28"/>
                          <w:szCs w:val="28"/>
                        </w:rPr>
                        <w:t>chromosome</w:t>
                      </w:r>
                    </w:p>
                    <w:p w:rsidR="007E3E4A" w:rsidRPr="00397D54" w:rsidRDefault="007E3E4A" w:rsidP="00397D54">
                      <w:pPr>
                        <w:pStyle w:val="a4"/>
                        <w:ind w:left="590" w:firstLine="0"/>
                        <w:rPr>
                          <w:sz w:val="28"/>
                          <w:szCs w:val="28"/>
                          <w:lang w:eastAsia="ja-JP"/>
                        </w:rPr>
                      </w:pPr>
                    </w:p>
                    <w:p w:rsidR="007E3E4A" w:rsidRDefault="007E3E4A" w:rsidP="00397D54">
                      <w:pPr>
                        <w:jc w:val="center"/>
                        <w:rPr>
                          <w:rFonts w:ascii="Times New Roman" w:eastAsiaTheme="minorEastAsia" w:hAnsi="Times New Roman" w:cs="Times New Roman"/>
                        </w:rPr>
                      </w:pPr>
                      <w:r>
                        <w:rPr>
                          <w:noProof/>
                          <w:lang w:eastAsia="zh-CN"/>
                        </w:rPr>
                        <w:drawing>
                          <wp:inline distT="0" distB="0" distL="0" distR="0" wp14:anchorId="4FD40C60" wp14:editId="14EBACA6">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7E3E4A" w:rsidRPr="00397D54" w:rsidRDefault="007E3E4A" w:rsidP="00610C71">
                      <w:pPr>
                        <w:pStyle w:val="a3"/>
                        <w:numPr>
                          <w:ilvl w:val="0"/>
                          <w:numId w:val="18"/>
                        </w:numPr>
                        <w:ind w:leftChars="0"/>
                        <w:jc w:val="center"/>
                        <w:rPr>
                          <w:rFonts w:ascii="Times New Roman" w:eastAsiaTheme="minorEastAsia" w:hAnsi="Times New Roman" w:cs="Times New Roman"/>
                          <w:szCs w:val="18"/>
                        </w:rPr>
                      </w:pPr>
                      <w:r w:rsidRPr="00397D54">
                        <w:rPr>
                          <w:rFonts w:ascii="Times New Roman" w:hAnsi="Times New Roman" w:cs="Times New Roman"/>
                          <w:szCs w:val="18"/>
                        </w:rPr>
                        <w:t>Possible mutations</w:t>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eastAsia="MS Mincho" w:hAnsi="Times New Roman"/>
                          <w:sz w:val="28"/>
                        </w:rPr>
                      </w:pPr>
                      <w:bookmarkStart w:id="128" w:name="_Ref512884479"/>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1</w:t>
                      </w:r>
                      <w:r w:rsidRPr="00675149">
                        <w:rPr>
                          <w:rFonts w:ascii="Times New Roman" w:hAnsi="Times New Roman"/>
                          <w:sz w:val="28"/>
                          <w:szCs w:val="28"/>
                          <w:lang w:eastAsia="ja-JP"/>
                        </w:rPr>
                        <w:fldChar w:fldCharType="end"/>
                      </w:r>
                      <w:bookmarkEnd w:id="128"/>
                      <w:r w:rsidRPr="00397D54">
                        <w:rPr>
                          <w:rFonts w:ascii="Times New Roman" w:hAnsi="Times New Roman"/>
                          <w:sz w:val="28"/>
                        </w:rPr>
                        <w:t>. An example of mutation.</w:t>
                      </w: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sidRPr="008C3538">
        <w:rPr>
          <w:sz w:val="24"/>
          <w:szCs w:val="28"/>
          <w:lang w:eastAsia="ja-JP"/>
        </w:rPr>
        <w:t>Figure 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8C3538" w:rsidRPr="008C3538">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8C3538" w:rsidRPr="008C3538">
        <w:rPr>
          <w:sz w:val="24"/>
          <w:szCs w:val="28"/>
          <w:lang w:eastAsia="ja-JP"/>
        </w:rPr>
        <w:t>Figure 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129" w:name="_Toc513416280"/>
      <w:r w:rsidRPr="00DD18DA">
        <w:rPr>
          <w:sz w:val="28"/>
        </w:rPr>
        <w:lastRenderedPageBreak/>
        <w:t>Parallelization of the Algorithm with OpenMP</w:t>
      </w:r>
      <w:bookmarkEnd w:id="129"/>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Pthreads, C++11 STL threads, OpenMP, Intel TBB, CUDA </w:t>
      </w:r>
      <w:r w:rsidRPr="00EB2C2C">
        <w:rPr>
          <w:noProof/>
          <w:sz w:val="24"/>
          <w:szCs w:val="28"/>
          <w:lang w:eastAsia="ja-JP"/>
        </w:rPr>
        <w:t>and</w:t>
      </w:r>
      <w:r w:rsidRPr="00115C40">
        <w:rPr>
          <w:sz w:val="24"/>
          <w:szCs w:val="28"/>
          <w:lang w:eastAsia="ja-JP"/>
        </w:rPr>
        <w:t xml:space="preserve"> OpenCL. We have chosen OpenMP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zh-CN"/>
        </w:rPr>
        <mc:AlternateContent>
          <mc:Choice Requires="wps">
            <w:drawing>
              <wp:anchor distT="0" distB="0" distL="114300" distR="114300" simplePos="0" relativeHeight="251780096" behindDoc="0" locked="0" layoutInCell="1" allowOverlap="0" wp14:anchorId="76A583AC" wp14:editId="46B946C2">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7E3E4A" w:rsidRDefault="007E3E4A" w:rsidP="00397D54">
                            <w:pPr>
                              <w:pStyle w:val="a4"/>
                              <w:ind w:left="590" w:firstLine="0"/>
                              <w:rPr>
                                <w:sz w:val="28"/>
                                <w:szCs w:val="28"/>
                                <w:lang w:eastAsia="ja-JP"/>
                              </w:rPr>
                            </w:pPr>
                          </w:p>
                          <w:p w:rsidR="007E3E4A" w:rsidRDefault="007E3E4A" w:rsidP="00397D54">
                            <w:pPr>
                              <w:pStyle w:val="a4"/>
                              <w:ind w:left="590" w:firstLine="0"/>
                              <w:rPr>
                                <w:sz w:val="28"/>
                                <w:szCs w:val="28"/>
                                <w:lang w:eastAsia="ja-JP"/>
                              </w:rPr>
                            </w:pPr>
                          </w:p>
                          <w:p w:rsidR="007E3E4A" w:rsidRPr="00397D54" w:rsidRDefault="007E3E4A" w:rsidP="00397D54">
                            <w:pPr>
                              <w:pStyle w:val="a4"/>
                              <w:ind w:left="590" w:firstLine="0"/>
                              <w:rPr>
                                <w:sz w:val="28"/>
                                <w:szCs w:val="28"/>
                                <w:lang w:eastAsia="ja-JP"/>
                              </w:rPr>
                            </w:pPr>
                            <w:r>
                              <w:rPr>
                                <w:noProof/>
                                <w:lang w:eastAsia="zh-CN"/>
                              </w:rPr>
                              <w:drawing>
                                <wp:inline distT="0" distB="0" distL="0" distR="0" wp14:anchorId="7035FDBC" wp14:editId="62540490">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hAnsi="Times New Roman"/>
                                <w:sz w:val="28"/>
                                <w:szCs w:val="28"/>
                              </w:rPr>
                            </w:pPr>
                            <w:bookmarkStart w:id="130"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30"/>
                            <w:r w:rsidRPr="00397D54">
                              <w:rPr>
                                <w:rFonts w:ascii="Times New Roman" w:hAnsi="Times New Roman"/>
                                <w:sz w:val="28"/>
                                <w:szCs w:val="28"/>
                              </w:rPr>
                              <w:t>. The parallelization framework.</w:t>
                            </w: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7E3E4A" w:rsidRDefault="007E3E4A" w:rsidP="00397D54">
                      <w:pPr>
                        <w:pStyle w:val="a4"/>
                        <w:ind w:left="590" w:firstLine="0"/>
                        <w:rPr>
                          <w:sz w:val="28"/>
                          <w:szCs w:val="28"/>
                          <w:lang w:eastAsia="ja-JP"/>
                        </w:rPr>
                      </w:pPr>
                    </w:p>
                    <w:p w:rsidR="007E3E4A" w:rsidRDefault="007E3E4A" w:rsidP="00397D54">
                      <w:pPr>
                        <w:pStyle w:val="a4"/>
                        <w:ind w:left="590" w:firstLine="0"/>
                        <w:rPr>
                          <w:sz w:val="28"/>
                          <w:szCs w:val="28"/>
                          <w:lang w:eastAsia="ja-JP"/>
                        </w:rPr>
                      </w:pPr>
                    </w:p>
                    <w:p w:rsidR="007E3E4A" w:rsidRPr="00397D54" w:rsidRDefault="007E3E4A" w:rsidP="00397D54">
                      <w:pPr>
                        <w:pStyle w:val="a4"/>
                        <w:ind w:left="590" w:firstLine="0"/>
                        <w:rPr>
                          <w:sz w:val="28"/>
                          <w:szCs w:val="28"/>
                          <w:lang w:eastAsia="ja-JP"/>
                        </w:rPr>
                      </w:pPr>
                      <w:r>
                        <w:rPr>
                          <w:noProof/>
                          <w:lang w:eastAsia="zh-CN"/>
                        </w:rPr>
                        <w:drawing>
                          <wp:inline distT="0" distB="0" distL="0" distR="0" wp14:anchorId="7035FDBC" wp14:editId="62540490">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pStyle w:val="MDPI51figurecaption"/>
                        <w:jc w:val="center"/>
                        <w:rPr>
                          <w:rFonts w:ascii="Times New Roman" w:hAnsi="Times New Roman"/>
                          <w:sz w:val="28"/>
                          <w:szCs w:val="28"/>
                        </w:rPr>
                      </w:pPr>
                      <w:bookmarkStart w:id="131" w:name="_Ref512884512"/>
                      <w:r w:rsidRPr="00675149">
                        <w:rPr>
                          <w:rFonts w:ascii="Times New Roman" w:hAnsi="Times New Roman"/>
                          <w:sz w:val="28"/>
                          <w:szCs w:val="28"/>
                          <w:lang w:eastAsia="ja-JP"/>
                        </w:rPr>
                        <w:t xml:space="preserve">Figure </w:t>
                      </w:r>
                      <w:r w:rsidRPr="00675149">
                        <w:rPr>
                          <w:rFonts w:ascii="Times New Roman" w:hAnsi="Times New Roman"/>
                          <w:sz w:val="28"/>
                          <w:szCs w:val="28"/>
                          <w:lang w:eastAsia="ja-JP"/>
                        </w:rPr>
                        <w:fldChar w:fldCharType="begin"/>
                      </w:r>
                      <w:r w:rsidRPr="00675149">
                        <w:rPr>
                          <w:rFonts w:ascii="Times New Roman" w:hAnsi="Times New Roman"/>
                          <w:sz w:val="28"/>
                          <w:szCs w:val="28"/>
                          <w:lang w:eastAsia="ja-JP"/>
                        </w:rPr>
                        <w:instrText xml:space="preserve"> SEQ Figure \* ARABIC </w:instrText>
                      </w:r>
                      <w:r w:rsidRPr="00675149">
                        <w:rPr>
                          <w:rFonts w:ascii="Times New Roman" w:hAnsi="Times New Roman"/>
                          <w:sz w:val="28"/>
                          <w:szCs w:val="28"/>
                          <w:lang w:eastAsia="ja-JP"/>
                        </w:rPr>
                        <w:fldChar w:fldCharType="separate"/>
                      </w:r>
                      <w:r w:rsidR="008C3538">
                        <w:rPr>
                          <w:rFonts w:ascii="Times New Roman" w:hAnsi="Times New Roman"/>
                          <w:noProof/>
                          <w:sz w:val="28"/>
                          <w:szCs w:val="28"/>
                          <w:lang w:eastAsia="ja-JP"/>
                        </w:rPr>
                        <w:t>22</w:t>
                      </w:r>
                      <w:r w:rsidRPr="00675149">
                        <w:rPr>
                          <w:rFonts w:ascii="Times New Roman" w:hAnsi="Times New Roman"/>
                          <w:sz w:val="28"/>
                          <w:szCs w:val="28"/>
                          <w:lang w:eastAsia="ja-JP"/>
                        </w:rPr>
                        <w:fldChar w:fldCharType="end"/>
                      </w:r>
                      <w:bookmarkEnd w:id="131"/>
                      <w:r w:rsidRPr="00397D54">
                        <w:rPr>
                          <w:rFonts w:ascii="Times New Roman" w:hAnsi="Times New Roman"/>
                          <w:sz w:val="28"/>
                          <w:szCs w:val="28"/>
                        </w:rPr>
                        <w:t>. The parallelization framework.</w:t>
                      </w: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397D54" w:rsidRPr="00115C40">
        <w:rPr>
          <w:sz w:val="24"/>
          <w:szCs w:val="28"/>
          <w:lang w:eastAsia="ja-JP"/>
        </w:rPr>
        <w:t xml:space="preserve">OpenMP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宋体"/>
          <w:sz w:val="24"/>
          <w:szCs w:val="28"/>
          <w:lang w:eastAsia="zh-CN"/>
        </w:rPr>
        <w:t xml:space="preserve"> </w:t>
      </w:r>
      <w:r w:rsidRPr="00115C40">
        <w:rPr>
          <w:rFonts w:eastAsia="宋体"/>
          <w:sz w:val="24"/>
          <w:szCs w:val="28"/>
          <w:lang w:eastAsia="zh-CN"/>
        </w:rPr>
        <w:fldChar w:fldCharType="begin"/>
      </w:r>
      <w:r w:rsidRPr="00115C40">
        <w:rPr>
          <w:rFonts w:eastAsia="宋体"/>
          <w:sz w:val="24"/>
          <w:szCs w:val="28"/>
          <w:lang w:eastAsia="zh-CN"/>
        </w:rPr>
        <w:instrText xml:space="preserve"> REF _Ref512884512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8C3538" w:rsidRPr="008C3538">
        <w:rPr>
          <w:sz w:val="24"/>
          <w:szCs w:val="28"/>
          <w:lang w:eastAsia="ja-JP"/>
        </w:rPr>
        <w:t xml:space="preserve">Figure </w:t>
      </w:r>
      <w:r w:rsidR="008C3538" w:rsidRPr="008C3538">
        <w:rPr>
          <w:noProof/>
          <w:sz w:val="24"/>
          <w:szCs w:val="28"/>
          <w:lang w:eastAsia="ja-JP"/>
        </w:rPr>
        <w:t>22</w:t>
      </w:r>
      <w:r w:rsidRPr="00115C40">
        <w:rPr>
          <w:rFonts w:eastAsia="宋体"/>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132" w:name="_Toc513416281"/>
      <w:r w:rsidRPr="00DD18DA">
        <w:lastRenderedPageBreak/>
        <w:t>Experiments</w:t>
      </w:r>
      <w:bookmarkEnd w:id="132"/>
    </w:p>
    <w:p w:rsidR="00A309BF" w:rsidRPr="00115C40" w:rsidRDefault="00A309BF" w:rsidP="00397D54">
      <w:pPr>
        <w:pStyle w:val="a4"/>
        <w:spacing w:after="143"/>
        <w:ind w:firstLine="180"/>
        <w:rPr>
          <w:rFonts w:eastAsiaTheme="minorEastAsia"/>
          <w:sz w:val="24"/>
          <w:szCs w:val="28"/>
          <w:lang w:eastAsia="ja-JP"/>
        </w:rPr>
      </w:pPr>
      <w:r w:rsidRPr="00115C40">
        <w:rPr>
          <w:rFonts w:eastAsia="宋体"/>
          <w:sz w:val="24"/>
          <w:szCs w:val="28"/>
          <w:lang w:eastAsia="zh-CN"/>
        </w:rPr>
        <w:t xml:space="preserve">The proposed algorithm </w:t>
      </w:r>
      <w:r w:rsidRPr="00BC67B4">
        <w:rPr>
          <w:rFonts w:eastAsia="宋体"/>
          <w:noProof/>
          <w:sz w:val="24"/>
          <w:szCs w:val="28"/>
          <w:lang w:eastAsia="zh-CN"/>
        </w:rPr>
        <w:t>was implemented</w:t>
      </w:r>
      <w:r w:rsidRPr="00115C40">
        <w:rPr>
          <w:rFonts w:eastAsia="宋体"/>
          <w:sz w:val="24"/>
          <w:szCs w:val="28"/>
          <w:lang w:eastAsia="zh-CN"/>
        </w:rPr>
        <w:t xml:space="preserve"> in C++. We evaluated our algorithm with the Standard Task Graph (STG) </w:t>
      </w:r>
      <w:r w:rsidRPr="00115C40">
        <w:rPr>
          <w:rFonts w:eastAsia="宋体"/>
          <w:sz w:val="24"/>
          <w:szCs w:val="28"/>
          <w:lang w:eastAsia="zh-CN"/>
        </w:rPr>
        <w:fldChar w:fldCharType="begin"/>
      </w:r>
      <w:r w:rsidRPr="00115C40">
        <w:rPr>
          <w:rFonts w:eastAsia="宋体"/>
          <w:sz w:val="24"/>
          <w:szCs w:val="28"/>
          <w:lang w:eastAsia="zh-CN"/>
        </w:rPr>
        <w:instrText xml:space="preserve"> REF _Ref512788787 \r \h </w:instrText>
      </w:r>
      <w:r w:rsidR="00864A37"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8C3538">
        <w:rPr>
          <w:rFonts w:eastAsia="宋体"/>
          <w:sz w:val="24"/>
          <w:szCs w:val="28"/>
          <w:lang w:eastAsia="zh-CN"/>
        </w:rPr>
        <w:t>[55]</w:t>
      </w:r>
      <w:r w:rsidRPr="00115C40">
        <w:rPr>
          <w:rFonts w:eastAsia="宋体"/>
          <w:sz w:val="24"/>
          <w:szCs w:val="28"/>
          <w:lang w:eastAsia="zh-CN"/>
        </w:rPr>
        <w:fldChar w:fldCharType="end"/>
      </w:r>
      <w:r w:rsidRPr="00115C40">
        <w:rPr>
          <w:rFonts w:eastAsia="宋体"/>
          <w:sz w:val="24"/>
          <w:szCs w:val="28"/>
          <w:lang w:eastAsia="zh-CN"/>
        </w:rPr>
        <w:t>.</w:t>
      </w:r>
      <w:r w:rsidR="00864A37" w:rsidRPr="00115C40">
        <w:rPr>
          <w:rFonts w:eastAsia="宋体"/>
          <w:sz w:val="24"/>
          <w:szCs w:val="28"/>
          <w:lang w:eastAsia="zh-CN"/>
        </w:rPr>
        <w:t xml:space="preserve"> We used 20 sets of 50 tasks and another 20 sets of 100 </w:t>
      </w:r>
      <w:r w:rsidR="00864A37" w:rsidRPr="00EB2C2C">
        <w:rPr>
          <w:rFonts w:eastAsia="宋体"/>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宋体"/>
          <w:sz w:val="24"/>
          <w:szCs w:val="28"/>
          <w:lang w:eastAsia="zh-CN"/>
        </w:rPr>
      </w:pPr>
      <w:r w:rsidRPr="00115C40">
        <w:rPr>
          <w:rFonts w:eastAsia="宋体"/>
          <w:sz w:val="24"/>
          <w:szCs w:val="28"/>
          <w:lang w:eastAsia="zh-CN"/>
        </w:rPr>
        <w:t xml:space="preserve">We conducted all experiments on Intel Core i7 (Core i7-4790K, </w:t>
      </w:r>
      <w:r w:rsidRPr="00BC67B4">
        <w:rPr>
          <w:rFonts w:eastAsia="宋体"/>
          <w:noProof/>
          <w:sz w:val="24"/>
          <w:szCs w:val="28"/>
          <w:lang w:eastAsia="zh-CN"/>
        </w:rPr>
        <w:t>4</w:t>
      </w:r>
      <w:r w:rsidRPr="00115C40">
        <w:rPr>
          <w:rFonts w:eastAsia="宋体"/>
          <w:sz w:val="24"/>
          <w:szCs w:val="28"/>
          <w:lang w:eastAsia="zh-CN"/>
        </w:rPr>
        <w:t xml:space="preserve"> cores / </w:t>
      </w:r>
      <w:r w:rsidRPr="00BC67B4">
        <w:rPr>
          <w:rFonts w:eastAsia="宋体"/>
          <w:noProof/>
          <w:sz w:val="24"/>
          <w:szCs w:val="28"/>
          <w:lang w:eastAsia="zh-CN"/>
        </w:rPr>
        <w:t>8</w:t>
      </w:r>
      <w:r w:rsidRPr="00115C40">
        <w:rPr>
          <w:rFonts w:eastAsia="宋体"/>
          <w:sz w:val="24"/>
          <w:szCs w:val="28"/>
          <w:lang w:eastAsia="zh-CN"/>
        </w:rPr>
        <w:t xml:space="preserve"> threads) and 32GB memory on Ubuntu 14.04. In the discussion in Section </w:t>
      </w:r>
      <w:r w:rsidRPr="00115C40">
        <w:rPr>
          <w:rFonts w:eastAsia="宋体"/>
          <w:sz w:val="24"/>
          <w:szCs w:val="28"/>
          <w:lang w:eastAsia="zh-CN"/>
        </w:rPr>
        <w:fldChar w:fldCharType="begin"/>
      </w:r>
      <w:r w:rsidRPr="00115C40">
        <w:rPr>
          <w:rFonts w:eastAsia="宋体"/>
          <w:sz w:val="24"/>
          <w:szCs w:val="28"/>
          <w:lang w:eastAsia="zh-CN"/>
        </w:rPr>
        <w:instrText xml:space="preserve"> REF _Ref512884845 \r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8C3538">
        <w:rPr>
          <w:rFonts w:eastAsia="宋体"/>
          <w:sz w:val="24"/>
          <w:szCs w:val="28"/>
          <w:lang w:eastAsia="zh-CN"/>
        </w:rPr>
        <w:t>6.2</w:t>
      </w:r>
      <w:r w:rsidRPr="00115C40">
        <w:rPr>
          <w:rFonts w:eastAsia="宋体"/>
          <w:sz w:val="24"/>
          <w:szCs w:val="28"/>
          <w:lang w:eastAsia="zh-CN"/>
        </w:rPr>
        <w:fldChar w:fldCharType="end"/>
      </w:r>
      <w:r w:rsidRPr="00115C40">
        <w:rPr>
          <w:rFonts w:eastAsia="宋体"/>
          <w:sz w:val="24"/>
          <w:szCs w:val="28"/>
          <w:lang w:eastAsia="zh-CN"/>
        </w:rPr>
        <w:t xml:space="preserve">, we have presented a set of </w:t>
      </w:r>
      <w:r w:rsidRPr="00BC67B4">
        <w:rPr>
          <w:rFonts w:eastAsia="宋体"/>
          <w:noProof/>
          <w:sz w:val="24"/>
          <w:szCs w:val="28"/>
          <w:lang w:eastAsia="zh-CN"/>
        </w:rPr>
        <w:t>important</w:t>
      </w:r>
      <w:r w:rsidRPr="00115C40">
        <w:rPr>
          <w:rFonts w:eastAsia="宋体"/>
          <w:sz w:val="24"/>
          <w:szCs w:val="28"/>
          <w:lang w:eastAsia="zh-CN"/>
        </w:rPr>
        <w:t xml:space="preserve"> parameters. The parameters have </w:t>
      </w:r>
      <w:r w:rsidRPr="00BC67B4">
        <w:rPr>
          <w:rFonts w:eastAsia="宋体"/>
          <w:noProof/>
          <w:sz w:val="24"/>
          <w:szCs w:val="28"/>
          <w:lang w:eastAsia="zh-CN"/>
        </w:rPr>
        <w:t>strong</w:t>
      </w:r>
      <w:r w:rsidRPr="00115C40">
        <w:rPr>
          <w:rFonts w:eastAsia="宋体"/>
          <w:sz w:val="24"/>
          <w:szCs w:val="28"/>
          <w:lang w:eastAsia="zh-CN"/>
        </w:rPr>
        <w:t xml:space="preserve"> effects on the execution time and the quality of results. Finding the optimal set of parameters is another </w:t>
      </w:r>
      <w:r w:rsidRPr="00BC67B4">
        <w:rPr>
          <w:rFonts w:eastAsia="宋体"/>
          <w:noProof/>
          <w:sz w:val="24"/>
          <w:szCs w:val="28"/>
          <w:lang w:eastAsia="zh-CN"/>
        </w:rPr>
        <w:t>important</w:t>
      </w:r>
      <w:r w:rsidRPr="00115C40">
        <w:rPr>
          <w:rFonts w:eastAsia="宋体"/>
          <w:sz w:val="24"/>
          <w:szCs w:val="28"/>
          <w:lang w:eastAsia="zh-CN"/>
        </w:rPr>
        <w:t xml:space="preserve"> and hard mission, but these </w:t>
      </w:r>
      <w:r w:rsidRPr="00BC67B4">
        <w:rPr>
          <w:rFonts w:eastAsia="宋体"/>
          <w:noProof/>
          <w:sz w:val="24"/>
          <w:szCs w:val="28"/>
          <w:lang w:eastAsia="zh-CN"/>
        </w:rPr>
        <w:t>are not included</w:t>
      </w:r>
      <w:r w:rsidRPr="00115C40">
        <w:rPr>
          <w:rFonts w:eastAsia="宋体"/>
          <w:sz w:val="24"/>
          <w:szCs w:val="28"/>
          <w:lang w:eastAsia="zh-CN"/>
        </w:rPr>
        <w:t xml:space="preserve"> in the scope of this article. We </w:t>
      </w:r>
      <w:r w:rsidR="00EB2C2C">
        <w:rPr>
          <w:rFonts w:eastAsia="宋体"/>
          <w:noProof/>
          <w:sz w:val="24"/>
          <w:szCs w:val="28"/>
          <w:lang w:eastAsia="zh-CN"/>
        </w:rPr>
        <w:t>just</w:t>
      </w:r>
      <w:r w:rsidRPr="00115C40">
        <w:rPr>
          <w:rFonts w:eastAsia="宋体"/>
          <w:sz w:val="24"/>
          <w:szCs w:val="28"/>
          <w:lang w:eastAsia="zh-CN"/>
        </w:rPr>
        <w:t xml:space="preserve"> set the parameters as </w:t>
      </w:r>
      <w:r w:rsidRPr="00BC67B4">
        <w:rPr>
          <w:rFonts w:eastAsia="宋体"/>
          <w:noProof/>
          <w:sz w:val="24"/>
          <w:szCs w:val="28"/>
          <w:lang w:eastAsia="zh-CN"/>
        </w:rPr>
        <w:t>summarized</w:t>
      </w:r>
      <w:r w:rsidRPr="00115C40">
        <w:rPr>
          <w:rFonts w:eastAsia="宋体"/>
          <w:sz w:val="24"/>
          <w:szCs w:val="28"/>
          <w:lang w:eastAsia="zh-CN"/>
        </w:rPr>
        <w:t xml:space="preserve"> </w:t>
      </w:r>
      <w:r w:rsidRPr="00EB2C2C">
        <w:rPr>
          <w:rFonts w:eastAsia="宋体"/>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宋体"/>
          <w:noProof/>
          <w:sz w:val="24"/>
          <w:szCs w:val="28"/>
          <w:lang w:eastAsia="zh-CN"/>
        </w:rPr>
        <w:fldChar w:fldCharType="begin"/>
      </w:r>
      <w:r w:rsidRPr="00EB2C2C">
        <w:rPr>
          <w:rFonts w:eastAsia="宋体"/>
          <w:noProof/>
          <w:sz w:val="24"/>
          <w:szCs w:val="28"/>
          <w:lang w:eastAsia="zh-CN"/>
        </w:rPr>
        <w:instrText xml:space="preserve"> REF _Ref512884731 \h  \* MERGEFORMAT </w:instrText>
      </w:r>
      <w:r w:rsidRPr="00115C40">
        <w:rPr>
          <w:rFonts w:eastAsia="宋体"/>
          <w:noProof/>
          <w:sz w:val="24"/>
          <w:szCs w:val="28"/>
          <w:lang w:eastAsia="zh-CN"/>
        </w:rPr>
      </w:r>
      <w:r w:rsidRPr="00115C40">
        <w:rPr>
          <w:rFonts w:eastAsia="宋体"/>
          <w:noProof/>
          <w:sz w:val="24"/>
          <w:szCs w:val="28"/>
          <w:lang w:eastAsia="zh-CN"/>
        </w:rPr>
        <w:fldChar w:fldCharType="separate"/>
      </w:r>
      <w:r w:rsidR="008C3538" w:rsidRPr="008C3538">
        <w:rPr>
          <w:rFonts w:eastAsia="宋体"/>
          <w:noProof/>
          <w:sz w:val="24"/>
          <w:szCs w:val="28"/>
          <w:lang w:eastAsia="zh-CN"/>
        </w:rPr>
        <w:t>Table</w:t>
      </w:r>
      <w:r w:rsidR="008C3538" w:rsidRPr="008C3538">
        <w:rPr>
          <w:rFonts w:eastAsia="宋体"/>
          <w:sz w:val="24"/>
          <w:szCs w:val="28"/>
          <w:lang w:eastAsia="zh-CN"/>
        </w:rPr>
        <w:t xml:space="preserve"> 6</w:t>
      </w:r>
      <w:r w:rsidRPr="00115C40">
        <w:rPr>
          <w:rFonts w:eastAsia="宋体"/>
          <w:sz w:val="24"/>
          <w:szCs w:val="28"/>
          <w:lang w:eastAsia="zh-CN"/>
        </w:rPr>
        <w:fldChar w:fldCharType="end"/>
      </w:r>
      <w:r w:rsidRPr="00115C40">
        <w:rPr>
          <w:rFonts w:eastAsia="宋体"/>
          <w:sz w:val="24"/>
          <w:szCs w:val="28"/>
          <w:lang w:eastAsia="zh-CN"/>
        </w:rPr>
        <w:t>.</w:t>
      </w:r>
    </w:p>
    <w:p w:rsidR="00A309BF" w:rsidRPr="00DD18DA" w:rsidRDefault="00A309BF" w:rsidP="00397D54">
      <w:pPr>
        <w:pStyle w:val="a4"/>
        <w:spacing w:after="143"/>
        <w:ind w:firstLine="180"/>
        <w:rPr>
          <w:rFonts w:eastAsia="宋体"/>
          <w:sz w:val="28"/>
          <w:szCs w:val="28"/>
          <w:lang w:eastAsia="zh-CN"/>
        </w:rPr>
      </w:pPr>
      <w:r w:rsidRPr="00DD18DA">
        <w:rPr>
          <w:noProof/>
          <w:lang w:eastAsia="zh-CN"/>
        </w:rPr>
        <mc:AlternateContent>
          <mc:Choice Requires="wps">
            <w:drawing>
              <wp:anchor distT="0" distB="0" distL="114300" distR="114300" simplePos="0" relativeHeight="251782144" behindDoc="0" locked="0" layoutInCell="1" allowOverlap="1" wp14:anchorId="4CDC6242" wp14:editId="3DB25964">
                <wp:simplePos x="0" y="0"/>
                <wp:positionH relativeFrom="margin">
                  <wp:posOffset>-40640</wp:posOffset>
                </wp:positionH>
                <wp:positionV relativeFrom="page">
                  <wp:posOffset>557974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7E3E4A" w:rsidRDefault="007E3E4A" w:rsidP="00397D54">
                            <w:pPr>
                              <w:pStyle w:val="MDPI41tablecaption"/>
                              <w:jc w:val="center"/>
                              <w:rPr>
                                <w:rFonts w:ascii="Times New Roman" w:eastAsiaTheme="minorEastAsia" w:hAnsi="Times New Roman" w:cs="Times New Roman"/>
                                <w:sz w:val="28"/>
                                <w:szCs w:val="28"/>
                                <w:lang w:eastAsia="ja-JP"/>
                              </w:rPr>
                            </w:pPr>
                          </w:p>
                          <w:p w:rsidR="007E3E4A" w:rsidRPr="00115C40" w:rsidRDefault="007E3E4A" w:rsidP="00675149">
                            <w:pPr>
                              <w:pStyle w:val="ab"/>
                              <w:keepNext/>
                              <w:jc w:val="center"/>
                              <w:rPr>
                                <w:rFonts w:ascii="Times New Roman" w:eastAsiaTheme="minorEastAsia" w:hAnsi="Times New Roman" w:cs="Times New Roman"/>
                                <w:b w:val="0"/>
                                <w:sz w:val="24"/>
                                <w:szCs w:val="28"/>
                              </w:rPr>
                            </w:pPr>
                            <w:bookmarkStart w:id="133"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8C3538">
                              <w:rPr>
                                <w:b w:val="0"/>
                                <w:noProof/>
                                <w:sz w:val="24"/>
                              </w:rPr>
                              <w:t>6</w:t>
                            </w:r>
                            <w:r w:rsidRPr="00115C40">
                              <w:rPr>
                                <w:b w:val="0"/>
                                <w:sz w:val="24"/>
                              </w:rPr>
                              <w:fldChar w:fldCharType="end"/>
                            </w:r>
                            <w:bookmarkEnd w:id="133"/>
                            <w:r w:rsidRPr="00115C40">
                              <w:rPr>
                                <w:rFonts w:ascii="Times New Roman" w:hAnsi="Times New Roman" w:cs="Times New Roman"/>
                                <w:b w:val="0"/>
                                <w:sz w:val="24"/>
                                <w:szCs w:val="28"/>
                              </w:rPr>
                              <w:t>. The list of parameters.</w:t>
                            </w:r>
                          </w:p>
                          <w:p w:rsidR="007E3E4A" w:rsidRPr="00675149" w:rsidRDefault="007E3E4A"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7E3E4A" w:rsidRPr="008705AF" w:rsidTr="00397D54">
                              <w:trPr>
                                <w:trHeight w:hRule="exact" w:val="454"/>
                                <w:jc w:val="center"/>
                              </w:trPr>
                              <w:tc>
                                <w:tcPr>
                                  <w:tcW w:w="2904"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Value</w:t>
                                  </w:r>
                                </w:p>
                              </w:tc>
                            </w:tr>
                            <w:tr w:rsidR="007E3E4A" w:rsidRPr="008705AF" w:rsidTr="00397D54">
                              <w:trPr>
                                <w:trHeight w:hRule="exact" w:val="454"/>
                                <w:jc w:val="center"/>
                              </w:trPr>
                              <w:tc>
                                <w:tcPr>
                                  <w:tcW w:w="2904" w:type="dxa"/>
                                  <w:tcBorders>
                                    <w:top w:val="double" w:sz="4" w:space="0" w:color="auto"/>
                                  </w:tcBorders>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16384</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6</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05</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50</w:t>
                                  </w:r>
                                </w:p>
                              </w:tc>
                            </w:tr>
                          </w:tbl>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39.3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" stroked="f">
                <v:textbox inset="0,0,0,0">
                  <w:txbxContent>
                    <w:p w:rsidR="007E3E4A" w:rsidRDefault="007E3E4A" w:rsidP="00397D54">
                      <w:pPr>
                        <w:pStyle w:val="MDPI41tablecaption"/>
                        <w:jc w:val="center"/>
                        <w:rPr>
                          <w:rFonts w:ascii="Times New Roman" w:eastAsiaTheme="minorEastAsia" w:hAnsi="Times New Roman" w:cs="Times New Roman"/>
                          <w:sz w:val="28"/>
                          <w:szCs w:val="28"/>
                          <w:lang w:eastAsia="ja-JP"/>
                        </w:rPr>
                      </w:pPr>
                    </w:p>
                    <w:p w:rsidR="007E3E4A" w:rsidRPr="00115C40" w:rsidRDefault="007E3E4A" w:rsidP="00675149">
                      <w:pPr>
                        <w:pStyle w:val="ab"/>
                        <w:keepNext/>
                        <w:jc w:val="center"/>
                        <w:rPr>
                          <w:rFonts w:ascii="Times New Roman" w:eastAsiaTheme="minorEastAsia" w:hAnsi="Times New Roman" w:cs="Times New Roman"/>
                          <w:b w:val="0"/>
                          <w:sz w:val="24"/>
                          <w:szCs w:val="28"/>
                        </w:rPr>
                      </w:pPr>
                      <w:bookmarkStart w:id="134"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8C3538">
                        <w:rPr>
                          <w:b w:val="0"/>
                          <w:noProof/>
                          <w:sz w:val="24"/>
                        </w:rPr>
                        <w:t>6</w:t>
                      </w:r>
                      <w:r w:rsidRPr="00115C40">
                        <w:rPr>
                          <w:b w:val="0"/>
                          <w:sz w:val="24"/>
                        </w:rPr>
                        <w:fldChar w:fldCharType="end"/>
                      </w:r>
                      <w:bookmarkEnd w:id="134"/>
                      <w:r w:rsidRPr="00115C40">
                        <w:rPr>
                          <w:rFonts w:ascii="Times New Roman" w:hAnsi="Times New Roman" w:cs="Times New Roman"/>
                          <w:b w:val="0"/>
                          <w:sz w:val="24"/>
                          <w:szCs w:val="28"/>
                        </w:rPr>
                        <w:t>. The list of parameters.</w:t>
                      </w:r>
                    </w:p>
                    <w:p w:rsidR="007E3E4A" w:rsidRPr="00675149" w:rsidRDefault="007E3E4A"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7E3E4A" w:rsidRPr="008705AF" w:rsidTr="00397D54">
                        <w:trPr>
                          <w:trHeight w:hRule="exact" w:val="454"/>
                          <w:jc w:val="center"/>
                        </w:trPr>
                        <w:tc>
                          <w:tcPr>
                            <w:tcW w:w="2904"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Value</w:t>
                            </w:r>
                          </w:p>
                        </w:tc>
                      </w:tr>
                      <w:tr w:rsidR="007E3E4A" w:rsidRPr="008705AF" w:rsidTr="00397D54">
                        <w:trPr>
                          <w:trHeight w:hRule="exact" w:val="454"/>
                          <w:jc w:val="center"/>
                        </w:trPr>
                        <w:tc>
                          <w:tcPr>
                            <w:tcW w:w="2904" w:type="dxa"/>
                            <w:tcBorders>
                              <w:top w:val="double" w:sz="4" w:space="0" w:color="auto"/>
                            </w:tcBorders>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16384</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6</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0.05</w:t>
                            </w:r>
                          </w:p>
                        </w:tc>
                      </w:tr>
                      <w:tr w:rsidR="007E3E4A" w:rsidRPr="008705AF" w:rsidTr="00397D54">
                        <w:trPr>
                          <w:trHeight w:hRule="exact" w:val="454"/>
                          <w:jc w:val="center"/>
                        </w:trPr>
                        <w:tc>
                          <w:tcPr>
                            <w:tcW w:w="2904" w:type="dxa"/>
                          </w:tcPr>
                          <w:p w:rsidR="007E3E4A" w:rsidRPr="00115C40" w:rsidRDefault="007E3E4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7E3E4A" w:rsidRPr="00115C40" w:rsidRDefault="007E3E4A" w:rsidP="00397D54">
                            <w:pPr>
                              <w:jc w:val="center"/>
                              <w:rPr>
                                <w:rFonts w:ascii="Times New Roman" w:hAnsi="Times New Roman"/>
                                <w:sz w:val="24"/>
                                <w:szCs w:val="18"/>
                              </w:rPr>
                            </w:pPr>
                            <w:r w:rsidRPr="00115C40">
                              <w:rPr>
                                <w:rFonts w:ascii="Times New Roman" w:hAnsi="Times New Roman"/>
                                <w:sz w:val="24"/>
                                <w:szCs w:val="18"/>
                              </w:rPr>
                              <w:t>50</w:t>
                            </w:r>
                          </w:p>
                        </w:tc>
                      </w:tr>
                    </w:tbl>
                    <w:p w:rsidR="007E3E4A" w:rsidRPr="00397D54" w:rsidRDefault="007E3E4A" w:rsidP="00397D54">
                      <w:pPr>
                        <w:pStyle w:val="a3"/>
                        <w:ind w:leftChars="0" w:left="590"/>
                        <w:rPr>
                          <w:rFonts w:ascii="Times New Roman" w:eastAsiaTheme="minorEastAsia" w:hAnsi="Times New Roman" w:cs="Times New Roman"/>
                          <w:szCs w:val="18"/>
                        </w:rPr>
                      </w:pPr>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v:shape>
            </w:pict>
          </mc:Fallback>
        </mc:AlternateContent>
      </w:r>
    </w:p>
    <w:p w:rsidR="00A309BF" w:rsidRPr="00DD18DA" w:rsidRDefault="00A309BF" w:rsidP="00397D54">
      <w:pPr>
        <w:pStyle w:val="a4"/>
        <w:spacing w:after="143"/>
        <w:ind w:firstLine="180"/>
        <w:rPr>
          <w:rFonts w:eastAsia="宋体"/>
          <w:sz w:val="28"/>
          <w:szCs w:val="28"/>
          <w:lang w:eastAsia="zh-CN"/>
        </w:rPr>
      </w:pPr>
    </w:p>
    <w:p w:rsidR="00864A37" w:rsidRPr="00DD18DA" w:rsidRDefault="00864A37">
      <w:pPr>
        <w:widowControl/>
        <w:jc w:val="left"/>
        <w:rPr>
          <w:rFonts w:ascii="Times New Roman" w:eastAsia="宋体" w:hAnsi="Times New Roman" w:cs="Times New Roman"/>
          <w:spacing w:val="-1"/>
          <w:kern w:val="0"/>
          <w:szCs w:val="28"/>
          <w:lang w:eastAsia="zh-CN"/>
        </w:rPr>
      </w:pPr>
      <w:r w:rsidRPr="00DD18DA">
        <w:rPr>
          <w:rFonts w:ascii="Times New Roman" w:eastAsia="宋体" w:hAnsi="Times New Roman" w:cs="Times New Roman"/>
          <w:szCs w:val="28"/>
          <w:lang w:eastAsia="zh-CN"/>
        </w:rPr>
        <w:br w:type="page"/>
      </w:r>
    </w:p>
    <w:p w:rsidR="00AE1C1D" w:rsidRPr="00115C40" w:rsidRDefault="00675149" w:rsidP="00AE1C1D">
      <w:pPr>
        <w:jc w:val="center"/>
        <w:rPr>
          <w:rFonts w:ascii="Times New Roman" w:eastAsiaTheme="minorEastAsia" w:hAnsi="Times New Roman" w:cs="Times New Roman"/>
          <w:sz w:val="24"/>
          <w:szCs w:val="28"/>
        </w:rPr>
      </w:pPr>
      <w:bookmarkStart w:id="135" w:name="_Ref512870347"/>
      <w:bookmarkStart w:id="136" w:name="_Ref512870257"/>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7</w:t>
      </w:r>
      <w:r w:rsidRPr="00115C40">
        <w:rPr>
          <w:rFonts w:ascii="Times New Roman" w:hAnsi="Times New Roman" w:cs="Times New Roman"/>
          <w:sz w:val="24"/>
          <w:szCs w:val="28"/>
        </w:rPr>
        <w:fldChar w:fldCharType="end"/>
      </w:r>
      <w:bookmarkEnd w:id="135"/>
      <w:r w:rsidR="00AE1C1D" w:rsidRPr="00115C40">
        <w:rPr>
          <w:rFonts w:ascii="Times New Roman" w:hAnsi="Times New Roman" w:cs="Times New Roman"/>
          <w:sz w:val="24"/>
          <w:szCs w:val="28"/>
        </w:rPr>
        <w:t>-</w:t>
      </w:r>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EB2C2C">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bookmarkEnd w:id="136"/>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DD18DA" w:rsidTr="00AE1C1D">
        <w:trPr>
          <w:trHeight w:val="390"/>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11"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05"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DD18DA" w:rsidTr="00AE1C1D">
        <w:trPr>
          <w:trHeight w:val="405"/>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1904"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1898"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DD18DA" w:rsidTr="00AE1C1D">
        <w:trPr>
          <w:trHeight w:val="285"/>
        </w:trPr>
        <w:tc>
          <w:tcPr>
            <w:tcW w:w="1198" w:type="pct"/>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654"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599" w:type="pct"/>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618"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bl>
    <w:p w:rsidR="00AE1C1D" w:rsidRPr="00DD18DA" w:rsidRDefault="00AE1C1D" w:rsidP="00AE1C1D">
      <w:pPr>
        <w:jc w:val="center"/>
        <w:rPr>
          <w:rFonts w:ascii="Times New Roman" w:eastAsiaTheme="minorEastAsia" w:hAnsi="Times New Roman" w:cs="Times New Roman"/>
          <w:szCs w:val="28"/>
        </w:rPr>
      </w:pPr>
    </w:p>
    <w:p w:rsidR="00AE1C1D" w:rsidRPr="00DD18DA" w:rsidRDefault="00AE1C1D" w:rsidP="00AE1C1D">
      <w:pPr>
        <w:jc w:val="center"/>
        <w:rPr>
          <w:rFonts w:ascii="Times New Roman" w:eastAsiaTheme="minorEastAsia" w:hAnsi="Times New Roman" w:cs="Times New Roman"/>
          <w:szCs w:val="28"/>
        </w:rPr>
      </w:pPr>
    </w:p>
    <w:p w:rsidR="00AE1C1D" w:rsidRPr="00115C40" w:rsidRDefault="00675149"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347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szCs w:val="28"/>
        </w:rPr>
        <w:t xml:space="preserve">Table </w:t>
      </w:r>
      <w:r w:rsidR="008C3538">
        <w:rPr>
          <w:rFonts w:ascii="Times New Roman" w:hAnsi="Times New Roman" w:cs="Times New Roman"/>
          <w:noProof/>
          <w:sz w:val="24"/>
          <w:szCs w:val="28"/>
        </w:rPr>
        <w:t>7</w:t>
      </w:r>
      <w:r w:rsidRPr="00115C40">
        <w:rPr>
          <w:rFonts w:ascii="Times New Roman" w:hAnsi="Times New Roman" w:cs="Times New Roman"/>
          <w:sz w:val="24"/>
          <w:szCs w:val="28"/>
        </w:rPr>
        <w:fldChar w:fldCharType="end"/>
      </w:r>
      <w:r w:rsidR="00AE1C1D"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p>
    <w:p w:rsidR="00963222" w:rsidRPr="00115C40" w:rsidRDefault="00963222" w:rsidP="00963222">
      <w:pPr>
        <w:widowControl/>
        <w:jc w:val="center"/>
        <w:rPr>
          <w:rFonts w:ascii="Times New Roman" w:hAnsi="Times New Roman" w:cs="Times New Roman"/>
          <w:bCs/>
          <w:sz w:val="24"/>
          <w:szCs w:val="28"/>
        </w:rPr>
      </w:pPr>
      <w:r w:rsidRPr="00115C40">
        <w:rPr>
          <w:rFonts w:ascii="Times New Roman" w:hAnsi="Times New Roman" w:cs="Times New Roman"/>
          <w:bCs/>
          <w:sz w:val="24"/>
          <w:szCs w:val="28"/>
        </w:rPr>
        <w:t xml:space="preserve">obtained by </w:t>
      </w:r>
      <w:r w:rsidRPr="00115C40">
        <w:rPr>
          <w:rFonts w:ascii="Times New Roman" w:eastAsiaTheme="minorEastAsia" w:hAnsi="Times New Roman" w:cs="Times New Roman"/>
          <w:bCs/>
          <w:sz w:val="24"/>
          <w:szCs w:val="28"/>
        </w:rPr>
        <w:t xml:space="preserve">GA </w:t>
      </w:r>
      <w:r w:rsidRPr="00115C40">
        <w:rPr>
          <w:rFonts w:ascii="Times New Roman" w:hAnsi="Times New Roman" w:cs="Times New Roman"/>
          <w:bCs/>
          <w:sz w:val="24"/>
          <w:szCs w:val="28"/>
        </w:rPr>
        <w:t>(Partial version)</w:t>
      </w: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D65C01">
        <w:trPr>
          <w:trHeight w:val="390"/>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D65C01">
        <w:trPr>
          <w:trHeight w:val="405"/>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D65C01">
        <w:trPr>
          <w:trHeight w:val="285"/>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bl>
    <w:p w:rsidR="00DF7E4C" w:rsidRPr="00DD18DA" w:rsidRDefault="00DF7E4C">
      <w:pPr>
        <w:widowControl/>
        <w:jc w:val="left"/>
        <w:rPr>
          <w:rFonts w:ascii="Times New Roman" w:eastAsiaTheme="minorEastAsia" w:hAnsi="Times New Roman" w:cs="Times New Roman"/>
        </w:rPr>
      </w:pPr>
      <w:r w:rsidRPr="00DD18DA">
        <w:rPr>
          <w:rFonts w:ascii="Times New Roman" w:eastAsiaTheme="minorEastAsia" w:hAnsi="Times New Roman" w:cs="Times New Roman"/>
        </w:rPr>
        <w:br w:type="page"/>
      </w:r>
    </w:p>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35392" behindDoc="0" locked="0" layoutInCell="1" allowOverlap="0" wp14:anchorId="2DB94092" wp14:editId="36EEEE4A">
                <wp:simplePos x="0" y="0"/>
                <wp:positionH relativeFrom="margin">
                  <wp:posOffset>139700</wp:posOffset>
                </wp:positionH>
                <wp:positionV relativeFrom="page">
                  <wp:posOffset>1751330</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7E3E4A" w:rsidRPr="000D472C" w:rsidRDefault="007E3E4A" w:rsidP="00DF7E4C">
                            <w:pPr>
                              <w:pStyle w:val="MDPI35textbeforelist"/>
                              <w:ind w:firstLine="0"/>
                              <w:jc w:val="center"/>
                            </w:pPr>
                            <w:r>
                              <w:rPr>
                                <w:noProof/>
                                <w:snapToGrid/>
                                <w:lang w:eastAsia="zh-CN" w:bidi="ar-SA"/>
                              </w:rPr>
                              <w:drawing>
                                <wp:inline distT="0" distB="0" distL="0" distR="0" wp14:anchorId="42CC3444" wp14:editId="2EFDEA33">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7E3E4A" w:rsidRPr="00115C40" w:rsidRDefault="007E3E4A" w:rsidP="00DF7E4C">
                            <w:pPr>
                              <w:pStyle w:val="MDPI51figurecaption"/>
                              <w:jc w:val="center"/>
                              <w:rPr>
                                <w:rFonts w:ascii="Times New Roman" w:hAnsi="Times New Roman"/>
                                <w:sz w:val="24"/>
                              </w:rPr>
                            </w:pPr>
                            <w:bookmarkStart w:id="137"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8C3538">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37"/>
                            <w:r w:rsidRPr="00115C40">
                              <w:rPr>
                                <w:rFonts w:ascii="Times New Roman" w:hAnsi="Times New Roman"/>
                                <w:sz w:val="24"/>
                              </w:rPr>
                              <w:t>. Results of the four scheduling algorithms on four cores.</w:t>
                            </w:r>
                          </w:p>
                          <w:p w:rsidR="007E3E4A" w:rsidRPr="00397D54" w:rsidRDefault="007E3E4A"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37.9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" o:allowoverlap="f" stroked="f">
                <v:textbox inset="0,0,0,0">
                  <w:txbxContent>
                    <w:p w:rsidR="007E3E4A" w:rsidRPr="000D472C" w:rsidRDefault="007E3E4A" w:rsidP="00DF7E4C">
                      <w:pPr>
                        <w:pStyle w:val="MDPI35textbeforelist"/>
                        <w:ind w:firstLine="0"/>
                        <w:jc w:val="center"/>
                      </w:pPr>
                      <w:r>
                        <w:rPr>
                          <w:noProof/>
                          <w:snapToGrid/>
                          <w:lang w:eastAsia="zh-CN" w:bidi="ar-SA"/>
                        </w:rPr>
                        <w:drawing>
                          <wp:inline distT="0" distB="0" distL="0" distR="0" wp14:anchorId="42CC3444" wp14:editId="2EFDEA33">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7E3E4A" w:rsidRPr="00115C40" w:rsidRDefault="007E3E4A" w:rsidP="00DF7E4C">
                      <w:pPr>
                        <w:pStyle w:val="MDPI51figurecaption"/>
                        <w:jc w:val="center"/>
                        <w:rPr>
                          <w:rFonts w:ascii="Times New Roman" w:hAnsi="Times New Roman"/>
                          <w:sz w:val="24"/>
                        </w:rPr>
                      </w:pPr>
                      <w:bookmarkStart w:id="138"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8C3538">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38"/>
                      <w:r w:rsidRPr="00115C40">
                        <w:rPr>
                          <w:rFonts w:ascii="Times New Roman" w:hAnsi="Times New Roman"/>
                          <w:sz w:val="24"/>
                        </w:rPr>
                        <w:t>. Results of the four scheduling algorithms on four cores.</w:t>
                      </w:r>
                    </w:p>
                    <w:p w:rsidR="007E3E4A" w:rsidRPr="00397D54" w:rsidRDefault="007E3E4A"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115C40" w:rsidRDefault="00AE1C1D" w:rsidP="00864A37">
      <w:pPr>
        <w:pStyle w:val="a4"/>
        <w:spacing w:after="143"/>
        <w:ind w:firstLine="180"/>
        <w:rPr>
          <w:rFonts w:eastAsia="宋体"/>
          <w:sz w:val="24"/>
          <w:szCs w:val="28"/>
          <w:lang w:eastAsia="zh-CN"/>
        </w:rPr>
      </w:pPr>
      <w:r w:rsidRPr="00115C40">
        <w:rPr>
          <w:rFonts w:eastAsia="宋体"/>
          <w:sz w:val="24"/>
          <w:szCs w:val="28"/>
          <w:lang w:eastAsia="zh-CN"/>
        </w:rPr>
        <w:t xml:space="preserve">The results of scheduling </w:t>
      </w:r>
      <w:r w:rsidR="00864A37" w:rsidRPr="00115C40">
        <w:rPr>
          <w:rFonts w:eastAsia="宋体"/>
          <w:sz w:val="24"/>
          <w:szCs w:val="28"/>
          <w:lang w:eastAsia="zh-CN"/>
        </w:rPr>
        <w:t xml:space="preserve">for task graphs with 50 tasks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8C3538" w:rsidRPr="008C3538">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version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8C3538" w:rsidRPr="008C3538">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3)</w:t>
      </w:r>
      <w:r w:rsidR="00EB2C2C">
        <w:rPr>
          <w:rFonts w:eastAsia="宋体"/>
          <w:sz w:val="24"/>
          <w:szCs w:val="28"/>
          <w:lang w:eastAsia="zh-CN"/>
        </w:rPr>
        <w:t>,</w:t>
      </w:r>
      <w:r w:rsidR="00864A37" w:rsidRPr="00115C40">
        <w:rPr>
          <w:rFonts w:eastAsia="宋体"/>
          <w:sz w:val="24"/>
          <w:szCs w:val="28"/>
          <w:lang w:eastAsia="zh-CN"/>
        </w:rPr>
        <w:t xml:space="preserve"> </w:t>
      </w:r>
      <w:r w:rsidR="00864A37" w:rsidRPr="00EB2C2C">
        <w:rPr>
          <w:rFonts w:eastAsia="宋体"/>
          <w:noProof/>
          <w:sz w:val="24"/>
          <w:szCs w:val="28"/>
          <w:lang w:eastAsia="zh-CN"/>
        </w:rPr>
        <w:t>and</w:t>
      </w:r>
      <w:r w:rsidR="00864A37" w:rsidRPr="00115C40">
        <w:rPr>
          <w:rFonts w:eastAsia="宋体"/>
          <w:sz w:val="24"/>
          <w:szCs w:val="28"/>
          <w:lang w:eastAsia="zh-CN"/>
        </w:rPr>
        <w:t xml:space="preserve"> task graphs with 100 </w:t>
      </w:r>
      <w:r w:rsidR="00864A37" w:rsidRPr="00EB2C2C">
        <w:rPr>
          <w:rFonts w:eastAsia="宋体"/>
          <w:noProof/>
          <w:sz w:val="24"/>
          <w:szCs w:val="28"/>
          <w:lang w:eastAsia="zh-CN"/>
        </w:rPr>
        <w:t>tasks</w:t>
      </w:r>
      <w:r w:rsidR="00864A37" w:rsidRPr="00115C40">
        <w:rPr>
          <w:rFonts w:eastAsia="宋体"/>
          <w:sz w:val="24"/>
          <w:szCs w:val="28"/>
          <w:lang w:eastAsia="zh-CN"/>
        </w:rPr>
        <w:t xml:space="preserve">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8C3538" w:rsidRPr="008C3538">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w:t>
      </w:r>
      <w:r w:rsidR="00864A37" w:rsidRPr="00EB2C2C">
        <w:rPr>
          <w:rFonts w:eastAsia="宋体"/>
          <w:noProof/>
          <w:sz w:val="24"/>
          <w:szCs w:val="28"/>
          <w:lang w:eastAsia="zh-CN"/>
        </w:rPr>
        <w:t>version</w:t>
      </w:r>
      <w:r w:rsidR="00864A37" w:rsidRPr="00115C40">
        <w:rPr>
          <w:rFonts w:eastAsia="宋体"/>
          <w:sz w:val="24"/>
          <w:szCs w:val="28"/>
          <w:lang w:eastAsia="zh-CN"/>
        </w:rPr>
        <w:t xml:space="preserve">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8C3538" w:rsidRPr="008C3538">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4)</w:t>
      </w:r>
      <w:r w:rsidRPr="00115C40">
        <w:rPr>
          <w:rFonts w:eastAsia="宋体"/>
          <w:sz w:val="24"/>
          <w:szCs w:val="28"/>
          <w:lang w:eastAsia="zh-CN"/>
        </w:rPr>
        <w:t xml:space="preserve">. In </w:t>
      </w:r>
      <w:r w:rsidR="00864A37" w:rsidRPr="00115C40">
        <w:rPr>
          <w:rFonts w:eastAsia="宋体"/>
          <w:noProof/>
          <w:sz w:val="24"/>
          <w:szCs w:val="28"/>
          <w:lang w:eastAsia="zh-CN"/>
        </w:rPr>
        <w:fldChar w:fldCharType="begin"/>
      </w:r>
      <w:r w:rsidR="00864A37" w:rsidRPr="00EB2C2C">
        <w:rPr>
          <w:rFonts w:eastAsia="宋体"/>
          <w:noProof/>
          <w:sz w:val="24"/>
          <w:szCs w:val="28"/>
          <w:lang w:eastAsia="zh-CN"/>
        </w:rPr>
        <w:instrText xml:space="preserve"> REF _Ref512870347 \h  \* MERGEFORMAT </w:instrText>
      </w:r>
      <w:r w:rsidR="00864A37" w:rsidRPr="00115C40">
        <w:rPr>
          <w:rFonts w:eastAsia="宋体"/>
          <w:noProof/>
          <w:sz w:val="24"/>
          <w:szCs w:val="28"/>
          <w:lang w:eastAsia="zh-CN"/>
        </w:rPr>
      </w:r>
      <w:r w:rsidR="00864A37" w:rsidRPr="00115C40">
        <w:rPr>
          <w:rFonts w:eastAsia="宋体"/>
          <w:noProof/>
          <w:sz w:val="24"/>
          <w:szCs w:val="28"/>
          <w:lang w:eastAsia="zh-CN"/>
        </w:rPr>
        <w:fldChar w:fldCharType="separate"/>
      </w:r>
      <w:r w:rsidR="008C3538" w:rsidRPr="008C3538">
        <w:rPr>
          <w:rFonts w:eastAsia="宋体"/>
          <w:noProof/>
          <w:sz w:val="24"/>
          <w:szCs w:val="28"/>
          <w:lang w:eastAsia="zh-CN"/>
        </w:rPr>
        <w:t>Table</w:t>
      </w:r>
      <w:r w:rsidR="008C3538" w:rsidRPr="008C3538">
        <w:rPr>
          <w:rFonts w:eastAsia="宋体"/>
          <w:sz w:val="24"/>
          <w:szCs w:val="28"/>
          <w:lang w:eastAsia="zh-CN"/>
        </w:rPr>
        <w:t xml:space="preserv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and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8C3538" w:rsidRPr="008C3538">
        <w:rPr>
          <w:rFonts w:eastAsia="宋体"/>
          <w:sz w:val="24"/>
          <w:szCs w:val="28"/>
          <w:lang w:eastAsia="zh-CN"/>
        </w:rPr>
        <w:t>Table 8</w:t>
      </w:r>
      <w:r w:rsidR="00864A37" w:rsidRPr="00115C40">
        <w:rPr>
          <w:rFonts w:eastAsia="宋体"/>
          <w:sz w:val="24"/>
          <w:szCs w:val="28"/>
          <w:lang w:eastAsia="zh-CN"/>
        </w:rPr>
        <w:fldChar w:fldCharType="end"/>
      </w:r>
      <w:r w:rsidRPr="00115C40">
        <w:rPr>
          <w:rFonts w:eastAsia="宋体"/>
          <w:sz w:val="24"/>
          <w:szCs w:val="28"/>
          <w:lang w:eastAsia="zh-CN"/>
        </w:rPr>
        <w:t xml:space="preserve">, </w:t>
      </w:r>
      <w:r w:rsidR="00864A37" w:rsidRPr="00115C40">
        <w:rPr>
          <w:rFonts w:eastAsia="宋体"/>
          <w:sz w:val="24"/>
          <w:szCs w:val="28"/>
          <w:lang w:eastAsia="zh-CN"/>
        </w:rPr>
        <w:t>PCS and Dual-mode</w:t>
      </w:r>
      <w:r w:rsidRPr="00115C40">
        <w:rPr>
          <w:rFonts w:eastAsia="宋体"/>
          <w:sz w:val="24"/>
          <w:szCs w:val="28"/>
          <w:lang w:eastAsia="zh-CN"/>
        </w:rPr>
        <w:t xml:space="preserve"> are compared</w:t>
      </w:r>
      <w:r w:rsidR="00864A37" w:rsidRPr="00115C40">
        <w:rPr>
          <w:rFonts w:eastAsia="宋体"/>
          <w:sz w:val="24"/>
          <w:szCs w:val="28"/>
          <w:lang w:eastAsia="zh-CN"/>
        </w:rPr>
        <w:t xml:space="preserve"> with the proposed algorithm. For each benchmark, the best solution </w:t>
      </w:r>
      <w:r w:rsidR="00864A37" w:rsidRPr="00BC67B4">
        <w:rPr>
          <w:rFonts w:eastAsia="宋体"/>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宋体"/>
          <w:sz w:val="24"/>
          <w:szCs w:val="28"/>
          <w:lang w:eastAsia="zh-CN"/>
        </w:rPr>
        <w:t xml:space="preserve"> in red. We can find that </w:t>
      </w:r>
      <w:r w:rsidR="00864A37" w:rsidRPr="00EB2C2C">
        <w:rPr>
          <w:rFonts w:eastAsia="宋体"/>
          <w:noProof/>
          <w:sz w:val="24"/>
          <w:szCs w:val="28"/>
          <w:lang w:eastAsia="zh-CN"/>
        </w:rPr>
        <w:t>the proposed</w:t>
      </w:r>
      <w:r w:rsidR="00864A37" w:rsidRPr="00115C40">
        <w:rPr>
          <w:rFonts w:eastAsia="宋体"/>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864A37" w:rsidRPr="00DD18DA" w:rsidRDefault="00864A37" w:rsidP="00864A37">
      <w:pPr>
        <w:pStyle w:val="a4"/>
        <w:spacing w:after="143"/>
        <w:ind w:firstLine="180"/>
        <w:rPr>
          <w:rFonts w:eastAsia="宋体"/>
          <w:sz w:val="28"/>
          <w:szCs w:val="28"/>
          <w:lang w:eastAsia="zh-CN"/>
        </w:rPr>
      </w:pPr>
    </w:p>
    <w:p w:rsidR="00963222" w:rsidRPr="00115C40" w:rsidRDefault="00675149" w:rsidP="00963222">
      <w:pPr>
        <w:widowControl/>
        <w:jc w:val="center"/>
        <w:rPr>
          <w:rFonts w:ascii="Times New Roman" w:hAnsi="Times New Roman" w:cs="Times New Roman"/>
          <w:bCs/>
          <w:sz w:val="24"/>
          <w:szCs w:val="28"/>
        </w:rPr>
      </w:pPr>
      <w:bookmarkStart w:id="139" w:name="_Ref512870436"/>
      <w:r w:rsidRPr="00115C40">
        <w:rPr>
          <w:rFonts w:ascii="Times New Roman" w:hAnsi="Times New Roman" w:cs="Times New Roman"/>
          <w:sz w:val="24"/>
          <w:szCs w:val="28"/>
        </w:rPr>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8</w:t>
      </w:r>
      <w:r w:rsidRPr="00115C40">
        <w:rPr>
          <w:rFonts w:ascii="Times New Roman" w:hAnsi="Times New Roman" w:cs="Times New Roman"/>
          <w:sz w:val="24"/>
          <w:szCs w:val="28"/>
        </w:rPr>
        <w:fldChar w:fldCharType="end"/>
      </w:r>
      <w:bookmarkEnd w:id="139"/>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2</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w:t>
      </w:r>
      <w:r w:rsidR="00963222" w:rsidRPr="00BC67B4">
        <w:rPr>
          <w:rFonts w:ascii="Times New Roman" w:eastAsiaTheme="minorEastAsia" w:hAnsi="Times New Roman" w:cs="Times New Roman"/>
          <w:bCs/>
          <w:noProof/>
          <w:sz w:val="24"/>
          <w:szCs w:val="28"/>
        </w:rPr>
        <w:t>4</w:t>
      </w:r>
      <w:r w:rsidR="00963222" w:rsidRPr="00115C40">
        <w:rPr>
          <w:rFonts w:ascii="Times New Roman" w:eastAsiaTheme="minorEastAsia" w:hAnsi="Times New Roman" w:cs="Times New Roman"/>
          <w:bCs/>
          <w:sz w:val="24"/>
          <w:szCs w:val="28"/>
        </w:rPr>
        <w:t xml:space="preserve">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61"/>
        <w:gridCol w:w="776"/>
        <w:gridCol w:w="397"/>
        <w:gridCol w:w="1134"/>
        <w:gridCol w:w="140"/>
        <w:gridCol w:w="783"/>
        <w:gridCol w:w="980"/>
        <w:gridCol w:w="223"/>
        <w:gridCol w:w="1134"/>
        <w:gridCol w:w="119"/>
        <w:gridCol w:w="980"/>
      </w:tblGrid>
      <w:tr w:rsidR="00AE1C1D" w:rsidRPr="00115C40" w:rsidTr="00AE1C1D">
        <w:trPr>
          <w:trHeight w:val="20"/>
        </w:trPr>
        <w:tc>
          <w:tcPr>
            <w:tcW w:w="1961"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76"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71"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83"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47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961"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p>
        </w:tc>
        <w:tc>
          <w:tcPr>
            <w:tcW w:w="3230"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436"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20"/>
        </w:trPr>
        <w:tc>
          <w:tcPr>
            <w:tcW w:w="1961"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7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34" w:type="dxa"/>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92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203"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7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bl>
    <w:p w:rsidR="00AE1C1D" w:rsidRPr="00115C40" w:rsidRDefault="00AE1C1D" w:rsidP="00AE1C1D">
      <w:pPr>
        <w:widowControl/>
        <w:jc w:val="left"/>
        <w:rPr>
          <w:rFonts w:ascii="Times New Roman" w:eastAsiaTheme="minorEastAsia" w:hAnsi="Times New Roman" w:cs="Times New Roman"/>
          <w:sz w:val="24"/>
        </w:rPr>
      </w:pPr>
    </w:p>
    <w:p w:rsidR="00AE1C1D" w:rsidRPr="00115C40" w:rsidRDefault="00675149" w:rsidP="00AE1C1D">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436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szCs w:val="28"/>
        </w:rPr>
        <w:t xml:space="preserve">Table </w:t>
      </w:r>
      <w:r w:rsidR="008C3538">
        <w:rPr>
          <w:rFonts w:ascii="Times New Roman" w:hAnsi="Times New Roman" w:cs="Times New Roman"/>
          <w:noProof/>
          <w:sz w:val="24"/>
          <w:szCs w:val="28"/>
        </w:rPr>
        <w:t>8</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8</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16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34"/>
        <w:gridCol w:w="808"/>
        <w:gridCol w:w="208"/>
        <w:gridCol w:w="1134"/>
        <w:gridCol w:w="409"/>
        <w:gridCol w:w="711"/>
        <w:gridCol w:w="1027"/>
        <w:gridCol w:w="121"/>
        <w:gridCol w:w="1276"/>
        <w:gridCol w:w="284"/>
        <w:gridCol w:w="815"/>
      </w:tblGrid>
      <w:tr w:rsidR="00AE1C1D" w:rsidRPr="00115C40" w:rsidTr="00AE1C1D">
        <w:trPr>
          <w:trHeight w:val="20"/>
        </w:trPr>
        <w:tc>
          <w:tcPr>
            <w:tcW w:w="1834"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08"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75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11" w:type="dxa"/>
            <w:tcBorders>
              <w:top w:val="single" w:sz="8" w:space="0" w:color="auto"/>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7"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8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15" w:type="dxa"/>
            <w:tcBorders>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834" w:type="dxa"/>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Theme="minorEastAsia" w:hAnsi="Times New Roman" w:cs="Times New Roman"/>
                <w:color w:val="000000"/>
                <w:kern w:val="0"/>
                <w:sz w:val="24"/>
                <w:szCs w:val="28"/>
              </w:rPr>
            </w:pPr>
          </w:p>
        </w:tc>
        <w:tc>
          <w:tcPr>
            <w:tcW w:w="3270"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523"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20"/>
        </w:trPr>
        <w:tc>
          <w:tcPr>
            <w:tcW w:w="1834"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16"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20"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48"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276"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16"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276"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8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bl>
    <w:p w:rsidR="00115C40" w:rsidRDefault="00115C40" w:rsidP="00805235">
      <w:pPr>
        <w:pStyle w:val="a4"/>
        <w:spacing w:after="143"/>
        <w:ind w:firstLine="180"/>
        <w:rPr>
          <w:rFonts w:eastAsiaTheme="minorEastAsia"/>
          <w:sz w:val="24"/>
          <w:szCs w:val="28"/>
          <w:lang w:eastAsia="ja-JP"/>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宋体"/>
          <w:sz w:val="24"/>
          <w:szCs w:val="24"/>
          <w:lang w:eastAsia="zh-CN"/>
        </w:rPr>
        <w:t xml:space="preserve">or ease of comparison between the other </w:t>
      </w:r>
      <w:r w:rsidRPr="00115C40">
        <w:rPr>
          <w:sz w:val="24"/>
          <w:szCs w:val="24"/>
          <w:lang w:eastAsia="ja-JP"/>
        </w:rPr>
        <w:t>algorithms</w:t>
      </w:r>
      <w:r w:rsidRPr="00115C40">
        <w:rPr>
          <w:rFonts w:eastAsia="宋体"/>
          <w:sz w:val="24"/>
          <w:szCs w:val="24"/>
          <w:lang w:eastAsia="zh-CN"/>
        </w:rPr>
        <w:t>.</w:t>
      </w:r>
      <w:r w:rsidRPr="00115C40">
        <w:rPr>
          <w:rFonts w:eastAsiaTheme="minorEastAsia"/>
          <w:sz w:val="24"/>
          <w:szCs w:val="24"/>
          <w:lang w:eastAsia="ja-JP"/>
        </w:rPr>
        <w:t xml:space="preserve"> W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 xml:space="preserve">Figure </w:t>
      </w:r>
      <w:r w:rsidR="008C3538" w:rsidRPr="008C3538">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 xml:space="preserve">Figure </w:t>
      </w:r>
      <w:r w:rsidR="008C3538" w:rsidRPr="008C3538">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 xml:space="preserve">Figure </w:t>
      </w:r>
      <w:r w:rsidR="008C3538" w:rsidRPr="008C3538">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 xml:space="preserve">Figure </w:t>
      </w:r>
      <w:r w:rsidR="008C3538" w:rsidRPr="008C3538">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宋体"/>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宋体"/>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宋体"/>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8C3538" w:rsidRPr="00115C40">
        <w:rPr>
          <w:sz w:val="24"/>
          <w:szCs w:val="24"/>
          <w:lang w:eastAsia="ja-JP"/>
        </w:rPr>
        <w:t xml:space="preserve">Table </w:t>
      </w:r>
      <w:r w:rsidR="008C3538">
        <w:rPr>
          <w:noProof/>
          <w:sz w:val="24"/>
          <w:szCs w:val="24"/>
          <w:lang w:eastAsia="ja-JP"/>
        </w:rPr>
        <w:t>9</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86240" behindDoc="0" locked="1" layoutInCell="1" allowOverlap="0" wp14:anchorId="0835EEA9" wp14:editId="181177DA">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7E3E4A" w:rsidRPr="000D472C" w:rsidRDefault="007E3E4A" w:rsidP="00397D54">
                            <w:pPr>
                              <w:pStyle w:val="MDPI35textbeforelist"/>
                              <w:ind w:firstLine="0"/>
                              <w:jc w:val="center"/>
                            </w:pPr>
                            <w:r>
                              <w:rPr>
                                <w:noProof/>
                                <w:snapToGrid/>
                                <w:lang w:eastAsia="zh-CN" w:bidi="ar-SA"/>
                              </w:rPr>
                              <w:drawing>
                                <wp:inline distT="0" distB="0" distL="0" distR="0" wp14:anchorId="1CCD96F3" wp14:editId="1624BA1A">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7E3E4A" w:rsidRPr="00115C40" w:rsidRDefault="007E3E4A" w:rsidP="00397D54">
                            <w:pPr>
                              <w:pStyle w:val="a4"/>
                              <w:spacing w:after="143"/>
                              <w:ind w:firstLine="180"/>
                              <w:jc w:val="center"/>
                              <w:rPr>
                                <w:sz w:val="24"/>
                                <w:szCs w:val="28"/>
                                <w:lang w:eastAsia="ja-JP"/>
                              </w:rPr>
                            </w:pPr>
                            <w:bookmarkStart w:id="140" w:name="_Ref512887837"/>
                            <w:bookmarkStart w:id="141"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4</w:t>
                            </w:r>
                            <w:r w:rsidRPr="00115C40">
                              <w:rPr>
                                <w:sz w:val="24"/>
                                <w:szCs w:val="28"/>
                                <w:lang w:eastAsia="ja-JP"/>
                              </w:rPr>
                              <w:fldChar w:fldCharType="end"/>
                            </w:r>
                            <w:bookmarkEnd w:id="140"/>
                            <w:r w:rsidRPr="00115C40">
                              <w:rPr>
                                <w:sz w:val="24"/>
                                <w:szCs w:val="28"/>
                                <w:lang w:eastAsia="ja-JP"/>
                              </w:rPr>
                              <w:t xml:space="preserve"> Results of the four scheduling algorithms on eight cores.</w:t>
                            </w:r>
                            <w:bookmarkEnd w:id="141"/>
                          </w:p>
                          <w:p w:rsidR="007E3E4A" w:rsidRPr="00397D54" w:rsidRDefault="007E3E4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7E3E4A" w:rsidRPr="000D472C" w:rsidRDefault="007E3E4A" w:rsidP="00397D54">
                      <w:pPr>
                        <w:pStyle w:val="MDPI35textbeforelist"/>
                        <w:ind w:firstLine="0"/>
                        <w:jc w:val="center"/>
                      </w:pPr>
                      <w:r>
                        <w:rPr>
                          <w:noProof/>
                          <w:snapToGrid/>
                          <w:lang w:eastAsia="zh-CN" w:bidi="ar-SA"/>
                        </w:rPr>
                        <w:drawing>
                          <wp:inline distT="0" distB="0" distL="0" distR="0" wp14:anchorId="1CCD96F3" wp14:editId="1624BA1A">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7E3E4A" w:rsidRPr="00115C40" w:rsidRDefault="007E3E4A" w:rsidP="00397D54">
                      <w:pPr>
                        <w:pStyle w:val="a4"/>
                        <w:spacing w:after="143"/>
                        <w:ind w:firstLine="180"/>
                        <w:jc w:val="center"/>
                        <w:rPr>
                          <w:sz w:val="24"/>
                          <w:szCs w:val="28"/>
                          <w:lang w:eastAsia="ja-JP"/>
                        </w:rPr>
                      </w:pPr>
                      <w:bookmarkStart w:id="142" w:name="_Ref512887837"/>
                      <w:bookmarkStart w:id="143"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4</w:t>
                      </w:r>
                      <w:r w:rsidRPr="00115C40">
                        <w:rPr>
                          <w:sz w:val="24"/>
                          <w:szCs w:val="28"/>
                          <w:lang w:eastAsia="ja-JP"/>
                        </w:rPr>
                        <w:fldChar w:fldCharType="end"/>
                      </w:r>
                      <w:bookmarkEnd w:id="142"/>
                      <w:r w:rsidRPr="00115C40">
                        <w:rPr>
                          <w:sz w:val="24"/>
                          <w:szCs w:val="28"/>
                          <w:lang w:eastAsia="ja-JP"/>
                        </w:rPr>
                        <w:t xml:space="preserve"> Results of the four scheduling algorithms on eight cores.</w:t>
                      </w:r>
                      <w:bookmarkEnd w:id="143"/>
                    </w:p>
                    <w:p w:rsidR="007E3E4A" w:rsidRPr="00397D54" w:rsidRDefault="007E3E4A"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lang w:eastAsia="zh-CN"/>
        </w:rPr>
        <w:lastRenderedPageBreak/>
        <mc:AlternateContent>
          <mc:Choice Requires="wps">
            <w:drawing>
              <wp:anchor distT="0" distB="0" distL="114300" distR="114300" simplePos="0" relativeHeight="251831296" behindDoc="0" locked="1" layoutInCell="1" allowOverlap="0" wp14:anchorId="712FB159" wp14:editId="4DB3844A">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7E3E4A" w:rsidRDefault="007E3E4A" w:rsidP="00AE1C1D">
                            <w:pPr>
                              <w:pStyle w:val="a4"/>
                              <w:spacing w:after="143"/>
                              <w:ind w:firstLine="180"/>
                              <w:jc w:val="center"/>
                              <w:rPr>
                                <w:sz w:val="28"/>
                                <w:szCs w:val="28"/>
                                <w:lang w:eastAsia="ja-JP"/>
                              </w:rPr>
                            </w:pPr>
                          </w:p>
                          <w:p w:rsidR="007E3E4A" w:rsidRPr="00115C40" w:rsidRDefault="007E3E4A" w:rsidP="00AE1C1D">
                            <w:pPr>
                              <w:pStyle w:val="a4"/>
                              <w:spacing w:after="143"/>
                              <w:ind w:firstLine="180"/>
                              <w:jc w:val="center"/>
                              <w:rPr>
                                <w:sz w:val="24"/>
                                <w:szCs w:val="24"/>
                                <w:lang w:eastAsia="ja-JP"/>
                              </w:rPr>
                            </w:pPr>
                            <w:bookmarkStart w:id="144"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8C3538">
                              <w:rPr>
                                <w:noProof/>
                                <w:sz w:val="24"/>
                                <w:szCs w:val="24"/>
                                <w:lang w:eastAsia="ja-JP"/>
                              </w:rPr>
                              <w:t>9</w:t>
                            </w:r>
                            <w:r w:rsidRPr="00115C40">
                              <w:rPr>
                                <w:sz w:val="24"/>
                                <w:szCs w:val="24"/>
                                <w:lang w:eastAsia="ja-JP"/>
                              </w:rPr>
                              <w:fldChar w:fldCharType="end"/>
                            </w:r>
                            <w:bookmarkEnd w:id="144"/>
                            <w:r w:rsidRPr="00115C40">
                              <w:rPr>
                                <w:sz w:val="24"/>
                                <w:szCs w:val="24"/>
                                <w:lang w:eastAsia="ja-JP"/>
                              </w:rPr>
                              <w:t>. Runtimes of the scheduling algorithms (seconds).</w:t>
                            </w:r>
                          </w:p>
                          <w:p w:rsidR="007E3E4A" w:rsidRPr="00115C40" w:rsidRDefault="007E3E4A"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7E3E4A" w:rsidRPr="00115C40" w:rsidTr="00805235">
                              <w:trPr>
                                <w:trHeight w:val="454"/>
                                <w:jc w:val="center"/>
                              </w:trPr>
                              <w:tc>
                                <w:tcPr>
                                  <w:tcW w:w="2782" w:type="dxa"/>
                                  <w:tcBorders>
                                    <w:bottom w:val="double" w:sz="4" w:space="0" w:color="auto"/>
                                  </w:tcBorders>
                                </w:tcPr>
                                <w:p w:rsidR="007E3E4A" w:rsidRPr="00115C40" w:rsidRDefault="007E3E4A" w:rsidP="00397D54">
                                  <w:pPr>
                                    <w:jc w:val="center"/>
                                    <w:rPr>
                                      <w:rFonts w:ascii="Times New Roman" w:hAnsi="Times New Roman"/>
                                      <w:sz w:val="24"/>
                                      <w:szCs w:val="24"/>
                                    </w:rPr>
                                  </w:pPr>
                                </w:p>
                              </w:tc>
                              <w:tc>
                                <w:tcPr>
                                  <w:tcW w:w="2552" w:type="dxa"/>
                                  <w:tcBorders>
                                    <w:bottom w:val="double" w:sz="4" w:space="0" w:color="auto"/>
                                  </w:tcBorders>
                                </w:tcPr>
                                <w:p w:rsidR="007E3E4A" w:rsidRPr="00115C40" w:rsidRDefault="007E3E4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7E3E4A" w:rsidRPr="00115C40" w:rsidRDefault="007E3E4A"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7E3E4A" w:rsidRPr="00115C40" w:rsidTr="00805235">
                              <w:trPr>
                                <w:trHeight w:val="454"/>
                                <w:jc w:val="center"/>
                              </w:trPr>
                              <w:tc>
                                <w:tcPr>
                                  <w:tcW w:w="2782" w:type="dxa"/>
                                </w:tcPr>
                                <w:p w:rsidR="007E3E4A" w:rsidRPr="00115C40" w:rsidRDefault="007E3E4A"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7E3E4A" w:rsidRPr="00115C40" w:rsidRDefault="007E3E4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7E3E4A" w:rsidRPr="00115C40" w:rsidTr="00805235">
                              <w:trPr>
                                <w:trHeight w:val="454"/>
                                <w:jc w:val="center"/>
                              </w:trPr>
                              <w:tc>
                                <w:tcPr>
                                  <w:tcW w:w="2782" w:type="dxa"/>
                                </w:tcPr>
                                <w:p w:rsidR="007E3E4A" w:rsidRPr="00115C40" w:rsidRDefault="007E3E4A"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7E3E4A" w:rsidRPr="00115C40" w:rsidRDefault="007E3E4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7E3E4A" w:rsidRPr="00397D54" w:rsidRDefault="007E3E4A"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7E3E4A" w:rsidRDefault="007E3E4A" w:rsidP="00AE1C1D">
                      <w:pPr>
                        <w:pStyle w:val="a4"/>
                        <w:spacing w:after="143"/>
                        <w:ind w:firstLine="180"/>
                        <w:jc w:val="center"/>
                        <w:rPr>
                          <w:sz w:val="28"/>
                          <w:szCs w:val="28"/>
                          <w:lang w:eastAsia="ja-JP"/>
                        </w:rPr>
                      </w:pPr>
                    </w:p>
                    <w:p w:rsidR="007E3E4A" w:rsidRPr="00115C40" w:rsidRDefault="007E3E4A" w:rsidP="00AE1C1D">
                      <w:pPr>
                        <w:pStyle w:val="a4"/>
                        <w:spacing w:after="143"/>
                        <w:ind w:firstLine="180"/>
                        <w:jc w:val="center"/>
                        <w:rPr>
                          <w:sz w:val="24"/>
                          <w:szCs w:val="24"/>
                          <w:lang w:eastAsia="ja-JP"/>
                        </w:rPr>
                      </w:pPr>
                      <w:bookmarkStart w:id="145"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8C3538">
                        <w:rPr>
                          <w:noProof/>
                          <w:sz w:val="24"/>
                          <w:szCs w:val="24"/>
                          <w:lang w:eastAsia="ja-JP"/>
                        </w:rPr>
                        <w:t>9</w:t>
                      </w:r>
                      <w:r w:rsidRPr="00115C40">
                        <w:rPr>
                          <w:sz w:val="24"/>
                          <w:szCs w:val="24"/>
                          <w:lang w:eastAsia="ja-JP"/>
                        </w:rPr>
                        <w:fldChar w:fldCharType="end"/>
                      </w:r>
                      <w:bookmarkEnd w:id="145"/>
                      <w:r w:rsidRPr="00115C40">
                        <w:rPr>
                          <w:sz w:val="24"/>
                          <w:szCs w:val="24"/>
                          <w:lang w:eastAsia="ja-JP"/>
                        </w:rPr>
                        <w:t>. Runtimes of the scheduling algorithms (seconds).</w:t>
                      </w:r>
                    </w:p>
                    <w:p w:rsidR="007E3E4A" w:rsidRPr="00115C40" w:rsidRDefault="007E3E4A"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7E3E4A" w:rsidRPr="00115C40" w:rsidTr="00805235">
                        <w:trPr>
                          <w:trHeight w:val="454"/>
                          <w:jc w:val="center"/>
                        </w:trPr>
                        <w:tc>
                          <w:tcPr>
                            <w:tcW w:w="2782" w:type="dxa"/>
                            <w:tcBorders>
                              <w:bottom w:val="double" w:sz="4" w:space="0" w:color="auto"/>
                            </w:tcBorders>
                          </w:tcPr>
                          <w:p w:rsidR="007E3E4A" w:rsidRPr="00115C40" w:rsidRDefault="007E3E4A" w:rsidP="00397D54">
                            <w:pPr>
                              <w:jc w:val="center"/>
                              <w:rPr>
                                <w:rFonts w:ascii="Times New Roman" w:hAnsi="Times New Roman"/>
                                <w:sz w:val="24"/>
                                <w:szCs w:val="24"/>
                              </w:rPr>
                            </w:pPr>
                          </w:p>
                        </w:tc>
                        <w:tc>
                          <w:tcPr>
                            <w:tcW w:w="2552" w:type="dxa"/>
                            <w:tcBorders>
                              <w:bottom w:val="double" w:sz="4" w:space="0" w:color="auto"/>
                            </w:tcBorders>
                          </w:tcPr>
                          <w:p w:rsidR="007E3E4A" w:rsidRPr="00115C40" w:rsidRDefault="007E3E4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7E3E4A" w:rsidRPr="00115C40" w:rsidRDefault="007E3E4A"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7E3E4A" w:rsidRPr="00115C40" w:rsidTr="00805235">
                        <w:trPr>
                          <w:trHeight w:val="454"/>
                          <w:jc w:val="center"/>
                        </w:trPr>
                        <w:tc>
                          <w:tcPr>
                            <w:tcW w:w="2782" w:type="dxa"/>
                          </w:tcPr>
                          <w:p w:rsidR="007E3E4A" w:rsidRPr="00115C40" w:rsidRDefault="007E3E4A"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7E3E4A" w:rsidRPr="00115C40" w:rsidRDefault="007E3E4A" w:rsidP="00397D54">
                            <w:pPr>
                              <w:jc w:val="center"/>
                              <w:rPr>
                                <w:rFonts w:ascii="Times New Roman" w:hAnsi="Times New Roman"/>
                                <w:sz w:val="24"/>
                                <w:szCs w:val="24"/>
                              </w:rPr>
                            </w:pPr>
                            <w:r w:rsidRPr="00115C40">
                              <w:rPr>
                                <w:rFonts w:ascii="Times New Roman" w:hAnsi="Times New Roman"/>
                                <w:sz w:val="24"/>
                                <w:szCs w:val="24"/>
                              </w:rPr>
                              <w:t>&lt; 0.01</w:t>
                            </w:r>
                          </w:p>
                        </w:tc>
                      </w:tr>
                      <w:tr w:rsidR="007E3E4A" w:rsidRPr="00115C40" w:rsidTr="00805235">
                        <w:trPr>
                          <w:trHeight w:val="454"/>
                          <w:jc w:val="center"/>
                        </w:trPr>
                        <w:tc>
                          <w:tcPr>
                            <w:tcW w:w="2782" w:type="dxa"/>
                          </w:tcPr>
                          <w:p w:rsidR="007E3E4A" w:rsidRPr="00115C40" w:rsidRDefault="007E3E4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7E3E4A" w:rsidRPr="00115C40" w:rsidRDefault="007E3E4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7E3E4A" w:rsidRPr="00115C40" w:rsidTr="00805235">
                        <w:trPr>
                          <w:trHeight w:val="454"/>
                          <w:jc w:val="center"/>
                        </w:trPr>
                        <w:tc>
                          <w:tcPr>
                            <w:tcW w:w="2782" w:type="dxa"/>
                          </w:tcPr>
                          <w:p w:rsidR="007E3E4A" w:rsidRPr="00115C40" w:rsidRDefault="007E3E4A"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7E3E4A" w:rsidRPr="00115C40" w:rsidRDefault="007E3E4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7E3E4A" w:rsidRPr="00115C40" w:rsidRDefault="007E3E4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7E3E4A" w:rsidRPr="00397D54" w:rsidRDefault="007E3E4A"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146" w:name="_Toc513416282"/>
      <w:r w:rsidR="00A43B45" w:rsidRPr="00DD18DA">
        <w:rPr>
          <w:rFonts w:eastAsiaTheme="minorEastAsia"/>
          <w:sz w:val="56"/>
          <w:lang w:eastAsia="ja-JP"/>
        </w:rPr>
        <w:t>Branch-and-bound algorithm</w:t>
      </w:r>
      <w:bookmarkEnd w:id="146"/>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Th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147" w:name="_Toc513416283"/>
      <w:r w:rsidRPr="00DD18DA">
        <w:t>Depth-First Search</w:t>
      </w:r>
      <w:bookmarkEnd w:id="147"/>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8C3538" w:rsidRPr="00115C40">
        <w:rPr>
          <w:noProof/>
          <w:sz w:val="24"/>
          <w:szCs w:val="28"/>
          <w:lang w:eastAsia="ja-JP"/>
        </w:rPr>
        <w:t xml:space="preserve">Figure </w:t>
      </w:r>
      <w:r w:rsidR="008C3538">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8C3538" w:rsidRPr="008C3538">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8C3538" w:rsidRPr="00115C40">
        <w:rPr>
          <w:noProof/>
          <w:sz w:val="24"/>
          <w:szCs w:val="28"/>
          <w:lang w:eastAsia="ja-JP"/>
        </w:rPr>
        <w:t xml:space="preserve">Figure </w:t>
      </w:r>
      <w:r w:rsidR="008C3538">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8C3538" w:rsidRPr="00115C40">
        <w:rPr>
          <w:noProof/>
          <w:sz w:val="24"/>
          <w:szCs w:val="28"/>
          <w:lang w:eastAsia="ja-JP"/>
        </w:rPr>
        <w:t xml:space="preserve">Figure </w:t>
      </w:r>
      <w:r w:rsidR="008C3538">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8C3538" w:rsidRPr="00115C40">
        <w:rPr>
          <w:noProof/>
          <w:sz w:val="24"/>
          <w:szCs w:val="28"/>
          <w:lang w:eastAsia="ja-JP"/>
        </w:rPr>
        <w:t xml:space="preserve">Figure </w:t>
      </w:r>
      <w:r w:rsidR="008C3538">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宋体"/>
          <w:sz w:val="24"/>
          <w:szCs w:val="28"/>
          <w:lang w:eastAsia="zh-CN"/>
        </w:rPr>
      </w:pPr>
      <w:r w:rsidRPr="00115C40">
        <w:rPr>
          <w:noProof/>
          <w:sz w:val="24"/>
          <w:lang w:eastAsia="zh-CN"/>
        </w:rPr>
        <mc:AlternateContent>
          <mc:Choice Requires="wps">
            <w:drawing>
              <wp:anchor distT="0" distB="0" distL="114300" distR="114300" simplePos="0" relativeHeight="251800576" behindDoc="0" locked="1" layoutInCell="1" allowOverlap="0" wp14:anchorId="7AE6E65E" wp14:editId="07209C0A">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7E3E4A" w:rsidRDefault="007E3E4A" w:rsidP="00061701">
                            <w:pPr>
                              <w:pStyle w:val="a4"/>
                              <w:ind w:firstLine="0"/>
                              <w:jc w:val="center"/>
                              <w:rPr>
                                <w:sz w:val="28"/>
                                <w:lang w:eastAsia="ja-JP"/>
                              </w:rPr>
                            </w:pPr>
                            <w:r w:rsidRPr="00272C10">
                              <w:rPr>
                                <w:b/>
                                <w:noProof/>
                                <w:sz w:val="32"/>
                                <w:szCs w:val="32"/>
                                <w:lang w:eastAsia="zh-CN"/>
                              </w:rPr>
                              <w:drawing>
                                <wp:inline distT="0" distB="0" distL="0" distR="0" wp14:anchorId="3CF8335C" wp14:editId="18D735BA">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r w:rsidRPr="00272C10">
                              <w:rPr>
                                <w:sz w:val="28"/>
                              </w:rPr>
                              <w:t xml:space="preserve"> </w:t>
                            </w:r>
                          </w:p>
                          <w:p w:rsidR="007E3E4A" w:rsidRPr="00115C40" w:rsidRDefault="007E3E4A" w:rsidP="00061701">
                            <w:pPr>
                              <w:pStyle w:val="a4"/>
                              <w:ind w:firstLine="200"/>
                              <w:jc w:val="center"/>
                              <w:rPr>
                                <w:sz w:val="24"/>
                                <w:szCs w:val="28"/>
                                <w:lang w:eastAsia="ja-JP"/>
                              </w:rPr>
                            </w:pPr>
                            <w:bookmarkStart w:id="148"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5</w:t>
                            </w:r>
                            <w:r w:rsidRPr="00115C40">
                              <w:rPr>
                                <w:sz w:val="24"/>
                                <w:szCs w:val="28"/>
                                <w:lang w:eastAsia="ja-JP"/>
                              </w:rPr>
                              <w:fldChar w:fldCharType="end"/>
                            </w:r>
                            <w:bookmarkEnd w:id="148"/>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7E3E4A" w:rsidRDefault="007E3E4A" w:rsidP="00061701">
                      <w:pPr>
                        <w:pStyle w:val="a4"/>
                        <w:ind w:firstLine="0"/>
                        <w:jc w:val="center"/>
                        <w:rPr>
                          <w:sz w:val="28"/>
                          <w:lang w:eastAsia="ja-JP"/>
                        </w:rPr>
                      </w:pPr>
                      <w:r w:rsidRPr="00272C10">
                        <w:rPr>
                          <w:b/>
                          <w:noProof/>
                          <w:sz w:val="32"/>
                          <w:szCs w:val="32"/>
                          <w:lang w:eastAsia="zh-CN"/>
                        </w:rPr>
                        <w:drawing>
                          <wp:inline distT="0" distB="0" distL="0" distR="0" wp14:anchorId="3CF8335C" wp14:editId="18D735BA">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46" r:qs="rId47" r:cs="rId48"/>
                              </a:graphicData>
                            </a:graphic>
                          </wp:inline>
                        </w:drawing>
                      </w:r>
                      <w:r w:rsidRPr="00272C10">
                        <w:rPr>
                          <w:sz w:val="28"/>
                        </w:rPr>
                        <w:t xml:space="preserve"> </w:t>
                      </w:r>
                    </w:p>
                    <w:p w:rsidR="007E3E4A" w:rsidRPr="00115C40" w:rsidRDefault="007E3E4A" w:rsidP="00061701">
                      <w:pPr>
                        <w:pStyle w:val="a4"/>
                        <w:ind w:firstLine="200"/>
                        <w:jc w:val="center"/>
                        <w:rPr>
                          <w:sz w:val="24"/>
                          <w:szCs w:val="28"/>
                          <w:lang w:eastAsia="ja-JP"/>
                        </w:rPr>
                      </w:pPr>
                      <w:bookmarkStart w:id="149"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5</w:t>
                      </w:r>
                      <w:r w:rsidRPr="00115C40">
                        <w:rPr>
                          <w:sz w:val="24"/>
                          <w:szCs w:val="28"/>
                          <w:lang w:eastAsia="ja-JP"/>
                        </w:rPr>
                        <w:fldChar w:fldCharType="end"/>
                      </w:r>
                      <w:bookmarkEnd w:id="149"/>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02624" behindDoc="0" locked="1" layoutInCell="1" allowOverlap="0" wp14:anchorId="090ED0BA" wp14:editId="186A1FAD">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7C243E7F" wp14:editId="157E88CC">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61701">
                            <w:pPr>
                              <w:pStyle w:val="a4"/>
                              <w:ind w:firstLine="0"/>
                              <w:jc w:val="center"/>
                              <w:rPr>
                                <w:sz w:val="28"/>
                                <w:lang w:eastAsia="ja-JP"/>
                              </w:rPr>
                            </w:pPr>
                            <w:r>
                              <w:rPr>
                                <w:rFonts w:hint="eastAsia"/>
                                <w:sz w:val="28"/>
                                <w:lang w:eastAsia="ja-JP"/>
                              </w:rPr>
                              <w:t>(a)</w:t>
                            </w:r>
                          </w:p>
                          <w:p w:rsidR="007E3E4A" w:rsidRDefault="007E3E4A"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3252BAEC" wp14:editId="2AD9CE25">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00C63631" wp14:editId="4F19939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pStyle w:val="a4"/>
                              <w:ind w:firstLine="0"/>
                              <w:jc w:val="center"/>
                              <w:rPr>
                                <w:sz w:val="28"/>
                                <w:lang w:eastAsia="ja-JP"/>
                              </w:rPr>
                            </w:pPr>
                            <w:r>
                              <w:rPr>
                                <w:rFonts w:hint="eastAsia"/>
                                <w:sz w:val="28"/>
                                <w:lang w:eastAsia="ja-JP"/>
                              </w:rPr>
                              <w:t>(c)</w:t>
                            </w:r>
                          </w:p>
                          <w:p w:rsidR="007E3E4A" w:rsidRPr="00115C40" w:rsidRDefault="007E3E4A" w:rsidP="00061701">
                            <w:pPr>
                              <w:ind w:firstLine="180"/>
                              <w:jc w:val="center"/>
                              <w:rPr>
                                <w:rFonts w:ascii="Times New Roman" w:hAnsi="Times New Roman" w:cs="Times New Roman"/>
                                <w:sz w:val="24"/>
                                <w:szCs w:val="28"/>
                              </w:rPr>
                            </w:pPr>
                            <w:bookmarkStart w:id="150"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50"/>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7E3E4A" w:rsidRPr="00C11050"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7C243E7F" wp14:editId="157E88CC">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7E3E4A" w:rsidRDefault="007E3E4A" w:rsidP="00061701">
                      <w:pPr>
                        <w:pStyle w:val="a4"/>
                        <w:ind w:firstLine="0"/>
                        <w:jc w:val="center"/>
                        <w:rPr>
                          <w:sz w:val="28"/>
                          <w:lang w:eastAsia="ja-JP"/>
                        </w:rPr>
                      </w:pPr>
                      <w:r>
                        <w:rPr>
                          <w:rFonts w:hint="eastAsia"/>
                          <w:sz w:val="28"/>
                          <w:lang w:eastAsia="ja-JP"/>
                        </w:rPr>
                        <w:t>(a)</w:t>
                      </w:r>
                    </w:p>
                    <w:p w:rsidR="007E3E4A" w:rsidRDefault="007E3E4A"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3252BAEC" wp14:editId="2AD9CE25">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7E3E4A" w:rsidRDefault="007E3E4A" w:rsidP="00061701">
                      <w:pPr>
                        <w:pStyle w:val="a4"/>
                        <w:ind w:firstLine="0"/>
                        <w:jc w:val="center"/>
                        <w:rPr>
                          <w:sz w:val="28"/>
                          <w:lang w:eastAsia="ja-JP"/>
                        </w:rPr>
                      </w:pPr>
                      <w:r>
                        <w:rPr>
                          <w:rFonts w:hint="eastAsia"/>
                          <w:noProof/>
                          <w:sz w:val="28"/>
                          <w:lang w:eastAsia="zh-CN"/>
                        </w:rPr>
                        <w:drawing>
                          <wp:inline distT="0" distB="0" distL="0" distR="0" wp14:anchorId="00C63631" wp14:editId="4F19939F">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7E3E4A" w:rsidRPr="00C11050" w:rsidRDefault="007E3E4A" w:rsidP="00061701">
                      <w:pPr>
                        <w:pStyle w:val="a4"/>
                        <w:ind w:firstLine="0"/>
                        <w:jc w:val="center"/>
                        <w:rPr>
                          <w:sz w:val="28"/>
                          <w:lang w:eastAsia="ja-JP"/>
                        </w:rPr>
                      </w:pPr>
                      <w:r>
                        <w:rPr>
                          <w:rFonts w:hint="eastAsia"/>
                          <w:sz w:val="28"/>
                          <w:lang w:eastAsia="ja-JP"/>
                        </w:rPr>
                        <w:t>(c)</w:t>
                      </w:r>
                    </w:p>
                    <w:p w:rsidR="007E3E4A" w:rsidRPr="00115C40" w:rsidRDefault="007E3E4A" w:rsidP="00061701">
                      <w:pPr>
                        <w:ind w:firstLine="180"/>
                        <w:jc w:val="center"/>
                        <w:rPr>
                          <w:rFonts w:ascii="Times New Roman" w:hAnsi="Times New Roman" w:cs="Times New Roman"/>
                          <w:sz w:val="24"/>
                          <w:szCs w:val="28"/>
                        </w:rPr>
                      </w:pPr>
                      <w:bookmarkStart w:id="151"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51"/>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7E3E4A" w:rsidRPr="00C11050" w:rsidRDefault="007E3E4A" w:rsidP="00061701">
                      <w:pPr>
                        <w:pStyle w:val="a4"/>
                        <w:ind w:firstLine="0"/>
                        <w:jc w:val="center"/>
                        <w:rPr>
                          <w:sz w:val="28"/>
                          <w:lang w:eastAsia="ja-JP"/>
                        </w:rPr>
                      </w:pPr>
                    </w:p>
                    <w:p w:rsidR="007E3E4A" w:rsidRPr="00806D16" w:rsidRDefault="007E3E4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152" w:name="_Toc513416284"/>
      <w:r w:rsidRPr="00DD18DA">
        <w:lastRenderedPageBreak/>
        <w:t>Branch-and-bound methods</w:t>
      </w:r>
      <w:bookmarkEnd w:id="152"/>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153" w:name="_Toc513416285"/>
      <w:r w:rsidRPr="00DD18DA">
        <w:rPr>
          <w:sz w:val="28"/>
        </w:rPr>
        <w:t>Related pattern rule</w:t>
      </w:r>
      <w:bookmarkEnd w:id="153"/>
    </w:p>
    <w:p w:rsidR="00BC67B4" w:rsidRDefault="00BC67B4" w:rsidP="00A43B45">
      <w:pPr>
        <w:pStyle w:val="a4"/>
        <w:spacing w:after="143"/>
        <w:ind w:firstLine="180"/>
        <w:rPr>
          <w:rFonts w:eastAsia="宋体"/>
          <w:sz w:val="24"/>
          <w:szCs w:val="28"/>
          <w:lang w:eastAsia="zh-CN"/>
        </w:rPr>
      </w:pPr>
      <w:r w:rsidRPr="00BC67B4">
        <w:rPr>
          <w:rFonts w:eastAsia="宋体"/>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 xml:space="preserve">Figure </w:t>
      </w:r>
      <w:r w:rsidR="008C3538" w:rsidRPr="008C3538">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宋体"/>
          <w:sz w:val="24"/>
          <w:szCs w:val="28"/>
          <w:lang w:eastAsia="zh-CN"/>
        </w:rPr>
        <w:t xml:space="preserve"> Assume that our algorithm already visited partial schedule (1 </w:t>
      </w:r>
      <w:r w:rsidRPr="00BC67B4">
        <w:rPr>
          <w:rFonts w:eastAsia="宋体" w:hint="eastAsia"/>
          <w:sz w:val="24"/>
          <w:szCs w:val="28"/>
          <w:lang w:eastAsia="zh-CN"/>
        </w:rPr>
        <w:t>→</w:t>
      </w:r>
      <w:r w:rsidRPr="00BC67B4">
        <w:rPr>
          <w:rFonts w:eastAsia="宋体"/>
          <w:sz w:val="24"/>
          <w:szCs w:val="28"/>
          <w:lang w:eastAsia="zh-CN"/>
        </w:rPr>
        <w:t xml:space="preserve"> 2) and now we have reached (2 </w:t>
      </w:r>
      <w:r w:rsidRPr="00BC67B4">
        <w:rPr>
          <w:rFonts w:eastAsia="宋体" w:hint="eastAsia"/>
          <w:sz w:val="24"/>
          <w:szCs w:val="28"/>
          <w:lang w:eastAsia="zh-CN"/>
        </w:rPr>
        <w:t>→</w:t>
      </w:r>
      <w:r w:rsidRPr="00BC67B4">
        <w:rPr>
          <w:rFonts w:eastAsia="宋体"/>
          <w:sz w:val="24"/>
          <w:szCs w:val="28"/>
          <w:lang w:eastAsia="zh-CN"/>
        </w:rPr>
        <w:t xml:space="preserve"> 1). Note that the two partial schedules contain the same tasks with different orders. If we compare the two partial schedules, we can figure out that (2 </w:t>
      </w:r>
      <w:r w:rsidRPr="00BC67B4">
        <w:rPr>
          <w:rFonts w:eastAsia="宋体" w:hint="eastAsia"/>
          <w:sz w:val="24"/>
          <w:szCs w:val="28"/>
          <w:lang w:eastAsia="zh-CN"/>
        </w:rPr>
        <w:t>→</w:t>
      </w:r>
      <w:r w:rsidRPr="00BC67B4">
        <w:rPr>
          <w:rFonts w:eastAsia="宋体"/>
          <w:sz w:val="24"/>
          <w:szCs w:val="28"/>
          <w:lang w:eastAsia="zh-CN"/>
        </w:rPr>
        <w:t xml:space="preserve"> 1) cannot be better than (1 </w:t>
      </w:r>
      <w:r w:rsidRPr="00BC67B4">
        <w:rPr>
          <w:rFonts w:eastAsia="宋体" w:hint="eastAsia"/>
          <w:sz w:val="24"/>
          <w:szCs w:val="28"/>
          <w:lang w:eastAsia="zh-CN"/>
        </w:rPr>
        <w:t>→</w:t>
      </w:r>
      <w:r w:rsidRPr="00BC67B4">
        <w:rPr>
          <w:rFonts w:eastAsia="宋体"/>
          <w:sz w:val="24"/>
          <w:szCs w:val="28"/>
          <w:lang w:eastAsia="zh-CN"/>
        </w:rPr>
        <w:t xml:space="preserve"> 2), and thus, we can prune further branches under (2 </w:t>
      </w:r>
      <w:r w:rsidRPr="00BC67B4">
        <w:rPr>
          <w:rFonts w:eastAsia="宋体" w:hint="eastAsia"/>
          <w:sz w:val="24"/>
          <w:szCs w:val="28"/>
          <w:lang w:eastAsia="zh-CN"/>
        </w:rPr>
        <w:t>→</w:t>
      </w:r>
      <w:r w:rsidRPr="00BC67B4">
        <w:rPr>
          <w:rFonts w:eastAsia="宋体"/>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BC67B4">
        <w:rPr>
          <w:rFonts w:eastAsia="宋体"/>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BC67B4">
        <w:rPr>
          <w:rFonts w:eastAsia="宋体"/>
          <w:sz w:val="24"/>
          <w:szCs w:val="28"/>
          <w:lang w:eastAsia="zh-CN"/>
        </w:rPr>
        <w:t xml:space="preserve">(b) show time charts of partial schedules (1 </w:t>
      </w:r>
      <w:r w:rsidRPr="00BC67B4">
        <w:rPr>
          <w:rFonts w:eastAsia="宋体" w:hint="eastAsia"/>
          <w:sz w:val="24"/>
          <w:szCs w:val="28"/>
          <w:lang w:eastAsia="zh-CN"/>
        </w:rPr>
        <w:t>→</w:t>
      </w:r>
      <w:r w:rsidRPr="00BC67B4">
        <w:rPr>
          <w:rFonts w:eastAsia="宋体"/>
          <w:sz w:val="24"/>
          <w:szCs w:val="28"/>
          <w:lang w:eastAsia="zh-CN"/>
        </w:rPr>
        <w:t xml:space="preserve"> 2) and (2 </w:t>
      </w:r>
      <w:r w:rsidRPr="00BC67B4">
        <w:rPr>
          <w:rFonts w:eastAsia="宋体" w:hint="eastAsia"/>
          <w:sz w:val="24"/>
          <w:szCs w:val="28"/>
          <w:lang w:eastAsia="zh-CN"/>
        </w:rPr>
        <w:t>→</w:t>
      </w:r>
      <w:r w:rsidRPr="00BC67B4">
        <w:rPr>
          <w:rFonts w:eastAsia="宋体"/>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BC67B4">
        <w:rPr>
          <w:rFonts w:eastAsia="宋体"/>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宋体"/>
          <w:sz w:val="24"/>
          <w:szCs w:val="28"/>
          <w:lang w:eastAsia="zh-CN"/>
        </w:rPr>
      </w:pPr>
      <w:r w:rsidRPr="00BC67B4">
        <w:rPr>
          <w:rFonts w:eastAsia="宋体" w:hint="eastAsia"/>
          <w:sz w:val="24"/>
          <w:szCs w:val="28"/>
          <w:lang w:eastAsia="zh-CN"/>
        </w:rPr>
        <w:t>A</w:t>
      </w:r>
      <w:r w:rsidRPr="00BC67B4">
        <w:rPr>
          <w:rFonts w:eastAsia="宋体"/>
          <w:sz w:val="24"/>
          <w:szCs w:val="28"/>
          <w:lang w:eastAsia="zh-CN"/>
        </w:rPr>
        <w:t xml:space="preserve">ll flow dependencies are solved </w:t>
      </w:r>
    </w:p>
    <w:p w:rsidR="00BC67B4" w:rsidRDefault="00BC67B4" w:rsidP="00BC67B4">
      <w:pPr>
        <w:pStyle w:val="a4"/>
        <w:numPr>
          <w:ilvl w:val="1"/>
          <w:numId w:val="46"/>
        </w:numPr>
        <w:spacing w:after="143"/>
        <w:rPr>
          <w:rFonts w:eastAsia="宋体"/>
          <w:sz w:val="24"/>
          <w:szCs w:val="28"/>
          <w:lang w:eastAsia="zh-CN"/>
        </w:rPr>
      </w:pPr>
      <w:r w:rsidRPr="00BC67B4">
        <w:rPr>
          <w:rFonts w:eastAsia="宋体"/>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宋体"/>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BC67B4">
        <w:rPr>
          <w:rFonts w:eastAsia="宋体"/>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BC67B4">
        <w:rPr>
          <w:rFonts w:eastAsia="宋体"/>
          <w:sz w:val="24"/>
          <w:szCs w:val="28"/>
          <w:lang w:eastAsia="zh-CN"/>
        </w:rPr>
        <w:t>(</w:t>
      </w:r>
      <w:r>
        <w:rPr>
          <w:rFonts w:eastAsiaTheme="minorEastAsia" w:hint="eastAsia"/>
          <w:sz w:val="24"/>
          <w:szCs w:val="28"/>
          <w:lang w:eastAsia="ja-JP"/>
        </w:rPr>
        <w:t>b</w:t>
      </w:r>
      <w:r w:rsidRPr="00BC67B4">
        <w:rPr>
          <w:rFonts w:eastAsia="宋体"/>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a subset of that in partial schedule (1 </w:t>
      </w:r>
      <w:r w:rsidRPr="00BC67B4">
        <w:rPr>
          <w:rFonts w:eastAsia="宋体" w:hint="eastAsia"/>
          <w:sz w:val="24"/>
          <w:szCs w:val="28"/>
          <w:lang w:eastAsia="zh-CN"/>
        </w:rPr>
        <w:t>→</w:t>
      </w:r>
      <w:r w:rsidRPr="00BC67B4">
        <w:rPr>
          <w:rFonts w:eastAsia="宋体"/>
          <w:sz w:val="24"/>
          <w:szCs w:val="28"/>
          <w:lang w:eastAsia="zh-CN"/>
        </w:rPr>
        <w:t xml:space="preserve"> 2). For example, at time ten,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empty, which is a subset of {3}. Then, it is guaranteed that no schedule under partial schedule (2 </w:t>
      </w:r>
      <w:r w:rsidRPr="00BC67B4">
        <w:rPr>
          <w:rFonts w:eastAsia="宋体" w:hint="eastAsia"/>
          <w:sz w:val="24"/>
          <w:szCs w:val="28"/>
          <w:lang w:eastAsia="zh-CN"/>
        </w:rPr>
        <w:t>→</w:t>
      </w:r>
      <w:r w:rsidRPr="00BC67B4">
        <w:rPr>
          <w:rFonts w:eastAsia="宋体"/>
          <w:sz w:val="24"/>
          <w:szCs w:val="28"/>
          <w:lang w:eastAsia="zh-CN"/>
        </w:rPr>
        <w:t xml:space="preserve"> 1) is better than the best schedule under (1 </w:t>
      </w:r>
      <w:r w:rsidRPr="00BC67B4">
        <w:rPr>
          <w:rFonts w:eastAsia="宋体" w:hint="eastAsia"/>
          <w:sz w:val="24"/>
          <w:szCs w:val="28"/>
          <w:lang w:eastAsia="zh-CN"/>
        </w:rPr>
        <w:t>→</w:t>
      </w:r>
      <w:r w:rsidRPr="00BC67B4">
        <w:rPr>
          <w:rFonts w:eastAsia="宋体"/>
          <w:sz w:val="24"/>
          <w:szCs w:val="28"/>
          <w:lang w:eastAsia="zh-CN"/>
        </w:rPr>
        <w:t xml:space="preserve"> 2), and therefore, branches under (2 </w:t>
      </w:r>
      <w:r w:rsidRPr="00BC67B4">
        <w:rPr>
          <w:rFonts w:eastAsia="宋体" w:hint="eastAsia"/>
          <w:sz w:val="24"/>
          <w:szCs w:val="28"/>
          <w:lang w:eastAsia="zh-CN"/>
        </w:rPr>
        <w:t>→</w:t>
      </w:r>
      <w:r w:rsidRPr="00BC67B4">
        <w:rPr>
          <w:rFonts w:eastAsia="宋体"/>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宋体"/>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zh-CN"/>
        </w:rPr>
        <mc:AlternateContent>
          <mc:Choice Requires="wps">
            <w:drawing>
              <wp:anchor distT="0" distB="0" distL="114300" distR="114300" simplePos="0" relativeHeight="251793408" behindDoc="0" locked="1" layoutInCell="1" allowOverlap="0" wp14:anchorId="3A4DFADA" wp14:editId="5C9D5037">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7E3E4A" w:rsidRDefault="007E3E4A"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42DA36CC" wp14:editId="48750AFF">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rsidR="007E3E4A" w:rsidRPr="00115C40" w:rsidRDefault="007E3E4A" w:rsidP="00A43B45">
                            <w:pPr>
                              <w:pStyle w:val="a4"/>
                              <w:ind w:firstLine="200"/>
                              <w:jc w:val="center"/>
                              <w:rPr>
                                <w:sz w:val="24"/>
                                <w:szCs w:val="28"/>
                                <w:lang w:eastAsia="ja-JP"/>
                              </w:rPr>
                            </w:pPr>
                            <w:bookmarkStart w:id="154"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7</w:t>
                            </w:r>
                            <w:r w:rsidRPr="00115C40">
                              <w:rPr>
                                <w:sz w:val="24"/>
                                <w:szCs w:val="28"/>
                                <w:lang w:eastAsia="ja-JP"/>
                              </w:rPr>
                              <w:fldChar w:fldCharType="end"/>
                            </w:r>
                            <w:bookmarkEnd w:id="154"/>
                            <w:r w:rsidRPr="00115C40">
                              <w:rPr>
                                <w:sz w:val="24"/>
                                <w:szCs w:val="28"/>
                                <w:lang w:eastAsia="ja-JP"/>
                              </w:rPr>
                              <w:t>: Related patterns</w:t>
                            </w:r>
                          </w:p>
                          <w:p w:rsidR="007E3E4A" w:rsidRPr="00C11050" w:rsidRDefault="007E3E4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7E3E4A" w:rsidRDefault="007E3E4A"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42DA36CC" wp14:editId="48750AFF">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55" r:qs="rId56" r:cs="rId57"/>
                              </a:graphicData>
                            </a:graphic>
                          </wp:inline>
                        </w:drawing>
                      </w:r>
                    </w:p>
                    <w:p w:rsidR="007E3E4A" w:rsidRPr="00115C40" w:rsidRDefault="007E3E4A" w:rsidP="00A43B45">
                      <w:pPr>
                        <w:pStyle w:val="a4"/>
                        <w:ind w:firstLine="200"/>
                        <w:jc w:val="center"/>
                        <w:rPr>
                          <w:sz w:val="24"/>
                          <w:szCs w:val="28"/>
                          <w:lang w:eastAsia="ja-JP"/>
                        </w:rPr>
                      </w:pPr>
                      <w:bookmarkStart w:id="155"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7</w:t>
                      </w:r>
                      <w:r w:rsidRPr="00115C40">
                        <w:rPr>
                          <w:sz w:val="24"/>
                          <w:szCs w:val="28"/>
                          <w:lang w:eastAsia="ja-JP"/>
                        </w:rPr>
                        <w:fldChar w:fldCharType="end"/>
                      </w:r>
                      <w:bookmarkEnd w:id="155"/>
                      <w:r w:rsidRPr="00115C40">
                        <w:rPr>
                          <w:sz w:val="24"/>
                          <w:szCs w:val="28"/>
                          <w:lang w:eastAsia="ja-JP"/>
                        </w:rPr>
                        <w:t>: Related patterns</w:t>
                      </w:r>
                    </w:p>
                    <w:p w:rsidR="007E3E4A" w:rsidRPr="00C11050" w:rsidRDefault="007E3E4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56" w:name="_Toc513416286"/>
      <w:r w:rsidRPr="00DD18DA">
        <w:rPr>
          <w:sz w:val="28"/>
        </w:rPr>
        <w:t>Exclusive task branch rule</w:t>
      </w:r>
      <w:bookmarkEnd w:id="156"/>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8C3538" w:rsidRPr="008C3538">
        <w:rPr>
          <w:sz w:val="24"/>
          <w:szCs w:val="28"/>
          <w:lang w:eastAsia="ja-JP"/>
        </w:rPr>
        <w:t xml:space="preserve">Figure </w:t>
      </w:r>
      <w:r w:rsidR="008C3538" w:rsidRPr="008C3538">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157" w:name="_Toc513416287"/>
      <w:r w:rsidRPr="00DD18DA">
        <w:rPr>
          <w:sz w:val="28"/>
        </w:rPr>
        <w:t>Reducing Meaningless Idle Time</w:t>
      </w:r>
      <w:bookmarkEnd w:id="157"/>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795456" behindDoc="0" locked="1" layoutInCell="1" allowOverlap="0" wp14:anchorId="1A1B31B6" wp14:editId="204EE3E4">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08837E5B" wp14:editId="37932993">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23AEAEF1" wp14:editId="7F7A1269">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7E3E4A" w:rsidRPr="00115C40" w:rsidRDefault="007E3E4A" w:rsidP="00A43B45">
                            <w:pPr>
                              <w:pStyle w:val="a4"/>
                              <w:ind w:firstLine="200"/>
                              <w:jc w:val="center"/>
                              <w:rPr>
                                <w:sz w:val="24"/>
                                <w:szCs w:val="28"/>
                                <w:lang w:eastAsia="ja-JP"/>
                              </w:rPr>
                            </w:pPr>
                          </w:p>
                          <w:p w:rsidR="007E3E4A" w:rsidRPr="00115C40" w:rsidRDefault="007E3E4A" w:rsidP="00A43B45">
                            <w:pPr>
                              <w:pStyle w:val="a4"/>
                              <w:ind w:firstLine="200"/>
                              <w:jc w:val="center"/>
                              <w:rPr>
                                <w:sz w:val="24"/>
                                <w:szCs w:val="28"/>
                                <w:lang w:eastAsia="ja-JP"/>
                              </w:rPr>
                            </w:pPr>
                            <w:bookmarkStart w:id="158"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8</w:t>
                            </w:r>
                            <w:r w:rsidRPr="00115C40">
                              <w:rPr>
                                <w:sz w:val="24"/>
                                <w:szCs w:val="28"/>
                                <w:lang w:eastAsia="ja-JP"/>
                              </w:rPr>
                              <w:fldChar w:fldCharType="end"/>
                            </w:r>
                            <w:bookmarkEnd w:id="158"/>
                            <w:r w:rsidRPr="00115C40">
                              <w:rPr>
                                <w:rFonts w:hint="eastAsia"/>
                                <w:sz w:val="24"/>
                                <w:szCs w:val="28"/>
                                <w:lang w:eastAsia="ja-JP"/>
                              </w:rPr>
                              <w:t>.</w:t>
                            </w:r>
                            <w:r w:rsidRPr="00115C40">
                              <w:rPr>
                                <w:sz w:val="24"/>
                                <w:szCs w:val="28"/>
                                <w:lang w:eastAsia="ja-JP"/>
                              </w:rPr>
                              <w:t xml:space="preserve"> Partial schedules with same tasks</w:t>
                            </w:r>
                          </w:p>
                          <w:p w:rsidR="007E3E4A" w:rsidRPr="00C11050" w:rsidRDefault="007E3E4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08837E5B" wp14:editId="37932993">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7E3E4A" w:rsidRDefault="007E3E4A" w:rsidP="00A43B45">
                      <w:pPr>
                        <w:pStyle w:val="a4"/>
                        <w:ind w:firstLine="200"/>
                        <w:jc w:val="center"/>
                        <w:rPr>
                          <w:sz w:val="28"/>
                          <w:szCs w:val="28"/>
                          <w:lang w:eastAsia="ja-JP"/>
                        </w:rPr>
                      </w:pPr>
                      <w:r>
                        <w:rPr>
                          <w:noProof/>
                          <w:sz w:val="28"/>
                          <w:szCs w:val="28"/>
                          <w:lang w:eastAsia="zh-CN"/>
                        </w:rPr>
                        <w:drawing>
                          <wp:inline distT="0" distB="0" distL="0" distR="0" wp14:anchorId="23AEAEF1" wp14:editId="7F7A1269">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7E3E4A" w:rsidRPr="00115C40" w:rsidRDefault="007E3E4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7E3E4A" w:rsidRPr="00115C40" w:rsidRDefault="007E3E4A" w:rsidP="00A43B45">
                      <w:pPr>
                        <w:pStyle w:val="a4"/>
                        <w:ind w:firstLine="200"/>
                        <w:jc w:val="center"/>
                        <w:rPr>
                          <w:sz w:val="24"/>
                          <w:szCs w:val="28"/>
                          <w:lang w:eastAsia="ja-JP"/>
                        </w:rPr>
                      </w:pPr>
                    </w:p>
                    <w:p w:rsidR="007E3E4A" w:rsidRPr="00115C40" w:rsidRDefault="007E3E4A" w:rsidP="00A43B45">
                      <w:pPr>
                        <w:pStyle w:val="a4"/>
                        <w:ind w:firstLine="200"/>
                        <w:jc w:val="center"/>
                        <w:rPr>
                          <w:sz w:val="24"/>
                          <w:szCs w:val="28"/>
                          <w:lang w:eastAsia="ja-JP"/>
                        </w:rPr>
                      </w:pPr>
                      <w:bookmarkStart w:id="159"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8C3538">
                        <w:rPr>
                          <w:noProof/>
                          <w:sz w:val="24"/>
                          <w:szCs w:val="28"/>
                          <w:lang w:eastAsia="ja-JP"/>
                        </w:rPr>
                        <w:t>28</w:t>
                      </w:r>
                      <w:r w:rsidRPr="00115C40">
                        <w:rPr>
                          <w:sz w:val="24"/>
                          <w:szCs w:val="28"/>
                          <w:lang w:eastAsia="ja-JP"/>
                        </w:rPr>
                        <w:fldChar w:fldCharType="end"/>
                      </w:r>
                      <w:bookmarkEnd w:id="159"/>
                      <w:r w:rsidRPr="00115C40">
                        <w:rPr>
                          <w:rFonts w:hint="eastAsia"/>
                          <w:sz w:val="24"/>
                          <w:szCs w:val="28"/>
                          <w:lang w:eastAsia="ja-JP"/>
                        </w:rPr>
                        <w:t>.</w:t>
                      </w:r>
                      <w:r w:rsidRPr="00115C40">
                        <w:rPr>
                          <w:sz w:val="24"/>
                          <w:szCs w:val="28"/>
                          <w:lang w:eastAsia="ja-JP"/>
                        </w:rPr>
                        <w:t xml:space="preserve"> Partial schedules with same tasks</w:t>
                      </w:r>
                    </w:p>
                    <w:p w:rsidR="007E3E4A" w:rsidRPr="00C11050" w:rsidRDefault="007E3E4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60" w:name="_Toc513416288"/>
      <w:r w:rsidRPr="00DD18DA">
        <w:rPr>
          <w:sz w:val="28"/>
        </w:rPr>
        <w:lastRenderedPageBreak/>
        <w:t>Lower bound rule</w:t>
      </w:r>
      <w:bookmarkEnd w:id="160"/>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A43B45" w:rsidRPr="00115C40" w:rsidRDefault="00283E1A" w:rsidP="00A43B45">
      <w:pPr>
        <w:pStyle w:val="a4"/>
        <w:spacing w:after="143"/>
        <w:ind w:firstLine="180"/>
        <w:rPr>
          <w:sz w:val="24"/>
          <w:szCs w:val="24"/>
        </w:rPr>
      </w:pPr>
      <m:oMathPara>
        <m:oMathParaPr>
          <m:jc m:val="centerGroup"/>
        </m:oMathParaP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                                                       (15)</m:t>
          </m:r>
        </m:oMath>
      </m:oMathPara>
    </w:p>
    <w:p w:rsidR="00A43B45" w:rsidRPr="00BC67B4" w:rsidRDefault="00283E1A" w:rsidP="00A43B45">
      <w:pPr>
        <w:pStyle w:val="a4"/>
        <w:spacing w:after="143"/>
        <w:ind w:firstLine="180"/>
        <w:rPr>
          <w:sz w:val="24"/>
          <w:szCs w:val="24"/>
          <w:lang w:eastAsia="ja-JP"/>
        </w:rPr>
      </w:pPr>
      <m:oMathPara>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                                                                   (16)</m:t>
          </m:r>
        </m:oMath>
      </m:oMathPara>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8C3538" w:rsidRPr="00115C40">
        <w:rPr>
          <w:sz w:val="24"/>
          <w:szCs w:val="28"/>
          <w:lang w:eastAsia="ja-JP"/>
        </w:rPr>
        <w:t xml:space="preserve">Figure </w:t>
      </w:r>
      <w:r w:rsidR="008C3538">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r w:rsidRPr="00BC67B4">
        <w:rPr>
          <w:i/>
          <w:sz w:val="24"/>
          <w:szCs w:val="24"/>
          <w:lang w:eastAsia="ja-JP"/>
        </w:rPr>
        <w:t>AT</w:t>
      </w:r>
      <w:r w:rsidRPr="00BC67B4">
        <w:rPr>
          <w:i/>
          <w:sz w:val="24"/>
          <w:szCs w:val="24"/>
          <w:vertAlign w:val="subscript"/>
          <w:lang w:eastAsia="ja-JP"/>
        </w:rPr>
        <w:t>j</w:t>
      </w:r>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r w:rsidRPr="00BC67B4">
        <w:rPr>
          <w:i/>
          <w:sz w:val="24"/>
          <w:szCs w:val="24"/>
          <w:lang w:eastAsia="ja-JP"/>
        </w:rPr>
        <w:t>T</w:t>
      </w:r>
      <w:r w:rsidRPr="00BC67B4">
        <w:rPr>
          <w:i/>
          <w:sz w:val="24"/>
          <w:szCs w:val="24"/>
          <w:vertAlign w:val="subscript"/>
          <w:lang w:eastAsia="ja-JP"/>
        </w:rPr>
        <w:t>i</w:t>
      </w:r>
      <w:r w:rsidRPr="00BC67B4">
        <w:rPr>
          <w:sz w:val="24"/>
          <w:szCs w:val="24"/>
          <w:lang w:eastAsia="ja-JP"/>
        </w:rPr>
        <w:t xml:space="preserve"> denote the degree of data parallelism and execution time of task </w:t>
      </w:r>
      <w:r w:rsidRPr="00BC67B4">
        <w:rPr>
          <w:i/>
          <w:sz w:val="24"/>
          <w:szCs w:val="24"/>
          <w:lang w:eastAsia="ja-JP"/>
        </w:rPr>
        <w:t>i</w:t>
      </w:r>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Pr="00115C40"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A43B45" w:rsidRPr="00115C40" w:rsidRDefault="00BC67B4" w:rsidP="00A43B45">
      <w:pPr>
        <w:pStyle w:val="a4"/>
        <w:spacing w:after="143"/>
        <w:ind w:firstLine="100"/>
        <w:rPr>
          <w:sz w:val="24"/>
          <w:szCs w:val="24"/>
        </w:rPr>
      </w:pPr>
      <m:oMathPara>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kern w:val="2"/>
              <w:sz w:val="24"/>
              <w:szCs w:val="24"/>
            </w:rPr>
            <m:t xml:space="preserve">                                                   (17)</m:t>
          </m:r>
        </m:oMath>
      </m:oMathPara>
    </w:p>
    <w:p w:rsidR="002854BA" w:rsidRPr="00DD18DA" w:rsidRDefault="002854BA" w:rsidP="00805235">
      <w:pPr>
        <w:pStyle w:val="a4"/>
        <w:spacing w:line="240" w:lineRule="auto"/>
        <w:ind w:firstLine="0"/>
        <w:rPr>
          <w:sz w:val="28"/>
          <w:szCs w:val="28"/>
          <w:lang w:eastAsia="ja-JP"/>
        </w:rPr>
      </w:pPr>
    </w:p>
    <w:p w:rsidR="00A43B45" w:rsidRPr="00DD18DA" w:rsidRDefault="00A43B45" w:rsidP="002854BA">
      <w:pPr>
        <w:pStyle w:val="2"/>
        <w:numPr>
          <w:ilvl w:val="1"/>
          <w:numId w:val="12"/>
        </w:numPr>
        <w:spacing w:after="600"/>
        <w:ind w:left="856" w:hanging="856"/>
      </w:pPr>
      <w:bookmarkStart w:id="161" w:name="_Toc513416289"/>
      <w:r w:rsidRPr="00DD18DA">
        <w:lastRenderedPageBreak/>
        <w:t>Selection rule</w:t>
      </w:r>
      <w:bookmarkEnd w:id="161"/>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Pr="00115C40" w:rsidRDefault="00805235" w:rsidP="00A43B45">
      <w:pPr>
        <w:pStyle w:val="a4"/>
        <w:spacing w:after="143"/>
        <w:ind w:firstLine="180"/>
        <w:rPr>
          <w:rFonts w:eastAsiaTheme="minorEastAsia"/>
          <w:noProof/>
          <w:spacing w:val="0"/>
          <w:kern w:val="2"/>
          <w:sz w:val="24"/>
          <w:szCs w:val="22"/>
          <w:lang w:eastAsia="ja-JP"/>
        </w:rPr>
      </w:pPr>
      <w:r w:rsidRPr="00115C40">
        <w:rPr>
          <w:sz w:val="24"/>
          <w:szCs w:val="28"/>
          <w:lang w:eastAsia="ja-JP"/>
        </w:rPr>
        <w:t>Out of the children, our algorithm selects the child task which has the earliest start time. In case there exist multiple tasks with the same start time, we select a task based on the PCS strategy which was presented in Chapter 4.</w:t>
      </w: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Pr="00115C40" w:rsidRDefault="002854BA" w:rsidP="00805235">
      <w:pPr>
        <w:pStyle w:val="a4"/>
        <w:spacing w:after="143"/>
        <w:ind w:firstLine="180"/>
        <w:jc w:val="center"/>
        <w:rPr>
          <w:sz w:val="24"/>
          <w:szCs w:val="28"/>
          <w:lang w:eastAsia="ja-JP"/>
        </w:rPr>
      </w:pPr>
      <w:bookmarkStart w:id="162" w:name="_Ref512896910"/>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8C3538">
        <w:rPr>
          <w:noProof/>
          <w:sz w:val="24"/>
          <w:szCs w:val="28"/>
          <w:lang w:eastAsia="ja-JP"/>
        </w:rPr>
        <w:t>10</w:t>
      </w:r>
      <w:r w:rsidRPr="00115C40">
        <w:rPr>
          <w:sz w:val="24"/>
          <w:szCs w:val="28"/>
          <w:lang w:eastAsia="ja-JP"/>
        </w:rPr>
        <w:fldChar w:fldCharType="end"/>
      </w:r>
      <w:bookmarkEnd w:id="162"/>
      <w:r w:rsidR="00A43B45" w:rsidRPr="00115C40">
        <w:rPr>
          <w:sz w:val="24"/>
          <w:szCs w:val="28"/>
          <w:lang w:eastAsia="ja-JP"/>
        </w:rPr>
        <w:t>. Optimal results for graphs with 10 tasks on 4 cores</w:t>
      </w: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2"/>
              <w:jc w:val="center"/>
              <w:rPr>
                <w:rFonts w:eastAsia="MS PGothic"/>
                <w:sz w:val="24"/>
                <w:szCs w:val="28"/>
              </w:rPr>
            </w:pPr>
            <w:r w:rsidRPr="00115C40">
              <w:rPr>
                <w:rFonts w:eastAsia="MS PGothic"/>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rFonts w:eastAsia="MS PGothic"/>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MS Mincho"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163" w:name="_Toc513416290"/>
      <w:r w:rsidRPr="00DD18DA">
        <w:lastRenderedPageBreak/>
        <w:t>Experiments</w:t>
      </w:r>
      <w:bookmarkEnd w:id="163"/>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8C3538">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8C3538">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8C3538" w:rsidRPr="00115C40">
        <w:rPr>
          <w:sz w:val="24"/>
          <w:szCs w:val="28"/>
          <w:lang w:eastAsia="ja-JP"/>
        </w:rPr>
        <w:t xml:space="preserve">Table </w:t>
      </w:r>
      <w:r w:rsidR="008C3538">
        <w:rPr>
          <w:noProof/>
          <w:sz w:val="24"/>
          <w:szCs w:val="28"/>
          <w:lang w:eastAsia="ja-JP"/>
        </w:rPr>
        <w:t>10</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宋体"/>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731324" w:rsidRPr="00115C40" w:rsidRDefault="002854BA" w:rsidP="00963222">
      <w:pPr>
        <w:widowControl/>
        <w:jc w:val="center"/>
        <w:rPr>
          <w:rFonts w:ascii="Times New Roman" w:eastAsiaTheme="minorEastAsia" w:hAnsi="Times New Roman" w:cs="Times New Roman"/>
          <w:spacing w:val="-1"/>
          <w:kern w:val="0"/>
          <w:sz w:val="24"/>
          <w:szCs w:val="28"/>
        </w:rPr>
      </w:pPr>
      <w:bookmarkStart w:id="164" w:name="_Ref512873699"/>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64"/>
      <w:r w:rsidRPr="00115C40">
        <w:rPr>
          <w:rFonts w:ascii="Times New Roman" w:hAnsi="Times New Roman" w:cs="Times New Roman"/>
          <w:sz w:val="24"/>
          <w:szCs w:val="28"/>
        </w:rPr>
        <w:t>-a</w:t>
      </w:r>
      <w:r w:rsidR="00731324" w:rsidRPr="00115C40">
        <w:rPr>
          <w:rFonts w:ascii="Times New Roman" w:hAnsi="Times New Roman" w:cs="Times New Roman"/>
          <w:sz w:val="24"/>
          <w:szCs w:val="28"/>
        </w:rPr>
        <w:t xml:space="preserve">. Scheduling results for graphs with 50 tasks on </w:t>
      </w:r>
      <w:r w:rsidRPr="00115C40">
        <w:rPr>
          <w:rFonts w:ascii="Times New Roman" w:hAnsi="Times New Roman" w:cs="Times New Roman"/>
          <w:sz w:val="24"/>
          <w:szCs w:val="28"/>
        </w:rPr>
        <w:t>2</w:t>
      </w:r>
      <w:r w:rsidR="00731324" w:rsidRPr="00115C40">
        <w:rPr>
          <w:rFonts w:ascii="Times New Roman" w:hAnsi="Times New Roman" w:cs="Times New Roman"/>
          <w:sz w:val="24"/>
          <w:szCs w:val="28"/>
        </w:rPr>
        <w:t xml:space="preserve"> cores obtained by B&amp;B</w:t>
      </w:r>
      <w:r w:rsidR="00963222" w:rsidRPr="00115C40">
        <w:rPr>
          <w:rFonts w:ascii="Times New Roman" w:hAnsi="Times New Roman" w:cs="Times New Roman"/>
          <w:sz w:val="24"/>
          <w:szCs w:val="28"/>
        </w:rPr>
        <w:t xml:space="preserve">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938" w:type="dxa"/>
        <w:tblInd w:w="392" w:type="dxa"/>
        <w:tblLayout w:type="fixed"/>
        <w:tblLook w:val="04A0" w:firstRow="1" w:lastRow="0" w:firstColumn="1" w:lastColumn="0" w:noHBand="0" w:noVBand="1"/>
      </w:tblPr>
      <w:tblGrid>
        <w:gridCol w:w="1417"/>
        <w:gridCol w:w="993"/>
        <w:gridCol w:w="1134"/>
        <w:gridCol w:w="992"/>
        <w:gridCol w:w="1134"/>
        <w:gridCol w:w="992"/>
        <w:gridCol w:w="1276"/>
      </w:tblGrid>
      <w:tr w:rsidR="00731324" w:rsidRPr="00115C40" w:rsidTr="007E4318">
        <w:trPr>
          <w:trHeight w:hRule="exact" w:val="113"/>
        </w:trPr>
        <w:tc>
          <w:tcPr>
            <w:tcW w:w="141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Graph</w:t>
            </w:r>
          </w:p>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IDs</w:t>
            </w:r>
            <w:r w:rsidRPr="00115C40">
              <w:rPr>
                <w:rFonts w:ascii="Times New Roman" w:eastAsia="宋体" w:hAnsi="Times New Roman" w:cs="Times New Roman"/>
                <w:color w:val="000000"/>
                <w:kern w:val="0"/>
                <w:sz w:val="22"/>
                <w:szCs w:val="24"/>
                <w:lang w:eastAsia="zh-CN"/>
              </w:rPr>
              <w:t xml:space="preserve"> </w:t>
            </w:r>
          </w:p>
        </w:tc>
        <w:tc>
          <w:tcPr>
            <w:tcW w:w="5245"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Pr="00115C40">
              <w:rPr>
                <w:rFonts w:ascii="Times New Roman" w:eastAsia="宋体" w:hAnsi="Times New Roman" w:cs="Times New Roman"/>
                <w:color w:val="000000"/>
                <w:kern w:val="0"/>
                <w:sz w:val="22"/>
                <w:szCs w:val="24"/>
                <w:lang w:eastAsia="zh-CN"/>
              </w:rPr>
              <w:t xml:space="preserve"> </w:t>
            </w: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284"/>
        </w:trPr>
        <w:tc>
          <w:tcPr>
            <w:tcW w:w="141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27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3</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9</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bl>
    <w:p w:rsidR="00731324" w:rsidRPr="00115C40" w:rsidRDefault="00731324" w:rsidP="00A43B45">
      <w:pPr>
        <w:pStyle w:val="a4"/>
        <w:spacing w:after="143"/>
        <w:ind w:firstLine="180"/>
        <w:jc w:val="center"/>
        <w:rPr>
          <w:sz w:val="24"/>
          <w:szCs w:val="28"/>
          <w:lang w:eastAsia="ja-JP"/>
        </w:rPr>
      </w:pPr>
    </w:p>
    <w:p w:rsidR="00731324" w:rsidRPr="00115C40" w:rsidRDefault="002854BA" w:rsidP="00963222">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szCs w:val="28"/>
        </w:rPr>
        <w:t xml:space="preserve">Table </w:t>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hAnsi="Times New Roman" w:cs="Times New Roman"/>
          <w:sz w:val="24"/>
          <w:szCs w:val="28"/>
        </w:rPr>
        <w:t>-b</w:t>
      </w:r>
      <w:r w:rsidR="00731324" w:rsidRPr="00115C40">
        <w:rPr>
          <w:rFonts w:ascii="Times New Roman" w:hAnsi="Times New Roman" w:cs="Times New Roman"/>
          <w:sz w:val="24"/>
          <w:szCs w:val="28"/>
        </w:rPr>
        <w:t xml:space="preserve">. Scheduling results for graphs with 50 tasks on 4 cores </w:t>
      </w:r>
      <w:r w:rsidR="00963222" w:rsidRPr="00115C40">
        <w:rPr>
          <w:rFonts w:ascii="Times New Roman" w:hAnsi="Times New Roman" w:cs="Times New Roman"/>
          <w:sz w:val="24"/>
          <w:szCs w:val="28"/>
        </w:rPr>
        <w:t xml:space="preserve">obtained by B&amp;B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866" w:type="dxa"/>
        <w:tblInd w:w="403" w:type="dxa"/>
        <w:tblLook w:val="04A0" w:firstRow="1" w:lastRow="0" w:firstColumn="1" w:lastColumn="0" w:noHBand="0" w:noVBand="1"/>
      </w:tblPr>
      <w:tblGrid>
        <w:gridCol w:w="1421"/>
        <w:gridCol w:w="1052"/>
        <w:gridCol w:w="1056"/>
        <w:gridCol w:w="1052"/>
        <w:gridCol w:w="1052"/>
        <w:gridCol w:w="1052"/>
        <w:gridCol w:w="1181"/>
      </w:tblGrid>
      <w:tr w:rsidR="00731324" w:rsidRPr="00115C40" w:rsidTr="00F811D8">
        <w:trPr>
          <w:trHeight w:hRule="exact" w:val="113"/>
        </w:trPr>
        <w:tc>
          <w:tcPr>
            <w:tcW w:w="142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6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5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5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4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8</w:t>
            </w:r>
          </w:p>
        </w:tc>
        <w:tc>
          <w:tcPr>
            <w:tcW w:w="105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05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5</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8</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0</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1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3</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14</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4</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5</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5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6</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9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8</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w:t>
            </w:r>
          </w:p>
        </w:tc>
      </w:tr>
    </w:tbl>
    <w:p w:rsidR="00963222" w:rsidRPr="00115C40" w:rsidRDefault="00963222">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szCs w:val="28"/>
        </w:rPr>
        <w:t xml:space="preserve">Table </w:t>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c</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w:t>
      </w:r>
      <w:r w:rsidRPr="00115C40">
        <w:rPr>
          <w:rFonts w:ascii="Times New Roman" w:eastAsiaTheme="minorEastAsia" w:hAnsi="Times New Roman" w:cs="Times New Roman"/>
          <w:sz w:val="24"/>
          <w:szCs w:val="28"/>
        </w:rPr>
        <w:t>8</w:t>
      </w:r>
      <w:r w:rsidR="00731324" w:rsidRPr="00115C40">
        <w:rPr>
          <w:rFonts w:ascii="Times New Roman" w:eastAsiaTheme="minorEastAsia" w:hAnsi="Times New Roman" w:cs="Times New Roman"/>
          <w:sz w:val="24"/>
          <w:szCs w:val="28"/>
        </w:rPr>
        <w:t xml:space="preserve">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MS PGothic" w:hAnsi="Times New Roman" w:cs="Times New Roman"/>
          <w:color w:val="000000"/>
          <w:kern w:val="0"/>
          <w:sz w:val="24"/>
          <w:szCs w:val="28"/>
        </w:rPr>
        <w:t>(Partial version)</w:t>
      </w:r>
    </w:p>
    <w:tbl>
      <w:tblPr>
        <w:tblW w:w="7754" w:type="dxa"/>
        <w:tblInd w:w="481" w:type="dxa"/>
        <w:tblLook w:val="04A0" w:firstRow="1" w:lastRow="0" w:firstColumn="1" w:lastColumn="0" w:noHBand="0" w:noVBand="1"/>
      </w:tblPr>
      <w:tblGrid>
        <w:gridCol w:w="1360"/>
        <w:gridCol w:w="1006"/>
        <w:gridCol w:w="1010"/>
        <w:gridCol w:w="1006"/>
        <w:gridCol w:w="1006"/>
        <w:gridCol w:w="1185"/>
        <w:gridCol w:w="1181"/>
      </w:tblGrid>
      <w:tr w:rsidR="00731324" w:rsidRPr="00115C40" w:rsidTr="00F811D8">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18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2</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5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5</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7,21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31</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6</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96</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70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89</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115C40">
        <w:rPr>
          <w:rFonts w:ascii="Times New Roman" w:hAnsi="Times New Roman" w:cs="Times New Roman"/>
          <w:sz w:val="24"/>
          <w:szCs w:val="28"/>
        </w:rPr>
        <w:t xml:space="preserve">Table </w:t>
      </w:r>
      <w:r w:rsidR="008C3538">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d</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16 cores</w:t>
      </w:r>
    </w:p>
    <w:p w:rsidR="00731324" w:rsidRPr="00115C40" w:rsidRDefault="00963222"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 xml:space="preserve">obtained by B&amp;B </w:t>
      </w:r>
      <w:r w:rsidRPr="00115C40">
        <w:rPr>
          <w:rFonts w:ascii="Times New Roman" w:eastAsia="MS PGothic" w:hAnsi="Times New Roman" w:cs="Times New Roman"/>
          <w:color w:val="000000"/>
          <w:kern w:val="0"/>
          <w:sz w:val="24"/>
          <w:szCs w:val="28"/>
        </w:rPr>
        <w:t>(Partial version)</w:t>
      </w:r>
    </w:p>
    <w:tbl>
      <w:tblPr>
        <w:tblW w:w="7713" w:type="dxa"/>
        <w:tblInd w:w="481" w:type="dxa"/>
        <w:tblLook w:val="04A0" w:firstRow="1" w:lastRow="0" w:firstColumn="1" w:lastColumn="0" w:noHBand="0" w:noVBand="1"/>
      </w:tblPr>
      <w:tblGrid>
        <w:gridCol w:w="1388"/>
        <w:gridCol w:w="1028"/>
        <w:gridCol w:w="1032"/>
        <w:gridCol w:w="1028"/>
        <w:gridCol w:w="1028"/>
        <w:gridCol w:w="1028"/>
        <w:gridCol w:w="1181"/>
      </w:tblGrid>
      <w:tr w:rsidR="00731324" w:rsidRPr="00115C40" w:rsidTr="00F811D8">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1</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680</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r>
    </w:tbl>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50 tasks are shown in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8C3538" w:rsidRPr="008C3538">
        <w:rPr>
          <w:sz w:val="24"/>
          <w:szCs w:val="24"/>
        </w:rPr>
        <w:t xml:space="preserve">Table </w:t>
      </w:r>
      <w:r w:rsidR="008C3538" w:rsidRPr="008C3538">
        <w:rPr>
          <w:noProof/>
          <w:sz w:val="24"/>
          <w:szCs w:val="24"/>
        </w:rPr>
        <w:t>11</w:t>
      </w:r>
      <w:r w:rsidRPr="00115C40">
        <w:rPr>
          <w:sz w:val="24"/>
          <w:szCs w:val="24"/>
        </w:rPr>
        <w:fldChar w:fldCharType="end"/>
      </w:r>
      <w:r w:rsidR="00115C40">
        <w:rPr>
          <w:rFonts w:hint="eastAsia"/>
          <w:sz w:val="24"/>
          <w:szCs w:val="24"/>
          <w:lang w:eastAsia="ja-JP"/>
        </w:rPr>
        <w:t xml:space="preserve"> </w:t>
      </w:r>
      <w:r w:rsidRPr="00115C40">
        <w:rPr>
          <w:rFonts w:eastAsia="宋体"/>
          <w:sz w:val="24"/>
          <w:szCs w:val="24"/>
          <w:lang w:eastAsia="zh-CN"/>
        </w:rPr>
        <w:t xml:space="preserve">(The full version of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8C3538" w:rsidRPr="008C3538">
        <w:rPr>
          <w:sz w:val="24"/>
          <w:szCs w:val="24"/>
        </w:rPr>
        <w:t xml:space="preserve">Table </w:t>
      </w:r>
      <w:r w:rsidR="008C3538" w:rsidRPr="008C3538">
        <w:rPr>
          <w:noProof/>
          <w:sz w:val="24"/>
          <w:szCs w:val="24"/>
        </w:rPr>
        <w:t>11</w:t>
      </w:r>
      <w:r w:rsidRPr="00115C40">
        <w:rPr>
          <w:sz w:val="24"/>
          <w:szCs w:val="24"/>
        </w:rPr>
        <w:fldChar w:fldCharType="end"/>
      </w:r>
      <w:r w:rsidRPr="00115C40">
        <w:rPr>
          <w:rFonts w:eastAsia="宋体"/>
          <w:sz w:val="24"/>
          <w:szCs w:val="24"/>
          <w:lang w:eastAsia="zh-CN"/>
        </w:rPr>
        <w:t xml:space="preserve"> are show in appendix A-</w:t>
      </w:r>
      <w:r w:rsidRPr="00115C40">
        <w:rPr>
          <w:rFonts w:eastAsiaTheme="minorEastAsia"/>
          <w:sz w:val="24"/>
          <w:szCs w:val="24"/>
          <w:lang w:eastAsia="ja-JP"/>
        </w:rPr>
        <w:t>5</w:t>
      </w:r>
      <w:r w:rsidRPr="00115C40">
        <w:rPr>
          <w:rFonts w:eastAsia="宋体"/>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zh-CN"/>
        </w:rPr>
        <mc:AlternateContent>
          <mc:Choice Requires="wps">
            <w:drawing>
              <wp:anchor distT="0" distB="0" distL="114300" distR="114300" simplePos="0" relativeHeight="251843584" behindDoc="0" locked="1" layoutInCell="1" allowOverlap="0" wp14:anchorId="509474EC" wp14:editId="6A5653DB">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7E3E4A" w:rsidRPr="00963222" w:rsidRDefault="007E3E4A" w:rsidP="007E4318">
                            <w:pPr>
                              <w:pStyle w:val="a4"/>
                              <w:ind w:firstLine="200"/>
                              <w:jc w:val="center"/>
                              <w:rPr>
                                <w:sz w:val="28"/>
                                <w:szCs w:val="28"/>
                                <w:lang w:eastAsia="ja-JP"/>
                              </w:rPr>
                            </w:pPr>
                            <w:r w:rsidRPr="00963222">
                              <w:rPr>
                                <w:noProof/>
                                <w:sz w:val="28"/>
                                <w:szCs w:val="28"/>
                                <w:lang w:eastAsia="zh-CN"/>
                              </w:rPr>
                              <w:drawing>
                                <wp:inline distT="0" distB="0" distL="0" distR="0" wp14:anchorId="6A2C1F41" wp14:editId="39B7E6E4">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8"/>
                              </w:rPr>
                            </w:pPr>
                            <w:bookmarkStart w:id="165"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65"/>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 xml:space="preserve">Average schedule length </w:t>
                            </w:r>
                            <w:r w:rsidR="00BC67B4" w:rsidRPr="00115C40">
                              <w:rPr>
                                <w:rFonts w:ascii="Times New Roman" w:eastAsiaTheme="minorEastAsia" w:hAnsi="Times New Roman" w:cs="Times New Roman"/>
                                <w:kern w:val="0"/>
                                <w:sz w:val="24"/>
                                <w:szCs w:val="28"/>
                              </w:rPr>
                              <w:t>normalized</w:t>
                            </w:r>
                            <w:r w:rsidRPr="00115C40">
                              <w:rPr>
                                <w:rFonts w:ascii="Times New Roman" w:eastAsiaTheme="minorEastAsia" w:hAnsi="Times New Roman" w:cs="Times New Roman"/>
                                <w:kern w:val="0"/>
                                <w:sz w:val="24"/>
                                <w:szCs w:val="28"/>
                              </w:rPr>
                              <w:t xml:space="preserve"> by dual-mode for</w:t>
                            </w:r>
                          </w:p>
                          <w:p w:rsidR="007E3E4A" w:rsidRPr="00115C40" w:rsidRDefault="007E3E4A" w:rsidP="00115C40">
                            <w:pPr>
                              <w:pStyle w:val="a4"/>
                              <w:ind w:firstLine="200"/>
                              <w:jc w:val="center"/>
                              <w:rPr>
                                <w:sz w:val="24"/>
                                <w:szCs w:val="28"/>
                                <w:lang w:eastAsia="ja-JP"/>
                              </w:rPr>
                            </w:pPr>
                            <w:r w:rsidRPr="00115C40">
                              <w:rPr>
                                <w:rFonts w:eastAsiaTheme="minorEastAsia"/>
                                <w:sz w:val="24"/>
                                <w:szCs w:val="28"/>
                              </w:rPr>
                              <w:t>task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7E3E4A" w:rsidRPr="00963222" w:rsidRDefault="007E3E4A" w:rsidP="007E4318">
                      <w:pPr>
                        <w:pStyle w:val="a4"/>
                        <w:ind w:firstLine="200"/>
                        <w:jc w:val="center"/>
                        <w:rPr>
                          <w:sz w:val="28"/>
                          <w:szCs w:val="28"/>
                          <w:lang w:eastAsia="ja-JP"/>
                        </w:rPr>
                      </w:pPr>
                      <w:r w:rsidRPr="00963222">
                        <w:rPr>
                          <w:noProof/>
                          <w:sz w:val="28"/>
                          <w:szCs w:val="28"/>
                          <w:lang w:eastAsia="zh-CN"/>
                        </w:rPr>
                        <w:drawing>
                          <wp:inline distT="0" distB="0" distL="0" distR="0" wp14:anchorId="6A2C1F41" wp14:editId="39B7E6E4">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8"/>
                        </w:rPr>
                      </w:pPr>
                      <w:bookmarkStart w:id="166"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8C3538">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66"/>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 xml:space="preserve">Average schedule length </w:t>
                      </w:r>
                      <w:r w:rsidR="00BC67B4" w:rsidRPr="00115C40">
                        <w:rPr>
                          <w:rFonts w:ascii="Times New Roman" w:eastAsiaTheme="minorEastAsia" w:hAnsi="Times New Roman" w:cs="Times New Roman"/>
                          <w:kern w:val="0"/>
                          <w:sz w:val="24"/>
                          <w:szCs w:val="28"/>
                        </w:rPr>
                        <w:t>normalized</w:t>
                      </w:r>
                      <w:r w:rsidRPr="00115C40">
                        <w:rPr>
                          <w:rFonts w:ascii="Times New Roman" w:eastAsiaTheme="minorEastAsia" w:hAnsi="Times New Roman" w:cs="Times New Roman"/>
                          <w:kern w:val="0"/>
                          <w:sz w:val="24"/>
                          <w:szCs w:val="28"/>
                        </w:rPr>
                        <w:t xml:space="preserve"> by dual-mode for</w:t>
                      </w:r>
                    </w:p>
                    <w:p w:rsidR="007E3E4A" w:rsidRPr="00115C40" w:rsidRDefault="007E3E4A" w:rsidP="00115C40">
                      <w:pPr>
                        <w:pStyle w:val="a4"/>
                        <w:ind w:firstLine="200"/>
                        <w:jc w:val="center"/>
                        <w:rPr>
                          <w:sz w:val="24"/>
                          <w:szCs w:val="28"/>
                          <w:lang w:eastAsia="ja-JP"/>
                        </w:rPr>
                      </w:pPr>
                      <w:r w:rsidRPr="00115C40">
                        <w:rPr>
                          <w:rFonts w:eastAsiaTheme="minorEastAsia"/>
                          <w:sz w:val="24"/>
                          <w:szCs w:val="28"/>
                        </w:rPr>
                        <w:t>task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63222" w:rsidRPr="00115C40" w:rsidRDefault="002854BA" w:rsidP="002854BA">
      <w:pPr>
        <w:pStyle w:val="ab"/>
        <w:jc w:val="center"/>
        <w:rPr>
          <w:rFonts w:ascii="Times New Roman" w:eastAsiaTheme="minorEastAsia" w:hAnsi="Times New Roman" w:cs="Times New Roman"/>
          <w:b w:val="0"/>
          <w:sz w:val="24"/>
          <w:szCs w:val="28"/>
        </w:rPr>
      </w:pPr>
      <w:bookmarkStart w:id="167" w:name="_Ref512873791"/>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8C3538">
        <w:rPr>
          <w:rFonts w:ascii="Times New Roman" w:hAnsi="Times New Roman" w:cs="Times New Roman"/>
          <w:b w:val="0"/>
          <w:noProof/>
          <w:sz w:val="24"/>
        </w:rPr>
        <w:t>12</w:t>
      </w:r>
      <w:r w:rsidRPr="00115C40">
        <w:rPr>
          <w:rFonts w:ascii="Times New Roman" w:hAnsi="Times New Roman" w:cs="Times New Roman"/>
          <w:b w:val="0"/>
          <w:sz w:val="24"/>
        </w:rPr>
        <w:fldChar w:fldCharType="end"/>
      </w:r>
      <w:bookmarkEnd w:id="167"/>
      <w:r w:rsidRPr="00115C40">
        <w:rPr>
          <w:rFonts w:ascii="Times New Roman" w:eastAsiaTheme="minorEastAsia" w:hAnsi="Times New Roman" w:cs="Times New Roman"/>
          <w:b w:val="0"/>
          <w:sz w:val="24"/>
        </w:rPr>
        <w:t>-a</w:t>
      </w:r>
      <w:r w:rsidR="00731324" w:rsidRPr="00115C40">
        <w:rPr>
          <w:rFonts w:ascii="Times New Roman" w:hAnsi="Times New Roman" w:cs="Times New Roman"/>
          <w:b w:val="0"/>
          <w:sz w:val="24"/>
          <w:szCs w:val="28"/>
        </w:rPr>
        <w:t>. Schedule lengths for task graphs with 100 tasks</w:t>
      </w:r>
      <w:r w:rsidR="00731324" w:rsidRPr="00115C40">
        <w:rPr>
          <w:rFonts w:ascii="Times New Roman" w:eastAsiaTheme="minorEastAsia" w:hAnsi="Times New Roman" w:cs="Times New Roman"/>
          <w:b w:val="0"/>
          <w:sz w:val="24"/>
          <w:szCs w:val="28"/>
        </w:rPr>
        <w:t xml:space="preserve"> on </w:t>
      </w:r>
      <w:r w:rsidR="00963222" w:rsidRPr="00115C40">
        <w:rPr>
          <w:rFonts w:ascii="Times New Roman" w:eastAsiaTheme="minorEastAsia" w:hAnsi="Times New Roman" w:cs="Times New Roman"/>
          <w:b w:val="0"/>
          <w:sz w:val="24"/>
          <w:szCs w:val="28"/>
        </w:rPr>
        <w:t>2</w:t>
      </w:r>
      <w:r w:rsidR="00731324" w:rsidRPr="00115C40">
        <w:rPr>
          <w:rFonts w:ascii="Times New Roman" w:eastAsiaTheme="minorEastAsia" w:hAnsi="Times New Roman" w:cs="Times New Roman"/>
          <w:b w:val="0"/>
          <w:sz w:val="24"/>
          <w:szCs w:val="28"/>
        </w:rPr>
        <w:t xml:space="preserve"> cores</w:t>
      </w:r>
      <w:r w:rsidRPr="00115C40">
        <w:rPr>
          <w:rFonts w:ascii="Times New Roman" w:eastAsiaTheme="minorEastAsia" w:hAnsi="Times New Roman" w:cs="Times New Roman"/>
          <w:b w:val="0"/>
          <w:sz w:val="24"/>
          <w:szCs w:val="28"/>
        </w:rPr>
        <w:t xml:space="preserve"> </w:t>
      </w:r>
    </w:p>
    <w:p w:rsidR="00731324" w:rsidRPr="00115C40" w:rsidRDefault="00963222" w:rsidP="002854BA">
      <w:pPr>
        <w:pStyle w:val="ab"/>
        <w:jc w:val="center"/>
        <w:rPr>
          <w:rFonts w:ascii="Times New Roman" w:hAnsi="Times New Roman" w:cs="Times New Roman"/>
          <w:b w:val="0"/>
          <w:sz w:val="24"/>
          <w:szCs w:val="28"/>
        </w:rPr>
      </w:pPr>
      <w:r w:rsidRPr="00115C40">
        <w:rPr>
          <w:rFonts w:ascii="Times New Roman" w:hAnsi="Times New Roman" w:cs="Times New Roman"/>
          <w:b w:val="0"/>
          <w:sz w:val="24"/>
          <w:szCs w:val="28"/>
        </w:rPr>
        <w:t>obtained by B&amp;B (Partial version)</w:t>
      </w:r>
    </w:p>
    <w:tbl>
      <w:tblPr>
        <w:tblW w:w="7560" w:type="dxa"/>
        <w:tblInd w:w="481" w:type="dxa"/>
        <w:tblLook w:val="04A0" w:firstRow="1" w:lastRow="0" w:firstColumn="1" w:lastColumn="0" w:noHBand="0" w:noVBand="1"/>
      </w:tblPr>
      <w:tblGrid>
        <w:gridCol w:w="1525"/>
        <w:gridCol w:w="1006"/>
        <w:gridCol w:w="1009"/>
        <w:gridCol w:w="1005"/>
        <w:gridCol w:w="1005"/>
        <w:gridCol w:w="1005"/>
        <w:gridCol w:w="1043"/>
      </w:tblGrid>
      <w:tr w:rsidR="00731324" w:rsidRPr="00115C40" w:rsidTr="00925D40">
        <w:trPr>
          <w:trHeight w:hRule="exact" w:val="113"/>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75"/>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6E56DF"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2854BA">
      <w:pPr>
        <w:jc w:val="center"/>
        <w:rPr>
          <w:rFonts w:ascii="Times New Roman"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791 \h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8C3538" w:rsidRPr="008C3538">
        <w:rPr>
          <w:rFonts w:ascii="Times New Roman" w:hAnsi="Times New Roman" w:cs="Times New Roman"/>
          <w:sz w:val="24"/>
          <w:szCs w:val="28"/>
        </w:rPr>
        <w:t>Table 12</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731324" w:rsidRPr="00115C40">
        <w:rPr>
          <w:rFonts w:ascii="Times New Roman" w:hAnsi="Times New Roman" w:cs="Times New Roman"/>
          <w:sz w:val="24"/>
          <w:szCs w:val="28"/>
        </w:rPr>
        <w:t>. Schedule lengths for task graphs with 100 tasks on 8 and 16 cores</w:t>
      </w:r>
      <w:r w:rsidRPr="00115C40">
        <w:rPr>
          <w:rFonts w:ascii="Times New Roman" w:eastAsiaTheme="minorEastAsia" w:hAnsi="Times New Roman" w:cs="Times New Roman"/>
          <w:sz w:val="24"/>
          <w:szCs w:val="28"/>
        </w:rPr>
        <w:t xml:space="preserve"> </w:t>
      </w:r>
      <w:r w:rsidR="00731324" w:rsidRPr="00115C40">
        <w:rPr>
          <w:rFonts w:ascii="Times New Roman" w:eastAsiaTheme="minorEastAsia" w:hAnsi="Times New Roman" w:cs="Times New Roman"/>
          <w:sz w:val="24"/>
          <w:szCs w:val="28"/>
        </w:rPr>
        <w:t>(Full version)</w:t>
      </w:r>
    </w:p>
    <w:tbl>
      <w:tblPr>
        <w:tblW w:w="7754" w:type="dxa"/>
        <w:tblInd w:w="481" w:type="dxa"/>
        <w:tblLayout w:type="fixed"/>
        <w:tblLook w:val="04A0" w:firstRow="1" w:lastRow="0" w:firstColumn="1" w:lastColumn="0" w:noHBand="0" w:noVBand="1"/>
      </w:tblPr>
      <w:tblGrid>
        <w:gridCol w:w="1470"/>
        <w:gridCol w:w="1134"/>
        <w:gridCol w:w="992"/>
        <w:gridCol w:w="993"/>
        <w:gridCol w:w="992"/>
        <w:gridCol w:w="992"/>
        <w:gridCol w:w="1181"/>
      </w:tblGrid>
      <w:tr w:rsidR="00731324" w:rsidRPr="00115C40" w:rsidTr="006E56DF">
        <w:trPr>
          <w:trHeight w:hRule="exact" w:val="113"/>
        </w:trPr>
        <w:tc>
          <w:tcPr>
            <w:tcW w:w="14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0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r w:rsidR="00731324" w:rsidRPr="00115C40">
              <w:rPr>
                <w:rFonts w:ascii="Times New Roman" w:eastAsia="宋体" w:hAnsi="Times New Roman" w:cs="Times New Roman"/>
                <w:color w:val="000000"/>
                <w:kern w:val="0"/>
                <w:sz w:val="24"/>
                <w:szCs w:val="28"/>
                <w:lang w:eastAsia="zh-CN"/>
              </w:rPr>
              <w:t xml:space="preserve"> </w:t>
            </w: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75"/>
        </w:trPr>
        <w:tc>
          <w:tcPr>
            <w:tcW w:w="14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99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6E56DF" w:rsidRPr="00115C40" w:rsidTr="00805235">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4</w:t>
            </w:r>
          </w:p>
        </w:tc>
        <w:tc>
          <w:tcPr>
            <w:tcW w:w="992"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bl>
    <w:p w:rsidR="00731324" w:rsidRPr="00DD18DA" w:rsidRDefault="00731324" w:rsidP="00731324">
      <w:pPr>
        <w:widowControl/>
        <w:jc w:val="left"/>
        <w:rPr>
          <w:rFonts w:ascii="Times New Roman" w:eastAsiaTheme="minorEastAsia" w:hAnsi="Times New Roman" w:cs="Times New Roman"/>
          <w:sz w:val="21"/>
        </w:rPr>
      </w:pPr>
    </w:p>
    <w:p w:rsidR="00731324" w:rsidRPr="00115C40" w:rsidRDefault="002854BA" w:rsidP="00963222">
      <w:pPr>
        <w:pStyle w:val="ab"/>
        <w:jc w:val="center"/>
        <w:rPr>
          <w:rFonts w:ascii="Times New Roman" w:eastAsiaTheme="minorEastAsia" w:hAnsi="Times New Roman" w:cs="Times New Roman"/>
          <w:b w:val="0"/>
          <w:sz w:val="24"/>
          <w:szCs w:val="24"/>
        </w:rPr>
      </w:pPr>
      <w:r w:rsidRPr="00115C40">
        <w:rPr>
          <w:rFonts w:ascii="Times New Roman" w:hAnsi="Times New Roman" w:cs="Times New Roman"/>
          <w:b w:val="0"/>
          <w:sz w:val="24"/>
          <w:szCs w:val="24"/>
        </w:rPr>
        <w:lastRenderedPageBreak/>
        <w:fldChar w:fldCharType="begin"/>
      </w:r>
      <w:r w:rsidRPr="00115C40">
        <w:rPr>
          <w:rFonts w:ascii="Times New Roman" w:hAnsi="Times New Roman" w:cs="Times New Roman"/>
          <w:b w:val="0"/>
          <w:sz w:val="24"/>
          <w:szCs w:val="24"/>
        </w:rPr>
        <w:instrText xml:space="preserve"> REF _Ref512873791 \h  \* MERGEFORMAT </w:instrText>
      </w:r>
      <w:r w:rsidRPr="00115C40">
        <w:rPr>
          <w:rFonts w:ascii="Times New Roman" w:hAnsi="Times New Roman" w:cs="Times New Roman"/>
          <w:b w:val="0"/>
          <w:sz w:val="24"/>
          <w:szCs w:val="24"/>
        </w:rPr>
      </w:r>
      <w:r w:rsidRPr="00115C40">
        <w:rPr>
          <w:rFonts w:ascii="Times New Roman" w:hAnsi="Times New Roman" w:cs="Times New Roman"/>
          <w:b w:val="0"/>
          <w:sz w:val="24"/>
          <w:szCs w:val="24"/>
        </w:rPr>
        <w:fldChar w:fldCharType="separate"/>
      </w:r>
      <w:r w:rsidR="008C3538" w:rsidRPr="008C3538">
        <w:rPr>
          <w:rFonts w:ascii="Times New Roman" w:hAnsi="Times New Roman" w:cs="Times New Roman"/>
          <w:b w:val="0"/>
          <w:sz w:val="24"/>
          <w:szCs w:val="24"/>
        </w:rPr>
        <w:t>Table 12</w:t>
      </w:r>
      <w:r w:rsidRPr="00115C40">
        <w:rPr>
          <w:rFonts w:ascii="Times New Roman" w:hAnsi="Times New Roman" w:cs="Times New Roman"/>
          <w:b w:val="0"/>
          <w:sz w:val="24"/>
          <w:szCs w:val="24"/>
        </w:rPr>
        <w:fldChar w:fldCharType="end"/>
      </w:r>
      <w:r w:rsidRPr="00115C40">
        <w:rPr>
          <w:rFonts w:ascii="Times New Roman" w:hAnsi="Times New Roman" w:cs="Times New Roman"/>
          <w:b w:val="0"/>
          <w:sz w:val="24"/>
          <w:szCs w:val="24"/>
        </w:rPr>
        <w:t>-c</w:t>
      </w:r>
      <w:r w:rsidR="00731324" w:rsidRPr="00115C40">
        <w:rPr>
          <w:rFonts w:ascii="Times New Roman" w:hAnsi="Times New Roman" w:cs="Times New Roman"/>
          <w:b w:val="0"/>
          <w:sz w:val="24"/>
          <w:szCs w:val="24"/>
        </w:rPr>
        <w:t xml:space="preserve">. Schedule lengths for task graphs with 100 tasks on </w:t>
      </w:r>
      <w:r w:rsidR="00963222" w:rsidRPr="00115C40">
        <w:rPr>
          <w:rFonts w:ascii="Times New Roman" w:eastAsiaTheme="minorEastAsia" w:hAnsi="Times New Roman" w:cs="Times New Roman"/>
          <w:b w:val="0"/>
          <w:sz w:val="24"/>
          <w:szCs w:val="24"/>
        </w:rPr>
        <w:t>4 cores</w:t>
      </w:r>
      <w:r w:rsidR="00731324" w:rsidRPr="00115C40">
        <w:rPr>
          <w:rFonts w:ascii="Times New Roman" w:hAnsi="Times New Roman" w:cs="Times New Roman"/>
          <w:b w:val="0"/>
          <w:sz w:val="24"/>
          <w:szCs w:val="24"/>
        </w:rPr>
        <w:t xml:space="preserve"> </w:t>
      </w:r>
      <w:r w:rsidR="00963222" w:rsidRPr="00115C40">
        <w:rPr>
          <w:rFonts w:ascii="Times New Roman" w:hAnsi="Times New Roman" w:cs="Times New Roman"/>
          <w:b w:val="0"/>
          <w:sz w:val="24"/>
          <w:szCs w:val="24"/>
        </w:rPr>
        <w:t>obtained by B&amp;B (Partial version)</w:t>
      </w:r>
    </w:p>
    <w:tbl>
      <w:tblPr>
        <w:tblW w:w="7560" w:type="dxa"/>
        <w:tblInd w:w="481" w:type="dxa"/>
        <w:tblLook w:val="04A0" w:firstRow="1" w:lastRow="0" w:firstColumn="1" w:lastColumn="0" w:noHBand="0" w:noVBand="1"/>
      </w:tblPr>
      <w:tblGrid>
        <w:gridCol w:w="1388"/>
        <w:gridCol w:w="1028"/>
        <w:gridCol w:w="1032"/>
        <w:gridCol w:w="1028"/>
        <w:gridCol w:w="1028"/>
        <w:gridCol w:w="1028"/>
        <w:gridCol w:w="1043"/>
      </w:tblGrid>
      <w:tr w:rsidR="00731324" w:rsidRPr="00115C40" w:rsidTr="00925D40">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3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45</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11</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8</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9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5</w:t>
            </w:r>
          </w:p>
        </w:tc>
      </w:tr>
    </w:tbl>
    <w:p w:rsidR="00731324" w:rsidRPr="00115C40" w:rsidRDefault="00731324" w:rsidP="00731324">
      <w:pPr>
        <w:widowControl/>
        <w:jc w:val="left"/>
        <w:rPr>
          <w:rFonts w:ascii="Times New Roman" w:eastAsiaTheme="minorEastAsia" w:hAnsi="Times New Roman" w:cs="Times New Roman"/>
          <w:sz w:val="24"/>
          <w:szCs w:val="24"/>
        </w:rPr>
      </w:pPr>
    </w:p>
    <w:p w:rsidR="00731324" w:rsidRPr="00115C40" w:rsidRDefault="002854BA" w:rsidP="002854BA">
      <w:pPr>
        <w:widowControl/>
        <w:jc w:val="center"/>
        <w:rPr>
          <w:rFonts w:ascii="Times New Roman" w:hAnsi="Times New Roman" w:cs="Times New Roman"/>
          <w:bCs/>
          <w:sz w:val="24"/>
          <w:szCs w:val="24"/>
        </w:rPr>
      </w:pPr>
      <w:r w:rsidRPr="00115C40">
        <w:rPr>
          <w:rFonts w:ascii="Times New Roman" w:hAnsi="Times New Roman" w:cs="Times New Roman"/>
          <w:bCs/>
          <w:sz w:val="24"/>
          <w:szCs w:val="24"/>
        </w:rPr>
        <w:fldChar w:fldCharType="begin"/>
      </w:r>
      <w:r w:rsidRPr="00115C40">
        <w:rPr>
          <w:rFonts w:ascii="Times New Roman" w:hAnsi="Times New Roman" w:cs="Times New Roman"/>
          <w:bCs/>
          <w:sz w:val="24"/>
          <w:szCs w:val="24"/>
        </w:rPr>
        <w:instrText xml:space="preserve"> REF _Ref512873791 \h  \* MERGEFORMAT </w:instrText>
      </w:r>
      <w:r w:rsidRPr="00115C40">
        <w:rPr>
          <w:rFonts w:ascii="Times New Roman" w:hAnsi="Times New Roman" w:cs="Times New Roman"/>
          <w:bCs/>
          <w:sz w:val="24"/>
          <w:szCs w:val="24"/>
        </w:rPr>
      </w:r>
      <w:r w:rsidRPr="00115C40">
        <w:rPr>
          <w:rFonts w:ascii="Times New Roman" w:hAnsi="Times New Roman" w:cs="Times New Roman"/>
          <w:bCs/>
          <w:sz w:val="24"/>
          <w:szCs w:val="24"/>
        </w:rPr>
        <w:fldChar w:fldCharType="separate"/>
      </w:r>
      <w:r w:rsidR="008C3538" w:rsidRPr="008C3538">
        <w:rPr>
          <w:rFonts w:ascii="Times New Roman" w:hAnsi="Times New Roman" w:cs="Times New Roman"/>
          <w:bCs/>
          <w:sz w:val="24"/>
          <w:szCs w:val="24"/>
        </w:rPr>
        <w:t>Table 12</w:t>
      </w:r>
      <w:r w:rsidRPr="00115C40">
        <w:rPr>
          <w:rFonts w:ascii="Times New Roman" w:hAnsi="Times New Roman" w:cs="Times New Roman"/>
          <w:bCs/>
          <w:sz w:val="24"/>
          <w:szCs w:val="24"/>
        </w:rPr>
        <w:fldChar w:fldCharType="end"/>
      </w:r>
      <w:r w:rsidRPr="00115C40">
        <w:rPr>
          <w:rFonts w:ascii="Times New Roman" w:hAnsi="Times New Roman" w:cs="Times New Roman"/>
          <w:bCs/>
          <w:sz w:val="24"/>
          <w:szCs w:val="24"/>
        </w:rPr>
        <w:t>-d</w:t>
      </w:r>
      <w:r w:rsidR="00731324" w:rsidRPr="00115C40">
        <w:rPr>
          <w:rFonts w:ascii="Times New Roman" w:hAnsi="Times New Roman" w:cs="Times New Roman"/>
          <w:bCs/>
          <w:sz w:val="24"/>
          <w:szCs w:val="24"/>
        </w:rPr>
        <w:t xml:space="preserve">. </w:t>
      </w:r>
      <w:r w:rsidR="00963222" w:rsidRPr="00115C40">
        <w:rPr>
          <w:rFonts w:ascii="Times New Roman" w:hAnsi="Times New Roman" w:cs="Times New Roman"/>
          <w:bCs/>
          <w:sz w:val="24"/>
          <w:szCs w:val="24"/>
        </w:rPr>
        <w:t xml:space="preserve">Schedule lengths for task graphs with 100 tasks on </w:t>
      </w:r>
      <w:r w:rsidR="00963222" w:rsidRPr="00115C40">
        <w:rPr>
          <w:rFonts w:ascii="Times New Roman" w:eastAsiaTheme="minorEastAsia" w:hAnsi="Times New Roman" w:cs="Times New Roman"/>
          <w:bCs/>
          <w:sz w:val="24"/>
          <w:szCs w:val="24"/>
        </w:rPr>
        <w:t>8</w:t>
      </w:r>
      <w:r w:rsidR="00963222" w:rsidRPr="00115C40">
        <w:rPr>
          <w:rFonts w:ascii="Times New Roman" w:hAnsi="Times New Roman" w:cs="Times New Roman"/>
          <w:bCs/>
          <w:sz w:val="24"/>
          <w:szCs w:val="24"/>
        </w:rPr>
        <w:t xml:space="preserve"> cores obtained by B&amp;B (Partial version)</w:t>
      </w:r>
    </w:p>
    <w:tbl>
      <w:tblPr>
        <w:tblW w:w="7754" w:type="dxa"/>
        <w:tblInd w:w="481" w:type="dxa"/>
        <w:tblLook w:val="04A0" w:firstRow="1" w:lastRow="0" w:firstColumn="1" w:lastColumn="0" w:noHBand="0" w:noVBand="1"/>
      </w:tblPr>
      <w:tblGrid>
        <w:gridCol w:w="1360"/>
        <w:gridCol w:w="1006"/>
        <w:gridCol w:w="1089"/>
        <w:gridCol w:w="992"/>
        <w:gridCol w:w="1134"/>
        <w:gridCol w:w="992"/>
        <w:gridCol w:w="1181"/>
      </w:tblGrid>
      <w:tr w:rsidR="00731324" w:rsidRPr="00115C40" w:rsidTr="00925D40">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r w:rsidR="00731324" w:rsidRPr="00115C40">
              <w:rPr>
                <w:rFonts w:ascii="Times New Roman" w:eastAsia="宋体" w:hAnsi="Times New Roman" w:cs="Times New Roman"/>
                <w:color w:val="000000"/>
                <w:kern w:val="0"/>
                <w:sz w:val="24"/>
                <w:szCs w:val="24"/>
                <w:lang w:eastAsia="zh-CN"/>
              </w:rPr>
              <w:t xml:space="preserve"> </w:t>
            </w: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8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5</w:t>
            </w:r>
          </w:p>
        </w:tc>
        <w:tc>
          <w:tcPr>
            <w:tcW w:w="1089"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3</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1</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33</w:t>
            </w:r>
            <w:r w:rsidR="00805235" w:rsidRPr="00115C40">
              <w:rPr>
                <w:rFonts w:ascii="Times New Roman" w:eastAsiaTheme="minorEastAsia" w:hAnsi="Times New Roman" w:cs="Times New Roman"/>
                <w:color w:val="9C0006"/>
                <w:kern w:val="0"/>
                <w:sz w:val="24"/>
                <w:szCs w:val="24"/>
              </w:rPr>
              <w:t>5</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1</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4</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9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8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3</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4</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6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2</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0</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5</w:t>
            </w:r>
            <w:r w:rsidR="00805235" w:rsidRPr="00115C40">
              <w:rPr>
                <w:rFonts w:ascii="Times New Roman" w:eastAsiaTheme="minorEastAsia" w:hAnsi="Times New Roman" w:cs="Times New Roman"/>
                <w:color w:val="9C0006"/>
                <w:kern w:val="0"/>
                <w:sz w:val="24"/>
                <w:szCs w:val="24"/>
              </w:rPr>
              <w:t>97</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5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9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2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6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94</w:t>
            </w:r>
          </w:p>
        </w:tc>
      </w:tr>
    </w:tbl>
    <w:p w:rsidR="00A43B45" w:rsidRPr="00115C40" w:rsidRDefault="00A43B45" w:rsidP="002854BA">
      <w:pPr>
        <w:widowControl/>
        <w:jc w:val="left"/>
        <w:rPr>
          <w:rFonts w:ascii="Times New Roman" w:eastAsiaTheme="minorEastAsia" w:hAnsi="Times New Roman" w:cs="Times New Roman"/>
          <w:sz w:val="24"/>
          <w:szCs w:val="24"/>
        </w:rPr>
      </w:pP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100 tasks are shown in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Table 12</w:t>
      </w:r>
      <w:r w:rsidRPr="00115C40">
        <w:rPr>
          <w:sz w:val="24"/>
          <w:szCs w:val="24"/>
          <w:lang w:eastAsia="ja-JP"/>
        </w:rPr>
        <w:fldChar w:fldCharType="end"/>
      </w:r>
      <w:r w:rsidRPr="00115C40">
        <w:rPr>
          <w:sz w:val="24"/>
          <w:szCs w:val="24"/>
          <w:lang w:eastAsia="ja-JP"/>
        </w:rPr>
        <w:t xml:space="preserve"> (The full version of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8C3538" w:rsidRPr="008C3538">
        <w:rPr>
          <w:sz w:val="24"/>
          <w:szCs w:val="24"/>
          <w:lang w:eastAsia="ja-JP"/>
        </w:rPr>
        <w:t>Table 12</w:t>
      </w:r>
      <w:r w:rsidRPr="00115C40">
        <w:rPr>
          <w:sz w:val="24"/>
          <w:szCs w:val="24"/>
          <w:lang w:eastAsia="ja-JP"/>
        </w:rPr>
        <w:fldChar w:fldCharType="end"/>
      </w:r>
      <w:r w:rsidRPr="00115C40">
        <w:rPr>
          <w:sz w:val="24"/>
          <w:szCs w:val="24"/>
          <w:lang w:eastAsia="ja-JP"/>
        </w:rPr>
        <w:t xml:space="preserve"> are show in appendix A-6).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97504" behindDoc="0" locked="1" layoutInCell="1" allowOverlap="0" wp14:anchorId="4E41E7D8" wp14:editId="516820D6">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7E3E4A" w:rsidRPr="00DD18DA" w:rsidRDefault="007E3E4A" w:rsidP="00A43B45">
                            <w:pPr>
                              <w:pStyle w:val="a4"/>
                              <w:ind w:firstLine="200"/>
                              <w:jc w:val="center"/>
                              <w:rPr>
                                <w:sz w:val="28"/>
                                <w:szCs w:val="28"/>
                                <w:lang w:eastAsia="ja-JP"/>
                              </w:rPr>
                            </w:pPr>
                            <w:r w:rsidRPr="00DD18DA">
                              <w:rPr>
                                <w:noProof/>
                                <w:sz w:val="28"/>
                                <w:szCs w:val="28"/>
                                <w:lang w:eastAsia="zh-CN"/>
                              </w:rPr>
                              <w:drawing>
                                <wp:inline distT="0" distB="0" distL="0" distR="0" wp14:anchorId="024E05BD" wp14:editId="063ED9FD">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4"/>
                              </w:rPr>
                            </w:pPr>
                            <w:bookmarkStart w:id="168"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8C3538">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68"/>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sed by dual-mode for</w:t>
                            </w:r>
                          </w:p>
                          <w:p w:rsidR="007E3E4A" w:rsidRPr="00115C40" w:rsidRDefault="007E3E4A"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7E3E4A" w:rsidRPr="00DD18DA" w:rsidRDefault="007E3E4A"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7E3E4A" w:rsidRPr="00DD18DA" w:rsidRDefault="007E3E4A" w:rsidP="00A43B45">
                      <w:pPr>
                        <w:pStyle w:val="a4"/>
                        <w:ind w:firstLine="200"/>
                        <w:jc w:val="center"/>
                        <w:rPr>
                          <w:sz w:val="28"/>
                          <w:szCs w:val="28"/>
                          <w:lang w:eastAsia="ja-JP"/>
                        </w:rPr>
                      </w:pPr>
                      <w:r w:rsidRPr="00DD18DA">
                        <w:rPr>
                          <w:noProof/>
                          <w:sz w:val="28"/>
                          <w:szCs w:val="28"/>
                          <w:lang w:eastAsia="zh-CN"/>
                        </w:rPr>
                        <w:drawing>
                          <wp:inline distT="0" distB="0" distL="0" distR="0" wp14:anchorId="024E05BD" wp14:editId="063ED9FD">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7E3E4A" w:rsidRPr="00115C40" w:rsidRDefault="007E3E4A" w:rsidP="00115C40">
                      <w:pPr>
                        <w:autoSpaceDE w:val="0"/>
                        <w:autoSpaceDN w:val="0"/>
                        <w:adjustRightInd w:val="0"/>
                        <w:jc w:val="center"/>
                        <w:rPr>
                          <w:rFonts w:ascii="Times New Roman" w:eastAsiaTheme="minorEastAsia" w:hAnsi="Times New Roman" w:cs="Times New Roman"/>
                          <w:kern w:val="0"/>
                          <w:sz w:val="24"/>
                          <w:szCs w:val="24"/>
                        </w:rPr>
                      </w:pPr>
                      <w:bookmarkStart w:id="169"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8C3538">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69"/>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sed by dual-mode for</w:t>
                      </w:r>
                    </w:p>
                    <w:p w:rsidR="007E3E4A" w:rsidRPr="00115C40" w:rsidRDefault="007E3E4A" w:rsidP="00115C40">
                      <w:pPr>
                        <w:pStyle w:val="a4"/>
                        <w:ind w:firstLine="200"/>
                        <w:jc w:val="center"/>
                        <w:rPr>
                          <w:sz w:val="24"/>
                          <w:szCs w:val="24"/>
                          <w:lang w:eastAsia="ja-JP"/>
                        </w:rPr>
                      </w:pPr>
                      <w:r w:rsidRPr="00115C40">
                        <w:rPr>
                          <w:rFonts w:eastAsiaTheme="minorEastAsia"/>
                          <w:sz w:val="24"/>
                          <w:szCs w:val="24"/>
                        </w:rPr>
                        <w:t xml:space="preserve">task sets with </w:t>
                      </w:r>
                      <w:r w:rsidRPr="00115C40">
                        <w:rPr>
                          <w:rFonts w:eastAsiaTheme="minorEastAsia"/>
                          <w:sz w:val="24"/>
                          <w:szCs w:val="24"/>
                          <w:lang w:eastAsia="ja-JP"/>
                        </w:rPr>
                        <w:t>10</w:t>
                      </w:r>
                      <w:r w:rsidRPr="00115C40">
                        <w:rPr>
                          <w:rFonts w:eastAsiaTheme="minorEastAsia"/>
                          <w:sz w:val="24"/>
                          <w:szCs w:val="24"/>
                        </w:rPr>
                        <w:t>0 tasks</w:t>
                      </w:r>
                    </w:p>
                    <w:p w:rsidR="007E3E4A" w:rsidRPr="00DD18DA" w:rsidRDefault="007E3E4A"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help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8C3538" w:rsidRPr="008C3538">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8C3538" w:rsidRPr="00115C40">
        <w:rPr>
          <w:sz w:val="24"/>
          <w:szCs w:val="24"/>
          <w:lang w:eastAsia="ja-JP"/>
        </w:rPr>
        <w:t xml:space="preserve">Figure </w:t>
      </w:r>
      <w:r w:rsidR="008C3538">
        <w:rPr>
          <w:sz w:val="24"/>
          <w:szCs w:val="24"/>
          <w:lang w:eastAsia="ja-JP"/>
        </w:rPr>
        <w:t>30</w:t>
      </w:r>
      <w:r w:rsidR="00963222" w:rsidRPr="00115C40">
        <w:rPr>
          <w:sz w:val="24"/>
          <w:szCs w:val="24"/>
          <w:lang w:eastAsia="ja-JP"/>
        </w:rPr>
        <w:fldChar w:fldCharType="end"/>
      </w:r>
      <w:r w:rsidR="005361DD" w:rsidRPr="00115C40">
        <w:rPr>
          <w:sz w:val="24"/>
          <w:szCs w:val="24"/>
          <w:lang w:eastAsia="ja-JP"/>
        </w:rPr>
        <w:t>, Each bar indicates the average schedule length of 20 task graphs which is normalised to the B&amp;B (limited in 12 hour). As the number of overall cores and tasks increase, PCS or dual-mode algorithm is less likely to achieve a good results. For task graphs with 50 tasks, the genetic algorithm is only 0.1%, 1.0%, 1.9% and 1.7% worse, while the PCS is 2.8%, 6.7% , 9.5% and 9.4% worse than B&amp;B on 2, 4, 8 and 16 cores respectively. For task graphs with 100 tasks, the genetic algorithm is only 0.1%, 2.2%, 2.2% and 1.3% worse, while the PCS is 2.1%, 6.8% , 7.9% and 7.4% worse than B&amp;B on 2, 4, 8 and 16 cores respectively.</w:t>
      </w:r>
    </w:p>
    <w:p w:rsidR="00925D40" w:rsidRDefault="00925D40">
      <w:pPr>
        <w:widowControl/>
        <w:jc w:val="left"/>
        <w:rPr>
          <w:rFonts w:ascii="Times New Roman" w:eastAsia="MS Mincho"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宋体" w:hint="eastAsia"/>
          <w:sz w:val="56"/>
          <w:lang w:eastAsia="zh-CN"/>
        </w:rPr>
        <w:lastRenderedPageBreak/>
        <w:br/>
      </w:r>
      <w:bookmarkStart w:id="170" w:name="_Toc513416291"/>
      <w:r w:rsidR="00270BD3" w:rsidRPr="00AC6986">
        <w:rPr>
          <w:rFonts w:eastAsiaTheme="minorEastAsia"/>
          <w:sz w:val="56"/>
          <w:lang w:eastAsia="ja-JP"/>
        </w:rPr>
        <w:t>Conclusion</w:t>
      </w:r>
      <w:bookmarkEnd w:id="170"/>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scheduling is a very important problem to exploit the maximum capability of multicore processors.</w:t>
      </w:r>
      <w:r w:rsidRPr="00115C40">
        <w:rPr>
          <w:rFonts w:hint="eastAsia"/>
          <w:sz w:val="24"/>
          <w:szCs w:val="28"/>
          <w:lang w:eastAsia="ja-JP"/>
        </w:rPr>
        <w:t xml:space="preserve"> </w:t>
      </w:r>
      <w:r w:rsidRPr="00115C40">
        <w:rPr>
          <w:sz w:val="24"/>
          <w:szCs w:val="28"/>
          <w:lang w:eastAsia="ja-JP"/>
        </w:rPr>
        <w:t xml:space="preserve">In order to deal with different challenges in practical </w:t>
      </w:r>
      <w:r w:rsidRPr="00115C40">
        <w:rPr>
          <w:rFonts w:hint="eastAsia"/>
          <w:sz w:val="24"/>
          <w:szCs w:val="28"/>
          <w:lang w:eastAsia="ja-JP"/>
        </w:rPr>
        <w:t>use</w:t>
      </w:r>
      <w:r w:rsidRPr="00115C40">
        <w:rPr>
          <w:sz w:val="24"/>
          <w:szCs w:val="28"/>
          <w:lang w:eastAsia="ja-JP"/>
        </w:rPr>
        <w:t>, we presents</w:t>
      </w:r>
      <w:r w:rsidRPr="00115C40">
        <w:rPr>
          <w:rFonts w:hint="eastAsia"/>
          <w:sz w:val="24"/>
          <w:szCs w:val="28"/>
          <w:lang w:eastAsia="ja-JP"/>
        </w:rPr>
        <w:t xml:space="preserve"> </w:t>
      </w:r>
      <w:r w:rsidRPr="00115C40">
        <w:rPr>
          <w:rFonts w:eastAsia="宋体"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according to the </w:t>
      </w:r>
      <w:r w:rsidR="00AC6986" w:rsidRPr="00115C40">
        <w:rPr>
          <w:rFonts w:eastAsia="宋体" w:hint="eastAsia"/>
          <w:sz w:val="24"/>
          <w:szCs w:val="28"/>
          <w:lang w:eastAsia="zh-CN"/>
        </w:rPr>
        <w:t>s</w:t>
      </w:r>
      <w:r w:rsidR="00AC6986" w:rsidRPr="00115C40">
        <w:rPr>
          <w:rFonts w:eastAsia="宋体"/>
          <w:sz w:val="24"/>
          <w:szCs w:val="28"/>
          <w:lang w:eastAsia="zh-CN"/>
        </w:rPr>
        <w:t>hortcomings</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types, and changes its behaviour under the available cores conditions of system. This algorithm has achieves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宋体" w:eastAsiaTheme="minorEastAsia" w:hAnsi="宋体"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we presented a genetic algorithm for the task scheduling problem which takes into account both task parallelism and data parallelism. moreover,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which aim to minimize the execution time and search space. We also proposed a parallelization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C014A1" w:rsidRPr="00115C40" w:rsidRDefault="00AC6986" w:rsidP="00C014A1">
      <w:pPr>
        <w:pStyle w:val="a4"/>
        <w:spacing w:line="240" w:lineRule="auto"/>
        <w:rPr>
          <w:sz w:val="24"/>
          <w:szCs w:val="28"/>
          <w:lang w:eastAsia="ja-JP"/>
        </w:rPr>
      </w:pPr>
      <w:r w:rsidRPr="00115C40">
        <w:rPr>
          <w:rFonts w:hint="eastAsia"/>
          <w:sz w:val="24"/>
          <w:szCs w:val="28"/>
          <w:lang w:eastAsia="ja-JP"/>
        </w:rPr>
        <w:t>In order to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Pr="00115C40">
        <w:rPr>
          <w:sz w:val="24"/>
          <w:szCs w:val="28"/>
          <w:lang w:eastAsia="ja-JP"/>
        </w:rPr>
        <w:t>Indispensable</w:t>
      </w:r>
      <w:r w:rsidRPr="00115C40">
        <w:rPr>
          <w:rFonts w:hint="eastAsia"/>
          <w:sz w:val="24"/>
          <w:szCs w:val="28"/>
          <w:lang w:eastAsia="ja-JP"/>
        </w:rPr>
        <w:t xml:space="preserve">. We </w:t>
      </w:r>
      <w:r w:rsidRPr="00115C40">
        <w:rPr>
          <w:sz w:val="24"/>
          <w:szCs w:val="28"/>
          <w:lang w:eastAsia="ja-JP"/>
        </w:rPr>
        <w:t>propose an exact algorithm for the scheduling problem with data parallelism. The proposed algorithm enumerates all possible solutions, and explores them in a depth-first</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w:t>
      </w:r>
      <w:r w:rsidRPr="00115C40">
        <w:rPr>
          <w:sz w:val="24"/>
          <w:szCs w:val="28"/>
          <w:lang w:eastAsia="ja-JP"/>
        </w:rPr>
        <w:lastRenderedPageBreak/>
        <w:t>practical time for most task sets with 50 tasks.</w:t>
      </w:r>
      <w:r w:rsidR="00C014A1" w:rsidRPr="00115C40">
        <w:rPr>
          <w:rFonts w:hint="eastAsia"/>
          <w:sz w:val="24"/>
          <w:szCs w:val="28"/>
          <w:lang w:eastAsia="ja-JP"/>
        </w:rPr>
        <w:t xml:space="preserve"> T</w:t>
      </w:r>
      <w:r w:rsidR="00C014A1" w:rsidRPr="00115C40">
        <w:rPr>
          <w:sz w:val="24"/>
          <w:szCs w:val="28"/>
          <w:lang w:eastAsia="ja-JP"/>
        </w:rPr>
        <w:t>he communication costs are not considered, which should</w:t>
      </w:r>
      <w:r w:rsidR="00C014A1" w:rsidRPr="00115C40">
        <w:rPr>
          <w:rFonts w:hint="eastAsia"/>
          <w:sz w:val="24"/>
          <w:szCs w:val="28"/>
          <w:lang w:eastAsia="ja-JP"/>
        </w:rPr>
        <w:t xml:space="preserve"> </w:t>
      </w:r>
      <w:r w:rsidR="00C014A1" w:rsidRPr="00115C40">
        <w:rPr>
          <w:sz w:val="24"/>
          <w:szCs w:val="28"/>
          <w:lang w:eastAsia="ja-JP"/>
        </w:rPr>
        <w:t>be addressed in the future.</w:t>
      </w:r>
    </w:p>
    <w:p w:rsidR="0075739C" w:rsidRPr="00DD18DA" w:rsidRDefault="001B655B" w:rsidP="001B655B">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270BD3" w:rsidRPr="005C4CE0" w:rsidRDefault="00270BD3" w:rsidP="005C4CE0">
      <w:pPr>
        <w:pStyle w:val="1"/>
        <w:spacing w:after="600" w:line="720" w:lineRule="auto"/>
        <w:ind w:left="290"/>
        <w:rPr>
          <w:rFonts w:eastAsiaTheme="minorEastAsia"/>
          <w:sz w:val="56"/>
          <w:lang w:eastAsia="ja-JP"/>
        </w:rPr>
      </w:pPr>
      <w:bookmarkStart w:id="171" w:name="_Toc513416292"/>
      <w:r w:rsidRPr="005C4CE0">
        <w:rPr>
          <w:rFonts w:eastAsiaTheme="minorEastAsia"/>
          <w:sz w:val="56"/>
          <w:lang w:eastAsia="ja-JP"/>
        </w:rPr>
        <w:lastRenderedPageBreak/>
        <w:t>Acknowledgements</w:t>
      </w:r>
      <w:bookmarkEnd w:id="171"/>
    </w:p>
    <w:p w:rsidR="00C57579" w:rsidRDefault="0038719B" w:rsidP="0038719B">
      <w:pPr>
        <w:widowControl/>
        <w:jc w:val="left"/>
        <w:rPr>
          <w:rFonts w:ascii="Times New Roman" w:eastAsiaTheme="minorEastAsia" w:hAnsi="Times New Roman" w:cs="Times New Roman"/>
          <w:szCs w:val="28"/>
        </w:rPr>
      </w:pPr>
      <w:r w:rsidRPr="00DD18DA">
        <w:rPr>
          <w:rFonts w:ascii="Times New Roman" w:hAnsi="Times New Roman" w:cs="Times New Roman"/>
          <w:szCs w:val="28"/>
        </w:rPr>
        <w:br w:type="page"/>
      </w:r>
    </w:p>
    <w:p w:rsidR="00BC67B4" w:rsidRPr="00BC67B4" w:rsidRDefault="00BC67B4" w:rsidP="0038719B">
      <w:pPr>
        <w:widowControl/>
        <w:jc w:val="left"/>
        <w:rPr>
          <w:rFonts w:ascii="Times New Roman" w:eastAsiaTheme="minorEastAsia" w:hAnsi="Times New Roman" w:cs="Times New Roman"/>
          <w:spacing w:val="-1"/>
          <w:kern w:val="0"/>
          <w:szCs w:val="28"/>
        </w:rPr>
      </w:pPr>
      <w:r>
        <w:rPr>
          <w:rFonts w:ascii="MS Gothic" w:eastAsia="MS Gothic" w:hAnsi="MS Gothic" w:cs="MS Gothic" w:hint="eastAsia"/>
          <w:color w:val="222222"/>
          <w:sz w:val="21"/>
          <w:szCs w:val="21"/>
          <w:shd w:val="clear" w:color="auto" w:fill="FFFFFF"/>
        </w:rPr>
        <w:lastRenderedPageBreak/>
        <w:t>・</w:t>
      </w:r>
      <w:r w:rsidRPr="00671FE3">
        <w:rPr>
          <w:rFonts w:ascii="MS Gothic" w:eastAsia="MS Gothic" w:hAnsi="MS Gothic" w:cs="MS Gothic" w:hint="eastAsia"/>
          <w:strike/>
          <w:color w:val="222222"/>
          <w:sz w:val="21"/>
          <w:szCs w:val="21"/>
          <w:shd w:val="clear" w:color="auto" w:fill="FFFFFF"/>
        </w:rPr>
        <w:t>本文のフォントが大きすぎます。</w:t>
      </w:r>
      <w:r w:rsidRPr="00671FE3">
        <w:rPr>
          <w:rFonts w:ascii="Arial" w:hAnsi="Arial" w:cs="Arial"/>
          <w:strike/>
          <w:color w:val="222222"/>
          <w:sz w:val="21"/>
          <w:szCs w:val="21"/>
          <w:shd w:val="clear" w:color="auto" w:fill="FFFFFF"/>
        </w:rPr>
        <w:t>12</w:t>
      </w:r>
      <w:r w:rsidRPr="00671FE3">
        <w:rPr>
          <w:rFonts w:ascii="宋体" w:eastAsia="宋体" w:hAnsi="宋体" w:cs="宋体" w:hint="eastAsia"/>
          <w:strike/>
          <w:color w:val="222222"/>
          <w:sz w:val="21"/>
          <w:szCs w:val="21"/>
          <w:shd w:val="clear" w:color="auto" w:fill="FFFFFF"/>
        </w:rPr>
        <w:t>ポイントにしましょう。</w:t>
      </w:r>
      <w:r w:rsidRPr="00671FE3">
        <w:rPr>
          <w:rFonts w:ascii="Arial" w:hAnsi="Arial" w:cs="Arial"/>
          <w:strike/>
          <w:color w:val="222222"/>
          <w:sz w:val="21"/>
          <w:szCs w:val="21"/>
        </w:rPr>
        <w:br/>
      </w:r>
      <w:r>
        <w:rPr>
          <w:rFonts w:ascii="Arial" w:hAnsi="Arial" w:cs="Arial"/>
          <w:color w:val="222222"/>
          <w:sz w:val="21"/>
          <w:szCs w:val="21"/>
        </w:rPr>
        <w:br/>
      </w:r>
      <w:r w:rsidRPr="00671FE3">
        <w:rPr>
          <w:rFonts w:ascii="MS Gothic" w:eastAsia="MS Gothic" w:hAnsi="MS Gothic" w:cs="MS Gothic" w:hint="eastAsia"/>
          <w:strike/>
          <w:color w:val="222222"/>
          <w:sz w:val="21"/>
          <w:szCs w:val="21"/>
          <w:shd w:val="clear" w:color="auto" w:fill="FFFFFF"/>
        </w:rPr>
        <w:t>・概要が短いです。</w:t>
      </w:r>
      <w:r w:rsidRPr="00671FE3">
        <w:rPr>
          <w:rFonts w:ascii="Arial" w:hAnsi="Arial" w:cs="Arial"/>
          <w:strike/>
          <w:color w:val="222222"/>
          <w:sz w:val="21"/>
          <w:szCs w:val="21"/>
          <w:shd w:val="clear" w:color="auto" w:fill="FFFFFF"/>
        </w:rPr>
        <w:t>2</w:t>
      </w:r>
      <w:r w:rsidRPr="00671FE3">
        <w:rPr>
          <w:rFonts w:ascii="宋体" w:eastAsia="宋体" w:hAnsi="宋体" w:cs="宋体" w:hint="eastAsia"/>
          <w:strike/>
          <w:color w:val="222222"/>
          <w:sz w:val="21"/>
          <w:szCs w:val="21"/>
          <w:shd w:val="clear" w:color="auto" w:fill="FFFFFF"/>
        </w:rPr>
        <w:t>ページ程度書いてください。</w:t>
      </w:r>
      <w:r>
        <w:rPr>
          <w:rFonts w:ascii="Arial" w:hAnsi="Arial" w:cs="Arial"/>
          <w:color w:val="222222"/>
          <w:sz w:val="21"/>
          <w:szCs w:val="21"/>
        </w:rPr>
        <w:br/>
      </w:r>
      <w:r>
        <w:rPr>
          <w:rFonts w:ascii="Arial" w:hAnsi="Arial" w:cs="Arial"/>
          <w:color w:val="222222"/>
          <w:sz w:val="21"/>
          <w:szCs w:val="21"/>
        </w:rPr>
        <w:br/>
      </w:r>
      <w:r w:rsidRPr="00671FE3">
        <w:rPr>
          <w:rFonts w:ascii="MS Gothic" w:eastAsia="MS Gothic" w:hAnsi="MS Gothic" w:cs="MS Gothic" w:hint="eastAsia"/>
          <w:strike/>
          <w:color w:val="222222"/>
          <w:sz w:val="21"/>
          <w:szCs w:val="21"/>
          <w:shd w:val="clear" w:color="auto" w:fill="FFFFFF"/>
        </w:rPr>
        <w:t>・章と節のタイトルですが、大文字</w:t>
      </w:r>
      <w:r w:rsidRPr="00671FE3">
        <w:rPr>
          <w:rFonts w:ascii="宋体" w:eastAsia="宋体" w:hAnsi="宋体" w:cs="宋体" w:hint="eastAsia"/>
          <w:strike/>
          <w:color w:val="222222"/>
          <w:sz w:val="21"/>
          <w:szCs w:val="21"/>
          <w:shd w:val="clear" w:color="auto" w:fill="FFFFFF"/>
        </w:rPr>
        <w:t>／小文字の使い方を統一してください。</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参考文献のフォーマットを統一してください</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数式のレイアウトが多々乱れています</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Arial" w:hAnsi="Arial" w:cs="Arial"/>
          <w:color w:val="222222"/>
          <w:sz w:val="21"/>
          <w:szCs w:val="21"/>
        </w:rPr>
        <w:br/>
      </w:r>
      <w:r w:rsidRPr="00671FE3">
        <w:rPr>
          <w:rFonts w:ascii="MS Gothic" w:eastAsia="MS Gothic" w:hAnsi="MS Gothic" w:cs="MS Gothic" w:hint="eastAsia"/>
          <w:strike/>
          <w:color w:val="222222"/>
          <w:sz w:val="21"/>
          <w:szCs w:val="21"/>
          <w:shd w:val="clear" w:color="auto" w:fill="FFFFFF"/>
        </w:rPr>
        <w:t>・「</w:t>
      </w:r>
      <w:r w:rsidRPr="00671FE3">
        <w:rPr>
          <w:rFonts w:ascii="Arial" w:hAnsi="Arial" w:cs="Arial"/>
          <w:strike/>
          <w:color w:val="222222"/>
          <w:sz w:val="21"/>
          <w:szCs w:val="21"/>
          <w:shd w:val="clear" w:color="auto" w:fill="FFFFFF"/>
        </w:rPr>
        <w:t>7.2.1. Related pattern rule</w:t>
      </w:r>
      <w:r w:rsidRPr="00671FE3">
        <w:rPr>
          <w:rFonts w:ascii="宋体" w:eastAsia="宋体" w:hAnsi="宋体" w:cs="宋体" w:hint="eastAsia"/>
          <w:strike/>
          <w:color w:val="222222"/>
          <w:sz w:val="21"/>
          <w:szCs w:val="21"/>
          <w:shd w:val="clear" w:color="auto" w:fill="FFFFFF"/>
        </w:rPr>
        <w:t>」は、分かりにくいと思います。</w:t>
      </w:r>
      <w:r w:rsidRPr="00671FE3">
        <w:rPr>
          <w:rFonts w:ascii="Arial" w:hAnsi="Arial" w:cs="Arial"/>
          <w:strike/>
          <w:color w:val="222222"/>
          <w:sz w:val="21"/>
          <w:szCs w:val="21"/>
        </w:rPr>
        <w:br/>
      </w:r>
      <w:r w:rsidRPr="00671FE3">
        <w:rPr>
          <w:rFonts w:ascii="宋体" w:eastAsia="宋体" w:hAnsi="宋体" w:cs="宋体"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宋体" w:eastAsia="宋体" w:hAnsi="宋体" w:cs="宋体" w:hint="eastAsia"/>
          <w:strike/>
          <w:color w:val="222222"/>
          <w:sz w:val="21"/>
          <w:szCs w:val="21"/>
          <w:shd w:val="clear" w:color="auto" w:fill="FFFFFF"/>
        </w:rPr>
        <w:t>では、大幅に書き換えたつもりです。</w:t>
      </w:r>
      <w:r w:rsidRPr="00671FE3">
        <w:rPr>
          <w:rFonts w:ascii="Arial" w:hAnsi="Arial" w:cs="Arial"/>
          <w:strike/>
          <w:color w:val="222222"/>
          <w:sz w:val="21"/>
          <w:szCs w:val="21"/>
        </w:rPr>
        <w:br/>
      </w:r>
      <w:r w:rsidRPr="00671FE3">
        <w:rPr>
          <w:rFonts w:ascii="宋体" w:eastAsia="宋体" w:hAnsi="宋体" w:cs="宋体" w:hint="eastAsia"/>
          <w:strike/>
          <w:color w:val="222222"/>
          <w:sz w:val="21"/>
          <w:szCs w:val="21"/>
          <w:shd w:val="clear" w:color="auto" w:fill="FFFFFF"/>
        </w:rPr>
        <w:t xml:space="preserve">　</w:t>
      </w:r>
      <w:r w:rsidRPr="00671FE3">
        <w:rPr>
          <w:rFonts w:ascii="Arial" w:hAnsi="Arial" w:cs="Arial"/>
          <w:strike/>
          <w:color w:val="222222"/>
          <w:sz w:val="21"/>
          <w:szCs w:val="21"/>
          <w:shd w:val="clear" w:color="auto" w:fill="FFFFFF"/>
        </w:rPr>
        <w:t>IJES</w:t>
      </w:r>
      <w:r w:rsidRPr="00671FE3">
        <w:rPr>
          <w:rFonts w:ascii="宋体" w:eastAsia="宋体" w:hAnsi="宋体" w:cs="宋体" w:hint="eastAsia"/>
          <w:strike/>
          <w:color w:val="222222"/>
          <w:sz w:val="21"/>
          <w:szCs w:val="21"/>
          <w:shd w:val="clear" w:color="auto" w:fill="FFFFFF"/>
        </w:rPr>
        <w:t>の説明をベースにしませんか？</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w:t>
      </w:r>
      <w:r>
        <w:rPr>
          <w:rFonts w:ascii="Arial" w:hAnsi="Arial" w:cs="Arial"/>
          <w:color w:val="222222"/>
          <w:sz w:val="21"/>
          <w:szCs w:val="21"/>
          <w:shd w:val="clear" w:color="auto" w:fill="FFFFFF"/>
        </w:rPr>
        <w:t>Computers</w:t>
      </w:r>
      <w:r>
        <w:rPr>
          <w:rFonts w:ascii="宋体" w:eastAsia="宋体" w:hAnsi="宋体" w:cs="宋体" w:hint="eastAsia"/>
          <w:color w:val="222222"/>
          <w:sz w:val="21"/>
          <w:szCs w:val="21"/>
          <w:shd w:val="clear" w:color="auto" w:fill="FFFFFF"/>
        </w:rPr>
        <w:t>の査読でも指摘されましたが、図</w:t>
      </w:r>
      <w:r>
        <w:rPr>
          <w:rFonts w:ascii="Arial" w:hAnsi="Arial" w:cs="Arial"/>
          <w:color w:val="222222"/>
          <w:sz w:val="21"/>
          <w:szCs w:val="21"/>
          <w:shd w:val="clear" w:color="auto" w:fill="FFFFFF"/>
        </w:rPr>
        <w:t>20</w:t>
      </w:r>
      <w:r>
        <w:rPr>
          <w:rFonts w:ascii="宋体" w:eastAsia="宋体" w:hAnsi="宋体" w:cs="宋体" w:hint="eastAsia"/>
          <w:color w:val="222222"/>
          <w:sz w:val="21"/>
          <w:szCs w:val="21"/>
          <w:shd w:val="clear" w:color="auto" w:fill="FFFFFF"/>
        </w:rPr>
        <w:t>で、親</w:t>
      </w:r>
      <w:r>
        <w:rPr>
          <w:rFonts w:ascii="Arial" w:hAnsi="Arial" w:cs="Arial"/>
          <w:color w:val="222222"/>
          <w:sz w:val="21"/>
          <w:szCs w:val="21"/>
          <w:shd w:val="clear" w:color="auto" w:fill="FFFFFF"/>
        </w:rPr>
        <w:t>1</w:t>
      </w:r>
      <w:r>
        <w:rPr>
          <w:rFonts w:ascii="宋体" w:eastAsia="宋体" w:hAnsi="宋体" w:cs="宋体" w:hint="eastAsia"/>
          <w:color w:val="222222"/>
          <w:sz w:val="21"/>
          <w:szCs w:val="21"/>
          <w:shd w:val="clear" w:color="auto" w:fill="FFFFFF"/>
        </w:rPr>
        <w:t>と子が同じになってます。</w:t>
      </w:r>
      <w:r>
        <w:rPr>
          <w:rFonts w:ascii="Arial" w:hAnsi="Arial" w:cs="Arial"/>
          <w:color w:val="222222"/>
          <w:sz w:val="21"/>
          <w:szCs w:val="21"/>
        </w:rPr>
        <w:br/>
      </w:r>
      <w:r>
        <w:rPr>
          <w:rFonts w:ascii="宋体" w:eastAsia="宋体" w:hAnsi="宋体" w:cs="宋体" w:hint="eastAsia"/>
          <w:color w:val="222222"/>
          <w:sz w:val="21"/>
          <w:szCs w:val="21"/>
          <w:shd w:val="clear" w:color="auto" w:fill="FFFFFF"/>
        </w:rPr>
        <w:t xml:space="preserve">　確か、</w:t>
      </w:r>
      <w:r>
        <w:rPr>
          <w:rFonts w:ascii="Arial" w:hAnsi="Arial" w:cs="Arial"/>
          <w:color w:val="222222"/>
          <w:sz w:val="21"/>
          <w:szCs w:val="21"/>
          <w:shd w:val="clear" w:color="auto" w:fill="FFFFFF"/>
        </w:rPr>
        <w:t>ATAIT</w:t>
      </w:r>
      <w:r>
        <w:rPr>
          <w:rFonts w:ascii="宋体" w:eastAsia="宋体" w:hAnsi="宋体" w:cs="宋体" w:hint="eastAsia"/>
          <w:color w:val="222222"/>
          <w:sz w:val="21"/>
          <w:szCs w:val="21"/>
          <w:shd w:val="clear" w:color="auto" w:fill="FFFFFF"/>
        </w:rPr>
        <w:t>の発表では改善していたと思いますので、そちらの例を使ってください。</w:t>
      </w:r>
      <w:r>
        <w:rPr>
          <w:rFonts w:ascii="Arial" w:hAnsi="Arial" w:cs="Arial"/>
          <w:color w:val="222222"/>
          <w:sz w:val="21"/>
          <w:szCs w:val="21"/>
        </w:rPr>
        <w:br/>
      </w:r>
      <w:r>
        <w:rPr>
          <w:rFonts w:ascii="Arial" w:hAnsi="Arial" w:cs="Arial"/>
          <w:color w:val="222222"/>
          <w:sz w:val="21"/>
          <w:szCs w:val="21"/>
        </w:rPr>
        <w:br/>
      </w:r>
      <w:r>
        <w:rPr>
          <w:rFonts w:ascii="MS Gothic" w:eastAsia="MS Gothic" w:hAnsi="MS Gothic" w:cs="MS Gothic" w:hint="eastAsia"/>
          <w:color w:val="222222"/>
          <w:sz w:val="21"/>
          <w:szCs w:val="21"/>
          <w:shd w:val="clear" w:color="auto" w:fill="FFFFFF"/>
        </w:rPr>
        <w:t>・新たに書いた文章の英語に、多々、ミスがあります</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宋体" w:eastAsia="宋体" w:hAnsi="宋体" w:cs="宋体" w:hint="eastAsia"/>
          <w:color w:val="222222"/>
          <w:sz w:val="21"/>
          <w:szCs w:val="21"/>
          <w:shd w:val="clear" w:color="auto" w:fill="FFFFFF"/>
        </w:rPr>
        <w:t xml:space="preserve">　特に、概要、序論、結論は、しっかり校正してください。</w:t>
      </w:r>
      <w:r>
        <w:rPr>
          <w:rFonts w:ascii="Arial" w:hAnsi="Arial" w:cs="Arial"/>
          <w:color w:val="222222"/>
          <w:sz w:val="21"/>
          <w:szCs w:val="21"/>
        </w:rPr>
        <w:br/>
      </w:r>
    </w:p>
    <w:p w:rsidR="00270BD3" w:rsidRPr="005C4CE0" w:rsidRDefault="00270BD3" w:rsidP="005C4CE0">
      <w:pPr>
        <w:pStyle w:val="1"/>
        <w:spacing w:after="600" w:line="720" w:lineRule="auto"/>
        <w:ind w:left="290"/>
        <w:rPr>
          <w:rFonts w:eastAsiaTheme="minorEastAsia"/>
          <w:sz w:val="56"/>
          <w:lang w:eastAsia="ja-JP"/>
        </w:rPr>
      </w:pPr>
      <w:bookmarkStart w:id="172" w:name="_Toc513416293"/>
      <w:r w:rsidRPr="005C4CE0">
        <w:rPr>
          <w:rFonts w:eastAsiaTheme="minorEastAsia"/>
          <w:sz w:val="56"/>
          <w:lang w:eastAsia="ja-JP"/>
        </w:rPr>
        <w:t>References</w:t>
      </w:r>
      <w:bookmarkEnd w:id="172"/>
    </w:p>
    <w:p w:rsidR="00496465" w:rsidRPr="00115C40" w:rsidRDefault="00496465" w:rsidP="00496465">
      <w:pPr>
        <w:pStyle w:val="a4"/>
        <w:numPr>
          <w:ilvl w:val="0"/>
          <w:numId w:val="11"/>
        </w:numPr>
        <w:spacing w:after="143"/>
        <w:rPr>
          <w:sz w:val="24"/>
          <w:szCs w:val="28"/>
          <w:lang w:eastAsia="ja-JP"/>
        </w:rPr>
      </w:pPr>
      <w:bookmarkStart w:id="173" w:name="_Ref362262375"/>
      <w:bookmarkStart w:id="174" w:name="_Toc379183524"/>
      <w:r w:rsidRPr="00115C40">
        <w:rPr>
          <w:sz w:val="24"/>
          <w:szCs w:val="28"/>
          <w:lang w:eastAsia="ja-JP"/>
        </w:rPr>
        <w:t xml:space="preserve">G. Coffman, Computer and Job-shop Scheduling Theory, </w:t>
      </w:r>
      <w:r w:rsidRPr="00115C40">
        <w:rPr>
          <w:i/>
          <w:sz w:val="24"/>
          <w:szCs w:val="28"/>
          <w:lang w:eastAsia="ja-JP"/>
        </w:rPr>
        <w:t>Wiley</w:t>
      </w:r>
      <w:r w:rsidRPr="00115C40">
        <w:rPr>
          <w:sz w:val="24"/>
          <w:szCs w:val="28"/>
          <w:lang w:eastAsia="ja-JP"/>
        </w:rPr>
        <w:t>, 1976.</w:t>
      </w:r>
      <w:bookmarkEnd w:id="173"/>
    </w:p>
    <w:p w:rsidR="00496465" w:rsidRPr="00115C40" w:rsidRDefault="00496465" w:rsidP="00496465">
      <w:pPr>
        <w:pStyle w:val="a4"/>
        <w:numPr>
          <w:ilvl w:val="0"/>
          <w:numId w:val="11"/>
        </w:numPr>
        <w:spacing w:after="143"/>
        <w:rPr>
          <w:sz w:val="24"/>
          <w:szCs w:val="28"/>
          <w:lang w:eastAsia="ja-JP"/>
        </w:rPr>
      </w:pPr>
      <w:bookmarkStart w:id="175" w:name="_Ref512788805"/>
      <w:r w:rsidRPr="00115C40">
        <w:rPr>
          <w:sz w:val="24"/>
          <w:szCs w:val="28"/>
          <w:lang w:eastAsia="ja-JP"/>
        </w:rPr>
        <w:t xml:space="preserve">M. R. Garey and D. S. Johnson. </w:t>
      </w:r>
      <w:r w:rsidR="001C48B1" w:rsidRPr="00115C40">
        <w:rPr>
          <w:sz w:val="24"/>
          <w:szCs w:val="28"/>
          <w:lang w:eastAsia="ja-JP"/>
        </w:rPr>
        <w:t>"</w:t>
      </w:r>
      <w:r w:rsidRPr="00115C40">
        <w:rPr>
          <w:sz w:val="24"/>
          <w:szCs w:val="28"/>
          <w:lang w:eastAsia="ja-JP"/>
        </w:rPr>
        <w:t>Computers and Intractability: A Guide to the Theory of NP Completeness,</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175"/>
    </w:p>
    <w:p w:rsidR="001C48B1" w:rsidRPr="00115C40" w:rsidRDefault="00496465" w:rsidP="00496465">
      <w:pPr>
        <w:pStyle w:val="a4"/>
        <w:numPr>
          <w:ilvl w:val="0"/>
          <w:numId w:val="11"/>
        </w:numPr>
        <w:spacing w:after="143"/>
        <w:rPr>
          <w:sz w:val="24"/>
          <w:szCs w:val="28"/>
          <w:lang w:eastAsia="ja-JP"/>
        </w:rPr>
      </w:pPr>
      <w:bookmarkStart w:id="176" w:name="_Ref512786257"/>
      <w:r w:rsidRPr="00115C40">
        <w:rPr>
          <w:sz w:val="24"/>
          <w:szCs w:val="28"/>
          <w:lang w:eastAsia="ja-JP"/>
        </w:rPr>
        <w:t xml:space="preserve">R. L. Graham, L. E. Lawler, J. K. Lenstra and A. H. Kan, "Optimization and Approximation in deterministic sequencing and scheduling: a survey", </w:t>
      </w:r>
      <w:r w:rsidRPr="00115C40">
        <w:rPr>
          <w:i/>
          <w:sz w:val="24"/>
          <w:szCs w:val="28"/>
          <w:lang w:eastAsia="ja-JP"/>
        </w:rPr>
        <w:t>Annuls of discrete Mathematics</w:t>
      </w:r>
      <w:r w:rsidRPr="00115C40">
        <w:rPr>
          <w:sz w:val="24"/>
          <w:szCs w:val="28"/>
          <w:lang w:eastAsia="ja-JP"/>
        </w:rPr>
        <w:t>, 1979</w:t>
      </w:r>
      <w:bookmarkStart w:id="177" w:name="_Ref512785993"/>
      <w:bookmarkEnd w:id="176"/>
    </w:p>
    <w:p w:rsidR="00496465" w:rsidRPr="00115C40" w:rsidRDefault="00496465" w:rsidP="00496465">
      <w:pPr>
        <w:pStyle w:val="a4"/>
        <w:numPr>
          <w:ilvl w:val="0"/>
          <w:numId w:val="11"/>
        </w:numPr>
        <w:spacing w:after="143"/>
        <w:rPr>
          <w:sz w:val="24"/>
          <w:szCs w:val="28"/>
          <w:lang w:eastAsia="ja-JP"/>
        </w:rPr>
      </w:pPr>
      <w:r w:rsidRPr="00115C40">
        <w:rPr>
          <w:sz w:val="24"/>
          <w:szCs w:val="28"/>
          <w:lang w:eastAsia="ja-JP"/>
        </w:rPr>
        <w:lastRenderedPageBreak/>
        <w:t xml:space="preserve">T. L. Adam, K. M. Chandy, and J. R. Dickson, "A comparison of list schedules for parallel processing systems," </w:t>
      </w:r>
      <w:r w:rsidRPr="00115C40">
        <w:rPr>
          <w:i/>
          <w:sz w:val="24"/>
          <w:szCs w:val="28"/>
          <w:lang w:eastAsia="ja-JP"/>
        </w:rPr>
        <w:t>Commun. Ass. Comput. Mach.,</w:t>
      </w:r>
      <w:r w:rsidRPr="00115C40">
        <w:rPr>
          <w:sz w:val="24"/>
          <w:szCs w:val="28"/>
          <w:lang w:eastAsia="ja-JP"/>
        </w:rPr>
        <w:t xml:space="preserve"> vol. 17, 1974.</w:t>
      </w:r>
      <w:bookmarkEnd w:id="177"/>
    </w:p>
    <w:p w:rsidR="003F41E8" w:rsidRPr="00115C40" w:rsidRDefault="003F41E8" w:rsidP="003F41E8">
      <w:pPr>
        <w:pStyle w:val="a4"/>
        <w:numPr>
          <w:ilvl w:val="0"/>
          <w:numId w:val="11"/>
        </w:numPr>
        <w:spacing w:after="143"/>
        <w:rPr>
          <w:sz w:val="24"/>
          <w:szCs w:val="28"/>
          <w:lang w:eastAsia="ja-JP"/>
        </w:rPr>
      </w:pPr>
      <w:bookmarkStart w:id="178"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Sahni, </w:t>
      </w:r>
      <w:r w:rsidR="001C48B1" w:rsidRPr="00115C40">
        <w:rPr>
          <w:rFonts w:hint="eastAsia"/>
          <w:sz w:val="24"/>
          <w:szCs w:val="28"/>
          <w:lang w:eastAsia="ja-JP"/>
        </w:rPr>
        <w:t>"</w:t>
      </w:r>
      <w:r w:rsidRPr="00115C40">
        <w:rPr>
          <w:sz w:val="24"/>
          <w:szCs w:val="28"/>
          <w:lang w:eastAsia="ja-JP"/>
        </w:rPr>
        <w:t>Bounds for LPT schedules on uniform processors,</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IAM Journal on Computing 6</w:t>
      </w:r>
      <w:r w:rsidR="001C48B1" w:rsidRPr="00115C40">
        <w:rPr>
          <w:rFonts w:hint="eastAsia"/>
          <w:sz w:val="24"/>
          <w:szCs w:val="28"/>
          <w:lang w:eastAsia="ja-JP"/>
        </w:rPr>
        <w:t>,</w:t>
      </w:r>
      <w:r w:rsidR="001C48B1" w:rsidRPr="00115C40">
        <w:rPr>
          <w:sz w:val="24"/>
          <w:szCs w:val="28"/>
          <w:lang w:eastAsia="ja-JP"/>
        </w:rPr>
        <w:t xml:space="preserve"> 1977</w:t>
      </w:r>
      <w:bookmarkEnd w:id="178"/>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79" w:name="_Ref508875664"/>
      <w:r w:rsidRPr="00115C40">
        <w:rPr>
          <w:sz w:val="24"/>
          <w:szCs w:val="28"/>
          <w:lang w:eastAsia="ja-JP"/>
        </w:rPr>
        <w:t xml:space="preserve">Kwok, Y.K.; </w:t>
      </w:r>
      <w:r w:rsidR="001C48B1" w:rsidRPr="00115C40">
        <w:rPr>
          <w:sz w:val="24"/>
          <w:szCs w:val="28"/>
          <w:lang w:eastAsia="ja-JP"/>
        </w:rPr>
        <w:t>Ahmad</w:t>
      </w:r>
      <w:r w:rsidRPr="00115C40">
        <w:rPr>
          <w:sz w:val="24"/>
          <w:szCs w:val="28"/>
          <w:lang w:eastAsia="ja-JP"/>
        </w:rPr>
        <w:t xml:space="preserve">, I. </w:t>
      </w:r>
      <w:r w:rsidR="001C48B1" w:rsidRPr="00115C40">
        <w:rPr>
          <w:rFonts w:hint="eastAsia"/>
          <w:sz w:val="24"/>
          <w:szCs w:val="28"/>
          <w:lang w:eastAsia="ja-JP"/>
        </w:rPr>
        <w:t>"</w:t>
      </w:r>
      <w:r w:rsidRPr="00115C40">
        <w:rPr>
          <w:sz w:val="24"/>
          <w:szCs w:val="28"/>
          <w:lang w:eastAsia="ja-JP"/>
        </w:rPr>
        <w:t>Static scheduling algorithms for allocating directed task graphs to multiprocessors</w:t>
      </w:r>
      <w:r w:rsidR="001C48B1" w:rsidRPr="00115C40">
        <w:rPr>
          <w:rFonts w:hint="eastAsia"/>
          <w:sz w:val="24"/>
          <w:szCs w:val="28"/>
          <w:lang w:eastAsia="ja-JP"/>
        </w:rPr>
        <w:t>,</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ACM Computing Surveys (CSUR)</w:t>
      </w:r>
      <w:r w:rsidR="001C48B1" w:rsidRPr="00115C40">
        <w:rPr>
          <w:rFonts w:hint="eastAsia"/>
          <w:i/>
          <w:sz w:val="24"/>
          <w:szCs w:val="28"/>
          <w:lang w:eastAsia="ja-JP"/>
        </w:rPr>
        <w:t>,</w:t>
      </w:r>
      <w:r w:rsidRPr="00115C40">
        <w:rPr>
          <w:sz w:val="24"/>
          <w:szCs w:val="28"/>
          <w:lang w:eastAsia="ja-JP"/>
        </w:rPr>
        <w:t xml:space="preserve"> 1999</w:t>
      </w:r>
      <w:bookmarkEnd w:id="179"/>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80" w:name="_Ref512782480"/>
      <w:r w:rsidRPr="00115C40">
        <w:rPr>
          <w:sz w:val="24"/>
          <w:szCs w:val="28"/>
          <w:lang w:eastAsia="ja-JP"/>
        </w:rPr>
        <w:t xml:space="preserve">Devi, M.R., Anju, A. </w:t>
      </w:r>
      <w:r w:rsidR="001C48B1" w:rsidRPr="00115C40">
        <w:rPr>
          <w:sz w:val="24"/>
          <w:szCs w:val="28"/>
          <w:lang w:eastAsia="ja-JP"/>
        </w:rPr>
        <w:t>"</w:t>
      </w:r>
      <w:r w:rsidRPr="00115C40">
        <w:rPr>
          <w:sz w:val="24"/>
          <w:szCs w:val="28"/>
          <w:lang w:eastAsia="ja-JP"/>
        </w:rPr>
        <w:t>Multiprocessor Scheduling of Dependent Tasks to Minimize Makespan and Reliability Cost Using NSGA-II,</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Pr="00115C40">
        <w:rPr>
          <w:sz w:val="24"/>
          <w:szCs w:val="28"/>
          <w:lang w:eastAsia="ja-JP"/>
        </w:rPr>
        <w:t xml:space="preserve"> no. 2.</w:t>
      </w:r>
      <w:bookmarkEnd w:id="180"/>
      <w:r w:rsidR="001C48B1" w:rsidRPr="00115C40">
        <w:rPr>
          <w:rFonts w:hint="eastAsia"/>
          <w:sz w:val="24"/>
          <w:szCs w:val="28"/>
          <w:lang w:eastAsia="ja-JP"/>
        </w:rPr>
        <w:t>, 2014.</w:t>
      </w:r>
    </w:p>
    <w:p w:rsidR="003F41E8" w:rsidRPr="00115C40" w:rsidRDefault="003F41E8" w:rsidP="003F41E8">
      <w:pPr>
        <w:pStyle w:val="a4"/>
        <w:numPr>
          <w:ilvl w:val="0"/>
          <w:numId w:val="11"/>
        </w:numPr>
        <w:spacing w:after="143"/>
        <w:rPr>
          <w:sz w:val="24"/>
          <w:szCs w:val="28"/>
          <w:lang w:eastAsia="ja-JP"/>
        </w:rPr>
      </w:pPr>
      <w:bookmarkStart w:id="181" w:name="_Ref512782481"/>
      <w:r w:rsidRPr="00115C40">
        <w:rPr>
          <w:sz w:val="24"/>
          <w:szCs w:val="28"/>
          <w:lang w:eastAsia="ja-JP"/>
        </w:rPr>
        <w:t xml:space="preserve">Xu, Y., Li, K., He, L., Zhang, L., Li, K. </w:t>
      </w:r>
      <w:r w:rsidR="001C48B1" w:rsidRPr="00115C40">
        <w:rPr>
          <w:sz w:val="24"/>
          <w:szCs w:val="28"/>
          <w:lang w:eastAsia="ja-JP"/>
        </w:rPr>
        <w:t>"</w:t>
      </w:r>
      <w:r w:rsidRPr="00115C40">
        <w:rPr>
          <w:sz w:val="24"/>
          <w:szCs w:val="28"/>
          <w:lang w:eastAsia="ja-JP"/>
        </w:rPr>
        <w:t>A hybrid chemical reaction optimization scheme for task scheduling on heterogeneous computing system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IEEE Transactions on Parallel and Dist</w:t>
      </w:r>
      <w:r w:rsidR="001C48B1" w:rsidRPr="00115C40">
        <w:rPr>
          <w:i/>
          <w:sz w:val="24"/>
          <w:szCs w:val="28"/>
          <w:lang w:eastAsia="ja-JP"/>
        </w:rPr>
        <w:t>ributed Systems</w:t>
      </w:r>
      <w:r w:rsidR="001C48B1" w:rsidRPr="00115C40">
        <w:rPr>
          <w:sz w:val="24"/>
          <w:szCs w:val="28"/>
          <w:lang w:eastAsia="ja-JP"/>
        </w:rPr>
        <w:t>,  vol. 26,</w:t>
      </w:r>
      <w:r w:rsidRPr="00115C40">
        <w:rPr>
          <w:sz w:val="24"/>
          <w:szCs w:val="28"/>
          <w:lang w:eastAsia="ja-JP"/>
        </w:rPr>
        <w:t xml:space="preserve"> no. 12.</w:t>
      </w:r>
      <w:bookmarkEnd w:id="181"/>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3F41E8" w:rsidP="003F41E8">
      <w:pPr>
        <w:pStyle w:val="a4"/>
        <w:numPr>
          <w:ilvl w:val="0"/>
          <w:numId w:val="11"/>
        </w:numPr>
        <w:spacing w:after="143"/>
        <w:rPr>
          <w:sz w:val="24"/>
          <w:szCs w:val="28"/>
          <w:lang w:eastAsia="ja-JP"/>
        </w:rPr>
      </w:pPr>
      <w:bookmarkStart w:id="182" w:name="_Ref512782484"/>
      <w:bookmarkStart w:id="183" w:name="_Ref513402907"/>
      <w:r w:rsidRPr="00115C40">
        <w:rPr>
          <w:sz w:val="24"/>
          <w:szCs w:val="28"/>
          <w:lang w:eastAsia="ja-JP"/>
        </w:rPr>
        <w:t xml:space="preserve">Xu, Y., Li, K., He, L., Zhang, L., Li, K. </w:t>
      </w:r>
      <w:r w:rsidR="00932DEE" w:rsidRPr="00115C40">
        <w:rPr>
          <w:sz w:val="24"/>
          <w:szCs w:val="28"/>
          <w:lang w:eastAsia="ja-JP"/>
        </w:rPr>
        <w:t>"</w:t>
      </w:r>
      <w:r w:rsidR="001C48B1" w:rsidRPr="00115C40">
        <w:rPr>
          <w:sz w:val="24"/>
          <w:szCs w:val="28"/>
          <w:lang w:eastAsia="ja-JP"/>
        </w:rPr>
        <w:t>genetic algorithm for task scheduling on heterogeneous computing systems using multiple p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Pr="00115C40">
        <w:rPr>
          <w:sz w:val="24"/>
          <w:szCs w:val="28"/>
          <w:lang w:eastAsia="ja-JP"/>
        </w:rPr>
        <w:t xml:space="preserve"> no. 20.</w:t>
      </w:r>
      <w:bookmarkEnd w:id="182"/>
      <w:r w:rsidR="00932DEE" w:rsidRPr="00115C40">
        <w:rPr>
          <w:rFonts w:hint="eastAsia"/>
          <w:sz w:val="24"/>
          <w:szCs w:val="28"/>
          <w:lang w:eastAsia="ja-JP"/>
        </w:rPr>
        <w:t xml:space="preserve">, </w:t>
      </w:r>
      <w:r w:rsidR="00932DEE" w:rsidRPr="00115C40">
        <w:rPr>
          <w:sz w:val="24"/>
          <w:szCs w:val="28"/>
          <w:lang w:eastAsia="ja-JP"/>
        </w:rPr>
        <w:t>2014</w:t>
      </w:r>
      <w:r w:rsidR="00932DEE" w:rsidRPr="00115C40">
        <w:rPr>
          <w:rFonts w:hint="eastAsia"/>
          <w:sz w:val="24"/>
          <w:szCs w:val="28"/>
          <w:lang w:eastAsia="ja-JP"/>
        </w:rPr>
        <w:t>.</w:t>
      </w:r>
      <w:bookmarkEnd w:id="183"/>
      <w:r w:rsidR="00932DEE" w:rsidRPr="00115C40">
        <w:rPr>
          <w:rFonts w:hint="eastAsia"/>
          <w:sz w:val="24"/>
          <w:szCs w:val="28"/>
          <w:lang w:eastAsia="ja-JP"/>
        </w:rPr>
        <w:t xml:space="preserve"> </w:t>
      </w:r>
    </w:p>
    <w:p w:rsidR="003F41E8" w:rsidRPr="00115C40" w:rsidRDefault="003F41E8" w:rsidP="003F41E8">
      <w:pPr>
        <w:pStyle w:val="a4"/>
        <w:numPr>
          <w:ilvl w:val="0"/>
          <w:numId w:val="11"/>
        </w:numPr>
        <w:spacing w:after="143"/>
        <w:rPr>
          <w:sz w:val="24"/>
          <w:szCs w:val="28"/>
          <w:lang w:eastAsia="ja-JP"/>
        </w:rPr>
      </w:pPr>
      <w:bookmarkStart w:id="184" w:name="_Ref512782485"/>
      <w:r w:rsidRPr="00115C40">
        <w:rPr>
          <w:sz w:val="24"/>
          <w:szCs w:val="28"/>
          <w:lang w:eastAsia="ja-JP"/>
        </w:rPr>
        <w:t xml:space="preserve">Tendulkar, P., Poplavko, P., Galanommatis, I., Maler, O.  </w:t>
      </w:r>
      <w:r w:rsidR="00932DEE" w:rsidRPr="00115C40">
        <w:rPr>
          <w:sz w:val="24"/>
          <w:szCs w:val="28"/>
          <w:lang w:eastAsia="ja-JP"/>
        </w:rPr>
        <w:t>"</w:t>
      </w:r>
      <w:r w:rsidRPr="00115C40">
        <w:rPr>
          <w:sz w:val="24"/>
          <w:szCs w:val="28"/>
          <w:lang w:eastAsia="ja-JP"/>
        </w:rPr>
        <w:t>Many-core scheduling of data parallel applications using SMT solvers,</w:t>
      </w:r>
      <w:r w:rsidR="00932DEE" w:rsidRPr="00115C40">
        <w:rPr>
          <w:sz w:val="24"/>
          <w:szCs w:val="28"/>
          <w:lang w:eastAsia="ja-JP"/>
        </w:rPr>
        <w:t>"</w:t>
      </w:r>
      <w:r w:rsidRPr="00115C40">
        <w:rPr>
          <w:sz w:val="24"/>
          <w:szCs w:val="28"/>
          <w:lang w:eastAsia="ja-JP"/>
        </w:rPr>
        <w:t xml:space="preserve"> </w:t>
      </w:r>
      <w:r w:rsidRPr="00115C40">
        <w:rPr>
          <w:i/>
          <w:sz w:val="24"/>
          <w:szCs w:val="28"/>
          <w:lang w:eastAsia="ja-JP"/>
        </w:rPr>
        <w:t>Digital System Design (DSD), 17th Euromicro Conference</w:t>
      </w:r>
      <w:r w:rsidRPr="00115C40">
        <w:rPr>
          <w:sz w:val="24"/>
          <w:szCs w:val="28"/>
          <w:lang w:eastAsia="ja-JP"/>
        </w:rPr>
        <w:t xml:space="preserve"> on, </w:t>
      </w:r>
      <w:bookmarkEnd w:id="184"/>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85" w:name="_Ref512786031"/>
      <w:r w:rsidRPr="00115C40">
        <w:rPr>
          <w:sz w:val="24"/>
          <w:szCs w:val="28"/>
          <w:lang w:eastAsia="ja-JP"/>
        </w:rPr>
        <w:t xml:space="preserve">H. El-Rewini, H. Ali and Ted Lewis, "Task Scheduling in Parallel and Distributed Systems: A Survey, " </w:t>
      </w:r>
      <w:r w:rsidRPr="00115C40">
        <w:rPr>
          <w:i/>
          <w:sz w:val="24"/>
          <w:szCs w:val="28"/>
          <w:lang w:eastAsia="ja-JP"/>
        </w:rPr>
        <w:t>IEEE Computer</w:t>
      </w:r>
      <w:r w:rsidRPr="00115C40">
        <w:rPr>
          <w:sz w:val="24"/>
          <w:szCs w:val="28"/>
          <w:lang w:eastAsia="ja-JP"/>
        </w:rPr>
        <w:t>, vol. 28, no. 12, 1995.</w:t>
      </w:r>
      <w:bookmarkEnd w:id="185"/>
    </w:p>
    <w:p w:rsidR="00496465" w:rsidRPr="00115C40" w:rsidRDefault="00496465" w:rsidP="00496465">
      <w:pPr>
        <w:pStyle w:val="a4"/>
        <w:numPr>
          <w:ilvl w:val="0"/>
          <w:numId w:val="11"/>
        </w:numPr>
        <w:spacing w:after="143"/>
        <w:rPr>
          <w:sz w:val="24"/>
          <w:szCs w:val="28"/>
          <w:lang w:eastAsia="ja-JP"/>
        </w:rPr>
      </w:pPr>
      <w:bookmarkStart w:id="186" w:name="_Ref512786033"/>
      <w:r w:rsidRPr="00115C40">
        <w:rPr>
          <w:sz w:val="24"/>
          <w:szCs w:val="28"/>
          <w:lang w:eastAsia="ja-JP"/>
        </w:rPr>
        <w:t xml:space="preserve">G. Sinevriotis and T. Stouraitis, "A novel list-scheduling algorithm for the low-energy program execution," </w:t>
      </w:r>
      <w:r w:rsidRPr="00115C40">
        <w:rPr>
          <w:i/>
          <w:sz w:val="24"/>
          <w:szCs w:val="28"/>
          <w:lang w:eastAsia="ja-JP"/>
        </w:rPr>
        <w:t>IEEE International Symposium on Circuits and Systems</w:t>
      </w:r>
      <w:r w:rsidRPr="00115C40">
        <w:rPr>
          <w:sz w:val="24"/>
          <w:szCs w:val="28"/>
          <w:lang w:eastAsia="ja-JP"/>
        </w:rPr>
        <w:t>, 2002.</w:t>
      </w:r>
      <w:bookmarkEnd w:id="186"/>
    </w:p>
    <w:p w:rsidR="00496465" w:rsidRPr="00115C40" w:rsidRDefault="00496465" w:rsidP="00496465">
      <w:pPr>
        <w:pStyle w:val="a4"/>
        <w:numPr>
          <w:ilvl w:val="0"/>
          <w:numId w:val="11"/>
        </w:numPr>
        <w:spacing w:after="143"/>
        <w:rPr>
          <w:sz w:val="24"/>
          <w:szCs w:val="28"/>
          <w:lang w:eastAsia="ja-JP"/>
        </w:rPr>
      </w:pPr>
      <w:bookmarkStart w:id="187" w:name="_Ref512786074"/>
      <w:r w:rsidRPr="00115C40">
        <w:rPr>
          <w:sz w:val="24"/>
          <w:szCs w:val="28"/>
          <w:lang w:eastAsia="ja-JP"/>
        </w:rPr>
        <w:t xml:space="preserve">J. Brest and V. Zumer, "A performance evaluation of list scheduling heuristics for task graphs without communication costs," </w:t>
      </w:r>
      <w:r w:rsidRPr="00115C40">
        <w:rPr>
          <w:i/>
          <w:sz w:val="24"/>
          <w:szCs w:val="28"/>
          <w:lang w:eastAsia="ja-JP"/>
        </w:rPr>
        <w:t>Proc. International Workshop on Parallel Processing</w:t>
      </w:r>
      <w:r w:rsidRPr="00115C40">
        <w:rPr>
          <w:sz w:val="24"/>
          <w:szCs w:val="28"/>
          <w:lang w:eastAsia="ja-JP"/>
        </w:rPr>
        <w:t>, 2000.</w:t>
      </w:r>
      <w:bookmarkEnd w:id="187"/>
    </w:p>
    <w:p w:rsidR="00496465" w:rsidRPr="00115C40" w:rsidRDefault="00496465" w:rsidP="00496465">
      <w:pPr>
        <w:pStyle w:val="a4"/>
        <w:numPr>
          <w:ilvl w:val="0"/>
          <w:numId w:val="11"/>
        </w:numPr>
        <w:spacing w:after="143"/>
        <w:rPr>
          <w:sz w:val="24"/>
          <w:szCs w:val="28"/>
          <w:lang w:eastAsia="ja-JP"/>
        </w:rPr>
      </w:pPr>
      <w:bookmarkStart w:id="188" w:name="_Ref512787004"/>
      <w:r w:rsidRPr="00115C40">
        <w:rPr>
          <w:sz w:val="24"/>
          <w:szCs w:val="28"/>
          <w:lang w:eastAsia="ja-JP"/>
        </w:rPr>
        <w:t xml:space="preserve">H.B. Chen, B. Shirazi, K. Kavi and A.R. Hurson, "Static Scheduling Using Linear Clustering and Task Duplication," Proc. </w:t>
      </w:r>
      <w:r w:rsidRPr="00115C40">
        <w:rPr>
          <w:i/>
          <w:sz w:val="24"/>
          <w:szCs w:val="28"/>
          <w:lang w:eastAsia="ja-JP"/>
        </w:rPr>
        <w:t>ISCA Int',l Conf. Parallel and Distributed Computing and Systems</w:t>
      </w:r>
      <w:r w:rsidRPr="00115C40">
        <w:rPr>
          <w:sz w:val="24"/>
          <w:szCs w:val="28"/>
          <w:lang w:eastAsia="ja-JP"/>
        </w:rPr>
        <w:t>, 1993.</w:t>
      </w:r>
      <w:bookmarkEnd w:id="188"/>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89" w:name="_Ref512787104"/>
      <w:r w:rsidRPr="00115C40">
        <w:rPr>
          <w:sz w:val="24"/>
          <w:szCs w:val="28"/>
          <w:lang w:eastAsia="ja-JP"/>
        </w:rPr>
        <w:lastRenderedPageBreak/>
        <w:t xml:space="preserve">T. Yang and A. Gerasoulis,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vol. 5, no. 9</w:t>
      </w:r>
      <w:r w:rsidR="00AC6986" w:rsidRPr="00115C40">
        <w:rPr>
          <w:rFonts w:hint="eastAsia"/>
          <w:sz w:val="24"/>
          <w:szCs w:val="28"/>
          <w:lang w:eastAsia="ja-JP"/>
        </w:rPr>
        <w:t>,</w:t>
      </w:r>
      <w:r w:rsidR="00AC6986" w:rsidRPr="00115C40">
        <w:rPr>
          <w:rFonts w:hint="eastAsia"/>
          <w:i/>
          <w:sz w:val="24"/>
          <w:szCs w:val="28"/>
          <w:lang w:eastAsia="ja-JP"/>
        </w:rPr>
        <w:t xml:space="preserve"> </w:t>
      </w:r>
      <w:r w:rsidRPr="00115C40">
        <w:rPr>
          <w:sz w:val="24"/>
          <w:szCs w:val="28"/>
          <w:lang w:eastAsia="ja-JP"/>
        </w:rPr>
        <w:t>1994.</w:t>
      </w:r>
      <w:bookmarkEnd w:id="189"/>
    </w:p>
    <w:p w:rsidR="00496465" w:rsidRPr="00115C40" w:rsidRDefault="00496465" w:rsidP="00496465">
      <w:pPr>
        <w:pStyle w:val="a4"/>
        <w:numPr>
          <w:ilvl w:val="0"/>
          <w:numId w:val="11"/>
        </w:numPr>
        <w:spacing w:after="143"/>
        <w:rPr>
          <w:sz w:val="24"/>
          <w:szCs w:val="28"/>
          <w:lang w:eastAsia="ja-JP"/>
        </w:rPr>
      </w:pPr>
      <w:bookmarkStart w:id="190" w:name="_Ref512787109"/>
      <w:r w:rsidRPr="00115C40">
        <w:rPr>
          <w:sz w:val="24"/>
          <w:szCs w:val="28"/>
          <w:lang w:eastAsia="ja-JP"/>
        </w:rPr>
        <w:t xml:space="preserve">D. Darbha and D. P. Agrawal "Optimal scheduling algorithm for distributed-memory machines," </w:t>
      </w:r>
      <w:r w:rsidRPr="00115C40">
        <w:rPr>
          <w:i/>
          <w:sz w:val="24"/>
          <w:szCs w:val="28"/>
          <w:lang w:eastAsia="ja-JP"/>
        </w:rPr>
        <w:t>IEEE Trans. Parallel and Distributed Systems, vol. 9, no. 1</w:t>
      </w:r>
      <w:r w:rsidR="00AC6986" w:rsidRPr="00115C40">
        <w:rPr>
          <w:rFonts w:hint="eastAsia"/>
          <w:sz w:val="24"/>
          <w:szCs w:val="28"/>
          <w:lang w:eastAsia="ja-JP"/>
        </w:rPr>
        <w:t>,</w:t>
      </w:r>
      <w:r w:rsidRPr="00115C40">
        <w:rPr>
          <w:sz w:val="24"/>
          <w:szCs w:val="28"/>
          <w:lang w:eastAsia="ja-JP"/>
        </w:rPr>
        <w:t xml:space="preserve"> 1998.</w:t>
      </w:r>
      <w:bookmarkEnd w:id="190"/>
    </w:p>
    <w:p w:rsidR="00496465" w:rsidRPr="00115C40" w:rsidRDefault="00496465" w:rsidP="00496465">
      <w:pPr>
        <w:pStyle w:val="a4"/>
        <w:numPr>
          <w:ilvl w:val="0"/>
          <w:numId w:val="11"/>
        </w:numPr>
        <w:spacing w:after="143"/>
        <w:rPr>
          <w:sz w:val="24"/>
          <w:szCs w:val="28"/>
          <w:lang w:eastAsia="ja-JP"/>
        </w:rPr>
      </w:pPr>
      <w:bookmarkStart w:id="191" w:name="_Ref512787150"/>
      <w:r w:rsidRPr="00115C40">
        <w:rPr>
          <w:sz w:val="24"/>
          <w:szCs w:val="28"/>
          <w:lang w:eastAsia="ja-JP"/>
        </w:rPr>
        <w:t xml:space="preserve">C.I. Park and T.Y. Cho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Pr="00115C40">
        <w:rPr>
          <w:sz w:val="24"/>
          <w:szCs w:val="28"/>
          <w:lang w:eastAsia="ja-JP"/>
        </w:rPr>
        <w:t xml:space="preserve"> 2002.</w:t>
      </w:r>
      <w:bookmarkEnd w:id="191"/>
    </w:p>
    <w:p w:rsidR="00496465" w:rsidRPr="00115C40" w:rsidRDefault="00496465" w:rsidP="00496465">
      <w:pPr>
        <w:pStyle w:val="a4"/>
        <w:numPr>
          <w:ilvl w:val="0"/>
          <w:numId w:val="11"/>
        </w:numPr>
        <w:spacing w:after="143"/>
        <w:rPr>
          <w:sz w:val="24"/>
          <w:szCs w:val="28"/>
          <w:lang w:eastAsia="ja-JP"/>
        </w:rPr>
      </w:pPr>
      <w:bookmarkStart w:id="192" w:name="_Ref512914952"/>
      <w:r w:rsidRPr="00115C40">
        <w:rPr>
          <w:sz w:val="24"/>
          <w:szCs w:val="28"/>
          <w:lang w:eastAsia="ja-JP"/>
        </w:rPr>
        <w:t xml:space="preserve">L. Wang, H. Siegel, V. Roychowdhury and A. Maciejewski "Task matching and scheduling in heterogeneous computing environments using a genetic-algorithm-based approach," </w:t>
      </w:r>
      <w:r w:rsidRPr="00115C40">
        <w:rPr>
          <w:i/>
          <w:sz w:val="24"/>
          <w:szCs w:val="28"/>
          <w:lang w:eastAsia="ja-JP"/>
        </w:rPr>
        <w:t>J. Parallel Distrib. Comput.</w:t>
      </w:r>
      <w:r w:rsidR="00AC6986" w:rsidRPr="00115C40">
        <w:rPr>
          <w:sz w:val="24"/>
          <w:szCs w:val="28"/>
          <w:lang w:eastAsia="ja-JP"/>
        </w:rPr>
        <w:t xml:space="preserve">,  vol. 47,  no. 1, </w:t>
      </w:r>
      <w:r w:rsidRPr="00115C40">
        <w:rPr>
          <w:sz w:val="24"/>
          <w:szCs w:val="28"/>
          <w:lang w:eastAsia="ja-JP"/>
        </w:rPr>
        <w:t>1997</w:t>
      </w:r>
      <w:bookmarkEnd w:id="192"/>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93" w:name="_Ref512915184"/>
      <w:r w:rsidRPr="00115C40">
        <w:rPr>
          <w:sz w:val="24"/>
          <w:szCs w:val="28"/>
          <w:lang w:eastAsia="ja-JP"/>
        </w:rPr>
        <w:t xml:space="preserve">H.M. Ghader, K. Fakhr, M. Javadi, G. Bakhshzadeh, "Static task graph scheduling using learner Genetic Algorithm </w:t>
      </w:r>
      <w:r w:rsidRPr="000F495E">
        <w:rPr>
          <w:noProof/>
          <w:sz w:val="24"/>
          <w:szCs w:val="28"/>
          <w:lang w:eastAsia="ja-JP"/>
        </w:rPr>
        <w:t>",</w:t>
      </w:r>
      <w:r w:rsidRPr="00115C40">
        <w:rPr>
          <w:sz w:val="24"/>
          <w:szCs w:val="28"/>
          <w:lang w:eastAsia="ja-JP"/>
        </w:rPr>
        <w:t xml:space="preserve"> </w:t>
      </w:r>
      <w:r w:rsidRPr="00115C40">
        <w:rPr>
          <w:i/>
          <w:sz w:val="24"/>
          <w:szCs w:val="28"/>
          <w:lang w:eastAsia="ja-JP"/>
        </w:rPr>
        <w:t>Int.Conf. ’10 Soft Computing an</w:t>
      </w:r>
      <w:bookmarkStart w:id="194" w:name="_Ref362443371"/>
      <w:bookmarkStart w:id="195" w:name="_Ref362263998"/>
      <w:r w:rsidRPr="00115C40">
        <w:rPr>
          <w:i/>
          <w:sz w:val="24"/>
          <w:szCs w:val="28"/>
          <w:lang w:eastAsia="ja-JP"/>
        </w:rPr>
        <w:t>d Pattern Recognition (SoCPaR)</w:t>
      </w:r>
      <w:r w:rsidRPr="00115C40">
        <w:rPr>
          <w:sz w:val="24"/>
          <w:szCs w:val="28"/>
          <w:lang w:eastAsia="ja-JP"/>
        </w:rPr>
        <w:t>, 2010.</w:t>
      </w:r>
      <w:bookmarkEnd w:id="193"/>
    </w:p>
    <w:p w:rsidR="00496465" w:rsidRPr="00115C40" w:rsidRDefault="00496465" w:rsidP="00496465">
      <w:pPr>
        <w:pStyle w:val="a4"/>
        <w:numPr>
          <w:ilvl w:val="0"/>
          <w:numId w:val="11"/>
        </w:numPr>
        <w:spacing w:after="143"/>
        <w:rPr>
          <w:sz w:val="24"/>
          <w:szCs w:val="28"/>
          <w:lang w:eastAsia="ja-JP"/>
        </w:rPr>
      </w:pPr>
      <w:bookmarkStart w:id="196" w:name="_Ref512915126"/>
      <w:r w:rsidRPr="00115C40">
        <w:rPr>
          <w:sz w:val="24"/>
          <w:szCs w:val="28"/>
          <w:lang w:eastAsia="ja-JP"/>
        </w:rPr>
        <w:t xml:space="preserve">S. Gupta, G. Agarwal, and V. Kumar, "Task scheduling in </w:t>
      </w:r>
      <w:r w:rsidRPr="000F495E">
        <w:rPr>
          <w:noProof/>
          <w:sz w:val="24"/>
          <w:szCs w:val="28"/>
          <w:lang w:eastAsia="ja-JP"/>
        </w:rPr>
        <w:t>multiprocessor</w:t>
      </w:r>
      <w:r w:rsidRPr="00115C40">
        <w:rPr>
          <w:sz w:val="24"/>
          <w:szCs w:val="28"/>
          <w:lang w:eastAsia="ja-JP"/>
        </w:rPr>
        <w:t xml:space="preserve"> system using </w:t>
      </w:r>
      <w:r w:rsidRPr="000F495E">
        <w:rPr>
          <w:noProof/>
          <w:sz w:val="24"/>
          <w:szCs w:val="28"/>
          <w:lang w:eastAsia="ja-JP"/>
        </w:rPr>
        <w:t>genetic</w:t>
      </w:r>
      <w:r w:rsidRPr="00115C40">
        <w:rPr>
          <w:sz w:val="24"/>
          <w:szCs w:val="28"/>
          <w:lang w:eastAsia="ja-JP"/>
        </w:rPr>
        <w:t xml:space="preserve"> algorithm," </w:t>
      </w:r>
      <w:r w:rsidRPr="00115C40">
        <w:rPr>
          <w:i/>
          <w:sz w:val="24"/>
          <w:szCs w:val="28"/>
          <w:lang w:eastAsia="ja-JP"/>
        </w:rPr>
        <w:t>Int. Conf. on Machine Learning and Computing</w:t>
      </w:r>
      <w:r w:rsidRPr="00115C40">
        <w:rPr>
          <w:sz w:val="24"/>
          <w:szCs w:val="28"/>
          <w:lang w:eastAsia="ja-JP"/>
        </w:rPr>
        <w:t>, 2010.</w:t>
      </w:r>
      <w:bookmarkEnd w:id="19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97" w:name="_Ref512915120"/>
      <w:r w:rsidRPr="00115C40">
        <w:rPr>
          <w:sz w:val="24"/>
          <w:szCs w:val="28"/>
          <w:lang w:eastAsia="ja-JP"/>
        </w:rPr>
        <w:t xml:space="preserve">O. Sathappan, P. Chitra, P. Venkatesh and M. Prabhu "Modified genetic algorithm for </w:t>
      </w:r>
      <w:r w:rsidRPr="000F495E">
        <w:rPr>
          <w:noProof/>
          <w:sz w:val="24"/>
          <w:szCs w:val="28"/>
          <w:lang w:eastAsia="ja-JP"/>
        </w:rPr>
        <w:t>multi objective</w:t>
      </w:r>
      <w:r w:rsidRPr="00115C40">
        <w:rPr>
          <w:sz w:val="24"/>
          <w:szCs w:val="28"/>
          <w:lang w:eastAsia="ja-JP"/>
        </w:rPr>
        <w:t xml:space="preserve"> task scheduling on heterogeneous computing system</w:t>
      </w:r>
      <w:r w:rsidRPr="000F495E">
        <w:rPr>
          <w:noProof/>
          <w:sz w:val="24"/>
          <w:szCs w:val="28"/>
          <w:lang w:eastAsia="ja-JP"/>
        </w:rPr>
        <w:t>",</w:t>
      </w:r>
      <w:r w:rsidRPr="00115C40">
        <w:rPr>
          <w:sz w:val="24"/>
          <w:szCs w:val="28"/>
          <w:lang w:eastAsia="ja-JP"/>
        </w:rPr>
        <w:t xml:space="preserve"> </w:t>
      </w:r>
      <w:r w:rsidRPr="00115C40">
        <w:rPr>
          <w:i/>
          <w:sz w:val="24"/>
          <w:szCs w:val="28"/>
          <w:lang w:eastAsia="ja-JP"/>
        </w:rPr>
        <w:t>Int. J. Inform. Technol. Commun</w:t>
      </w:r>
      <w:r w:rsidRPr="00115C40">
        <w:rPr>
          <w:sz w:val="24"/>
          <w:szCs w:val="28"/>
          <w:lang w:eastAsia="ja-JP"/>
        </w:rPr>
        <w:t>, vol. 1, no. 2, 2011.</w:t>
      </w:r>
      <w:bookmarkEnd w:id="197"/>
    </w:p>
    <w:p w:rsidR="00496465" w:rsidRPr="00115C40" w:rsidRDefault="00496465" w:rsidP="00496465">
      <w:pPr>
        <w:pStyle w:val="a4"/>
        <w:numPr>
          <w:ilvl w:val="0"/>
          <w:numId w:val="11"/>
        </w:numPr>
        <w:spacing w:after="143"/>
        <w:rPr>
          <w:sz w:val="24"/>
          <w:szCs w:val="28"/>
          <w:lang w:eastAsia="ja-JP"/>
        </w:rPr>
      </w:pPr>
      <w:bookmarkStart w:id="198" w:name="_Ref512917084"/>
      <w:r w:rsidRPr="00115C40">
        <w:rPr>
          <w:sz w:val="24"/>
          <w:szCs w:val="28"/>
          <w:lang w:eastAsia="ja-JP"/>
        </w:rPr>
        <w:t xml:space="preserve">Y. Yi, W. Han, X. Zhao, A. T. Erdogan, and T. Arslan, "An ILP formulation for task mapping and scheduling on multi-core architectures," </w:t>
      </w:r>
      <w:r w:rsidRPr="00115C40">
        <w:rPr>
          <w:i/>
          <w:sz w:val="24"/>
          <w:szCs w:val="28"/>
          <w:lang w:eastAsia="ja-JP"/>
        </w:rPr>
        <w:t>Design Automation and Test in Europe Conference &amp; Exhibition (DATE</w:t>
      </w:r>
      <w:r w:rsidR="00AC6986" w:rsidRPr="00115C40">
        <w:rPr>
          <w:sz w:val="24"/>
          <w:szCs w:val="28"/>
          <w:lang w:eastAsia="ja-JP"/>
        </w:rPr>
        <w:t>)</w:t>
      </w:r>
      <w:r w:rsidRPr="00115C40">
        <w:rPr>
          <w:sz w:val="24"/>
          <w:szCs w:val="28"/>
          <w:lang w:eastAsia="ja-JP"/>
        </w:rPr>
        <w:t>, 2009.</w:t>
      </w:r>
      <w:bookmarkEnd w:id="198"/>
    </w:p>
    <w:p w:rsidR="00496465" w:rsidRPr="00115C40" w:rsidRDefault="00496465" w:rsidP="00496465">
      <w:pPr>
        <w:pStyle w:val="a4"/>
        <w:numPr>
          <w:ilvl w:val="0"/>
          <w:numId w:val="11"/>
        </w:numPr>
        <w:spacing w:after="143"/>
        <w:rPr>
          <w:sz w:val="24"/>
          <w:szCs w:val="28"/>
          <w:lang w:eastAsia="ja-JP"/>
        </w:rPr>
      </w:pPr>
      <w:bookmarkStart w:id="199" w:name="_Ref512786128"/>
      <w:r w:rsidRPr="00115C40">
        <w:rPr>
          <w:sz w:val="24"/>
          <w:szCs w:val="28"/>
          <w:lang w:eastAsia="ja-JP"/>
        </w:rPr>
        <w:t xml:space="preserve">T. Hagras and J. Janecek. "A high performance, low complexity algorithm for compile-time task scheduling in heterogeneous systems," </w:t>
      </w:r>
      <w:r w:rsidRPr="00115C40">
        <w:rPr>
          <w:i/>
          <w:sz w:val="24"/>
          <w:szCs w:val="28"/>
          <w:lang w:eastAsia="ja-JP"/>
        </w:rPr>
        <w:t>Proc. the International Parallel and Distributed Processing Symposium</w:t>
      </w:r>
      <w:r w:rsidRPr="00115C40">
        <w:rPr>
          <w:sz w:val="24"/>
          <w:szCs w:val="28"/>
          <w:lang w:eastAsia="ja-JP"/>
        </w:rPr>
        <w:t>, Apr. 2004.</w:t>
      </w:r>
      <w:bookmarkEnd w:id="199"/>
    </w:p>
    <w:p w:rsidR="00496465" w:rsidRPr="00115C40" w:rsidRDefault="00496465" w:rsidP="00496465">
      <w:pPr>
        <w:pStyle w:val="a4"/>
        <w:numPr>
          <w:ilvl w:val="0"/>
          <w:numId w:val="11"/>
        </w:numPr>
        <w:spacing w:after="143"/>
        <w:rPr>
          <w:sz w:val="24"/>
          <w:szCs w:val="28"/>
          <w:lang w:eastAsia="ja-JP"/>
        </w:rPr>
      </w:pPr>
      <w:bookmarkStart w:id="200" w:name="_Ref512788223"/>
      <w:r w:rsidRPr="00115C40">
        <w:rPr>
          <w:sz w:val="24"/>
          <w:szCs w:val="28"/>
          <w:lang w:eastAsia="ja-JP"/>
        </w:rPr>
        <w:t xml:space="preserve">H. Kasahara and S. Narita, "Practical multiprocessor scheduling algorithms for efficient parallel processing," </w:t>
      </w:r>
      <w:r w:rsidRPr="00115C40">
        <w:rPr>
          <w:i/>
          <w:sz w:val="24"/>
          <w:szCs w:val="28"/>
          <w:lang w:eastAsia="ja-JP"/>
        </w:rPr>
        <w:t>IEEE Trans. on Computers</w:t>
      </w:r>
      <w:r w:rsidR="00AC6986" w:rsidRPr="00115C40">
        <w:rPr>
          <w:sz w:val="24"/>
          <w:szCs w:val="28"/>
          <w:lang w:eastAsia="ja-JP"/>
        </w:rPr>
        <w:t xml:space="preserve">, vol. C-33, no. </w:t>
      </w:r>
      <w:r w:rsidR="00AC6986" w:rsidRPr="000F495E">
        <w:rPr>
          <w:noProof/>
          <w:sz w:val="24"/>
          <w:szCs w:val="28"/>
          <w:lang w:eastAsia="ja-JP"/>
        </w:rPr>
        <w:t xml:space="preserve">11 </w:t>
      </w:r>
      <w:r w:rsidRPr="000F495E">
        <w:rPr>
          <w:noProof/>
          <w:sz w:val="24"/>
          <w:szCs w:val="28"/>
          <w:lang w:eastAsia="ja-JP"/>
        </w:rPr>
        <w:t>,</w:t>
      </w:r>
      <w:r w:rsidRPr="00115C40">
        <w:rPr>
          <w:sz w:val="24"/>
          <w:szCs w:val="28"/>
          <w:lang w:eastAsia="ja-JP"/>
        </w:rPr>
        <w:t xml:space="preserve"> Nov. 1984.</w:t>
      </w:r>
      <w:bookmarkEnd w:id="194"/>
      <w:bookmarkEnd w:id="200"/>
    </w:p>
    <w:p w:rsidR="00496465" w:rsidRPr="00115C40" w:rsidRDefault="00496465" w:rsidP="00496465">
      <w:pPr>
        <w:pStyle w:val="a4"/>
        <w:numPr>
          <w:ilvl w:val="0"/>
          <w:numId w:val="11"/>
        </w:numPr>
        <w:spacing w:after="143"/>
        <w:rPr>
          <w:sz w:val="24"/>
          <w:szCs w:val="28"/>
          <w:lang w:eastAsia="ja-JP"/>
        </w:rPr>
      </w:pPr>
      <w:bookmarkStart w:id="201" w:name="_Ref512915935"/>
      <w:r w:rsidRPr="00115C40">
        <w:rPr>
          <w:sz w:val="24"/>
          <w:szCs w:val="28"/>
          <w:lang w:eastAsia="ja-JP"/>
        </w:rPr>
        <w:lastRenderedPageBreak/>
        <w:t xml:space="preserve">S. Fujita, "A Branch-and-Bound Algorithm for Solving the Multiprocessor Scheduling Problem with Improved Lower Bounding Techniques," </w:t>
      </w:r>
      <w:r w:rsidRPr="00115C40">
        <w:rPr>
          <w:i/>
          <w:sz w:val="24"/>
          <w:szCs w:val="28"/>
          <w:lang w:eastAsia="ja-JP"/>
        </w:rPr>
        <w:t>Computers, IEEE Transactions on</w:t>
      </w:r>
      <w:r w:rsidRPr="00115C40">
        <w:rPr>
          <w:sz w:val="24"/>
          <w:szCs w:val="28"/>
          <w:lang w:eastAsia="ja-JP"/>
        </w:rPr>
        <w:t>, vol. 70, no. 7, 2011.</w:t>
      </w:r>
      <w:bookmarkEnd w:id="20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02" w:name="_Ref512183836"/>
      <w:r w:rsidRPr="00115C40">
        <w:rPr>
          <w:sz w:val="24"/>
          <w:szCs w:val="28"/>
          <w:lang w:eastAsia="ja-JP"/>
        </w:rPr>
        <w:t>J.Carlos Soto-Monterrubio, Alejandro Santiago, H. J.Fraire-Huacuja, Juan Frausto-Solís1, J. David Terán-Villanueva "</w:t>
      </w:r>
      <w:r w:rsidRPr="000F495E">
        <w:rPr>
          <w:i/>
          <w:noProof/>
          <w:sz w:val="24"/>
          <w:szCs w:val="28"/>
          <w:lang w:eastAsia="ja-JP"/>
        </w:rPr>
        <w:t>Branch and Bound Algorithm for the Heterogeneous Computing Scheduling Multi-Objective Problem</w:t>
      </w:r>
      <w:r w:rsidRPr="00115C40">
        <w:rPr>
          <w:sz w:val="24"/>
          <w:szCs w:val="28"/>
          <w:lang w:eastAsia="ja-JP"/>
        </w:rPr>
        <w:t>" International Journal of Combinatorial Optimization Problems and Informatics, Vol. 7, No. 3, 2016</w:t>
      </w:r>
      <w:bookmarkEnd w:id="202"/>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03" w:name="_Ref512916012"/>
      <w:bookmarkStart w:id="204" w:name="_Ref513378648"/>
      <w:r w:rsidRPr="00115C40">
        <w:rPr>
          <w:sz w:val="24"/>
          <w:szCs w:val="28"/>
          <w:lang w:eastAsia="ja-JP"/>
        </w:rPr>
        <w:t xml:space="preserve">O. Sinnen, A. V. Kozlov, and A. Z. S. Shahul, "Optimal scheduling of task graphs on parallel systems," </w:t>
      </w:r>
      <w:r w:rsidRPr="00115C40">
        <w:rPr>
          <w:i/>
          <w:sz w:val="24"/>
          <w:szCs w:val="28"/>
          <w:lang w:eastAsia="ja-JP"/>
        </w:rPr>
        <w:t xml:space="preserve">Proc. Ninth Int. Conf.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 (PDCAT</w:t>
      </w:r>
      <w:r w:rsidRPr="00115C40">
        <w:rPr>
          <w:i/>
          <w:sz w:val="24"/>
          <w:szCs w:val="28"/>
          <w:lang w:eastAsia="ja-JP"/>
        </w:rPr>
        <w:t>)</w:t>
      </w:r>
      <w:r w:rsidRPr="00115C40">
        <w:rPr>
          <w:sz w:val="24"/>
          <w:szCs w:val="28"/>
          <w:lang w:eastAsia="ja-JP"/>
        </w:rPr>
        <w:t>, 2008</w:t>
      </w:r>
      <w:bookmarkEnd w:id="203"/>
      <w:r w:rsidR="00AC6986" w:rsidRPr="00115C40">
        <w:rPr>
          <w:rFonts w:hint="eastAsia"/>
          <w:sz w:val="24"/>
          <w:szCs w:val="28"/>
          <w:lang w:eastAsia="ja-JP"/>
        </w:rPr>
        <w:t>.</w:t>
      </w:r>
      <w:bookmarkEnd w:id="204"/>
    </w:p>
    <w:p w:rsidR="00496465" w:rsidRPr="00115C40" w:rsidRDefault="00496465" w:rsidP="00496465">
      <w:pPr>
        <w:pStyle w:val="a4"/>
        <w:numPr>
          <w:ilvl w:val="0"/>
          <w:numId w:val="11"/>
        </w:numPr>
        <w:spacing w:after="143"/>
        <w:rPr>
          <w:sz w:val="24"/>
          <w:szCs w:val="28"/>
          <w:lang w:eastAsia="ja-JP"/>
        </w:rPr>
      </w:pPr>
      <w:bookmarkStart w:id="205" w:name="_Ref512916168"/>
      <w:r w:rsidRPr="00115C40">
        <w:rPr>
          <w:sz w:val="24"/>
          <w:szCs w:val="28"/>
          <w:lang w:eastAsia="ja-JP"/>
        </w:rPr>
        <w:t xml:space="preserve">H. Yang and S. Ha, "ILP based data parallel multi-task mapping/scheduling technique for MPSoC," </w:t>
      </w:r>
      <w:r w:rsidRPr="00115C40">
        <w:rPr>
          <w:i/>
          <w:sz w:val="24"/>
          <w:szCs w:val="28"/>
          <w:lang w:eastAsia="ja-JP"/>
        </w:rPr>
        <w:t>International SoC Design Conference (ISOCC)</w:t>
      </w:r>
      <w:r w:rsidRPr="00115C40">
        <w:rPr>
          <w:sz w:val="24"/>
          <w:szCs w:val="28"/>
          <w:lang w:eastAsia="ja-JP"/>
        </w:rPr>
        <w:t>, pp</w:t>
      </w:r>
      <w:r w:rsidR="00AC6986" w:rsidRPr="00115C40">
        <w:rPr>
          <w:rFonts w:hint="eastAsia"/>
          <w:sz w:val="24"/>
          <w:szCs w:val="28"/>
          <w:lang w:eastAsia="ja-JP"/>
        </w:rPr>
        <w:t xml:space="preserve"> </w:t>
      </w:r>
      <w:r w:rsidRPr="00115C40">
        <w:rPr>
          <w:sz w:val="24"/>
          <w:szCs w:val="28"/>
          <w:lang w:eastAsia="ja-JP"/>
        </w:rPr>
        <w:t>2008.</w:t>
      </w:r>
      <w:bookmarkEnd w:id="195"/>
      <w:bookmarkEnd w:id="205"/>
    </w:p>
    <w:p w:rsidR="00496465" w:rsidRPr="00115C40" w:rsidRDefault="00496465" w:rsidP="00496465">
      <w:pPr>
        <w:pStyle w:val="a4"/>
        <w:numPr>
          <w:ilvl w:val="0"/>
          <w:numId w:val="11"/>
        </w:numPr>
        <w:spacing w:after="143"/>
        <w:rPr>
          <w:sz w:val="24"/>
          <w:szCs w:val="28"/>
          <w:lang w:eastAsia="ja-JP"/>
        </w:rPr>
      </w:pPr>
      <w:bookmarkStart w:id="206" w:name="_Ref362264000"/>
      <w:r w:rsidRPr="00115C40">
        <w:rPr>
          <w:sz w:val="24"/>
          <w:szCs w:val="28"/>
          <w:lang w:eastAsia="ja-JP"/>
        </w:rPr>
        <w:t xml:space="preserve">H. Yang and S. Ha, "Pipelined data parallel task mapping/scheduling technique for MPSoC," </w:t>
      </w:r>
      <w:r w:rsidRPr="00115C40">
        <w:rPr>
          <w:i/>
          <w:sz w:val="24"/>
          <w:szCs w:val="28"/>
          <w:lang w:eastAsia="ja-JP"/>
        </w:rPr>
        <w:t>Design Automation and Test in Europe (DATE)</w:t>
      </w:r>
      <w:r w:rsidRPr="00115C40">
        <w:rPr>
          <w:sz w:val="24"/>
          <w:szCs w:val="28"/>
          <w:lang w:eastAsia="ja-JP"/>
        </w:rPr>
        <w:t>, 2009.</w:t>
      </w:r>
      <w:bookmarkEnd w:id="206"/>
    </w:p>
    <w:p w:rsidR="00496465" w:rsidRPr="00115C40" w:rsidRDefault="00496465" w:rsidP="00496465">
      <w:pPr>
        <w:pStyle w:val="a4"/>
        <w:numPr>
          <w:ilvl w:val="0"/>
          <w:numId w:val="11"/>
        </w:numPr>
        <w:spacing w:after="143"/>
        <w:rPr>
          <w:sz w:val="24"/>
          <w:szCs w:val="28"/>
          <w:lang w:eastAsia="ja-JP"/>
        </w:rPr>
      </w:pPr>
      <w:bookmarkStart w:id="207" w:name="_Ref362274540"/>
      <w:r w:rsidRPr="00115C40">
        <w:rPr>
          <w:sz w:val="24"/>
          <w:szCs w:val="28"/>
          <w:lang w:eastAsia="ja-JP"/>
        </w:rPr>
        <w:t xml:space="preserve">N. Vydyanathan, S. Krishnamoorthy, G.M. Sabin, U.V. Catalyurek, T. Kurc, P. Sadayappan, and J.H. Saltz, "An integrated approach to locality-conscious processor allocation and scheduling of mixed-parallel a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Aug. 2009.</w:t>
      </w:r>
      <w:bookmarkStart w:id="208" w:name="_Ref362422245"/>
      <w:bookmarkEnd w:id="207"/>
    </w:p>
    <w:p w:rsidR="00496465" w:rsidRPr="00115C40" w:rsidRDefault="00496465" w:rsidP="00496465">
      <w:pPr>
        <w:pStyle w:val="a4"/>
        <w:numPr>
          <w:ilvl w:val="0"/>
          <w:numId w:val="11"/>
        </w:numPr>
        <w:spacing w:after="143"/>
        <w:rPr>
          <w:sz w:val="24"/>
          <w:szCs w:val="28"/>
          <w:lang w:eastAsia="ja-JP"/>
        </w:rPr>
      </w:pPr>
      <w:bookmarkStart w:id="209" w:name="_Ref512916281"/>
      <w:r w:rsidRPr="00115C40">
        <w:rPr>
          <w:sz w:val="24"/>
          <w:szCs w:val="28"/>
          <w:lang w:eastAsia="ja-JP"/>
        </w:rPr>
        <w:t xml:space="preserve">T. </w:t>
      </w:r>
      <w:r w:rsidRPr="000F495E">
        <w:rPr>
          <w:noProof/>
          <w:sz w:val="24"/>
          <w:szCs w:val="28"/>
          <w:lang w:eastAsia="ja-JP"/>
        </w:rPr>
        <w:t>Tobita</w:t>
      </w:r>
      <w:r w:rsidRPr="00115C40">
        <w:rPr>
          <w:sz w:val="24"/>
          <w:szCs w:val="28"/>
          <w:lang w:eastAsia="ja-JP"/>
        </w:rPr>
        <w:t xml:space="preserve">, H. Kasahara, "A standard task graph set for fair evaluation of multiprocessor scheduling algorithms," </w:t>
      </w:r>
      <w:r w:rsidRPr="00115C40">
        <w:rPr>
          <w:i/>
          <w:sz w:val="24"/>
          <w:szCs w:val="28"/>
          <w:lang w:eastAsia="ja-JP"/>
        </w:rPr>
        <w:t>Journal of scheduling</w:t>
      </w:r>
      <w:r w:rsidRPr="00115C40">
        <w:rPr>
          <w:sz w:val="24"/>
          <w:szCs w:val="28"/>
          <w:lang w:eastAsia="ja-JP"/>
        </w:rPr>
        <w:t xml:space="preserve"> </w:t>
      </w:r>
      <w:r w:rsidRPr="00115C40">
        <w:rPr>
          <w:i/>
          <w:sz w:val="24"/>
          <w:szCs w:val="28"/>
          <w:lang w:eastAsia="ja-JP"/>
        </w:rPr>
        <w:t>5</w:t>
      </w:r>
      <w:r w:rsidRPr="00115C40">
        <w:rPr>
          <w:sz w:val="24"/>
          <w:szCs w:val="28"/>
          <w:lang w:eastAsia="ja-JP"/>
        </w:rPr>
        <w:t>, Oct. 2002.</w:t>
      </w:r>
      <w:bookmarkEnd w:id="209"/>
    </w:p>
    <w:p w:rsidR="00496465" w:rsidRPr="00115C40" w:rsidRDefault="00496465" w:rsidP="00496465">
      <w:pPr>
        <w:pStyle w:val="a4"/>
        <w:numPr>
          <w:ilvl w:val="0"/>
          <w:numId w:val="11"/>
        </w:numPr>
        <w:spacing w:after="143"/>
        <w:rPr>
          <w:sz w:val="24"/>
          <w:szCs w:val="28"/>
          <w:lang w:eastAsia="ja-JP"/>
        </w:rPr>
      </w:pPr>
      <w:bookmarkStart w:id="210" w:name="_Ref512878177"/>
      <w:r w:rsidRPr="00115C40">
        <w:rPr>
          <w:sz w:val="24"/>
          <w:szCs w:val="28"/>
          <w:lang w:eastAsia="ja-JP"/>
        </w:rPr>
        <w:t xml:space="preserve">H. Kasahara, H. Honda </w:t>
      </w:r>
      <w:r w:rsidRPr="000F495E">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roc. IEEE ACM Supercomputing ’90</w:t>
      </w:r>
      <w:r w:rsidRPr="00115C40">
        <w:rPr>
          <w:sz w:val="24"/>
          <w:szCs w:val="28"/>
          <w:lang w:eastAsia="ja-JP"/>
        </w:rPr>
        <w:t>, 1990.</w:t>
      </w:r>
      <w:bookmarkEnd w:id="210"/>
    </w:p>
    <w:p w:rsidR="00496465" w:rsidRPr="00115C40" w:rsidRDefault="00496465" w:rsidP="00496465">
      <w:pPr>
        <w:pStyle w:val="a4"/>
        <w:numPr>
          <w:ilvl w:val="0"/>
          <w:numId w:val="11"/>
        </w:numPr>
        <w:spacing w:after="143"/>
        <w:rPr>
          <w:sz w:val="24"/>
          <w:szCs w:val="28"/>
          <w:lang w:eastAsia="ja-JP"/>
        </w:rPr>
      </w:pPr>
      <w:bookmarkStart w:id="211" w:name="_Ref512878179"/>
      <w:r w:rsidRPr="00115C40">
        <w:rPr>
          <w:sz w:val="24"/>
          <w:szCs w:val="28"/>
          <w:lang w:eastAsia="ja-JP"/>
        </w:rPr>
        <w:t xml:space="preserve">H. </w:t>
      </w:r>
      <w:r w:rsidRPr="000F495E">
        <w:rPr>
          <w:noProof/>
          <w:sz w:val="24"/>
          <w:szCs w:val="28"/>
          <w:lang w:eastAsia="ja-JP"/>
        </w:rPr>
        <w:t>Kasahra</w:t>
      </w:r>
      <w:r w:rsidRPr="00115C40">
        <w:rPr>
          <w:sz w:val="24"/>
          <w:szCs w:val="28"/>
          <w:lang w:eastAsia="ja-JP"/>
        </w:rPr>
        <w:t xml:space="preserve">, H. Honda, A.Mogi, A. Ogura, K. Fujiwara and S. Narita, "A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 1991.</w:t>
      </w:r>
      <w:bookmarkEnd w:id="21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12" w:name="_Ref512878181"/>
      <w:r w:rsidRPr="00115C40">
        <w:rPr>
          <w:sz w:val="24"/>
          <w:szCs w:val="28"/>
          <w:lang w:eastAsia="ja-JP"/>
        </w:rPr>
        <w:t xml:space="preserve">A. Yoshida, K. Koshizuka </w:t>
      </w:r>
      <w:r w:rsidRPr="000F495E">
        <w:rPr>
          <w:noProof/>
          <w:sz w:val="24"/>
          <w:szCs w:val="28"/>
          <w:lang w:eastAsia="ja-JP"/>
        </w:rPr>
        <w:t>and</w:t>
      </w:r>
      <w:r w:rsidRPr="00115C40">
        <w:rPr>
          <w:sz w:val="24"/>
          <w:szCs w:val="28"/>
          <w:lang w:eastAsia="ja-JP"/>
        </w:rPr>
        <w:t xml:space="preserve"> H. Kasahara, "Data-Localization for Fortran Macrodataflow </w:t>
      </w:r>
      <w:r w:rsidRPr="000F495E">
        <w:rPr>
          <w:noProof/>
          <w:sz w:val="24"/>
          <w:szCs w:val="28"/>
          <w:lang w:eastAsia="ja-JP"/>
        </w:rPr>
        <w:t>Com- 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1996.</w:t>
      </w:r>
      <w:bookmarkEnd w:id="212"/>
    </w:p>
    <w:p w:rsidR="00496465" w:rsidRPr="00115C40" w:rsidRDefault="00496465" w:rsidP="00496465">
      <w:pPr>
        <w:pStyle w:val="a4"/>
        <w:numPr>
          <w:ilvl w:val="0"/>
          <w:numId w:val="11"/>
        </w:numPr>
        <w:spacing w:after="143"/>
        <w:rPr>
          <w:sz w:val="24"/>
          <w:szCs w:val="28"/>
          <w:lang w:eastAsia="ja-JP"/>
        </w:rPr>
      </w:pPr>
      <w:bookmarkStart w:id="213" w:name="_Ref512782555"/>
      <w:r w:rsidRPr="00115C40">
        <w:rPr>
          <w:sz w:val="24"/>
          <w:szCs w:val="28"/>
          <w:lang w:eastAsia="ja-JP"/>
        </w:rPr>
        <w:lastRenderedPageBreak/>
        <w:t xml:space="preserve">S. B. Hassen, H. E. Bal, and C. J. H. Jacobs, "A task and data-parallel programming language based on shared objects," </w:t>
      </w:r>
      <w:r w:rsidRPr="00115C40">
        <w:rPr>
          <w:i/>
          <w:sz w:val="24"/>
          <w:szCs w:val="28"/>
          <w:lang w:eastAsia="ja-JP"/>
        </w:rPr>
        <w:t>ACM Trans. Program. Lang. Syst</w:t>
      </w:r>
      <w:r w:rsidRPr="00115C40">
        <w:rPr>
          <w:sz w:val="24"/>
          <w:szCs w:val="28"/>
          <w:lang w:eastAsia="ja-JP"/>
        </w:rPr>
        <w:t>., 20(6), 1998.</w:t>
      </w:r>
      <w:bookmarkEnd w:id="213"/>
    </w:p>
    <w:p w:rsidR="00496465" w:rsidRPr="00115C40" w:rsidRDefault="00496465" w:rsidP="00496465">
      <w:pPr>
        <w:pStyle w:val="a4"/>
        <w:numPr>
          <w:ilvl w:val="0"/>
          <w:numId w:val="11"/>
        </w:numPr>
        <w:spacing w:after="143"/>
        <w:rPr>
          <w:sz w:val="24"/>
          <w:szCs w:val="28"/>
          <w:lang w:eastAsia="ja-JP"/>
        </w:rPr>
      </w:pPr>
      <w:bookmarkStart w:id="214" w:name="_Ref512782558"/>
      <w:r w:rsidRPr="00115C40">
        <w:rPr>
          <w:sz w:val="24"/>
          <w:szCs w:val="28"/>
          <w:lang w:eastAsia="ja-JP"/>
        </w:rPr>
        <w:t xml:space="preserve">S. Ramaswamy, S. Sapatnekar, and P. Banerjee, "A framework for exploiting task and data parallelism on distributed Memory </w:t>
      </w:r>
      <w:r w:rsidRPr="000F495E">
        <w:rPr>
          <w:noProof/>
          <w:sz w:val="24"/>
          <w:szCs w:val="28"/>
          <w:lang w:eastAsia="ja-JP"/>
        </w:rPr>
        <w:t>multicomputers</w:t>
      </w:r>
      <w:r w:rsidRPr="00115C40">
        <w:rPr>
          <w:sz w:val="24"/>
          <w:szCs w:val="28"/>
          <w:lang w:eastAsia="ja-JP"/>
        </w:rPr>
        <w:t xml:space="preserve">," </w:t>
      </w:r>
      <w:r w:rsidRPr="00115C40">
        <w:rPr>
          <w:i/>
          <w:sz w:val="24"/>
          <w:szCs w:val="28"/>
          <w:lang w:eastAsia="ja-JP"/>
        </w:rPr>
        <w:t>IEEE Trans. Parallel Distrib. Syst</w:t>
      </w:r>
      <w:r w:rsidRPr="00115C40">
        <w:rPr>
          <w:sz w:val="24"/>
          <w:szCs w:val="28"/>
          <w:lang w:eastAsia="ja-JP"/>
        </w:rPr>
        <w:t xml:space="preserve">., vol. 8, </w:t>
      </w:r>
      <w:bookmarkEnd w:id="214"/>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215" w:name="_Ref499638382"/>
      <w:bookmarkStart w:id="216" w:name="_Ref512912349"/>
      <w:r w:rsidRPr="00115C40">
        <w:rPr>
          <w:sz w:val="24"/>
          <w:szCs w:val="28"/>
          <w:lang w:eastAsia="ja-JP"/>
        </w:rPr>
        <w:t xml:space="preserve">A. R </w:t>
      </w:r>
      <w:r w:rsidRPr="000F495E">
        <w:rPr>
          <w:noProof/>
          <w:sz w:val="24"/>
          <w:szCs w:val="28"/>
          <w:lang w:eastAsia="ja-JP"/>
        </w:rPr>
        <w:t>adulescu</w:t>
      </w:r>
      <w:r w:rsidRPr="00115C40">
        <w:rPr>
          <w:sz w:val="24"/>
          <w:szCs w:val="28"/>
          <w:lang w:eastAsia="ja-JP"/>
        </w:rPr>
        <w:t xml:space="preserve">, C. Nicolescu, A. J. C. van Gemund, and P. P. Jonker. CPR, </w:t>
      </w:r>
      <w:r w:rsidR="00AC6986" w:rsidRPr="00115C40">
        <w:rPr>
          <w:sz w:val="24"/>
          <w:szCs w:val="28"/>
          <w:lang w:eastAsia="ja-JP"/>
        </w:rPr>
        <w:t>"</w:t>
      </w:r>
      <w:r w:rsidRPr="00115C40">
        <w:rPr>
          <w:sz w:val="24"/>
          <w:szCs w:val="28"/>
          <w:lang w:eastAsia="ja-JP"/>
        </w:rPr>
        <w:t>Mixed task and data parallel scheduling for distributed systems.</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2001</w:t>
      </w:r>
      <w:bookmarkEnd w:id="215"/>
      <w:r w:rsidRPr="00115C40">
        <w:rPr>
          <w:sz w:val="24"/>
          <w:szCs w:val="28"/>
          <w:lang w:eastAsia="ja-JP"/>
        </w:rPr>
        <w:t>.</w:t>
      </w:r>
      <w:bookmarkEnd w:id="216"/>
    </w:p>
    <w:p w:rsidR="00496465" w:rsidRPr="00115C40" w:rsidRDefault="00496465" w:rsidP="00496465">
      <w:pPr>
        <w:pStyle w:val="a4"/>
        <w:numPr>
          <w:ilvl w:val="0"/>
          <w:numId w:val="11"/>
        </w:numPr>
        <w:spacing w:after="143"/>
        <w:rPr>
          <w:sz w:val="24"/>
          <w:szCs w:val="28"/>
          <w:lang w:eastAsia="ja-JP"/>
        </w:rPr>
      </w:pPr>
      <w:bookmarkStart w:id="217" w:name="_Ref511952758"/>
      <w:r w:rsidRPr="00115C40">
        <w:rPr>
          <w:sz w:val="24"/>
          <w:szCs w:val="28"/>
          <w:lang w:eastAsia="ja-JP"/>
        </w:rPr>
        <w:t>Dorigo, M.. "Optimization, Learning and Natural Algorithms</w:t>
      </w:r>
      <w:r w:rsidRPr="000F495E">
        <w:rPr>
          <w:noProof/>
          <w:sz w:val="24"/>
          <w:szCs w:val="28"/>
          <w:lang w:eastAsia="ja-JP"/>
        </w:rPr>
        <w:t>",</w:t>
      </w:r>
      <w:r w:rsidRPr="00115C40">
        <w:rPr>
          <w:sz w:val="24"/>
          <w:szCs w:val="28"/>
          <w:lang w:eastAsia="ja-JP"/>
        </w:rPr>
        <w:t xml:space="preserve"> </w:t>
      </w:r>
      <w:r w:rsidRPr="00115C40">
        <w:rPr>
          <w:i/>
          <w:sz w:val="24"/>
          <w:szCs w:val="28"/>
          <w:lang w:eastAsia="ja-JP"/>
        </w:rPr>
        <w:t>Ph.D. Thesis, Politecnico di Milano</w:t>
      </w:r>
      <w:r w:rsidRPr="00115C40">
        <w:rPr>
          <w:sz w:val="24"/>
          <w:szCs w:val="28"/>
          <w:lang w:eastAsia="ja-JP"/>
        </w:rPr>
        <w:t xml:space="preserve">, </w:t>
      </w:r>
      <w:r w:rsidRPr="00115C40">
        <w:rPr>
          <w:i/>
          <w:sz w:val="24"/>
          <w:szCs w:val="28"/>
          <w:lang w:eastAsia="ja-JP"/>
        </w:rPr>
        <w:t>Italy</w:t>
      </w:r>
      <w:bookmarkEnd w:id="217"/>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218" w:name="_Ref512928973"/>
      <w:r w:rsidRPr="00115C40">
        <w:rPr>
          <w:sz w:val="24"/>
          <w:szCs w:val="28"/>
          <w:lang w:eastAsia="ja-JP"/>
        </w:rPr>
        <w:t>F.</w:t>
      </w:r>
      <w:r w:rsidRPr="00115C40">
        <w:rPr>
          <w:rFonts w:hint="eastAsia"/>
          <w:sz w:val="24"/>
          <w:szCs w:val="28"/>
          <w:lang w:eastAsia="ja-JP"/>
        </w:rPr>
        <w:t xml:space="preserve"> </w:t>
      </w:r>
      <w:r w:rsidRPr="00115C40">
        <w:rPr>
          <w:sz w:val="24"/>
          <w:szCs w:val="28"/>
          <w:lang w:eastAsia="ja-JP"/>
        </w:rPr>
        <w:t>Ferrandi,</w:t>
      </w:r>
      <w:r w:rsidRPr="00115C40">
        <w:rPr>
          <w:rFonts w:hint="eastAsia"/>
          <w:sz w:val="24"/>
          <w:szCs w:val="28"/>
          <w:lang w:eastAsia="ja-JP"/>
        </w:rPr>
        <w:t xml:space="preserve"> </w:t>
      </w:r>
      <w:r w:rsidRPr="00115C40">
        <w:rPr>
          <w:sz w:val="24"/>
          <w:szCs w:val="28"/>
          <w:lang w:eastAsia="ja-JP"/>
        </w:rPr>
        <w:t>P.-L.Lanzi,</w:t>
      </w:r>
      <w:r w:rsidRPr="00115C40">
        <w:rPr>
          <w:rFonts w:hint="eastAsia"/>
          <w:sz w:val="24"/>
          <w:szCs w:val="28"/>
          <w:lang w:eastAsia="ja-JP"/>
        </w:rPr>
        <w:t xml:space="preserve"> </w:t>
      </w:r>
      <w:r w:rsidRPr="00115C40">
        <w:rPr>
          <w:sz w:val="24"/>
          <w:szCs w:val="28"/>
          <w:lang w:eastAsia="ja-JP"/>
        </w:rPr>
        <w:t>C.Pilato,</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r w:rsidRPr="00115C40">
        <w:rPr>
          <w:sz w:val="24"/>
          <w:szCs w:val="28"/>
          <w:lang w:eastAsia="ja-JP"/>
        </w:rPr>
        <w:t>Sciuto,</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r w:rsidRPr="00115C40">
        <w:rPr>
          <w:sz w:val="24"/>
          <w:szCs w:val="28"/>
          <w:lang w:eastAsia="ja-JP"/>
        </w:rPr>
        <w:t>Tumeo</w:t>
      </w:r>
      <w:r w:rsidRPr="00115C40">
        <w:rPr>
          <w:rFonts w:hint="eastAsia"/>
          <w:sz w:val="24"/>
          <w:szCs w:val="28"/>
          <w:lang w:eastAsia="ja-JP"/>
        </w:rPr>
        <w:t xml:space="preserve">. </w:t>
      </w:r>
      <w:r w:rsidRPr="00115C40">
        <w:rPr>
          <w:sz w:val="24"/>
          <w:szCs w:val="28"/>
          <w:lang w:eastAsia="ja-JP"/>
        </w:rPr>
        <w:t>"Ant colony heuristic for mapping and scheduling tasks and communications on heterogeneous embedded s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IEEE Trans. Comput.-Aid. Des. Integr. Circ. Syst.</w:t>
      </w:r>
      <w:r w:rsidRPr="00115C40">
        <w:rPr>
          <w:sz w:val="24"/>
          <w:szCs w:val="28"/>
          <w:lang w:eastAsia="ja-JP"/>
        </w:rPr>
        <w:t>,</w:t>
      </w:r>
      <w:r w:rsidRPr="00115C40">
        <w:rPr>
          <w:rFonts w:hint="eastAsia"/>
          <w:sz w:val="24"/>
          <w:szCs w:val="28"/>
          <w:lang w:eastAsia="ja-JP"/>
        </w:rPr>
        <w:t xml:space="preserve"> vol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2010.</w:t>
      </w:r>
      <w:bookmarkEnd w:id="218"/>
    </w:p>
    <w:p w:rsidR="00496465" w:rsidRPr="00115C40" w:rsidRDefault="00955DC8" w:rsidP="00955DC8">
      <w:pPr>
        <w:pStyle w:val="a4"/>
        <w:numPr>
          <w:ilvl w:val="0"/>
          <w:numId w:val="11"/>
        </w:numPr>
        <w:spacing w:after="143"/>
        <w:rPr>
          <w:sz w:val="24"/>
          <w:szCs w:val="28"/>
          <w:lang w:eastAsia="ja-JP"/>
        </w:rPr>
      </w:pPr>
      <w:bookmarkStart w:id="219" w:name="_Ref512916898"/>
      <w:r w:rsidRPr="00115C40">
        <w:rPr>
          <w:sz w:val="24"/>
          <w:szCs w:val="28"/>
          <w:lang w:eastAsia="ja-JP"/>
        </w:rPr>
        <w:t xml:space="preserve">Li, K., Xu, G., Zhao, G., Dong, Y., &amp; Wang, D. </w:t>
      </w:r>
      <w:r w:rsidR="00AC6986" w:rsidRPr="00115C40">
        <w:rPr>
          <w:sz w:val="24"/>
          <w:szCs w:val="28"/>
          <w:lang w:eastAsia="ja-JP"/>
        </w:rPr>
        <w:t>"</w:t>
      </w:r>
      <w:r w:rsidRPr="00115C40">
        <w:rPr>
          <w:sz w:val="24"/>
          <w:szCs w:val="28"/>
          <w:lang w:eastAsia="ja-JP"/>
        </w:rPr>
        <w:t>Cloud task scheduling based on load balancing ant colony o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0F495E">
        <w:rPr>
          <w:i/>
          <w:noProof/>
          <w:sz w:val="24"/>
          <w:szCs w:val="28"/>
          <w:lang w:eastAsia="ja-JP"/>
        </w:rPr>
        <w:t>Chinagrid</w:t>
      </w:r>
      <w:r w:rsidRPr="00115C40">
        <w:rPr>
          <w:i/>
          <w:sz w:val="24"/>
          <w:szCs w:val="28"/>
          <w:lang w:eastAsia="ja-JP"/>
        </w:rPr>
        <w:t xml:space="preserve"> Conference (ChinaGrid), Sixth Annual. IEEE</w:t>
      </w:r>
      <w:bookmarkEnd w:id="219"/>
      <w:r w:rsidR="00AC6986" w:rsidRPr="00115C40">
        <w:rPr>
          <w:rFonts w:hint="eastAsia"/>
          <w:sz w:val="24"/>
          <w:szCs w:val="28"/>
          <w:lang w:eastAsia="ja-JP"/>
        </w:rPr>
        <w:t xml:space="preserve">,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20" w:name="_Ref499638622"/>
      <w:r w:rsidRPr="00115C40">
        <w:rPr>
          <w:sz w:val="24"/>
          <w:szCs w:val="28"/>
          <w:lang w:eastAsia="ja-JP"/>
        </w:rPr>
        <w:t xml:space="preserve">A. J. Page and T.J. Naughton, </w:t>
      </w:r>
      <w:r w:rsidR="00AC6986" w:rsidRPr="00115C40">
        <w:rPr>
          <w:sz w:val="24"/>
          <w:szCs w:val="28"/>
          <w:lang w:eastAsia="ja-JP"/>
        </w:rPr>
        <w:t>"</w:t>
      </w:r>
      <w:r w:rsidRPr="00115C40">
        <w:rPr>
          <w:sz w:val="24"/>
          <w:szCs w:val="28"/>
          <w:lang w:eastAsia="ja-JP"/>
        </w:rPr>
        <w:t>Dynamic task scheduling using genetic algorithms for heterogeneous distributed c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2005.</w:t>
      </w:r>
      <w:bookmarkEnd w:id="220"/>
    </w:p>
    <w:p w:rsidR="00496465" w:rsidRPr="00115C40" w:rsidRDefault="00496465" w:rsidP="00496465">
      <w:pPr>
        <w:pStyle w:val="a4"/>
        <w:numPr>
          <w:ilvl w:val="0"/>
          <w:numId w:val="11"/>
        </w:numPr>
        <w:spacing w:after="143"/>
        <w:rPr>
          <w:sz w:val="24"/>
          <w:szCs w:val="28"/>
          <w:lang w:eastAsia="ja-JP"/>
        </w:rPr>
      </w:pPr>
      <w:bookmarkStart w:id="221" w:name="_Ref499638624"/>
      <w:r w:rsidRPr="00115C40">
        <w:rPr>
          <w:sz w:val="24"/>
          <w:szCs w:val="28"/>
          <w:lang w:eastAsia="ja-JP"/>
        </w:rPr>
        <w:t xml:space="preserve">E. S. H. Hou, N. Ansari, H. Ren, </w:t>
      </w:r>
      <w:r w:rsidR="00AC6986" w:rsidRPr="00115C40">
        <w:rPr>
          <w:sz w:val="24"/>
          <w:szCs w:val="28"/>
          <w:lang w:eastAsia="ja-JP"/>
        </w:rPr>
        <w:t>"</w:t>
      </w:r>
      <w:r w:rsidRPr="00115C40">
        <w:rPr>
          <w:sz w:val="24"/>
          <w:szCs w:val="28"/>
          <w:lang w:eastAsia="ja-JP"/>
        </w:rPr>
        <w:t xml:space="preserve">A genetic algorithm for multiprocessor scheduling," </w:t>
      </w:r>
      <w:r w:rsidRPr="00115C40">
        <w:rPr>
          <w:i/>
          <w:sz w:val="24"/>
          <w:szCs w:val="28"/>
          <w:lang w:eastAsia="ja-JP"/>
        </w:rPr>
        <w:t>IEEE Transactions on Parallel and Distributed Systems</w:t>
      </w:r>
      <w:r w:rsidRPr="00115C40">
        <w:rPr>
          <w:sz w:val="24"/>
          <w:szCs w:val="28"/>
          <w:lang w:eastAsia="ja-JP"/>
        </w:rPr>
        <w:t xml:space="preserve">, vol. </w:t>
      </w:r>
      <w:r w:rsidRPr="000F495E">
        <w:rPr>
          <w:noProof/>
          <w:sz w:val="24"/>
          <w:szCs w:val="28"/>
          <w:lang w:eastAsia="ja-JP"/>
        </w:rPr>
        <w:t>5</w:t>
      </w:r>
      <w:r w:rsidRPr="00115C40">
        <w:rPr>
          <w:sz w:val="24"/>
          <w:szCs w:val="28"/>
          <w:lang w:eastAsia="ja-JP"/>
        </w:rPr>
        <w:t xml:space="preserve"> no. 2, 1994.</w:t>
      </w:r>
      <w:bookmarkEnd w:id="22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22" w:name="_Ref499638627"/>
      <w:bookmarkStart w:id="223" w:name="_Ref511961696"/>
      <w:r w:rsidRPr="00115C40">
        <w:rPr>
          <w:sz w:val="24"/>
          <w:szCs w:val="28"/>
          <w:lang w:eastAsia="ja-JP"/>
        </w:rPr>
        <w:t xml:space="preserve">F. Omara, M. Arafa, </w:t>
      </w:r>
      <w:r w:rsidR="00AC6986" w:rsidRPr="00115C40">
        <w:rPr>
          <w:sz w:val="24"/>
          <w:szCs w:val="28"/>
          <w:lang w:eastAsia="ja-JP"/>
        </w:rPr>
        <w:t>"</w:t>
      </w:r>
      <w:r w:rsidRPr="00115C40">
        <w:rPr>
          <w:sz w:val="24"/>
          <w:szCs w:val="28"/>
          <w:lang w:eastAsia="ja-JP"/>
        </w:rPr>
        <w:t>Genetic algorithms for task scheduling problem,</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 2010</w:t>
      </w:r>
      <w:bookmarkEnd w:id="222"/>
      <w:r w:rsidRPr="00115C40">
        <w:rPr>
          <w:sz w:val="24"/>
          <w:szCs w:val="28"/>
          <w:lang w:eastAsia="ja-JP"/>
        </w:rPr>
        <w:t>.</w:t>
      </w:r>
      <w:bookmarkEnd w:id="223"/>
    </w:p>
    <w:p w:rsidR="00496465" w:rsidRPr="00115C40" w:rsidRDefault="00496465" w:rsidP="00496465">
      <w:pPr>
        <w:pStyle w:val="a4"/>
        <w:numPr>
          <w:ilvl w:val="0"/>
          <w:numId w:val="11"/>
        </w:numPr>
        <w:spacing w:after="143"/>
        <w:rPr>
          <w:sz w:val="24"/>
          <w:szCs w:val="28"/>
          <w:lang w:eastAsia="ja-JP"/>
        </w:rPr>
      </w:pPr>
      <w:bookmarkStart w:id="224" w:name="_Ref499638633"/>
      <w:bookmarkStart w:id="225" w:name="_Ref499642647"/>
      <w:bookmarkStart w:id="226" w:name="_Ref511961697"/>
      <w:r w:rsidRPr="00115C40">
        <w:rPr>
          <w:sz w:val="24"/>
          <w:szCs w:val="28"/>
          <w:lang w:eastAsia="ja-JP"/>
        </w:rPr>
        <w:t xml:space="preserve">P. Roy, M. Mejbah, N. Das. </w:t>
      </w:r>
      <w:r w:rsidR="00AC6986" w:rsidRPr="00115C40">
        <w:rPr>
          <w:sz w:val="24"/>
          <w:szCs w:val="28"/>
          <w:lang w:eastAsia="ja-JP"/>
        </w:rPr>
        <w:t>"</w:t>
      </w:r>
      <w:r w:rsidRPr="00115C40">
        <w:rPr>
          <w:sz w:val="24"/>
          <w:szCs w:val="28"/>
          <w:lang w:eastAsia="ja-JP"/>
        </w:rPr>
        <w:t>Heuristic based task scheduling in</w:t>
      </w:r>
      <w:bookmarkStart w:id="227" w:name="_Ref499638638"/>
      <w:bookmarkEnd w:id="224"/>
      <w:r w:rsidRPr="00115C40">
        <w:rPr>
          <w:sz w:val="24"/>
          <w:szCs w:val="28"/>
          <w:lang w:eastAsia="ja-JP"/>
        </w:rPr>
        <w:t xml:space="preserve"> multiprocessor systems with </w:t>
      </w:r>
      <w:r w:rsidRPr="000F495E">
        <w:rPr>
          <w:noProof/>
          <w:sz w:val="24"/>
          <w:szCs w:val="28"/>
          <w:lang w:eastAsia="ja-JP"/>
        </w:rPr>
        <w:t>genetic</w:t>
      </w:r>
      <w:r w:rsidRPr="00115C40">
        <w:rPr>
          <w:sz w:val="24"/>
          <w:szCs w:val="28"/>
          <w:lang w:eastAsia="ja-JP"/>
        </w:rPr>
        <w:t xml:space="preserve"> algorithm by choosing the eligible processor,</w:t>
      </w:r>
      <w:r w:rsidR="00AC6986" w:rsidRPr="00115C40">
        <w:rPr>
          <w:sz w:val="24"/>
          <w:szCs w:val="28"/>
          <w:lang w:eastAsia="ja-JP"/>
        </w:rPr>
        <w:t xml:space="preserve"> "</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2012</w:t>
      </w:r>
      <w:bookmarkEnd w:id="225"/>
      <w:bookmarkEnd w:id="227"/>
      <w:r w:rsidRPr="00115C40">
        <w:rPr>
          <w:sz w:val="24"/>
          <w:szCs w:val="28"/>
          <w:lang w:eastAsia="ja-JP"/>
        </w:rPr>
        <w:t>.</w:t>
      </w:r>
      <w:bookmarkEnd w:id="226"/>
    </w:p>
    <w:p w:rsidR="00496465" w:rsidRPr="00115C40" w:rsidRDefault="00496465" w:rsidP="00496465">
      <w:pPr>
        <w:pStyle w:val="a4"/>
        <w:numPr>
          <w:ilvl w:val="0"/>
          <w:numId w:val="11"/>
        </w:numPr>
        <w:spacing w:after="143"/>
        <w:rPr>
          <w:sz w:val="24"/>
          <w:szCs w:val="28"/>
          <w:lang w:eastAsia="ja-JP"/>
        </w:rPr>
      </w:pPr>
      <w:bookmarkStart w:id="228" w:name="_Ref499638641"/>
      <w:bookmarkStart w:id="229" w:name="_Ref511961698"/>
      <w:r w:rsidRPr="00115C40">
        <w:rPr>
          <w:sz w:val="24"/>
          <w:szCs w:val="28"/>
          <w:lang w:eastAsia="ja-JP"/>
        </w:rPr>
        <w:t xml:space="preserve">R. Entezari-Maleki, A. Movaghar, </w:t>
      </w:r>
      <w:r w:rsidR="00AC6986" w:rsidRPr="00115C40">
        <w:rPr>
          <w:sz w:val="24"/>
          <w:szCs w:val="28"/>
          <w:lang w:eastAsia="ja-JP"/>
        </w:rPr>
        <w:t>"</w:t>
      </w:r>
      <w:r w:rsidRPr="00115C40">
        <w:rPr>
          <w:sz w:val="24"/>
          <w:szCs w:val="28"/>
          <w:lang w:eastAsia="ja-JP"/>
        </w:rPr>
        <w:t>A genetic-based scheduling algorithm to minimize the makespan of the grid applications,</w:t>
      </w:r>
      <w:r w:rsidR="00AC6986" w:rsidRPr="00115C40">
        <w:rPr>
          <w:sz w:val="24"/>
          <w:szCs w:val="28"/>
          <w:lang w:eastAsia="ja-JP"/>
        </w:rPr>
        <w:t xml:space="preserve"> "</w:t>
      </w:r>
      <w:r w:rsidRPr="00115C40">
        <w:rPr>
          <w:sz w:val="24"/>
          <w:szCs w:val="28"/>
          <w:lang w:eastAsia="ja-JP"/>
        </w:rPr>
        <w:t xml:space="preserve"> </w:t>
      </w:r>
      <w:r w:rsidRPr="00115C40">
        <w:rPr>
          <w:i/>
          <w:sz w:val="24"/>
          <w:szCs w:val="28"/>
          <w:lang w:eastAsia="ja-JP"/>
        </w:rPr>
        <w:t xml:space="preserve">Grid and Distributed </w:t>
      </w:r>
      <w:r w:rsidRPr="00115C40">
        <w:rPr>
          <w:i/>
          <w:sz w:val="24"/>
          <w:szCs w:val="28"/>
          <w:lang w:eastAsia="ja-JP"/>
        </w:rPr>
        <w:lastRenderedPageBreak/>
        <w:t>Computing Conference (GDC), Communications in Computer and Information Science (CCIS),</w:t>
      </w:r>
      <w:r w:rsidRPr="00115C40">
        <w:rPr>
          <w:sz w:val="24"/>
          <w:szCs w:val="28"/>
          <w:lang w:eastAsia="ja-JP"/>
        </w:rPr>
        <w:t xml:space="preserve"> 2010</w:t>
      </w:r>
      <w:bookmarkEnd w:id="228"/>
      <w:r w:rsidRPr="00115C40">
        <w:rPr>
          <w:sz w:val="24"/>
          <w:szCs w:val="28"/>
          <w:lang w:eastAsia="ja-JP"/>
        </w:rPr>
        <w:t>.</w:t>
      </w:r>
      <w:bookmarkEnd w:id="229"/>
    </w:p>
    <w:p w:rsidR="00974CA9" w:rsidRPr="00115C40" w:rsidRDefault="00974CA9" w:rsidP="00496465">
      <w:pPr>
        <w:pStyle w:val="a4"/>
        <w:numPr>
          <w:ilvl w:val="0"/>
          <w:numId w:val="11"/>
        </w:numPr>
        <w:spacing w:after="143"/>
        <w:rPr>
          <w:sz w:val="24"/>
          <w:szCs w:val="28"/>
          <w:lang w:eastAsia="ja-JP"/>
        </w:rPr>
      </w:pPr>
      <w:bookmarkStart w:id="230" w:name="_Ref512272390"/>
      <w:r w:rsidRPr="00115C40">
        <w:rPr>
          <w:sz w:val="24"/>
          <w:szCs w:val="28"/>
          <w:lang w:eastAsia="ja-JP"/>
        </w:rPr>
        <w:t>S. Venugopalan, O. Sinnen, "ILP formulations for optimal task scheduling with communication delays on parallel systems</w:t>
      </w:r>
      <w:r w:rsidRPr="000F495E">
        <w:rPr>
          <w:noProof/>
          <w:sz w:val="24"/>
          <w:szCs w:val="28"/>
          <w:lang w:eastAsia="ja-JP"/>
        </w:rPr>
        <w:t>",</w:t>
      </w:r>
      <w:r w:rsidRPr="00115C40">
        <w:rPr>
          <w:sz w:val="24"/>
          <w:szCs w:val="28"/>
          <w:lang w:eastAsia="ja-JP"/>
        </w:rPr>
        <w:t xml:space="preserve"> </w:t>
      </w:r>
      <w:r w:rsidRPr="00115C40">
        <w:rPr>
          <w:i/>
          <w:iCs/>
          <w:sz w:val="24"/>
          <w:szCs w:val="28"/>
          <w:lang w:eastAsia="ja-JP"/>
        </w:rPr>
        <w:t>IEEE Trans. Parallel Distrib. Syst.</w:t>
      </w:r>
      <w:r w:rsidRPr="00115C40">
        <w:rPr>
          <w:sz w:val="24"/>
          <w:szCs w:val="28"/>
          <w:lang w:eastAsia="ja-JP"/>
        </w:rPr>
        <w:t>, vol. 26, no. 1, 2015.</w:t>
      </w:r>
      <w:bookmarkEnd w:id="230"/>
    </w:p>
    <w:p w:rsidR="00FC6B1A" w:rsidRPr="00115C40" w:rsidRDefault="00C67DFC" w:rsidP="00C67DFC">
      <w:pPr>
        <w:pStyle w:val="a4"/>
        <w:numPr>
          <w:ilvl w:val="0"/>
          <w:numId w:val="11"/>
        </w:numPr>
        <w:spacing w:after="143"/>
        <w:rPr>
          <w:sz w:val="24"/>
          <w:szCs w:val="28"/>
          <w:lang w:eastAsia="ja-JP"/>
        </w:rPr>
      </w:pPr>
      <w:bookmarkStart w:id="231" w:name="_Ref512436002"/>
      <w:r w:rsidRPr="00115C40">
        <w:rPr>
          <w:sz w:val="24"/>
          <w:szCs w:val="28"/>
          <w:lang w:eastAsia="ja-JP"/>
        </w:rPr>
        <w:t xml:space="preserve">Rina </w:t>
      </w:r>
      <w:r w:rsidRPr="000F495E">
        <w:rPr>
          <w:noProof/>
          <w:sz w:val="24"/>
          <w:szCs w:val="28"/>
          <w:lang w:eastAsia="ja-JP"/>
        </w:rPr>
        <w:t>Dechter ,</w:t>
      </w:r>
      <w:r w:rsidRPr="00115C40">
        <w:rPr>
          <w:sz w:val="24"/>
          <w:szCs w:val="28"/>
          <w:lang w:eastAsia="ja-JP"/>
        </w:rPr>
        <w:t xml:space="preserve"> Judea Pearl, </w:t>
      </w:r>
      <w:r w:rsidR="00AC6986" w:rsidRPr="00115C40">
        <w:rPr>
          <w:sz w:val="24"/>
          <w:szCs w:val="28"/>
          <w:lang w:eastAsia="ja-JP"/>
        </w:rPr>
        <w:t>"</w:t>
      </w:r>
      <w:r w:rsidRPr="00115C40">
        <w:rPr>
          <w:sz w:val="24"/>
          <w:szCs w:val="28"/>
          <w:lang w:eastAsia="ja-JP"/>
        </w:rPr>
        <w:t>Generalized best-first search strategies and the o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 1985</w:t>
      </w:r>
      <w:bookmarkEnd w:id="231"/>
      <w:r w:rsidRPr="00115C40">
        <w:rPr>
          <w:sz w:val="24"/>
          <w:szCs w:val="28"/>
          <w:lang w:eastAsia="ja-JP"/>
        </w:rPr>
        <w:t xml:space="preserve">  </w:t>
      </w:r>
    </w:p>
    <w:p w:rsidR="00C67DFC" w:rsidRPr="00115C40" w:rsidRDefault="00C67DFC" w:rsidP="00C67DFC">
      <w:pPr>
        <w:pStyle w:val="a4"/>
        <w:numPr>
          <w:ilvl w:val="0"/>
          <w:numId w:val="11"/>
        </w:numPr>
        <w:spacing w:after="143"/>
        <w:rPr>
          <w:sz w:val="24"/>
          <w:szCs w:val="28"/>
          <w:lang w:eastAsia="ja-JP"/>
        </w:rPr>
      </w:pPr>
      <w:bookmarkStart w:id="232" w:name="_Ref512436008"/>
      <w:r w:rsidRPr="00115C40">
        <w:rPr>
          <w:sz w:val="24"/>
          <w:szCs w:val="28"/>
          <w:lang w:eastAsia="ja-JP"/>
        </w:rPr>
        <w:t>AZ</w:t>
      </w:r>
      <w:r w:rsidR="00AC6986" w:rsidRPr="00115C40">
        <w:rPr>
          <w:rFonts w:hint="eastAsia"/>
          <w:sz w:val="24"/>
          <w:szCs w:val="28"/>
          <w:lang w:eastAsia="ja-JP"/>
        </w:rPr>
        <w:t>.</w:t>
      </w:r>
      <w:r w:rsidR="00AC6986" w:rsidRPr="00115C40">
        <w:rPr>
          <w:sz w:val="24"/>
          <w:szCs w:val="28"/>
          <w:lang w:eastAsia="ja-JP"/>
        </w:rPr>
        <w:t xml:space="preserve"> </w:t>
      </w:r>
      <w:r w:rsidR="00AC6986" w:rsidRPr="000F495E">
        <w:rPr>
          <w:noProof/>
          <w:sz w:val="24"/>
          <w:szCs w:val="28"/>
          <w:lang w:eastAsia="ja-JP"/>
        </w:rPr>
        <w:t>Semar</w:t>
      </w:r>
      <w:r w:rsidR="00AC6986" w:rsidRPr="00115C40">
        <w:rPr>
          <w:sz w:val="24"/>
          <w:szCs w:val="28"/>
          <w:lang w:eastAsia="ja-JP"/>
        </w:rPr>
        <w:t xml:space="preserve"> Shahul</w:t>
      </w:r>
      <w:r w:rsidRPr="00115C40">
        <w:rPr>
          <w:sz w:val="24"/>
          <w:szCs w:val="28"/>
          <w:lang w:eastAsia="ja-JP"/>
        </w:rPr>
        <w:t>, O</w:t>
      </w:r>
      <w:r w:rsidR="00AC6986" w:rsidRPr="00115C40">
        <w:rPr>
          <w:rFonts w:hint="eastAsia"/>
          <w:sz w:val="24"/>
          <w:szCs w:val="28"/>
          <w:lang w:eastAsia="ja-JP"/>
        </w:rPr>
        <w:t>.</w:t>
      </w:r>
      <w:r w:rsidRPr="00115C40">
        <w:rPr>
          <w:sz w:val="24"/>
          <w:szCs w:val="28"/>
          <w:lang w:eastAsia="ja-JP"/>
        </w:rPr>
        <w:t xml:space="preserve"> Sinnen, </w:t>
      </w:r>
      <w:r w:rsidR="00AC6986" w:rsidRPr="00115C40">
        <w:rPr>
          <w:sz w:val="24"/>
          <w:szCs w:val="28"/>
          <w:lang w:eastAsia="ja-JP"/>
        </w:rPr>
        <w:t>"</w:t>
      </w:r>
      <w:r w:rsidRPr="00115C40">
        <w:rPr>
          <w:sz w:val="24"/>
          <w:szCs w:val="28"/>
          <w:lang w:eastAsia="ja-JP"/>
        </w:rPr>
        <w:t>Scheduling task graphs o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Pr="00115C40">
        <w:rPr>
          <w:sz w:val="24"/>
          <w:szCs w:val="28"/>
          <w:lang w:eastAsia="ja-JP"/>
        </w:rPr>
        <w:t>2010</w:t>
      </w:r>
      <w:bookmarkEnd w:id="232"/>
      <w:r w:rsidR="00AC6986" w:rsidRPr="00115C40">
        <w:rPr>
          <w:rFonts w:hint="eastAsia"/>
          <w:sz w:val="24"/>
          <w:szCs w:val="28"/>
          <w:lang w:eastAsia="ja-JP"/>
        </w:rPr>
        <w:t>.</w:t>
      </w:r>
    </w:p>
    <w:p w:rsidR="003E53AC" w:rsidRPr="00115C40" w:rsidRDefault="00AC6986" w:rsidP="00C67DFC">
      <w:pPr>
        <w:pStyle w:val="a4"/>
        <w:numPr>
          <w:ilvl w:val="0"/>
          <w:numId w:val="11"/>
        </w:numPr>
        <w:spacing w:after="143"/>
        <w:rPr>
          <w:sz w:val="24"/>
          <w:szCs w:val="28"/>
          <w:lang w:eastAsia="ja-JP"/>
        </w:rPr>
      </w:pPr>
      <w:bookmarkStart w:id="233"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0F495E">
        <w:rPr>
          <w:noProof/>
          <w:sz w:val="24"/>
          <w:szCs w:val="28"/>
          <w:lang w:eastAsia="ja-JP"/>
        </w:rPr>
        <w:t>, ,</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3E53AC" w:rsidRPr="00115C40">
        <w:rPr>
          <w:sz w:val="24"/>
          <w:szCs w:val="28"/>
          <w:lang w:eastAsia="ja-JP"/>
        </w:rPr>
        <w:t>A parallel ant colony algorithm for bus network o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233"/>
      <w:r w:rsidRPr="00115C40">
        <w:rPr>
          <w:sz w:val="24"/>
          <w:szCs w:val="28"/>
          <w:lang w:eastAsia="ja-JP"/>
        </w:rPr>
        <w:t>2007</w:t>
      </w:r>
      <w:r w:rsidRPr="00115C40">
        <w:rPr>
          <w:rFonts w:hint="eastAsia"/>
          <w:sz w:val="24"/>
          <w:szCs w:val="28"/>
          <w:lang w:eastAsia="ja-JP"/>
        </w:rPr>
        <w:t>.</w:t>
      </w:r>
    </w:p>
    <w:p w:rsidR="003E53AC" w:rsidRPr="00115C40" w:rsidRDefault="003E53AC" w:rsidP="00C67DFC">
      <w:pPr>
        <w:pStyle w:val="a4"/>
        <w:numPr>
          <w:ilvl w:val="0"/>
          <w:numId w:val="11"/>
        </w:numPr>
        <w:spacing w:after="143"/>
        <w:rPr>
          <w:sz w:val="24"/>
          <w:szCs w:val="28"/>
          <w:lang w:eastAsia="ja-JP"/>
        </w:rPr>
      </w:pPr>
      <w:bookmarkStart w:id="234" w:name="_Ref512762249"/>
      <w:r w:rsidRPr="00115C40">
        <w:rPr>
          <w:sz w:val="24"/>
          <w:szCs w:val="28"/>
          <w:lang w:eastAsia="ja-JP"/>
        </w:rPr>
        <w:t>V</w:t>
      </w:r>
      <w:r w:rsidR="00AC6986" w:rsidRPr="00115C40">
        <w:rPr>
          <w:sz w:val="24"/>
          <w:szCs w:val="28"/>
          <w:lang w:eastAsia="ja-JP"/>
        </w:rPr>
        <w:t>itins, B. J. &amp; Axhausen, K. W. 2009</w:t>
      </w:r>
      <w:r w:rsidRPr="00115C40">
        <w:rPr>
          <w:sz w:val="24"/>
          <w:szCs w:val="28"/>
          <w:lang w:eastAsia="ja-JP"/>
        </w:rPr>
        <w:t xml:space="preserve">, </w:t>
      </w:r>
      <w:r w:rsidR="00AC6986" w:rsidRPr="00115C40">
        <w:rPr>
          <w:sz w:val="24"/>
          <w:szCs w:val="28"/>
          <w:lang w:eastAsia="ja-JP"/>
        </w:rPr>
        <w:t>"</w:t>
      </w:r>
      <w:r w:rsidRPr="00115C40">
        <w:rPr>
          <w:sz w:val="24"/>
          <w:szCs w:val="28"/>
          <w:lang w:eastAsia="ja-JP"/>
        </w:rPr>
        <w:t>Optimization of large transport networks using the ant colony heuristic,</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Computer-Aided Civil and Infrastructure Engineering</w:t>
      </w:r>
      <w:r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Pr="00115C40">
        <w:rPr>
          <w:sz w:val="24"/>
          <w:szCs w:val="28"/>
          <w:lang w:eastAsia="ja-JP"/>
        </w:rPr>
        <w:t xml:space="preserve"> </w:t>
      </w:r>
      <w:bookmarkEnd w:id="234"/>
      <w:r w:rsidR="00AC6986" w:rsidRPr="00115C40">
        <w:rPr>
          <w:sz w:val="24"/>
          <w:szCs w:val="28"/>
          <w:lang w:eastAsia="ja-JP"/>
        </w:rPr>
        <w:t>2009</w:t>
      </w:r>
      <w:r w:rsidR="00AC6986" w:rsidRPr="00115C40">
        <w:rPr>
          <w:rFonts w:hint="eastAsia"/>
          <w:sz w:val="24"/>
          <w:szCs w:val="28"/>
          <w:lang w:eastAsia="ja-JP"/>
        </w:rPr>
        <w:t>.</w:t>
      </w:r>
    </w:p>
    <w:p w:rsidR="003E53AC" w:rsidRPr="00115C40" w:rsidRDefault="00AC6986" w:rsidP="003E53AC">
      <w:pPr>
        <w:pStyle w:val="a4"/>
        <w:numPr>
          <w:ilvl w:val="0"/>
          <w:numId w:val="11"/>
        </w:numPr>
        <w:spacing w:after="143"/>
        <w:rPr>
          <w:sz w:val="24"/>
          <w:szCs w:val="28"/>
          <w:lang w:eastAsia="ja-JP"/>
        </w:rPr>
      </w:pPr>
      <w:bookmarkStart w:id="235"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Dorigo</w:t>
      </w:r>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3E53AC" w:rsidRPr="00115C40">
        <w:rPr>
          <w:sz w:val="24"/>
          <w:szCs w:val="28"/>
          <w:lang w:eastAsia="ja-JP"/>
        </w:rPr>
        <w:t xml:space="preserve">Ant colonies for the </w:t>
      </w:r>
      <w:r w:rsidR="003E53AC" w:rsidRPr="000F495E">
        <w:rPr>
          <w:noProof/>
          <w:sz w:val="24"/>
          <w:szCs w:val="28"/>
          <w:lang w:eastAsia="ja-JP"/>
        </w:rPr>
        <w:t>travelling</w:t>
      </w:r>
      <w:r w:rsidR="003E53AC" w:rsidRPr="00115C40">
        <w:rPr>
          <w:sz w:val="24"/>
          <w:szCs w:val="28"/>
          <w:lang w:eastAsia="ja-JP"/>
        </w:rPr>
        <w:t xml:space="preserve"> salesman problem</w:t>
      </w:r>
      <w:r w:rsidRPr="00115C40">
        <w:rPr>
          <w:rFonts w:hint="eastAsia"/>
          <w:sz w:val="24"/>
          <w:szCs w:val="28"/>
          <w:lang w:eastAsia="ja-JP"/>
        </w:rPr>
        <w:t>"</w:t>
      </w:r>
      <w:r w:rsidR="003E53AC" w:rsidRPr="00115C40">
        <w:rPr>
          <w:sz w:val="24"/>
          <w:szCs w:val="28"/>
          <w:lang w:eastAsia="ja-JP"/>
        </w:rPr>
        <w:t xml:space="preserve"> </w:t>
      </w:r>
      <w:r w:rsidRPr="00115C40">
        <w:rPr>
          <w:i/>
          <w:sz w:val="24"/>
          <w:szCs w:val="28"/>
          <w:lang w:eastAsia="ja-JP"/>
        </w:rPr>
        <w:t>BioSystems 43</w:t>
      </w:r>
      <w:r w:rsidRPr="00115C40">
        <w:rPr>
          <w:rFonts w:hint="eastAsia"/>
          <w:sz w:val="24"/>
          <w:szCs w:val="28"/>
          <w:lang w:eastAsia="ja-JP"/>
        </w:rPr>
        <w:t>,</w:t>
      </w:r>
      <w:r w:rsidRPr="00115C40">
        <w:rPr>
          <w:sz w:val="24"/>
          <w:szCs w:val="28"/>
          <w:lang w:eastAsia="ja-JP"/>
        </w:rPr>
        <w:t xml:space="preserve"> </w:t>
      </w:r>
      <w:hyperlink r:id="rId64"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3E53AC" w:rsidRPr="00115C40">
        <w:rPr>
          <w:sz w:val="24"/>
          <w:szCs w:val="28"/>
          <w:lang w:eastAsia="ja-JP"/>
        </w:rPr>
        <w:t>1997</w:t>
      </w:r>
      <w:bookmarkEnd w:id="235"/>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236" w:name="_Ref512762586"/>
      <w:r w:rsidRPr="00115C40">
        <w:rPr>
          <w:sz w:val="24"/>
          <w:szCs w:val="28"/>
          <w:lang w:eastAsia="ja-JP"/>
        </w:rPr>
        <w:t>J Bai, GK Yang, YW Chen, LS Hu, CC Pan</w:t>
      </w:r>
      <w:r w:rsidRPr="00115C40">
        <w:rPr>
          <w:rFonts w:hint="eastAsia"/>
          <w:sz w:val="24"/>
          <w:szCs w:val="28"/>
          <w:lang w:eastAsia="ja-JP"/>
        </w:rPr>
        <w:t>, "</w:t>
      </w:r>
      <w:hyperlink r:id="rId65" w:history="1">
        <w:r w:rsidR="007B0A1A" w:rsidRPr="00115C40">
          <w:rPr>
            <w:sz w:val="24"/>
            <w:szCs w:val="28"/>
            <w:lang w:eastAsia="ja-JP"/>
          </w:rPr>
          <w:t>A model induced max-min ant colony optimization for asymmetric traveling salesman problem</w:t>
        </w:r>
      </w:hyperlink>
      <w:r w:rsidRPr="00115C40">
        <w:rPr>
          <w:rFonts w:hint="eastAsia"/>
          <w:sz w:val="24"/>
          <w:szCs w:val="28"/>
          <w:lang w:eastAsia="ja-JP"/>
        </w:rPr>
        <w:t>,"</w:t>
      </w:r>
      <w:r w:rsidR="007B0A1A" w:rsidRPr="00115C40">
        <w:rPr>
          <w:rFonts w:eastAsia="宋体"/>
          <w:sz w:val="24"/>
          <w:szCs w:val="28"/>
          <w:lang w:eastAsia="zh-CN"/>
        </w:rPr>
        <w:t xml:space="preserve"> </w:t>
      </w:r>
      <w:r w:rsidRPr="00115C40">
        <w:rPr>
          <w:rFonts w:eastAsia="宋体"/>
          <w:i/>
          <w:sz w:val="24"/>
          <w:szCs w:val="28"/>
          <w:lang w:eastAsia="zh-CN"/>
        </w:rPr>
        <w:t>Applied Soft Computing</w:t>
      </w:r>
      <w:r w:rsidRPr="00115C40">
        <w:rPr>
          <w:rFonts w:hint="eastAsia"/>
          <w:sz w:val="24"/>
          <w:szCs w:val="28"/>
          <w:lang w:eastAsia="ja-JP"/>
        </w:rPr>
        <w:t>, vol.13, no. 3,</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236"/>
    </w:p>
    <w:p w:rsidR="007B0A1A" w:rsidRPr="00115C40" w:rsidRDefault="00AC6986" w:rsidP="00AC6986">
      <w:pPr>
        <w:pStyle w:val="a4"/>
        <w:numPr>
          <w:ilvl w:val="0"/>
          <w:numId w:val="11"/>
        </w:numPr>
        <w:spacing w:after="143"/>
        <w:rPr>
          <w:sz w:val="24"/>
          <w:szCs w:val="28"/>
          <w:lang w:eastAsia="ja-JP"/>
        </w:rPr>
      </w:pPr>
      <w:bookmarkStart w:id="237" w:name="_Ref512762679"/>
      <w:r w:rsidRPr="00115C40">
        <w:rPr>
          <w:sz w:val="24"/>
          <w:szCs w:val="28"/>
          <w:lang w:eastAsia="ja-JP"/>
        </w:rPr>
        <w:t>LM Gambardella, ÉD Taillard</w:t>
      </w:r>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7B0A1A" w:rsidRPr="00115C40">
        <w:rPr>
          <w:sz w:val="24"/>
          <w:szCs w:val="28"/>
          <w:lang w:eastAsia="ja-JP"/>
        </w:rPr>
        <w:t>Ant colonies for the quadratic assignment problem</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237"/>
      <w:r w:rsidRPr="00115C40">
        <w:rPr>
          <w:rFonts w:hint="eastAsia"/>
          <w:sz w:val="24"/>
          <w:szCs w:val="28"/>
          <w:lang w:eastAsia="ja-JP"/>
        </w:rPr>
        <w:t>vol.17, no. 4,</w:t>
      </w:r>
      <w:r w:rsidRPr="00115C40">
        <w:rPr>
          <w:sz w:val="24"/>
          <w:szCs w:val="28"/>
          <w:lang w:eastAsia="ja-JP"/>
        </w:rPr>
        <w:t xml:space="preserve"> 20</w:t>
      </w:r>
      <w:r w:rsidRPr="00115C40">
        <w:rPr>
          <w:rFonts w:hint="eastAsia"/>
          <w:sz w:val="24"/>
          <w:szCs w:val="28"/>
          <w:lang w:eastAsia="ja-JP"/>
        </w:rPr>
        <w:t>01.</w:t>
      </w:r>
    </w:p>
    <w:p w:rsidR="00AC6986" w:rsidRPr="00115C40" w:rsidRDefault="003F41E8" w:rsidP="003F41E8">
      <w:pPr>
        <w:pStyle w:val="a4"/>
        <w:numPr>
          <w:ilvl w:val="0"/>
          <w:numId w:val="11"/>
        </w:numPr>
        <w:spacing w:after="143"/>
        <w:rPr>
          <w:sz w:val="24"/>
          <w:szCs w:val="28"/>
          <w:lang w:eastAsia="ja-JP"/>
        </w:rPr>
      </w:pPr>
      <w:bookmarkStart w:id="238" w:name="_Ref512778808"/>
      <w:r w:rsidRPr="00115C40">
        <w:rPr>
          <w:sz w:val="24"/>
          <w:szCs w:val="28"/>
          <w:lang w:eastAsia="ja-JP"/>
        </w:rPr>
        <w:t xml:space="preserve">Holland J. H. </w:t>
      </w:r>
      <w:r w:rsidR="00AC6986" w:rsidRPr="00115C40">
        <w:rPr>
          <w:rFonts w:hint="eastAsia"/>
          <w:sz w:val="24"/>
          <w:szCs w:val="28"/>
          <w:lang w:eastAsia="ja-JP"/>
        </w:rPr>
        <w:t>"</w:t>
      </w:r>
      <w:r w:rsidRPr="00115C40">
        <w:rPr>
          <w:sz w:val="24"/>
          <w:szCs w:val="28"/>
          <w:lang w:eastAsia="ja-JP"/>
        </w:rPr>
        <w:t>Genetic algorithms,</w:t>
      </w:r>
      <w:r w:rsidR="00AC6986" w:rsidRPr="00115C40">
        <w:rPr>
          <w:rFonts w:hint="eastAsia"/>
          <w:sz w:val="24"/>
          <w:szCs w:val="28"/>
          <w:lang w:eastAsia="ja-JP"/>
        </w:rPr>
        <w:t>"</w:t>
      </w:r>
      <w:r w:rsidRPr="00115C40">
        <w:rPr>
          <w:sz w:val="24"/>
          <w:szCs w:val="28"/>
          <w:lang w:eastAsia="ja-JP"/>
        </w:rPr>
        <w:t xml:space="preserve"> </w:t>
      </w:r>
      <w:r w:rsidRPr="00115C40">
        <w:rPr>
          <w:i/>
          <w:sz w:val="24"/>
          <w:szCs w:val="28"/>
          <w:lang w:eastAsia="ja-JP"/>
        </w:rPr>
        <w:t>Scientific American</w:t>
      </w:r>
      <w:r w:rsidR="00AC6986" w:rsidRPr="00115C40">
        <w:rPr>
          <w:rFonts w:hint="eastAsia"/>
          <w:i/>
          <w:sz w:val="24"/>
          <w:szCs w:val="28"/>
          <w:lang w:eastAsia="ja-JP"/>
        </w:rPr>
        <w:t>,</w:t>
      </w:r>
      <w:r w:rsidRPr="00115C40">
        <w:rPr>
          <w:sz w:val="24"/>
          <w:szCs w:val="28"/>
          <w:lang w:eastAsia="ja-JP"/>
        </w:rPr>
        <w:t xml:space="preserve"> 1992</w:t>
      </w:r>
      <w:bookmarkStart w:id="239" w:name="_Ref512787736"/>
      <w:bookmarkEnd w:id="238"/>
      <w:r w:rsidR="00AC6986" w:rsidRPr="00115C40">
        <w:rPr>
          <w:rFonts w:hint="eastAsia"/>
          <w:sz w:val="24"/>
          <w:szCs w:val="28"/>
          <w:lang w:eastAsia="ja-JP"/>
        </w:rPr>
        <w:t>.</w:t>
      </w:r>
    </w:p>
    <w:p w:rsidR="00AC6986" w:rsidRPr="00115C40" w:rsidRDefault="00AC6986" w:rsidP="00AC6986">
      <w:pPr>
        <w:pStyle w:val="a4"/>
        <w:numPr>
          <w:ilvl w:val="0"/>
          <w:numId w:val="11"/>
        </w:numPr>
        <w:spacing w:after="143"/>
        <w:rPr>
          <w:sz w:val="24"/>
          <w:szCs w:val="28"/>
          <w:lang w:eastAsia="ja-JP"/>
        </w:rPr>
      </w:pPr>
      <w:bookmarkStart w:id="240" w:name="OLE_LINK2"/>
      <w:bookmarkStart w:id="241" w:name="OLE_LINK3"/>
      <w:bookmarkStart w:id="242" w:name="_Ref362443386"/>
      <w:bookmarkStart w:id="243" w:name="_Ref512788787"/>
      <w:bookmarkEnd w:id="208"/>
      <w:bookmarkEnd w:id="239"/>
      <w:r w:rsidRPr="00115C40">
        <w:rPr>
          <w:sz w:val="24"/>
          <w:szCs w:val="28"/>
          <w:lang w:eastAsia="ja-JP"/>
        </w:rPr>
        <w:t xml:space="preserve">K. S¨orensen, M. Sevaux, and F. Glover. </w:t>
      </w:r>
      <w:r w:rsidRPr="00115C40">
        <w:rPr>
          <w:rFonts w:hint="eastAsia"/>
          <w:sz w:val="24"/>
          <w:szCs w:val="28"/>
          <w:lang w:eastAsia="ja-JP"/>
        </w:rPr>
        <w:t>"</w:t>
      </w:r>
      <w:r w:rsidRPr="00115C40">
        <w:rPr>
          <w:sz w:val="24"/>
          <w:szCs w:val="28"/>
          <w:lang w:eastAsia="ja-JP"/>
        </w:rPr>
        <w:t>A history of metaheuristics.</w:t>
      </w:r>
      <w:r w:rsidRPr="00115C40">
        <w:rPr>
          <w:rFonts w:hint="eastAsia"/>
          <w:sz w:val="24"/>
          <w:szCs w:val="28"/>
          <w:lang w:eastAsia="ja-JP"/>
        </w:rPr>
        <w:t xml:space="preserve"> "</w:t>
      </w:r>
      <w:r w:rsidRPr="00115C40">
        <w:rPr>
          <w:sz w:val="24"/>
          <w:szCs w:val="28"/>
          <w:lang w:eastAsia="ja-JP"/>
        </w:rPr>
        <w:t xml:space="preserve"> </w:t>
      </w:r>
      <w:r w:rsidRPr="00115C40">
        <w:rPr>
          <w:i/>
          <w:sz w:val="24"/>
          <w:szCs w:val="28"/>
          <w:lang w:eastAsia="ja-JP"/>
        </w:rPr>
        <w:t>In ORBEL29–29th Belgian conference on Operations Research,</w:t>
      </w:r>
      <w:r w:rsidRPr="00115C40">
        <w:rPr>
          <w:sz w:val="24"/>
          <w:szCs w:val="28"/>
          <w:lang w:eastAsia="ja-JP"/>
        </w:rPr>
        <w:t xml:space="preserve"> 2015.</w:t>
      </w:r>
    </w:p>
    <w:p w:rsidR="00115C40" w:rsidRDefault="00AC6986" w:rsidP="00AC6986">
      <w:pPr>
        <w:pStyle w:val="a4"/>
        <w:numPr>
          <w:ilvl w:val="0"/>
          <w:numId w:val="11"/>
        </w:numPr>
        <w:spacing w:after="143"/>
        <w:rPr>
          <w:sz w:val="24"/>
          <w:szCs w:val="28"/>
          <w:lang w:eastAsia="ja-JP"/>
        </w:rPr>
      </w:pPr>
      <w:r w:rsidRPr="00115C40">
        <w:rPr>
          <w:sz w:val="24"/>
          <w:szCs w:val="28"/>
          <w:lang w:eastAsia="ja-JP"/>
        </w:rPr>
        <w:t xml:space="preserve"> </w:t>
      </w:r>
      <w:r w:rsidR="00496465" w:rsidRPr="00115C40">
        <w:rPr>
          <w:sz w:val="24"/>
          <w:szCs w:val="28"/>
          <w:lang w:eastAsia="ja-JP"/>
        </w:rPr>
        <w:t>http://www.kasahara.elec.waseda.ac.jp/schedule/</w:t>
      </w:r>
      <w:bookmarkEnd w:id="240"/>
      <w:bookmarkEnd w:id="241"/>
      <w:r w:rsidR="00496465" w:rsidRPr="00115C40">
        <w:rPr>
          <w:sz w:val="24"/>
          <w:szCs w:val="28"/>
          <w:lang w:eastAsia="ja-JP"/>
        </w:rPr>
        <w:br/>
        <w:t xml:space="preserve">(Last accessed: </w:t>
      </w:r>
      <w:r w:rsidR="001C48B1" w:rsidRPr="000F495E">
        <w:rPr>
          <w:noProof/>
          <w:sz w:val="24"/>
          <w:szCs w:val="28"/>
          <w:lang w:eastAsia="ja-JP"/>
        </w:rPr>
        <w:t>April</w:t>
      </w:r>
      <w:r w:rsidR="00496465" w:rsidRPr="000F495E">
        <w:rPr>
          <w:noProof/>
          <w:sz w:val="24"/>
          <w:szCs w:val="28"/>
          <w:lang w:eastAsia="ja-JP"/>
        </w:rPr>
        <w:t>,</w:t>
      </w:r>
      <w:r w:rsidR="00496465" w:rsidRPr="00115C40">
        <w:rPr>
          <w:sz w:val="24"/>
          <w:szCs w:val="28"/>
          <w:lang w:eastAsia="ja-JP"/>
        </w:rPr>
        <w:t xml:space="preserve"> 201</w:t>
      </w:r>
      <w:bookmarkEnd w:id="242"/>
      <w:bookmarkEnd w:id="243"/>
      <w:r w:rsidR="001C48B1" w:rsidRPr="00115C40">
        <w:rPr>
          <w:rFonts w:hint="eastAsia"/>
          <w:sz w:val="24"/>
          <w:szCs w:val="28"/>
          <w:lang w:eastAsia="ja-JP"/>
        </w:rPr>
        <w:t>8)</w:t>
      </w:r>
    </w:p>
    <w:p w:rsidR="00115C40" w:rsidRDefault="00115C40">
      <w:pPr>
        <w:widowControl/>
        <w:jc w:val="left"/>
        <w:rPr>
          <w:rFonts w:ascii="Times New Roman" w:eastAsia="MS Mincho"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244" w:name="_Toc513416294"/>
      <w:r w:rsidRPr="005C4CE0">
        <w:rPr>
          <w:rFonts w:eastAsiaTheme="minorEastAsia"/>
          <w:sz w:val="56"/>
          <w:lang w:eastAsia="ja-JP"/>
        </w:rPr>
        <w:lastRenderedPageBreak/>
        <w:t>Achievements</w:t>
      </w:r>
      <w:bookmarkEnd w:id="174"/>
      <w:bookmarkEnd w:id="244"/>
      <w:r w:rsidR="00115C40" w:rsidRPr="005C4CE0">
        <w:rPr>
          <w:rFonts w:eastAsiaTheme="minorEastAsia"/>
          <w:sz w:val="56"/>
          <w:lang w:eastAsia="ja-JP"/>
        </w:rPr>
        <w:tab/>
      </w:r>
    </w:p>
    <w:p w:rsidR="00272C10" w:rsidRPr="00DD18DA" w:rsidRDefault="00272C10" w:rsidP="00272C10">
      <w:pPr>
        <w:pStyle w:val="2"/>
      </w:pPr>
      <w:bookmarkStart w:id="245" w:name="_Toc513416295"/>
      <w:r w:rsidRPr="00DD18DA">
        <w:t>Journal</w:t>
      </w:r>
      <w:bookmarkEnd w:id="245"/>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Ittetsu Taniguchi and Hiroyuki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0F495E">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Ittetsu Taniguchi, and Hiroyuki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Ittetsu Taniguchi, Hiroyuki Tomiyama,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bookmarkStart w:id="246" w:name="_Toc513416296"/>
      <w:r w:rsidRPr="00DD18DA">
        <w:t>International Conference</w:t>
      </w:r>
      <w:bookmarkEnd w:id="246"/>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Ittetsu Taniguchi, Hiroyuki Tomiyama, and Lin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Meng, Ittetsu Taniguchi and Hiroyuki Tomiyama, "A Dual-Mode Scheduling Algorithm for Task Graphs with Data Parallelism," </w:t>
      </w:r>
      <w:r w:rsidRPr="00115C40">
        <w:rPr>
          <w:rFonts w:ascii="Times New Roman" w:hAnsi="Times New Roman" w:cs="Times New Roman"/>
          <w:i/>
          <w:sz w:val="24"/>
          <w:shd w:val="clear" w:color="auto" w:fill="FFFFFF"/>
        </w:rPr>
        <w:t>Proc. of Asia Pacific Conference on Circuits and Systems (APCCAS)</w:t>
      </w:r>
      <w:r w:rsidRPr="00115C40">
        <w:rPr>
          <w:rFonts w:ascii="Times New Roman" w:hAnsi="Times New Roman" w:cs="Times New Roman"/>
          <w:sz w:val="24"/>
          <w:shd w:val="clear" w:color="auto" w:fill="FFFFFF"/>
        </w:rPr>
        <w:t>, pp. 371-374, Ishigaki, Japan, November 2014.</w:t>
      </w:r>
    </w:p>
    <w:p w:rsidR="00AC6986" w:rsidRPr="00115C40" w:rsidRDefault="00AC6986"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 xml:space="preserve">Yang Liu, Lin Meng, Ittetsu Taniguchi, Hiroyuki Tomiyama, "A Branch-and-Bound Algorithm for Scheduling of Data-Parallel Tasks," </w:t>
      </w:r>
      <w:r w:rsidRPr="00115C40">
        <w:rPr>
          <w:rFonts w:ascii="Times New Roman" w:hAnsi="Times New Roman" w:cs="Times New Roman"/>
          <w:i/>
          <w:sz w:val="24"/>
          <w:shd w:val="clear" w:color="auto" w:fill="FFFFFF"/>
        </w:rPr>
        <w:t>In</w:t>
      </w:r>
      <w:r w:rsidRPr="00115C40">
        <w:rPr>
          <w:rFonts w:ascii="Times New Roman" w:eastAsiaTheme="minorEastAsia" w:hAnsi="Times New Roman" w:cs="Times New Roman" w:hint="eastAsia"/>
          <w:i/>
          <w:sz w:val="24"/>
          <w:shd w:val="clear" w:color="auto" w:fill="FFFFFF"/>
        </w:rPr>
        <w:t xml:space="preserve"> </w:t>
      </w:r>
      <w:r w:rsidRPr="00115C40">
        <w:rPr>
          <w:rFonts w:ascii="Times New Roman" w:hAnsi="Times New Roman" w:cs="Times New Roman"/>
          <w:i/>
          <w:sz w:val="24"/>
          <w:shd w:val="clear" w:color="auto" w:fill="FFFFFF"/>
        </w:rPr>
        <w:t>Proc. of Workshop on Synthesis and System Integration of Mixed Information Technologies (SASIMI)</w:t>
      </w:r>
      <w:r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ang Liu, Lin Meng, Hiroyuki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p w:rsidR="001E5C63" w:rsidRPr="005C4CE0" w:rsidRDefault="002126A9" w:rsidP="005C4CE0">
      <w:pPr>
        <w:pStyle w:val="1"/>
        <w:spacing w:after="600" w:line="720" w:lineRule="auto"/>
        <w:ind w:left="290"/>
        <w:rPr>
          <w:rFonts w:eastAsiaTheme="minorEastAsia"/>
          <w:sz w:val="56"/>
          <w:lang w:eastAsia="ja-JP"/>
        </w:rPr>
      </w:pPr>
      <w:bookmarkStart w:id="247" w:name="_Toc513416297"/>
      <w:r w:rsidRPr="005C4CE0">
        <w:rPr>
          <w:rFonts w:eastAsiaTheme="minorEastAsia"/>
          <w:sz w:val="56"/>
          <w:lang w:eastAsia="ja-JP"/>
        </w:rPr>
        <w:lastRenderedPageBreak/>
        <w:t>Appendix</w:t>
      </w:r>
      <w:bookmarkEnd w:id="247"/>
    </w:p>
    <w:p w:rsidR="001E5C63" w:rsidRPr="00115C40" w:rsidRDefault="002126A9" w:rsidP="002126A9">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001E5C63" w:rsidRPr="00115C40">
        <w:rPr>
          <w:rFonts w:ascii="Times New Roman" w:eastAsiaTheme="minorEastAsia" w:hAnsi="Times New Roman" w:cs="Times New Roman"/>
          <w:sz w:val="24"/>
          <w:szCs w:val="28"/>
        </w:rPr>
        <w:t xml:space="preserve"> </w:t>
      </w:r>
      <w:r w:rsidR="0052650C" w:rsidRPr="00115C40">
        <w:rPr>
          <w:rFonts w:ascii="Times New Roman" w:hAnsi="Times New Roman" w:cs="Times New Roman"/>
          <w:sz w:val="24"/>
        </w:rPr>
        <w:t>A-1</w:t>
      </w:r>
      <w:r w:rsidR="0052650C"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1E5C63" w:rsidRPr="00115C40">
        <w:rPr>
          <w:rFonts w:ascii="Times New Roman" w:eastAsiaTheme="minorEastAsia" w:hAnsi="Times New Roman" w:cs="Times New Roman"/>
          <w:sz w:val="24"/>
          <w:szCs w:val="28"/>
        </w:rPr>
        <w:t xml:space="preserve"> </w:t>
      </w:r>
    </w:p>
    <w:p w:rsidR="002126A9" w:rsidRPr="00115C40" w:rsidRDefault="001E5C63" w:rsidP="001E5C6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7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4</w:t>
            </w:r>
          </w:p>
        </w:tc>
      </w:tr>
    </w:tbl>
    <w:p w:rsidR="0052650C" w:rsidRPr="00115C40" w:rsidRDefault="0052650C" w:rsidP="0025750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b</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c</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d</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8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bl>
    <w:p w:rsidR="00257503" w:rsidRPr="00115C40" w:rsidRDefault="00257503" w:rsidP="001E5C63">
      <w:pPr>
        <w:jc w:val="center"/>
        <w:rPr>
          <w:rFonts w:ascii="Times New Roman" w:eastAsiaTheme="minorEastAsia" w:hAnsi="Times New Roman" w:cs="Times New Roman"/>
          <w:sz w:val="24"/>
          <w:szCs w:val="28"/>
        </w:rPr>
      </w:pPr>
    </w:p>
    <w:p w:rsidR="001E5C63" w:rsidRPr="00115C40" w:rsidRDefault="00257503" w:rsidP="0052650C">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126A9" w:rsidRPr="00115C40" w:rsidRDefault="0052650C" w:rsidP="002126A9">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a</w:t>
      </w:r>
      <w:r w:rsidR="002126A9" w:rsidRPr="00115C40">
        <w:rPr>
          <w:rFonts w:ascii="Times New Roman" w:hAnsi="Times New Roman" w:cs="Times New Roman"/>
          <w:sz w:val="24"/>
          <w:szCs w:val="28"/>
        </w:rPr>
        <w:t>. Schedule lengths for task graphs with 100 tasks</w:t>
      </w:r>
    </w:p>
    <w:p w:rsidR="002126A9" w:rsidRPr="00115C40" w:rsidRDefault="00541DD1" w:rsidP="002126A9">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126A9">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97</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6</w:t>
            </w:r>
          </w:p>
        </w:tc>
      </w:tr>
    </w:tbl>
    <w:p w:rsidR="00257503" w:rsidRPr="00115C40" w:rsidRDefault="00257503" w:rsidP="002126A9">
      <w:pPr>
        <w:jc w:val="center"/>
        <w:rPr>
          <w:rFonts w:ascii="Times New Roman" w:eastAsiaTheme="minorEastAsia" w:hAnsi="Times New Roman" w:cs="Times New Roman"/>
          <w:sz w:val="24"/>
          <w:szCs w:val="28"/>
        </w:rPr>
      </w:pPr>
    </w:p>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b</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c</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d</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4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8</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102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AE1C1D" w:rsidRPr="00115C40" w:rsidRDefault="0052650C"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7</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MS PGothic" w:hAnsi="Times New Roman" w:cs="Times New Roman"/>
          <w:color w:val="000000"/>
          <w:kern w:val="0"/>
          <w:sz w:val="24"/>
          <w:szCs w:val="28"/>
        </w:rPr>
        <w:t>(Partial version)</w:t>
      </w:r>
      <w:r w:rsidR="00AE1C1D"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a</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2 and </w:t>
      </w:r>
      <w:r w:rsidR="00AE1C1D" w:rsidRPr="000F495E">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AE1C1D" w:rsidRPr="00115C40" w:rsidTr="00805235">
        <w:trPr>
          <w:trHeight w:val="454"/>
        </w:trPr>
        <w:tc>
          <w:tcPr>
            <w:tcW w:w="1918"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805235">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left"/>
              <w:rPr>
                <w:rFonts w:ascii="Times New Roman" w:eastAsia="宋体"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805235" w:rsidRPr="00115C40" w:rsidTr="00805235">
        <w:trPr>
          <w:trHeight w:val="454"/>
        </w:trPr>
        <w:tc>
          <w:tcPr>
            <w:tcW w:w="1918"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29"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1"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0"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11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4</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5</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7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1</w:t>
            </w:r>
          </w:p>
        </w:tc>
      </w:tr>
    </w:tbl>
    <w:p w:rsidR="00AE1C1D" w:rsidRPr="00115C40" w:rsidRDefault="00AE1C1D" w:rsidP="00AE1C1D">
      <w:pPr>
        <w:pStyle w:val="a4"/>
        <w:spacing w:after="143"/>
        <w:ind w:firstLine="180"/>
        <w:rPr>
          <w:sz w:val="24"/>
          <w:szCs w:val="28"/>
          <w:lang w:eastAsia="ja-JP"/>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b</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AE1C1D" w:rsidRPr="00115C40" w:rsidTr="00D65C01">
        <w:trPr>
          <w:trHeight w:val="454"/>
        </w:trPr>
        <w:tc>
          <w:tcPr>
            <w:tcW w:w="1830"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830" w:type="dxa"/>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805235" w:rsidRPr="00115C40" w:rsidTr="00AE1C1D">
        <w:trPr>
          <w:trHeight w:val="454"/>
        </w:trPr>
        <w:tc>
          <w:tcPr>
            <w:tcW w:w="1830"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32"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133" w:type="dxa"/>
            <w:shd w:val="clear" w:color="000000" w:fill="FFC7CE"/>
            <w:noWrap/>
            <w:vAlign w:val="center"/>
            <w:hideMark/>
          </w:tcPr>
          <w:p w:rsidR="00805235" w:rsidRPr="00115C40" w:rsidRDefault="00805235" w:rsidP="00BA5D94">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9</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9</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r>
    </w:tbl>
    <w:p w:rsidR="00AE1C1D" w:rsidRPr="00115C40" w:rsidRDefault="00AE1C1D">
      <w:pPr>
        <w:widowControl/>
        <w:jc w:val="left"/>
        <w:rPr>
          <w:rFonts w:ascii="Times New Roman" w:eastAsiaTheme="minorEastAsia" w:hAnsi="Times New Roman" w:cs="Times New Roman"/>
          <w:sz w:val="24"/>
        </w:rPr>
      </w:pPr>
    </w:p>
    <w:p w:rsidR="00AE1C1D" w:rsidRPr="00115C40" w:rsidRDefault="00AE1C1D">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a</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00463A54" w:rsidRPr="00115C40">
        <w:rPr>
          <w:rFonts w:ascii="Times New Roman" w:hAnsi="Times New Roman" w:cs="Times New Roman"/>
          <w:sz w:val="24"/>
          <w:szCs w:val="28"/>
        </w:rPr>
        <w:t xml:space="preserve"> tasks</w:t>
      </w:r>
      <w:r w:rsidR="00463A54"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00463A54"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p>
    <w:p w:rsidR="00463A54" w:rsidRPr="00115C40" w:rsidRDefault="00463A54"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463A54" w:rsidRPr="00115C40" w:rsidTr="00463A54">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463A54"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840F2E">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2642">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D65C01">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D65C01">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b</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840F2E" w:rsidRPr="00115C40" w:rsidTr="00840F2E">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4</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463A54" w:rsidRPr="00115C40" w:rsidRDefault="00463A54">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70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8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840F2E"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80</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840F2E" w:rsidRPr="00115C40" w:rsidTr="00463A54">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7</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w:t>
            </w:r>
            <w:r w:rsidRPr="00115C40">
              <w:rPr>
                <w:rFonts w:ascii="Times New Roman" w:eastAsia="宋体"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40</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bl>
    <w:p w:rsidR="00115C40" w:rsidRPr="00115C40" w:rsidRDefault="00115C40" w:rsidP="00115C40">
      <w:pPr>
        <w:rPr>
          <w:rFonts w:ascii="Times New Roman" w:eastAsiaTheme="minorEastAsia"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0F495E">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463A54"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463A54"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3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5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bl>
    <w:p w:rsidR="00115C40" w:rsidRDefault="00115C40" w:rsidP="00115C40">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463A54"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8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w:t>
            </w:r>
            <w:r w:rsidR="00805235" w:rsidRPr="00115C40">
              <w:rPr>
                <w:rFonts w:ascii="Times New Roman" w:eastAsia="宋体" w:hAnsi="Times New Roman" w:cs="Times New Roman"/>
                <w:color w:val="9C0006"/>
                <w:kern w:val="0"/>
                <w:sz w:val="24"/>
                <w:szCs w:val="28"/>
                <w:lang w:eastAsia="zh-CN"/>
              </w:rPr>
              <w:t>8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6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4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3</w:t>
            </w:r>
            <w:r w:rsidR="00805235"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38719B" w:rsidRPr="00DD18DA" w:rsidRDefault="0038719B" w:rsidP="00805235">
      <w:pPr>
        <w:jc w:val="center"/>
        <w:rPr>
          <w:rFonts w:ascii="Times New Roman" w:hAnsi="Times New Roman" w:cs="Times New Roman"/>
          <w:b/>
          <w:noProof/>
          <w:kern w:val="0"/>
          <w:sz w:val="40"/>
          <w:szCs w:val="20"/>
          <w:lang w:eastAsia="en-US"/>
        </w:rPr>
      </w:pPr>
    </w:p>
    <w:sectPr w:rsidR="0038719B" w:rsidRPr="00DD18DA" w:rsidSect="009854E6">
      <w:headerReference w:type="default" r:id="rId66"/>
      <w:footerReference w:type="default" r:id="rId67"/>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3E1A" w:rsidRDefault="00283E1A" w:rsidP="00DF3278">
      <w:r>
        <w:separator/>
      </w:r>
    </w:p>
  </w:endnote>
  <w:endnote w:type="continuationSeparator" w:id="0">
    <w:p w:rsidR="00283E1A" w:rsidRDefault="00283E1A"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w:altName w:val="Times New Roman"/>
    <w:charset w:val="00"/>
    <w:family w:val="roman"/>
    <w:pitch w:val="variable"/>
    <w:sig w:usb0="00000003" w:usb1="00000000" w:usb2="00000000" w:usb3="00000000" w:csb0="00000001" w:csb1="00000000"/>
  </w:font>
  <w:font w:name="IPAexMincho">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167436"/>
      <w:docPartObj>
        <w:docPartGallery w:val="Page Numbers (Bottom of Page)"/>
        <w:docPartUnique/>
      </w:docPartObj>
    </w:sdtPr>
    <w:sdtEndPr/>
    <w:sdtContent>
      <w:p w:rsidR="007E3E4A" w:rsidRDefault="007E3E4A">
        <w:pPr>
          <w:pStyle w:val="a9"/>
          <w:jc w:val="center"/>
        </w:pPr>
        <w:r>
          <w:fldChar w:fldCharType="begin"/>
        </w:r>
        <w:r>
          <w:instrText>PAGE   \* MERGEFORMAT</w:instrText>
        </w:r>
        <w:r>
          <w:fldChar w:fldCharType="separate"/>
        </w:r>
        <w:r w:rsidR="008C3538" w:rsidRPr="008C3538">
          <w:rPr>
            <w:noProof/>
            <w:lang w:val="ja-JP"/>
          </w:rPr>
          <w:t>iv</w:t>
        </w:r>
        <w:r>
          <w:fldChar w:fldCharType="end"/>
        </w:r>
      </w:p>
    </w:sdtContent>
  </w:sdt>
  <w:p w:rsidR="007E3E4A" w:rsidRPr="003E28D3" w:rsidRDefault="007E3E4A">
    <w:pPr>
      <w:pStyle w:val="a9"/>
      <w:rPr>
        <w:rFonts w:eastAsiaTheme="minor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3E4A" w:rsidRDefault="007E3E4A">
    <w:pPr>
      <w:pStyle w:val="a9"/>
    </w:pPr>
  </w:p>
  <w:p w:rsidR="007E3E4A" w:rsidRPr="003E28D3" w:rsidRDefault="007E3E4A" w:rsidP="00CA4ABC">
    <w:pPr>
      <w:pStyle w:val="a9"/>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3E1A" w:rsidRDefault="00283E1A" w:rsidP="00DF3278">
      <w:r>
        <w:separator/>
      </w:r>
    </w:p>
  </w:footnote>
  <w:footnote w:type="continuationSeparator" w:id="0">
    <w:p w:rsidR="00283E1A" w:rsidRDefault="00283E1A"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E3E4A" w:rsidRPr="0052650C" w:rsidRDefault="007E3E4A" w:rsidP="00D65C01">
    <w:pPr>
      <w:pStyle w:val="a8"/>
      <w:pBdr>
        <w:bottom w:val="single" w:sz="4" w:space="1" w:color="auto"/>
      </w:pBdr>
      <w:rPr>
        <w:rFonts w:eastAsia="宋体"/>
        <w:lang w:eastAsia="zh-CN"/>
      </w:rPr>
    </w:pPr>
    <w:r w:rsidRPr="0052650C">
      <w:rPr>
        <w:rFonts w:eastAsia="宋体"/>
      </w:rPr>
      <w:ptab w:relativeTo="margin" w:alignment="center" w:leader="none"/>
    </w:r>
    <w:r w:rsidRPr="0052650C">
      <w:rPr>
        <w:rFonts w:eastAsia="宋体"/>
      </w:rPr>
      <w:ptab w:relativeTo="margin" w:alignment="right" w:leader="none"/>
    </w:r>
    <w:r>
      <w:rPr>
        <w:rFonts w:eastAsia="宋体"/>
      </w:rPr>
      <w:fldChar w:fldCharType="begin"/>
    </w:r>
    <w:r>
      <w:rPr>
        <w:rFonts w:eastAsia="宋体"/>
      </w:rPr>
      <w:instrText xml:space="preserve"> PAGE  \* Arabic  \* MERGEFORMAT </w:instrText>
    </w:r>
    <w:r>
      <w:rPr>
        <w:rFonts w:eastAsia="宋体"/>
      </w:rPr>
      <w:fldChar w:fldCharType="separate"/>
    </w:r>
    <w:r w:rsidR="008C3538">
      <w:rPr>
        <w:rFonts w:eastAsia="宋体"/>
        <w:noProof/>
      </w:rPr>
      <w:t>39</w:t>
    </w:r>
    <w:r>
      <w:rPr>
        <w:rFonts w:eastAsia="宋体"/>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2">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5">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2">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5">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6">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8">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1">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2">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5">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9">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0">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MS Mincho" w:eastAsia="MS Mincho" w:hAnsi="MS Mincho"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1">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3">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5">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5"/>
  </w:num>
  <w:num w:numId="2">
    <w:abstractNumId w:val="19"/>
  </w:num>
  <w:num w:numId="3">
    <w:abstractNumId w:val="22"/>
  </w:num>
  <w:num w:numId="4">
    <w:abstractNumId w:val="16"/>
  </w:num>
  <w:num w:numId="5">
    <w:abstractNumId w:val="37"/>
  </w:num>
  <w:num w:numId="6">
    <w:abstractNumId w:val="6"/>
  </w:num>
  <w:num w:numId="7">
    <w:abstractNumId w:val="34"/>
  </w:num>
  <w:num w:numId="8">
    <w:abstractNumId w:val="4"/>
  </w:num>
  <w:num w:numId="9">
    <w:abstractNumId w:val="0"/>
  </w:num>
  <w:num w:numId="10">
    <w:abstractNumId w:val="31"/>
  </w:num>
  <w:num w:numId="11">
    <w:abstractNumId w:val="32"/>
  </w:num>
  <w:num w:numId="12">
    <w:abstractNumId w:val="8"/>
  </w:num>
  <w:num w:numId="13">
    <w:abstractNumId w:val="23"/>
  </w:num>
  <w:num w:numId="14">
    <w:abstractNumId w:val="15"/>
  </w:num>
  <w:num w:numId="15">
    <w:abstractNumId w:val="7"/>
  </w:num>
  <w:num w:numId="16">
    <w:abstractNumId w:val="10"/>
  </w:num>
  <w:num w:numId="17">
    <w:abstractNumId w:val="43"/>
  </w:num>
  <w:num w:numId="18">
    <w:abstractNumId w:val="9"/>
  </w:num>
  <w:num w:numId="19">
    <w:abstractNumId w:val="25"/>
  </w:num>
  <w:num w:numId="20">
    <w:abstractNumId w:val="42"/>
  </w:num>
  <w:num w:numId="21">
    <w:abstractNumId w:val="20"/>
  </w:num>
  <w:num w:numId="22">
    <w:abstractNumId w:val="41"/>
  </w:num>
  <w:num w:numId="23">
    <w:abstractNumId w:val="5"/>
  </w:num>
  <w:num w:numId="24">
    <w:abstractNumId w:val="1"/>
  </w:num>
  <w:num w:numId="25">
    <w:abstractNumId w:val="30"/>
  </w:num>
  <w:num w:numId="26">
    <w:abstractNumId w:val="13"/>
  </w:num>
  <w:num w:numId="27">
    <w:abstractNumId w:val="29"/>
  </w:num>
  <w:num w:numId="28">
    <w:abstractNumId w:val="17"/>
  </w:num>
  <w:num w:numId="29">
    <w:abstractNumId w:val="28"/>
  </w:num>
  <w:num w:numId="30">
    <w:abstractNumId w:val="44"/>
  </w:num>
  <w:num w:numId="31">
    <w:abstractNumId w:val="11"/>
  </w:num>
  <w:num w:numId="32">
    <w:abstractNumId w:val="21"/>
  </w:num>
  <w:num w:numId="33">
    <w:abstractNumId w:val="36"/>
  </w:num>
  <w:num w:numId="34">
    <w:abstractNumId w:val="2"/>
  </w:num>
  <w:num w:numId="35">
    <w:abstractNumId w:val="39"/>
  </w:num>
  <w:num w:numId="36">
    <w:abstractNumId w:val="45"/>
  </w:num>
  <w:num w:numId="37">
    <w:abstractNumId w:val="3"/>
  </w:num>
  <w:num w:numId="38">
    <w:abstractNumId w:val="12"/>
  </w:num>
  <w:num w:numId="39">
    <w:abstractNumId w:val="24"/>
  </w:num>
  <w:num w:numId="40">
    <w:abstractNumId w:val="38"/>
  </w:num>
  <w:num w:numId="41">
    <w:abstractNumId w:val="18"/>
  </w:num>
  <w:num w:numId="42">
    <w:abstractNumId w:val="26"/>
  </w:num>
  <w:num w:numId="43">
    <w:abstractNumId w:val="33"/>
  </w:num>
  <w:num w:numId="44">
    <w:abstractNumId w:val="27"/>
  </w:num>
  <w:num w:numId="45">
    <w:abstractNumId w:val="40"/>
  </w:num>
  <w:num w:numId="4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kwqQUA0TMENCwAAAA="/>
  </w:docVars>
  <w:rsids>
    <w:rsidRoot w:val="002A7DDF"/>
    <w:rsid w:val="000029A2"/>
    <w:rsid w:val="000042FC"/>
    <w:rsid w:val="00010116"/>
    <w:rsid w:val="0001767D"/>
    <w:rsid w:val="00031CC3"/>
    <w:rsid w:val="000509F3"/>
    <w:rsid w:val="00061701"/>
    <w:rsid w:val="000736A1"/>
    <w:rsid w:val="00083532"/>
    <w:rsid w:val="0008465E"/>
    <w:rsid w:val="000909ED"/>
    <w:rsid w:val="00090D12"/>
    <w:rsid w:val="00095611"/>
    <w:rsid w:val="000A2B52"/>
    <w:rsid w:val="000C0F38"/>
    <w:rsid w:val="000C2ABD"/>
    <w:rsid w:val="000D0E76"/>
    <w:rsid w:val="000D6E97"/>
    <w:rsid w:val="000F2A7F"/>
    <w:rsid w:val="000F495E"/>
    <w:rsid w:val="000F5227"/>
    <w:rsid w:val="000F65F8"/>
    <w:rsid w:val="000F75B3"/>
    <w:rsid w:val="000F7C77"/>
    <w:rsid w:val="001023B4"/>
    <w:rsid w:val="00115C40"/>
    <w:rsid w:val="0012298E"/>
    <w:rsid w:val="0012769B"/>
    <w:rsid w:val="00131565"/>
    <w:rsid w:val="00131D47"/>
    <w:rsid w:val="001345F2"/>
    <w:rsid w:val="0014252A"/>
    <w:rsid w:val="00145F71"/>
    <w:rsid w:val="0015593E"/>
    <w:rsid w:val="00157973"/>
    <w:rsid w:val="00164C41"/>
    <w:rsid w:val="00166E64"/>
    <w:rsid w:val="00173967"/>
    <w:rsid w:val="0017445B"/>
    <w:rsid w:val="00186A41"/>
    <w:rsid w:val="00196E66"/>
    <w:rsid w:val="001A499E"/>
    <w:rsid w:val="001B655B"/>
    <w:rsid w:val="001B69EC"/>
    <w:rsid w:val="001C397B"/>
    <w:rsid w:val="001C48B1"/>
    <w:rsid w:val="001D02D8"/>
    <w:rsid w:val="001E0414"/>
    <w:rsid w:val="001E18F4"/>
    <w:rsid w:val="001E314A"/>
    <w:rsid w:val="001E406E"/>
    <w:rsid w:val="001E5C63"/>
    <w:rsid w:val="001F1392"/>
    <w:rsid w:val="00201FA2"/>
    <w:rsid w:val="00205A24"/>
    <w:rsid w:val="00207AAF"/>
    <w:rsid w:val="002126A9"/>
    <w:rsid w:val="002147FA"/>
    <w:rsid w:val="002157B7"/>
    <w:rsid w:val="00225D18"/>
    <w:rsid w:val="00232B67"/>
    <w:rsid w:val="00233616"/>
    <w:rsid w:val="00240931"/>
    <w:rsid w:val="00252C69"/>
    <w:rsid w:val="00257503"/>
    <w:rsid w:val="00270BD3"/>
    <w:rsid w:val="00272C10"/>
    <w:rsid w:val="00273B39"/>
    <w:rsid w:val="002816BB"/>
    <w:rsid w:val="00283E1A"/>
    <w:rsid w:val="002854BA"/>
    <w:rsid w:val="00291019"/>
    <w:rsid w:val="00292AA4"/>
    <w:rsid w:val="0029462B"/>
    <w:rsid w:val="002A3A16"/>
    <w:rsid w:val="002A63FD"/>
    <w:rsid w:val="002A7DDF"/>
    <w:rsid w:val="002B4089"/>
    <w:rsid w:val="002B6582"/>
    <w:rsid w:val="002D1404"/>
    <w:rsid w:val="002D7DAE"/>
    <w:rsid w:val="002F79D2"/>
    <w:rsid w:val="003026F5"/>
    <w:rsid w:val="00310B76"/>
    <w:rsid w:val="003130AA"/>
    <w:rsid w:val="00320D55"/>
    <w:rsid w:val="00331D9B"/>
    <w:rsid w:val="00345C25"/>
    <w:rsid w:val="00347FCE"/>
    <w:rsid w:val="003564DD"/>
    <w:rsid w:val="00356A2B"/>
    <w:rsid w:val="00357B83"/>
    <w:rsid w:val="00365612"/>
    <w:rsid w:val="00380F32"/>
    <w:rsid w:val="00384828"/>
    <w:rsid w:val="003857DC"/>
    <w:rsid w:val="0038719B"/>
    <w:rsid w:val="0039254A"/>
    <w:rsid w:val="00396A69"/>
    <w:rsid w:val="00397D54"/>
    <w:rsid w:val="003A6CE6"/>
    <w:rsid w:val="003A6EF1"/>
    <w:rsid w:val="003B0107"/>
    <w:rsid w:val="003B0B17"/>
    <w:rsid w:val="003B13AC"/>
    <w:rsid w:val="003C6B49"/>
    <w:rsid w:val="003E28D3"/>
    <w:rsid w:val="003E53AC"/>
    <w:rsid w:val="003E60FA"/>
    <w:rsid w:val="003F19A6"/>
    <w:rsid w:val="003F41E8"/>
    <w:rsid w:val="004021CE"/>
    <w:rsid w:val="00402A3A"/>
    <w:rsid w:val="004110A2"/>
    <w:rsid w:val="004164F1"/>
    <w:rsid w:val="00423714"/>
    <w:rsid w:val="00425BE9"/>
    <w:rsid w:val="00430398"/>
    <w:rsid w:val="00431260"/>
    <w:rsid w:val="00431702"/>
    <w:rsid w:val="00440032"/>
    <w:rsid w:val="00442658"/>
    <w:rsid w:val="00452269"/>
    <w:rsid w:val="00455FC6"/>
    <w:rsid w:val="0045605E"/>
    <w:rsid w:val="0045780B"/>
    <w:rsid w:val="00462B28"/>
    <w:rsid w:val="00463A54"/>
    <w:rsid w:val="004727FD"/>
    <w:rsid w:val="00473C91"/>
    <w:rsid w:val="0047673B"/>
    <w:rsid w:val="00481C8F"/>
    <w:rsid w:val="00485532"/>
    <w:rsid w:val="00493B33"/>
    <w:rsid w:val="00496465"/>
    <w:rsid w:val="00496B00"/>
    <w:rsid w:val="004A02DE"/>
    <w:rsid w:val="004A10FE"/>
    <w:rsid w:val="004A4863"/>
    <w:rsid w:val="004A513B"/>
    <w:rsid w:val="004A79B2"/>
    <w:rsid w:val="004B2B55"/>
    <w:rsid w:val="004C5719"/>
    <w:rsid w:val="004D05BE"/>
    <w:rsid w:val="004E163A"/>
    <w:rsid w:val="004F2BD9"/>
    <w:rsid w:val="00516F3B"/>
    <w:rsid w:val="00521605"/>
    <w:rsid w:val="005217F5"/>
    <w:rsid w:val="00523B2C"/>
    <w:rsid w:val="00525CA0"/>
    <w:rsid w:val="0052650C"/>
    <w:rsid w:val="00530D83"/>
    <w:rsid w:val="00530E7B"/>
    <w:rsid w:val="00533C24"/>
    <w:rsid w:val="0053607C"/>
    <w:rsid w:val="005361DD"/>
    <w:rsid w:val="00541DD1"/>
    <w:rsid w:val="00542C4E"/>
    <w:rsid w:val="00546F7E"/>
    <w:rsid w:val="00547BC9"/>
    <w:rsid w:val="005516B6"/>
    <w:rsid w:val="005566D5"/>
    <w:rsid w:val="005607A7"/>
    <w:rsid w:val="00563875"/>
    <w:rsid w:val="00573CAD"/>
    <w:rsid w:val="005874C3"/>
    <w:rsid w:val="00594B6F"/>
    <w:rsid w:val="00595532"/>
    <w:rsid w:val="005A2F32"/>
    <w:rsid w:val="005C4CE0"/>
    <w:rsid w:val="005C5862"/>
    <w:rsid w:val="005E2C29"/>
    <w:rsid w:val="005E4860"/>
    <w:rsid w:val="005F30E9"/>
    <w:rsid w:val="00600306"/>
    <w:rsid w:val="0060299B"/>
    <w:rsid w:val="00610C71"/>
    <w:rsid w:val="0061127F"/>
    <w:rsid w:val="00621485"/>
    <w:rsid w:val="006355F3"/>
    <w:rsid w:val="00641A85"/>
    <w:rsid w:val="0065311A"/>
    <w:rsid w:val="00671FE3"/>
    <w:rsid w:val="00675149"/>
    <w:rsid w:val="0068798C"/>
    <w:rsid w:val="00692D03"/>
    <w:rsid w:val="006937D4"/>
    <w:rsid w:val="006941DE"/>
    <w:rsid w:val="00697731"/>
    <w:rsid w:val="006B4E21"/>
    <w:rsid w:val="006B5580"/>
    <w:rsid w:val="006D3669"/>
    <w:rsid w:val="006E26E6"/>
    <w:rsid w:val="006E4851"/>
    <w:rsid w:val="006E56DF"/>
    <w:rsid w:val="0070364B"/>
    <w:rsid w:val="00710C73"/>
    <w:rsid w:val="00711EE1"/>
    <w:rsid w:val="0071639D"/>
    <w:rsid w:val="00716780"/>
    <w:rsid w:val="00731324"/>
    <w:rsid w:val="00731D4C"/>
    <w:rsid w:val="00743073"/>
    <w:rsid w:val="00752A35"/>
    <w:rsid w:val="00752A48"/>
    <w:rsid w:val="0075739C"/>
    <w:rsid w:val="0076397B"/>
    <w:rsid w:val="00765399"/>
    <w:rsid w:val="0077506B"/>
    <w:rsid w:val="0078368A"/>
    <w:rsid w:val="00783AAB"/>
    <w:rsid w:val="00793080"/>
    <w:rsid w:val="0079525C"/>
    <w:rsid w:val="007B0A1A"/>
    <w:rsid w:val="007B10E4"/>
    <w:rsid w:val="007B2735"/>
    <w:rsid w:val="007C08BD"/>
    <w:rsid w:val="007D3128"/>
    <w:rsid w:val="007D7724"/>
    <w:rsid w:val="007E3E4A"/>
    <w:rsid w:val="007E4318"/>
    <w:rsid w:val="007E44A8"/>
    <w:rsid w:val="007E6580"/>
    <w:rsid w:val="007E6BD9"/>
    <w:rsid w:val="007F1689"/>
    <w:rsid w:val="007F39EC"/>
    <w:rsid w:val="007F55E5"/>
    <w:rsid w:val="007F5735"/>
    <w:rsid w:val="00803525"/>
    <w:rsid w:val="00804512"/>
    <w:rsid w:val="00805235"/>
    <w:rsid w:val="00806D16"/>
    <w:rsid w:val="00810521"/>
    <w:rsid w:val="00811737"/>
    <w:rsid w:val="00813304"/>
    <w:rsid w:val="00813368"/>
    <w:rsid w:val="00816873"/>
    <w:rsid w:val="00823434"/>
    <w:rsid w:val="00823F8B"/>
    <w:rsid w:val="00826D9F"/>
    <w:rsid w:val="00840F2E"/>
    <w:rsid w:val="00845F9E"/>
    <w:rsid w:val="00851CB8"/>
    <w:rsid w:val="00853A4A"/>
    <w:rsid w:val="0086455C"/>
    <w:rsid w:val="00864A37"/>
    <w:rsid w:val="00867099"/>
    <w:rsid w:val="00870EB4"/>
    <w:rsid w:val="00876CC1"/>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17019"/>
    <w:rsid w:val="00922FA9"/>
    <w:rsid w:val="00925D40"/>
    <w:rsid w:val="00930D4F"/>
    <w:rsid w:val="00932DEE"/>
    <w:rsid w:val="00942ADD"/>
    <w:rsid w:val="00944FE4"/>
    <w:rsid w:val="00950BB1"/>
    <w:rsid w:val="00952CD4"/>
    <w:rsid w:val="00955DC8"/>
    <w:rsid w:val="00963222"/>
    <w:rsid w:val="00971E15"/>
    <w:rsid w:val="009721A5"/>
    <w:rsid w:val="009746EF"/>
    <w:rsid w:val="00974CA9"/>
    <w:rsid w:val="00974CBE"/>
    <w:rsid w:val="00980BFE"/>
    <w:rsid w:val="0098219C"/>
    <w:rsid w:val="009854E6"/>
    <w:rsid w:val="00991C18"/>
    <w:rsid w:val="00997027"/>
    <w:rsid w:val="009A1D50"/>
    <w:rsid w:val="009A1D99"/>
    <w:rsid w:val="009A5CAF"/>
    <w:rsid w:val="009B4A97"/>
    <w:rsid w:val="009B6445"/>
    <w:rsid w:val="009B7DB4"/>
    <w:rsid w:val="009C0146"/>
    <w:rsid w:val="009C5A04"/>
    <w:rsid w:val="009E1929"/>
    <w:rsid w:val="009F4ACF"/>
    <w:rsid w:val="00A04110"/>
    <w:rsid w:val="00A11DB2"/>
    <w:rsid w:val="00A12C40"/>
    <w:rsid w:val="00A160BD"/>
    <w:rsid w:val="00A17F26"/>
    <w:rsid w:val="00A26810"/>
    <w:rsid w:val="00A30891"/>
    <w:rsid w:val="00A309BF"/>
    <w:rsid w:val="00A35277"/>
    <w:rsid w:val="00A43B45"/>
    <w:rsid w:val="00A45664"/>
    <w:rsid w:val="00A45F6C"/>
    <w:rsid w:val="00A63FD8"/>
    <w:rsid w:val="00A64553"/>
    <w:rsid w:val="00A64EB7"/>
    <w:rsid w:val="00A70FA9"/>
    <w:rsid w:val="00A911E9"/>
    <w:rsid w:val="00A93564"/>
    <w:rsid w:val="00A93C21"/>
    <w:rsid w:val="00A95F21"/>
    <w:rsid w:val="00AA1176"/>
    <w:rsid w:val="00AA1252"/>
    <w:rsid w:val="00AA6CDB"/>
    <w:rsid w:val="00AB5DD4"/>
    <w:rsid w:val="00AC5259"/>
    <w:rsid w:val="00AC6986"/>
    <w:rsid w:val="00AC6C1B"/>
    <w:rsid w:val="00AD2E16"/>
    <w:rsid w:val="00AE0E18"/>
    <w:rsid w:val="00AE1C1D"/>
    <w:rsid w:val="00AE1E68"/>
    <w:rsid w:val="00AF0D21"/>
    <w:rsid w:val="00AF3AFA"/>
    <w:rsid w:val="00AF4A4B"/>
    <w:rsid w:val="00B04FF1"/>
    <w:rsid w:val="00B0782C"/>
    <w:rsid w:val="00B1079D"/>
    <w:rsid w:val="00B14945"/>
    <w:rsid w:val="00B2055B"/>
    <w:rsid w:val="00B34DD7"/>
    <w:rsid w:val="00B465C0"/>
    <w:rsid w:val="00B54BC2"/>
    <w:rsid w:val="00B54FC6"/>
    <w:rsid w:val="00B57425"/>
    <w:rsid w:val="00B82C95"/>
    <w:rsid w:val="00B84CFB"/>
    <w:rsid w:val="00B85E84"/>
    <w:rsid w:val="00B92E22"/>
    <w:rsid w:val="00BA2148"/>
    <w:rsid w:val="00BA28FB"/>
    <w:rsid w:val="00BA5D94"/>
    <w:rsid w:val="00BB2DE9"/>
    <w:rsid w:val="00BB4019"/>
    <w:rsid w:val="00BC3964"/>
    <w:rsid w:val="00BC67B4"/>
    <w:rsid w:val="00BD7ADD"/>
    <w:rsid w:val="00BE67F2"/>
    <w:rsid w:val="00BF5EDC"/>
    <w:rsid w:val="00C014A1"/>
    <w:rsid w:val="00C041B6"/>
    <w:rsid w:val="00C04640"/>
    <w:rsid w:val="00C06FD7"/>
    <w:rsid w:val="00C11050"/>
    <w:rsid w:val="00C14A90"/>
    <w:rsid w:val="00C201FD"/>
    <w:rsid w:val="00C222E6"/>
    <w:rsid w:val="00C300DB"/>
    <w:rsid w:val="00C461C7"/>
    <w:rsid w:val="00C47771"/>
    <w:rsid w:val="00C47F1E"/>
    <w:rsid w:val="00C514B2"/>
    <w:rsid w:val="00C524A1"/>
    <w:rsid w:val="00C52D9A"/>
    <w:rsid w:val="00C57579"/>
    <w:rsid w:val="00C67DFC"/>
    <w:rsid w:val="00C705DD"/>
    <w:rsid w:val="00C7223C"/>
    <w:rsid w:val="00C826F5"/>
    <w:rsid w:val="00C87B7E"/>
    <w:rsid w:val="00C91B4B"/>
    <w:rsid w:val="00C958BE"/>
    <w:rsid w:val="00CA401E"/>
    <w:rsid w:val="00CA4ABC"/>
    <w:rsid w:val="00CA7058"/>
    <w:rsid w:val="00CB17BF"/>
    <w:rsid w:val="00CB665C"/>
    <w:rsid w:val="00CC0E14"/>
    <w:rsid w:val="00CC4828"/>
    <w:rsid w:val="00CD4F3D"/>
    <w:rsid w:val="00CE568B"/>
    <w:rsid w:val="00CE65D0"/>
    <w:rsid w:val="00CF341E"/>
    <w:rsid w:val="00CF3482"/>
    <w:rsid w:val="00CF5D9A"/>
    <w:rsid w:val="00D04C04"/>
    <w:rsid w:val="00D1363E"/>
    <w:rsid w:val="00D142E6"/>
    <w:rsid w:val="00D22D2A"/>
    <w:rsid w:val="00D36877"/>
    <w:rsid w:val="00D44101"/>
    <w:rsid w:val="00D44916"/>
    <w:rsid w:val="00D45435"/>
    <w:rsid w:val="00D53A44"/>
    <w:rsid w:val="00D53B61"/>
    <w:rsid w:val="00D62642"/>
    <w:rsid w:val="00D65C01"/>
    <w:rsid w:val="00D67DFA"/>
    <w:rsid w:val="00D76D4A"/>
    <w:rsid w:val="00D76E4A"/>
    <w:rsid w:val="00D84831"/>
    <w:rsid w:val="00DA72E1"/>
    <w:rsid w:val="00DB7A85"/>
    <w:rsid w:val="00DC0797"/>
    <w:rsid w:val="00DC5B8E"/>
    <w:rsid w:val="00DD18DA"/>
    <w:rsid w:val="00DD1B0E"/>
    <w:rsid w:val="00DD5F7C"/>
    <w:rsid w:val="00DE047E"/>
    <w:rsid w:val="00DE4CD4"/>
    <w:rsid w:val="00DE59BB"/>
    <w:rsid w:val="00DF1F4A"/>
    <w:rsid w:val="00DF3278"/>
    <w:rsid w:val="00DF3E93"/>
    <w:rsid w:val="00DF5C60"/>
    <w:rsid w:val="00DF7E4C"/>
    <w:rsid w:val="00E01FB9"/>
    <w:rsid w:val="00E04D8F"/>
    <w:rsid w:val="00E27185"/>
    <w:rsid w:val="00E45908"/>
    <w:rsid w:val="00E46737"/>
    <w:rsid w:val="00E50410"/>
    <w:rsid w:val="00E56079"/>
    <w:rsid w:val="00E62584"/>
    <w:rsid w:val="00E704F0"/>
    <w:rsid w:val="00E73193"/>
    <w:rsid w:val="00E77DEA"/>
    <w:rsid w:val="00E907A2"/>
    <w:rsid w:val="00E927B7"/>
    <w:rsid w:val="00E92B91"/>
    <w:rsid w:val="00E97605"/>
    <w:rsid w:val="00EA41BE"/>
    <w:rsid w:val="00EA635E"/>
    <w:rsid w:val="00EA69A0"/>
    <w:rsid w:val="00EB2C2C"/>
    <w:rsid w:val="00ED4201"/>
    <w:rsid w:val="00ED5B11"/>
    <w:rsid w:val="00ED77F8"/>
    <w:rsid w:val="00EE182B"/>
    <w:rsid w:val="00EE1F7D"/>
    <w:rsid w:val="00EE2501"/>
    <w:rsid w:val="00EE4275"/>
    <w:rsid w:val="00EF6035"/>
    <w:rsid w:val="00F071A6"/>
    <w:rsid w:val="00F179EE"/>
    <w:rsid w:val="00F2141D"/>
    <w:rsid w:val="00F30DCA"/>
    <w:rsid w:val="00F3419E"/>
    <w:rsid w:val="00F35218"/>
    <w:rsid w:val="00F36621"/>
    <w:rsid w:val="00F37060"/>
    <w:rsid w:val="00F40FD0"/>
    <w:rsid w:val="00F554F1"/>
    <w:rsid w:val="00F55E6A"/>
    <w:rsid w:val="00F57B85"/>
    <w:rsid w:val="00F57C88"/>
    <w:rsid w:val="00F622A3"/>
    <w:rsid w:val="00F73C72"/>
    <w:rsid w:val="00F7628F"/>
    <w:rsid w:val="00F811D8"/>
    <w:rsid w:val="00F91AAD"/>
    <w:rsid w:val="00F93D95"/>
    <w:rsid w:val="00FA0F32"/>
    <w:rsid w:val="00FC445F"/>
    <w:rsid w:val="00FC6B1A"/>
    <w:rsid w:val="00FD18C5"/>
    <w:rsid w:val="00FD26F6"/>
    <w:rsid w:val="00FD4877"/>
    <w:rsid w:val="00FD7D13"/>
    <w:rsid w:val="00FE47E6"/>
    <w:rsid w:val="00FE5403"/>
    <w:rsid w:val="00FE59F2"/>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4.emf"/><Relationship Id="rId39" Type="http://schemas.openxmlformats.org/officeDocument/2006/relationships/image" Target="media/image22.emf"/><Relationship Id="rId21" Type="http://schemas.openxmlformats.org/officeDocument/2006/relationships/image" Target="media/image90.emf"/><Relationship Id="rId34" Type="http://schemas.openxmlformats.org/officeDocument/2006/relationships/chart" Target="charts/chart10.xml"/><Relationship Id="rId42" Type="http://schemas.openxmlformats.org/officeDocument/2006/relationships/image" Target="media/image25.png"/><Relationship Id="rId47" Type="http://schemas.openxmlformats.org/officeDocument/2006/relationships/diagramQuickStyle" Target="diagrams/quickStyle1.xml"/><Relationship Id="rId50" Type="http://schemas.openxmlformats.org/officeDocument/2006/relationships/diagramData" Target="diagrams/data2.xml"/><Relationship Id="rId55" Type="http://schemas.openxmlformats.org/officeDocument/2006/relationships/diagramLayout" Target="diagrams/layout2.xml"/><Relationship Id="rId63" Type="http://schemas.openxmlformats.org/officeDocument/2006/relationships/image" Target="media/image34.emf"/><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image" Target="media/image12.emf"/><Relationship Id="rId32" Type="http://schemas.openxmlformats.org/officeDocument/2006/relationships/chart" Target="charts/chart1.xml"/><Relationship Id="rId37" Type="http://schemas.openxmlformats.org/officeDocument/2006/relationships/image" Target="media/image20.emf"/><Relationship Id="rId40" Type="http://schemas.openxmlformats.org/officeDocument/2006/relationships/image" Target="media/image23.png"/><Relationship Id="rId45" Type="http://schemas.openxmlformats.org/officeDocument/2006/relationships/diagramData" Target="diagrams/data1.xml"/><Relationship Id="rId53" Type="http://schemas.openxmlformats.org/officeDocument/2006/relationships/image" Target="media/image30.emf"/><Relationship Id="rId58" Type="http://schemas.microsoft.com/office/2007/relationships/diagramDrawing" Target="diagrams/drawing2.xml"/><Relationship Id="rId66"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chart" Target="charts/chart3.xml"/><Relationship Id="rId49" Type="http://schemas.microsoft.com/office/2007/relationships/diagramDrawing" Target="diagrams/drawing1.xml"/><Relationship Id="rId57" Type="http://schemas.openxmlformats.org/officeDocument/2006/relationships/diagramColors" Target="diagrams/colors2.xml"/><Relationship Id="rId61" Type="http://schemas.openxmlformats.org/officeDocument/2006/relationships/image" Target="media/image32.emf"/><Relationship Id="rId10" Type="http://schemas.openxmlformats.org/officeDocument/2006/relationships/hyperlink" Target="http://scholarpedia.org/article/Algorithm" TargetMode="External"/><Relationship Id="rId19" Type="http://schemas.openxmlformats.org/officeDocument/2006/relationships/image" Target="media/image9.emf"/><Relationship Id="rId31" Type="http://schemas.openxmlformats.org/officeDocument/2006/relationships/image" Target="media/image19.emf"/><Relationship Id="rId44" Type="http://schemas.openxmlformats.org/officeDocument/2006/relationships/image" Target="media/image27.emf"/><Relationship Id="rId52" Type="http://schemas.openxmlformats.org/officeDocument/2006/relationships/image" Target="media/image29.emf"/><Relationship Id="rId60" Type="http://schemas.openxmlformats.org/officeDocument/2006/relationships/image" Target="media/image31.emf"/><Relationship Id="rId65" Type="http://schemas.openxmlformats.org/officeDocument/2006/relationships/hyperlink" Target="https://www.sciencedirect.com/science/article/pii/S1568494612001901"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00.emf"/><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chart" Target="charts/chart20.xml"/><Relationship Id="rId43" Type="http://schemas.openxmlformats.org/officeDocument/2006/relationships/image" Target="media/image26.emf"/><Relationship Id="rId48" Type="http://schemas.openxmlformats.org/officeDocument/2006/relationships/diagramColors" Target="diagrams/colors1.xml"/><Relationship Id="rId56" Type="http://schemas.openxmlformats.org/officeDocument/2006/relationships/diagramQuickStyle" Target="diagrams/quickStyle2.xml"/><Relationship Id="rId64" Type="http://schemas.openxmlformats.org/officeDocument/2006/relationships/hyperlink" Target="https://www.sciencedirect.com/science/journal/03032647/43/2"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3.emf"/><Relationship Id="rId33" Type="http://schemas.openxmlformats.org/officeDocument/2006/relationships/chart" Target="charts/chart2.xml"/><Relationship Id="rId38" Type="http://schemas.openxmlformats.org/officeDocument/2006/relationships/image" Target="media/image21.emf"/><Relationship Id="rId46" Type="http://schemas.openxmlformats.org/officeDocument/2006/relationships/diagramLayout" Target="diagrams/layout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10.emf"/><Relationship Id="rId41" Type="http://schemas.openxmlformats.org/officeDocument/2006/relationships/image" Target="media/image24.png"/><Relationship Id="rId54" Type="http://schemas.openxmlformats.org/officeDocument/2006/relationships/diagramData" Target="diagrams/data3.xml"/><Relationship Id="rId62" Type="http://schemas.openxmlformats.org/officeDocument/2006/relationships/image" Target="media/image33.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296986112"/>
        <c:axId val="296987648"/>
      </c:barChart>
      <c:catAx>
        <c:axId val="29698611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6987648"/>
        <c:crosses val="autoZero"/>
        <c:auto val="1"/>
        <c:lblAlgn val="ctr"/>
        <c:lblOffset val="100"/>
        <c:noMultiLvlLbl val="0"/>
      </c:catAx>
      <c:valAx>
        <c:axId val="29698764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698611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177407488"/>
        <c:axId val="177409024"/>
      </c:barChart>
      <c:catAx>
        <c:axId val="177407488"/>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09024"/>
        <c:crosses val="autoZero"/>
        <c:auto val="1"/>
        <c:lblAlgn val="ctr"/>
        <c:lblOffset val="100"/>
        <c:noMultiLvlLbl val="0"/>
      </c:catAx>
      <c:valAx>
        <c:axId val="177409024"/>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07488"/>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297031552"/>
        <c:axId val="297033088"/>
      </c:barChart>
      <c:catAx>
        <c:axId val="29703155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7033088"/>
        <c:crosses val="autoZero"/>
        <c:auto val="1"/>
        <c:lblAlgn val="ctr"/>
        <c:lblOffset val="100"/>
        <c:noMultiLvlLbl val="0"/>
      </c:catAx>
      <c:valAx>
        <c:axId val="29703308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703155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177428352"/>
        <c:axId val="177429888"/>
      </c:barChart>
      <c:catAx>
        <c:axId val="17742835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29888"/>
        <c:crosses val="autoZero"/>
        <c:auto val="1"/>
        <c:lblAlgn val="ctr"/>
        <c:lblOffset val="100"/>
        <c:noMultiLvlLbl val="0"/>
      </c:catAx>
      <c:valAx>
        <c:axId val="17742988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17742835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297053184"/>
        <c:axId val="297214720"/>
      </c:barChart>
      <c:catAx>
        <c:axId val="29705318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7214720"/>
        <c:crosses val="autoZero"/>
        <c:auto val="1"/>
        <c:lblAlgn val="ctr"/>
        <c:lblOffset val="100"/>
        <c:noMultiLvlLbl val="0"/>
      </c:catAx>
      <c:valAx>
        <c:axId val="297214720"/>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29705318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58808200-F898-4E67-815A-068CBD30D9D0}" type="presOf" srcId="{E1EE6869-567E-4B4F-981B-96B43D798C07}" destId="{8CA0757E-6053-4B49-B31C-046C92C7932D}" srcOrd="1" destOrd="0" presId="urn:microsoft.com/office/officeart/2005/8/layout/hierarchy2"/>
    <dgm:cxn modelId="{689CB33D-5C48-46DF-85ED-8D001B28D7A5}" type="presOf" srcId="{59FC94FB-B386-4086-8E30-3DD2DA4A8F9C}" destId="{496D9B3A-EFD7-4B1B-B890-F4CE927CDB0E}" srcOrd="1" destOrd="0" presId="urn:microsoft.com/office/officeart/2005/8/layout/hierarchy2"/>
    <dgm:cxn modelId="{2D3DBE91-280E-4CAD-A5CB-14BFE1DDBA22}" type="presOf" srcId="{6CFDEF95-94DA-4BDB-8E8B-F30D3C95DBAD}" destId="{4CB51F06-079F-46B3-8152-98D77B20C6A5}" srcOrd="1" destOrd="0" presId="urn:microsoft.com/office/officeart/2005/8/layout/hierarchy2"/>
    <dgm:cxn modelId="{89081AF0-4214-44ED-8A02-D80B1EA988BC}" type="presOf" srcId="{FE0C0154-E34F-4673-9E2E-07DCE36E83E0}" destId="{EBEE5831-5B71-4E9B-949D-F0F2A340F006}" srcOrd="0" destOrd="0" presId="urn:microsoft.com/office/officeart/2005/8/layout/hierarchy2"/>
    <dgm:cxn modelId="{84223564-4BA2-496E-A097-0ADB8666DED8}" type="presOf" srcId="{E7FF10D8-3B3C-4FB8-A017-6EFA192EEECB}" destId="{64200714-F694-4534-95A9-AF0C2AC82672}" srcOrd="1" destOrd="0" presId="urn:microsoft.com/office/officeart/2005/8/layout/hierarchy2"/>
    <dgm:cxn modelId="{A4F4D809-CC7B-4810-9544-3097E5F633C9}" type="presOf" srcId="{5A4E7964-3905-4E75-8BD6-4DDFA588C3E2}" destId="{A4D72D97-7196-43E2-8EAA-22BE09DBA58D}" srcOrd="0" destOrd="0" presId="urn:microsoft.com/office/officeart/2005/8/layout/hierarchy2"/>
    <dgm:cxn modelId="{EC9F18F2-6C9B-4983-94E8-7AF653BFDB75}" type="presOf" srcId="{DF36C1EF-B8E9-44C8-8079-593E1280872E}" destId="{342EF4A6-CD18-4E1A-8BC5-2750F12D78FA}"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86A3195A-B7F2-4FD3-8629-9932BFD719C2}" srcId="{63CCD3E5-90D5-49D8-B84C-EABBA40846BE}" destId="{3ABB445F-F265-45C2-8B1B-A8264D015A13}" srcOrd="0" destOrd="0" parTransId="{DF4A4310-BA01-4D64-B238-73955301779C}" sibTransId="{F8C3F304-3167-46FB-B8D0-54F6D6BAAEEA}"/>
    <dgm:cxn modelId="{0650720C-B47F-4B0C-822E-050D469DC39F}" type="presOf" srcId="{4007C9A9-E013-47C0-8B80-A43CCA63E151}" destId="{DCFE8C81-1177-4A9D-98FE-1509F4C3C9E7}" srcOrd="0" destOrd="0" presId="urn:microsoft.com/office/officeart/2005/8/layout/hierarchy2"/>
    <dgm:cxn modelId="{C362EF59-6390-495F-9ABF-9B90B7BB3F45}" type="presOf" srcId="{B90B84E8-3CF4-492C-BC7A-1C61BFE61FFC}" destId="{E0252852-CD70-463E-AC99-27AD6A915D5A}"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0778A832-37EC-4A16-80FB-BDD7D69067B8}" srcId="{EA27FA5F-66BD-4419-B9AA-AB0556AAAD3A}" destId="{FFB766A9-2AD2-4564-BE0D-80A085764D45}" srcOrd="0" destOrd="0" parTransId="{DD8EFE4A-921A-4678-876F-2EC53A30C0F7}" sibTransId="{2A6FAA3F-570E-4733-9A70-20D55D456ECA}"/>
    <dgm:cxn modelId="{F0027A68-5CB0-46E5-84F5-45AE784045D8}" type="presOf" srcId="{6AD4538E-F4D4-4A0F-B34C-404C7E77FD9C}" destId="{F7BDEB1E-05B8-494E-BB20-54E643ABF2D7}" srcOrd="0" destOrd="0" presId="urn:microsoft.com/office/officeart/2005/8/layout/hierarchy2"/>
    <dgm:cxn modelId="{46FF3268-8466-4C24-B663-0673F12C45F9}" srcId="{E16AAEA7-5831-4570-9BBE-75C758472EC4}" destId="{A0626EFF-EDB5-4539-8092-BE1AEFEF9C4C}" srcOrd="1" destOrd="0" parTransId="{E1EE6869-567E-4B4F-981B-96B43D798C07}" sibTransId="{57F291DC-8AC3-4841-B7A9-355D51DDF610}"/>
    <dgm:cxn modelId="{2D94D3C3-CDA0-4353-9079-6A7714CC1937}" type="presOf" srcId="{024135C2-3628-458A-9F97-B061805BB12F}" destId="{7BD11AAC-B6EB-4B2C-9611-42C1940CF4C0}" srcOrd="0" destOrd="0" presId="urn:microsoft.com/office/officeart/2005/8/layout/hierarchy2"/>
    <dgm:cxn modelId="{12854FC5-1D52-4A25-AC5D-B45DD0F22B09}" type="presOf" srcId="{2C4348DF-560E-48A0-B4AC-53C34B6D0DBD}" destId="{EA1C59C3-163D-438C-910F-195A334A09B0}" srcOrd="0" destOrd="0" presId="urn:microsoft.com/office/officeart/2005/8/layout/hierarchy2"/>
    <dgm:cxn modelId="{C6B86889-B23B-4B47-836B-B949E7C6B96B}" type="presOf" srcId="{1E7D579D-5304-497E-96FD-529A54771B12}" destId="{7DCEE50A-940E-4A23-9F60-749B1D2AC542}" srcOrd="1" destOrd="0" presId="urn:microsoft.com/office/officeart/2005/8/layout/hierarchy2"/>
    <dgm:cxn modelId="{E70F5E3E-36D5-4C2B-B954-DC8682315ADD}" type="presOf" srcId="{25E9CC8B-0F65-4ABE-8DB8-4D200647844F}" destId="{AEFC220B-3432-4397-9263-D2D59B2831A9}"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CFF2C99F-2366-4D40-88BA-EB383F3F250E}" type="presOf" srcId="{6DE1F713-709B-4AA7-B3E5-E9A4A6143110}" destId="{4B279ED4-50E8-4FD0-962D-A69F9C4CA4EA}" srcOrd="0" destOrd="0" presId="urn:microsoft.com/office/officeart/2005/8/layout/hierarchy2"/>
    <dgm:cxn modelId="{0F98307D-3572-4EBC-BBC3-94CA646022E1}" type="presOf" srcId="{103DEE73-41AA-40B6-AE26-BFE255319C99}" destId="{D8263113-BF42-4759-9089-259292DBD486}" srcOrd="0" destOrd="0" presId="urn:microsoft.com/office/officeart/2005/8/layout/hierarchy2"/>
    <dgm:cxn modelId="{2F061C18-3417-4692-8364-D6B5C9585B71}" type="presOf" srcId="{18DE61A9-7187-473E-A844-1258438F3A32}" destId="{35651D04-3A10-4A9E-9BF2-6044D055B689}" srcOrd="1" destOrd="0" presId="urn:microsoft.com/office/officeart/2005/8/layout/hierarchy2"/>
    <dgm:cxn modelId="{D1BB4198-3150-4900-BD65-6EFD0114E7BB}" type="presOf" srcId="{225FA0F9-87DF-45FD-88B3-B7EF541D2D6E}" destId="{558B6D2A-33A8-4CD2-A1E1-7341DA9A69B4}" srcOrd="1" destOrd="0" presId="urn:microsoft.com/office/officeart/2005/8/layout/hierarchy2"/>
    <dgm:cxn modelId="{801EEAFF-B148-4685-ACBD-D0A38B4F8653}" type="presOf" srcId="{FDD03F0E-BD79-43A9-B5E6-DDAE2471EB32}" destId="{146A16A6-A0E6-485D-BF60-8C8480B7E855}" srcOrd="0" destOrd="0" presId="urn:microsoft.com/office/officeart/2005/8/layout/hierarchy2"/>
    <dgm:cxn modelId="{DD4AE8DF-A9EA-46A1-9787-22BFB055EB60}" type="presOf" srcId="{BFC50D3A-73F3-463B-A526-C660AD0A4F14}" destId="{CA91070B-7C3B-43F1-B5DD-08CA3C0C4545}" srcOrd="1" destOrd="0" presId="urn:microsoft.com/office/officeart/2005/8/layout/hierarchy2"/>
    <dgm:cxn modelId="{C7747DF3-3AFB-43C7-B635-50380E97DA90}" type="presOf" srcId="{41E32933-4F9D-4894-A6F6-B3C68B9FBCF1}" destId="{72D26402-AF8D-4D47-9AF8-2C63269496FB}"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37BBB042-FB23-4B8A-948A-01E273E62EF1}" type="presOf" srcId="{3AC27012-76A5-449C-AA00-972D3E602C20}" destId="{28689352-BCA6-4E0B-ACAE-3B9ED25B5236}"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E1EE3155-6130-4569-9768-6A9E862DC376}" type="presOf" srcId="{8338C07D-112E-43D4-8575-3E6159759FF9}" destId="{1EACA64C-9B46-4B57-94F0-463D4481B2C2}" srcOrd="0" destOrd="0" presId="urn:microsoft.com/office/officeart/2005/8/layout/hierarchy2"/>
    <dgm:cxn modelId="{FE35044B-38AC-4E7C-9F1D-6E85B0FE176D}" type="presOf" srcId="{50A812A6-9308-4FC0-921E-19066DF1D90D}" destId="{E9749470-B8CB-4447-90AF-CAF57C659BC1}" srcOrd="0" destOrd="0" presId="urn:microsoft.com/office/officeart/2005/8/layout/hierarchy2"/>
    <dgm:cxn modelId="{5DF090F8-7F95-4CBF-B95F-A7927BACC27A}" type="presOf" srcId="{325BD4C1-6993-4870-ABAE-57F7A9310C03}" destId="{229931A5-FC2C-4E4F-AFEE-F74DB904E0D8}"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2ECC084F-AF73-4CF1-BED8-5DEA0FECF2E6}" type="presOf" srcId="{0E9FABF9-4763-46C9-ACC7-90FFFD7D7D2A}" destId="{C8F84E65-701D-4763-BDC6-6DB409C7B213}"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4BF8F653-7B4A-4346-90FF-17565875B9C4}" type="presOf" srcId="{4D809926-C458-4169-98CC-CF7D7F7BE8BE}" destId="{C95485C3-E268-493A-B363-5D038ED0286F}" srcOrd="1" destOrd="0" presId="urn:microsoft.com/office/officeart/2005/8/layout/hierarchy2"/>
    <dgm:cxn modelId="{690134C8-F96C-4E66-9896-58251FE19463}" type="presOf" srcId="{A110F734-0690-4A7B-BFDA-370456A6C66E}" destId="{459BCD99-F680-4CDB-A0CF-48F49276B22B}" srcOrd="0" destOrd="0" presId="urn:microsoft.com/office/officeart/2005/8/layout/hierarchy2"/>
    <dgm:cxn modelId="{3E12FBD6-0E88-42C4-8631-92E23C9345E4}" type="presOf" srcId="{135A93C7-C0F7-4353-878D-0FFBD228D0CC}" destId="{C4EFACF0-D849-442D-9DA7-2A0258917BEB}"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641CD29C-A221-4A0F-849D-0AD6619E154D}" type="presOf" srcId="{3C8F0F25-E135-401C-B025-C3205D4E182E}" destId="{D562FF57-40E6-46BA-89D9-12D96B9EC212}" srcOrd="0" destOrd="0" presId="urn:microsoft.com/office/officeart/2005/8/layout/hierarchy2"/>
    <dgm:cxn modelId="{67C72910-8ECE-4A84-9554-37D849FE3E55}" type="presOf" srcId="{3AC27012-76A5-449C-AA00-972D3E602C20}" destId="{D2DF7985-8510-46AF-9819-794B934E9F97}" srcOrd="1" destOrd="0" presId="urn:microsoft.com/office/officeart/2005/8/layout/hierarchy2"/>
    <dgm:cxn modelId="{87867AE1-2EA9-482A-BD81-CF879F6B87F0}" type="presOf" srcId="{DF4A4310-BA01-4D64-B238-73955301779C}" destId="{CB16CBE6-2F4E-4CF7-804F-76BF7FED733D}" srcOrd="1" destOrd="0" presId="urn:microsoft.com/office/officeart/2005/8/layout/hierarchy2"/>
    <dgm:cxn modelId="{47C991ED-30E1-4A0D-81A5-364617BC37F0}" type="presOf" srcId="{D64B86C5-B131-4197-A016-C55FFB7D9ADD}" destId="{1BFE991F-1F07-4414-A40B-F0CDD808E1D3}"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85A732CF-90D9-4AFC-A4F7-C1AF669D08CD}" type="presOf" srcId="{A43104C4-7F24-499B-A845-F2ECC77DF439}" destId="{E27602F7-CD4F-476D-8A7B-E251C0677EA3}" srcOrd="0" destOrd="0" presId="urn:microsoft.com/office/officeart/2005/8/layout/hierarchy2"/>
    <dgm:cxn modelId="{6AAA0F74-08DD-4C1C-9926-2111BE801823}" type="presOf" srcId="{B90B84E8-3CF4-492C-BC7A-1C61BFE61FFC}" destId="{B1E00640-1FFC-4CEB-BFEB-F65E9CB8531A}" srcOrd="1"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6155B9F1-F70D-405C-87E1-CF8EDBC327A3}" type="presOf" srcId="{50A812A6-9308-4FC0-921E-19066DF1D90D}" destId="{EC46847B-E980-48E6-B5B7-0801CDF03B8F}"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B72B9368-2323-4BC2-A86B-8985EDA508AB}" type="presOf" srcId="{FFB766A9-2AD2-4564-BE0D-80A085764D45}" destId="{7B8D4A33-B96A-4A0A-9952-59F00CF4541E}"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59599320-0295-4423-AF54-BD47FAB12EF7}" srcId="{792E3E8F-A44A-4A24-8677-77D3AFCA23EC}" destId="{DB8D69F6-4C83-49A4-9DB0-062A5AB8B3FB}" srcOrd="1" destOrd="0" parTransId="{BE99CBA7-41C1-463A-9D25-A2F40864ECCA}" sibTransId="{97AFA32D-72DA-40D4-9C89-DC358882F277}"/>
    <dgm:cxn modelId="{3527739D-640F-4985-86A4-11C352CD9AEA}" type="presOf" srcId="{48CE218F-0672-4970-9E25-2FA7EAD8D022}" destId="{107A4B56-F038-423C-A315-52DE877999A0}" srcOrd="0" destOrd="0" presId="urn:microsoft.com/office/officeart/2005/8/layout/hierarchy2"/>
    <dgm:cxn modelId="{D2224DA9-C9F7-4C54-A40E-E9A7E635FD16}" type="presOf" srcId="{9B928E0A-AC71-48B5-9C69-1EF2DB13A88B}" destId="{2EEA23CC-48D8-494F-860D-051DEC69C9B8}" srcOrd="1" destOrd="0" presId="urn:microsoft.com/office/officeart/2005/8/layout/hierarchy2"/>
    <dgm:cxn modelId="{77EA01AB-1F64-4905-B5A5-43C2D4367615}" type="presOf" srcId="{8BB0F642-6311-4A85-AD0C-E5E900C215D4}" destId="{A6CF665C-0D6B-4753-A021-18E5EE43F41A}"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9FBF71C0-FF07-4684-A2F1-5CEB46EC1832}" type="presOf" srcId="{325EE6D1-2B8A-48CD-AFCC-AD29138C63D6}" destId="{C95F0395-83E3-4C2E-AE5B-F9C0D7B4CD62}" srcOrd="0" destOrd="0" presId="urn:microsoft.com/office/officeart/2005/8/layout/hierarchy2"/>
    <dgm:cxn modelId="{789CF6FA-9D24-4A1C-820C-6C0F04979741}" type="presOf" srcId="{B592AC7E-4976-4B31-BD1F-73B31F2DFB0E}" destId="{9750FCCE-28E3-4EED-B109-FD1DC4369ADD}"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ADE5CEC8-FACD-44CE-AF69-721775ADD8E0}" type="presOf" srcId="{63CCD3E5-90D5-49D8-B84C-EABBA40846BE}" destId="{E7B1D79A-D47B-401A-90EE-9F9D41EE0EAB}" srcOrd="0" destOrd="0" presId="urn:microsoft.com/office/officeart/2005/8/layout/hierarchy2"/>
    <dgm:cxn modelId="{339360D0-6DC3-4B03-875C-DF378C4CA41A}" type="presOf" srcId="{15E804D1-A3E5-45F5-A5EE-2CC233CA71B4}" destId="{553DFC2F-DA54-451A-B6DE-C857D073C196}"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738762D6-8E60-46B9-9A29-BE5BD50C14AB}" type="presOf" srcId="{57123E0C-2B03-4475-8DE0-8C91826122AA}" destId="{A4D86FFC-403B-4B22-9F56-9035173FC30D}" srcOrd="0" destOrd="0" presId="urn:microsoft.com/office/officeart/2005/8/layout/hierarchy2"/>
    <dgm:cxn modelId="{EDEAA240-F426-404E-B21F-0761DF619FCD}" type="presOf" srcId="{792E3E8F-A44A-4A24-8677-77D3AFCA23EC}" destId="{533D5DE8-DB35-43BF-BE02-B119A47B7FA2}" srcOrd="0" destOrd="0" presId="urn:microsoft.com/office/officeart/2005/8/layout/hierarchy2"/>
    <dgm:cxn modelId="{1F622A0B-CF2E-483E-982E-0555792B3F2A}" type="presOf" srcId="{A2F5216B-26A3-449E-B08B-7A0A486428A4}" destId="{7C9A9DE3-A66F-416D-8762-A092C4986801}"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642281BC-A0F1-4EAD-AABF-AEC4114DF40E}" type="presOf" srcId="{E7257F15-AF4D-4BF8-B5D7-88E1FA1AD31D}" destId="{05856B42-82E7-4AB7-87A7-8410FE1A4D8E}" srcOrd="1" destOrd="0" presId="urn:microsoft.com/office/officeart/2005/8/layout/hierarchy2"/>
    <dgm:cxn modelId="{A4D6045A-2A6C-47A3-A4B8-A2721F4DA46A}" type="presOf" srcId="{A6BFE480-1723-46ED-993F-A0DAEF9F20C3}" destId="{D2DC7393-BAE4-4570-B914-FFCFCBE6A83C}"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5CDCE7D0-88D2-4FAD-978F-9F18070EAFC7}" srcId="{66727F31-F349-4806-A051-1D14F11E6863}" destId="{F4CA35FA-951B-4C0F-94F7-EA2911EDFB24}" srcOrd="0" destOrd="0" parTransId="{24B87435-DF7A-4517-8CA5-E20F1BA3E8D2}" sibTransId="{60259A4E-3752-4ED9-AB29-D88D42CD65A9}"/>
    <dgm:cxn modelId="{F6834FE7-6B7D-45E6-A03D-5648FE5726E5}" type="presOf" srcId="{6CFDEF95-94DA-4BDB-8E8B-F30D3C95DBAD}" destId="{944B8CE5-111F-4026-8A6B-A28616922FF3}" srcOrd="0" destOrd="0" presId="urn:microsoft.com/office/officeart/2005/8/layout/hierarchy2"/>
    <dgm:cxn modelId="{47B7B990-0A52-40F0-9182-F74579C1909B}" type="presOf" srcId="{2716E76E-E2C6-4FEA-80FD-916E9084C429}" destId="{B9D1FB63-6459-4E40-9002-F310DBD240AF}"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7BCE83DB-3725-4693-B700-D66A5912F4D8}" type="presOf" srcId="{5D988DA3-EAE9-4B1E-B1BF-979A8C15796D}" destId="{18E2C15B-9090-469A-AB05-2FB7B85C9499}"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036AB7E3-FB60-40F7-BFA5-9F021ACC965C}" type="presOf" srcId="{522106B0-ADCC-4F6A-BA09-3AB4C1C903BF}" destId="{29506BA7-D031-46A9-8B95-79AC93967F45}" srcOrd="1" destOrd="0" presId="urn:microsoft.com/office/officeart/2005/8/layout/hierarchy2"/>
    <dgm:cxn modelId="{5F3245AD-36B7-4587-8550-E59DB21E18CE}" type="presOf" srcId="{FF68C8BF-3AE1-412E-876D-22304F856376}" destId="{48F6AB23-C1E2-4A81-BB33-E189857B6105}"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BEF51FBE-846A-4E00-B441-2E247457D04D}" type="presOf" srcId="{2DDF6B07-89A2-4263-B71C-1AB632B607D0}" destId="{BD2FE7E3-E41B-4571-9445-596BD2222F1F}" srcOrd="0" destOrd="0" presId="urn:microsoft.com/office/officeart/2005/8/layout/hierarchy2"/>
    <dgm:cxn modelId="{2551B587-ABAD-4FA7-8B44-C65C60900DF0}" type="presOf" srcId="{7E6E0A2E-F0F7-4BF7-B270-E8F604DDFF83}" destId="{226B09CF-DF67-4265-980F-5BA03898615A}" srcOrd="0" destOrd="0" presId="urn:microsoft.com/office/officeart/2005/8/layout/hierarchy2"/>
    <dgm:cxn modelId="{41B316B4-7BD4-4EE4-90F6-AF3484986A1D}" type="presOf" srcId="{5E9196E4-FFD3-48BB-AB0C-2DF6CDBC6EB1}" destId="{4E34D2DC-BED2-464D-9A2F-AE9DC2556ABC}" srcOrd="1"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02D432DF-6DF9-4332-9C2C-6B27CC425E58}" type="presOf" srcId="{E9CE8718-A6AF-4120-B7A0-B6CAF53D3055}" destId="{B872AFF3-ACE8-4F6E-9DDF-01273D7F538F}" srcOrd="1" destOrd="0" presId="urn:microsoft.com/office/officeart/2005/8/layout/hierarchy2"/>
    <dgm:cxn modelId="{51224B7C-7F24-40B9-A22C-163C54C31289}" type="presOf" srcId="{A110F734-0690-4A7B-BFDA-370456A6C66E}" destId="{75D6BFCF-15F1-4554-BF23-BD29E4F6F26D}"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EE0C27C1-9E91-48BC-BC4C-AA8AF53BEB3D}" type="presOf" srcId="{0FFC5B20-8553-4AB7-A5E3-1050682C5377}" destId="{70EF92EF-BDC9-4D23-B3DF-CBA2B450114C}" srcOrd="0" destOrd="0" presId="urn:microsoft.com/office/officeart/2005/8/layout/hierarchy2"/>
    <dgm:cxn modelId="{6FD7FD6C-F85B-44A9-BA25-DBDB61AB18C8}" type="presOf" srcId="{E36F8958-654E-460E-AD5E-521F6CAE8145}" destId="{0CDF75CB-4E30-499D-993B-78571750A999}" srcOrd="0" destOrd="0" presId="urn:microsoft.com/office/officeart/2005/8/layout/hierarchy2"/>
    <dgm:cxn modelId="{C2020BD9-8A98-4566-9907-F129CBAD6E3B}" type="presOf" srcId="{FF68C8BF-3AE1-412E-876D-22304F856376}" destId="{B945F23C-0633-4168-A985-4E28852E431D}" srcOrd="1" destOrd="0" presId="urn:microsoft.com/office/officeart/2005/8/layout/hierarchy2"/>
    <dgm:cxn modelId="{EAD2B171-2FF1-429E-BADF-F67836CDEB92}" type="presOf" srcId="{66727F31-F349-4806-A051-1D14F11E6863}" destId="{C296CDDA-6556-462E-83D8-60D364106289}" srcOrd="0" destOrd="0" presId="urn:microsoft.com/office/officeart/2005/8/layout/hierarchy2"/>
    <dgm:cxn modelId="{55258A3B-E49E-4E50-883D-B728862E662A}" type="presOf" srcId="{986D9C5D-B96C-406D-A141-475F62E01BE5}" destId="{A695A0EB-F1D6-4AAC-96EC-B4CF2FF6780F}" srcOrd="0" destOrd="0" presId="urn:microsoft.com/office/officeart/2005/8/layout/hierarchy2"/>
    <dgm:cxn modelId="{906E1355-5023-4475-9514-A48B446A8725}" type="presOf" srcId="{DB8D69F6-4C83-49A4-9DB0-062A5AB8B3FB}" destId="{E994C330-AA56-47C7-8405-11BD536A9CFE}"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4C35E821-BC67-43BC-B4D2-DE63E08BFBC9}" type="presOf" srcId="{E16AAEA7-5831-4570-9BBE-75C758472EC4}" destId="{CF173995-69A9-4A0A-8AC3-60F56E592510}" srcOrd="0" destOrd="0" presId="urn:microsoft.com/office/officeart/2005/8/layout/hierarchy2"/>
    <dgm:cxn modelId="{88E6499E-6C92-419A-85AF-5079C552FE8B}" type="presOf" srcId="{F9E3FE26-466A-4D28-8C34-091852F688CC}" destId="{CAF001BF-DCC6-46B1-AD4C-3E26B56226D4}" srcOrd="1" destOrd="0" presId="urn:microsoft.com/office/officeart/2005/8/layout/hierarchy2"/>
    <dgm:cxn modelId="{85E9954A-394F-4DC9-9664-678F41E69BB3}" type="presOf" srcId="{576966C2-9C16-45E9-8E90-F1398D786644}" destId="{FF6A4F0C-4355-4088-802D-C52555C6B809}" srcOrd="1" destOrd="0" presId="urn:microsoft.com/office/officeart/2005/8/layout/hierarchy2"/>
    <dgm:cxn modelId="{C6B52A5D-EA4A-4015-B2A9-07EBB6A1296B}" type="presOf" srcId="{920ECA08-6643-4B85-8B1B-4E146335BAFF}" destId="{944FE648-B099-49EA-A0A4-B1DBAA91F599}" srcOrd="0" destOrd="0" presId="urn:microsoft.com/office/officeart/2005/8/layout/hierarchy2"/>
    <dgm:cxn modelId="{E57B1FC8-0B88-4D8E-93D7-84F6A3A3E732}" type="presOf" srcId="{CD3A3199-5C03-4B64-BEFB-037F27C9C5DF}" destId="{7122B8F8-FA50-4E18-9E72-09FA7F7FB293}" srcOrd="1" destOrd="0" presId="urn:microsoft.com/office/officeart/2005/8/layout/hierarchy2"/>
    <dgm:cxn modelId="{C98DE684-542D-44DE-A663-484B18984571}" type="presOf" srcId="{80CB77CD-5468-4336-9AA1-FADF0B8CFFC2}" destId="{0166FA85-7D09-4D39-B191-20731F00A657}" srcOrd="1" destOrd="0" presId="urn:microsoft.com/office/officeart/2005/8/layout/hierarchy2"/>
    <dgm:cxn modelId="{FD834F04-8266-445D-980D-0CAD5F0DFE50}" type="presOf" srcId="{29E6FB10-00EF-407D-B96A-EF111800AB26}" destId="{AABA2ED2-A70E-4733-B57B-28E326C8FC3D}" srcOrd="0" destOrd="0" presId="urn:microsoft.com/office/officeart/2005/8/layout/hierarchy2"/>
    <dgm:cxn modelId="{FEFF6423-023D-4D8B-83B1-1522C09A9C6A}" type="presOf" srcId="{647BBA02-264B-4EA6-8F47-FEBAAFC8F283}" destId="{9ECE8F8E-72ED-4B76-827D-212B185E6FED}" srcOrd="1"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A2F6B5F-7FBC-42AE-B207-2D66B1EF2931}" srcId="{385BE925-CBF2-4C59-8AF9-75F362F1C57B}" destId="{F954916A-9DE2-475F-82D7-7134B2CB7C4E}" srcOrd="1" destOrd="0" parTransId="{18DE61A9-7187-473E-A844-1258438F3A32}" sibTransId="{9CB40298-9710-4881-BD85-ED6ED2AFF937}"/>
    <dgm:cxn modelId="{3F4C4DEC-2C7B-4886-BC42-4F303672EC90}" type="presOf" srcId="{77F65366-CCD5-4562-A515-41550AA80D4A}" destId="{9CE55ABF-BD0B-4FEB-913F-8FE6597A0171}"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86964D5-B1EE-468E-BDC2-4474C25F11BF}" type="presOf" srcId="{648B8167-EC4C-4386-94F1-CAD7472DF903}" destId="{00EAF284-2F70-4750-BB06-9267DE876F72}" srcOrd="1" destOrd="0" presId="urn:microsoft.com/office/officeart/2005/8/layout/hierarchy2"/>
    <dgm:cxn modelId="{C5FB4FDB-FE33-4442-978D-8814A5D5C52A}" type="presOf" srcId="{80CB77CD-5468-4336-9AA1-FADF0B8CFFC2}" destId="{9BA3E351-65FC-46F5-BA49-00A0F6A3578D}" srcOrd="0" destOrd="0" presId="urn:microsoft.com/office/officeart/2005/8/layout/hierarchy2"/>
    <dgm:cxn modelId="{0C2E0E1D-F78C-4771-BA5A-221DDB1B7092}" type="presOf" srcId="{866CB33F-8A61-48F9-9234-201829EB749A}" destId="{B9382306-B647-4154-9200-23AB5596C859}" srcOrd="0" destOrd="0" presId="urn:microsoft.com/office/officeart/2005/8/layout/hierarchy2"/>
    <dgm:cxn modelId="{5369FC72-2C56-4566-B585-17944FD6FF9E}" type="presOf" srcId="{D46627A8-CB22-45C6-8C57-2FE9894C84CA}" destId="{5F1F1EC3-C3B9-4BD0-9D67-E08B502007EC}" srcOrd="1" destOrd="0" presId="urn:microsoft.com/office/officeart/2005/8/layout/hierarchy2"/>
    <dgm:cxn modelId="{7CC81EB5-0F95-42CD-B855-976DA3B1B0D1}" type="presOf" srcId="{EA27FA5F-66BD-4419-B9AA-AB0556AAAD3A}" destId="{6FE50DDF-A84A-4A42-B4F4-B8B775C00F23}"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6DEC00D8-1B97-4F87-960C-AFD044F6D08F}" type="presOf" srcId="{BE99CBA7-41C1-463A-9D25-A2F40864ECCA}" destId="{E650CA03-2ED4-45AD-B8EE-927E77B2A988}"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63B32B57-C5B4-434C-8837-6B36B4197247}" type="presOf" srcId="{DD8E6FAE-507F-4CB7-9883-E9868CD25B6A}" destId="{9ECEB9CB-B684-4764-9260-3BB54BD9149F}" srcOrd="0" destOrd="0" presId="urn:microsoft.com/office/officeart/2005/8/layout/hierarchy2"/>
    <dgm:cxn modelId="{C74716C0-5D9E-492A-9DB0-71194C1562BD}" type="presOf" srcId="{2DBA38C1-2DB2-43F6-8C1C-4B71E069B1E3}" destId="{D5033EAD-E00A-47AA-999B-2A4759666070}"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BD489059-61C1-4DD4-ABE1-4D2D4FA1DDBA}" type="presOf" srcId="{778DA168-BC10-49C8-8526-78F21CA16AC8}" destId="{C75B9C4F-5189-4B26-B589-AB70B7A61B0B}" srcOrd="0" destOrd="0" presId="urn:microsoft.com/office/officeart/2005/8/layout/hierarchy2"/>
    <dgm:cxn modelId="{F240A787-3F70-48C7-BBE5-ACF04925D1A6}" type="presOf" srcId="{E7257F15-AF4D-4BF8-B5D7-88E1FA1AD31D}" destId="{B0B5957A-33F4-41F3-8010-58435E55D8FB}" srcOrd="0" destOrd="0" presId="urn:microsoft.com/office/officeart/2005/8/layout/hierarchy2"/>
    <dgm:cxn modelId="{75840546-9BA9-4B6D-B010-51F3A0B880A2}" type="presOf" srcId="{573007D4-D1B5-4E9D-93F6-8F654E1892BB}" destId="{B1986EFE-AFA5-4AEC-9FF7-A1E628005510}" srcOrd="0" destOrd="0" presId="urn:microsoft.com/office/officeart/2005/8/layout/hierarchy2"/>
    <dgm:cxn modelId="{3ED372AA-9F6F-470E-BBB1-93C104E77F71}" type="presOf" srcId="{04D6CB60-C6CA-47A1-8239-9BB48AFDDCA3}" destId="{B81BEFBC-ECB3-43E9-A2E3-10D5C242F180}"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780E591C-6D9C-4358-9EDD-25270B7C8077}" type="presOf" srcId="{920ECA08-6643-4B85-8B1B-4E146335BAFF}" destId="{400F85FC-F341-4F91-8BCC-104F42EE1DFF}" srcOrd="1" destOrd="0" presId="urn:microsoft.com/office/officeart/2005/8/layout/hierarchy2"/>
    <dgm:cxn modelId="{839428F9-8936-4868-99A1-654565296629}" type="presOf" srcId="{780CCD62-447A-4B12-BE33-FD852B713BDB}" destId="{5F7B1D75-2E28-4F12-9D5E-F2D60A54350D}" srcOrd="0" destOrd="0" presId="urn:microsoft.com/office/officeart/2005/8/layout/hierarchy2"/>
    <dgm:cxn modelId="{29A6BC74-8F7F-44B0-BDE5-661C08CAD577}" type="presOf" srcId="{B9AF214A-92CC-41EA-A065-2C6C1B8E5E43}" destId="{253395DA-69B1-4355-AAC5-D31637D1F4EF}" srcOrd="0" destOrd="0" presId="urn:microsoft.com/office/officeart/2005/8/layout/hierarchy2"/>
    <dgm:cxn modelId="{85470455-E164-4EF7-A88E-8DB5656CFB30}" type="presOf" srcId="{BF9C5DCD-6DDC-41FD-BBD1-A8F661DA78F9}" destId="{DB6FCDB0-D092-477A-B4EB-5DACDA3DBD97}" srcOrd="0" destOrd="0" presId="urn:microsoft.com/office/officeart/2005/8/layout/hierarchy2"/>
    <dgm:cxn modelId="{260A1038-1964-428B-8023-33D821D13878}" type="presOf" srcId="{BD57A06D-9A8B-47D9-B0C7-35A75806FF29}" destId="{ED742800-3F34-4AE6-BCF7-6DF759420CEA}"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1BC2A9ED-F636-443A-B42D-A36F2461F0AF}" type="presOf" srcId="{BC6A6FEE-62E0-4C6F-9A7B-ED26A55E7DC7}" destId="{C8AB92DC-58F3-4596-8661-947F0CCC4F0C}" srcOrd="1" destOrd="0" presId="urn:microsoft.com/office/officeart/2005/8/layout/hierarchy2"/>
    <dgm:cxn modelId="{718255DE-8905-4174-8347-7DB69F1E33EB}" type="presOf" srcId="{8BB0F642-6311-4A85-AD0C-E5E900C215D4}" destId="{CCEAFB2A-6512-4680-B388-C924ABCF8A55}"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E24AB53A-7908-485D-8B22-88964D52AEBF}" srcId="{F954916A-9DE2-475F-82D7-7134B2CB7C4E}" destId="{E36F8958-654E-460E-AD5E-521F6CAE8145}" srcOrd="0" destOrd="0" parTransId="{5E9196E4-FFD3-48BB-AB0C-2DF6CDBC6EB1}" sibTransId="{9D0F378D-3800-46F4-AB1F-B9AA9032272A}"/>
    <dgm:cxn modelId="{C757548F-AEB1-4631-AEE6-2DD24071FE21}" srcId="{04493E4A-C993-4E9C-AF6E-D09FCB8EF871}" destId="{3ABA0C5F-79F7-47F8-923A-CE1854116BDE}" srcOrd="0" destOrd="0" parTransId="{BD4F39A7-93FB-4924-B995-EC535DEF0EE4}" sibTransId="{3DFFA5FC-A4DC-449A-BDB5-533F4310A03C}"/>
    <dgm:cxn modelId="{BAD038D7-E256-49EB-A530-197FC09822E6}" srcId="{F4CA35FA-951B-4C0F-94F7-EA2911EDFB24}" destId="{E16AAEA7-5831-4570-9BBE-75C758472EC4}" srcOrd="0" destOrd="0" parTransId="{225FA0F9-87DF-45FD-88B3-B7EF541D2D6E}" sibTransId="{2F538A26-A39A-4C6B-9062-B93C5F15A087}"/>
    <dgm:cxn modelId="{663A25DD-839D-4CBD-81C6-019B0FCE5882}" type="presOf" srcId="{27C454B4-8CEC-4396-A95F-65B1D35D87A5}" destId="{5F60184B-C48E-46E7-9324-81E146A42145}" srcOrd="0" destOrd="0" presId="urn:microsoft.com/office/officeart/2005/8/layout/hierarchy2"/>
    <dgm:cxn modelId="{CA090BDF-5F7A-4814-B7FE-9373C7FB59BB}" type="presOf" srcId="{576966C2-9C16-45E9-8E90-F1398D786644}" destId="{90E562D9-3C62-4E70-953A-ABABE95012B6}" srcOrd="0" destOrd="0" presId="urn:microsoft.com/office/officeart/2005/8/layout/hierarchy2"/>
    <dgm:cxn modelId="{740E8EBB-43E6-4944-9BB8-B375CCC60A09}" type="presOf" srcId="{7E6E0A2E-F0F7-4BF7-B270-E8F604DDFF83}" destId="{0C49DF87-7A74-4DE6-BE03-5354D3BB323C}" srcOrd="1" destOrd="0" presId="urn:microsoft.com/office/officeart/2005/8/layout/hierarchy2"/>
    <dgm:cxn modelId="{DEBE5560-3874-4FA0-933D-64EAB55A5B41}" type="presOf" srcId="{672B1612-37C0-4544-AC6F-21638A9AC520}" destId="{26E73357-4610-4C15-A5F9-8324E5BC60A0}" srcOrd="1" destOrd="0" presId="urn:microsoft.com/office/officeart/2005/8/layout/hierarchy2"/>
    <dgm:cxn modelId="{424CD566-C047-4C2B-84FA-BF0650DEF679}" type="presOf" srcId="{2DDF6B07-89A2-4263-B71C-1AB632B607D0}" destId="{DB18750F-0DF3-4AA5-B0AE-B8B30A74F88F}" srcOrd="1"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A1D9DEAA-220B-44D2-8AF4-9F784F6ABB86}" type="presOf" srcId="{FB0E62A0-3B66-4453-A6FF-CDF72BD81ABA}" destId="{3A515E81-A90A-47E5-8BDE-BA1D3FAE1B39}" srcOrd="0" destOrd="0" presId="urn:microsoft.com/office/officeart/2005/8/layout/hierarchy2"/>
    <dgm:cxn modelId="{26AEBEC9-CAA9-4D66-BCD7-2A55A2A5021E}" type="presOf" srcId="{91309D00-6CDF-4E50-9B37-1DA03FD5034F}" destId="{7BFB401B-5BC7-4D2A-8983-33B530D75E39}" srcOrd="0" destOrd="0" presId="urn:microsoft.com/office/officeart/2005/8/layout/hierarchy2"/>
    <dgm:cxn modelId="{D800AFBB-23C9-4CE8-B8BB-EE65F2A00FE5}" type="presOf" srcId="{FDD03F0E-BD79-43A9-B5E6-DDAE2471EB32}" destId="{453DCC86-AEAE-4682-B573-2F00B0C01A55}" srcOrd="1" destOrd="0" presId="urn:microsoft.com/office/officeart/2005/8/layout/hierarchy2"/>
    <dgm:cxn modelId="{BE427800-0B39-4312-8E8B-FE2185AF16D6}" type="presOf" srcId="{B9AF214A-92CC-41EA-A065-2C6C1B8E5E43}" destId="{C0DDB1F6-E009-465A-9330-D49A14133FD0}" srcOrd="1" destOrd="0" presId="urn:microsoft.com/office/officeart/2005/8/layout/hierarchy2"/>
    <dgm:cxn modelId="{443B62BE-5323-4D2B-A25C-79C00A23FA76}" type="presOf" srcId="{64D3140A-793F-4DA6-A1F7-91C2F48E90E5}" destId="{71230B52-ED92-4708-AD19-617BFCE0ACED}"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D11F383-0C59-4F57-AC87-7C0C6EB20A69}" srcId="{0E9FABF9-4763-46C9-ACC7-90FFFD7D7D2A}" destId="{04493E4A-C993-4E9C-AF6E-D09FCB8EF871}" srcOrd="0" destOrd="0" parTransId="{B592AC7E-4976-4B31-BD1F-73B31F2DFB0E}" sibTransId="{3876F007-DD76-4242-8D17-B2127E6FE8BA}"/>
    <dgm:cxn modelId="{981F84B2-D9AE-40BA-B7C3-CD5DAA4386A6}" type="presOf" srcId="{D64B86C5-B131-4197-A016-C55FFB7D9ADD}" destId="{6595355F-A24D-4123-9064-B10F4759F969}" srcOrd="1" destOrd="0" presId="urn:microsoft.com/office/officeart/2005/8/layout/hierarchy2"/>
    <dgm:cxn modelId="{59246BC6-92D9-4CA5-87C2-DBF3C18F5C16}" type="presOf" srcId="{325BD4C1-6993-4870-ABAE-57F7A9310C03}" destId="{D51A47DE-641E-40FC-8D4B-E7CABC00AE02}" srcOrd="0" destOrd="0" presId="urn:microsoft.com/office/officeart/2005/8/layout/hierarchy2"/>
    <dgm:cxn modelId="{F6DBE03C-D238-4EFA-8C0F-31B196EA2625}" type="presOf" srcId="{C5C50130-3299-46A4-8960-EC8885EEBFDD}" destId="{3C5A9782-B2E6-4182-BE83-66AA706D33D9}" srcOrd="1" destOrd="0" presId="urn:microsoft.com/office/officeart/2005/8/layout/hierarchy2"/>
    <dgm:cxn modelId="{49DBB9D1-C261-4F24-BBF5-412AEB2076AA}" type="presOf" srcId="{2716E76E-E2C6-4FEA-80FD-916E9084C429}" destId="{7739644F-6039-4ED3-98DE-BD4826E59EB3}" srcOrd="1" destOrd="0" presId="urn:microsoft.com/office/officeart/2005/8/layout/hierarchy2"/>
    <dgm:cxn modelId="{A2FD5E64-3D42-44B5-AA2C-C74F4B5FE237}" type="presOf" srcId="{1F00B9D6-478D-49F1-8BE7-B3B55BB8F7E4}" destId="{DF4E3D08-3074-4271-97F3-8F57CA0F0B95}" srcOrd="0" destOrd="0" presId="urn:microsoft.com/office/officeart/2005/8/layout/hierarchy2"/>
    <dgm:cxn modelId="{64248AFD-2456-4589-A398-14EAD099CE01}" type="presOf" srcId="{23D9B8BA-6F26-41E3-AE48-CB53EC7A5F81}" destId="{0BC6395E-A117-437A-B91D-E142D7DAEDA4}" srcOrd="1" destOrd="0" presId="urn:microsoft.com/office/officeart/2005/8/layout/hierarchy2"/>
    <dgm:cxn modelId="{5170FE6B-DF36-4E02-927A-79208230EC9F}" type="presOf" srcId="{05C28CD1-9C12-4FC9-8EAC-410CF3053B32}" destId="{802A231B-1351-4AF4-AD45-F4A62D0BEBBB}" srcOrd="0" destOrd="0" presId="urn:microsoft.com/office/officeart/2005/8/layout/hierarchy2"/>
    <dgm:cxn modelId="{C2898A79-BD64-4EAC-B169-98A96053A407}" type="presOf" srcId="{B519F161-426C-465A-A7D4-64282281472B}" destId="{651CACC3-F7CF-47B4-B51A-1A51FD1D0A68}" srcOrd="1" destOrd="0" presId="urn:microsoft.com/office/officeart/2005/8/layout/hierarchy2"/>
    <dgm:cxn modelId="{CC7F9F51-BAF8-4ACD-AE91-E606866F4F1A}" type="presOf" srcId="{5CFE39BA-A983-45B9-A04E-52E0EF1354CD}" destId="{A041CDB1-AFFC-4D77-8F81-265EC343599F}" srcOrd="0" destOrd="0" presId="urn:microsoft.com/office/officeart/2005/8/layout/hierarchy2"/>
    <dgm:cxn modelId="{B009C64D-F0BF-4EA9-BCFC-040618B396ED}" type="presOf" srcId="{24B87435-DF7A-4517-8CA5-E20F1BA3E8D2}" destId="{EE80806B-F4FD-4881-B36E-4A57CBE9D7DA}" srcOrd="0" destOrd="0" presId="urn:microsoft.com/office/officeart/2005/8/layout/hierarchy2"/>
    <dgm:cxn modelId="{08051C28-99B0-41C0-9522-FE3DB452465E}" type="presOf" srcId="{EB133A83-2495-49F3-B7D6-12069AE8F703}" destId="{5FF71071-D20D-4C77-ADA1-AD0481CB5DC8}" srcOrd="1" destOrd="0" presId="urn:microsoft.com/office/officeart/2005/8/layout/hierarchy2"/>
    <dgm:cxn modelId="{DA65B184-CD75-4F2C-BB66-FD6198F7264A}" type="presOf" srcId="{12F8D63D-76B3-4F6B-9C97-783F7354C22F}" destId="{9EDCE9CB-7B69-46F0-8D23-2C558E86AE71}" srcOrd="1" destOrd="0" presId="urn:microsoft.com/office/officeart/2005/8/layout/hierarchy2"/>
    <dgm:cxn modelId="{45859D71-B394-44AF-A420-9EE68BC2659B}" type="presOf" srcId="{BFC50D3A-73F3-463B-A526-C660AD0A4F14}" destId="{5CD7E894-6BED-4FC3-8C77-A6AC1DF2729A}" srcOrd="0" destOrd="0" presId="urn:microsoft.com/office/officeart/2005/8/layout/hierarchy2"/>
    <dgm:cxn modelId="{09311C2F-409E-485F-9D58-3DD11D295EF0}" type="presOf" srcId="{C5E21391-BA99-45A6-BAB2-E13E95EA855F}" destId="{3D27AFDD-BB9C-49FD-9A7B-8572CEAE9B1C}"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29D7A68-2F56-4614-ADF7-B1C877842AE0}" srcId="{7293F248-D0F6-409D-A1FE-022061B9FAA1}" destId="{CE770EB3-152C-4000-A3AD-FD3AFDD4E85F}" srcOrd="0" destOrd="0" parTransId="{672B1612-37C0-4544-AC6F-21638A9AC520}" sibTransId="{29B52113-98C8-4947-AE34-6D1AA5CF2514}"/>
    <dgm:cxn modelId="{03FE95AE-AC89-462E-9FCF-B500F39A4096}" type="presOf" srcId="{A4FEEA11-9644-451D-9EF7-EA307AE24124}" destId="{F7F54E04-7FB2-46CE-8558-F0F274B8B46F}"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F58800A3-4E7B-4184-A7DC-AB0FDF968E3A}" type="presOf" srcId="{59FC94FB-B386-4086-8E30-3DD2DA4A8F9C}" destId="{5DC78C65-119B-44E7-AA6E-ABBB7FF1FCA0}" srcOrd="0"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8A3790AA-F651-4119-AE2C-14EDEB448AE9}" type="presOf" srcId="{31199DF6-7BA1-497C-9B29-4D271543AFAE}" destId="{4959587C-F53D-408E-B7C4-4251E495195F}" srcOrd="0" destOrd="0" presId="urn:microsoft.com/office/officeart/2005/8/layout/hierarchy2"/>
    <dgm:cxn modelId="{73FCDCC9-EB2C-4379-8DEA-68FDA3F0C0AD}" type="presOf" srcId="{083FADB5-3297-4F43-B91E-AB663E65C0E3}" destId="{6DB272A8-0A03-44A5-8330-FEC75FA36EE3}" srcOrd="1" destOrd="0" presId="urn:microsoft.com/office/officeart/2005/8/layout/hierarchy2"/>
    <dgm:cxn modelId="{202D065E-3FDD-4BE1-987A-8A056755F3EE}" type="presOf" srcId="{1ACB9A6A-F7E8-4D1E-B3E5-9A96C408032E}" destId="{78136788-13D8-4851-85E4-75E1E7A49690}" srcOrd="0" destOrd="0" presId="urn:microsoft.com/office/officeart/2005/8/layout/hierarchy2"/>
    <dgm:cxn modelId="{53D4CF9A-3AC1-4BBA-800D-E363D765CD49}" type="presOf" srcId="{62D2E0FB-977C-42AD-BFD3-7CAFE45F3804}" destId="{2D83B976-E9E5-4795-B026-C9CAFB0E040A}"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097432B5-1E7E-4755-8461-1303483A61BC}" type="presOf" srcId="{F4CA35FA-951B-4C0F-94F7-EA2911EDFB24}" destId="{CB77EFC4-0166-4BB6-9EA8-75E807342289}" srcOrd="0" destOrd="0" presId="urn:microsoft.com/office/officeart/2005/8/layout/hierarchy2"/>
    <dgm:cxn modelId="{9E429A8A-D753-4B31-B0A0-6B48EBF91114}" type="presOf" srcId="{8338C07D-112E-43D4-8575-3E6159759FF9}" destId="{3EF302C0-3FC8-4A84-8E8C-6F7C56B805FA}" srcOrd="1" destOrd="0" presId="urn:microsoft.com/office/officeart/2005/8/layout/hierarchy2"/>
    <dgm:cxn modelId="{46A4A7C8-9CC1-4ED3-A74B-21749D4D670C}" type="presOf" srcId="{A4FEEA11-9644-451D-9EF7-EA307AE24124}" destId="{DC07ECA8-4D7D-47F3-A1C8-EDA1F2B2329C}" srcOrd="1" destOrd="0" presId="urn:microsoft.com/office/officeart/2005/8/layout/hierarchy2"/>
    <dgm:cxn modelId="{F1C52487-3F7C-4D9A-854E-51C6CD515969}" type="presOf" srcId="{BD4F39A7-93FB-4924-B995-EC535DEF0EE4}" destId="{DDE84270-9558-4EE8-B832-BEAF9B637A12}"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EC408F4C-5E4C-4F39-9B01-C85BA8C27FFB}" type="presOf" srcId="{BE99CBA7-41C1-463A-9D25-A2F40864ECCA}" destId="{00971B4E-B4F4-4B73-BF49-A093D5915B2E}" srcOrd="0" destOrd="0" presId="urn:microsoft.com/office/officeart/2005/8/layout/hierarchy2"/>
    <dgm:cxn modelId="{24395C63-DADA-4284-9A3F-A0FCADDAAE33}" type="presOf" srcId="{24B87435-DF7A-4517-8CA5-E20F1BA3E8D2}" destId="{B81172AE-F1AC-4BE1-AE4E-2C9A9F619D51}" srcOrd="1" destOrd="0" presId="urn:microsoft.com/office/officeart/2005/8/layout/hierarchy2"/>
    <dgm:cxn modelId="{6F770313-5C26-4C00-B625-583E8AE2B858}" type="presOf" srcId="{522106B0-ADCC-4F6A-BA09-3AB4C1C903BF}" destId="{751628DA-D8CF-486F-B69E-1AC27F6A3C99}"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B237682E-9DFF-421F-8312-53B3075EDC31}" type="presOf" srcId="{385BE925-CBF2-4C59-8AF9-75F362F1C57B}" destId="{97B0DB96-AE86-442C-A5B5-B1F5BF89F594}"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9A106D90-B54F-4450-B7BE-E6669120509D}" type="presOf" srcId="{74282338-A30C-4251-8139-A72C617F43A6}" destId="{98112A86-FDE8-4A6A-9B1C-3B82AEAE6698}" srcOrd="0" destOrd="0" presId="urn:microsoft.com/office/officeart/2005/8/layout/hierarchy2"/>
    <dgm:cxn modelId="{9DCF3ED4-6979-420E-9069-1C095BCA683E}" type="presOf" srcId="{29E6FB10-00EF-407D-B96A-EF111800AB26}" destId="{2E5DA229-8BC5-4068-8CCD-B907C6E1B0AF}" srcOrd="1"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DA82E823-0FAF-4728-9FD3-A1DF5A1A490B}" type="presOf" srcId="{E2640D55-5E34-4015-978C-BBB466616A14}" destId="{73BD96C0-B888-493A-80B6-4EAA70A4FA4A}" srcOrd="0" destOrd="0" presId="urn:microsoft.com/office/officeart/2005/8/layout/hierarchy2"/>
    <dgm:cxn modelId="{FA7B34FB-C5B2-47DE-9C64-1DBD6A61420B}" type="presOf" srcId="{A9C81585-26FB-4B08-A09F-4A1B622145D8}" destId="{BB4B4ECF-BC1D-4189-AA2E-CC174AE01530}" srcOrd="0" destOrd="0" presId="urn:microsoft.com/office/officeart/2005/8/layout/hierarchy2"/>
    <dgm:cxn modelId="{400C4E8B-673C-4601-92F1-6BF52B829725}" type="presOf" srcId="{5595997E-E2EB-4748-A4EB-49BD2680BECA}" destId="{D70E27A8-3165-4FF8-91AE-717B9980F9FB}" srcOrd="0" destOrd="0" presId="urn:microsoft.com/office/officeart/2005/8/layout/hierarchy2"/>
    <dgm:cxn modelId="{13BE4167-A861-474D-A8B8-C1491B498247}" type="presOf" srcId="{917096AE-4DD2-4737-BBFD-2E626890C2DC}" destId="{F437FDDC-CE01-4A1C-82F6-041480AB3B60}" srcOrd="1" destOrd="0" presId="urn:microsoft.com/office/officeart/2005/8/layout/hierarchy2"/>
    <dgm:cxn modelId="{A8233972-1A82-40D5-8FAC-7D0533BF8163}" type="presOf" srcId="{72736F01-D224-487C-BC2E-328896B3646B}" destId="{70B066E6-AE1D-4A78-8FDC-F45BFC8B617F}" srcOrd="0" destOrd="0" presId="urn:microsoft.com/office/officeart/2005/8/layout/hierarchy2"/>
    <dgm:cxn modelId="{DBCF2B32-EA40-4F1E-9611-254E99B33173}" type="presOf" srcId="{225FA0F9-87DF-45FD-88B3-B7EF541D2D6E}" destId="{A778C5D6-E48F-4460-8376-43E285C21CCB}" srcOrd="0" destOrd="0" presId="urn:microsoft.com/office/officeart/2005/8/layout/hierarchy2"/>
    <dgm:cxn modelId="{4740833A-636E-4B3A-806E-D1E26BC45A70}" type="presOf" srcId="{FCD6C098-5B9D-4247-95A1-BD3B8CD5DE69}" destId="{CC14BC8C-11B9-4EF7-8CC9-587030553342}" srcOrd="0" destOrd="0" presId="urn:microsoft.com/office/officeart/2005/8/layout/hierarchy2"/>
    <dgm:cxn modelId="{F5DA1897-5EE0-44A0-9018-3C074C5C33F2}" type="presOf" srcId="{80067221-9A4E-4AB8-807A-F3D0C7DC357D}" destId="{CBF8E6D5-E42E-4F16-AC6B-2605B888D7DC}" srcOrd="0" destOrd="0" presId="urn:microsoft.com/office/officeart/2005/8/layout/hierarchy2"/>
    <dgm:cxn modelId="{B9A70206-7161-468A-B75F-905A1280A79A}" type="presOf" srcId="{4A8F3BD3-619A-4433-A8CB-EFD0FCCF7E84}" destId="{AAFD65E7-D95C-4366-8B7F-EA40B45217D2}" srcOrd="0" destOrd="0" presId="urn:microsoft.com/office/officeart/2005/8/layout/hierarchy2"/>
    <dgm:cxn modelId="{C21EF070-16AC-41D5-87AF-20EE68D33B87}" type="presOf" srcId="{3C91085A-D31C-430F-8D8A-AB4DE0A22A5D}" destId="{418A017E-A8AA-47DB-8070-B3AACB803389}" srcOrd="0" destOrd="0" presId="urn:microsoft.com/office/officeart/2005/8/layout/hierarchy2"/>
    <dgm:cxn modelId="{D9467857-6F27-498C-8C2C-9845B6E29D8E}" type="presOf" srcId="{BC6A6FEE-62E0-4C6F-9A7B-ED26A55E7DC7}" destId="{9CEDEED6-B2E2-4FDF-85FA-A29A97A021A8}" srcOrd="0" destOrd="0" presId="urn:microsoft.com/office/officeart/2005/8/layout/hierarchy2"/>
    <dgm:cxn modelId="{9607CD04-AAA1-4291-8050-DF25F0233809}" type="presOf" srcId="{84947504-73CB-4E0D-9386-023069F0D69E}" destId="{F47DC10C-4993-4AAB-947D-B89622F433BF}" srcOrd="0" destOrd="0" presId="urn:microsoft.com/office/officeart/2005/8/layout/hierarchy2"/>
    <dgm:cxn modelId="{514B12E9-300C-4866-AF7E-0078EDD21947}" type="presOf" srcId="{FDDF56F8-8740-4213-B049-CD6DF66474F7}" destId="{F46709FB-4CF4-4797-BA67-6F2F486FFDF8}" srcOrd="0" destOrd="0" presId="urn:microsoft.com/office/officeart/2005/8/layout/hierarchy2"/>
    <dgm:cxn modelId="{F5AAA22F-90F0-4439-9B46-5FE14CD47BD7}" type="presOf" srcId="{D1279B75-C98F-4A2C-A549-E1013E203DC9}" destId="{FEAFC039-8C76-4691-A978-D8C8B6CB9DBB}" srcOrd="0" destOrd="0" presId="urn:microsoft.com/office/officeart/2005/8/layout/hierarchy2"/>
    <dgm:cxn modelId="{30975362-7663-4973-97F5-DDA5D76734C9}" type="presOf" srcId="{CD7D125D-23B7-42FC-B885-EF736AE4B3ED}" destId="{DDF512E5-03E8-49D5-A5BB-34088D5C0D0A}" srcOrd="0" destOrd="0" presId="urn:microsoft.com/office/officeart/2005/8/layout/hierarchy2"/>
    <dgm:cxn modelId="{D079C74A-1126-409F-95ED-21CBF52DB33D}" type="presOf" srcId="{FDDF56F8-8740-4213-B049-CD6DF66474F7}" destId="{A4CEAA3F-0DE5-44F1-8F71-D2C192510EA3}" srcOrd="1" destOrd="0" presId="urn:microsoft.com/office/officeart/2005/8/layout/hierarchy2"/>
    <dgm:cxn modelId="{8EE9FB22-CDD6-4BF6-AD38-84E89C05D069}" type="presOf" srcId="{CE770EB3-152C-4000-A3AD-FD3AFDD4E85F}" destId="{2D5CF665-D2BE-4B6E-AA09-268083AF5726}" srcOrd="0" destOrd="0" presId="urn:microsoft.com/office/officeart/2005/8/layout/hierarchy2"/>
    <dgm:cxn modelId="{1EC8C5FE-6043-4FDF-AFFD-0788FF07198F}" type="presOf" srcId="{CB5D5582-E2AE-4B1F-99FE-1FEE53E44278}" destId="{E89BAD88-A6F7-4807-B88D-879E0655F0DB}"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DC1860F2-9407-4C19-80AB-A8F080CBE895}" type="presOf" srcId="{EFF47FE7-548B-44F7-A300-545572A4CA8F}" destId="{69639EEF-2262-4C54-8F0A-249CBCDEF6C7}" srcOrd="0" destOrd="0" presId="urn:microsoft.com/office/officeart/2005/8/layout/hierarchy2"/>
    <dgm:cxn modelId="{96AA614E-78AB-465E-9608-DD4CE3DD6320}" type="presOf" srcId="{2C4348DF-560E-48A0-B4AC-53C34B6D0DBD}" destId="{BCA4783F-9D1E-46B1-B34C-4B89087C3780}" srcOrd="1" destOrd="0" presId="urn:microsoft.com/office/officeart/2005/8/layout/hierarchy2"/>
    <dgm:cxn modelId="{719D63F8-6F26-492D-8F54-8C1408D90384}" type="presOf" srcId="{F9E3FE26-466A-4D28-8C34-091852F688CC}" destId="{2262AA7A-35F7-4E14-9833-6BA4F32142CB}" srcOrd="0" destOrd="0" presId="urn:microsoft.com/office/officeart/2005/8/layout/hierarchy2"/>
    <dgm:cxn modelId="{A881B90C-F4A5-4DE9-B61E-906634580CB3}" type="presOf" srcId="{E25648D3-6F95-460E-B0EB-33DF781A37BB}" destId="{F196DADD-CF35-43E5-B0E1-CF195D46017D}" srcOrd="0" destOrd="0" presId="urn:microsoft.com/office/officeart/2005/8/layout/hierarchy2"/>
    <dgm:cxn modelId="{7BDA858A-8138-4D69-AFE2-84685A0C744A}" type="presOf" srcId="{1ACB9A6A-F7E8-4D1E-B3E5-9A96C408032E}" destId="{C4AE2747-CBB9-4AA3-909F-507CA79F1F98}" srcOrd="1" destOrd="0" presId="urn:microsoft.com/office/officeart/2005/8/layout/hierarchy2"/>
    <dgm:cxn modelId="{CDE277DC-7694-4A83-880C-B93735AA9F69}" type="presOf" srcId="{06DEC45E-90B5-4969-9613-9EC9B718CD1A}" destId="{8FEAF075-8BCB-4B9E-A10F-B55DBB4A6C05}" srcOrd="1"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AA6127AA-CFFA-4821-B332-B2165F999F59}" type="presOf" srcId="{C865060A-9332-4CCA-A381-63742E6AC7A8}" destId="{2B25B350-63B7-46B4-8EF0-2775D01504FA}" srcOrd="0" destOrd="0" presId="urn:microsoft.com/office/officeart/2005/8/layout/hierarchy2"/>
    <dgm:cxn modelId="{394999EF-90B2-4E69-A342-55D85D3D7C9E}" type="presOf" srcId="{04493E4A-C993-4E9C-AF6E-D09FCB8EF871}" destId="{9ADAFE38-0FF0-4601-968A-311FE6246DC3}" srcOrd="0" destOrd="0" presId="urn:microsoft.com/office/officeart/2005/8/layout/hierarchy2"/>
    <dgm:cxn modelId="{CB27D2D8-125D-41D3-9BF1-EBD6EAC60FEA}" type="presOf" srcId="{E2E55882-348F-4A90-B164-CEC5D7F49B5C}" destId="{9B445AEA-7CF5-43FF-830D-1D1896D6B277}" srcOrd="0" destOrd="0" presId="urn:microsoft.com/office/officeart/2005/8/layout/hierarchy2"/>
    <dgm:cxn modelId="{2EBA7288-464F-4AB5-A89D-D28223CD0403}" type="presOf" srcId="{CD3A3199-5C03-4B64-BEFB-037F27C9C5DF}" destId="{AA4BC355-8673-4F15-A0F3-031BAEAF78E4}" srcOrd="0" destOrd="0" presId="urn:microsoft.com/office/officeart/2005/8/layout/hierarchy2"/>
    <dgm:cxn modelId="{89607174-C94F-4967-A16E-CC63AAC99F4C}" type="presOf" srcId="{2FE16DC4-C740-4638-8AAD-C853E3D2122F}" destId="{38A3A379-64AB-4F28-9328-CE2E6A5F95AF}" srcOrd="1" destOrd="0" presId="urn:microsoft.com/office/officeart/2005/8/layout/hierarchy2"/>
    <dgm:cxn modelId="{5901E8D4-EBB3-4272-8721-179774EA16E7}" type="presOf" srcId="{B519F161-426C-465A-A7D4-64282281472B}" destId="{775FB8FC-C561-4CCE-A1F2-7153774B1BA1}" srcOrd="0" destOrd="0" presId="urn:microsoft.com/office/officeart/2005/8/layout/hierarchy2"/>
    <dgm:cxn modelId="{8062389D-0224-488E-B1D0-A1335B9F5DC3}" type="presOf" srcId="{648B8167-EC4C-4386-94F1-CAD7472DF903}" destId="{A7ADEB2F-C509-4BB5-93AC-79C51A552555}" srcOrd="0" destOrd="0" presId="urn:microsoft.com/office/officeart/2005/8/layout/hierarchy2"/>
    <dgm:cxn modelId="{5E46218D-BE3A-47A6-A131-698C2B70BBE5}" type="presOf" srcId="{18DE61A9-7187-473E-A844-1258438F3A32}" destId="{A8C59A58-57AE-4034-89BD-C4F449ED2EA2}" srcOrd="0" destOrd="0" presId="urn:microsoft.com/office/officeart/2005/8/layout/hierarchy2"/>
    <dgm:cxn modelId="{628538A3-F63A-4039-ACC9-521765399243}" type="presOf" srcId="{E734752D-B332-4444-9B35-02F77F610F33}" destId="{0EC268C5-F7A8-4D3A-8824-82D1C59265B0}" srcOrd="0" destOrd="0" presId="urn:microsoft.com/office/officeart/2005/8/layout/hierarchy2"/>
    <dgm:cxn modelId="{F9477813-E0B3-4430-BE06-DAA39BAD168F}" type="presOf" srcId="{FDFE6994-B7AD-4A1F-B177-B77A82B68686}" destId="{74EBAA02-E882-4B33-914C-831C310CA8D4}" srcOrd="0" destOrd="0" presId="urn:microsoft.com/office/officeart/2005/8/layout/hierarchy2"/>
    <dgm:cxn modelId="{534AA132-D6AC-45FC-B710-954F8232FF41}" type="presOf" srcId="{FA5ED9F7-649C-4A17-94AA-3E2640AF4518}" destId="{AC207B8C-B0B2-4F5F-9E2E-31C130608008}" srcOrd="0" destOrd="0" presId="urn:microsoft.com/office/officeart/2005/8/layout/hierarchy2"/>
    <dgm:cxn modelId="{5C50CF73-6B67-4AA4-A8B0-4192A94C3BEE}" type="presOf" srcId="{6D8FDB7F-CFCA-4E44-9EBE-F819249C85FA}" destId="{8B028430-8B95-46FB-88C2-7EAFCA16C2E0}" srcOrd="0" destOrd="0" presId="urn:microsoft.com/office/officeart/2005/8/layout/hierarchy2"/>
    <dgm:cxn modelId="{FC28C070-1A7D-4C54-B4D3-29BB8F05CC9C}" type="presOf" srcId="{103DEE73-41AA-40B6-AE26-BFE255319C99}" destId="{18EAA018-3A13-401A-B7A0-79C4260DBA11}" srcOrd="1" destOrd="0" presId="urn:microsoft.com/office/officeart/2005/8/layout/hierarchy2"/>
    <dgm:cxn modelId="{F8C77F27-E225-40CD-8E27-1C51B06919B0}" type="presOf" srcId="{A9C81585-26FB-4B08-A09F-4A1B622145D8}" destId="{CDBDC973-E8B1-4210-AEFE-29F864438A61}" srcOrd="1"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30CD50D1-F168-4B3B-91C0-86D6DCB61CF1}" type="presOf" srcId="{5E9196E4-FFD3-48BB-AB0C-2DF6CDBC6EB1}" destId="{4A12067C-745F-4C08-8862-2CB739466446}" srcOrd="0" destOrd="0" presId="urn:microsoft.com/office/officeart/2005/8/layout/hierarchy2"/>
    <dgm:cxn modelId="{AB81B26C-602F-46F9-B263-0BF101E4DB8C}" type="presOf" srcId="{3ABB445F-F265-45C2-8B1B-A8264D015A13}" destId="{DD97310A-E4A2-4FF4-84D4-60373238D8CA}" srcOrd="0" destOrd="0" presId="urn:microsoft.com/office/officeart/2005/8/layout/hierarchy2"/>
    <dgm:cxn modelId="{444E6FAF-7272-414D-897B-6DD685A9782C}" type="presOf" srcId="{12F8D63D-76B3-4F6B-9C97-783F7354C22F}" destId="{C0F02956-89C8-48CA-BE01-580BA18AB365}"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F0BFC3-8CA4-4447-8C64-FEDCCDAF0204}" type="presOf" srcId="{986D9C5D-B96C-406D-A141-475F62E01BE5}" destId="{DFF46781-0D9D-4BCB-BD53-FE233FA386AB}" srcOrd="1"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A0E75F9C-6AF4-44D4-A752-3FF661D01623}" type="presOf" srcId="{43F6A99C-6879-4332-B663-07AA24F6D119}" destId="{F50C8C61-1FC9-4C74-AA89-CC1959F5D0E5}" srcOrd="0" destOrd="0" presId="urn:microsoft.com/office/officeart/2005/8/layout/hierarchy2"/>
    <dgm:cxn modelId="{0E8563E1-AA1E-41D3-9CD5-DB486080998B}" type="presOf" srcId="{E2640D55-5E34-4015-978C-BBB466616A14}" destId="{AB969918-A70E-42E6-ABC3-49F78A10D6AE}"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1760E0F5-09D8-4615-8B6F-2DCD6BF45C03}" srcId="{2ACFDF7C-F305-4CD8-911E-9F05B15F82EF}" destId="{84947504-73CB-4E0D-9386-023069F0D69E}" srcOrd="0" destOrd="0" parTransId="{06DEC45E-90B5-4969-9613-9EC9B718CD1A}" sibTransId="{4E347E5E-A35F-4DF4-8046-5AB503522F80}"/>
    <dgm:cxn modelId="{5A834873-248F-4525-A6D1-B26D987CAECC}" type="presOf" srcId="{2F1055F2-98BC-40F8-A1C3-46E502A661FA}" destId="{B2949F5A-EAEF-4635-B6C8-B3FC13818EDD}" srcOrd="0" destOrd="0" presId="urn:microsoft.com/office/officeart/2005/8/layout/hierarchy2"/>
    <dgm:cxn modelId="{0152822C-FB97-42E7-9B23-7FE082EDFF81}" type="presOf" srcId="{43F6A99C-6879-4332-B663-07AA24F6D119}" destId="{9CAE1AE2-8074-4E9B-90C0-173B98C095E8}" srcOrd="1" destOrd="0" presId="urn:microsoft.com/office/officeart/2005/8/layout/hierarchy2"/>
    <dgm:cxn modelId="{4CDD8417-B2ED-46D3-B478-D05003AC02EC}" type="presOf" srcId="{B592AC7E-4976-4B31-BD1F-73B31F2DFB0E}" destId="{B3E93C1E-F91F-4BC2-B573-7B958FC7C89E}" srcOrd="1" destOrd="0" presId="urn:microsoft.com/office/officeart/2005/8/layout/hierarchy2"/>
    <dgm:cxn modelId="{F67ADFEF-26DB-4088-9A9D-A191FC835DA6}" type="presOf" srcId="{C5C50130-3299-46A4-8960-EC8885EEBFDD}" destId="{4E5EF6FE-850B-4FC3-82B7-5D0B62C3198D}"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B58AA436-2499-4613-8749-1EE38DB6D84F}" srcId="{5853E3F5-7633-4C0E-98B4-0F234A98F59E}" destId="{80067221-9A4E-4AB8-807A-F3D0C7DC357D}" srcOrd="0" destOrd="0" parTransId="{083FADB5-3297-4F43-B91E-AB663E65C0E3}" sibTransId="{07DCCBB1-2430-493B-86C1-DB32B3E15072}"/>
    <dgm:cxn modelId="{EC0423B4-7455-427E-A0A5-F90F1C15128F}" srcId="{48CE218F-0672-4970-9E25-2FA7EAD8D022}" destId="{63CCD3E5-90D5-49D8-B84C-EABBA40846BE}" srcOrd="1" destOrd="0" parTransId="{FF68C8BF-3AE1-412E-876D-22304F856376}" sibTransId="{BDC53C69-26B9-42A9-9FC7-C31E5040D42C}"/>
    <dgm:cxn modelId="{E20987BA-44CF-4DD4-BA15-4DC0CEAA7329}" type="presOf" srcId="{E1EE6869-567E-4B4F-981B-96B43D798C07}" destId="{D2A7FF9F-6FE8-43D2-AC13-2260F48EA1E9}" srcOrd="0" destOrd="0" presId="urn:microsoft.com/office/officeart/2005/8/layout/hierarchy2"/>
    <dgm:cxn modelId="{7E1ACF21-D1FD-4389-A34B-5C26A1AACAA0}" type="presOf" srcId="{4D809926-C458-4169-98CC-CF7D7F7BE8BE}" destId="{A2EBB258-D4EE-45AE-AD8E-F36A9E8557CE}" srcOrd="0" destOrd="0" presId="urn:microsoft.com/office/officeart/2005/8/layout/hierarchy2"/>
    <dgm:cxn modelId="{8D5C16B3-FA01-45BB-9A41-A4BEE7B85565}" type="presOf" srcId="{9CB8F731-5DA1-4B87-BD66-F50B6D3267DA}" destId="{E7DBD2A8-95A8-4A0E-BFD4-53EA72ED1B17}" srcOrd="1" destOrd="0" presId="urn:microsoft.com/office/officeart/2005/8/layout/hierarchy2"/>
    <dgm:cxn modelId="{3BF2D70D-9F70-46B4-8002-F241C9B3BAC8}" type="presOf" srcId="{F4EA4159-BB5C-45C6-9E50-A93F13708CF2}" destId="{F3D4D588-76AB-4DA7-A8D1-828B2BF2BECB}" srcOrd="0" destOrd="0" presId="urn:microsoft.com/office/officeart/2005/8/layout/hierarchy2"/>
    <dgm:cxn modelId="{6E919D1A-B149-4A6C-863E-8D5AACF89F28}" type="presOf" srcId="{F954916A-9DE2-475F-82D7-7134B2CB7C4E}" destId="{F7DD6CFE-6611-41CE-97D3-DEA6F95AB300}" srcOrd="0" destOrd="0" presId="urn:microsoft.com/office/officeart/2005/8/layout/hierarchy2"/>
    <dgm:cxn modelId="{1DCE778E-44D4-42CE-A32F-E65E1617A593}" type="presOf" srcId="{83F7837D-5391-4EBF-9B8B-BC008BDF984E}" destId="{DA27F4DF-F9FB-4294-9ED2-5868805548D7}" srcOrd="1" destOrd="0" presId="urn:microsoft.com/office/officeart/2005/8/layout/hierarchy2"/>
    <dgm:cxn modelId="{9AAB3665-940F-4784-8839-4137FEA4E56B}" type="presOf" srcId="{77F65366-CCD5-4562-A515-41550AA80D4A}" destId="{3829397A-953E-4326-8A47-5C06F8D866CC}" srcOrd="1" destOrd="0" presId="urn:microsoft.com/office/officeart/2005/8/layout/hierarchy2"/>
    <dgm:cxn modelId="{198779DE-7498-4757-A6EB-D3E14F76919D}" type="presOf" srcId="{7C038595-19A2-457E-BC11-1FB7A1E8AA95}" destId="{2A6C8267-E108-4A84-AD6B-D6D359EA5CC0}" srcOrd="0" destOrd="0" presId="urn:microsoft.com/office/officeart/2005/8/layout/hierarchy2"/>
    <dgm:cxn modelId="{AB89E033-134E-4070-BC57-3D0C56240799}" type="presOf" srcId="{647BBA02-264B-4EA6-8F47-FEBAAFC8F283}" destId="{F8F95431-0F76-42E7-ACFA-98C476AD148D}"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F274DE97-ED9F-4CD3-A57E-5E23AD888626}" type="presOf" srcId="{F4EA4159-BB5C-45C6-9E50-A93F13708CF2}" destId="{3CEB0AB2-C76C-435D-863C-081690CB742D}" srcOrd="1" destOrd="0" presId="urn:microsoft.com/office/officeart/2005/8/layout/hierarchy2"/>
    <dgm:cxn modelId="{3FCD087D-3FA4-49A2-AD68-D2D217790E02}" type="presOf" srcId="{E9CE8718-A6AF-4120-B7A0-B6CAF53D3055}" destId="{5FB7E24E-DF6E-4981-AD44-1CF3CBBD7784}" srcOrd="0" destOrd="0" presId="urn:microsoft.com/office/officeart/2005/8/layout/hierarchy2"/>
    <dgm:cxn modelId="{A44E7079-DBA9-4D11-BE75-13D119529A96}" type="presOf" srcId="{573007D4-D1B5-4E9D-93F6-8F654E1892BB}" destId="{29710121-F852-4890-8F07-BC14EA528E25}" srcOrd="1"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FCD9FD68-D09F-42FB-9D6C-D9E30FD06E2D}" type="presOf" srcId="{0AF08169-C7BC-41CE-AD7D-A6E9073A12A2}" destId="{2D2A0791-CB59-4D29-9641-18B090301ACA}" srcOrd="0" destOrd="0" presId="urn:microsoft.com/office/officeart/2005/8/layout/hierarchy2"/>
    <dgm:cxn modelId="{CA589718-3C13-4692-B05D-237D2E798847}" type="presOf" srcId="{1F00B9D6-478D-49F1-8BE7-B3B55BB8F7E4}" destId="{13DEF42C-A788-4835-B6E0-42F41E0ACF77}" srcOrd="1" destOrd="0" presId="urn:microsoft.com/office/officeart/2005/8/layout/hierarchy2"/>
    <dgm:cxn modelId="{240B6FFA-D833-41E5-BCB7-8D78D7548B56}" type="presOf" srcId="{5595997E-E2EB-4748-A4EB-49BD2680BECA}" destId="{C56473D6-0774-476C-A421-61C062F9A95F}"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CCE19FBE-0715-41DB-BDD8-6F557A0D9ED6}" srcId="{FFB766A9-2AD2-4564-BE0D-80A085764D45}" destId="{66727F31-F349-4806-A051-1D14F11E6863}" srcOrd="0" destOrd="0" parTransId="{29E6FB10-00EF-407D-B96A-EF111800AB26}" sibTransId="{F9F5F331-4BFE-40B8-917E-B6BA2128B979}"/>
    <dgm:cxn modelId="{71071790-1198-4A25-98D5-786B22FA91DE}" srcId="{77BA9047-84E1-4A04-A2AB-53E584867046}" destId="{5CFE39BA-A983-45B9-A04E-52E0EF1354CD}" srcOrd="0" destOrd="0" parTransId="{1ACB9A6A-F7E8-4D1E-B3E5-9A96C408032E}" sibTransId="{753F2636-4ABF-4FCB-9A66-FE88581135B8}"/>
    <dgm:cxn modelId="{97E13D6C-82E0-4753-BF08-1179494F620E}" type="presOf" srcId="{6D8FDB7F-CFCA-4E44-9EBE-F819249C85FA}" destId="{8D923CD2-4E5C-4671-A8EB-23CCE284B52F}" srcOrd="1" destOrd="0" presId="urn:microsoft.com/office/officeart/2005/8/layout/hierarchy2"/>
    <dgm:cxn modelId="{D5198A4D-DF6D-4E3E-82DF-9FD8C121B715}" type="presOf" srcId="{5853E3F5-7633-4C0E-98B4-0F234A98F59E}" destId="{2EC95797-078C-4FFB-8B70-D4F2459BBB60}" srcOrd="0" destOrd="0" presId="urn:microsoft.com/office/officeart/2005/8/layout/hierarchy2"/>
    <dgm:cxn modelId="{616ADF52-D108-412C-8069-F770CA2F0BC0}" type="presOf" srcId="{083FADB5-3297-4F43-B91E-AB663E65C0E3}" destId="{7F5A0071-91F9-4B8E-AF32-6AACF729CB98}" srcOrd="0" destOrd="0" presId="urn:microsoft.com/office/officeart/2005/8/layout/hierarchy2"/>
    <dgm:cxn modelId="{D5F04B77-BD4B-4DB2-8C22-28FEB7C44D2E}" type="presOf" srcId="{3305BD25-0929-4445-97F9-B72D36A4288B}" destId="{41DAE43E-D767-46CA-B104-363F6709DE78}" srcOrd="0" destOrd="0" presId="urn:microsoft.com/office/officeart/2005/8/layout/hierarchy2"/>
    <dgm:cxn modelId="{4BAF02A3-52C1-4449-A883-BC21D8FC3131}" type="presOf" srcId="{1E7D579D-5304-497E-96FD-529A54771B12}" destId="{A4C08B16-9525-4BF0-B08B-A66A17923866}" srcOrd="0" destOrd="0" presId="urn:microsoft.com/office/officeart/2005/8/layout/hierarchy2"/>
    <dgm:cxn modelId="{E05ED14B-2985-41E0-A1C5-354185095330}" type="presOf" srcId="{A0626EFF-EDB5-4539-8092-BE1AEFEF9C4C}" destId="{B24E60BA-A1D6-49A9-B227-B44B0624770F}" srcOrd="0" destOrd="0" presId="urn:microsoft.com/office/officeart/2005/8/layout/hierarchy2"/>
    <dgm:cxn modelId="{284FAE00-D60A-475B-B270-F5A6B4D525E8}" type="presOf" srcId="{83F7837D-5391-4EBF-9B8B-BC008BDF984E}" destId="{349874F7-5106-4C59-AF42-D3B213297030}" srcOrd="0" destOrd="0" presId="urn:microsoft.com/office/officeart/2005/8/layout/hierarchy2"/>
    <dgm:cxn modelId="{882F21A9-12BE-4C2E-9A1D-9AA00E93113D}" type="presOf" srcId="{E7FF10D8-3B3C-4FB8-A017-6EFA192EEECB}" destId="{DFE8E9E5-DEF2-48AC-84B4-1EECA0A15D7B}" srcOrd="0" destOrd="0" presId="urn:microsoft.com/office/officeart/2005/8/layout/hierarchy2"/>
    <dgm:cxn modelId="{5692F898-16B9-4D63-81AF-827FDBF9E1D8}" type="presOf" srcId="{7F0F4E40-241D-4E2E-999F-22C6EF26E548}" destId="{08F5AE6C-C49C-4536-8240-AE6FC393C50D}" srcOrd="0" destOrd="0" presId="urn:microsoft.com/office/officeart/2005/8/layout/hierarchy2"/>
    <dgm:cxn modelId="{B497A85B-219B-4F30-952B-25842D3A5A31}" type="presOf" srcId="{EB133A83-2495-49F3-B7D6-12069AE8F703}" destId="{D4FF9035-606D-4B59-B71C-786C61B584F1}" srcOrd="0" destOrd="0" presId="urn:microsoft.com/office/officeart/2005/8/layout/hierarchy2"/>
    <dgm:cxn modelId="{4AFA9EB8-4CCC-46DC-8C51-B89016F48E11}" type="presOf" srcId="{CC7A6C92-22D2-4189-BF1B-62F5FEF9C08A}" destId="{0A1B72EF-B04B-4E67-9068-07F75EDFE192}" srcOrd="0" destOrd="0" presId="urn:microsoft.com/office/officeart/2005/8/layout/hierarchy2"/>
    <dgm:cxn modelId="{75BFA3F3-42F7-46E0-BA50-2B429B3E8307}" type="presOf" srcId="{77BA9047-84E1-4A04-A2AB-53E584867046}" destId="{37B5DA67-337E-431B-BFE4-9D050C9175CA}" srcOrd="0" destOrd="0" presId="urn:microsoft.com/office/officeart/2005/8/layout/hierarchy2"/>
    <dgm:cxn modelId="{1CDD57BD-A3C8-4556-BF67-28F5CCC92A8F}" type="presOf" srcId="{9CB8F731-5DA1-4B87-BD66-F50B6D3267DA}" destId="{F1970A25-1313-461F-92EC-41CE36A33403}"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180B8E64-84EB-435D-A78F-FAE7765B6E79}" type="presOf" srcId="{91309D00-6CDF-4E50-9B37-1DA03FD5034F}" destId="{778D6B86-B001-4423-9EA6-C64B0667ED91}" srcOrd="1" destOrd="0" presId="urn:microsoft.com/office/officeart/2005/8/layout/hierarchy2"/>
    <dgm:cxn modelId="{5A8B7F3C-9349-49C3-93A8-F8E38FCDD79C}" type="presOf" srcId="{8A34428F-0909-462F-B588-F7B9FBC002E5}" destId="{0A4AAADC-A5A4-4C9D-8D1A-040A50EA09BF}" srcOrd="0" destOrd="0" presId="urn:microsoft.com/office/officeart/2005/8/layout/hierarchy2"/>
    <dgm:cxn modelId="{FE6AD18A-E108-4205-A815-641FA11F039F}" type="presOf" srcId="{4007C9A9-E013-47C0-8B80-A43CCA63E151}" destId="{2C877525-D505-47CD-862C-F0633DCF3E95}" srcOrd="1"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A4AB0847-BD4D-4DD1-8912-BF93A5BE97A0}" srcId="{15E804D1-A3E5-45F5-A5EE-2CC233CA71B4}" destId="{77BA9047-84E1-4A04-A2AB-53E584867046}" srcOrd="0" destOrd="0" parTransId="{92F15274-3615-439F-A3A7-48BE6419B1BD}" sibTransId="{CBE6B7F0-51D1-4069-A8E9-78908F0E0F61}"/>
    <dgm:cxn modelId="{C3160A07-AD70-4A50-AC84-BF352CD44100}" type="presOf" srcId="{780CCD62-447A-4B12-BE33-FD852B713BDB}" destId="{5BF17CE8-1FA4-4D42-8108-53463D5B1B0E}" srcOrd="1" destOrd="0" presId="urn:microsoft.com/office/officeart/2005/8/layout/hierarchy2"/>
    <dgm:cxn modelId="{FEB31AAD-69B7-4749-9338-E7E81192C045}" type="presOf" srcId="{5D988DA3-EAE9-4B1E-B1BF-979A8C15796D}" destId="{6BE1E5FD-759F-4F35-A4EB-8243E6614B63}" srcOrd="1" destOrd="0" presId="urn:microsoft.com/office/officeart/2005/8/layout/hierarchy2"/>
    <dgm:cxn modelId="{AF84B679-8061-4B56-ADA4-BD33F9B14D80}" type="presOf" srcId="{92F15274-3615-439F-A3A7-48BE6419B1BD}" destId="{8DB79957-296E-4C37-89BF-47212B5DF77E}" srcOrd="1" destOrd="0" presId="urn:microsoft.com/office/officeart/2005/8/layout/hierarchy2"/>
    <dgm:cxn modelId="{DC18F586-F403-46DE-AF96-57CA50BF728F}" type="presOf" srcId="{72736F01-D224-487C-BC2E-328896B3646B}" destId="{87413927-87A3-463E-963A-F287108917BB}" srcOrd="1" destOrd="0" presId="urn:microsoft.com/office/officeart/2005/8/layout/hierarchy2"/>
    <dgm:cxn modelId="{247D5780-E78F-4C95-8019-36F8D9FD413E}" type="presOf" srcId="{3ABA0C5F-79F7-47F8-923A-CE1854116BDE}" destId="{04D0DD40-DC36-4E52-988F-35557EF6D87C}" srcOrd="0" destOrd="0" presId="urn:microsoft.com/office/officeart/2005/8/layout/hierarchy2"/>
    <dgm:cxn modelId="{9958DA63-90E7-48DE-9BD6-545BBE96919F}" type="presOf" srcId="{3FB557DE-3223-4EED-A24D-899114763528}" destId="{F76D680F-884C-4CA0-8A03-F30CF15AD3C9}" srcOrd="0" destOrd="0" presId="urn:microsoft.com/office/officeart/2005/8/layout/hierarchy2"/>
    <dgm:cxn modelId="{5ABA61E6-D8D4-4700-861D-B03ECB0166F8}" type="presOf" srcId="{06DEC45E-90B5-4969-9613-9EC9B718CD1A}" destId="{EECD2E44-2EF3-4972-ABF5-8EA92645FE16}" srcOrd="0" destOrd="0" presId="urn:microsoft.com/office/officeart/2005/8/layout/hierarchy2"/>
    <dgm:cxn modelId="{D3E46781-0E9C-4AAB-9363-0EFA59907C58}" type="presOf" srcId="{D46627A8-CB22-45C6-8C57-2FE9894C84CA}" destId="{2F7C254C-830C-4698-B97F-B575B853F618}" srcOrd="0" destOrd="0" presId="urn:microsoft.com/office/officeart/2005/8/layout/hierarchy2"/>
    <dgm:cxn modelId="{19D2EA91-79E3-4918-AE5D-2B4F4FDF3FA9}" type="presOf" srcId="{E2E55882-348F-4A90-B164-CEC5D7F49B5C}" destId="{5ADE0412-8066-4E8F-8B21-F5909438060C}" srcOrd="1" destOrd="0" presId="urn:microsoft.com/office/officeart/2005/8/layout/hierarchy2"/>
    <dgm:cxn modelId="{DBC49766-0F1B-438D-B927-A437A307A95E}" type="presOf" srcId="{5EDC5A55-3805-44DA-BF74-3C797B760F8D}" destId="{42708594-1998-47D7-B3A2-1604B5DDA6FF}" srcOrd="0" destOrd="0" presId="urn:microsoft.com/office/officeart/2005/8/layout/hierarchy2"/>
    <dgm:cxn modelId="{7025EB71-6AA1-4590-B34E-05E61238C915}" type="presOf" srcId="{23D9B8BA-6F26-41E3-AE48-CB53EC7A5F81}" destId="{F5956427-01E2-45D8-8842-25A06454DC66}" srcOrd="0" destOrd="0" presId="urn:microsoft.com/office/officeart/2005/8/layout/hierarchy2"/>
    <dgm:cxn modelId="{947191FF-1082-41FA-8F61-35B47EE184C2}" type="presOf" srcId="{7293F248-D0F6-409D-A1FE-022061B9FAA1}" destId="{65260B8D-E925-4152-98BD-CED5550150D6}" srcOrd="0" destOrd="0" presId="urn:microsoft.com/office/officeart/2005/8/layout/hierarchy2"/>
    <dgm:cxn modelId="{74FE1811-04AA-478E-AB53-35624EF4BA97}" type="presOf" srcId="{917096AE-4DD2-4737-BBFD-2E626890C2DC}" destId="{E16835DA-C015-4CF5-9C24-64D2AEE8FA04}" srcOrd="0" destOrd="0" presId="urn:microsoft.com/office/officeart/2005/8/layout/hierarchy2"/>
    <dgm:cxn modelId="{F6DFC310-C4B4-4D0D-8594-0280F32814D6}" type="presOf" srcId="{ED6C8472-F082-4428-AAF6-B69922A71252}" destId="{FC042505-90C7-4A27-AFAE-65A3E38585BD}" srcOrd="0" destOrd="0" presId="urn:microsoft.com/office/officeart/2005/8/layout/hierarchy2"/>
    <dgm:cxn modelId="{A8064AF1-56AC-4800-B755-B24315974455}" type="presOf" srcId="{2FE16DC4-C740-4638-8AAD-C853E3D2122F}" destId="{9F14C740-1028-47B7-8657-4B7CB5E312FF}" srcOrd="0" destOrd="0" presId="urn:microsoft.com/office/officeart/2005/8/layout/hierarchy2"/>
    <dgm:cxn modelId="{A9BB25E4-27F0-4C6D-84EE-369416A216D5}" type="presOf" srcId="{BD4F39A7-93FB-4924-B995-EC535DEF0EE4}" destId="{099406CC-DA97-4D22-86A2-118C6FE14994}" srcOrd="1" destOrd="0" presId="urn:microsoft.com/office/officeart/2005/8/layout/hierarchy2"/>
    <dgm:cxn modelId="{4BFDE762-CDD5-4F15-95E4-A9B9CE9E7593}" type="presOf" srcId="{31199DF6-7BA1-497C-9B29-4D271543AFAE}" destId="{D2DBFF69-4536-4468-AEA5-CB5872B671E5}" srcOrd="1"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C1789042-FFA0-43E0-B3D3-64F333E3548D}" type="presOf" srcId="{DF4A4310-BA01-4D64-B238-73955301779C}" destId="{7D99E82D-39C8-4859-97C5-0B7773E3A61B}" srcOrd="0" destOrd="0" presId="urn:microsoft.com/office/officeart/2005/8/layout/hierarchy2"/>
    <dgm:cxn modelId="{63478B6B-4377-4C76-BBD3-49A9659185FC}" type="presOf" srcId="{5E965449-9E43-4A25-BAC8-61D37F64C215}" destId="{5D14EA43-EDD1-42CD-8296-6FC7125E255C}" srcOrd="0" destOrd="0" presId="urn:microsoft.com/office/officeart/2005/8/layout/hierarchy2"/>
    <dgm:cxn modelId="{44CFDDD8-3FB9-411E-8025-830452271893}" type="presOf" srcId="{92F15274-3615-439F-A3A7-48BE6419B1BD}" destId="{6BEF011B-CCEB-48B5-90AA-40FA0FA9AFBD}" srcOrd="0" destOrd="0" presId="urn:microsoft.com/office/officeart/2005/8/layout/hierarchy2"/>
    <dgm:cxn modelId="{026C7AC9-EF53-4C29-9DF8-3990C23A1E04}" type="presOf" srcId="{C07BB171-0EE4-4995-AE32-8542B97B1CAE}" destId="{C41D6B12-DE54-4DDE-8CB8-F55AC0855064}" srcOrd="0" destOrd="0" presId="urn:microsoft.com/office/officeart/2005/8/layout/hierarchy2"/>
    <dgm:cxn modelId="{0E283910-294B-4890-9DAB-D3DF01C17EDE}" type="presOf" srcId="{2ACFDF7C-F305-4CD8-911E-9F05B15F82EF}" destId="{7084CA9C-BCCA-48C7-80CD-02C72B68B89C}" srcOrd="0" destOrd="0" presId="urn:microsoft.com/office/officeart/2005/8/layout/hierarchy2"/>
    <dgm:cxn modelId="{C520A03F-EB46-4082-AD95-336B34999BA4}" type="presOf" srcId="{672B1612-37C0-4544-AC6F-21638A9AC520}" destId="{B5A763A6-D200-4F14-AB1D-8F815E4F8CD3}" srcOrd="0" destOrd="0" presId="urn:microsoft.com/office/officeart/2005/8/layout/hierarchy2"/>
    <dgm:cxn modelId="{40EB52FC-40EE-49A1-9A1B-E7B1AA727670}" type="presOf" srcId="{9B928E0A-AC71-48B5-9C69-1EF2DB13A88B}" destId="{B15E1E55-817B-4B7F-9353-022980B10451}" srcOrd="0" destOrd="0" presId="urn:microsoft.com/office/officeart/2005/8/layout/hierarchy2"/>
    <dgm:cxn modelId="{69DD095D-D006-424B-870F-B77303ABCB91}" type="presParOf" srcId="{6FE50DDF-A84A-4A42-B4F4-B8B775C00F23}" destId="{6FA922E3-5D52-4799-B28F-53884ABA59CA}" srcOrd="0" destOrd="0" presId="urn:microsoft.com/office/officeart/2005/8/layout/hierarchy2"/>
    <dgm:cxn modelId="{11D7B2BE-7AA8-48E7-8880-4DA99ED6E3CE}" type="presParOf" srcId="{6FA922E3-5D52-4799-B28F-53884ABA59CA}" destId="{7B8D4A33-B96A-4A0A-9952-59F00CF4541E}" srcOrd="0" destOrd="0" presId="urn:microsoft.com/office/officeart/2005/8/layout/hierarchy2"/>
    <dgm:cxn modelId="{941A437B-DDDD-4167-84D0-D3FA061750A5}" type="presParOf" srcId="{6FA922E3-5D52-4799-B28F-53884ABA59CA}" destId="{D3785DC3-5F77-4F39-B527-D08FE95D3ACF}" srcOrd="1" destOrd="0" presId="urn:microsoft.com/office/officeart/2005/8/layout/hierarchy2"/>
    <dgm:cxn modelId="{19E970FF-AEC9-4664-AA59-D0F9C07D8ECC}" type="presParOf" srcId="{D3785DC3-5F77-4F39-B527-D08FE95D3ACF}" destId="{AABA2ED2-A70E-4733-B57B-28E326C8FC3D}" srcOrd="0" destOrd="0" presId="urn:microsoft.com/office/officeart/2005/8/layout/hierarchy2"/>
    <dgm:cxn modelId="{6A61A844-4003-4E73-98A8-5A155038487E}" type="presParOf" srcId="{AABA2ED2-A70E-4733-B57B-28E326C8FC3D}" destId="{2E5DA229-8BC5-4068-8CCD-B907C6E1B0AF}" srcOrd="0" destOrd="0" presId="urn:microsoft.com/office/officeart/2005/8/layout/hierarchy2"/>
    <dgm:cxn modelId="{6F5EAD3F-A690-4B76-A06B-795CCCB95C33}" type="presParOf" srcId="{D3785DC3-5F77-4F39-B527-D08FE95D3ACF}" destId="{EBCA75E1-BCD7-40E3-880E-1239F34C3CBB}" srcOrd="1" destOrd="0" presId="urn:microsoft.com/office/officeart/2005/8/layout/hierarchy2"/>
    <dgm:cxn modelId="{3EE0B4D8-9897-43A3-911E-663F78FBCFDA}" type="presParOf" srcId="{EBCA75E1-BCD7-40E3-880E-1239F34C3CBB}" destId="{C296CDDA-6556-462E-83D8-60D364106289}" srcOrd="0" destOrd="0" presId="urn:microsoft.com/office/officeart/2005/8/layout/hierarchy2"/>
    <dgm:cxn modelId="{02A2681F-0CBE-4B50-AB65-B7C2D70C705E}" type="presParOf" srcId="{EBCA75E1-BCD7-40E3-880E-1239F34C3CBB}" destId="{28DBA63C-3547-43D2-AD30-AA205C1976B0}" srcOrd="1" destOrd="0" presId="urn:microsoft.com/office/officeart/2005/8/layout/hierarchy2"/>
    <dgm:cxn modelId="{0D0FD726-3074-4C20-862D-9857C957223D}" type="presParOf" srcId="{28DBA63C-3547-43D2-AD30-AA205C1976B0}" destId="{EE80806B-F4FD-4881-B36E-4A57CBE9D7DA}" srcOrd="0" destOrd="0" presId="urn:microsoft.com/office/officeart/2005/8/layout/hierarchy2"/>
    <dgm:cxn modelId="{100A6C18-0502-4FFB-B66C-7AB7062193B6}" type="presParOf" srcId="{EE80806B-F4FD-4881-B36E-4A57CBE9D7DA}" destId="{B81172AE-F1AC-4BE1-AE4E-2C9A9F619D51}" srcOrd="0" destOrd="0" presId="urn:microsoft.com/office/officeart/2005/8/layout/hierarchy2"/>
    <dgm:cxn modelId="{F66D2FA8-0920-4E2F-B42B-5BDC1C212854}" type="presParOf" srcId="{28DBA63C-3547-43D2-AD30-AA205C1976B0}" destId="{0BB81348-8282-4F5E-BEBB-F118BD537D2C}" srcOrd="1" destOrd="0" presId="urn:microsoft.com/office/officeart/2005/8/layout/hierarchy2"/>
    <dgm:cxn modelId="{A9289BE1-4C39-40B7-9A17-B7669FB7823B}" type="presParOf" srcId="{0BB81348-8282-4F5E-BEBB-F118BD537D2C}" destId="{CB77EFC4-0166-4BB6-9EA8-75E807342289}" srcOrd="0" destOrd="0" presId="urn:microsoft.com/office/officeart/2005/8/layout/hierarchy2"/>
    <dgm:cxn modelId="{75B2BD8B-B7CC-4F42-97CB-D001B0A66C5A}" type="presParOf" srcId="{0BB81348-8282-4F5E-BEBB-F118BD537D2C}" destId="{A0970846-8CBC-4332-B01D-99573554CAE6}" srcOrd="1" destOrd="0" presId="urn:microsoft.com/office/officeart/2005/8/layout/hierarchy2"/>
    <dgm:cxn modelId="{A2594C1E-B26B-44BB-855B-301B95B49942}" type="presParOf" srcId="{A0970846-8CBC-4332-B01D-99573554CAE6}" destId="{A778C5D6-E48F-4460-8376-43E285C21CCB}" srcOrd="0" destOrd="0" presId="urn:microsoft.com/office/officeart/2005/8/layout/hierarchy2"/>
    <dgm:cxn modelId="{88AACF14-423D-434B-AA03-60AB9563B934}" type="presParOf" srcId="{A778C5D6-E48F-4460-8376-43E285C21CCB}" destId="{558B6D2A-33A8-4CD2-A1E1-7341DA9A69B4}" srcOrd="0" destOrd="0" presId="urn:microsoft.com/office/officeart/2005/8/layout/hierarchy2"/>
    <dgm:cxn modelId="{12C66844-55A2-4150-98C9-F55630EF2B11}" type="presParOf" srcId="{A0970846-8CBC-4332-B01D-99573554CAE6}" destId="{67C8191A-273F-4C6A-A7B1-C124E64F2C36}" srcOrd="1" destOrd="0" presId="urn:microsoft.com/office/officeart/2005/8/layout/hierarchy2"/>
    <dgm:cxn modelId="{F6A8A614-7984-4576-A627-B761C8774C51}" type="presParOf" srcId="{67C8191A-273F-4C6A-A7B1-C124E64F2C36}" destId="{CF173995-69A9-4A0A-8AC3-60F56E592510}" srcOrd="0" destOrd="0" presId="urn:microsoft.com/office/officeart/2005/8/layout/hierarchy2"/>
    <dgm:cxn modelId="{4FC489AF-B82B-49D4-93F9-F40CEB57B948}" type="presParOf" srcId="{67C8191A-273F-4C6A-A7B1-C124E64F2C36}" destId="{D8059776-F7AF-4A7F-9413-C95A66EF75D2}" srcOrd="1" destOrd="0" presId="urn:microsoft.com/office/officeart/2005/8/layout/hierarchy2"/>
    <dgm:cxn modelId="{9E502E5B-C94A-4EB5-81E4-E9BAF7B74C9F}" type="presParOf" srcId="{D8059776-F7AF-4A7F-9413-C95A66EF75D2}" destId="{73BD96C0-B888-493A-80B6-4EAA70A4FA4A}" srcOrd="0" destOrd="0" presId="urn:microsoft.com/office/officeart/2005/8/layout/hierarchy2"/>
    <dgm:cxn modelId="{837F2C43-C13E-4897-B14A-DD0D5E27D65B}" type="presParOf" srcId="{73BD96C0-B888-493A-80B6-4EAA70A4FA4A}" destId="{AB969918-A70E-42E6-ABC3-49F78A10D6AE}" srcOrd="0" destOrd="0" presId="urn:microsoft.com/office/officeart/2005/8/layout/hierarchy2"/>
    <dgm:cxn modelId="{B86BC9C1-EDD5-43D6-ABFB-AE82EED17C31}" type="presParOf" srcId="{D8059776-F7AF-4A7F-9413-C95A66EF75D2}" destId="{F2A732B0-BBEE-4C5A-BCC6-EA6A74579ED2}" srcOrd="1" destOrd="0" presId="urn:microsoft.com/office/officeart/2005/8/layout/hierarchy2"/>
    <dgm:cxn modelId="{3EF3933A-26BC-48D9-B68F-382533790EC1}" type="presParOf" srcId="{F2A732B0-BBEE-4C5A-BCC6-EA6A74579ED2}" destId="{2EC95797-078C-4FFB-8B70-D4F2459BBB60}" srcOrd="0" destOrd="0" presId="urn:microsoft.com/office/officeart/2005/8/layout/hierarchy2"/>
    <dgm:cxn modelId="{F1388FCC-AEFD-4DBA-B535-B2FA93E6A7A0}" type="presParOf" srcId="{F2A732B0-BBEE-4C5A-BCC6-EA6A74579ED2}" destId="{BA53168B-33DA-439A-AADE-8D0CF3D4936A}" srcOrd="1" destOrd="0" presId="urn:microsoft.com/office/officeart/2005/8/layout/hierarchy2"/>
    <dgm:cxn modelId="{DBF326D7-3052-4815-B3C9-CB8A26B729C9}" type="presParOf" srcId="{BA53168B-33DA-439A-AADE-8D0CF3D4936A}" destId="{7F5A0071-91F9-4B8E-AF32-6AACF729CB98}" srcOrd="0" destOrd="0" presId="urn:microsoft.com/office/officeart/2005/8/layout/hierarchy2"/>
    <dgm:cxn modelId="{C10021D9-4F7C-4FE0-843F-BF9904CD85A7}" type="presParOf" srcId="{7F5A0071-91F9-4B8E-AF32-6AACF729CB98}" destId="{6DB272A8-0A03-44A5-8330-FEC75FA36EE3}" srcOrd="0" destOrd="0" presId="urn:microsoft.com/office/officeart/2005/8/layout/hierarchy2"/>
    <dgm:cxn modelId="{CBA86F5E-8EB3-42FA-A2D3-B93FA00D505F}" type="presParOf" srcId="{BA53168B-33DA-439A-AADE-8D0CF3D4936A}" destId="{F2C9D9F1-A29B-4E0D-BED6-973AC48F2894}" srcOrd="1" destOrd="0" presId="urn:microsoft.com/office/officeart/2005/8/layout/hierarchy2"/>
    <dgm:cxn modelId="{C268579C-571A-4F14-AAEB-99F4F222D42B}" type="presParOf" srcId="{F2C9D9F1-A29B-4E0D-BED6-973AC48F2894}" destId="{CBF8E6D5-E42E-4F16-AC6B-2605B888D7DC}" srcOrd="0" destOrd="0" presId="urn:microsoft.com/office/officeart/2005/8/layout/hierarchy2"/>
    <dgm:cxn modelId="{C155B2FB-08FB-4BB2-8893-515C7C447781}" type="presParOf" srcId="{F2C9D9F1-A29B-4E0D-BED6-973AC48F2894}" destId="{A912E3D6-D8FA-4B0B-BCB8-8319516CEF55}" srcOrd="1" destOrd="0" presId="urn:microsoft.com/office/officeart/2005/8/layout/hierarchy2"/>
    <dgm:cxn modelId="{CA3743E6-7206-4084-B7F6-13F6EE25EEAE}" type="presParOf" srcId="{A912E3D6-D8FA-4B0B-BCB8-8319516CEF55}" destId="{BD2FE7E3-E41B-4571-9445-596BD2222F1F}" srcOrd="0" destOrd="0" presId="urn:microsoft.com/office/officeart/2005/8/layout/hierarchy2"/>
    <dgm:cxn modelId="{D52DF1A1-493D-498A-8482-9AAA1044E5AC}" type="presParOf" srcId="{BD2FE7E3-E41B-4571-9445-596BD2222F1F}" destId="{DB18750F-0DF3-4AA5-B0AE-B8B30A74F88F}" srcOrd="0" destOrd="0" presId="urn:microsoft.com/office/officeart/2005/8/layout/hierarchy2"/>
    <dgm:cxn modelId="{F547591F-4892-4374-A449-3BCAFB127B22}" type="presParOf" srcId="{A912E3D6-D8FA-4B0B-BCB8-8319516CEF55}" destId="{515FE1AD-5324-48EC-BD12-CAFFAA0986E6}" srcOrd="1" destOrd="0" presId="urn:microsoft.com/office/officeart/2005/8/layout/hierarchy2"/>
    <dgm:cxn modelId="{256AEC53-DA19-4AA3-8C80-69BDBCE234BF}" type="presParOf" srcId="{515FE1AD-5324-48EC-BD12-CAFFAA0986E6}" destId="{C75B9C4F-5189-4B26-B589-AB70B7A61B0B}" srcOrd="0" destOrd="0" presId="urn:microsoft.com/office/officeart/2005/8/layout/hierarchy2"/>
    <dgm:cxn modelId="{76961F0A-5E85-4FC2-A2C8-3FC3C62766BB}" type="presParOf" srcId="{515FE1AD-5324-48EC-BD12-CAFFAA0986E6}" destId="{0406E00D-1AAB-4EA7-AC8C-3A62D116E88A}" srcOrd="1" destOrd="0" presId="urn:microsoft.com/office/officeart/2005/8/layout/hierarchy2"/>
    <dgm:cxn modelId="{41154B56-6A28-4F69-BFAD-01D9F6FCA04B}" type="presParOf" srcId="{D8059776-F7AF-4A7F-9413-C95A66EF75D2}" destId="{D2A7FF9F-6FE8-43D2-AC13-2260F48EA1E9}" srcOrd="2" destOrd="0" presId="urn:microsoft.com/office/officeart/2005/8/layout/hierarchy2"/>
    <dgm:cxn modelId="{6A610DC9-4311-468E-88E7-A79AD9E2BE1D}" type="presParOf" srcId="{D2A7FF9F-6FE8-43D2-AC13-2260F48EA1E9}" destId="{8CA0757E-6053-4B49-B31C-046C92C7932D}" srcOrd="0" destOrd="0" presId="urn:microsoft.com/office/officeart/2005/8/layout/hierarchy2"/>
    <dgm:cxn modelId="{21346C1C-21E2-415A-B9B2-49122EE44DE9}" type="presParOf" srcId="{D8059776-F7AF-4A7F-9413-C95A66EF75D2}" destId="{04362896-EDF1-4790-8F48-39305F23D630}" srcOrd="3" destOrd="0" presId="urn:microsoft.com/office/officeart/2005/8/layout/hierarchy2"/>
    <dgm:cxn modelId="{40BA3B94-0A82-4CA4-B222-388B616D1BD9}" type="presParOf" srcId="{04362896-EDF1-4790-8F48-39305F23D630}" destId="{B24E60BA-A1D6-49A9-B227-B44B0624770F}" srcOrd="0" destOrd="0" presId="urn:microsoft.com/office/officeart/2005/8/layout/hierarchy2"/>
    <dgm:cxn modelId="{593C2006-5E40-4E92-8F86-8E14B9AB60E3}" type="presParOf" srcId="{04362896-EDF1-4790-8F48-39305F23D630}" destId="{1A759D75-E469-4F49-A3B9-9F31300535BE}" srcOrd="1" destOrd="0" presId="urn:microsoft.com/office/officeart/2005/8/layout/hierarchy2"/>
    <dgm:cxn modelId="{E52D24B8-F792-4144-87AD-9AA0C8B7804A}" type="presParOf" srcId="{1A759D75-E469-4F49-A3B9-9F31300535BE}" destId="{A7ADEB2F-C509-4BB5-93AC-79C51A552555}" srcOrd="0" destOrd="0" presId="urn:microsoft.com/office/officeart/2005/8/layout/hierarchy2"/>
    <dgm:cxn modelId="{29FD514E-98A1-40EF-BA18-BD3E03AB90DA}" type="presParOf" srcId="{A7ADEB2F-C509-4BB5-93AC-79C51A552555}" destId="{00EAF284-2F70-4750-BB06-9267DE876F72}" srcOrd="0" destOrd="0" presId="urn:microsoft.com/office/officeart/2005/8/layout/hierarchy2"/>
    <dgm:cxn modelId="{A82CB363-399A-4A9F-B78D-29949447C7B4}" type="presParOf" srcId="{1A759D75-E469-4F49-A3B9-9F31300535BE}" destId="{0BE996FF-D2CF-439E-83E1-D805664281F3}" srcOrd="1" destOrd="0" presId="urn:microsoft.com/office/officeart/2005/8/layout/hierarchy2"/>
    <dgm:cxn modelId="{E98C3FF9-CC93-471B-BB27-A98466DA37E9}" type="presParOf" srcId="{0BE996FF-D2CF-439E-83E1-D805664281F3}" destId="{AAFD65E7-D95C-4366-8B7F-EA40B45217D2}" srcOrd="0" destOrd="0" presId="urn:microsoft.com/office/officeart/2005/8/layout/hierarchy2"/>
    <dgm:cxn modelId="{FBA426C2-C94D-4A72-8993-5FFDBD0AC4C0}" type="presParOf" srcId="{0BE996FF-D2CF-439E-83E1-D805664281F3}" destId="{9EF5E52B-8385-47B1-A674-7481B22F04E3}" srcOrd="1" destOrd="0" presId="urn:microsoft.com/office/officeart/2005/8/layout/hierarchy2"/>
    <dgm:cxn modelId="{D43C8089-B617-45D4-BDA9-BD9447238481}" type="presParOf" srcId="{9EF5E52B-8385-47B1-A674-7481B22F04E3}" destId="{EA1C59C3-163D-438C-910F-195A334A09B0}" srcOrd="0" destOrd="0" presId="urn:microsoft.com/office/officeart/2005/8/layout/hierarchy2"/>
    <dgm:cxn modelId="{B24601AA-4292-4D06-BDCD-9D98F21D9B89}" type="presParOf" srcId="{EA1C59C3-163D-438C-910F-195A334A09B0}" destId="{BCA4783F-9D1E-46B1-B34C-4B89087C3780}" srcOrd="0" destOrd="0" presId="urn:microsoft.com/office/officeart/2005/8/layout/hierarchy2"/>
    <dgm:cxn modelId="{8D1FB8A8-6075-44D4-B85B-5DECE8A5A5B2}" type="presParOf" srcId="{9EF5E52B-8385-47B1-A674-7481B22F04E3}" destId="{416132FB-BD14-43A4-927F-A75E4A11657A}" srcOrd="1" destOrd="0" presId="urn:microsoft.com/office/officeart/2005/8/layout/hierarchy2"/>
    <dgm:cxn modelId="{A44E7E26-DC9B-41A3-AC05-110BF77C5308}" type="presParOf" srcId="{416132FB-BD14-43A4-927F-A75E4A11657A}" destId="{B9382306-B647-4154-9200-23AB5596C859}" srcOrd="0" destOrd="0" presId="urn:microsoft.com/office/officeart/2005/8/layout/hierarchy2"/>
    <dgm:cxn modelId="{75A4448E-9351-4858-938B-907829340C71}" type="presParOf" srcId="{416132FB-BD14-43A4-927F-A75E4A11657A}" destId="{95748F19-0B36-4480-A5D3-56E7EB2ABCCD}" srcOrd="1" destOrd="0" presId="urn:microsoft.com/office/officeart/2005/8/layout/hierarchy2"/>
    <dgm:cxn modelId="{5E022EB7-5B59-47A2-9906-9AF6C341C093}" type="presParOf" srcId="{28DBA63C-3547-43D2-AD30-AA205C1976B0}" destId="{90E562D9-3C62-4E70-953A-ABABE95012B6}" srcOrd="2" destOrd="0" presId="urn:microsoft.com/office/officeart/2005/8/layout/hierarchy2"/>
    <dgm:cxn modelId="{F25B8C2D-9B01-49B0-B77D-156D4524A9B6}" type="presParOf" srcId="{90E562D9-3C62-4E70-953A-ABABE95012B6}" destId="{FF6A4F0C-4355-4088-802D-C52555C6B809}" srcOrd="0" destOrd="0" presId="urn:microsoft.com/office/officeart/2005/8/layout/hierarchy2"/>
    <dgm:cxn modelId="{2A118481-3E92-406E-B4A2-A434C8DBD9A1}" type="presParOf" srcId="{28DBA63C-3547-43D2-AD30-AA205C1976B0}" destId="{12B71784-6FFC-4181-94A2-4A8377112A18}" srcOrd="3" destOrd="0" presId="urn:microsoft.com/office/officeart/2005/8/layout/hierarchy2"/>
    <dgm:cxn modelId="{E4938ED7-F6F6-4D7B-A377-0BD70D0A6AA5}" type="presParOf" srcId="{12B71784-6FFC-4181-94A2-4A8377112A18}" destId="{107A4B56-F038-423C-A315-52DE877999A0}" srcOrd="0" destOrd="0" presId="urn:microsoft.com/office/officeart/2005/8/layout/hierarchy2"/>
    <dgm:cxn modelId="{5B7C85CF-C49E-44CA-8CD2-68FA4EBEB443}" type="presParOf" srcId="{12B71784-6FFC-4181-94A2-4A8377112A18}" destId="{928F52D5-1CFD-41C4-B015-BD8B1CD1577D}" srcOrd="1" destOrd="0" presId="urn:microsoft.com/office/officeart/2005/8/layout/hierarchy2"/>
    <dgm:cxn modelId="{3913AEA5-8AA4-482A-9A63-B69D10627BE5}" type="presParOf" srcId="{928F52D5-1CFD-41C4-B015-BD8B1CD1577D}" destId="{775FB8FC-C561-4CCE-A1F2-7153774B1BA1}" srcOrd="0" destOrd="0" presId="urn:microsoft.com/office/officeart/2005/8/layout/hierarchy2"/>
    <dgm:cxn modelId="{508C9B80-5DCE-4361-8C62-09F88135965D}" type="presParOf" srcId="{775FB8FC-C561-4CCE-A1F2-7153774B1BA1}" destId="{651CACC3-F7CF-47B4-B51A-1A51FD1D0A68}" srcOrd="0" destOrd="0" presId="urn:microsoft.com/office/officeart/2005/8/layout/hierarchy2"/>
    <dgm:cxn modelId="{DF313924-F6B2-4BFA-A17E-88813BBD6889}" type="presParOf" srcId="{928F52D5-1CFD-41C4-B015-BD8B1CD1577D}" destId="{694B5CC2-845D-48E0-ADD4-A7D6B437D51F}" srcOrd="1" destOrd="0" presId="urn:microsoft.com/office/officeart/2005/8/layout/hierarchy2"/>
    <dgm:cxn modelId="{9E1C41C4-F34B-4DB8-B967-63F401BEDAD1}" type="presParOf" srcId="{694B5CC2-845D-48E0-ADD4-A7D6B437D51F}" destId="{65260B8D-E925-4152-98BD-CED5550150D6}" srcOrd="0" destOrd="0" presId="urn:microsoft.com/office/officeart/2005/8/layout/hierarchy2"/>
    <dgm:cxn modelId="{41B9E674-9A20-4D06-B27D-E9F44188677D}" type="presParOf" srcId="{694B5CC2-845D-48E0-ADD4-A7D6B437D51F}" destId="{AF96260D-B731-4E10-8C6A-C4B83533DDF7}" srcOrd="1" destOrd="0" presId="urn:microsoft.com/office/officeart/2005/8/layout/hierarchy2"/>
    <dgm:cxn modelId="{62838D77-775E-499A-B80A-E778903AD6F4}" type="presParOf" srcId="{AF96260D-B731-4E10-8C6A-C4B83533DDF7}" destId="{B5A763A6-D200-4F14-AB1D-8F815E4F8CD3}" srcOrd="0" destOrd="0" presId="urn:microsoft.com/office/officeart/2005/8/layout/hierarchy2"/>
    <dgm:cxn modelId="{7338AC48-20CE-446B-836A-A5DC20AB8CBE}" type="presParOf" srcId="{B5A763A6-D200-4F14-AB1D-8F815E4F8CD3}" destId="{26E73357-4610-4C15-A5F9-8324E5BC60A0}" srcOrd="0" destOrd="0" presId="urn:microsoft.com/office/officeart/2005/8/layout/hierarchy2"/>
    <dgm:cxn modelId="{1BE9E119-CA7F-458C-88E7-352296EA11DC}" type="presParOf" srcId="{AF96260D-B731-4E10-8C6A-C4B83533DDF7}" destId="{6B07D169-893B-4C06-AFA1-2A1DA0C9A0F0}" srcOrd="1" destOrd="0" presId="urn:microsoft.com/office/officeart/2005/8/layout/hierarchy2"/>
    <dgm:cxn modelId="{F13A3DAF-E5BB-4C75-868B-41BB9C21BC50}" type="presParOf" srcId="{6B07D169-893B-4C06-AFA1-2A1DA0C9A0F0}" destId="{2D5CF665-D2BE-4B6E-AA09-268083AF5726}" srcOrd="0" destOrd="0" presId="urn:microsoft.com/office/officeart/2005/8/layout/hierarchy2"/>
    <dgm:cxn modelId="{67E01D31-F476-4315-95E2-57BD49592169}" type="presParOf" srcId="{6B07D169-893B-4C06-AFA1-2A1DA0C9A0F0}" destId="{6A6E6AE7-DD49-44C0-99A2-157FD035E762}" srcOrd="1" destOrd="0" presId="urn:microsoft.com/office/officeart/2005/8/layout/hierarchy2"/>
    <dgm:cxn modelId="{F3941222-720D-4730-819D-44551A3CFB54}" type="presParOf" srcId="{6A6E6AE7-DD49-44C0-99A2-157FD035E762}" destId="{E9749470-B8CB-4447-90AF-CAF57C659BC1}" srcOrd="0" destOrd="0" presId="urn:microsoft.com/office/officeart/2005/8/layout/hierarchy2"/>
    <dgm:cxn modelId="{65CAC025-7803-4B9D-89CA-268CC924F2C6}" type="presParOf" srcId="{E9749470-B8CB-4447-90AF-CAF57C659BC1}" destId="{EC46847B-E980-48E6-B5B7-0801CDF03B8F}" srcOrd="0" destOrd="0" presId="urn:microsoft.com/office/officeart/2005/8/layout/hierarchy2"/>
    <dgm:cxn modelId="{F9ECB0DC-4B52-456A-BE94-3AE8E11EB1D3}" type="presParOf" srcId="{6A6E6AE7-DD49-44C0-99A2-157FD035E762}" destId="{2CCF0731-5137-4E6E-A8E0-D80BEE99C235}" srcOrd="1" destOrd="0" presId="urn:microsoft.com/office/officeart/2005/8/layout/hierarchy2"/>
    <dgm:cxn modelId="{B0825773-CAE0-47C2-8B4D-2CE62C670611}" type="presParOf" srcId="{2CCF0731-5137-4E6E-A8E0-D80BEE99C235}" destId="{5D14EA43-EDD1-42CD-8296-6FC7125E255C}" srcOrd="0" destOrd="0" presId="urn:microsoft.com/office/officeart/2005/8/layout/hierarchy2"/>
    <dgm:cxn modelId="{D5DB63DF-00FA-41FE-A79A-5E8C14FB02BA}" type="presParOf" srcId="{2CCF0731-5137-4E6E-A8E0-D80BEE99C235}" destId="{67B3CB02-73F0-4E63-91AA-7AA8AE4CA11B}" srcOrd="1" destOrd="0" presId="urn:microsoft.com/office/officeart/2005/8/layout/hierarchy2"/>
    <dgm:cxn modelId="{6059D8F9-168A-4FA6-8141-9268594C65CA}" type="presParOf" srcId="{67B3CB02-73F0-4E63-91AA-7AA8AE4CA11B}" destId="{B1986EFE-AFA5-4AEC-9FF7-A1E628005510}" srcOrd="0" destOrd="0" presId="urn:microsoft.com/office/officeart/2005/8/layout/hierarchy2"/>
    <dgm:cxn modelId="{6D776DB3-3923-4164-9891-6AC8D67863CC}" type="presParOf" srcId="{B1986EFE-AFA5-4AEC-9FF7-A1E628005510}" destId="{29710121-F852-4890-8F07-BC14EA528E25}" srcOrd="0" destOrd="0" presId="urn:microsoft.com/office/officeart/2005/8/layout/hierarchy2"/>
    <dgm:cxn modelId="{A11B651A-855F-4F3C-AB3B-6DD25408DDCC}" type="presParOf" srcId="{67B3CB02-73F0-4E63-91AA-7AA8AE4CA11B}" destId="{EBC40075-4C25-4C82-B232-533385B66790}" srcOrd="1" destOrd="0" presId="urn:microsoft.com/office/officeart/2005/8/layout/hierarchy2"/>
    <dgm:cxn modelId="{77A3CDA4-90A5-4E00-A429-025542F0C4B2}" type="presParOf" srcId="{EBC40075-4C25-4C82-B232-533385B66790}" destId="{2D83B976-E9E5-4795-B026-C9CAFB0E040A}" srcOrd="0" destOrd="0" presId="urn:microsoft.com/office/officeart/2005/8/layout/hierarchy2"/>
    <dgm:cxn modelId="{679F2A13-97C1-4A20-9567-5B1D2238F7F0}" type="presParOf" srcId="{EBC40075-4C25-4C82-B232-533385B66790}" destId="{5A557156-4AF2-4859-9FE9-3EED0CBC6F1E}" srcOrd="1" destOrd="0" presId="urn:microsoft.com/office/officeart/2005/8/layout/hierarchy2"/>
    <dgm:cxn modelId="{05844E51-B4DF-46DB-9C27-9833D4EA20DD}" type="presParOf" srcId="{AF96260D-B731-4E10-8C6A-C4B83533DDF7}" destId="{D70E27A8-3165-4FF8-91AE-717B9980F9FB}" srcOrd="2" destOrd="0" presId="urn:microsoft.com/office/officeart/2005/8/layout/hierarchy2"/>
    <dgm:cxn modelId="{8532D0F7-C689-4BF2-98CD-0E4CF2EA7092}" type="presParOf" srcId="{D70E27A8-3165-4FF8-91AE-717B9980F9FB}" destId="{C56473D6-0774-476C-A421-61C062F9A95F}" srcOrd="0" destOrd="0" presId="urn:microsoft.com/office/officeart/2005/8/layout/hierarchy2"/>
    <dgm:cxn modelId="{144EB1D7-5266-487C-BCBA-CA019EC19F5D}" type="presParOf" srcId="{AF96260D-B731-4E10-8C6A-C4B83533DDF7}" destId="{1398227F-6EB8-41A1-BC97-98AFEEC97F37}" srcOrd="3" destOrd="0" presId="urn:microsoft.com/office/officeart/2005/8/layout/hierarchy2"/>
    <dgm:cxn modelId="{E246AC90-5E73-42AF-9AAE-6240262D6B55}" type="presParOf" srcId="{1398227F-6EB8-41A1-BC97-98AFEEC97F37}" destId="{D5033EAD-E00A-47AA-999B-2A4759666070}" srcOrd="0" destOrd="0" presId="urn:microsoft.com/office/officeart/2005/8/layout/hierarchy2"/>
    <dgm:cxn modelId="{6C477D71-E9E1-42CD-80F6-8345558C62AE}" type="presParOf" srcId="{1398227F-6EB8-41A1-BC97-98AFEEC97F37}" destId="{EB18AABC-2FEF-446A-9666-7E97CC0B606E}" srcOrd="1" destOrd="0" presId="urn:microsoft.com/office/officeart/2005/8/layout/hierarchy2"/>
    <dgm:cxn modelId="{EABCCD4C-958C-4C7F-A6FE-99B8E2DA535D}" type="presParOf" srcId="{EB18AABC-2FEF-446A-9666-7E97CC0B606E}" destId="{751628DA-D8CF-486F-B69E-1AC27F6A3C99}" srcOrd="0" destOrd="0" presId="urn:microsoft.com/office/officeart/2005/8/layout/hierarchy2"/>
    <dgm:cxn modelId="{B0CFAF1F-0408-4B3E-8829-8B4B54696F8F}" type="presParOf" srcId="{751628DA-D8CF-486F-B69E-1AC27F6A3C99}" destId="{29506BA7-D031-46A9-8B95-79AC93967F45}" srcOrd="0" destOrd="0" presId="urn:microsoft.com/office/officeart/2005/8/layout/hierarchy2"/>
    <dgm:cxn modelId="{67772B60-CC74-459E-B34F-7812D584B318}" type="presParOf" srcId="{EB18AABC-2FEF-446A-9666-7E97CC0B606E}" destId="{909D1827-F2EE-46EC-81E7-B08E6D78F62F}" srcOrd="1" destOrd="0" presId="urn:microsoft.com/office/officeart/2005/8/layout/hierarchy2"/>
    <dgm:cxn modelId="{3CA459B6-453A-4EEF-8C41-AFC75160CB67}" type="presParOf" srcId="{909D1827-F2EE-46EC-81E7-B08E6D78F62F}" destId="{FC042505-90C7-4A27-AFAE-65A3E38585BD}" srcOrd="0" destOrd="0" presId="urn:microsoft.com/office/officeart/2005/8/layout/hierarchy2"/>
    <dgm:cxn modelId="{3AAD6784-8CB0-44F5-A6E9-D2F0F3CF3D96}" type="presParOf" srcId="{909D1827-F2EE-46EC-81E7-B08E6D78F62F}" destId="{80921CDE-2E07-42A5-8535-3250479E948A}" srcOrd="1" destOrd="0" presId="urn:microsoft.com/office/officeart/2005/8/layout/hierarchy2"/>
    <dgm:cxn modelId="{7FC0BFAD-A013-4297-AECB-B8B150263BD2}" type="presParOf" srcId="{80921CDE-2E07-42A5-8535-3250479E948A}" destId="{9F14C740-1028-47B7-8657-4B7CB5E312FF}" srcOrd="0" destOrd="0" presId="urn:microsoft.com/office/officeart/2005/8/layout/hierarchy2"/>
    <dgm:cxn modelId="{DD809181-583A-48B3-B380-FC7061948204}" type="presParOf" srcId="{9F14C740-1028-47B7-8657-4B7CB5E312FF}" destId="{38A3A379-64AB-4F28-9328-CE2E6A5F95AF}" srcOrd="0" destOrd="0" presId="urn:microsoft.com/office/officeart/2005/8/layout/hierarchy2"/>
    <dgm:cxn modelId="{4A8778DB-74FF-4285-A4E7-58270010A52D}" type="presParOf" srcId="{80921CDE-2E07-42A5-8535-3250479E948A}" destId="{4EF94B4B-C2F6-42FF-A8B5-7C35B4487F4B}" srcOrd="1" destOrd="0" presId="urn:microsoft.com/office/officeart/2005/8/layout/hierarchy2"/>
    <dgm:cxn modelId="{6B5F1A5C-FE91-44AE-9474-419168E930EA}" type="presParOf" srcId="{4EF94B4B-C2F6-42FF-A8B5-7C35B4487F4B}" destId="{0EC268C5-F7A8-4D3A-8824-82D1C59265B0}" srcOrd="0" destOrd="0" presId="urn:microsoft.com/office/officeart/2005/8/layout/hierarchy2"/>
    <dgm:cxn modelId="{9487CED5-0525-47DE-8A6A-6F9367DE7DF9}" type="presParOf" srcId="{4EF94B4B-C2F6-42FF-A8B5-7C35B4487F4B}" destId="{4CF8F79F-592A-47DC-9CDF-926CFAFC6ACD}" srcOrd="1" destOrd="0" presId="urn:microsoft.com/office/officeart/2005/8/layout/hierarchy2"/>
    <dgm:cxn modelId="{0CEB2F0F-22AC-4A1A-8359-C193C57B6D4A}" type="presParOf" srcId="{928F52D5-1CFD-41C4-B015-BD8B1CD1577D}" destId="{48F6AB23-C1E2-4A81-BB33-E189857B6105}" srcOrd="2" destOrd="0" presId="urn:microsoft.com/office/officeart/2005/8/layout/hierarchy2"/>
    <dgm:cxn modelId="{0D90F57D-F0F0-4DB8-B76D-9CFA4B0F53F0}" type="presParOf" srcId="{48F6AB23-C1E2-4A81-BB33-E189857B6105}" destId="{B945F23C-0633-4168-A985-4E28852E431D}" srcOrd="0" destOrd="0" presId="urn:microsoft.com/office/officeart/2005/8/layout/hierarchy2"/>
    <dgm:cxn modelId="{24330154-FD0A-457A-B6C7-15A48F405490}" type="presParOf" srcId="{928F52D5-1CFD-41C4-B015-BD8B1CD1577D}" destId="{B53E5CCE-3663-4CF5-A337-4331E4296347}" srcOrd="3" destOrd="0" presId="urn:microsoft.com/office/officeart/2005/8/layout/hierarchy2"/>
    <dgm:cxn modelId="{AF2490DA-CCB0-454E-A838-D93AF2CF19AA}" type="presParOf" srcId="{B53E5CCE-3663-4CF5-A337-4331E4296347}" destId="{E7B1D79A-D47B-401A-90EE-9F9D41EE0EAB}" srcOrd="0" destOrd="0" presId="urn:microsoft.com/office/officeart/2005/8/layout/hierarchy2"/>
    <dgm:cxn modelId="{E3A24C12-6538-4B1D-8D73-0260DE7E6E52}" type="presParOf" srcId="{B53E5CCE-3663-4CF5-A337-4331E4296347}" destId="{687B32CA-DED6-4B63-BA38-F423C5D157F2}" srcOrd="1" destOrd="0" presId="urn:microsoft.com/office/officeart/2005/8/layout/hierarchy2"/>
    <dgm:cxn modelId="{43FAAE1A-63C2-40A0-B9FA-4AEFB3B5E81C}" type="presParOf" srcId="{687B32CA-DED6-4B63-BA38-F423C5D157F2}" destId="{7D99E82D-39C8-4859-97C5-0B7773E3A61B}" srcOrd="0" destOrd="0" presId="urn:microsoft.com/office/officeart/2005/8/layout/hierarchy2"/>
    <dgm:cxn modelId="{95CCC3F6-AB58-46E6-94CA-E7E4B8D0E949}" type="presParOf" srcId="{7D99E82D-39C8-4859-97C5-0B7773E3A61B}" destId="{CB16CBE6-2F4E-4CF7-804F-76BF7FED733D}" srcOrd="0" destOrd="0" presId="urn:microsoft.com/office/officeart/2005/8/layout/hierarchy2"/>
    <dgm:cxn modelId="{D1FBEE8E-C0BD-49F3-9EDA-E3EDECEC009E}" type="presParOf" srcId="{687B32CA-DED6-4B63-BA38-F423C5D157F2}" destId="{418B9F91-F18A-4364-8D56-BECB873D5BFF}" srcOrd="1" destOrd="0" presId="urn:microsoft.com/office/officeart/2005/8/layout/hierarchy2"/>
    <dgm:cxn modelId="{DCC6F782-6A7D-4998-8E4E-976B247DD6ED}" type="presParOf" srcId="{418B9F91-F18A-4364-8D56-BECB873D5BFF}" destId="{DD97310A-E4A2-4FF4-84D4-60373238D8CA}" srcOrd="0" destOrd="0" presId="urn:microsoft.com/office/officeart/2005/8/layout/hierarchy2"/>
    <dgm:cxn modelId="{3F086F27-62AF-4DB4-9691-EA1BF2D22621}" type="presParOf" srcId="{418B9F91-F18A-4364-8D56-BECB873D5BFF}" destId="{71F65F76-054A-497E-B17C-FBA8078D3221}" srcOrd="1" destOrd="0" presId="urn:microsoft.com/office/officeart/2005/8/layout/hierarchy2"/>
    <dgm:cxn modelId="{C73B08BE-FA3C-4820-87A5-CDDD9171CC45}" type="presParOf" srcId="{71F65F76-054A-497E-B17C-FBA8078D3221}" destId="{944B8CE5-111F-4026-8A6B-A28616922FF3}" srcOrd="0" destOrd="0" presId="urn:microsoft.com/office/officeart/2005/8/layout/hierarchy2"/>
    <dgm:cxn modelId="{20F19F1A-5B1C-4DA0-976B-27C75E7EF0E7}" type="presParOf" srcId="{944B8CE5-111F-4026-8A6B-A28616922FF3}" destId="{4CB51F06-079F-46B3-8152-98D77B20C6A5}" srcOrd="0" destOrd="0" presId="urn:microsoft.com/office/officeart/2005/8/layout/hierarchy2"/>
    <dgm:cxn modelId="{B9B5FD71-7CF5-486D-8680-1F3BC7FE4AAF}" type="presParOf" srcId="{71F65F76-054A-497E-B17C-FBA8078D3221}" destId="{F2AEC81F-B813-4CA7-BFF0-378B703938D2}" srcOrd="1" destOrd="0" presId="urn:microsoft.com/office/officeart/2005/8/layout/hierarchy2"/>
    <dgm:cxn modelId="{12D66DEC-AAA7-43BD-884D-63F37E6F64C7}" type="presParOf" srcId="{F2AEC81F-B813-4CA7-BFF0-378B703938D2}" destId="{08F5AE6C-C49C-4536-8240-AE6FC393C50D}" srcOrd="0" destOrd="0" presId="urn:microsoft.com/office/officeart/2005/8/layout/hierarchy2"/>
    <dgm:cxn modelId="{FC8D5EDE-2E70-456E-8204-EE70DFFCE397}" type="presParOf" srcId="{F2AEC81F-B813-4CA7-BFF0-378B703938D2}" destId="{90D2B329-E078-4587-BD39-15EA8E9E5279}" srcOrd="1" destOrd="0" presId="urn:microsoft.com/office/officeart/2005/8/layout/hierarchy2"/>
    <dgm:cxn modelId="{EAFE401E-27E9-4681-A16B-707A872E6C3A}" type="presParOf" srcId="{90D2B329-E078-4587-BD39-15EA8E9E5279}" destId="{4E5EF6FE-850B-4FC3-82B7-5D0B62C3198D}" srcOrd="0" destOrd="0" presId="urn:microsoft.com/office/officeart/2005/8/layout/hierarchy2"/>
    <dgm:cxn modelId="{1DBEDA65-8383-4F8F-B82C-F999B698C1ED}" type="presParOf" srcId="{4E5EF6FE-850B-4FC3-82B7-5D0B62C3198D}" destId="{3C5A9782-B2E6-4182-BE83-66AA706D33D9}" srcOrd="0" destOrd="0" presId="urn:microsoft.com/office/officeart/2005/8/layout/hierarchy2"/>
    <dgm:cxn modelId="{9595107C-505B-49EB-8994-ECAD34E134BA}" type="presParOf" srcId="{90D2B329-E078-4587-BD39-15EA8E9E5279}" destId="{FFA942A4-A2A6-4DBF-B9C5-3BC3DA8B0C60}" srcOrd="1" destOrd="0" presId="urn:microsoft.com/office/officeart/2005/8/layout/hierarchy2"/>
    <dgm:cxn modelId="{8A033ADD-2174-45CB-97E5-D74A55455B98}" type="presParOf" srcId="{FFA942A4-A2A6-4DBF-B9C5-3BC3DA8B0C60}" destId="{D2DC7393-BAE4-4570-B914-FFCFCBE6A83C}" srcOrd="0" destOrd="0" presId="urn:microsoft.com/office/officeart/2005/8/layout/hierarchy2"/>
    <dgm:cxn modelId="{0ACC6108-296D-4E23-863B-BC86A20B0866}" type="presParOf" srcId="{FFA942A4-A2A6-4DBF-B9C5-3BC3DA8B0C60}" destId="{584E075B-2F93-4A5F-BF34-82D93142063D}" srcOrd="1" destOrd="0" presId="urn:microsoft.com/office/officeart/2005/8/layout/hierarchy2"/>
    <dgm:cxn modelId="{552E7D59-472C-452D-96C8-0249F0618BEE}" type="presParOf" srcId="{687B32CA-DED6-4B63-BA38-F423C5D157F2}" destId="{5CD7E894-6BED-4FC3-8C77-A6AC1DF2729A}" srcOrd="2" destOrd="0" presId="urn:microsoft.com/office/officeart/2005/8/layout/hierarchy2"/>
    <dgm:cxn modelId="{EE5DFD0F-2F63-4DAD-9BAC-422E010EED1E}" type="presParOf" srcId="{5CD7E894-6BED-4FC3-8C77-A6AC1DF2729A}" destId="{CA91070B-7C3B-43F1-B5DD-08CA3C0C4545}" srcOrd="0" destOrd="0" presId="urn:microsoft.com/office/officeart/2005/8/layout/hierarchy2"/>
    <dgm:cxn modelId="{74E8499D-E0D2-4B65-A5D4-2436D6F004E2}" type="presParOf" srcId="{687B32CA-DED6-4B63-BA38-F423C5D157F2}" destId="{1DA4502B-945D-45DE-BD35-462DC6CF1C83}" srcOrd="3" destOrd="0" presId="urn:microsoft.com/office/officeart/2005/8/layout/hierarchy2"/>
    <dgm:cxn modelId="{729BCAEC-EAC0-456C-A249-456AA5714F7C}" type="presParOf" srcId="{1DA4502B-945D-45DE-BD35-462DC6CF1C83}" destId="{0A4AAADC-A5A4-4C9D-8D1A-040A50EA09BF}" srcOrd="0" destOrd="0" presId="urn:microsoft.com/office/officeart/2005/8/layout/hierarchy2"/>
    <dgm:cxn modelId="{047FAEFB-E557-4211-91DB-02D7839685FD}" type="presParOf" srcId="{1DA4502B-945D-45DE-BD35-462DC6CF1C83}" destId="{E455B541-0B39-4B72-A0F9-5DA6EF7C6638}" srcOrd="1" destOrd="0" presId="urn:microsoft.com/office/officeart/2005/8/layout/hierarchy2"/>
    <dgm:cxn modelId="{3A748AE2-4C90-490B-9036-907379B60BD3}" type="presParOf" srcId="{E455B541-0B39-4B72-A0F9-5DA6EF7C6638}" destId="{1BFE991F-1F07-4414-A40B-F0CDD808E1D3}" srcOrd="0" destOrd="0" presId="urn:microsoft.com/office/officeart/2005/8/layout/hierarchy2"/>
    <dgm:cxn modelId="{DD636542-0524-4982-88E1-9AF2DD3B200D}" type="presParOf" srcId="{1BFE991F-1F07-4414-A40B-F0CDD808E1D3}" destId="{6595355F-A24D-4123-9064-B10F4759F969}" srcOrd="0" destOrd="0" presId="urn:microsoft.com/office/officeart/2005/8/layout/hierarchy2"/>
    <dgm:cxn modelId="{D11EC7A2-9E5B-4388-ADF3-C99E11A1576E}" type="presParOf" srcId="{E455B541-0B39-4B72-A0F9-5DA6EF7C6638}" destId="{ED9226AA-9056-402E-B8BE-E0B6C010957F}" srcOrd="1" destOrd="0" presId="urn:microsoft.com/office/officeart/2005/8/layout/hierarchy2"/>
    <dgm:cxn modelId="{CB563936-B17D-489F-A33C-913DE9340D1A}" type="presParOf" srcId="{ED9226AA-9056-402E-B8BE-E0B6C010957F}" destId="{72D26402-AF8D-4D47-9AF8-2C63269496FB}" srcOrd="0" destOrd="0" presId="urn:microsoft.com/office/officeart/2005/8/layout/hierarchy2"/>
    <dgm:cxn modelId="{CAB617F7-596A-43AB-B416-E0B12A7B11C3}" type="presParOf" srcId="{ED9226AA-9056-402E-B8BE-E0B6C010957F}" destId="{A2F9E01C-020F-4A37-8302-FE01C46D6F91}" srcOrd="1" destOrd="0" presId="urn:microsoft.com/office/officeart/2005/8/layout/hierarchy2"/>
    <dgm:cxn modelId="{5C6943B5-B311-4F71-8064-D46BB49EC259}" type="presParOf" srcId="{A2F9E01C-020F-4A37-8302-FE01C46D6F91}" destId="{B9D1FB63-6459-4E40-9002-F310DBD240AF}" srcOrd="0" destOrd="0" presId="urn:microsoft.com/office/officeart/2005/8/layout/hierarchy2"/>
    <dgm:cxn modelId="{68FC47B2-925E-42A3-9F04-C5B13563C482}" type="presParOf" srcId="{B9D1FB63-6459-4E40-9002-F310DBD240AF}" destId="{7739644F-6039-4ED3-98DE-BD4826E59EB3}" srcOrd="0" destOrd="0" presId="urn:microsoft.com/office/officeart/2005/8/layout/hierarchy2"/>
    <dgm:cxn modelId="{15402E73-8074-4D3D-9375-644853DFA362}" type="presParOf" srcId="{A2F9E01C-020F-4A37-8302-FE01C46D6F91}" destId="{254E07B9-07AF-46DC-8B0F-C192BE2FD038}" srcOrd="1" destOrd="0" presId="urn:microsoft.com/office/officeart/2005/8/layout/hierarchy2"/>
    <dgm:cxn modelId="{8DAA9117-125B-4CAA-853E-7876EB235114}" type="presParOf" srcId="{254E07B9-07AF-46DC-8B0F-C192BE2FD038}" destId="{C41D6B12-DE54-4DDE-8CB8-F55AC0855064}" srcOrd="0" destOrd="0" presId="urn:microsoft.com/office/officeart/2005/8/layout/hierarchy2"/>
    <dgm:cxn modelId="{49FBD1C2-72C4-4E1A-ADC9-8BA5B047872A}" type="presParOf" srcId="{254E07B9-07AF-46DC-8B0F-C192BE2FD038}" destId="{69C58024-DECD-4BFC-99F5-D3899AE4CCEB}" srcOrd="1" destOrd="0" presId="urn:microsoft.com/office/officeart/2005/8/layout/hierarchy2"/>
    <dgm:cxn modelId="{F003D75D-DD78-40D8-A0F2-284A00D1C5B2}" type="presParOf" srcId="{928F52D5-1CFD-41C4-B015-BD8B1CD1577D}" destId="{F8F95431-0F76-42E7-ACFA-98C476AD148D}" srcOrd="4" destOrd="0" presId="urn:microsoft.com/office/officeart/2005/8/layout/hierarchy2"/>
    <dgm:cxn modelId="{222E8698-8D57-4450-A4CC-DC795A567684}" type="presParOf" srcId="{F8F95431-0F76-42E7-ACFA-98C476AD148D}" destId="{9ECE8F8E-72ED-4B76-827D-212B185E6FED}" srcOrd="0" destOrd="0" presId="urn:microsoft.com/office/officeart/2005/8/layout/hierarchy2"/>
    <dgm:cxn modelId="{8FEF7823-D355-4186-84E9-DE3996807185}" type="presParOf" srcId="{928F52D5-1CFD-41C4-B015-BD8B1CD1577D}" destId="{BEC5BF09-3753-4498-96B9-22F475E04BD5}" srcOrd="5" destOrd="0" presId="urn:microsoft.com/office/officeart/2005/8/layout/hierarchy2"/>
    <dgm:cxn modelId="{F0621954-BE96-4A73-AB1A-3B1CC872E35C}" type="presParOf" srcId="{BEC5BF09-3753-4498-96B9-22F475E04BD5}" destId="{42708594-1998-47D7-B3A2-1604B5DDA6FF}" srcOrd="0" destOrd="0" presId="urn:microsoft.com/office/officeart/2005/8/layout/hierarchy2"/>
    <dgm:cxn modelId="{615F46EC-1AFC-49A8-995D-546178F02E10}" type="presParOf" srcId="{BEC5BF09-3753-4498-96B9-22F475E04BD5}" destId="{FA8ADF8B-2E10-4BD0-ACEA-40AB96EF26AC}" srcOrd="1" destOrd="0" presId="urn:microsoft.com/office/officeart/2005/8/layout/hierarchy2"/>
    <dgm:cxn modelId="{EE23DFB2-3263-4376-BAE0-CBBA7EA87E5D}" type="presParOf" srcId="{FA8ADF8B-2E10-4BD0-ACEA-40AB96EF26AC}" destId="{8B028430-8B95-46FB-88C2-7EAFCA16C2E0}" srcOrd="0" destOrd="0" presId="urn:microsoft.com/office/officeart/2005/8/layout/hierarchy2"/>
    <dgm:cxn modelId="{7EE7EF51-B72B-45A0-BACC-34C1F8A4378B}" type="presParOf" srcId="{8B028430-8B95-46FB-88C2-7EAFCA16C2E0}" destId="{8D923CD2-4E5C-4671-A8EB-23CCE284B52F}" srcOrd="0" destOrd="0" presId="urn:microsoft.com/office/officeart/2005/8/layout/hierarchy2"/>
    <dgm:cxn modelId="{E4845926-6A4C-4F4E-BFBB-8677EEB92B21}" type="presParOf" srcId="{FA8ADF8B-2E10-4BD0-ACEA-40AB96EF26AC}" destId="{FC55828A-8CB3-442D-8C3C-CC93B212B693}" srcOrd="1" destOrd="0" presId="urn:microsoft.com/office/officeart/2005/8/layout/hierarchy2"/>
    <dgm:cxn modelId="{BE077824-8F64-4C7A-A7B1-7621F082FF00}" type="presParOf" srcId="{FC55828A-8CB3-442D-8C3C-CC93B212B693}" destId="{ED742800-3F34-4AE6-BCF7-6DF759420CEA}" srcOrd="0" destOrd="0" presId="urn:microsoft.com/office/officeart/2005/8/layout/hierarchy2"/>
    <dgm:cxn modelId="{ADE2A42E-5739-4CA2-8CC7-727D3405C2A2}" type="presParOf" srcId="{FC55828A-8CB3-442D-8C3C-CC93B212B693}" destId="{84309832-43B2-4CD8-BFCC-4EF49090C2F2}" srcOrd="1" destOrd="0" presId="urn:microsoft.com/office/officeart/2005/8/layout/hierarchy2"/>
    <dgm:cxn modelId="{060833FE-650C-4FBC-A63F-E359CD68846B}" type="presParOf" srcId="{84309832-43B2-4CD8-BFCC-4EF49090C2F2}" destId="{7BFB401B-5BC7-4D2A-8983-33B530D75E39}" srcOrd="0" destOrd="0" presId="urn:microsoft.com/office/officeart/2005/8/layout/hierarchy2"/>
    <dgm:cxn modelId="{C0E56D73-947D-4612-81C8-71ED5637ED7E}" type="presParOf" srcId="{7BFB401B-5BC7-4D2A-8983-33B530D75E39}" destId="{778D6B86-B001-4423-9EA6-C64B0667ED91}" srcOrd="0" destOrd="0" presId="urn:microsoft.com/office/officeart/2005/8/layout/hierarchy2"/>
    <dgm:cxn modelId="{225848E1-802E-492C-BE71-5E42C646E8E1}" type="presParOf" srcId="{84309832-43B2-4CD8-BFCC-4EF49090C2F2}" destId="{A8C96B76-04D1-413A-95D3-C4CCBAAF8F74}" srcOrd="1" destOrd="0" presId="urn:microsoft.com/office/officeart/2005/8/layout/hierarchy2"/>
    <dgm:cxn modelId="{B68E2BFA-879D-4DB6-89BF-E46F5C6BDB73}" type="presParOf" srcId="{A8C96B76-04D1-413A-95D3-C4CCBAAF8F74}" destId="{342EF4A6-CD18-4E1A-8BC5-2750F12D78FA}" srcOrd="0" destOrd="0" presId="urn:microsoft.com/office/officeart/2005/8/layout/hierarchy2"/>
    <dgm:cxn modelId="{3EEE822F-267C-4A8A-BBA2-EB8A2FF1292B}" type="presParOf" srcId="{A8C96B76-04D1-413A-95D3-C4CCBAAF8F74}" destId="{2B64F021-17FA-4942-8925-82F93A7E559E}" srcOrd="1" destOrd="0" presId="urn:microsoft.com/office/officeart/2005/8/layout/hierarchy2"/>
    <dgm:cxn modelId="{DBD7C71E-4735-4750-BCFE-8FF7ADB478D8}" type="presParOf" srcId="{2B64F021-17FA-4942-8925-82F93A7E559E}" destId="{BB4B4ECF-BC1D-4189-AA2E-CC174AE01530}" srcOrd="0" destOrd="0" presId="urn:microsoft.com/office/officeart/2005/8/layout/hierarchy2"/>
    <dgm:cxn modelId="{AAB52E03-45A8-4344-8134-19482F2118DA}" type="presParOf" srcId="{BB4B4ECF-BC1D-4189-AA2E-CC174AE01530}" destId="{CDBDC973-E8B1-4210-AEFE-29F864438A61}" srcOrd="0" destOrd="0" presId="urn:microsoft.com/office/officeart/2005/8/layout/hierarchy2"/>
    <dgm:cxn modelId="{4FF6C919-E193-4227-8667-F27BEA49B557}" type="presParOf" srcId="{2B64F021-17FA-4942-8925-82F93A7E559E}" destId="{0D875A66-AA85-4710-9AC5-DE27621BFBD6}" srcOrd="1" destOrd="0" presId="urn:microsoft.com/office/officeart/2005/8/layout/hierarchy2"/>
    <dgm:cxn modelId="{71EEE979-5119-449B-AC77-B34AE8B6BBC9}" type="presParOf" srcId="{0D875A66-AA85-4710-9AC5-DE27621BFBD6}" destId="{A4D86FFC-403B-4B22-9F56-9035173FC30D}" srcOrd="0" destOrd="0" presId="urn:microsoft.com/office/officeart/2005/8/layout/hierarchy2"/>
    <dgm:cxn modelId="{91204F13-D6CB-43E6-8429-ACCEFF3ABAFE}" type="presParOf" srcId="{0D875A66-AA85-4710-9AC5-DE27621BFBD6}" destId="{6946B8F3-A5D2-41BB-B3A1-1CE1497659CD}" srcOrd="1" destOrd="0" presId="urn:microsoft.com/office/officeart/2005/8/layout/hierarchy2"/>
    <dgm:cxn modelId="{B2975FDF-C3AA-4167-968C-FA4ADC8B853F}" type="presParOf" srcId="{FA8ADF8B-2E10-4BD0-ACEA-40AB96EF26AC}" destId="{5F7B1D75-2E28-4F12-9D5E-F2D60A54350D}" srcOrd="2" destOrd="0" presId="urn:microsoft.com/office/officeart/2005/8/layout/hierarchy2"/>
    <dgm:cxn modelId="{7F5CD840-F088-47FC-B1FA-68321ADA437D}" type="presParOf" srcId="{5F7B1D75-2E28-4F12-9D5E-F2D60A54350D}" destId="{5BF17CE8-1FA4-4D42-8108-53463D5B1B0E}" srcOrd="0" destOrd="0" presId="urn:microsoft.com/office/officeart/2005/8/layout/hierarchy2"/>
    <dgm:cxn modelId="{DC339034-CE23-4689-91D4-34A6E3D72F6E}" type="presParOf" srcId="{FA8ADF8B-2E10-4BD0-ACEA-40AB96EF26AC}" destId="{D6B280B7-B430-4005-A8C6-3263A2F0D5AC}" srcOrd="3" destOrd="0" presId="urn:microsoft.com/office/officeart/2005/8/layout/hierarchy2"/>
    <dgm:cxn modelId="{67A9870A-3304-46AD-9F27-96C1C90D5686}" type="presParOf" srcId="{D6B280B7-B430-4005-A8C6-3263A2F0D5AC}" destId="{C95F0395-83E3-4C2E-AE5B-F9C0D7B4CD62}" srcOrd="0" destOrd="0" presId="urn:microsoft.com/office/officeart/2005/8/layout/hierarchy2"/>
    <dgm:cxn modelId="{8DC3D3C8-AD3B-4C79-9988-8C301A57B342}" type="presParOf" srcId="{D6B280B7-B430-4005-A8C6-3263A2F0D5AC}" destId="{A7C816AF-1BF0-4B7D-BF11-076493A29BB1}" srcOrd="1" destOrd="0" presId="urn:microsoft.com/office/officeart/2005/8/layout/hierarchy2"/>
    <dgm:cxn modelId="{259E6D4A-7A0F-4BAE-8BA6-4E0395379C60}" type="presParOf" srcId="{A7C816AF-1BF0-4B7D-BF11-076493A29BB1}" destId="{5FB7E24E-DF6E-4981-AD44-1CF3CBBD7784}" srcOrd="0" destOrd="0" presId="urn:microsoft.com/office/officeart/2005/8/layout/hierarchy2"/>
    <dgm:cxn modelId="{8DC2B773-A1CF-4378-B545-FB96F39A67F6}" type="presParOf" srcId="{5FB7E24E-DF6E-4981-AD44-1CF3CBBD7784}" destId="{B872AFF3-ACE8-4F6E-9DDF-01273D7F538F}" srcOrd="0" destOrd="0" presId="urn:microsoft.com/office/officeart/2005/8/layout/hierarchy2"/>
    <dgm:cxn modelId="{E8929971-767D-44DA-A2EA-C3CE0102EB04}" type="presParOf" srcId="{A7C816AF-1BF0-4B7D-BF11-076493A29BB1}" destId="{F732AA32-7812-4E17-9229-879E264A4148}" srcOrd="1" destOrd="0" presId="urn:microsoft.com/office/officeart/2005/8/layout/hierarchy2"/>
    <dgm:cxn modelId="{9AF4DC94-0EFE-43AE-BC05-923BF0D1D204}" type="presParOf" srcId="{F732AA32-7812-4E17-9229-879E264A4148}" destId="{7084CA9C-BCCA-48C7-80CD-02C72B68B89C}" srcOrd="0" destOrd="0" presId="urn:microsoft.com/office/officeart/2005/8/layout/hierarchy2"/>
    <dgm:cxn modelId="{7A88CA0A-6480-4D2C-A311-0C8A53A0E221}" type="presParOf" srcId="{F732AA32-7812-4E17-9229-879E264A4148}" destId="{164116F3-04AC-47A6-93B1-24FA47A92F55}" srcOrd="1" destOrd="0" presId="urn:microsoft.com/office/officeart/2005/8/layout/hierarchy2"/>
    <dgm:cxn modelId="{74F3D42C-95D3-4ABA-95F9-75A6296463FB}" type="presParOf" srcId="{164116F3-04AC-47A6-93B1-24FA47A92F55}" destId="{EECD2E44-2EF3-4972-ABF5-8EA92645FE16}" srcOrd="0" destOrd="0" presId="urn:microsoft.com/office/officeart/2005/8/layout/hierarchy2"/>
    <dgm:cxn modelId="{EBE513B3-B542-4987-952D-0A5D9229FDBB}" type="presParOf" srcId="{EECD2E44-2EF3-4972-ABF5-8EA92645FE16}" destId="{8FEAF075-8BCB-4B9E-A10F-B55DBB4A6C05}" srcOrd="0" destOrd="0" presId="urn:microsoft.com/office/officeart/2005/8/layout/hierarchy2"/>
    <dgm:cxn modelId="{C6F5CDC7-4318-4A88-8A86-AFB3D4873EC1}" type="presParOf" srcId="{164116F3-04AC-47A6-93B1-24FA47A92F55}" destId="{EE283DFA-C3CC-4CEF-85A6-DADEAF240BE3}" srcOrd="1" destOrd="0" presId="urn:microsoft.com/office/officeart/2005/8/layout/hierarchy2"/>
    <dgm:cxn modelId="{2A7766CD-FF08-47BA-BABE-06E444F7528A}" type="presParOf" srcId="{EE283DFA-C3CC-4CEF-85A6-DADEAF240BE3}" destId="{F47DC10C-4993-4AAB-947D-B89622F433BF}" srcOrd="0" destOrd="0" presId="urn:microsoft.com/office/officeart/2005/8/layout/hierarchy2"/>
    <dgm:cxn modelId="{5DDD5F80-2BA1-47A9-B76D-FB0AC47F6EFB}" type="presParOf" srcId="{EE283DFA-C3CC-4CEF-85A6-DADEAF240BE3}" destId="{0FBAC8BE-F43D-4DAB-BAC8-0261E445878D}" srcOrd="1" destOrd="0" presId="urn:microsoft.com/office/officeart/2005/8/layout/hierarchy2"/>
    <dgm:cxn modelId="{967CE0C7-EF45-4A60-B3B7-16919FE2EE74}" type="presParOf" srcId="{D3785DC3-5F77-4F39-B527-D08FE95D3ACF}" destId="{F46709FB-4CF4-4797-BA67-6F2F486FFDF8}" srcOrd="2" destOrd="0" presId="urn:microsoft.com/office/officeart/2005/8/layout/hierarchy2"/>
    <dgm:cxn modelId="{4C1D7B4B-7F34-4FCD-861B-E8FB3DBE817E}" type="presParOf" srcId="{F46709FB-4CF4-4797-BA67-6F2F486FFDF8}" destId="{A4CEAA3F-0DE5-44F1-8F71-D2C192510EA3}" srcOrd="0" destOrd="0" presId="urn:microsoft.com/office/officeart/2005/8/layout/hierarchy2"/>
    <dgm:cxn modelId="{2BE88C87-087B-4C8F-B1D4-D65EA71B5063}" type="presParOf" srcId="{D3785DC3-5F77-4F39-B527-D08FE95D3ACF}" destId="{55A1B8E1-E7A6-4346-A4E7-ACA20A758454}" srcOrd="3" destOrd="0" presId="urn:microsoft.com/office/officeart/2005/8/layout/hierarchy2"/>
    <dgm:cxn modelId="{F2F6337C-8A8D-471D-B208-3DCDA0E80237}" type="presParOf" srcId="{55A1B8E1-E7A6-4346-A4E7-ACA20A758454}" destId="{71230B52-ED92-4708-AD19-617BFCE0ACED}" srcOrd="0" destOrd="0" presId="urn:microsoft.com/office/officeart/2005/8/layout/hierarchy2"/>
    <dgm:cxn modelId="{FE35ABB6-F912-4887-99BB-8CBA17661BF8}" type="presParOf" srcId="{55A1B8E1-E7A6-4346-A4E7-ACA20A758454}" destId="{380DE535-C5D8-469C-8F85-0B7C795A2CC3}" srcOrd="1" destOrd="0" presId="urn:microsoft.com/office/officeart/2005/8/layout/hierarchy2"/>
    <dgm:cxn modelId="{44C31C7D-3F1D-4104-92FB-77CE0C2D0F00}" type="presParOf" srcId="{380DE535-C5D8-469C-8F85-0B7C795A2CC3}" destId="{E16835DA-C015-4CF5-9C24-64D2AEE8FA04}" srcOrd="0" destOrd="0" presId="urn:microsoft.com/office/officeart/2005/8/layout/hierarchy2"/>
    <dgm:cxn modelId="{5365641D-92D7-49A4-BE89-F2E04AE6F339}" type="presParOf" srcId="{E16835DA-C015-4CF5-9C24-64D2AEE8FA04}" destId="{F437FDDC-CE01-4A1C-82F6-041480AB3B60}" srcOrd="0" destOrd="0" presId="urn:microsoft.com/office/officeart/2005/8/layout/hierarchy2"/>
    <dgm:cxn modelId="{AC80F574-F8E6-46B2-8A94-E65A596373AF}" type="presParOf" srcId="{380DE535-C5D8-469C-8F85-0B7C795A2CC3}" destId="{0CAD7DBF-B493-48DC-B773-AC1B8BD5CF3A}" srcOrd="1" destOrd="0" presId="urn:microsoft.com/office/officeart/2005/8/layout/hierarchy2"/>
    <dgm:cxn modelId="{61C461AD-5EED-473A-AAAB-84EBFA0C9127}" type="presParOf" srcId="{0CAD7DBF-B493-48DC-B773-AC1B8BD5CF3A}" destId="{E89BAD88-A6F7-4807-B88D-879E0655F0DB}" srcOrd="0" destOrd="0" presId="urn:microsoft.com/office/officeart/2005/8/layout/hierarchy2"/>
    <dgm:cxn modelId="{383B8263-D99C-49EC-9760-AEE328F3B2F1}" type="presParOf" srcId="{0CAD7DBF-B493-48DC-B773-AC1B8BD5CF3A}" destId="{6AB033CB-EB66-4C23-90F5-F798A9537963}" srcOrd="1" destOrd="0" presId="urn:microsoft.com/office/officeart/2005/8/layout/hierarchy2"/>
    <dgm:cxn modelId="{DD2D0AD5-828A-4CA7-9AAC-645EE2E64D60}" type="presParOf" srcId="{6AB033CB-EB66-4C23-90F5-F798A9537963}" destId="{A2EBB258-D4EE-45AE-AD8E-F36A9E8557CE}" srcOrd="0" destOrd="0" presId="urn:microsoft.com/office/officeart/2005/8/layout/hierarchy2"/>
    <dgm:cxn modelId="{7D52D24F-E928-44B2-86BD-274843E6D1E3}" type="presParOf" srcId="{A2EBB258-D4EE-45AE-AD8E-F36A9E8557CE}" destId="{C95485C3-E268-493A-B363-5D038ED0286F}" srcOrd="0" destOrd="0" presId="urn:microsoft.com/office/officeart/2005/8/layout/hierarchy2"/>
    <dgm:cxn modelId="{E99C7AE6-EF03-42B6-BCF9-E8175DEC706B}" type="presParOf" srcId="{6AB033CB-EB66-4C23-90F5-F798A9537963}" destId="{74A1E31C-60C2-44B5-BA52-82287B5CC2C9}" srcOrd="1" destOrd="0" presId="urn:microsoft.com/office/officeart/2005/8/layout/hierarchy2"/>
    <dgm:cxn modelId="{30C01CD9-2A57-4D69-84AE-55E66F8AB2B3}" type="presParOf" srcId="{74A1E31C-60C2-44B5-BA52-82287B5CC2C9}" destId="{3A515E81-A90A-47E5-8BDE-BA1D3FAE1B39}" srcOrd="0" destOrd="0" presId="urn:microsoft.com/office/officeart/2005/8/layout/hierarchy2"/>
    <dgm:cxn modelId="{DFA1BCA5-BFB9-4E6D-9E2D-05E793F3D76F}" type="presParOf" srcId="{74A1E31C-60C2-44B5-BA52-82287B5CC2C9}" destId="{C28E28E4-8F6C-4C43-87BC-56891C11BE2A}" srcOrd="1" destOrd="0" presId="urn:microsoft.com/office/officeart/2005/8/layout/hierarchy2"/>
    <dgm:cxn modelId="{25F533A0-BD3A-4E04-A0CF-BCD4D22ED71E}" type="presParOf" srcId="{C28E28E4-8F6C-4C43-87BC-56891C11BE2A}" destId="{9CEDEED6-B2E2-4FDF-85FA-A29A97A021A8}" srcOrd="0" destOrd="0" presId="urn:microsoft.com/office/officeart/2005/8/layout/hierarchy2"/>
    <dgm:cxn modelId="{C4845015-5113-46B0-872C-1965039A39D1}" type="presParOf" srcId="{9CEDEED6-B2E2-4FDF-85FA-A29A97A021A8}" destId="{C8AB92DC-58F3-4596-8661-947F0CCC4F0C}" srcOrd="0" destOrd="0" presId="urn:microsoft.com/office/officeart/2005/8/layout/hierarchy2"/>
    <dgm:cxn modelId="{7C8A55DA-D10B-4D18-8CD1-72789B3C7C83}" type="presParOf" srcId="{C28E28E4-8F6C-4C43-87BC-56891C11BE2A}" destId="{E9D5E70B-65F4-4C7B-A2AA-F8AA86795381}" srcOrd="1" destOrd="0" presId="urn:microsoft.com/office/officeart/2005/8/layout/hierarchy2"/>
    <dgm:cxn modelId="{90A2F7BB-0018-4B84-A233-1E14323E979A}" type="presParOf" srcId="{E9D5E70B-65F4-4C7B-A2AA-F8AA86795381}" destId="{F76D680F-884C-4CA0-8A03-F30CF15AD3C9}" srcOrd="0" destOrd="0" presId="urn:microsoft.com/office/officeart/2005/8/layout/hierarchy2"/>
    <dgm:cxn modelId="{931DB830-B5C9-48AA-8844-B8AB819986B5}" type="presParOf" srcId="{E9D5E70B-65F4-4C7B-A2AA-F8AA86795381}" destId="{37428E46-59C2-4983-99B7-F82839E4437B}" srcOrd="1" destOrd="0" presId="urn:microsoft.com/office/officeart/2005/8/layout/hierarchy2"/>
    <dgm:cxn modelId="{5B7D467B-B6A7-4882-960E-2973A7D7F2A3}" type="presParOf" srcId="{37428E46-59C2-4983-99B7-F82839E4437B}" destId="{944FE648-B099-49EA-A0A4-B1DBAA91F599}" srcOrd="0" destOrd="0" presId="urn:microsoft.com/office/officeart/2005/8/layout/hierarchy2"/>
    <dgm:cxn modelId="{FB83FBFD-8C2E-430C-9293-5D62AFB8DAEF}" type="presParOf" srcId="{944FE648-B099-49EA-A0A4-B1DBAA91F599}" destId="{400F85FC-F341-4F91-8BCC-104F42EE1DFF}" srcOrd="0" destOrd="0" presId="urn:microsoft.com/office/officeart/2005/8/layout/hierarchy2"/>
    <dgm:cxn modelId="{8805BDCE-C118-4077-9885-AD8FFC54D4E6}" type="presParOf" srcId="{37428E46-59C2-4983-99B7-F82839E4437B}" destId="{0C9D8750-C31A-46DE-836E-49D610BF231F}" srcOrd="1" destOrd="0" presId="urn:microsoft.com/office/officeart/2005/8/layout/hierarchy2"/>
    <dgm:cxn modelId="{8DA1AE64-9D74-4CD1-8D13-72689481B8C1}" type="presParOf" srcId="{0C9D8750-C31A-46DE-836E-49D610BF231F}" destId="{AC207B8C-B0B2-4F5F-9E2E-31C130608008}" srcOrd="0" destOrd="0" presId="urn:microsoft.com/office/officeart/2005/8/layout/hierarchy2"/>
    <dgm:cxn modelId="{3A42C08F-1998-485B-9CE6-C6DE41E36DB3}" type="presParOf" srcId="{0C9D8750-C31A-46DE-836E-49D610BF231F}" destId="{B516E4D4-B060-4884-97DE-C48E50F4AE41}" srcOrd="1" destOrd="0" presId="urn:microsoft.com/office/officeart/2005/8/layout/hierarchy2"/>
    <dgm:cxn modelId="{88A2A2C1-4C12-4B37-AD83-E9621E1EE43F}" type="presParOf" srcId="{B516E4D4-B060-4884-97DE-C48E50F4AE41}" destId="{9B445AEA-7CF5-43FF-830D-1D1896D6B277}" srcOrd="0" destOrd="0" presId="urn:microsoft.com/office/officeart/2005/8/layout/hierarchy2"/>
    <dgm:cxn modelId="{35CDA755-9267-4838-906C-A6D10DA95EC9}" type="presParOf" srcId="{9B445AEA-7CF5-43FF-830D-1D1896D6B277}" destId="{5ADE0412-8066-4E8F-8B21-F5909438060C}" srcOrd="0" destOrd="0" presId="urn:microsoft.com/office/officeart/2005/8/layout/hierarchy2"/>
    <dgm:cxn modelId="{0EADA213-1B26-4D32-B467-0C50E5DBE34C}" type="presParOf" srcId="{B516E4D4-B060-4884-97DE-C48E50F4AE41}" destId="{C2195563-31CE-4CCD-8D0F-54391EC3164C}" srcOrd="1" destOrd="0" presId="urn:microsoft.com/office/officeart/2005/8/layout/hierarchy2"/>
    <dgm:cxn modelId="{960CAA32-BC1D-4606-A3EF-F29863885BDA}" type="presParOf" srcId="{C2195563-31CE-4CCD-8D0F-54391EC3164C}" destId="{70EF92EF-BDC9-4D23-B3DF-CBA2B450114C}" srcOrd="0" destOrd="0" presId="urn:microsoft.com/office/officeart/2005/8/layout/hierarchy2"/>
    <dgm:cxn modelId="{FF0E4E68-959F-4BC7-949C-3B5E9FA45FDE}" type="presParOf" srcId="{C2195563-31CE-4CCD-8D0F-54391EC3164C}" destId="{67BF7613-9E85-4F6F-8B63-7909785DFEE3}" srcOrd="1" destOrd="0" presId="urn:microsoft.com/office/officeart/2005/8/layout/hierarchy2"/>
    <dgm:cxn modelId="{7A0FF6D7-93A0-4EB5-9140-F4E09CAD8894}" type="presParOf" srcId="{C28E28E4-8F6C-4C43-87BC-56891C11BE2A}" destId="{459BCD99-F680-4CDB-A0CF-48F49276B22B}" srcOrd="2" destOrd="0" presId="urn:microsoft.com/office/officeart/2005/8/layout/hierarchy2"/>
    <dgm:cxn modelId="{52BDA41C-F0BF-4D69-9BE8-1C40E56D576D}" type="presParOf" srcId="{459BCD99-F680-4CDB-A0CF-48F49276B22B}" destId="{75D6BFCF-15F1-4554-BF23-BD29E4F6F26D}" srcOrd="0" destOrd="0" presId="urn:microsoft.com/office/officeart/2005/8/layout/hierarchy2"/>
    <dgm:cxn modelId="{299037A7-9275-4835-B35B-C15E9EC20BFC}" type="presParOf" srcId="{C28E28E4-8F6C-4C43-87BC-56891C11BE2A}" destId="{23112C0F-8762-49CC-9829-1E19270FFF40}" srcOrd="3" destOrd="0" presId="urn:microsoft.com/office/officeart/2005/8/layout/hierarchy2"/>
    <dgm:cxn modelId="{E2B391C9-8D8F-47D6-8DF0-02B027DD043C}" type="presParOf" srcId="{23112C0F-8762-49CC-9829-1E19270FFF40}" destId="{69639EEF-2262-4C54-8F0A-249CBCDEF6C7}" srcOrd="0" destOrd="0" presId="urn:microsoft.com/office/officeart/2005/8/layout/hierarchy2"/>
    <dgm:cxn modelId="{EB8CF2D4-EE3C-4FC4-9FB6-3AB32F628FD2}" type="presParOf" srcId="{23112C0F-8762-49CC-9829-1E19270FFF40}" destId="{9E43DEAD-B90B-43B8-AEDE-D1EC457B5BDD}" srcOrd="1" destOrd="0" presId="urn:microsoft.com/office/officeart/2005/8/layout/hierarchy2"/>
    <dgm:cxn modelId="{263B3C3C-F3B7-486C-8296-47807267D3DB}" type="presParOf" srcId="{9E43DEAD-B90B-43B8-AEDE-D1EC457B5BDD}" destId="{146A16A6-A0E6-485D-BF60-8C8480B7E855}" srcOrd="0" destOrd="0" presId="urn:microsoft.com/office/officeart/2005/8/layout/hierarchy2"/>
    <dgm:cxn modelId="{6E4278D6-8FD5-4E46-8E3D-97A3A2FD5A4F}" type="presParOf" srcId="{146A16A6-A0E6-485D-BF60-8C8480B7E855}" destId="{453DCC86-AEAE-4682-B573-2F00B0C01A55}" srcOrd="0" destOrd="0" presId="urn:microsoft.com/office/officeart/2005/8/layout/hierarchy2"/>
    <dgm:cxn modelId="{2DC50B1E-4DD5-4B2E-BFE5-AC0DB1AD433C}" type="presParOf" srcId="{9E43DEAD-B90B-43B8-AEDE-D1EC457B5BDD}" destId="{F581092F-51C3-44FF-B6FF-6BED98AF9FA8}" srcOrd="1" destOrd="0" presId="urn:microsoft.com/office/officeart/2005/8/layout/hierarchy2"/>
    <dgm:cxn modelId="{A68AD0BD-876E-46C1-8F2D-9EDE331C9495}" type="presParOf" srcId="{F581092F-51C3-44FF-B6FF-6BED98AF9FA8}" destId="{DB6FCDB0-D092-477A-B4EB-5DACDA3DBD97}" srcOrd="0" destOrd="0" presId="urn:microsoft.com/office/officeart/2005/8/layout/hierarchy2"/>
    <dgm:cxn modelId="{00A2BB34-4D2E-4179-8BC6-871B8D6DCBCC}" type="presParOf" srcId="{F581092F-51C3-44FF-B6FF-6BED98AF9FA8}" destId="{29FF349C-6B21-4E07-9B4D-6809B7F19C81}" srcOrd="1" destOrd="0" presId="urn:microsoft.com/office/officeart/2005/8/layout/hierarchy2"/>
    <dgm:cxn modelId="{E85378C6-2287-4994-82A9-F71A54D22180}" type="presParOf" srcId="{29FF349C-6B21-4E07-9B4D-6809B7F19C81}" destId="{28689352-BCA6-4E0B-ACAE-3B9ED25B5236}" srcOrd="0" destOrd="0" presId="urn:microsoft.com/office/officeart/2005/8/layout/hierarchy2"/>
    <dgm:cxn modelId="{BC5B4BA7-6700-4E26-9520-94457D4E248A}" type="presParOf" srcId="{28689352-BCA6-4E0B-ACAE-3B9ED25B5236}" destId="{D2DF7985-8510-46AF-9819-794B934E9F97}" srcOrd="0" destOrd="0" presId="urn:microsoft.com/office/officeart/2005/8/layout/hierarchy2"/>
    <dgm:cxn modelId="{16295396-CB7E-4FE4-9425-CCBC8EEB2B1E}" type="presParOf" srcId="{29FF349C-6B21-4E07-9B4D-6809B7F19C81}" destId="{5D57D9EA-C80D-4098-B198-85EDEF8583D8}" srcOrd="1" destOrd="0" presId="urn:microsoft.com/office/officeart/2005/8/layout/hierarchy2"/>
    <dgm:cxn modelId="{B8986490-3397-4D30-A699-CE56A92AAAA4}" type="presParOf" srcId="{5D57D9EA-C80D-4098-B198-85EDEF8583D8}" destId="{EBEE5831-5B71-4E9B-949D-F0F2A340F006}" srcOrd="0" destOrd="0" presId="urn:microsoft.com/office/officeart/2005/8/layout/hierarchy2"/>
    <dgm:cxn modelId="{F8DB6B84-AC3E-4CEA-BCE5-CF833B5532C2}" type="presParOf" srcId="{5D57D9EA-C80D-4098-B198-85EDEF8583D8}" destId="{AD1A6724-D83F-40C5-B410-F45986B6C95F}" srcOrd="1" destOrd="0" presId="urn:microsoft.com/office/officeart/2005/8/layout/hierarchy2"/>
    <dgm:cxn modelId="{144C2271-BDE6-4EBF-8D4A-552E341BD61C}" type="presParOf" srcId="{6AB033CB-EB66-4C23-90F5-F798A9537963}" destId="{D51A47DE-641E-40FC-8D4B-E7CABC00AE02}" srcOrd="2" destOrd="0" presId="urn:microsoft.com/office/officeart/2005/8/layout/hierarchy2"/>
    <dgm:cxn modelId="{1811E2EE-2805-4169-ADC0-7BB5DD340707}" type="presParOf" srcId="{D51A47DE-641E-40FC-8D4B-E7CABC00AE02}" destId="{229931A5-FC2C-4E4F-AFEE-F74DB904E0D8}" srcOrd="0" destOrd="0" presId="urn:microsoft.com/office/officeart/2005/8/layout/hierarchy2"/>
    <dgm:cxn modelId="{6FF82449-A60A-47AE-B70A-7553222C7FE6}" type="presParOf" srcId="{6AB033CB-EB66-4C23-90F5-F798A9537963}" destId="{E9353773-3A04-4A22-BA40-7EA40C9D6EA6}" srcOrd="3" destOrd="0" presId="urn:microsoft.com/office/officeart/2005/8/layout/hierarchy2"/>
    <dgm:cxn modelId="{CFAAF909-2798-4F23-A9F2-333664047639}" type="presParOf" srcId="{E9353773-3A04-4A22-BA40-7EA40C9D6EA6}" destId="{7BD11AAC-B6EB-4B2C-9611-42C1940CF4C0}" srcOrd="0" destOrd="0" presId="urn:microsoft.com/office/officeart/2005/8/layout/hierarchy2"/>
    <dgm:cxn modelId="{F753978E-DA0C-4483-8275-709CDD60A1D8}" type="presParOf" srcId="{E9353773-3A04-4A22-BA40-7EA40C9D6EA6}" destId="{99B50884-65BA-4F45-B2AB-6E2A50D8691E}" srcOrd="1" destOrd="0" presId="urn:microsoft.com/office/officeart/2005/8/layout/hierarchy2"/>
    <dgm:cxn modelId="{61AFEF28-B945-4FE0-98BB-E2449ED863A5}" type="presParOf" srcId="{99B50884-65BA-4F45-B2AB-6E2A50D8691E}" destId="{B0B5957A-33F4-41F3-8010-58435E55D8FB}" srcOrd="0" destOrd="0" presId="urn:microsoft.com/office/officeart/2005/8/layout/hierarchy2"/>
    <dgm:cxn modelId="{CAA264F2-1F0B-43C0-B904-BE143987594E}" type="presParOf" srcId="{B0B5957A-33F4-41F3-8010-58435E55D8FB}" destId="{05856B42-82E7-4AB7-87A7-8410FE1A4D8E}" srcOrd="0" destOrd="0" presId="urn:microsoft.com/office/officeart/2005/8/layout/hierarchy2"/>
    <dgm:cxn modelId="{59150C49-D215-448C-B1CD-1A32C478D3BF}" type="presParOf" srcId="{99B50884-65BA-4F45-B2AB-6E2A50D8691E}" destId="{290C4A03-6DED-42E4-899A-5A4E8D931723}" srcOrd="1" destOrd="0" presId="urn:microsoft.com/office/officeart/2005/8/layout/hierarchy2"/>
    <dgm:cxn modelId="{8872C49B-55EB-42B5-A4E3-6A8A3F4015E0}" type="presParOf" srcId="{290C4A03-6DED-42E4-899A-5A4E8D931723}" destId="{553DFC2F-DA54-451A-B6DE-C857D073C196}" srcOrd="0" destOrd="0" presId="urn:microsoft.com/office/officeart/2005/8/layout/hierarchy2"/>
    <dgm:cxn modelId="{FD2AB8CD-ED6A-4BC5-ACD8-7A86FA80FAAF}" type="presParOf" srcId="{290C4A03-6DED-42E4-899A-5A4E8D931723}" destId="{F6196ED1-E99A-40AD-94D7-329D82884919}" srcOrd="1" destOrd="0" presId="urn:microsoft.com/office/officeart/2005/8/layout/hierarchy2"/>
    <dgm:cxn modelId="{BB0DC79C-5054-4848-BEE8-D5C3A139560E}" type="presParOf" srcId="{F6196ED1-E99A-40AD-94D7-329D82884919}" destId="{6BEF011B-CCEB-48B5-90AA-40FA0FA9AFBD}" srcOrd="0" destOrd="0" presId="urn:microsoft.com/office/officeart/2005/8/layout/hierarchy2"/>
    <dgm:cxn modelId="{5F72B825-E4CB-4EBC-B3F8-3D3D8B88EC1A}" type="presParOf" srcId="{6BEF011B-CCEB-48B5-90AA-40FA0FA9AFBD}" destId="{8DB79957-296E-4C37-89BF-47212B5DF77E}" srcOrd="0" destOrd="0" presId="urn:microsoft.com/office/officeart/2005/8/layout/hierarchy2"/>
    <dgm:cxn modelId="{AE64DFEC-8C9F-4701-AE1A-9918B4F56924}" type="presParOf" srcId="{F6196ED1-E99A-40AD-94D7-329D82884919}" destId="{C739C4D9-72B6-4310-921E-15F1A44BE80E}" srcOrd="1" destOrd="0" presId="urn:microsoft.com/office/officeart/2005/8/layout/hierarchy2"/>
    <dgm:cxn modelId="{BA1FC4FB-DDCD-4DE2-8279-70284812B57E}" type="presParOf" srcId="{C739C4D9-72B6-4310-921E-15F1A44BE80E}" destId="{37B5DA67-337E-431B-BFE4-9D050C9175CA}" srcOrd="0" destOrd="0" presId="urn:microsoft.com/office/officeart/2005/8/layout/hierarchy2"/>
    <dgm:cxn modelId="{17B18FC9-9161-4E77-809E-FB6DEAEB141D}" type="presParOf" srcId="{C739C4D9-72B6-4310-921E-15F1A44BE80E}" destId="{DD498F44-5F75-4975-ABB7-BFAF6D23D537}" srcOrd="1" destOrd="0" presId="urn:microsoft.com/office/officeart/2005/8/layout/hierarchy2"/>
    <dgm:cxn modelId="{58B8D906-47DF-434C-B03A-193EB77C60B8}" type="presParOf" srcId="{DD498F44-5F75-4975-ABB7-BFAF6D23D537}" destId="{78136788-13D8-4851-85E4-75E1E7A49690}" srcOrd="0" destOrd="0" presId="urn:microsoft.com/office/officeart/2005/8/layout/hierarchy2"/>
    <dgm:cxn modelId="{22F05921-567B-4DBE-93E2-14F128007808}" type="presParOf" srcId="{78136788-13D8-4851-85E4-75E1E7A49690}" destId="{C4AE2747-CBB9-4AA3-909F-507CA79F1F98}" srcOrd="0" destOrd="0" presId="urn:microsoft.com/office/officeart/2005/8/layout/hierarchy2"/>
    <dgm:cxn modelId="{D758C71F-53B7-4D0B-ADD3-DD67D6F7E91A}" type="presParOf" srcId="{DD498F44-5F75-4975-ABB7-BFAF6D23D537}" destId="{8E56EA4E-F35F-4E4D-BED3-6715A7AE53D6}" srcOrd="1" destOrd="0" presId="urn:microsoft.com/office/officeart/2005/8/layout/hierarchy2"/>
    <dgm:cxn modelId="{30E55265-6547-4D75-8BDB-C985CBFA7CE7}" type="presParOf" srcId="{8E56EA4E-F35F-4E4D-BED3-6715A7AE53D6}" destId="{A041CDB1-AFFC-4D77-8F81-265EC343599F}" srcOrd="0" destOrd="0" presId="urn:microsoft.com/office/officeart/2005/8/layout/hierarchy2"/>
    <dgm:cxn modelId="{D3F7C545-93BD-466A-BD44-CDBC2681CD3F}" type="presParOf" srcId="{8E56EA4E-F35F-4E4D-BED3-6715A7AE53D6}" destId="{764E91AD-00F8-489B-9646-C081F6C79053}" srcOrd="1" destOrd="0" presId="urn:microsoft.com/office/officeart/2005/8/layout/hierarchy2"/>
    <dgm:cxn modelId="{52BD711C-F23C-4377-9857-57371FFDBA0C}" type="presParOf" srcId="{99B50884-65BA-4F45-B2AB-6E2A50D8691E}" destId="{AA4BC355-8673-4F15-A0F3-031BAEAF78E4}" srcOrd="2" destOrd="0" presId="urn:microsoft.com/office/officeart/2005/8/layout/hierarchy2"/>
    <dgm:cxn modelId="{8178326F-0574-4A91-8350-50908938B9B9}" type="presParOf" srcId="{AA4BC355-8673-4F15-A0F3-031BAEAF78E4}" destId="{7122B8F8-FA50-4E18-9E72-09FA7F7FB293}" srcOrd="0" destOrd="0" presId="urn:microsoft.com/office/officeart/2005/8/layout/hierarchy2"/>
    <dgm:cxn modelId="{51A34003-A3A7-4DDF-AD87-7B4C1AA92AA9}" type="presParOf" srcId="{99B50884-65BA-4F45-B2AB-6E2A50D8691E}" destId="{AA637690-AF28-425D-9B88-0727E8876808}" srcOrd="3" destOrd="0" presId="urn:microsoft.com/office/officeart/2005/8/layout/hierarchy2"/>
    <dgm:cxn modelId="{694A24A1-AC38-4E2F-BE29-5ADFA0D46864}" type="presParOf" srcId="{AA637690-AF28-425D-9B88-0727E8876808}" destId="{418A017E-A8AA-47DB-8070-B3AACB803389}" srcOrd="0" destOrd="0" presId="urn:microsoft.com/office/officeart/2005/8/layout/hierarchy2"/>
    <dgm:cxn modelId="{3961C66E-34CB-4BE2-918B-1DA9A300EAEC}" type="presParOf" srcId="{AA637690-AF28-425D-9B88-0727E8876808}" destId="{C6312522-B2B3-469C-AE97-0B60B026BE41}" srcOrd="1" destOrd="0" presId="urn:microsoft.com/office/officeart/2005/8/layout/hierarchy2"/>
    <dgm:cxn modelId="{839F5442-DDF0-4F86-B044-35E34F37312C}" type="presParOf" srcId="{C6312522-B2B3-469C-AE97-0B60B026BE41}" destId="{F5956427-01E2-45D8-8842-25A06454DC66}" srcOrd="0" destOrd="0" presId="urn:microsoft.com/office/officeart/2005/8/layout/hierarchy2"/>
    <dgm:cxn modelId="{C2BDF9A6-CDA2-48B4-B93D-D639D242D235}" type="presParOf" srcId="{F5956427-01E2-45D8-8842-25A06454DC66}" destId="{0BC6395E-A117-437A-B91D-E142D7DAEDA4}" srcOrd="0" destOrd="0" presId="urn:microsoft.com/office/officeart/2005/8/layout/hierarchy2"/>
    <dgm:cxn modelId="{61484F13-F624-4BBA-95F9-47BBC69E3A95}" type="presParOf" srcId="{C6312522-B2B3-469C-AE97-0B60B026BE41}" destId="{A703892F-8ACB-4CAF-8A0C-425ECCB9DE6C}" srcOrd="1" destOrd="0" presId="urn:microsoft.com/office/officeart/2005/8/layout/hierarchy2"/>
    <dgm:cxn modelId="{DD5F6824-97AC-4E45-AF4E-B3F16E98D8D6}" type="presParOf" srcId="{A703892F-8ACB-4CAF-8A0C-425ECCB9DE6C}" destId="{E27602F7-CD4F-476D-8A7B-E251C0677EA3}" srcOrd="0" destOrd="0" presId="urn:microsoft.com/office/officeart/2005/8/layout/hierarchy2"/>
    <dgm:cxn modelId="{06499E7F-92FF-4A9D-89A6-0962FD5801F6}" type="presParOf" srcId="{A703892F-8ACB-4CAF-8A0C-425ECCB9DE6C}" destId="{DFE38C61-7FD9-452E-AAA9-DA0423F4E708}" srcOrd="1" destOrd="0" presId="urn:microsoft.com/office/officeart/2005/8/layout/hierarchy2"/>
    <dgm:cxn modelId="{F0A75B29-A4E3-4710-88C0-2D4F0B6A847F}" type="presParOf" srcId="{DFE38C61-7FD9-452E-AAA9-DA0423F4E708}" destId="{2262AA7A-35F7-4E14-9833-6BA4F32142CB}" srcOrd="0" destOrd="0" presId="urn:microsoft.com/office/officeart/2005/8/layout/hierarchy2"/>
    <dgm:cxn modelId="{0286AA4A-8905-4B63-BCF8-B3A96BCE93B7}" type="presParOf" srcId="{2262AA7A-35F7-4E14-9833-6BA4F32142CB}" destId="{CAF001BF-DCC6-46B1-AD4C-3E26B56226D4}" srcOrd="0" destOrd="0" presId="urn:microsoft.com/office/officeart/2005/8/layout/hierarchy2"/>
    <dgm:cxn modelId="{8C9C09D7-6EB8-4655-8252-FDDEF936B519}" type="presParOf" srcId="{DFE38C61-7FD9-452E-AAA9-DA0423F4E708}" destId="{882491F2-AEF6-4EDB-AE4C-E71FA1BAE94A}" srcOrd="1" destOrd="0" presId="urn:microsoft.com/office/officeart/2005/8/layout/hierarchy2"/>
    <dgm:cxn modelId="{BEA4F556-3FB7-48C4-B317-5BEC83BA9EC8}" type="presParOf" srcId="{882491F2-AEF6-4EDB-AE4C-E71FA1BAE94A}" destId="{4B279ED4-50E8-4FD0-962D-A69F9C4CA4EA}" srcOrd="0" destOrd="0" presId="urn:microsoft.com/office/officeart/2005/8/layout/hierarchy2"/>
    <dgm:cxn modelId="{B6D2F23D-3707-4244-9DB2-4CB3979591EB}" type="presParOf" srcId="{882491F2-AEF6-4EDB-AE4C-E71FA1BAE94A}" destId="{F7F58C60-FA18-44E2-8564-019E549D2F91}" srcOrd="1" destOrd="0" presId="urn:microsoft.com/office/officeart/2005/8/layout/hierarchy2"/>
    <dgm:cxn modelId="{8E8A2AEB-CB9B-46B3-BDFF-2E7F772E8C4B}" type="presParOf" srcId="{6AB033CB-EB66-4C23-90F5-F798A9537963}" destId="{4959587C-F53D-408E-B7C4-4251E495195F}" srcOrd="4" destOrd="0" presId="urn:microsoft.com/office/officeart/2005/8/layout/hierarchy2"/>
    <dgm:cxn modelId="{EFFF2BB7-572E-43E3-84C8-6DAC0A9650FA}" type="presParOf" srcId="{4959587C-F53D-408E-B7C4-4251E495195F}" destId="{D2DBFF69-4536-4468-AEA5-CB5872B671E5}" srcOrd="0" destOrd="0" presId="urn:microsoft.com/office/officeart/2005/8/layout/hierarchy2"/>
    <dgm:cxn modelId="{5DF27B47-2C7A-4696-B6EC-85106864E31D}" type="presParOf" srcId="{6AB033CB-EB66-4C23-90F5-F798A9537963}" destId="{94EC6F95-E024-49C1-A2DB-2232FF90CA2B}" srcOrd="5" destOrd="0" presId="urn:microsoft.com/office/officeart/2005/8/layout/hierarchy2"/>
    <dgm:cxn modelId="{755216E3-C16D-4556-B886-0230B9C9A5A5}" type="presParOf" srcId="{94EC6F95-E024-49C1-A2DB-2232FF90CA2B}" destId="{FEAFC039-8C76-4691-A978-D8C8B6CB9DBB}" srcOrd="0" destOrd="0" presId="urn:microsoft.com/office/officeart/2005/8/layout/hierarchy2"/>
    <dgm:cxn modelId="{49AB20E3-3B14-4C40-8D30-131F0A84A2CF}" type="presParOf" srcId="{94EC6F95-E024-49C1-A2DB-2232FF90CA2B}" destId="{CE476B63-5AFD-443F-8847-C4FD2C81550D}" srcOrd="1" destOrd="0" presId="urn:microsoft.com/office/officeart/2005/8/layout/hierarchy2"/>
    <dgm:cxn modelId="{6154D1FA-FBBB-4E09-92F3-2F4C7FF8AD08}" type="presParOf" srcId="{CE476B63-5AFD-443F-8847-C4FD2C81550D}" destId="{1EACA64C-9B46-4B57-94F0-463D4481B2C2}" srcOrd="0" destOrd="0" presId="urn:microsoft.com/office/officeart/2005/8/layout/hierarchy2"/>
    <dgm:cxn modelId="{3C1C695A-62A2-41BF-986F-84BD8B7CA2C0}" type="presParOf" srcId="{1EACA64C-9B46-4B57-94F0-463D4481B2C2}" destId="{3EF302C0-3FC8-4A84-8E8C-6F7C56B805FA}" srcOrd="0" destOrd="0" presId="urn:microsoft.com/office/officeart/2005/8/layout/hierarchy2"/>
    <dgm:cxn modelId="{FF5C155F-5CEB-4DD6-AB66-73477CAED1B8}" type="presParOf" srcId="{CE476B63-5AFD-443F-8847-C4FD2C81550D}" destId="{A0D1B351-9FB7-4CDB-9DA6-1E12C685A97E}" srcOrd="1" destOrd="0" presId="urn:microsoft.com/office/officeart/2005/8/layout/hierarchy2"/>
    <dgm:cxn modelId="{2B83B36E-F2CF-468B-8835-2C8340701E75}" type="presParOf" srcId="{A0D1B351-9FB7-4CDB-9DA6-1E12C685A97E}" destId="{C8F84E65-701D-4763-BDC6-6DB409C7B213}" srcOrd="0" destOrd="0" presId="urn:microsoft.com/office/officeart/2005/8/layout/hierarchy2"/>
    <dgm:cxn modelId="{A2B41956-F11D-4ACB-A170-89CDD05388C6}" type="presParOf" srcId="{A0D1B351-9FB7-4CDB-9DA6-1E12C685A97E}" destId="{A7A206A4-F103-4167-989F-12896C89D1FA}" srcOrd="1" destOrd="0" presId="urn:microsoft.com/office/officeart/2005/8/layout/hierarchy2"/>
    <dgm:cxn modelId="{EA7F0FDF-AA2F-49AC-B756-5B1AE25BBCC7}" type="presParOf" srcId="{A7A206A4-F103-4167-989F-12896C89D1FA}" destId="{9750FCCE-28E3-4EED-B109-FD1DC4369ADD}" srcOrd="0" destOrd="0" presId="urn:microsoft.com/office/officeart/2005/8/layout/hierarchy2"/>
    <dgm:cxn modelId="{0717F6B0-3265-4419-908D-D108AA506EFC}" type="presParOf" srcId="{9750FCCE-28E3-4EED-B109-FD1DC4369ADD}" destId="{B3E93C1E-F91F-4BC2-B573-7B958FC7C89E}" srcOrd="0" destOrd="0" presId="urn:microsoft.com/office/officeart/2005/8/layout/hierarchy2"/>
    <dgm:cxn modelId="{A83EB7D1-DB62-455C-9793-701D09BE53AD}" type="presParOf" srcId="{A7A206A4-F103-4167-989F-12896C89D1FA}" destId="{71846281-3FEA-4B9C-A06B-A46A92A41779}" srcOrd="1" destOrd="0" presId="urn:microsoft.com/office/officeart/2005/8/layout/hierarchy2"/>
    <dgm:cxn modelId="{BB67396F-86AF-4D6F-A0DD-5D70771FCB4E}" type="presParOf" srcId="{71846281-3FEA-4B9C-A06B-A46A92A41779}" destId="{9ADAFE38-0FF0-4601-968A-311FE6246DC3}" srcOrd="0" destOrd="0" presId="urn:microsoft.com/office/officeart/2005/8/layout/hierarchy2"/>
    <dgm:cxn modelId="{1CE8E972-77F3-4795-B82D-D5D7D9F5394D}" type="presParOf" srcId="{71846281-3FEA-4B9C-A06B-A46A92A41779}" destId="{3A977ED9-F8C0-4853-BB8C-B126E5219007}" srcOrd="1" destOrd="0" presId="urn:microsoft.com/office/officeart/2005/8/layout/hierarchy2"/>
    <dgm:cxn modelId="{90DD169E-F86B-41C7-A631-37E0F74BDAE6}" type="presParOf" srcId="{3A977ED9-F8C0-4853-BB8C-B126E5219007}" destId="{DDE84270-9558-4EE8-B832-BEAF9B637A12}" srcOrd="0" destOrd="0" presId="urn:microsoft.com/office/officeart/2005/8/layout/hierarchy2"/>
    <dgm:cxn modelId="{DFB0A2FD-C20A-4B8E-A490-26317D939830}" type="presParOf" srcId="{DDE84270-9558-4EE8-B832-BEAF9B637A12}" destId="{099406CC-DA97-4D22-86A2-118C6FE14994}" srcOrd="0" destOrd="0" presId="urn:microsoft.com/office/officeart/2005/8/layout/hierarchy2"/>
    <dgm:cxn modelId="{E42ABD20-6EE5-441B-8716-F944F74CA510}" type="presParOf" srcId="{3A977ED9-F8C0-4853-BB8C-B126E5219007}" destId="{C2A20E75-2C6F-4EC6-85BA-2635D3EDA016}" srcOrd="1" destOrd="0" presId="urn:microsoft.com/office/officeart/2005/8/layout/hierarchy2"/>
    <dgm:cxn modelId="{504E2665-515C-403E-8C60-60ACFCF65BDE}" type="presParOf" srcId="{C2A20E75-2C6F-4EC6-85BA-2635D3EDA016}" destId="{04D0DD40-DC36-4E52-988F-35557EF6D87C}" srcOrd="0" destOrd="0" presId="urn:microsoft.com/office/officeart/2005/8/layout/hierarchy2"/>
    <dgm:cxn modelId="{1A2FF4B0-3888-4834-8CC5-E04D16A98CCF}" type="presParOf" srcId="{C2A20E75-2C6F-4EC6-85BA-2635D3EDA016}" destId="{740EE1B2-53F5-4566-A108-CD3BBCE6CE4D}" srcOrd="1" destOrd="0" presId="urn:microsoft.com/office/officeart/2005/8/layout/hierarchy2"/>
    <dgm:cxn modelId="{6DF4FDB4-B667-4AA0-9FD6-ABDCE3599553}" type="presParOf" srcId="{CE476B63-5AFD-443F-8847-C4FD2C81550D}" destId="{D4FF9035-606D-4B59-B71C-786C61B584F1}" srcOrd="2" destOrd="0" presId="urn:microsoft.com/office/officeart/2005/8/layout/hierarchy2"/>
    <dgm:cxn modelId="{64818D25-E4DF-4D3D-BB5D-278D1C5194B2}" type="presParOf" srcId="{D4FF9035-606D-4B59-B71C-786C61B584F1}" destId="{5FF71071-D20D-4C77-ADA1-AD0481CB5DC8}" srcOrd="0" destOrd="0" presId="urn:microsoft.com/office/officeart/2005/8/layout/hierarchy2"/>
    <dgm:cxn modelId="{95D14D56-9706-46FC-A5A2-8718B0812725}" type="presParOf" srcId="{CE476B63-5AFD-443F-8847-C4FD2C81550D}" destId="{5888D881-BBD9-4A27-BE89-C8A6F45E13E1}" srcOrd="3" destOrd="0" presId="urn:microsoft.com/office/officeart/2005/8/layout/hierarchy2"/>
    <dgm:cxn modelId="{3FBE5328-2E49-4B08-98A8-8495D74AE53C}" type="presParOf" srcId="{5888D881-BBD9-4A27-BE89-C8A6F45E13E1}" destId="{F196DADD-CF35-43E5-B0E1-CF195D46017D}" srcOrd="0" destOrd="0" presId="urn:microsoft.com/office/officeart/2005/8/layout/hierarchy2"/>
    <dgm:cxn modelId="{53ACF06F-8129-4C40-AFE4-A7302FF38E0F}" type="presParOf" srcId="{5888D881-BBD9-4A27-BE89-C8A6F45E13E1}" destId="{75C260D5-E236-4AC7-860E-A6EB5504761E}" srcOrd="1" destOrd="0" presId="urn:microsoft.com/office/officeart/2005/8/layout/hierarchy2"/>
    <dgm:cxn modelId="{C4592F9E-590E-4B72-9AD5-5B0C0FF04338}" type="presParOf" srcId="{75C260D5-E236-4AC7-860E-A6EB5504761E}" destId="{D8263113-BF42-4759-9089-259292DBD486}" srcOrd="0" destOrd="0" presId="urn:microsoft.com/office/officeart/2005/8/layout/hierarchy2"/>
    <dgm:cxn modelId="{A34A3D04-FCF8-4EC8-B272-71C87645E173}" type="presParOf" srcId="{D8263113-BF42-4759-9089-259292DBD486}" destId="{18EAA018-3A13-401A-B7A0-79C4260DBA11}" srcOrd="0" destOrd="0" presId="urn:microsoft.com/office/officeart/2005/8/layout/hierarchy2"/>
    <dgm:cxn modelId="{EF30B978-6CE8-41AE-B841-CB61D0E67F67}" type="presParOf" srcId="{75C260D5-E236-4AC7-860E-A6EB5504761E}" destId="{7B19F642-F584-42AC-A9E2-48E03E8EFDD3}" srcOrd="1" destOrd="0" presId="urn:microsoft.com/office/officeart/2005/8/layout/hierarchy2"/>
    <dgm:cxn modelId="{AACDB4A1-9400-418E-9BFE-EAF60C3B4351}" type="presParOf" srcId="{7B19F642-F584-42AC-A9E2-48E03E8EFDD3}" destId="{CC14BC8C-11B9-4EF7-8CC9-587030553342}" srcOrd="0" destOrd="0" presId="urn:microsoft.com/office/officeart/2005/8/layout/hierarchy2"/>
    <dgm:cxn modelId="{1B3F8243-407A-48F2-B97E-F79A227201FD}" type="presParOf" srcId="{7B19F642-F584-42AC-A9E2-48E03E8EFDD3}" destId="{0E419999-3FB4-47AC-8AFE-26ACAC19FE3B}" srcOrd="1" destOrd="0" presId="urn:microsoft.com/office/officeart/2005/8/layout/hierarchy2"/>
    <dgm:cxn modelId="{93E19A18-B76D-44F7-9C2B-C71DAD791EF0}" type="presParOf" srcId="{0E419999-3FB4-47AC-8AFE-26ACAC19FE3B}" destId="{A4C08B16-9525-4BF0-B08B-A66A17923866}" srcOrd="0" destOrd="0" presId="urn:microsoft.com/office/officeart/2005/8/layout/hierarchy2"/>
    <dgm:cxn modelId="{BF9DE310-5BFB-4AE8-B8AA-C81FF0F6DD10}" type="presParOf" srcId="{A4C08B16-9525-4BF0-B08B-A66A17923866}" destId="{7DCEE50A-940E-4A23-9F60-749B1D2AC542}" srcOrd="0" destOrd="0" presId="urn:microsoft.com/office/officeart/2005/8/layout/hierarchy2"/>
    <dgm:cxn modelId="{6C9F8696-8CF6-4F91-962A-185B282A8E7D}" type="presParOf" srcId="{0E419999-3FB4-47AC-8AFE-26ACAC19FE3B}" destId="{BEF02EF6-2C9E-4CBE-8668-9AA4F94716C5}" srcOrd="1" destOrd="0" presId="urn:microsoft.com/office/officeart/2005/8/layout/hierarchy2"/>
    <dgm:cxn modelId="{242F3E1B-1203-41D9-A17C-A970A3D8A46C}" type="presParOf" srcId="{BEF02EF6-2C9E-4CBE-8668-9AA4F94716C5}" destId="{9ECEB9CB-B684-4764-9260-3BB54BD9149F}" srcOrd="0" destOrd="0" presId="urn:microsoft.com/office/officeart/2005/8/layout/hierarchy2"/>
    <dgm:cxn modelId="{D3F6DD5B-4FD5-4404-BE2C-1CCC35619AE8}" type="presParOf" srcId="{BEF02EF6-2C9E-4CBE-8668-9AA4F94716C5}" destId="{0E60083B-F0D0-49B6-9C33-1D912621A2EB}" srcOrd="1" destOrd="0" presId="urn:microsoft.com/office/officeart/2005/8/layout/hierarchy2"/>
    <dgm:cxn modelId="{CD3FCDDB-2F87-474F-9078-8D8CBDC4D659}" type="presParOf" srcId="{380DE535-C5D8-469C-8F85-0B7C795A2CC3}" destId="{A695A0EB-F1D6-4AAC-96EC-B4CF2FF6780F}" srcOrd="2" destOrd="0" presId="urn:microsoft.com/office/officeart/2005/8/layout/hierarchy2"/>
    <dgm:cxn modelId="{D33143C4-0EA4-471C-B7F2-D46E08DFEA4E}" type="presParOf" srcId="{A695A0EB-F1D6-4AAC-96EC-B4CF2FF6780F}" destId="{DFF46781-0D9D-4BCB-BD53-FE233FA386AB}" srcOrd="0" destOrd="0" presId="urn:microsoft.com/office/officeart/2005/8/layout/hierarchy2"/>
    <dgm:cxn modelId="{C2722606-8952-4EE8-A9F4-5E0487AF4A71}" type="presParOf" srcId="{380DE535-C5D8-469C-8F85-0B7C795A2CC3}" destId="{F1F4AA39-13F9-440F-B652-639FA1C791B2}" srcOrd="3" destOrd="0" presId="urn:microsoft.com/office/officeart/2005/8/layout/hierarchy2"/>
    <dgm:cxn modelId="{393688BC-5F4A-499B-828D-8D06DB2DB7C5}" type="presParOf" srcId="{F1F4AA39-13F9-440F-B652-639FA1C791B2}" destId="{41DAE43E-D767-46CA-B104-363F6709DE78}" srcOrd="0" destOrd="0" presId="urn:microsoft.com/office/officeart/2005/8/layout/hierarchy2"/>
    <dgm:cxn modelId="{837B72A0-3012-4CC3-9A5A-F7532B4B2718}" type="presParOf" srcId="{F1F4AA39-13F9-440F-B652-639FA1C791B2}" destId="{2FA390E0-2CF2-4704-A4D5-0DCC28A23577}" srcOrd="1" destOrd="0" presId="urn:microsoft.com/office/officeart/2005/8/layout/hierarchy2"/>
    <dgm:cxn modelId="{53A933F2-2F77-4EA6-800C-29A896DEFD20}" type="presParOf" srcId="{2FA390E0-2CF2-4704-A4D5-0DCC28A23577}" destId="{9CE55ABF-BD0B-4FEB-913F-8FE6597A0171}" srcOrd="0" destOrd="0" presId="urn:microsoft.com/office/officeart/2005/8/layout/hierarchy2"/>
    <dgm:cxn modelId="{8FC3C237-E44C-4679-B7C4-0D3A8FF5A254}" type="presParOf" srcId="{9CE55ABF-BD0B-4FEB-913F-8FE6597A0171}" destId="{3829397A-953E-4326-8A47-5C06F8D866CC}" srcOrd="0" destOrd="0" presId="urn:microsoft.com/office/officeart/2005/8/layout/hierarchy2"/>
    <dgm:cxn modelId="{A6B30D7A-5C68-4D7F-B1A2-97CEBC21A266}" type="presParOf" srcId="{2FA390E0-2CF2-4704-A4D5-0DCC28A23577}" destId="{A78D7427-C98E-4C05-B33C-0C63EFA912FF}" srcOrd="1" destOrd="0" presId="urn:microsoft.com/office/officeart/2005/8/layout/hierarchy2"/>
    <dgm:cxn modelId="{9F7368B7-E039-488C-9466-8E92323B0A3F}" type="presParOf" srcId="{A78D7427-C98E-4C05-B33C-0C63EFA912FF}" destId="{3D27AFDD-BB9C-49FD-9A7B-8572CEAE9B1C}" srcOrd="0" destOrd="0" presId="urn:microsoft.com/office/officeart/2005/8/layout/hierarchy2"/>
    <dgm:cxn modelId="{AD48B3F0-D286-4B58-9D41-610FE1AFA62C}" type="presParOf" srcId="{A78D7427-C98E-4C05-B33C-0C63EFA912FF}" destId="{EC0DB081-F99E-47A5-89DF-59A740D4C05A}" srcOrd="1" destOrd="0" presId="urn:microsoft.com/office/officeart/2005/8/layout/hierarchy2"/>
    <dgm:cxn modelId="{C37E4508-29F0-42E0-9B87-523A7FBD0A1D}" type="presParOf" srcId="{EC0DB081-F99E-47A5-89DF-59A740D4C05A}" destId="{E0252852-CD70-463E-AC99-27AD6A915D5A}" srcOrd="0" destOrd="0" presId="urn:microsoft.com/office/officeart/2005/8/layout/hierarchy2"/>
    <dgm:cxn modelId="{52B33351-36DB-4BC8-8432-FB62B41AF6D9}" type="presParOf" srcId="{E0252852-CD70-463E-AC99-27AD6A915D5A}" destId="{B1E00640-1FFC-4CEB-BFEB-F65E9CB8531A}" srcOrd="0" destOrd="0" presId="urn:microsoft.com/office/officeart/2005/8/layout/hierarchy2"/>
    <dgm:cxn modelId="{48C47504-9707-4618-A270-D9250D1E586C}" type="presParOf" srcId="{EC0DB081-F99E-47A5-89DF-59A740D4C05A}" destId="{E423E598-4F44-4E89-9DF6-D97C3F451852}" srcOrd="1" destOrd="0" presId="urn:microsoft.com/office/officeart/2005/8/layout/hierarchy2"/>
    <dgm:cxn modelId="{AF30A941-30EB-47EA-8242-BF60AA01AEDE}" type="presParOf" srcId="{E423E598-4F44-4E89-9DF6-D97C3F451852}" destId="{7C9A9DE3-A66F-416D-8762-A092C4986801}" srcOrd="0" destOrd="0" presId="urn:microsoft.com/office/officeart/2005/8/layout/hierarchy2"/>
    <dgm:cxn modelId="{BD2584AD-C104-4F30-8571-E75FC0C61774}" type="presParOf" srcId="{E423E598-4F44-4E89-9DF6-D97C3F451852}" destId="{278B094A-8493-401D-8EB1-B03CAF418780}" srcOrd="1" destOrd="0" presId="urn:microsoft.com/office/officeart/2005/8/layout/hierarchy2"/>
    <dgm:cxn modelId="{8217EF3D-D036-4318-B6FA-77F34F511D39}" type="presParOf" srcId="{278B094A-8493-401D-8EB1-B03CAF418780}" destId="{349874F7-5106-4C59-AF42-D3B213297030}" srcOrd="0" destOrd="0" presId="urn:microsoft.com/office/officeart/2005/8/layout/hierarchy2"/>
    <dgm:cxn modelId="{1358F7E2-4FBA-4002-8192-3DF19C1A13AA}" type="presParOf" srcId="{349874F7-5106-4C59-AF42-D3B213297030}" destId="{DA27F4DF-F9FB-4294-9ED2-5868805548D7}" srcOrd="0" destOrd="0" presId="urn:microsoft.com/office/officeart/2005/8/layout/hierarchy2"/>
    <dgm:cxn modelId="{4FFF4E7A-8562-4FE3-BA1F-83B5C5AD24EA}" type="presParOf" srcId="{278B094A-8493-401D-8EB1-B03CAF418780}" destId="{3A76EA55-E385-46AD-A0D8-6B27704A52FD}" srcOrd="1" destOrd="0" presId="urn:microsoft.com/office/officeart/2005/8/layout/hierarchy2"/>
    <dgm:cxn modelId="{048D7872-8BDA-487C-B325-F5C43D540C65}" type="presParOf" srcId="{3A76EA55-E385-46AD-A0D8-6B27704A52FD}" destId="{B81BEFBC-ECB3-43E9-A2E3-10D5C242F180}" srcOrd="0" destOrd="0" presId="urn:microsoft.com/office/officeart/2005/8/layout/hierarchy2"/>
    <dgm:cxn modelId="{594A692B-3FFF-47C6-8B9F-E905163F383D}" type="presParOf" srcId="{3A76EA55-E385-46AD-A0D8-6B27704A52FD}" destId="{0AC9C958-8C9F-4577-9A26-384A5C90E99A}" srcOrd="1" destOrd="0" presId="urn:microsoft.com/office/officeart/2005/8/layout/hierarchy2"/>
    <dgm:cxn modelId="{97374C34-1303-4387-AB95-671939791C24}" type="presParOf" srcId="{0AC9C958-8C9F-4577-9A26-384A5C90E99A}" destId="{253395DA-69B1-4355-AAC5-D31637D1F4EF}" srcOrd="0" destOrd="0" presId="urn:microsoft.com/office/officeart/2005/8/layout/hierarchy2"/>
    <dgm:cxn modelId="{7022E441-DD76-4326-9DF3-E491570D96BF}" type="presParOf" srcId="{253395DA-69B1-4355-AAC5-D31637D1F4EF}" destId="{C0DDB1F6-E009-465A-9330-D49A14133FD0}" srcOrd="0" destOrd="0" presId="urn:microsoft.com/office/officeart/2005/8/layout/hierarchy2"/>
    <dgm:cxn modelId="{148C9493-BACC-4BBB-8B85-A2514FECE876}" type="presParOf" srcId="{0AC9C958-8C9F-4577-9A26-384A5C90E99A}" destId="{1489628B-5378-44AE-8AB0-C33451493FB9}" srcOrd="1" destOrd="0" presId="urn:microsoft.com/office/officeart/2005/8/layout/hierarchy2"/>
    <dgm:cxn modelId="{CBF98068-B8F2-4E21-8F7E-7AE75674C2C8}" type="presParOf" srcId="{1489628B-5378-44AE-8AB0-C33451493FB9}" destId="{F7BDEB1E-05B8-494E-BB20-54E643ABF2D7}" srcOrd="0" destOrd="0" presId="urn:microsoft.com/office/officeart/2005/8/layout/hierarchy2"/>
    <dgm:cxn modelId="{C115C43F-0493-493E-8E13-33D909F2EA9B}" type="presParOf" srcId="{1489628B-5378-44AE-8AB0-C33451493FB9}" destId="{0AEADF84-0C88-4C77-AD06-DE585BFD8072}" srcOrd="1" destOrd="0" presId="urn:microsoft.com/office/officeart/2005/8/layout/hierarchy2"/>
    <dgm:cxn modelId="{F0F97A78-C01B-4E68-80F1-C444B96BE55B}" type="presParOf" srcId="{EC0DB081-F99E-47A5-89DF-59A740D4C05A}" destId="{F3D4D588-76AB-4DA7-A8D1-828B2BF2BECB}" srcOrd="2" destOrd="0" presId="urn:microsoft.com/office/officeart/2005/8/layout/hierarchy2"/>
    <dgm:cxn modelId="{C52180EF-D81C-42AD-9DC6-5A8E1753663F}" type="presParOf" srcId="{F3D4D588-76AB-4DA7-A8D1-828B2BF2BECB}" destId="{3CEB0AB2-C76C-435D-863C-081690CB742D}" srcOrd="0" destOrd="0" presId="urn:microsoft.com/office/officeart/2005/8/layout/hierarchy2"/>
    <dgm:cxn modelId="{B1D0F1EF-1D6B-45FD-9CE8-887BC2D64C42}" type="presParOf" srcId="{EC0DB081-F99E-47A5-89DF-59A740D4C05A}" destId="{669F7BD4-29E7-4AF2-A4BB-7DFAE92037BE}" srcOrd="3" destOrd="0" presId="urn:microsoft.com/office/officeart/2005/8/layout/hierarchy2"/>
    <dgm:cxn modelId="{5E8A5B89-A32F-4CED-ACC2-E0F9BCD30C12}" type="presParOf" srcId="{669F7BD4-29E7-4AF2-A4BB-7DFAE92037BE}" destId="{802A231B-1351-4AF4-AD45-F4A62D0BEBBB}" srcOrd="0" destOrd="0" presId="urn:microsoft.com/office/officeart/2005/8/layout/hierarchy2"/>
    <dgm:cxn modelId="{5DFAD793-DFCF-4942-B3E8-3C88AC21D62B}" type="presParOf" srcId="{669F7BD4-29E7-4AF2-A4BB-7DFAE92037BE}" destId="{2101F7A7-764B-4CCB-A018-5F5A04F5AED4}" srcOrd="1" destOrd="0" presId="urn:microsoft.com/office/officeart/2005/8/layout/hierarchy2"/>
    <dgm:cxn modelId="{BA967CA5-DE9E-4376-AEC1-715ECB1A9B71}" type="presParOf" srcId="{2101F7A7-764B-4CCB-A018-5F5A04F5AED4}" destId="{18E2C15B-9090-469A-AB05-2FB7B85C9499}" srcOrd="0" destOrd="0" presId="urn:microsoft.com/office/officeart/2005/8/layout/hierarchy2"/>
    <dgm:cxn modelId="{CFE2267B-2117-4DFD-BA85-38DA211AC491}" type="presParOf" srcId="{18E2C15B-9090-469A-AB05-2FB7B85C9499}" destId="{6BE1E5FD-759F-4F35-A4EB-8243E6614B63}" srcOrd="0" destOrd="0" presId="urn:microsoft.com/office/officeart/2005/8/layout/hierarchy2"/>
    <dgm:cxn modelId="{A539C8DB-DE06-493D-97AC-0F3ABE409162}" type="presParOf" srcId="{2101F7A7-764B-4CCB-A018-5F5A04F5AED4}" destId="{AEB068C2-94C2-40C6-BF4C-CE2A81E2B60F}" srcOrd="1" destOrd="0" presId="urn:microsoft.com/office/officeart/2005/8/layout/hierarchy2"/>
    <dgm:cxn modelId="{B5D2EF5A-AC92-432B-98D7-5FACF0EC19AD}" type="presParOf" srcId="{AEB068C2-94C2-40C6-BF4C-CE2A81E2B60F}" destId="{2B25B350-63B7-46B4-8EF0-2775D01504FA}" srcOrd="0" destOrd="0" presId="urn:microsoft.com/office/officeart/2005/8/layout/hierarchy2"/>
    <dgm:cxn modelId="{490BAA48-718F-4705-B333-1D4A856F4572}" type="presParOf" srcId="{AEB068C2-94C2-40C6-BF4C-CE2A81E2B60F}" destId="{2E2326BB-9403-43D0-88AD-DBE6F1AAA45A}" srcOrd="1" destOrd="0" presId="urn:microsoft.com/office/officeart/2005/8/layout/hierarchy2"/>
    <dgm:cxn modelId="{A07980E5-86FC-48F2-A7B0-FB51A88117B6}" type="presParOf" srcId="{2E2326BB-9403-43D0-88AD-DBE6F1AAA45A}" destId="{5DC78C65-119B-44E7-AA6E-ABBB7FF1FCA0}" srcOrd="0" destOrd="0" presId="urn:microsoft.com/office/officeart/2005/8/layout/hierarchy2"/>
    <dgm:cxn modelId="{3F6D0D8D-8F23-4B74-BD1B-2026CCC0FA96}" type="presParOf" srcId="{5DC78C65-119B-44E7-AA6E-ABBB7FF1FCA0}" destId="{496D9B3A-EFD7-4B1B-B890-F4CE927CDB0E}" srcOrd="0" destOrd="0" presId="urn:microsoft.com/office/officeart/2005/8/layout/hierarchy2"/>
    <dgm:cxn modelId="{15B04D4C-0402-447D-8B14-D9CE7F11F7AF}" type="presParOf" srcId="{2E2326BB-9403-43D0-88AD-DBE6F1AAA45A}" destId="{15DAD49A-0ABE-4CAE-9E2D-084C501E38D5}" srcOrd="1" destOrd="0" presId="urn:microsoft.com/office/officeart/2005/8/layout/hierarchy2"/>
    <dgm:cxn modelId="{246CA074-F609-427F-A672-F6333E58112F}" type="presParOf" srcId="{15DAD49A-0ABE-4CAE-9E2D-084C501E38D5}" destId="{98112A86-FDE8-4A6A-9B1C-3B82AEAE6698}" srcOrd="0" destOrd="0" presId="urn:microsoft.com/office/officeart/2005/8/layout/hierarchy2"/>
    <dgm:cxn modelId="{5CE49C69-04F1-493D-8503-D4E6C09C71FE}" type="presParOf" srcId="{15DAD49A-0ABE-4CAE-9E2D-084C501E38D5}" destId="{EE6ED8F1-9F2B-40FD-B690-9DB11A27BAE8}" srcOrd="1" destOrd="0" presId="urn:microsoft.com/office/officeart/2005/8/layout/hierarchy2"/>
    <dgm:cxn modelId="{FCC4D5A2-D5D5-4D49-897C-5ADB1CFA17F6}" type="presParOf" srcId="{2FA390E0-2CF2-4704-A4D5-0DCC28A23577}" destId="{DCFE8C81-1177-4A9D-98FE-1509F4C3C9E7}" srcOrd="2" destOrd="0" presId="urn:microsoft.com/office/officeart/2005/8/layout/hierarchy2"/>
    <dgm:cxn modelId="{026F730D-CA52-402D-9E84-E822F3607F0A}" type="presParOf" srcId="{DCFE8C81-1177-4A9D-98FE-1509F4C3C9E7}" destId="{2C877525-D505-47CD-862C-F0633DCF3E95}" srcOrd="0" destOrd="0" presId="urn:microsoft.com/office/officeart/2005/8/layout/hierarchy2"/>
    <dgm:cxn modelId="{2983B33F-871C-43A4-99A3-5035667B1983}" type="presParOf" srcId="{2FA390E0-2CF2-4704-A4D5-0DCC28A23577}" destId="{28973583-C231-42CD-8986-E5C118C14A46}" srcOrd="3" destOrd="0" presId="urn:microsoft.com/office/officeart/2005/8/layout/hierarchy2"/>
    <dgm:cxn modelId="{B463B0C3-F56E-49E3-A87C-E4669836992F}" type="presParOf" srcId="{28973583-C231-42CD-8986-E5C118C14A46}" destId="{2A6C8267-E108-4A84-AD6B-D6D359EA5CC0}" srcOrd="0" destOrd="0" presId="urn:microsoft.com/office/officeart/2005/8/layout/hierarchy2"/>
    <dgm:cxn modelId="{F8499ED6-4A85-4206-A5D4-B1C4E3B7CAEA}" type="presParOf" srcId="{28973583-C231-42CD-8986-E5C118C14A46}" destId="{88C7E787-47C1-4D58-9890-0CEC7C42A517}" srcOrd="1" destOrd="0" presId="urn:microsoft.com/office/officeart/2005/8/layout/hierarchy2"/>
    <dgm:cxn modelId="{BE7534C0-4F03-418F-88FE-8B764C301F13}" type="presParOf" srcId="{88C7E787-47C1-4D58-9890-0CEC7C42A517}" destId="{CCEAFB2A-6512-4680-B388-C924ABCF8A55}" srcOrd="0" destOrd="0" presId="urn:microsoft.com/office/officeart/2005/8/layout/hierarchy2"/>
    <dgm:cxn modelId="{1040D4A9-47F9-4BB2-AA8E-606479121D33}" type="presParOf" srcId="{CCEAFB2A-6512-4680-B388-C924ABCF8A55}" destId="{A6CF665C-0D6B-4753-A021-18E5EE43F41A}" srcOrd="0" destOrd="0" presId="urn:microsoft.com/office/officeart/2005/8/layout/hierarchy2"/>
    <dgm:cxn modelId="{C8711376-2C89-40AB-8410-B2DDF4F7A86B}" type="presParOf" srcId="{88C7E787-47C1-4D58-9890-0CEC7C42A517}" destId="{0C879786-3BCA-4DDE-AD0D-126576FB9A8E}" srcOrd="1" destOrd="0" presId="urn:microsoft.com/office/officeart/2005/8/layout/hierarchy2"/>
    <dgm:cxn modelId="{1C85446A-17C8-4C36-BF25-7FFC73A14DB8}" type="presParOf" srcId="{0C879786-3BCA-4DDE-AD0D-126576FB9A8E}" destId="{DDF512E5-03E8-49D5-A5BB-34088D5C0D0A}" srcOrd="0" destOrd="0" presId="urn:microsoft.com/office/officeart/2005/8/layout/hierarchy2"/>
    <dgm:cxn modelId="{400172D4-D1E7-4143-A639-DAA9902A35B4}" type="presParOf" srcId="{0C879786-3BCA-4DDE-AD0D-126576FB9A8E}" destId="{FEDB72D5-C967-4BD7-8C2A-79E1D183656F}" srcOrd="1" destOrd="0" presId="urn:microsoft.com/office/officeart/2005/8/layout/hierarchy2"/>
    <dgm:cxn modelId="{C99B7767-CB5C-4387-8F98-D4E8E5B0E689}" type="presParOf" srcId="{FEDB72D5-C967-4BD7-8C2A-79E1D183656F}" destId="{70B066E6-AE1D-4A78-8FDC-F45BFC8B617F}" srcOrd="0" destOrd="0" presId="urn:microsoft.com/office/officeart/2005/8/layout/hierarchy2"/>
    <dgm:cxn modelId="{5CFCCDEB-0A66-462D-8452-CC0F5B2A9C54}" type="presParOf" srcId="{70B066E6-AE1D-4A78-8FDC-F45BFC8B617F}" destId="{87413927-87A3-463E-963A-F287108917BB}" srcOrd="0" destOrd="0" presId="urn:microsoft.com/office/officeart/2005/8/layout/hierarchy2"/>
    <dgm:cxn modelId="{9D15AABF-6352-4091-93E3-A5786A99C150}" type="presParOf" srcId="{FEDB72D5-C967-4BD7-8C2A-79E1D183656F}" destId="{3A80D8F3-EC03-4C77-9456-CC7180078FC0}" srcOrd="1" destOrd="0" presId="urn:microsoft.com/office/officeart/2005/8/layout/hierarchy2"/>
    <dgm:cxn modelId="{4996B863-365A-45D9-A0E8-B6099D918A2C}" type="presParOf" srcId="{3A80D8F3-EC03-4C77-9456-CC7180078FC0}" destId="{5F60184B-C48E-46E7-9324-81E146A42145}" srcOrd="0" destOrd="0" presId="urn:microsoft.com/office/officeart/2005/8/layout/hierarchy2"/>
    <dgm:cxn modelId="{9FFB9A94-A247-42FB-BE09-4B0EEE5559F5}" type="presParOf" srcId="{3A80D8F3-EC03-4C77-9456-CC7180078FC0}" destId="{75E5BCE4-EFF6-4745-ABD9-CC14117FE7CB}" srcOrd="1" destOrd="0" presId="urn:microsoft.com/office/officeart/2005/8/layout/hierarchy2"/>
    <dgm:cxn modelId="{7558B783-9BBF-4939-9597-49FB84042690}" type="presParOf" srcId="{75E5BCE4-EFF6-4745-ABD9-CC14117FE7CB}" destId="{9BA3E351-65FC-46F5-BA49-00A0F6A3578D}" srcOrd="0" destOrd="0" presId="urn:microsoft.com/office/officeart/2005/8/layout/hierarchy2"/>
    <dgm:cxn modelId="{11832499-1BE5-4BC4-98F0-1D7A516B5105}" type="presParOf" srcId="{9BA3E351-65FC-46F5-BA49-00A0F6A3578D}" destId="{0166FA85-7D09-4D39-B191-20731F00A657}" srcOrd="0" destOrd="0" presId="urn:microsoft.com/office/officeart/2005/8/layout/hierarchy2"/>
    <dgm:cxn modelId="{3B9907E3-D4C1-4641-8457-3F369A9F96FD}" type="presParOf" srcId="{75E5BCE4-EFF6-4745-ABD9-CC14117FE7CB}" destId="{62B225BD-E193-4EED-97A8-41C46A9ADECE}" srcOrd="1" destOrd="0" presId="urn:microsoft.com/office/officeart/2005/8/layout/hierarchy2"/>
    <dgm:cxn modelId="{60623C55-4F54-4129-9A92-23C6523FA2BD}" type="presParOf" srcId="{62B225BD-E193-4EED-97A8-41C46A9ADECE}" destId="{A4D72D97-7196-43E2-8EAA-22BE09DBA58D}" srcOrd="0" destOrd="0" presId="urn:microsoft.com/office/officeart/2005/8/layout/hierarchy2"/>
    <dgm:cxn modelId="{3D253E0E-CEEE-4E54-900A-1FF0EA27B881}" type="presParOf" srcId="{62B225BD-E193-4EED-97A8-41C46A9ADECE}" destId="{ACC6DA95-383F-46EB-BCEA-1EC74C1109CF}" srcOrd="1" destOrd="0" presId="urn:microsoft.com/office/officeart/2005/8/layout/hierarchy2"/>
    <dgm:cxn modelId="{22292F47-AE31-4FF5-BB4F-3592FAEAE2EA}" type="presParOf" srcId="{380DE535-C5D8-469C-8F85-0B7C795A2CC3}" destId="{F7F54E04-7FB2-46CE-8558-F0F274B8B46F}" srcOrd="4" destOrd="0" presId="urn:microsoft.com/office/officeart/2005/8/layout/hierarchy2"/>
    <dgm:cxn modelId="{CA7DDBAE-E2E3-4DBA-9C73-BD4C76122696}" type="presParOf" srcId="{F7F54E04-7FB2-46CE-8558-F0F274B8B46F}" destId="{DC07ECA8-4D7D-47F3-A1C8-EDA1F2B2329C}" srcOrd="0" destOrd="0" presId="urn:microsoft.com/office/officeart/2005/8/layout/hierarchy2"/>
    <dgm:cxn modelId="{C7B8A02F-67CA-48E8-9418-73658004CC23}" type="presParOf" srcId="{380DE535-C5D8-469C-8F85-0B7C795A2CC3}" destId="{9B7D9914-5480-412D-8B94-994F23660B1F}" srcOrd="5" destOrd="0" presId="urn:microsoft.com/office/officeart/2005/8/layout/hierarchy2"/>
    <dgm:cxn modelId="{004D5D9B-05FD-4808-8FF1-1D61E7302A3A}" type="presParOf" srcId="{9B7D9914-5480-412D-8B94-994F23660B1F}" destId="{97B0DB96-AE86-442C-A5B5-B1F5BF89F594}" srcOrd="0" destOrd="0" presId="urn:microsoft.com/office/officeart/2005/8/layout/hierarchy2"/>
    <dgm:cxn modelId="{3A3B1CA9-A938-42E3-8A95-168BF1D42F25}" type="presParOf" srcId="{9B7D9914-5480-412D-8B94-994F23660B1F}" destId="{5EC25905-6989-4FD7-A630-AFE3E7716DCC}" srcOrd="1" destOrd="0" presId="urn:microsoft.com/office/officeart/2005/8/layout/hierarchy2"/>
    <dgm:cxn modelId="{15877EE1-FDF9-4FF7-B29A-6F66EF938C63}" type="presParOf" srcId="{5EC25905-6989-4FD7-A630-AFE3E7716DCC}" destId="{226B09CF-DF67-4265-980F-5BA03898615A}" srcOrd="0" destOrd="0" presId="urn:microsoft.com/office/officeart/2005/8/layout/hierarchy2"/>
    <dgm:cxn modelId="{4FAA6868-D90A-4B6C-8FFE-3DDD50C77FE1}" type="presParOf" srcId="{226B09CF-DF67-4265-980F-5BA03898615A}" destId="{0C49DF87-7A74-4DE6-BE03-5354D3BB323C}" srcOrd="0" destOrd="0" presId="urn:microsoft.com/office/officeart/2005/8/layout/hierarchy2"/>
    <dgm:cxn modelId="{B00E623E-6801-4638-987C-003FCBFC3B1E}" type="presParOf" srcId="{5EC25905-6989-4FD7-A630-AFE3E7716DCC}" destId="{44688978-0CF1-44AD-8C71-7D0335CB46C7}" srcOrd="1" destOrd="0" presId="urn:microsoft.com/office/officeart/2005/8/layout/hierarchy2"/>
    <dgm:cxn modelId="{ED34C3B6-50A7-406A-9CAB-75F3F8DE3DD3}" type="presParOf" srcId="{44688978-0CF1-44AD-8C71-7D0335CB46C7}" destId="{533D5DE8-DB35-43BF-BE02-B119A47B7FA2}" srcOrd="0" destOrd="0" presId="urn:microsoft.com/office/officeart/2005/8/layout/hierarchy2"/>
    <dgm:cxn modelId="{6E8581DC-38BF-4279-914F-45F81AD98C9C}" type="presParOf" srcId="{44688978-0CF1-44AD-8C71-7D0335CB46C7}" destId="{78B8E039-2262-4BA8-B874-0FF93DE9D6EA}" srcOrd="1" destOrd="0" presId="urn:microsoft.com/office/officeart/2005/8/layout/hierarchy2"/>
    <dgm:cxn modelId="{AEDD0831-4FBE-47DD-AA77-8FF2D6D4EDD6}" type="presParOf" srcId="{78B8E039-2262-4BA8-B874-0FF93DE9D6EA}" destId="{B15E1E55-817B-4B7F-9353-022980B10451}" srcOrd="0" destOrd="0" presId="urn:microsoft.com/office/officeart/2005/8/layout/hierarchy2"/>
    <dgm:cxn modelId="{358932B1-CA8E-48DF-9015-C18980A8E82E}" type="presParOf" srcId="{B15E1E55-817B-4B7F-9353-022980B10451}" destId="{2EEA23CC-48D8-494F-860D-051DEC69C9B8}" srcOrd="0" destOrd="0" presId="urn:microsoft.com/office/officeart/2005/8/layout/hierarchy2"/>
    <dgm:cxn modelId="{14FF2D31-3221-4630-829C-AAB386E35EDD}" type="presParOf" srcId="{78B8E039-2262-4BA8-B874-0FF93DE9D6EA}" destId="{2FF52CD2-7D38-4A73-8552-7CA7FFA82505}" srcOrd="1" destOrd="0" presId="urn:microsoft.com/office/officeart/2005/8/layout/hierarchy2"/>
    <dgm:cxn modelId="{69A25A53-A740-4C03-B453-59D4E58DDD66}" type="presParOf" srcId="{2FF52CD2-7D38-4A73-8552-7CA7FFA82505}" destId="{2D2A0791-CB59-4D29-9641-18B090301ACA}" srcOrd="0" destOrd="0" presId="urn:microsoft.com/office/officeart/2005/8/layout/hierarchy2"/>
    <dgm:cxn modelId="{8B024C5F-21DB-407A-B993-E74BEB7C4870}" type="presParOf" srcId="{2FF52CD2-7D38-4A73-8552-7CA7FFA82505}" destId="{8539A85F-5CD6-4134-83DE-9165EAC9CF77}" srcOrd="1" destOrd="0" presId="urn:microsoft.com/office/officeart/2005/8/layout/hierarchy2"/>
    <dgm:cxn modelId="{84896EC6-047C-45BF-9DAE-EBE0DE695E99}" type="presParOf" srcId="{8539A85F-5CD6-4134-83DE-9165EAC9CF77}" destId="{DF4E3D08-3074-4271-97F3-8F57CA0F0B95}" srcOrd="0" destOrd="0" presId="urn:microsoft.com/office/officeart/2005/8/layout/hierarchy2"/>
    <dgm:cxn modelId="{443B1A3D-00ED-48CA-9F20-3B1AF5A8760B}" type="presParOf" srcId="{DF4E3D08-3074-4271-97F3-8F57CA0F0B95}" destId="{13DEF42C-A788-4835-B6E0-42F41E0ACF77}" srcOrd="0" destOrd="0" presId="urn:microsoft.com/office/officeart/2005/8/layout/hierarchy2"/>
    <dgm:cxn modelId="{0E18A864-245D-4445-9411-0A79E1D23744}" type="presParOf" srcId="{8539A85F-5CD6-4134-83DE-9165EAC9CF77}" destId="{3397648F-D8DB-4485-9558-B62FE22C2622}" srcOrd="1" destOrd="0" presId="urn:microsoft.com/office/officeart/2005/8/layout/hierarchy2"/>
    <dgm:cxn modelId="{629FCAAF-9EA2-4EB8-A383-89AF0A3F1E57}" type="presParOf" srcId="{3397648F-D8DB-4485-9558-B62FE22C2622}" destId="{74EBAA02-E882-4B33-914C-831C310CA8D4}" srcOrd="0" destOrd="0" presId="urn:microsoft.com/office/officeart/2005/8/layout/hierarchy2"/>
    <dgm:cxn modelId="{F62B065B-2718-4043-8B75-E57DCC5FA3AA}" type="presParOf" srcId="{3397648F-D8DB-4485-9558-B62FE22C2622}" destId="{B5996151-C200-424E-8B3C-F3A48FD62149}" srcOrd="1" destOrd="0" presId="urn:microsoft.com/office/officeart/2005/8/layout/hierarchy2"/>
    <dgm:cxn modelId="{BA5CDE04-11AF-44EF-8E13-F586D6E59997}" type="presParOf" srcId="{B5996151-C200-424E-8B3C-F3A48FD62149}" destId="{2F7C254C-830C-4698-B97F-B575B853F618}" srcOrd="0" destOrd="0" presId="urn:microsoft.com/office/officeart/2005/8/layout/hierarchy2"/>
    <dgm:cxn modelId="{FCCB11E0-4633-49FA-BD2E-64D531DF1F19}" type="presParOf" srcId="{2F7C254C-830C-4698-B97F-B575B853F618}" destId="{5F1F1EC3-C3B9-4BD0-9D67-E08B502007EC}" srcOrd="0" destOrd="0" presId="urn:microsoft.com/office/officeart/2005/8/layout/hierarchy2"/>
    <dgm:cxn modelId="{870CEF4D-B2F9-4274-BDCC-784533B8C530}" type="presParOf" srcId="{B5996151-C200-424E-8B3C-F3A48FD62149}" destId="{A94A8CEA-0376-40FA-A4EE-AC4AD86681BD}" srcOrd="1" destOrd="0" presId="urn:microsoft.com/office/officeart/2005/8/layout/hierarchy2"/>
    <dgm:cxn modelId="{CC7CFAE7-537A-4502-A9E3-3C1D4B481C26}" type="presParOf" srcId="{A94A8CEA-0376-40FA-A4EE-AC4AD86681BD}" destId="{D562FF57-40E6-46BA-89D9-12D96B9EC212}" srcOrd="0" destOrd="0" presId="urn:microsoft.com/office/officeart/2005/8/layout/hierarchy2"/>
    <dgm:cxn modelId="{624FE352-6589-4885-B66A-9B3AA17C7966}" type="presParOf" srcId="{A94A8CEA-0376-40FA-A4EE-AC4AD86681BD}" destId="{6BC49ECD-5D98-4823-A0AD-363170D7C117}" srcOrd="1" destOrd="0" presId="urn:microsoft.com/office/officeart/2005/8/layout/hierarchy2"/>
    <dgm:cxn modelId="{5599390C-62FD-485B-8F5D-2F58D5B392E2}" type="presParOf" srcId="{78B8E039-2262-4BA8-B874-0FF93DE9D6EA}" destId="{00971B4E-B4F4-4B73-BF49-A093D5915B2E}" srcOrd="2" destOrd="0" presId="urn:microsoft.com/office/officeart/2005/8/layout/hierarchy2"/>
    <dgm:cxn modelId="{43DAC677-7E8F-4E35-910C-94D3EFB31856}" type="presParOf" srcId="{00971B4E-B4F4-4B73-BF49-A093D5915B2E}" destId="{E650CA03-2ED4-45AD-B8EE-927E77B2A988}" srcOrd="0" destOrd="0" presId="urn:microsoft.com/office/officeart/2005/8/layout/hierarchy2"/>
    <dgm:cxn modelId="{DD67C5C9-8674-48D7-A7AD-611202ECD661}" type="presParOf" srcId="{78B8E039-2262-4BA8-B874-0FF93DE9D6EA}" destId="{7331E2C3-FCBE-488A-A61D-310929AF5F66}" srcOrd="3" destOrd="0" presId="urn:microsoft.com/office/officeart/2005/8/layout/hierarchy2"/>
    <dgm:cxn modelId="{292F6C17-C4A8-4B82-B859-B5907A0D887A}" type="presParOf" srcId="{7331E2C3-FCBE-488A-A61D-310929AF5F66}" destId="{E994C330-AA56-47C7-8405-11BD536A9CFE}" srcOrd="0" destOrd="0" presId="urn:microsoft.com/office/officeart/2005/8/layout/hierarchy2"/>
    <dgm:cxn modelId="{CE589196-8029-4D2A-9756-35D3011772A2}" type="presParOf" srcId="{7331E2C3-FCBE-488A-A61D-310929AF5F66}" destId="{54CE2952-58CF-4DAA-9C8D-1E6F35F23DBC}" srcOrd="1" destOrd="0" presId="urn:microsoft.com/office/officeart/2005/8/layout/hierarchy2"/>
    <dgm:cxn modelId="{B8319861-C79E-4C78-B770-CC3DB2480C81}" type="presParOf" srcId="{54CE2952-58CF-4DAA-9C8D-1E6F35F23DBC}" destId="{DFE8E9E5-DEF2-48AC-84B4-1EECA0A15D7B}" srcOrd="0" destOrd="0" presId="urn:microsoft.com/office/officeart/2005/8/layout/hierarchy2"/>
    <dgm:cxn modelId="{F6534863-0A89-4D97-ABA4-09428C94B339}" type="presParOf" srcId="{DFE8E9E5-DEF2-48AC-84B4-1EECA0A15D7B}" destId="{64200714-F694-4534-95A9-AF0C2AC82672}" srcOrd="0" destOrd="0" presId="urn:microsoft.com/office/officeart/2005/8/layout/hierarchy2"/>
    <dgm:cxn modelId="{54FE4CCC-E036-4EB7-AF5E-ABB53513D3CA}" type="presParOf" srcId="{54CE2952-58CF-4DAA-9C8D-1E6F35F23DBC}" destId="{14E3927A-A88B-489E-8328-B46B0633CACF}" srcOrd="1" destOrd="0" presId="urn:microsoft.com/office/officeart/2005/8/layout/hierarchy2"/>
    <dgm:cxn modelId="{566489E8-F913-4646-9F1F-0726DA97528E}" type="presParOf" srcId="{14E3927A-A88B-489E-8328-B46B0633CACF}" destId="{B2949F5A-EAEF-4635-B6C8-B3FC13818EDD}" srcOrd="0" destOrd="0" presId="urn:microsoft.com/office/officeart/2005/8/layout/hierarchy2"/>
    <dgm:cxn modelId="{19CDB935-76BD-4711-995E-7C0FCDAA3F8A}" type="presParOf" srcId="{14E3927A-A88B-489E-8328-B46B0633CACF}" destId="{649C9341-DBA9-4712-93A6-CFA75283CCE0}" srcOrd="1" destOrd="0" presId="urn:microsoft.com/office/officeart/2005/8/layout/hierarchy2"/>
    <dgm:cxn modelId="{970A0A57-2FA2-4C3A-90DE-821E6E1F19DD}" type="presParOf" srcId="{649C9341-DBA9-4712-93A6-CFA75283CCE0}" destId="{C0F02956-89C8-48CA-BE01-580BA18AB365}" srcOrd="0" destOrd="0" presId="urn:microsoft.com/office/officeart/2005/8/layout/hierarchy2"/>
    <dgm:cxn modelId="{07FFAFC1-226E-4B08-AA31-02B502ADB624}" type="presParOf" srcId="{C0F02956-89C8-48CA-BE01-580BA18AB365}" destId="{9EDCE9CB-7B69-46F0-8D23-2C558E86AE71}" srcOrd="0" destOrd="0" presId="urn:microsoft.com/office/officeart/2005/8/layout/hierarchy2"/>
    <dgm:cxn modelId="{D9D3FDA6-6EDA-44F1-8008-2109B303686C}" type="presParOf" srcId="{649C9341-DBA9-4712-93A6-CFA75283CCE0}" destId="{CBE50576-39BC-43C6-B15C-5C4BC46C9ACD}" srcOrd="1" destOrd="0" presId="urn:microsoft.com/office/officeart/2005/8/layout/hierarchy2"/>
    <dgm:cxn modelId="{59654DC6-EDAE-4C93-9960-6F7B6F834FE7}" type="presParOf" srcId="{CBE50576-39BC-43C6-B15C-5C4BC46C9ACD}" destId="{AEFC220B-3432-4397-9263-D2D59B2831A9}" srcOrd="0" destOrd="0" presId="urn:microsoft.com/office/officeart/2005/8/layout/hierarchy2"/>
    <dgm:cxn modelId="{678D7D1E-0D71-404B-AAB6-68BA16BC367F}" type="presParOf" srcId="{CBE50576-39BC-43C6-B15C-5C4BC46C9ACD}" destId="{489A7566-11F6-4A45-AA24-716B4EF2A18E}" srcOrd="1" destOrd="0" presId="urn:microsoft.com/office/officeart/2005/8/layout/hierarchy2"/>
    <dgm:cxn modelId="{8F54DAF5-A44A-4C83-8134-8C5390679CB9}" type="presParOf" srcId="{5EC25905-6989-4FD7-A630-AFE3E7716DCC}" destId="{A8C59A58-57AE-4034-89BD-C4F449ED2EA2}" srcOrd="2" destOrd="0" presId="urn:microsoft.com/office/officeart/2005/8/layout/hierarchy2"/>
    <dgm:cxn modelId="{86CAB06D-8201-4C9C-BCE2-628F6D7D985C}" type="presParOf" srcId="{A8C59A58-57AE-4034-89BD-C4F449ED2EA2}" destId="{35651D04-3A10-4A9E-9BF2-6044D055B689}" srcOrd="0" destOrd="0" presId="urn:microsoft.com/office/officeart/2005/8/layout/hierarchy2"/>
    <dgm:cxn modelId="{72171AF8-A571-4536-BF6D-287DCFA37073}" type="presParOf" srcId="{5EC25905-6989-4FD7-A630-AFE3E7716DCC}" destId="{DDBBD696-1884-47F3-B907-173E0F9A7E4A}" srcOrd="3" destOrd="0" presId="urn:microsoft.com/office/officeart/2005/8/layout/hierarchy2"/>
    <dgm:cxn modelId="{5D20FC59-7323-45B9-845F-19B9F8A9CA45}" type="presParOf" srcId="{DDBBD696-1884-47F3-B907-173E0F9A7E4A}" destId="{F7DD6CFE-6611-41CE-97D3-DEA6F95AB300}" srcOrd="0" destOrd="0" presId="urn:microsoft.com/office/officeart/2005/8/layout/hierarchy2"/>
    <dgm:cxn modelId="{4519FE71-775F-4D0D-B632-B2B21412CC3D}" type="presParOf" srcId="{DDBBD696-1884-47F3-B907-173E0F9A7E4A}" destId="{F5BF3182-9067-4181-AE85-F5FDA366B182}" srcOrd="1" destOrd="0" presId="urn:microsoft.com/office/officeart/2005/8/layout/hierarchy2"/>
    <dgm:cxn modelId="{409E598D-B50B-4035-8678-D781D5FF4CDB}" type="presParOf" srcId="{F5BF3182-9067-4181-AE85-F5FDA366B182}" destId="{4A12067C-745F-4C08-8862-2CB739466446}" srcOrd="0" destOrd="0" presId="urn:microsoft.com/office/officeart/2005/8/layout/hierarchy2"/>
    <dgm:cxn modelId="{3A7A5384-65B0-4552-BEB3-5B815DF394B0}" type="presParOf" srcId="{4A12067C-745F-4C08-8862-2CB739466446}" destId="{4E34D2DC-BED2-464D-9A2F-AE9DC2556ABC}" srcOrd="0" destOrd="0" presId="urn:microsoft.com/office/officeart/2005/8/layout/hierarchy2"/>
    <dgm:cxn modelId="{C2479BE9-5C99-4581-9334-6A8795DA8E85}" type="presParOf" srcId="{F5BF3182-9067-4181-AE85-F5FDA366B182}" destId="{29A7752D-72BF-43A8-8295-0088687AD96F}" srcOrd="1" destOrd="0" presId="urn:microsoft.com/office/officeart/2005/8/layout/hierarchy2"/>
    <dgm:cxn modelId="{1884D223-DDE7-4058-A596-9A888F302023}" type="presParOf" srcId="{29A7752D-72BF-43A8-8295-0088687AD96F}" destId="{0CDF75CB-4E30-499D-993B-78571750A999}" srcOrd="0" destOrd="0" presId="urn:microsoft.com/office/officeart/2005/8/layout/hierarchy2"/>
    <dgm:cxn modelId="{61AE784B-A6B7-4499-87BE-823432D719C2}" type="presParOf" srcId="{29A7752D-72BF-43A8-8295-0088687AD96F}" destId="{BBB533AB-C19C-40DA-B204-A8301ED88485}" srcOrd="1" destOrd="0" presId="urn:microsoft.com/office/officeart/2005/8/layout/hierarchy2"/>
    <dgm:cxn modelId="{07FCC1A0-D67F-400D-AC89-60AD8A66E6FA}" type="presParOf" srcId="{BBB533AB-C19C-40DA-B204-A8301ED88485}" destId="{F50C8C61-1FC9-4C74-AA89-CC1959F5D0E5}" srcOrd="0" destOrd="0" presId="urn:microsoft.com/office/officeart/2005/8/layout/hierarchy2"/>
    <dgm:cxn modelId="{530010C7-E0AB-4432-8C02-DD2B565DB1D8}" type="presParOf" srcId="{F50C8C61-1FC9-4C74-AA89-CC1959F5D0E5}" destId="{9CAE1AE2-8074-4E9B-90C0-173B98C095E8}" srcOrd="0" destOrd="0" presId="urn:microsoft.com/office/officeart/2005/8/layout/hierarchy2"/>
    <dgm:cxn modelId="{91F20237-8908-4D8C-B1E5-480E39B70704}" type="presParOf" srcId="{BBB533AB-C19C-40DA-B204-A8301ED88485}" destId="{3DFE5A5F-CAC0-4BC8-AA40-726BE0F67F31}" srcOrd="1" destOrd="0" presId="urn:microsoft.com/office/officeart/2005/8/layout/hierarchy2"/>
    <dgm:cxn modelId="{04585FD9-55F0-48EC-A062-DFCC6510699A}" type="presParOf" srcId="{3DFE5A5F-CAC0-4BC8-AA40-726BE0F67F31}" destId="{0A1B72EF-B04B-4E67-9068-07F75EDFE192}" srcOrd="0" destOrd="0" presId="urn:microsoft.com/office/officeart/2005/8/layout/hierarchy2"/>
    <dgm:cxn modelId="{F0BFBEAB-5719-4108-A9D7-9BB7FC75EC75}" type="presParOf" srcId="{3DFE5A5F-CAC0-4BC8-AA40-726BE0F67F31}" destId="{3C230EE8-5E30-44BE-B86D-E68A0EC7C1BE}" srcOrd="1" destOrd="0" presId="urn:microsoft.com/office/officeart/2005/8/layout/hierarchy2"/>
    <dgm:cxn modelId="{4D02CEB3-D1A4-4D80-B4EF-79F716318367}" type="presParOf" srcId="{3C230EE8-5E30-44BE-B86D-E68A0EC7C1BE}" destId="{F1970A25-1313-461F-92EC-41CE36A33403}" srcOrd="0" destOrd="0" presId="urn:microsoft.com/office/officeart/2005/8/layout/hierarchy2"/>
    <dgm:cxn modelId="{96FA6C9C-0C8F-4B44-933A-E54E87DF1E89}" type="presParOf" srcId="{F1970A25-1313-461F-92EC-41CE36A33403}" destId="{E7DBD2A8-95A8-4A0E-BFD4-53EA72ED1B17}" srcOrd="0" destOrd="0" presId="urn:microsoft.com/office/officeart/2005/8/layout/hierarchy2"/>
    <dgm:cxn modelId="{957ADE40-09E5-4BBE-B516-405372D2994C}" type="presParOf" srcId="{3C230EE8-5E30-44BE-B86D-E68A0EC7C1BE}" destId="{B78F48D1-15FD-453C-815B-4FD132482FCD}" srcOrd="1" destOrd="0" presId="urn:microsoft.com/office/officeart/2005/8/layout/hierarchy2"/>
    <dgm:cxn modelId="{9732F67A-3DF6-4A7B-B618-90B1CC48ED8A}" type="presParOf" srcId="{B78F48D1-15FD-453C-815B-4FD132482FCD}" destId="{C4EFACF0-D849-442D-9DA7-2A0258917BEB}" srcOrd="0" destOrd="0" presId="urn:microsoft.com/office/officeart/2005/8/layout/hierarchy2"/>
    <dgm:cxn modelId="{F1DBEFFA-0359-4C04-AFA9-AF23FC50E4D7}"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58808200-F898-4E67-815A-068CBD30D9D0}" type="presOf" srcId="{E1EE6869-567E-4B4F-981B-96B43D798C07}" destId="{8CA0757E-6053-4B49-B31C-046C92C7932D}" srcOrd="1" destOrd="0" presId="urn:microsoft.com/office/officeart/2005/8/layout/hierarchy2"/>
    <dgm:cxn modelId="{689CB33D-5C48-46DF-85ED-8D001B28D7A5}" type="presOf" srcId="{59FC94FB-B386-4086-8E30-3DD2DA4A8F9C}" destId="{496D9B3A-EFD7-4B1B-B890-F4CE927CDB0E}" srcOrd="1" destOrd="0" presId="urn:microsoft.com/office/officeart/2005/8/layout/hierarchy2"/>
    <dgm:cxn modelId="{2D3DBE91-280E-4CAD-A5CB-14BFE1DDBA22}" type="presOf" srcId="{6CFDEF95-94DA-4BDB-8E8B-F30D3C95DBAD}" destId="{4CB51F06-079F-46B3-8152-98D77B20C6A5}" srcOrd="1" destOrd="0" presId="urn:microsoft.com/office/officeart/2005/8/layout/hierarchy2"/>
    <dgm:cxn modelId="{89081AF0-4214-44ED-8A02-D80B1EA988BC}" type="presOf" srcId="{FE0C0154-E34F-4673-9E2E-07DCE36E83E0}" destId="{EBEE5831-5B71-4E9B-949D-F0F2A340F006}" srcOrd="0" destOrd="0" presId="urn:microsoft.com/office/officeart/2005/8/layout/hierarchy2"/>
    <dgm:cxn modelId="{84223564-4BA2-496E-A097-0ADB8666DED8}" type="presOf" srcId="{E7FF10D8-3B3C-4FB8-A017-6EFA192EEECB}" destId="{64200714-F694-4534-95A9-AF0C2AC82672}" srcOrd="1" destOrd="0" presId="urn:microsoft.com/office/officeart/2005/8/layout/hierarchy2"/>
    <dgm:cxn modelId="{A4F4D809-CC7B-4810-9544-3097E5F633C9}" type="presOf" srcId="{5A4E7964-3905-4E75-8BD6-4DDFA588C3E2}" destId="{A4D72D97-7196-43E2-8EAA-22BE09DBA58D}" srcOrd="0" destOrd="0" presId="urn:microsoft.com/office/officeart/2005/8/layout/hierarchy2"/>
    <dgm:cxn modelId="{EC9F18F2-6C9B-4983-94E8-7AF653BFDB75}" type="presOf" srcId="{DF36C1EF-B8E9-44C8-8079-593E1280872E}" destId="{342EF4A6-CD18-4E1A-8BC5-2750F12D78FA}"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86A3195A-B7F2-4FD3-8629-9932BFD719C2}" srcId="{63CCD3E5-90D5-49D8-B84C-EABBA40846BE}" destId="{3ABB445F-F265-45C2-8B1B-A8264D015A13}" srcOrd="0" destOrd="0" parTransId="{DF4A4310-BA01-4D64-B238-73955301779C}" sibTransId="{F8C3F304-3167-46FB-B8D0-54F6D6BAAEEA}"/>
    <dgm:cxn modelId="{0650720C-B47F-4B0C-822E-050D469DC39F}" type="presOf" srcId="{4007C9A9-E013-47C0-8B80-A43CCA63E151}" destId="{DCFE8C81-1177-4A9D-98FE-1509F4C3C9E7}" srcOrd="0" destOrd="0" presId="urn:microsoft.com/office/officeart/2005/8/layout/hierarchy2"/>
    <dgm:cxn modelId="{C362EF59-6390-495F-9ABF-9B90B7BB3F45}" type="presOf" srcId="{B90B84E8-3CF4-492C-BC7A-1C61BFE61FFC}" destId="{E0252852-CD70-463E-AC99-27AD6A915D5A}"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0778A832-37EC-4A16-80FB-BDD7D69067B8}" srcId="{EA27FA5F-66BD-4419-B9AA-AB0556AAAD3A}" destId="{FFB766A9-2AD2-4564-BE0D-80A085764D45}" srcOrd="0" destOrd="0" parTransId="{DD8EFE4A-921A-4678-876F-2EC53A30C0F7}" sibTransId="{2A6FAA3F-570E-4733-9A70-20D55D456ECA}"/>
    <dgm:cxn modelId="{F0027A68-5CB0-46E5-84F5-45AE784045D8}" type="presOf" srcId="{6AD4538E-F4D4-4A0F-B34C-404C7E77FD9C}" destId="{F7BDEB1E-05B8-494E-BB20-54E643ABF2D7}" srcOrd="0" destOrd="0" presId="urn:microsoft.com/office/officeart/2005/8/layout/hierarchy2"/>
    <dgm:cxn modelId="{46FF3268-8466-4C24-B663-0673F12C45F9}" srcId="{E16AAEA7-5831-4570-9BBE-75C758472EC4}" destId="{A0626EFF-EDB5-4539-8092-BE1AEFEF9C4C}" srcOrd="1" destOrd="0" parTransId="{E1EE6869-567E-4B4F-981B-96B43D798C07}" sibTransId="{57F291DC-8AC3-4841-B7A9-355D51DDF610}"/>
    <dgm:cxn modelId="{2D94D3C3-CDA0-4353-9079-6A7714CC1937}" type="presOf" srcId="{024135C2-3628-458A-9F97-B061805BB12F}" destId="{7BD11AAC-B6EB-4B2C-9611-42C1940CF4C0}" srcOrd="0" destOrd="0" presId="urn:microsoft.com/office/officeart/2005/8/layout/hierarchy2"/>
    <dgm:cxn modelId="{12854FC5-1D52-4A25-AC5D-B45DD0F22B09}" type="presOf" srcId="{2C4348DF-560E-48A0-B4AC-53C34B6D0DBD}" destId="{EA1C59C3-163D-438C-910F-195A334A09B0}" srcOrd="0" destOrd="0" presId="urn:microsoft.com/office/officeart/2005/8/layout/hierarchy2"/>
    <dgm:cxn modelId="{C6B86889-B23B-4B47-836B-B949E7C6B96B}" type="presOf" srcId="{1E7D579D-5304-497E-96FD-529A54771B12}" destId="{7DCEE50A-940E-4A23-9F60-749B1D2AC542}" srcOrd="1" destOrd="0" presId="urn:microsoft.com/office/officeart/2005/8/layout/hierarchy2"/>
    <dgm:cxn modelId="{E70F5E3E-36D5-4C2B-B954-DC8682315ADD}" type="presOf" srcId="{25E9CC8B-0F65-4ABE-8DB8-4D200647844F}" destId="{AEFC220B-3432-4397-9263-D2D59B2831A9}"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CFF2C99F-2366-4D40-88BA-EB383F3F250E}" type="presOf" srcId="{6DE1F713-709B-4AA7-B3E5-E9A4A6143110}" destId="{4B279ED4-50E8-4FD0-962D-A69F9C4CA4EA}" srcOrd="0" destOrd="0" presId="urn:microsoft.com/office/officeart/2005/8/layout/hierarchy2"/>
    <dgm:cxn modelId="{0F98307D-3572-4EBC-BBC3-94CA646022E1}" type="presOf" srcId="{103DEE73-41AA-40B6-AE26-BFE255319C99}" destId="{D8263113-BF42-4759-9089-259292DBD486}" srcOrd="0" destOrd="0" presId="urn:microsoft.com/office/officeart/2005/8/layout/hierarchy2"/>
    <dgm:cxn modelId="{2F061C18-3417-4692-8364-D6B5C9585B71}" type="presOf" srcId="{18DE61A9-7187-473E-A844-1258438F3A32}" destId="{35651D04-3A10-4A9E-9BF2-6044D055B689}" srcOrd="1" destOrd="0" presId="urn:microsoft.com/office/officeart/2005/8/layout/hierarchy2"/>
    <dgm:cxn modelId="{D1BB4198-3150-4900-BD65-6EFD0114E7BB}" type="presOf" srcId="{225FA0F9-87DF-45FD-88B3-B7EF541D2D6E}" destId="{558B6D2A-33A8-4CD2-A1E1-7341DA9A69B4}" srcOrd="1" destOrd="0" presId="urn:microsoft.com/office/officeart/2005/8/layout/hierarchy2"/>
    <dgm:cxn modelId="{801EEAFF-B148-4685-ACBD-D0A38B4F8653}" type="presOf" srcId="{FDD03F0E-BD79-43A9-B5E6-DDAE2471EB32}" destId="{146A16A6-A0E6-485D-BF60-8C8480B7E855}" srcOrd="0" destOrd="0" presId="urn:microsoft.com/office/officeart/2005/8/layout/hierarchy2"/>
    <dgm:cxn modelId="{DD4AE8DF-A9EA-46A1-9787-22BFB055EB60}" type="presOf" srcId="{BFC50D3A-73F3-463B-A526-C660AD0A4F14}" destId="{CA91070B-7C3B-43F1-B5DD-08CA3C0C4545}" srcOrd="1" destOrd="0" presId="urn:microsoft.com/office/officeart/2005/8/layout/hierarchy2"/>
    <dgm:cxn modelId="{C7747DF3-3AFB-43C7-B635-50380E97DA90}" type="presOf" srcId="{41E32933-4F9D-4894-A6F6-B3C68B9FBCF1}" destId="{72D26402-AF8D-4D47-9AF8-2C63269496FB}"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37BBB042-FB23-4B8A-948A-01E273E62EF1}" type="presOf" srcId="{3AC27012-76A5-449C-AA00-972D3E602C20}" destId="{28689352-BCA6-4E0B-ACAE-3B9ED25B5236}"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E1EE3155-6130-4569-9768-6A9E862DC376}" type="presOf" srcId="{8338C07D-112E-43D4-8575-3E6159759FF9}" destId="{1EACA64C-9B46-4B57-94F0-463D4481B2C2}" srcOrd="0" destOrd="0" presId="urn:microsoft.com/office/officeart/2005/8/layout/hierarchy2"/>
    <dgm:cxn modelId="{FE35044B-38AC-4E7C-9F1D-6E85B0FE176D}" type="presOf" srcId="{50A812A6-9308-4FC0-921E-19066DF1D90D}" destId="{E9749470-B8CB-4447-90AF-CAF57C659BC1}" srcOrd="0" destOrd="0" presId="urn:microsoft.com/office/officeart/2005/8/layout/hierarchy2"/>
    <dgm:cxn modelId="{5DF090F8-7F95-4CBF-B95F-A7927BACC27A}" type="presOf" srcId="{325BD4C1-6993-4870-ABAE-57F7A9310C03}" destId="{229931A5-FC2C-4E4F-AFEE-F74DB904E0D8}"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2ECC084F-AF73-4CF1-BED8-5DEA0FECF2E6}" type="presOf" srcId="{0E9FABF9-4763-46C9-ACC7-90FFFD7D7D2A}" destId="{C8F84E65-701D-4763-BDC6-6DB409C7B213}" srcOrd="0"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4BF8F653-7B4A-4346-90FF-17565875B9C4}" type="presOf" srcId="{4D809926-C458-4169-98CC-CF7D7F7BE8BE}" destId="{C95485C3-E268-493A-B363-5D038ED0286F}" srcOrd="1" destOrd="0" presId="urn:microsoft.com/office/officeart/2005/8/layout/hierarchy2"/>
    <dgm:cxn modelId="{690134C8-F96C-4E66-9896-58251FE19463}" type="presOf" srcId="{A110F734-0690-4A7B-BFDA-370456A6C66E}" destId="{459BCD99-F680-4CDB-A0CF-48F49276B22B}" srcOrd="0" destOrd="0" presId="urn:microsoft.com/office/officeart/2005/8/layout/hierarchy2"/>
    <dgm:cxn modelId="{3E12FBD6-0E88-42C4-8631-92E23C9345E4}" type="presOf" srcId="{135A93C7-C0F7-4353-878D-0FFBD228D0CC}" destId="{C4EFACF0-D849-442D-9DA7-2A0258917BEB}"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641CD29C-A221-4A0F-849D-0AD6619E154D}" type="presOf" srcId="{3C8F0F25-E135-401C-B025-C3205D4E182E}" destId="{D562FF57-40E6-46BA-89D9-12D96B9EC212}" srcOrd="0" destOrd="0" presId="urn:microsoft.com/office/officeart/2005/8/layout/hierarchy2"/>
    <dgm:cxn modelId="{67C72910-8ECE-4A84-9554-37D849FE3E55}" type="presOf" srcId="{3AC27012-76A5-449C-AA00-972D3E602C20}" destId="{D2DF7985-8510-46AF-9819-794B934E9F97}" srcOrd="1" destOrd="0" presId="urn:microsoft.com/office/officeart/2005/8/layout/hierarchy2"/>
    <dgm:cxn modelId="{87867AE1-2EA9-482A-BD81-CF879F6B87F0}" type="presOf" srcId="{DF4A4310-BA01-4D64-B238-73955301779C}" destId="{CB16CBE6-2F4E-4CF7-804F-76BF7FED733D}" srcOrd="1" destOrd="0" presId="urn:microsoft.com/office/officeart/2005/8/layout/hierarchy2"/>
    <dgm:cxn modelId="{47C991ED-30E1-4A0D-81A5-364617BC37F0}" type="presOf" srcId="{D64B86C5-B131-4197-A016-C55FFB7D9ADD}" destId="{1BFE991F-1F07-4414-A40B-F0CDD808E1D3}"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85A732CF-90D9-4AFC-A4F7-C1AF669D08CD}" type="presOf" srcId="{A43104C4-7F24-499B-A845-F2ECC77DF439}" destId="{E27602F7-CD4F-476D-8A7B-E251C0677EA3}" srcOrd="0" destOrd="0" presId="urn:microsoft.com/office/officeart/2005/8/layout/hierarchy2"/>
    <dgm:cxn modelId="{6AAA0F74-08DD-4C1C-9926-2111BE801823}" type="presOf" srcId="{B90B84E8-3CF4-492C-BC7A-1C61BFE61FFC}" destId="{B1E00640-1FFC-4CEB-BFEB-F65E9CB8531A}" srcOrd="1"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6155B9F1-F70D-405C-87E1-CF8EDBC327A3}" type="presOf" srcId="{50A812A6-9308-4FC0-921E-19066DF1D90D}" destId="{EC46847B-E980-48E6-B5B7-0801CDF03B8F}"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B72B9368-2323-4BC2-A86B-8985EDA508AB}" type="presOf" srcId="{FFB766A9-2AD2-4564-BE0D-80A085764D45}" destId="{7B8D4A33-B96A-4A0A-9952-59F00CF4541E}" srcOrd="0"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59599320-0295-4423-AF54-BD47FAB12EF7}" srcId="{792E3E8F-A44A-4A24-8677-77D3AFCA23EC}" destId="{DB8D69F6-4C83-49A4-9DB0-062A5AB8B3FB}" srcOrd="1" destOrd="0" parTransId="{BE99CBA7-41C1-463A-9D25-A2F40864ECCA}" sibTransId="{97AFA32D-72DA-40D4-9C89-DC358882F277}"/>
    <dgm:cxn modelId="{3527739D-640F-4985-86A4-11C352CD9AEA}" type="presOf" srcId="{48CE218F-0672-4970-9E25-2FA7EAD8D022}" destId="{107A4B56-F038-423C-A315-52DE877999A0}" srcOrd="0" destOrd="0" presId="urn:microsoft.com/office/officeart/2005/8/layout/hierarchy2"/>
    <dgm:cxn modelId="{D2224DA9-C9F7-4C54-A40E-E9A7E635FD16}" type="presOf" srcId="{9B928E0A-AC71-48B5-9C69-1EF2DB13A88B}" destId="{2EEA23CC-48D8-494F-860D-051DEC69C9B8}" srcOrd="1" destOrd="0" presId="urn:microsoft.com/office/officeart/2005/8/layout/hierarchy2"/>
    <dgm:cxn modelId="{77EA01AB-1F64-4905-B5A5-43C2D4367615}" type="presOf" srcId="{8BB0F642-6311-4A85-AD0C-E5E900C215D4}" destId="{A6CF665C-0D6B-4753-A021-18E5EE43F41A}" srcOrd="1"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9FBF71C0-FF07-4684-A2F1-5CEB46EC1832}" type="presOf" srcId="{325EE6D1-2B8A-48CD-AFCC-AD29138C63D6}" destId="{C95F0395-83E3-4C2E-AE5B-F9C0D7B4CD62}" srcOrd="0" destOrd="0" presId="urn:microsoft.com/office/officeart/2005/8/layout/hierarchy2"/>
    <dgm:cxn modelId="{789CF6FA-9D24-4A1C-820C-6C0F04979741}" type="presOf" srcId="{B592AC7E-4976-4B31-BD1F-73B31F2DFB0E}" destId="{9750FCCE-28E3-4EED-B109-FD1DC4369ADD}"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ADE5CEC8-FACD-44CE-AF69-721775ADD8E0}" type="presOf" srcId="{63CCD3E5-90D5-49D8-B84C-EABBA40846BE}" destId="{E7B1D79A-D47B-401A-90EE-9F9D41EE0EAB}" srcOrd="0" destOrd="0" presId="urn:microsoft.com/office/officeart/2005/8/layout/hierarchy2"/>
    <dgm:cxn modelId="{339360D0-6DC3-4B03-875C-DF378C4CA41A}" type="presOf" srcId="{15E804D1-A3E5-45F5-A5EE-2CC233CA71B4}" destId="{553DFC2F-DA54-451A-B6DE-C857D073C196}"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738762D6-8E60-46B9-9A29-BE5BD50C14AB}" type="presOf" srcId="{57123E0C-2B03-4475-8DE0-8C91826122AA}" destId="{A4D86FFC-403B-4B22-9F56-9035173FC30D}" srcOrd="0" destOrd="0" presId="urn:microsoft.com/office/officeart/2005/8/layout/hierarchy2"/>
    <dgm:cxn modelId="{EDEAA240-F426-404E-B21F-0761DF619FCD}" type="presOf" srcId="{792E3E8F-A44A-4A24-8677-77D3AFCA23EC}" destId="{533D5DE8-DB35-43BF-BE02-B119A47B7FA2}" srcOrd="0" destOrd="0" presId="urn:microsoft.com/office/officeart/2005/8/layout/hierarchy2"/>
    <dgm:cxn modelId="{1F622A0B-CF2E-483E-982E-0555792B3F2A}" type="presOf" srcId="{A2F5216B-26A3-449E-B08B-7A0A486428A4}" destId="{7C9A9DE3-A66F-416D-8762-A092C4986801}"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642281BC-A0F1-4EAD-AABF-AEC4114DF40E}" type="presOf" srcId="{E7257F15-AF4D-4BF8-B5D7-88E1FA1AD31D}" destId="{05856B42-82E7-4AB7-87A7-8410FE1A4D8E}" srcOrd="1" destOrd="0" presId="urn:microsoft.com/office/officeart/2005/8/layout/hierarchy2"/>
    <dgm:cxn modelId="{A4D6045A-2A6C-47A3-A4B8-A2721F4DA46A}" type="presOf" srcId="{A6BFE480-1723-46ED-993F-A0DAEF9F20C3}" destId="{D2DC7393-BAE4-4570-B914-FFCFCBE6A83C}"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5CDCE7D0-88D2-4FAD-978F-9F18070EAFC7}" srcId="{66727F31-F349-4806-A051-1D14F11E6863}" destId="{F4CA35FA-951B-4C0F-94F7-EA2911EDFB24}" srcOrd="0" destOrd="0" parTransId="{24B87435-DF7A-4517-8CA5-E20F1BA3E8D2}" sibTransId="{60259A4E-3752-4ED9-AB29-D88D42CD65A9}"/>
    <dgm:cxn modelId="{F6834FE7-6B7D-45E6-A03D-5648FE5726E5}" type="presOf" srcId="{6CFDEF95-94DA-4BDB-8E8B-F30D3C95DBAD}" destId="{944B8CE5-111F-4026-8A6B-A28616922FF3}" srcOrd="0" destOrd="0" presId="urn:microsoft.com/office/officeart/2005/8/layout/hierarchy2"/>
    <dgm:cxn modelId="{47B7B990-0A52-40F0-9182-F74579C1909B}" type="presOf" srcId="{2716E76E-E2C6-4FEA-80FD-916E9084C429}" destId="{B9D1FB63-6459-4E40-9002-F310DBD240AF}"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7BCE83DB-3725-4693-B700-D66A5912F4D8}" type="presOf" srcId="{5D988DA3-EAE9-4B1E-B1BF-979A8C15796D}" destId="{18E2C15B-9090-469A-AB05-2FB7B85C9499}"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036AB7E3-FB60-40F7-BFA5-9F021ACC965C}" type="presOf" srcId="{522106B0-ADCC-4F6A-BA09-3AB4C1C903BF}" destId="{29506BA7-D031-46A9-8B95-79AC93967F45}" srcOrd="1" destOrd="0" presId="urn:microsoft.com/office/officeart/2005/8/layout/hierarchy2"/>
    <dgm:cxn modelId="{5F3245AD-36B7-4587-8550-E59DB21E18CE}" type="presOf" srcId="{FF68C8BF-3AE1-412E-876D-22304F856376}" destId="{48F6AB23-C1E2-4A81-BB33-E189857B6105}"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BEF51FBE-846A-4E00-B441-2E247457D04D}" type="presOf" srcId="{2DDF6B07-89A2-4263-B71C-1AB632B607D0}" destId="{BD2FE7E3-E41B-4571-9445-596BD2222F1F}" srcOrd="0" destOrd="0" presId="urn:microsoft.com/office/officeart/2005/8/layout/hierarchy2"/>
    <dgm:cxn modelId="{2551B587-ABAD-4FA7-8B44-C65C60900DF0}" type="presOf" srcId="{7E6E0A2E-F0F7-4BF7-B270-E8F604DDFF83}" destId="{226B09CF-DF67-4265-980F-5BA03898615A}" srcOrd="0" destOrd="0" presId="urn:microsoft.com/office/officeart/2005/8/layout/hierarchy2"/>
    <dgm:cxn modelId="{41B316B4-7BD4-4EE4-90F6-AF3484986A1D}" type="presOf" srcId="{5E9196E4-FFD3-48BB-AB0C-2DF6CDBC6EB1}" destId="{4E34D2DC-BED2-464D-9A2F-AE9DC2556ABC}" srcOrd="1"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02D432DF-6DF9-4332-9C2C-6B27CC425E58}" type="presOf" srcId="{E9CE8718-A6AF-4120-B7A0-B6CAF53D3055}" destId="{B872AFF3-ACE8-4F6E-9DDF-01273D7F538F}" srcOrd="1" destOrd="0" presId="urn:microsoft.com/office/officeart/2005/8/layout/hierarchy2"/>
    <dgm:cxn modelId="{51224B7C-7F24-40B9-A22C-163C54C31289}" type="presOf" srcId="{A110F734-0690-4A7B-BFDA-370456A6C66E}" destId="{75D6BFCF-15F1-4554-BF23-BD29E4F6F26D}"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EE0C27C1-9E91-48BC-BC4C-AA8AF53BEB3D}" type="presOf" srcId="{0FFC5B20-8553-4AB7-A5E3-1050682C5377}" destId="{70EF92EF-BDC9-4D23-B3DF-CBA2B450114C}" srcOrd="0" destOrd="0" presId="urn:microsoft.com/office/officeart/2005/8/layout/hierarchy2"/>
    <dgm:cxn modelId="{6FD7FD6C-F85B-44A9-BA25-DBDB61AB18C8}" type="presOf" srcId="{E36F8958-654E-460E-AD5E-521F6CAE8145}" destId="{0CDF75CB-4E30-499D-993B-78571750A999}" srcOrd="0" destOrd="0" presId="urn:microsoft.com/office/officeart/2005/8/layout/hierarchy2"/>
    <dgm:cxn modelId="{C2020BD9-8A98-4566-9907-F129CBAD6E3B}" type="presOf" srcId="{FF68C8BF-3AE1-412E-876D-22304F856376}" destId="{B945F23C-0633-4168-A985-4E28852E431D}" srcOrd="1" destOrd="0" presId="urn:microsoft.com/office/officeart/2005/8/layout/hierarchy2"/>
    <dgm:cxn modelId="{EAD2B171-2FF1-429E-BADF-F67836CDEB92}" type="presOf" srcId="{66727F31-F349-4806-A051-1D14F11E6863}" destId="{C296CDDA-6556-462E-83D8-60D364106289}" srcOrd="0" destOrd="0" presId="urn:microsoft.com/office/officeart/2005/8/layout/hierarchy2"/>
    <dgm:cxn modelId="{55258A3B-E49E-4E50-883D-B728862E662A}" type="presOf" srcId="{986D9C5D-B96C-406D-A141-475F62E01BE5}" destId="{A695A0EB-F1D6-4AAC-96EC-B4CF2FF6780F}" srcOrd="0" destOrd="0" presId="urn:microsoft.com/office/officeart/2005/8/layout/hierarchy2"/>
    <dgm:cxn modelId="{906E1355-5023-4475-9514-A48B446A8725}" type="presOf" srcId="{DB8D69F6-4C83-49A4-9DB0-062A5AB8B3FB}" destId="{E994C330-AA56-47C7-8405-11BD536A9CFE}"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4C35E821-BC67-43BC-B4D2-DE63E08BFBC9}" type="presOf" srcId="{E16AAEA7-5831-4570-9BBE-75C758472EC4}" destId="{CF173995-69A9-4A0A-8AC3-60F56E592510}" srcOrd="0" destOrd="0" presId="urn:microsoft.com/office/officeart/2005/8/layout/hierarchy2"/>
    <dgm:cxn modelId="{88E6499E-6C92-419A-85AF-5079C552FE8B}" type="presOf" srcId="{F9E3FE26-466A-4D28-8C34-091852F688CC}" destId="{CAF001BF-DCC6-46B1-AD4C-3E26B56226D4}" srcOrd="1" destOrd="0" presId="urn:microsoft.com/office/officeart/2005/8/layout/hierarchy2"/>
    <dgm:cxn modelId="{85E9954A-394F-4DC9-9664-678F41E69BB3}" type="presOf" srcId="{576966C2-9C16-45E9-8E90-F1398D786644}" destId="{FF6A4F0C-4355-4088-802D-C52555C6B809}" srcOrd="1" destOrd="0" presId="urn:microsoft.com/office/officeart/2005/8/layout/hierarchy2"/>
    <dgm:cxn modelId="{C6B52A5D-EA4A-4015-B2A9-07EBB6A1296B}" type="presOf" srcId="{920ECA08-6643-4B85-8B1B-4E146335BAFF}" destId="{944FE648-B099-49EA-A0A4-B1DBAA91F599}" srcOrd="0" destOrd="0" presId="urn:microsoft.com/office/officeart/2005/8/layout/hierarchy2"/>
    <dgm:cxn modelId="{E57B1FC8-0B88-4D8E-93D7-84F6A3A3E732}" type="presOf" srcId="{CD3A3199-5C03-4B64-BEFB-037F27C9C5DF}" destId="{7122B8F8-FA50-4E18-9E72-09FA7F7FB293}" srcOrd="1" destOrd="0" presId="urn:microsoft.com/office/officeart/2005/8/layout/hierarchy2"/>
    <dgm:cxn modelId="{C98DE684-542D-44DE-A663-484B18984571}" type="presOf" srcId="{80CB77CD-5468-4336-9AA1-FADF0B8CFFC2}" destId="{0166FA85-7D09-4D39-B191-20731F00A657}" srcOrd="1" destOrd="0" presId="urn:microsoft.com/office/officeart/2005/8/layout/hierarchy2"/>
    <dgm:cxn modelId="{FD834F04-8266-445D-980D-0CAD5F0DFE50}" type="presOf" srcId="{29E6FB10-00EF-407D-B96A-EF111800AB26}" destId="{AABA2ED2-A70E-4733-B57B-28E326C8FC3D}" srcOrd="0" destOrd="0" presId="urn:microsoft.com/office/officeart/2005/8/layout/hierarchy2"/>
    <dgm:cxn modelId="{FEFF6423-023D-4D8B-83B1-1522C09A9C6A}" type="presOf" srcId="{647BBA02-264B-4EA6-8F47-FEBAAFC8F283}" destId="{9ECE8F8E-72ED-4B76-827D-212B185E6FED}" srcOrd="1"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A2F6B5F-7FBC-42AE-B207-2D66B1EF2931}" srcId="{385BE925-CBF2-4C59-8AF9-75F362F1C57B}" destId="{F954916A-9DE2-475F-82D7-7134B2CB7C4E}" srcOrd="1" destOrd="0" parTransId="{18DE61A9-7187-473E-A844-1258438F3A32}" sibTransId="{9CB40298-9710-4881-BD85-ED6ED2AFF937}"/>
    <dgm:cxn modelId="{3F4C4DEC-2C7B-4886-BC42-4F303672EC90}" type="presOf" srcId="{77F65366-CCD5-4562-A515-41550AA80D4A}" destId="{9CE55ABF-BD0B-4FEB-913F-8FE6597A0171}"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86964D5-B1EE-468E-BDC2-4474C25F11BF}" type="presOf" srcId="{648B8167-EC4C-4386-94F1-CAD7472DF903}" destId="{00EAF284-2F70-4750-BB06-9267DE876F72}" srcOrd="1" destOrd="0" presId="urn:microsoft.com/office/officeart/2005/8/layout/hierarchy2"/>
    <dgm:cxn modelId="{C5FB4FDB-FE33-4442-978D-8814A5D5C52A}" type="presOf" srcId="{80CB77CD-5468-4336-9AA1-FADF0B8CFFC2}" destId="{9BA3E351-65FC-46F5-BA49-00A0F6A3578D}" srcOrd="0" destOrd="0" presId="urn:microsoft.com/office/officeart/2005/8/layout/hierarchy2"/>
    <dgm:cxn modelId="{0C2E0E1D-F78C-4771-BA5A-221DDB1B7092}" type="presOf" srcId="{866CB33F-8A61-48F9-9234-201829EB749A}" destId="{B9382306-B647-4154-9200-23AB5596C859}" srcOrd="0" destOrd="0" presId="urn:microsoft.com/office/officeart/2005/8/layout/hierarchy2"/>
    <dgm:cxn modelId="{5369FC72-2C56-4566-B585-17944FD6FF9E}" type="presOf" srcId="{D46627A8-CB22-45C6-8C57-2FE9894C84CA}" destId="{5F1F1EC3-C3B9-4BD0-9D67-E08B502007EC}" srcOrd="1" destOrd="0" presId="urn:microsoft.com/office/officeart/2005/8/layout/hierarchy2"/>
    <dgm:cxn modelId="{7CC81EB5-0F95-42CD-B855-976DA3B1B0D1}" type="presOf" srcId="{EA27FA5F-66BD-4419-B9AA-AB0556AAAD3A}" destId="{6FE50DDF-A84A-4A42-B4F4-B8B775C00F23}"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6DEC00D8-1B97-4F87-960C-AFD044F6D08F}" type="presOf" srcId="{BE99CBA7-41C1-463A-9D25-A2F40864ECCA}" destId="{E650CA03-2ED4-45AD-B8EE-927E77B2A988}" srcOrd="1"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63B32B57-C5B4-434C-8837-6B36B4197247}" type="presOf" srcId="{DD8E6FAE-507F-4CB7-9883-E9868CD25B6A}" destId="{9ECEB9CB-B684-4764-9260-3BB54BD9149F}" srcOrd="0" destOrd="0" presId="urn:microsoft.com/office/officeart/2005/8/layout/hierarchy2"/>
    <dgm:cxn modelId="{C74716C0-5D9E-492A-9DB0-71194C1562BD}" type="presOf" srcId="{2DBA38C1-2DB2-43F6-8C1C-4B71E069B1E3}" destId="{D5033EAD-E00A-47AA-999B-2A4759666070}"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BD489059-61C1-4DD4-ABE1-4D2D4FA1DDBA}" type="presOf" srcId="{778DA168-BC10-49C8-8526-78F21CA16AC8}" destId="{C75B9C4F-5189-4B26-B589-AB70B7A61B0B}" srcOrd="0" destOrd="0" presId="urn:microsoft.com/office/officeart/2005/8/layout/hierarchy2"/>
    <dgm:cxn modelId="{F240A787-3F70-48C7-BBE5-ACF04925D1A6}" type="presOf" srcId="{E7257F15-AF4D-4BF8-B5D7-88E1FA1AD31D}" destId="{B0B5957A-33F4-41F3-8010-58435E55D8FB}" srcOrd="0" destOrd="0" presId="urn:microsoft.com/office/officeart/2005/8/layout/hierarchy2"/>
    <dgm:cxn modelId="{75840546-9BA9-4B6D-B010-51F3A0B880A2}" type="presOf" srcId="{573007D4-D1B5-4E9D-93F6-8F654E1892BB}" destId="{B1986EFE-AFA5-4AEC-9FF7-A1E628005510}" srcOrd="0" destOrd="0" presId="urn:microsoft.com/office/officeart/2005/8/layout/hierarchy2"/>
    <dgm:cxn modelId="{3ED372AA-9F6F-470E-BBB1-93C104E77F71}" type="presOf" srcId="{04D6CB60-C6CA-47A1-8239-9BB48AFDDCA3}" destId="{B81BEFBC-ECB3-43E9-A2E3-10D5C242F180}"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780E591C-6D9C-4358-9EDD-25270B7C8077}" type="presOf" srcId="{920ECA08-6643-4B85-8B1B-4E146335BAFF}" destId="{400F85FC-F341-4F91-8BCC-104F42EE1DFF}" srcOrd="1" destOrd="0" presId="urn:microsoft.com/office/officeart/2005/8/layout/hierarchy2"/>
    <dgm:cxn modelId="{839428F9-8936-4868-99A1-654565296629}" type="presOf" srcId="{780CCD62-447A-4B12-BE33-FD852B713BDB}" destId="{5F7B1D75-2E28-4F12-9D5E-F2D60A54350D}" srcOrd="0" destOrd="0" presId="urn:microsoft.com/office/officeart/2005/8/layout/hierarchy2"/>
    <dgm:cxn modelId="{29A6BC74-8F7F-44B0-BDE5-661C08CAD577}" type="presOf" srcId="{B9AF214A-92CC-41EA-A065-2C6C1B8E5E43}" destId="{253395DA-69B1-4355-AAC5-D31637D1F4EF}" srcOrd="0" destOrd="0" presId="urn:microsoft.com/office/officeart/2005/8/layout/hierarchy2"/>
    <dgm:cxn modelId="{85470455-E164-4EF7-A88E-8DB5656CFB30}" type="presOf" srcId="{BF9C5DCD-6DDC-41FD-BBD1-A8F661DA78F9}" destId="{DB6FCDB0-D092-477A-B4EB-5DACDA3DBD97}" srcOrd="0" destOrd="0" presId="urn:microsoft.com/office/officeart/2005/8/layout/hierarchy2"/>
    <dgm:cxn modelId="{260A1038-1964-428B-8023-33D821D13878}" type="presOf" srcId="{BD57A06D-9A8B-47D9-B0C7-35A75806FF29}" destId="{ED742800-3F34-4AE6-BCF7-6DF759420CEA}"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1BC2A9ED-F636-443A-B42D-A36F2461F0AF}" type="presOf" srcId="{BC6A6FEE-62E0-4C6F-9A7B-ED26A55E7DC7}" destId="{C8AB92DC-58F3-4596-8661-947F0CCC4F0C}" srcOrd="1" destOrd="0" presId="urn:microsoft.com/office/officeart/2005/8/layout/hierarchy2"/>
    <dgm:cxn modelId="{718255DE-8905-4174-8347-7DB69F1E33EB}" type="presOf" srcId="{8BB0F642-6311-4A85-AD0C-E5E900C215D4}" destId="{CCEAFB2A-6512-4680-B388-C924ABCF8A55}"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E24AB53A-7908-485D-8B22-88964D52AEBF}" srcId="{F954916A-9DE2-475F-82D7-7134B2CB7C4E}" destId="{E36F8958-654E-460E-AD5E-521F6CAE8145}" srcOrd="0" destOrd="0" parTransId="{5E9196E4-FFD3-48BB-AB0C-2DF6CDBC6EB1}" sibTransId="{9D0F378D-3800-46F4-AB1F-B9AA9032272A}"/>
    <dgm:cxn modelId="{C757548F-AEB1-4631-AEE6-2DD24071FE21}" srcId="{04493E4A-C993-4E9C-AF6E-D09FCB8EF871}" destId="{3ABA0C5F-79F7-47F8-923A-CE1854116BDE}" srcOrd="0" destOrd="0" parTransId="{BD4F39A7-93FB-4924-B995-EC535DEF0EE4}" sibTransId="{3DFFA5FC-A4DC-449A-BDB5-533F4310A03C}"/>
    <dgm:cxn modelId="{BAD038D7-E256-49EB-A530-197FC09822E6}" srcId="{F4CA35FA-951B-4C0F-94F7-EA2911EDFB24}" destId="{E16AAEA7-5831-4570-9BBE-75C758472EC4}" srcOrd="0" destOrd="0" parTransId="{225FA0F9-87DF-45FD-88B3-B7EF541D2D6E}" sibTransId="{2F538A26-A39A-4C6B-9062-B93C5F15A087}"/>
    <dgm:cxn modelId="{663A25DD-839D-4CBD-81C6-019B0FCE5882}" type="presOf" srcId="{27C454B4-8CEC-4396-A95F-65B1D35D87A5}" destId="{5F60184B-C48E-46E7-9324-81E146A42145}" srcOrd="0" destOrd="0" presId="urn:microsoft.com/office/officeart/2005/8/layout/hierarchy2"/>
    <dgm:cxn modelId="{CA090BDF-5F7A-4814-B7FE-9373C7FB59BB}" type="presOf" srcId="{576966C2-9C16-45E9-8E90-F1398D786644}" destId="{90E562D9-3C62-4E70-953A-ABABE95012B6}" srcOrd="0" destOrd="0" presId="urn:microsoft.com/office/officeart/2005/8/layout/hierarchy2"/>
    <dgm:cxn modelId="{740E8EBB-43E6-4944-9BB8-B375CCC60A09}" type="presOf" srcId="{7E6E0A2E-F0F7-4BF7-B270-E8F604DDFF83}" destId="{0C49DF87-7A74-4DE6-BE03-5354D3BB323C}" srcOrd="1" destOrd="0" presId="urn:microsoft.com/office/officeart/2005/8/layout/hierarchy2"/>
    <dgm:cxn modelId="{DEBE5560-3874-4FA0-933D-64EAB55A5B41}" type="presOf" srcId="{672B1612-37C0-4544-AC6F-21638A9AC520}" destId="{26E73357-4610-4C15-A5F9-8324E5BC60A0}" srcOrd="1" destOrd="0" presId="urn:microsoft.com/office/officeart/2005/8/layout/hierarchy2"/>
    <dgm:cxn modelId="{424CD566-C047-4C2B-84FA-BF0650DEF679}" type="presOf" srcId="{2DDF6B07-89A2-4263-B71C-1AB632B607D0}" destId="{DB18750F-0DF3-4AA5-B0AE-B8B30A74F88F}" srcOrd="1"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A1D9DEAA-220B-44D2-8AF4-9F784F6ABB86}" type="presOf" srcId="{FB0E62A0-3B66-4453-A6FF-CDF72BD81ABA}" destId="{3A515E81-A90A-47E5-8BDE-BA1D3FAE1B39}" srcOrd="0" destOrd="0" presId="urn:microsoft.com/office/officeart/2005/8/layout/hierarchy2"/>
    <dgm:cxn modelId="{26AEBEC9-CAA9-4D66-BCD7-2A55A2A5021E}" type="presOf" srcId="{91309D00-6CDF-4E50-9B37-1DA03FD5034F}" destId="{7BFB401B-5BC7-4D2A-8983-33B530D75E39}" srcOrd="0" destOrd="0" presId="urn:microsoft.com/office/officeart/2005/8/layout/hierarchy2"/>
    <dgm:cxn modelId="{D800AFBB-23C9-4CE8-B8BB-EE65F2A00FE5}" type="presOf" srcId="{FDD03F0E-BD79-43A9-B5E6-DDAE2471EB32}" destId="{453DCC86-AEAE-4682-B573-2F00B0C01A55}" srcOrd="1" destOrd="0" presId="urn:microsoft.com/office/officeart/2005/8/layout/hierarchy2"/>
    <dgm:cxn modelId="{BE427800-0B39-4312-8E8B-FE2185AF16D6}" type="presOf" srcId="{B9AF214A-92CC-41EA-A065-2C6C1B8E5E43}" destId="{C0DDB1F6-E009-465A-9330-D49A14133FD0}" srcOrd="1" destOrd="0" presId="urn:microsoft.com/office/officeart/2005/8/layout/hierarchy2"/>
    <dgm:cxn modelId="{443B62BE-5323-4D2B-A25C-79C00A23FA76}" type="presOf" srcId="{64D3140A-793F-4DA6-A1F7-91C2F48E90E5}" destId="{71230B52-ED92-4708-AD19-617BFCE0ACED}"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D11F383-0C59-4F57-AC87-7C0C6EB20A69}" srcId="{0E9FABF9-4763-46C9-ACC7-90FFFD7D7D2A}" destId="{04493E4A-C993-4E9C-AF6E-D09FCB8EF871}" srcOrd="0" destOrd="0" parTransId="{B592AC7E-4976-4B31-BD1F-73B31F2DFB0E}" sibTransId="{3876F007-DD76-4242-8D17-B2127E6FE8BA}"/>
    <dgm:cxn modelId="{981F84B2-D9AE-40BA-B7C3-CD5DAA4386A6}" type="presOf" srcId="{D64B86C5-B131-4197-A016-C55FFB7D9ADD}" destId="{6595355F-A24D-4123-9064-B10F4759F969}" srcOrd="1" destOrd="0" presId="urn:microsoft.com/office/officeart/2005/8/layout/hierarchy2"/>
    <dgm:cxn modelId="{59246BC6-92D9-4CA5-87C2-DBF3C18F5C16}" type="presOf" srcId="{325BD4C1-6993-4870-ABAE-57F7A9310C03}" destId="{D51A47DE-641E-40FC-8D4B-E7CABC00AE02}" srcOrd="0" destOrd="0" presId="urn:microsoft.com/office/officeart/2005/8/layout/hierarchy2"/>
    <dgm:cxn modelId="{F6DBE03C-D238-4EFA-8C0F-31B196EA2625}" type="presOf" srcId="{C5C50130-3299-46A4-8960-EC8885EEBFDD}" destId="{3C5A9782-B2E6-4182-BE83-66AA706D33D9}" srcOrd="1" destOrd="0" presId="urn:microsoft.com/office/officeart/2005/8/layout/hierarchy2"/>
    <dgm:cxn modelId="{49DBB9D1-C261-4F24-BBF5-412AEB2076AA}" type="presOf" srcId="{2716E76E-E2C6-4FEA-80FD-916E9084C429}" destId="{7739644F-6039-4ED3-98DE-BD4826E59EB3}" srcOrd="1" destOrd="0" presId="urn:microsoft.com/office/officeart/2005/8/layout/hierarchy2"/>
    <dgm:cxn modelId="{A2FD5E64-3D42-44B5-AA2C-C74F4B5FE237}" type="presOf" srcId="{1F00B9D6-478D-49F1-8BE7-B3B55BB8F7E4}" destId="{DF4E3D08-3074-4271-97F3-8F57CA0F0B95}" srcOrd="0" destOrd="0" presId="urn:microsoft.com/office/officeart/2005/8/layout/hierarchy2"/>
    <dgm:cxn modelId="{64248AFD-2456-4589-A398-14EAD099CE01}" type="presOf" srcId="{23D9B8BA-6F26-41E3-AE48-CB53EC7A5F81}" destId="{0BC6395E-A117-437A-B91D-E142D7DAEDA4}" srcOrd="1" destOrd="0" presId="urn:microsoft.com/office/officeart/2005/8/layout/hierarchy2"/>
    <dgm:cxn modelId="{5170FE6B-DF36-4E02-927A-79208230EC9F}" type="presOf" srcId="{05C28CD1-9C12-4FC9-8EAC-410CF3053B32}" destId="{802A231B-1351-4AF4-AD45-F4A62D0BEBBB}" srcOrd="0" destOrd="0" presId="urn:microsoft.com/office/officeart/2005/8/layout/hierarchy2"/>
    <dgm:cxn modelId="{C2898A79-BD64-4EAC-B169-98A96053A407}" type="presOf" srcId="{B519F161-426C-465A-A7D4-64282281472B}" destId="{651CACC3-F7CF-47B4-B51A-1A51FD1D0A68}" srcOrd="1" destOrd="0" presId="urn:microsoft.com/office/officeart/2005/8/layout/hierarchy2"/>
    <dgm:cxn modelId="{CC7F9F51-BAF8-4ACD-AE91-E606866F4F1A}" type="presOf" srcId="{5CFE39BA-A983-45B9-A04E-52E0EF1354CD}" destId="{A041CDB1-AFFC-4D77-8F81-265EC343599F}" srcOrd="0" destOrd="0" presId="urn:microsoft.com/office/officeart/2005/8/layout/hierarchy2"/>
    <dgm:cxn modelId="{B009C64D-F0BF-4EA9-BCFC-040618B396ED}" type="presOf" srcId="{24B87435-DF7A-4517-8CA5-E20F1BA3E8D2}" destId="{EE80806B-F4FD-4881-B36E-4A57CBE9D7DA}" srcOrd="0" destOrd="0" presId="urn:microsoft.com/office/officeart/2005/8/layout/hierarchy2"/>
    <dgm:cxn modelId="{08051C28-99B0-41C0-9522-FE3DB452465E}" type="presOf" srcId="{EB133A83-2495-49F3-B7D6-12069AE8F703}" destId="{5FF71071-D20D-4C77-ADA1-AD0481CB5DC8}" srcOrd="1" destOrd="0" presId="urn:microsoft.com/office/officeart/2005/8/layout/hierarchy2"/>
    <dgm:cxn modelId="{DA65B184-CD75-4F2C-BB66-FD6198F7264A}" type="presOf" srcId="{12F8D63D-76B3-4F6B-9C97-783F7354C22F}" destId="{9EDCE9CB-7B69-46F0-8D23-2C558E86AE71}" srcOrd="1" destOrd="0" presId="urn:microsoft.com/office/officeart/2005/8/layout/hierarchy2"/>
    <dgm:cxn modelId="{45859D71-B394-44AF-A420-9EE68BC2659B}" type="presOf" srcId="{BFC50D3A-73F3-463B-A526-C660AD0A4F14}" destId="{5CD7E894-6BED-4FC3-8C77-A6AC1DF2729A}" srcOrd="0" destOrd="0" presId="urn:microsoft.com/office/officeart/2005/8/layout/hierarchy2"/>
    <dgm:cxn modelId="{09311C2F-409E-485F-9D58-3DD11D295EF0}" type="presOf" srcId="{C5E21391-BA99-45A6-BAB2-E13E95EA855F}" destId="{3D27AFDD-BB9C-49FD-9A7B-8572CEAE9B1C}"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29D7A68-2F56-4614-ADF7-B1C877842AE0}" srcId="{7293F248-D0F6-409D-A1FE-022061B9FAA1}" destId="{CE770EB3-152C-4000-A3AD-FD3AFDD4E85F}" srcOrd="0" destOrd="0" parTransId="{672B1612-37C0-4544-AC6F-21638A9AC520}" sibTransId="{29B52113-98C8-4947-AE34-6D1AA5CF2514}"/>
    <dgm:cxn modelId="{03FE95AE-AC89-462E-9FCF-B500F39A4096}" type="presOf" srcId="{A4FEEA11-9644-451D-9EF7-EA307AE24124}" destId="{F7F54E04-7FB2-46CE-8558-F0F274B8B46F}"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F58800A3-4E7B-4184-A7DC-AB0FDF968E3A}" type="presOf" srcId="{59FC94FB-B386-4086-8E30-3DD2DA4A8F9C}" destId="{5DC78C65-119B-44E7-AA6E-ABBB7FF1FCA0}" srcOrd="0" destOrd="0" presId="urn:microsoft.com/office/officeart/2005/8/layout/hierarchy2"/>
    <dgm:cxn modelId="{5F58C64D-2113-44FF-A1E6-42558EEFEE6C}" srcId="{3305BD25-0929-4445-97F9-B72D36A4288B}" destId="{C5E21391-BA99-45A6-BAB2-E13E95EA855F}" srcOrd="0" destOrd="0" parTransId="{77F65366-CCD5-4562-A515-41550AA80D4A}" sibTransId="{60C57801-BBE6-465B-99FD-27E648B498C5}"/>
    <dgm:cxn modelId="{8A3790AA-F651-4119-AE2C-14EDEB448AE9}" type="presOf" srcId="{31199DF6-7BA1-497C-9B29-4D271543AFAE}" destId="{4959587C-F53D-408E-B7C4-4251E495195F}" srcOrd="0" destOrd="0" presId="urn:microsoft.com/office/officeart/2005/8/layout/hierarchy2"/>
    <dgm:cxn modelId="{73FCDCC9-EB2C-4379-8DEA-68FDA3F0C0AD}" type="presOf" srcId="{083FADB5-3297-4F43-B91E-AB663E65C0E3}" destId="{6DB272A8-0A03-44A5-8330-FEC75FA36EE3}" srcOrd="1" destOrd="0" presId="urn:microsoft.com/office/officeart/2005/8/layout/hierarchy2"/>
    <dgm:cxn modelId="{202D065E-3FDD-4BE1-987A-8A056755F3EE}" type="presOf" srcId="{1ACB9A6A-F7E8-4D1E-B3E5-9A96C408032E}" destId="{78136788-13D8-4851-85E4-75E1E7A49690}" srcOrd="0" destOrd="0" presId="urn:microsoft.com/office/officeart/2005/8/layout/hierarchy2"/>
    <dgm:cxn modelId="{53D4CF9A-3AC1-4BBA-800D-E363D765CD49}" type="presOf" srcId="{62D2E0FB-977C-42AD-BFD3-7CAFE45F3804}" destId="{2D83B976-E9E5-4795-B026-C9CAFB0E040A}"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097432B5-1E7E-4755-8461-1303483A61BC}" type="presOf" srcId="{F4CA35FA-951B-4C0F-94F7-EA2911EDFB24}" destId="{CB77EFC4-0166-4BB6-9EA8-75E807342289}" srcOrd="0" destOrd="0" presId="urn:microsoft.com/office/officeart/2005/8/layout/hierarchy2"/>
    <dgm:cxn modelId="{9E429A8A-D753-4B31-B0A0-6B48EBF91114}" type="presOf" srcId="{8338C07D-112E-43D4-8575-3E6159759FF9}" destId="{3EF302C0-3FC8-4A84-8E8C-6F7C56B805FA}" srcOrd="1" destOrd="0" presId="urn:microsoft.com/office/officeart/2005/8/layout/hierarchy2"/>
    <dgm:cxn modelId="{46A4A7C8-9CC1-4ED3-A74B-21749D4D670C}" type="presOf" srcId="{A4FEEA11-9644-451D-9EF7-EA307AE24124}" destId="{DC07ECA8-4D7D-47F3-A1C8-EDA1F2B2329C}" srcOrd="1" destOrd="0" presId="urn:microsoft.com/office/officeart/2005/8/layout/hierarchy2"/>
    <dgm:cxn modelId="{F1C52487-3F7C-4D9A-854E-51C6CD515969}" type="presOf" srcId="{BD4F39A7-93FB-4924-B995-EC535DEF0EE4}" destId="{DDE84270-9558-4EE8-B832-BEAF9B637A12}"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EC408F4C-5E4C-4F39-9B01-C85BA8C27FFB}" type="presOf" srcId="{BE99CBA7-41C1-463A-9D25-A2F40864ECCA}" destId="{00971B4E-B4F4-4B73-BF49-A093D5915B2E}" srcOrd="0" destOrd="0" presId="urn:microsoft.com/office/officeart/2005/8/layout/hierarchy2"/>
    <dgm:cxn modelId="{24395C63-DADA-4284-9A3F-A0FCADDAAE33}" type="presOf" srcId="{24B87435-DF7A-4517-8CA5-E20F1BA3E8D2}" destId="{B81172AE-F1AC-4BE1-AE4E-2C9A9F619D51}" srcOrd="1" destOrd="0" presId="urn:microsoft.com/office/officeart/2005/8/layout/hierarchy2"/>
    <dgm:cxn modelId="{6F770313-5C26-4C00-B625-583E8AE2B858}" type="presOf" srcId="{522106B0-ADCC-4F6A-BA09-3AB4C1C903BF}" destId="{751628DA-D8CF-486F-B69E-1AC27F6A3C99}"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B237682E-9DFF-421F-8312-53B3075EDC31}" type="presOf" srcId="{385BE925-CBF2-4C59-8AF9-75F362F1C57B}" destId="{97B0DB96-AE86-442C-A5B5-B1F5BF89F594}"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9A106D90-B54F-4450-B7BE-E6669120509D}" type="presOf" srcId="{74282338-A30C-4251-8139-A72C617F43A6}" destId="{98112A86-FDE8-4A6A-9B1C-3B82AEAE6698}" srcOrd="0" destOrd="0" presId="urn:microsoft.com/office/officeart/2005/8/layout/hierarchy2"/>
    <dgm:cxn modelId="{9DCF3ED4-6979-420E-9069-1C095BCA683E}" type="presOf" srcId="{29E6FB10-00EF-407D-B96A-EF111800AB26}" destId="{2E5DA229-8BC5-4068-8CCD-B907C6E1B0AF}" srcOrd="1"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DA82E823-0FAF-4728-9FD3-A1DF5A1A490B}" type="presOf" srcId="{E2640D55-5E34-4015-978C-BBB466616A14}" destId="{73BD96C0-B888-493A-80B6-4EAA70A4FA4A}" srcOrd="0" destOrd="0" presId="urn:microsoft.com/office/officeart/2005/8/layout/hierarchy2"/>
    <dgm:cxn modelId="{FA7B34FB-C5B2-47DE-9C64-1DBD6A61420B}" type="presOf" srcId="{A9C81585-26FB-4B08-A09F-4A1B622145D8}" destId="{BB4B4ECF-BC1D-4189-AA2E-CC174AE01530}" srcOrd="0" destOrd="0" presId="urn:microsoft.com/office/officeart/2005/8/layout/hierarchy2"/>
    <dgm:cxn modelId="{400C4E8B-673C-4601-92F1-6BF52B829725}" type="presOf" srcId="{5595997E-E2EB-4748-A4EB-49BD2680BECA}" destId="{D70E27A8-3165-4FF8-91AE-717B9980F9FB}" srcOrd="0" destOrd="0" presId="urn:microsoft.com/office/officeart/2005/8/layout/hierarchy2"/>
    <dgm:cxn modelId="{13BE4167-A861-474D-A8B8-C1491B498247}" type="presOf" srcId="{917096AE-4DD2-4737-BBFD-2E626890C2DC}" destId="{F437FDDC-CE01-4A1C-82F6-041480AB3B60}" srcOrd="1" destOrd="0" presId="urn:microsoft.com/office/officeart/2005/8/layout/hierarchy2"/>
    <dgm:cxn modelId="{A8233972-1A82-40D5-8FAC-7D0533BF8163}" type="presOf" srcId="{72736F01-D224-487C-BC2E-328896B3646B}" destId="{70B066E6-AE1D-4A78-8FDC-F45BFC8B617F}" srcOrd="0" destOrd="0" presId="urn:microsoft.com/office/officeart/2005/8/layout/hierarchy2"/>
    <dgm:cxn modelId="{DBCF2B32-EA40-4F1E-9611-254E99B33173}" type="presOf" srcId="{225FA0F9-87DF-45FD-88B3-B7EF541D2D6E}" destId="{A778C5D6-E48F-4460-8376-43E285C21CCB}" srcOrd="0" destOrd="0" presId="urn:microsoft.com/office/officeart/2005/8/layout/hierarchy2"/>
    <dgm:cxn modelId="{4740833A-636E-4B3A-806E-D1E26BC45A70}" type="presOf" srcId="{FCD6C098-5B9D-4247-95A1-BD3B8CD5DE69}" destId="{CC14BC8C-11B9-4EF7-8CC9-587030553342}" srcOrd="0" destOrd="0" presId="urn:microsoft.com/office/officeart/2005/8/layout/hierarchy2"/>
    <dgm:cxn modelId="{F5DA1897-5EE0-44A0-9018-3C074C5C33F2}" type="presOf" srcId="{80067221-9A4E-4AB8-807A-F3D0C7DC357D}" destId="{CBF8E6D5-E42E-4F16-AC6B-2605B888D7DC}" srcOrd="0" destOrd="0" presId="urn:microsoft.com/office/officeart/2005/8/layout/hierarchy2"/>
    <dgm:cxn modelId="{B9A70206-7161-468A-B75F-905A1280A79A}" type="presOf" srcId="{4A8F3BD3-619A-4433-A8CB-EFD0FCCF7E84}" destId="{AAFD65E7-D95C-4366-8B7F-EA40B45217D2}" srcOrd="0" destOrd="0" presId="urn:microsoft.com/office/officeart/2005/8/layout/hierarchy2"/>
    <dgm:cxn modelId="{C21EF070-16AC-41D5-87AF-20EE68D33B87}" type="presOf" srcId="{3C91085A-D31C-430F-8D8A-AB4DE0A22A5D}" destId="{418A017E-A8AA-47DB-8070-B3AACB803389}" srcOrd="0" destOrd="0" presId="urn:microsoft.com/office/officeart/2005/8/layout/hierarchy2"/>
    <dgm:cxn modelId="{D9467857-6F27-498C-8C2C-9845B6E29D8E}" type="presOf" srcId="{BC6A6FEE-62E0-4C6F-9A7B-ED26A55E7DC7}" destId="{9CEDEED6-B2E2-4FDF-85FA-A29A97A021A8}" srcOrd="0" destOrd="0" presId="urn:microsoft.com/office/officeart/2005/8/layout/hierarchy2"/>
    <dgm:cxn modelId="{9607CD04-AAA1-4291-8050-DF25F0233809}" type="presOf" srcId="{84947504-73CB-4E0D-9386-023069F0D69E}" destId="{F47DC10C-4993-4AAB-947D-B89622F433BF}" srcOrd="0" destOrd="0" presId="urn:microsoft.com/office/officeart/2005/8/layout/hierarchy2"/>
    <dgm:cxn modelId="{514B12E9-300C-4866-AF7E-0078EDD21947}" type="presOf" srcId="{FDDF56F8-8740-4213-B049-CD6DF66474F7}" destId="{F46709FB-4CF4-4797-BA67-6F2F486FFDF8}" srcOrd="0" destOrd="0" presId="urn:microsoft.com/office/officeart/2005/8/layout/hierarchy2"/>
    <dgm:cxn modelId="{F5AAA22F-90F0-4439-9B46-5FE14CD47BD7}" type="presOf" srcId="{D1279B75-C98F-4A2C-A549-E1013E203DC9}" destId="{FEAFC039-8C76-4691-A978-D8C8B6CB9DBB}" srcOrd="0" destOrd="0" presId="urn:microsoft.com/office/officeart/2005/8/layout/hierarchy2"/>
    <dgm:cxn modelId="{30975362-7663-4973-97F5-DDA5D76734C9}" type="presOf" srcId="{CD7D125D-23B7-42FC-B885-EF736AE4B3ED}" destId="{DDF512E5-03E8-49D5-A5BB-34088D5C0D0A}" srcOrd="0" destOrd="0" presId="urn:microsoft.com/office/officeart/2005/8/layout/hierarchy2"/>
    <dgm:cxn modelId="{D079C74A-1126-409F-95ED-21CBF52DB33D}" type="presOf" srcId="{FDDF56F8-8740-4213-B049-CD6DF66474F7}" destId="{A4CEAA3F-0DE5-44F1-8F71-D2C192510EA3}" srcOrd="1" destOrd="0" presId="urn:microsoft.com/office/officeart/2005/8/layout/hierarchy2"/>
    <dgm:cxn modelId="{8EE9FB22-CDD6-4BF6-AD38-84E89C05D069}" type="presOf" srcId="{CE770EB3-152C-4000-A3AD-FD3AFDD4E85F}" destId="{2D5CF665-D2BE-4B6E-AA09-268083AF5726}" srcOrd="0" destOrd="0" presId="urn:microsoft.com/office/officeart/2005/8/layout/hierarchy2"/>
    <dgm:cxn modelId="{1EC8C5FE-6043-4FDF-AFFD-0788FF07198F}" type="presOf" srcId="{CB5D5582-E2AE-4B1F-99FE-1FEE53E44278}" destId="{E89BAD88-A6F7-4807-B88D-879E0655F0DB}"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DC1860F2-9407-4C19-80AB-A8F080CBE895}" type="presOf" srcId="{EFF47FE7-548B-44F7-A300-545572A4CA8F}" destId="{69639EEF-2262-4C54-8F0A-249CBCDEF6C7}" srcOrd="0" destOrd="0" presId="urn:microsoft.com/office/officeart/2005/8/layout/hierarchy2"/>
    <dgm:cxn modelId="{96AA614E-78AB-465E-9608-DD4CE3DD6320}" type="presOf" srcId="{2C4348DF-560E-48A0-B4AC-53C34B6D0DBD}" destId="{BCA4783F-9D1E-46B1-B34C-4B89087C3780}" srcOrd="1" destOrd="0" presId="urn:microsoft.com/office/officeart/2005/8/layout/hierarchy2"/>
    <dgm:cxn modelId="{719D63F8-6F26-492D-8F54-8C1408D90384}" type="presOf" srcId="{F9E3FE26-466A-4D28-8C34-091852F688CC}" destId="{2262AA7A-35F7-4E14-9833-6BA4F32142CB}" srcOrd="0" destOrd="0" presId="urn:microsoft.com/office/officeart/2005/8/layout/hierarchy2"/>
    <dgm:cxn modelId="{A881B90C-F4A5-4DE9-B61E-906634580CB3}" type="presOf" srcId="{E25648D3-6F95-460E-B0EB-33DF781A37BB}" destId="{F196DADD-CF35-43E5-B0E1-CF195D46017D}" srcOrd="0" destOrd="0" presId="urn:microsoft.com/office/officeart/2005/8/layout/hierarchy2"/>
    <dgm:cxn modelId="{7BDA858A-8138-4D69-AFE2-84685A0C744A}" type="presOf" srcId="{1ACB9A6A-F7E8-4D1E-B3E5-9A96C408032E}" destId="{C4AE2747-CBB9-4AA3-909F-507CA79F1F98}" srcOrd="1" destOrd="0" presId="urn:microsoft.com/office/officeart/2005/8/layout/hierarchy2"/>
    <dgm:cxn modelId="{CDE277DC-7694-4A83-880C-B93735AA9F69}" type="presOf" srcId="{06DEC45E-90B5-4969-9613-9EC9B718CD1A}" destId="{8FEAF075-8BCB-4B9E-A10F-B55DBB4A6C05}" srcOrd="1"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AA6127AA-CFFA-4821-B332-B2165F999F59}" type="presOf" srcId="{C865060A-9332-4CCA-A381-63742E6AC7A8}" destId="{2B25B350-63B7-46B4-8EF0-2775D01504FA}" srcOrd="0" destOrd="0" presId="urn:microsoft.com/office/officeart/2005/8/layout/hierarchy2"/>
    <dgm:cxn modelId="{394999EF-90B2-4E69-A342-55D85D3D7C9E}" type="presOf" srcId="{04493E4A-C993-4E9C-AF6E-D09FCB8EF871}" destId="{9ADAFE38-0FF0-4601-968A-311FE6246DC3}" srcOrd="0" destOrd="0" presId="urn:microsoft.com/office/officeart/2005/8/layout/hierarchy2"/>
    <dgm:cxn modelId="{CB27D2D8-125D-41D3-9BF1-EBD6EAC60FEA}" type="presOf" srcId="{E2E55882-348F-4A90-B164-CEC5D7F49B5C}" destId="{9B445AEA-7CF5-43FF-830D-1D1896D6B277}" srcOrd="0" destOrd="0" presId="urn:microsoft.com/office/officeart/2005/8/layout/hierarchy2"/>
    <dgm:cxn modelId="{2EBA7288-464F-4AB5-A89D-D28223CD0403}" type="presOf" srcId="{CD3A3199-5C03-4B64-BEFB-037F27C9C5DF}" destId="{AA4BC355-8673-4F15-A0F3-031BAEAF78E4}" srcOrd="0" destOrd="0" presId="urn:microsoft.com/office/officeart/2005/8/layout/hierarchy2"/>
    <dgm:cxn modelId="{89607174-C94F-4967-A16E-CC63AAC99F4C}" type="presOf" srcId="{2FE16DC4-C740-4638-8AAD-C853E3D2122F}" destId="{38A3A379-64AB-4F28-9328-CE2E6A5F95AF}" srcOrd="1" destOrd="0" presId="urn:microsoft.com/office/officeart/2005/8/layout/hierarchy2"/>
    <dgm:cxn modelId="{5901E8D4-EBB3-4272-8721-179774EA16E7}" type="presOf" srcId="{B519F161-426C-465A-A7D4-64282281472B}" destId="{775FB8FC-C561-4CCE-A1F2-7153774B1BA1}" srcOrd="0" destOrd="0" presId="urn:microsoft.com/office/officeart/2005/8/layout/hierarchy2"/>
    <dgm:cxn modelId="{8062389D-0224-488E-B1D0-A1335B9F5DC3}" type="presOf" srcId="{648B8167-EC4C-4386-94F1-CAD7472DF903}" destId="{A7ADEB2F-C509-4BB5-93AC-79C51A552555}" srcOrd="0" destOrd="0" presId="urn:microsoft.com/office/officeart/2005/8/layout/hierarchy2"/>
    <dgm:cxn modelId="{5E46218D-BE3A-47A6-A131-698C2B70BBE5}" type="presOf" srcId="{18DE61A9-7187-473E-A844-1258438F3A32}" destId="{A8C59A58-57AE-4034-89BD-C4F449ED2EA2}" srcOrd="0" destOrd="0" presId="urn:microsoft.com/office/officeart/2005/8/layout/hierarchy2"/>
    <dgm:cxn modelId="{628538A3-F63A-4039-ACC9-521765399243}" type="presOf" srcId="{E734752D-B332-4444-9B35-02F77F610F33}" destId="{0EC268C5-F7A8-4D3A-8824-82D1C59265B0}" srcOrd="0" destOrd="0" presId="urn:microsoft.com/office/officeart/2005/8/layout/hierarchy2"/>
    <dgm:cxn modelId="{F9477813-E0B3-4430-BE06-DAA39BAD168F}" type="presOf" srcId="{FDFE6994-B7AD-4A1F-B177-B77A82B68686}" destId="{74EBAA02-E882-4B33-914C-831C310CA8D4}" srcOrd="0" destOrd="0" presId="urn:microsoft.com/office/officeart/2005/8/layout/hierarchy2"/>
    <dgm:cxn modelId="{534AA132-D6AC-45FC-B710-954F8232FF41}" type="presOf" srcId="{FA5ED9F7-649C-4A17-94AA-3E2640AF4518}" destId="{AC207B8C-B0B2-4F5F-9E2E-31C130608008}" srcOrd="0" destOrd="0" presId="urn:microsoft.com/office/officeart/2005/8/layout/hierarchy2"/>
    <dgm:cxn modelId="{5C50CF73-6B67-4AA4-A8B0-4192A94C3BEE}" type="presOf" srcId="{6D8FDB7F-CFCA-4E44-9EBE-F819249C85FA}" destId="{8B028430-8B95-46FB-88C2-7EAFCA16C2E0}" srcOrd="0" destOrd="0" presId="urn:microsoft.com/office/officeart/2005/8/layout/hierarchy2"/>
    <dgm:cxn modelId="{FC28C070-1A7D-4C54-B4D3-29BB8F05CC9C}" type="presOf" srcId="{103DEE73-41AA-40B6-AE26-BFE255319C99}" destId="{18EAA018-3A13-401A-B7A0-79C4260DBA11}" srcOrd="1" destOrd="0" presId="urn:microsoft.com/office/officeart/2005/8/layout/hierarchy2"/>
    <dgm:cxn modelId="{F8C77F27-E225-40CD-8E27-1C51B06919B0}" type="presOf" srcId="{A9C81585-26FB-4B08-A09F-4A1B622145D8}" destId="{CDBDC973-E8B1-4210-AEFE-29F864438A61}" srcOrd="1"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30CD50D1-F168-4B3B-91C0-86D6DCB61CF1}" type="presOf" srcId="{5E9196E4-FFD3-48BB-AB0C-2DF6CDBC6EB1}" destId="{4A12067C-745F-4C08-8862-2CB739466446}" srcOrd="0" destOrd="0" presId="urn:microsoft.com/office/officeart/2005/8/layout/hierarchy2"/>
    <dgm:cxn modelId="{AB81B26C-602F-46F9-B263-0BF101E4DB8C}" type="presOf" srcId="{3ABB445F-F265-45C2-8B1B-A8264D015A13}" destId="{DD97310A-E4A2-4FF4-84D4-60373238D8CA}" srcOrd="0" destOrd="0" presId="urn:microsoft.com/office/officeart/2005/8/layout/hierarchy2"/>
    <dgm:cxn modelId="{444E6FAF-7272-414D-897B-6DD685A9782C}" type="presOf" srcId="{12F8D63D-76B3-4F6B-9C97-783F7354C22F}" destId="{C0F02956-89C8-48CA-BE01-580BA18AB365}"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F0BFC3-8CA4-4447-8C64-FEDCCDAF0204}" type="presOf" srcId="{986D9C5D-B96C-406D-A141-475F62E01BE5}" destId="{DFF46781-0D9D-4BCB-BD53-FE233FA386AB}" srcOrd="1"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A0E75F9C-6AF4-44D4-A752-3FF661D01623}" type="presOf" srcId="{43F6A99C-6879-4332-B663-07AA24F6D119}" destId="{F50C8C61-1FC9-4C74-AA89-CC1959F5D0E5}" srcOrd="0" destOrd="0" presId="urn:microsoft.com/office/officeart/2005/8/layout/hierarchy2"/>
    <dgm:cxn modelId="{0E8563E1-AA1E-41D3-9CD5-DB486080998B}" type="presOf" srcId="{E2640D55-5E34-4015-978C-BBB466616A14}" destId="{AB969918-A70E-42E6-ABC3-49F78A10D6AE}"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1760E0F5-09D8-4615-8B6F-2DCD6BF45C03}" srcId="{2ACFDF7C-F305-4CD8-911E-9F05B15F82EF}" destId="{84947504-73CB-4E0D-9386-023069F0D69E}" srcOrd="0" destOrd="0" parTransId="{06DEC45E-90B5-4969-9613-9EC9B718CD1A}" sibTransId="{4E347E5E-A35F-4DF4-8046-5AB503522F80}"/>
    <dgm:cxn modelId="{5A834873-248F-4525-A6D1-B26D987CAECC}" type="presOf" srcId="{2F1055F2-98BC-40F8-A1C3-46E502A661FA}" destId="{B2949F5A-EAEF-4635-B6C8-B3FC13818EDD}" srcOrd="0" destOrd="0" presId="urn:microsoft.com/office/officeart/2005/8/layout/hierarchy2"/>
    <dgm:cxn modelId="{0152822C-FB97-42E7-9B23-7FE082EDFF81}" type="presOf" srcId="{43F6A99C-6879-4332-B663-07AA24F6D119}" destId="{9CAE1AE2-8074-4E9B-90C0-173B98C095E8}" srcOrd="1" destOrd="0" presId="urn:microsoft.com/office/officeart/2005/8/layout/hierarchy2"/>
    <dgm:cxn modelId="{4CDD8417-B2ED-46D3-B478-D05003AC02EC}" type="presOf" srcId="{B592AC7E-4976-4B31-BD1F-73B31F2DFB0E}" destId="{B3E93C1E-F91F-4BC2-B573-7B958FC7C89E}" srcOrd="1" destOrd="0" presId="urn:microsoft.com/office/officeart/2005/8/layout/hierarchy2"/>
    <dgm:cxn modelId="{F67ADFEF-26DB-4088-9A9D-A191FC835DA6}" type="presOf" srcId="{C5C50130-3299-46A4-8960-EC8885EEBFDD}" destId="{4E5EF6FE-850B-4FC3-82B7-5D0B62C3198D}"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B58AA436-2499-4613-8749-1EE38DB6D84F}" srcId="{5853E3F5-7633-4C0E-98B4-0F234A98F59E}" destId="{80067221-9A4E-4AB8-807A-F3D0C7DC357D}" srcOrd="0" destOrd="0" parTransId="{083FADB5-3297-4F43-B91E-AB663E65C0E3}" sibTransId="{07DCCBB1-2430-493B-86C1-DB32B3E15072}"/>
    <dgm:cxn modelId="{EC0423B4-7455-427E-A0A5-F90F1C15128F}" srcId="{48CE218F-0672-4970-9E25-2FA7EAD8D022}" destId="{63CCD3E5-90D5-49D8-B84C-EABBA40846BE}" srcOrd="1" destOrd="0" parTransId="{FF68C8BF-3AE1-412E-876D-22304F856376}" sibTransId="{BDC53C69-26B9-42A9-9FC7-C31E5040D42C}"/>
    <dgm:cxn modelId="{E20987BA-44CF-4DD4-BA15-4DC0CEAA7329}" type="presOf" srcId="{E1EE6869-567E-4B4F-981B-96B43D798C07}" destId="{D2A7FF9F-6FE8-43D2-AC13-2260F48EA1E9}" srcOrd="0" destOrd="0" presId="urn:microsoft.com/office/officeart/2005/8/layout/hierarchy2"/>
    <dgm:cxn modelId="{7E1ACF21-D1FD-4389-A34B-5C26A1AACAA0}" type="presOf" srcId="{4D809926-C458-4169-98CC-CF7D7F7BE8BE}" destId="{A2EBB258-D4EE-45AE-AD8E-F36A9E8557CE}" srcOrd="0" destOrd="0" presId="urn:microsoft.com/office/officeart/2005/8/layout/hierarchy2"/>
    <dgm:cxn modelId="{8D5C16B3-FA01-45BB-9A41-A4BEE7B85565}" type="presOf" srcId="{9CB8F731-5DA1-4B87-BD66-F50B6D3267DA}" destId="{E7DBD2A8-95A8-4A0E-BFD4-53EA72ED1B17}" srcOrd="1" destOrd="0" presId="urn:microsoft.com/office/officeart/2005/8/layout/hierarchy2"/>
    <dgm:cxn modelId="{3BF2D70D-9F70-46B4-8002-F241C9B3BAC8}" type="presOf" srcId="{F4EA4159-BB5C-45C6-9E50-A93F13708CF2}" destId="{F3D4D588-76AB-4DA7-A8D1-828B2BF2BECB}" srcOrd="0" destOrd="0" presId="urn:microsoft.com/office/officeart/2005/8/layout/hierarchy2"/>
    <dgm:cxn modelId="{6E919D1A-B149-4A6C-863E-8D5AACF89F28}" type="presOf" srcId="{F954916A-9DE2-475F-82D7-7134B2CB7C4E}" destId="{F7DD6CFE-6611-41CE-97D3-DEA6F95AB300}" srcOrd="0" destOrd="0" presId="urn:microsoft.com/office/officeart/2005/8/layout/hierarchy2"/>
    <dgm:cxn modelId="{1DCE778E-44D4-42CE-A32F-E65E1617A593}" type="presOf" srcId="{83F7837D-5391-4EBF-9B8B-BC008BDF984E}" destId="{DA27F4DF-F9FB-4294-9ED2-5868805548D7}" srcOrd="1" destOrd="0" presId="urn:microsoft.com/office/officeart/2005/8/layout/hierarchy2"/>
    <dgm:cxn modelId="{9AAB3665-940F-4784-8839-4137FEA4E56B}" type="presOf" srcId="{77F65366-CCD5-4562-A515-41550AA80D4A}" destId="{3829397A-953E-4326-8A47-5C06F8D866CC}" srcOrd="1" destOrd="0" presId="urn:microsoft.com/office/officeart/2005/8/layout/hierarchy2"/>
    <dgm:cxn modelId="{198779DE-7498-4757-A6EB-D3E14F76919D}" type="presOf" srcId="{7C038595-19A2-457E-BC11-1FB7A1E8AA95}" destId="{2A6C8267-E108-4A84-AD6B-D6D359EA5CC0}" srcOrd="0" destOrd="0" presId="urn:microsoft.com/office/officeart/2005/8/layout/hierarchy2"/>
    <dgm:cxn modelId="{AB89E033-134E-4070-BC57-3D0C56240799}" type="presOf" srcId="{647BBA02-264B-4EA6-8F47-FEBAAFC8F283}" destId="{F8F95431-0F76-42E7-ACFA-98C476AD148D}"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F274DE97-ED9F-4CD3-A57E-5E23AD888626}" type="presOf" srcId="{F4EA4159-BB5C-45C6-9E50-A93F13708CF2}" destId="{3CEB0AB2-C76C-435D-863C-081690CB742D}" srcOrd="1" destOrd="0" presId="urn:microsoft.com/office/officeart/2005/8/layout/hierarchy2"/>
    <dgm:cxn modelId="{3FCD087D-3FA4-49A2-AD68-D2D217790E02}" type="presOf" srcId="{E9CE8718-A6AF-4120-B7A0-B6CAF53D3055}" destId="{5FB7E24E-DF6E-4981-AD44-1CF3CBBD7784}" srcOrd="0" destOrd="0" presId="urn:microsoft.com/office/officeart/2005/8/layout/hierarchy2"/>
    <dgm:cxn modelId="{A44E7079-DBA9-4D11-BE75-13D119529A96}" type="presOf" srcId="{573007D4-D1B5-4E9D-93F6-8F654E1892BB}" destId="{29710121-F852-4890-8F07-BC14EA528E25}" srcOrd="1"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FCD9FD68-D09F-42FB-9D6C-D9E30FD06E2D}" type="presOf" srcId="{0AF08169-C7BC-41CE-AD7D-A6E9073A12A2}" destId="{2D2A0791-CB59-4D29-9641-18B090301ACA}" srcOrd="0" destOrd="0" presId="urn:microsoft.com/office/officeart/2005/8/layout/hierarchy2"/>
    <dgm:cxn modelId="{CA589718-3C13-4692-B05D-237D2E798847}" type="presOf" srcId="{1F00B9D6-478D-49F1-8BE7-B3B55BB8F7E4}" destId="{13DEF42C-A788-4835-B6E0-42F41E0ACF77}" srcOrd="1" destOrd="0" presId="urn:microsoft.com/office/officeart/2005/8/layout/hierarchy2"/>
    <dgm:cxn modelId="{240B6FFA-D833-41E5-BCB7-8D78D7548B56}" type="presOf" srcId="{5595997E-E2EB-4748-A4EB-49BD2680BECA}" destId="{C56473D6-0774-476C-A421-61C062F9A95F}" srcOrd="1"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CCE19FBE-0715-41DB-BDD8-6F557A0D9ED6}" srcId="{FFB766A9-2AD2-4564-BE0D-80A085764D45}" destId="{66727F31-F349-4806-A051-1D14F11E6863}" srcOrd="0" destOrd="0" parTransId="{29E6FB10-00EF-407D-B96A-EF111800AB26}" sibTransId="{F9F5F331-4BFE-40B8-917E-B6BA2128B979}"/>
    <dgm:cxn modelId="{71071790-1198-4A25-98D5-786B22FA91DE}" srcId="{77BA9047-84E1-4A04-A2AB-53E584867046}" destId="{5CFE39BA-A983-45B9-A04E-52E0EF1354CD}" srcOrd="0" destOrd="0" parTransId="{1ACB9A6A-F7E8-4D1E-B3E5-9A96C408032E}" sibTransId="{753F2636-4ABF-4FCB-9A66-FE88581135B8}"/>
    <dgm:cxn modelId="{97E13D6C-82E0-4753-BF08-1179494F620E}" type="presOf" srcId="{6D8FDB7F-CFCA-4E44-9EBE-F819249C85FA}" destId="{8D923CD2-4E5C-4671-A8EB-23CCE284B52F}" srcOrd="1" destOrd="0" presId="urn:microsoft.com/office/officeart/2005/8/layout/hierarchy2"/>
    <dgm:cxn modelId="{D5198A4D-DF6D-4E3E-82DF-9FD8C121B715}" type="presOf" srcId="{5853E3F5-7633-4C0E-98B4-0F234A98F59E}" destId="{2EC95797-078C-4FFB-8B70-D4F2459BBB60}" srcOrd="0" destOrd="0" presId="urn:microsoft.com/office/officeart/2005/8/layout/hierarchy2"/>
    <dgm:cxn modelId="{616ADF52-D108-412C-8069-F770CA2F0BC0}" type="presOf" srcId="{083FADB5-3297-4F43-B91E-AB663E65C0E3}" destId="{7F5A0071-91F9-4B8E-AF32-6AACF729CB98}" srcOrd="0" destOrd="0" presId="urn:microsoft.com/office/officeart/2005/8/layout/hierarchy2"/>
    <dgm:cxn modelId="{D5F04B77-BD4B-4DB2-8C22-28FEB7C44D2E}" type="presOf" srcId="{3305BD25-0929-4445-97F9-B72D36A4288B}" destId="{41DAE43E-D767-46CA-B104-363F6709DE78}" srcOrd="0" destOrd="0" presId="urn:microsoft.com/office/officeart/2005/8/layout/hierarchy2"/>
    <dgm:cxn modelId="{4BAF02A3-52C1-4449-A883-BC21D8FC3131}" type="presOf" srcId="{1E7D579D-5304-497E-96FD-529A54771B12}" destId="{A4C08B16-9525-4BF0-B08B-A66A17923866}" srcOrd="0" destOrd="0" presId="urn:microsoft.com/office/officeart/2005/8/layout/hierarchy2"/>
    <dgm:cxn modelId="{E05ED14B-2985-41E0-A1C5-354185095330}" type="presOf" srcId="{A0626EFF-EDB5-4539-8092-BE1AEFEF9C4C}" destId="{B24E60BA-A1D6-49A9-B227-B44B0624770F}" srcOrd="0" destOrd="0" presId="urn:microsoft.com/office/officeart/2005/8/layout/hierarchy2"/>
    <dgm:cxn modelId="{284FAE00-D60A-475B-B270-F5A6B4D525E8}" type="presOf" srcId="{83F7837D-5391-4EBF-9B8B-BC008BDF984E}" destId="{349874F7-5106-4C59-AF42-D3B213297030}" srcOrd="0" destOrd="0" presId="urn:microsoft.com/office/officeart/2005/8/layout/hierarchy2"/>
    <dgm:cxn modelId="{882F21A9-12BE-4C2E-9A1D-9AA00E93113D}" type="presOf" srcId="{E7FF10D8-3B3C-4FB8-A017-6EFA192EEECB}" destId="{DFE8E9E5-DEF2-48AC-84B4-1EECA0A15D7B}" srcOrd="0" destOrd="0" presId="urn:microsoft.com/office/officeart/2005/8/layout/hierarchy2"/>
    <dgm:cxn modelId="{5692F898-16B9-4D63-81AF-827FDBF9E1D8}" type="presOf" srcId="{7F0F4E40-241D-4E2E-999F-22C6EF26E548}" destId="{08F5AE6C-C49C-4536-8240-AE6FC393C50D}" srcOrd="0" destOrd="0" presId="urn:microsoft.com/office/officeart/2005/8/layout/hierarchy2"/>
    <dgm:cxn modelId="{B497A85B-219B-4F30-952B-25842D3A5A31}" type="presOf" srcId="{EB133A83-2495-49F3-B7D6-12069AE8F703}" destId="{D4FF9035-606D-4B59-B71C-786C61B584F1}" srcOrd="0" destOrd="0" presId="urn:microsoft.com/office/officeart/2005/8/layout/hierarchy2"/>
    <dgm:cxn modelId="{4AFA9EB8-4CCC-46DC-8C51-B89016F48E11}" type="presOf" srcId="{CC7A6C92-22D2-4189-BF1B-62F5FEF9C08A}" destId="{0A1B72EF-B04B-4E67-9068-07F75EDFE192}" srcOrd="0" destOrd="0" presId="urn:microsoft.com/office/officeart/2005/8/layout/hierarchy2"/>
    <dgm:cxn modelId="{75BFA3F3-42F7-46E0-BA50-2B429B3E8307}" type="presOf" srcId="{77BA9047-84E1-4A04-A2AB-53E584867046}" destId="{37B5DA67-337E-431B-BFE4-9D050C9175CA}" srcOrd="0" destOrd="0" presId="urn:microsoft.com/office/officeart/2005/8/layout/hierarchy2"/>
    <dgm:cxn modelId="{1CDD57BD-A3C8-4556-BF67-28F5CCC92A8F}" type="presOf" srcId="{9CB8F731-5DA1-4B87-BD66-F50B6D3267DA}" destId="{F1970A25-1313-461F-92EC-41CE36A33403}"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180B8E64-84EB-435D-A78F-FAE7765B6E79}" type="presOf" srcId="{91309D00-6CDF-4E50-9B37-1DA03FD5034F}" destId="{778D6B86-B001-4423-9EA6-C64B0667ED91}" srcOrd="1" destOrd="0" presId="urn:microsoft.com/office/officeart/2005/8/layout/hierarchy2"/>
    <dgm:cxn modelId="{5A8B7F3C-9349-49C3-93A8-F8E38FCDD79C}" type="presOf" srcId="{8A34428F-0909-462F-B588-F7B9FBC002E5}" destId="{0A4AAADC-A5A4-4C9D-8D1A-040A50EA09BF}" srcOrd="0" destOrd="0" presId="urn:microsoft.com/office/officeart/2005/8/layout/hierarchy2"/>
    <dgm:cxn modelId="{FE6AD18A-E108-4205-A815-641FA11F039F}" type="presOf" srcId="{4007C9A9-E013-47C0-8B80-A43CCA63E151}" destId="{2C877525-D505-47CD-862C-F0633DCF3E95}" srcOrd="1"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A4AB0847-BD4D-4DD1-8912-BF93A5BE97A0}" srcId="{15E804D1-A3E5-45F5-A5EE-2CC233CA71B4}" destId="{77BA9047-84E1-4A04-A2AB-53E584867046}" srcOrd="0" destOrd="0" parTransId="{92F15274-3615-439F-A3A7-48BE6419B1BD}" sibTransId="{CBE6B7F0-51D1-4069-A8E9-78908F0E0F61}"/>
    <dgm:cxn modelId="{C3160A07-AD70-4A50-AC84-BF352CD44100}" type="presOf" srcId="{780CCD62-447A-4B12-BE33-FD852B713BDB}" destId="{5BF17CE8-1FA4-4D42-8108-53463D5B1B0E}" srcOrd="1" destOrd="0" presId="urn:microsoft.com/office/officeart/2005/8/layout/hierarchy2"/>
    <dgm:cxn modelId="{FEB31AAD-69B7-4749-9338-E7E81192C045}" type="presOf" srcId="{5D988DA3-EAE9-4B1E-B1BF-979A8C15796D}" destId="{6BE1E5FD-759F-4F35-A4EB-8243E6614B63}" srcOrd="1" destOrd="0" presId="urn:microsoft.com/office/officeart/2005/8/layout/hierarchy2"/>
    <dgm:cxn modelId="{AF84B679-8061-4B56-ADA4-BD33F9B14D80}" type="presOf" srcId="{92F15274-3615-439F-A3A7-48BE6419B1BD}" destId="{8DB79957-296E-4C37-89BF-47212B5DF77E}" srcOrd="1" destOrd="0" presId="urn:microsoft.com/office/officeart/2005/8/layout/hierarchy2"/>
    <dgm:cxn modelId="{DC18F586-F403-46DE-AF96-57CA50BF728F}" type="presOf" srcId="{72736F01-D224-487C-BC2E-328896B3646B}" destId="{87413927-87A3-463E-963A-F287108917BB}" srcOrd="1" destOrd="0" presId="urn:microsoft.com/office/officeart/2005/8/layout/hierarchy2"/>
    <dgm:cxn modelId="{247D5780-E78F-4C95-8019-36F8D9FD413E}" type="presOf" srcId="{3ABA0C5F-79F7-47F8-923A-CE1854116BDE}" destId="{04D0DD40-DC36-4E52-988F-35557EF6D87C}" srcOrd="0" destOrd="0" presId="urn:microsoft.com/office/officeart/2005/8/layout/hierarchy2"/>
    <dgm:cxn modelId="{9958DA63-90E7-48DE-9BD6-545BBE96919F}" type="presOf" srcId="{3FB557DE-3223-4EED-A24D-899114763528}" destId="{F76D680F-884C-4CA0-8A03-F30CF15AD3C9}" srcOrd="0" destOrd="0" presId="urn:microsoft.com/office/officeart/2005/8/layout/hierarchy2"/>
    <dgm:cxn modelId="{5ABA61E6-D8D4-4700-861D-B03ECB0166F8}" type="presOf" srcId="{06DEC45E-90B5-4969-9613-9EC9B718CD1A}" destId="{EECD2E44-2EF3-4972-ABF5-8EA92645FE16}" srcOrd="0" destOrd="0" presId="urn:microsoft.com/office/officeart/2005/8/layout/hierarchy2"/>
    <dgm:cxn modelId="{D3E46781-0E9C-4AAB-9363-0EFA59907C58}" type="presOf" srcId="{D46627A8-CB22-45C6-8C57-2FE9894C84CA}" destId="{2F7C254C-830C-4698-B97F-B575B853F618}" srcOrd="0" destOrd="0" presId="urn:microsoft.com/office/officeart/2005/8/layout/hierarchy2"/>
    <dgm:cxn modelId="{19D2EA91-79E3-4918-AE5D-2B4F4FDF3FA9}" type="presOf" srcId="{E2E55882-348F-4A90-B164-CEC5D7F49B5C}" destId="{5ADE0412-8066-4E8F-8B21-F5909438060C}" srcOrd="1" destOrd="0" presId="urn:microsoft.com/office/officeart/2005/8/layout/hierarchy2"/>
    <dgm:cxn modelId="{DBC49766-0F1B-438D-B927-A437A307A95E}" type="presOf" srcId="{5EDC5A55-3805-44DA-BF74-3C797B760F8D}" destId="{42708594-1998-47D7-B3A2-1604B5DDA6FF}" srcOrd="0" destOrd="0" presId="urn:microsoft.com/office/officeart/2005/8/layout/hierarchy2"/>
    <dgm:cxn modelId="{7025EB71-6AA1-4590-B34E-05E61238C915}" type="presOf" srcId="{23D9B8BA-6F26-41E3-AE48-CB53EC7A5F81}" destId="{F5956427-01E2-45D8-8842-25A06454DC66}" srcOrd="0" destOrd="0" presId="urn:microsoft.com/office/officeart/2005/8/layout/hierarchy2"/>
    <dgm:cxn modelId="{947191FF-1082-41FA-8F61-35B47EE184C2}" type="presOf" srcId="{7293F248-D0F6-409D-A1FE-022061B9FAA1}" destId="{65260B8D-E925-4152-98BD-CED5550150D6}" srcOrd="0" destOrd="0" presId="urn:microsoft.com/office/officeart/2005/8/layout/hierarchy2"/>
    <dgm:cxn modelId="{74FE1811-04AA-478E-AB53-35624EF4BA97}" type="presOf" srcId="{917096AE-4DD2-4737-BBFD-2E626890C2DC}" destId="{E16835DA-C015-4CF5-9C24-64D2AEE8FA04}" srcOrd="0" destOrd="0" presId="urn:microsoft.com/office/officeart/2005/8/layout/hierarchy2"/>
    <dgm:cxn modelId="{F6DFC310-C4B4-4D0D-8594-0280F32814D6}" type="presOf" srcId="{ED6C8472-F082-4428-AAF6-B69922A71252}" destId="{FC042505-90C7-4A27-AFAE-65A3E38585BD}" srcOrd="0" destOrd="0" presId="urn:microsoft.com/office/officeart/2005/8/layout/hierarchy2"/>
    <dgm:cxn modelId="{A8064AF1-56AC-4800-B755-B24315974455}" type="presOf" srcId="{2FE16DC4-C740-4638-8AAD-C853E3D2122F}" destId="{9F14C740-1028-47B7-8657-4B7CB5E312FF}" srcOrd="0" destOrd="0" presId="urn:microsoft.com/office/officeart/2005/8/layout/hierarchy2"/>
    <dgm:cxn modelId="{A9BB25E4-27F0-4C6D-84EE-369416A216D5}" type="presOf" srcId="{BD4F39A7-93FB-4924-B995-EC535DEF0EE4}" destId="{099406CC-DA97-4D22-86A2-118C6FE14994}" srcOrd="1" destOrd="0" presId="urn:microsoft.com/office/officeart/2005/8/layout/hierarchy2"/>
    <dgm:cxn modelId="{4BFDE762-CDD5-4F15-95E4-A9B9CE9E7593}" type="presOf" srcId="{31199DF6-7BA1-497C-9B29-4D271543AFAE}" destId="{D2DBFF69-4536-4468-AEA5-CB5872B671E5}" srcOrd="1"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C1789042-FFA0-43E0-B3D3-64F333E3548D}" type="presOf" srcId="{DF4A4310-BA01-4D64-B238-73955301779C}" destId="{7D99E82D-39C8-4859-97C5-0B7773E3A61B}" srcOrd="0" destOrd="0" presId="urn:microsoft.com/office/officeart/2005/8/layout/hierarchy2"/>
    <dgm:cxn modelId="{63478B6B-4377-4C76-BBD3-49A9659185FC}" type="presOf" srcId="{5E965449-9E43-4A25-BAC8-61D37F64C215}" destId="{5D14EA43-EDD1-42CD-8296-6FC7125E255C}" srcOrd="0" destOrd="0" presId="urn:microsoft.com/office/officeart/2005/8/layout/hierarchy2"/>
    <dgm:cxn modelId="{44CFDDD8-3FB9-411E-8025-830452271893}" type="presOf" srcId="{92F15274-3615-439F-A3A7-48BE6419B1BD}" destId="{6BEF011B-CCEB-48B5-90AA-40FA0FA9AFBD}" srcOrd="0" destOrd="0" presId="urn:microsoft.com/office/officeart/2005/8/layout/hierarchy2"/>
    <dgm:cxn modelId="{026C7AC9-EF53-4C29-9DF8-3990C23A1E04}" type="presOf" srcId="{C07BB171-0EE4-4995-AE32-8542B97B1CAE}" destId="{C41D6B12-DE54-4DDE-8CB8-F55AC0855064}" srcOrd="0" destOrd="0" presId="urn:microsoft.com/office/officeart/2005/8/layout/hierarchy2"/>
    <dgm:cxn modelId="{0E283910-294B-4890-9DAB-D3DF01C17EDE}" type="presOf" srcId="{2ACFDF7C-F305-4CD8-911E-9F05B15F82EF}" destId="{7084CA9C-BCCA-48C7-80CD-02C72B68B89C}" srcOrd="0" destOrd="0" presId="urn:microsoft.com/office/officeart/2005/8/layout/hierarchy2"/>
    <dgm:cxn modelId="{C520A03F-EB46-4082-AD95-336B34999BA4}" type="presOf" srcId="{672B1612-37C0-4544-AC6F-21638A9AC520}" destId="{B5A763A6-D200-4F14-AB1D-8F815E4F8CD3}" srcOrd="0" destOrd="0" presId="urn:microsoft.com/office/officeart/2005/8/layout/hierarchy2"/>
    <dgm:cxn modelId="{40EB52FC-40EE-49A1-9A1B-E7B1AA727670}" type="presOf" srcId="{9B928E0A-AC71-48B5-9C69-1EF2DB13A88B}" destId="{B15E1E55-817B-4B7F-9353-022980B10451}" srcOrd="0" destOrd="0" presId="urn:microsoft.com/office/officeart/2005/8/layout/hierarchy2"/>
    <dgm:cxn modelId="{69DD095D-D006-424B-870F-B77303ABCB91}" type="presParOf" srcId="{6FE50DDF-A84A-4A42-B4F4-B8B775C00F23}" destId="{6FA922E3-5D52-4799-B28F-53884ABA59CA}" srcOrd="0" destOrd="0" presId="urn:microsoft.com/office/officeart/2005/8/layout/hierarchy2"/>
    <dgm:cxn modelId="{11D7B2BE-7AA8-48E7-8880-4DA99ED6E3CE}" type="presParOf" srcId="{6FA922E3-5D52-4799-B28F-53884ABA59CA}" destId="{7B8D4A33-B96A-4A0A-9952-59F00CF4541E}" srcOrd="0" destOrd="0" presId="urn:microsoft.com/office/officeart/2005/8/layout/hierarchy2"/>
    <dgm:cxn modelId="{941A437B-DDDD-4167-84D0-D3FA061750A5}" type="presParOf" srcId="{6FA922E3-5D52-4799-B28F-53884ABA59CA}" destId="{D3785DC3-5F77-4F39-B527-D08FE95D3ACF}" srcOrd="1" destOrd="0" presId="urn:microsoft.com/office/officeart/2005/8/layout/hierarchy2"/>
    <dgm:cxn modelId="{19E970FF-AEC9-4664-AA59-D0F9C07D8ECC}" type="presParOf" srcId="{D3785DC3-5F77-4F39-B527-D08FE95D3ACF}" destId="{AABA2ED2-A70E-4733-B57B-28E326C8FC3D}" srcOrd="0" destOrd="0" presId="urn:microsoft.com/office/officeart/2005/8/layout/hierarchy2"/>
    <dgm:cxn modelId="{6A61A844-4003-4E73-98A8-5A155038487E}" type="presParOf" srcId="{AABA2ED2-A70E-4733-B57B-28E326C8FC3D}" destId="{2E5DA229-8BC5-4068-8CCD-B907C6E1B0AF}" srcOrd="0" destOrd="0" presId="urn:microsoft.com/office/officeart/2005/8/layout/hierarchy2"/>
    <dgm:cxn modelId="{6F5EAD3F-A690-4B76-A06B-795CCCB95C33}" type="presParOf" srcId="{D3785DC3-5F77-4F39-B527-D08FE95D3ACF}" destId="{EBCA75E1-BCD7-40E3-880E-1239F34C3CBB}" srcOrd="1" destOrd="0" presId="urn:microsoft.com/office/officeart/2005/8/layout/hierarchy2"/>
    <dgm:cxn modelId="{3EE0B4D8-9897-43A3-911E-663F78FBCFDA}" type="presParOf" srcId="{EBCA75E1-BCD7-40E3-880E-1239F34C3CBB}" destId="{C296CDDA-6556-462E-83D8-60D364106289}" srcOrd="0" destOrd="0" presId="urn:microsoft.com/office/officeart/2005/8/layout/hierarchy2"/>
    <dgm:cxn modelId="{02A2681F-0CBE-4B50-AB65-B7C2D70C705E}" type="presParOf" srcId="{EBCA75E1-BCD7-40E3-880E-1239F34C3CBB}" destId="{28DBA63C-3547-43D2-AD30-AA205C1976B0}" srcOrd="1" destOrd="0" presId="urn:microsoft.com/office/officeart/2005/8/layout/hierarchy2"/>
    <dgm:cxn modelId="{0D0FD726-3074-4C20-862D-9857C957223D}" type="presParOf" srcId="{28DBA63C-3547-43D2-AD30-AA205C1976B0}" destId="{EE80806B-F4FD-4881-B36E-4A57CBE9D7DA}" srcOrd="0" destOrd="0" presId="urn:microsoft.com/office/officeart/2005/8/layout/hierarchy2"/>
    <dgm:cxn modelId="{100A6C18-0502-4FFB-B66C-7AB7062193B6}" type="presParOf" srcId="{EE80806B-F4FD-4881-B36E-4A57CBE9D7DA}" destId="{B81172AE-F1AC-4BE1-AE4E-2C9A9F619D51}" srcOrd="0" destOrd="0" presId="urn:microsoft.com/office/officeart/2005/8/layout/hierarchy2"/>
    <dgm:cxn modelId="{F66D2FA8-0920-4E2F-B42B-5BDC1C212854}" type="presParOf" srcId="{28DBA63C-3547-43D2-AD30-AA205C1976B0}" destId="{0BB81348-8282-4F5E-BEBB-F118BD537D2C}" srcOrd="1" destOrd="0" presId="urn:microsoft.com/office/officeart/2005/8/layout/hierarchy2"/>
    <dgm:cxn modelId="{A9289BE1-4C39-40B7-9A17-B7669FB7823B}" type="presParOf" srcId="{0BB81348-8282-4F5E-BEBB-F118BD537D2C}" destId="{CB77EFC4-0166-4BB6-9EA8-75E807342289}" srcOrd="0" destOrd="0" presId="urn:microsoft.com/office/officeart/2005/8/layout/hierarchy2"/>
    <dgm:cxn modelId="{75B2BD8B-B7CC-4F42-97CB-D001B0A66C5A}" type="presParOf" srcId="{0BB81348-8282-4F5E-BEBB-F118BD537D2C}" destId="{A0970846-8CBC-4332-B01D-99573554CAE6}" srcOrd="1" destOrd="0" presId="urn:microsoft.com/office/officeart/2005/8/layout/hierarchy2"/>
    <dgm:cxn modelId="{A2594C1E-B26B-44BB-855B-301B95B49942}" type="presParOf" srcId="{A0970846-8CBC-4332-B01D-99573554CAE6}" destId="{A778C5D6-E48F-4460-8376-43E285C21CCB}" srcOrd="0" destOrd="0" presId="urn:microsoft.com/office/officeart/2005/8/layout/hierarchy2"/>
    <dgm:cxn modelId="{88AACF14-423D-434B-AA03-60AB9563B934}" type="presParOf" srcId="{A778C5D6-E48F-4460-8376-43E285C21CCB}" destId="{558B6D2A-33A8-4CD2-A1E1-7341DA9A69B4}" srcOrd="0" destOrd="0" presId="urn:microsoft.com/office/officeart/2005/8/layout/hierarchy2"/>
    <dgm:cxn modelId="{12C66844-55A2-4150-98C9-F55630EF2B11}" type="presParOf" srcId="{A0970846-8CBC-4332-B01D-99573554CAE6}" destId="{67C8191A-273F-4C6A-A7B1-C124E64F2C36}" srcOrd="1" destOrd="0" presId="urn:microsoft.com/office/officeart/2005/8/layout/hierarchy2"/>
    <dgm:cxn modelId="{F6A8A614-7984-4576-A627-B761C8774C51}" type="presParOf" srcId="{67C8191A-273F-4C6A-A7B1-C124E64F2C36}" destId="{CF173995-69A9-4A0A-8AC3-60F56E592510}" srcOrd="0" destOrd="0" presId="urn:microsoft.com/office/officeart/2005/8/layout/hierarchy2"/>
    <dgm:cxn modelId="{4FC489AF-B82B-49D4-93F9-F40CEB57B948}" type="presParOf" srcId="{67C8191A-273F-4C6A-A7B1-C124E64F2C36}" destId="{D8059776-F7AF-4A7F-9413-C95A66EF75D2}" srcOrd="1" destOrd="0" presId="urn:microsoft.com/office/officeart/2005/8/layout/hierarchy2"/>
    <dgm:cxn modelId="{9E502E5B-C94A-4EB5-81E4-E9BAF7B74C9F}" type="presParOf" srcId="{D8059776-F7AF-4A7F-9413-C95A66EF75D2}" destId="{73BD96C0-B888-493A-80B6-4EAA70A4FA4A}" srcOrd="0" destOrd="0" presId="urn:microsoft.com/office/officeart/2005/8/layout/hierarchy2"/>
    <dgm:cxn modelId="{837F2C43-C13E-4897-B14A-DD0D5E27D65B}" type="presParOf" srcId="{73BD96C0-B888-493A-80B6-4EAA70A4FA4A}" destId="{AB969918-A70E-42E6-ABC3-49F78A10D6AE}" srcOrd="0" destOrd="0" presId="urn:microsoft.com/office/officeart/2005/8/layout/hierarchy2"/>
    <dgm:cxn modelId="{B86BC9C1-EDD5-43D6-ABFB-AE82EED17C31}" type="presParOf" srcId="{D8059776-F7AF-4A7F-9413-C95A66EF75D2}" destId="{F2A732B0-BBEE-4C5A-BCC6-EA6A74579ED2}" srcOrd="1" destOrd="0" presId="urn:microsoft.com/office/officeart/2005/8/layout/hierarchy2"/>
    <dgm:cxn modelId="{3EF3933A-26BC-48D9-B68F-382533790EC1}" type="presParOf" srcId="{F2A732B0-BBEE-4C5A-BCC6-EA6A74579ED2}" destId="{2EC95797-078C-4FFB-8B70-D4F2459BBB60}" srcOrd="0" destOrd="0" presId="urn:microsoft.com/office/officeart/2005/8/layout/hierarchy2"/>
    <dgm:cxn modelId="{F1388FCC-AEFD-4DBA-B535-B2FA93E6A7A0}" type="presParOf" srcId="{F2A732B0-BBEE-4C5A-BCC6-EA6A74579ED2}" destId="{BA53168B-33DA-439A-AADE-8D0CF3D4936A}" srcOrd="1" destOrd="0" presId="urn:microsoft.com/office/officeart/2005/8/layout/hierarchy2"/>
    <dgm:cxn modelId="{DBF326D7-3052-4815-B3C9-CB8A26B729C9}" type="presParOf" srcId="{BA53168B-33DA-439A-AADE-8D0CF3D4936A}" destId="{7F5A0071-91F9-4B8E-AF32-6AACF729CB98}" srcOrd="0" destOrd="0" presId="urn:microsoft.com/office/officeart/2005/8/layout/hierarchy2"/>
    <dgm:cxn modelId="{C10021D9-4F7C-4FE0-843F-BF9904CD85A7}" type="presParOf" srcId="{7F5A0071-91F9-4B8E-AF32-6AACF729CB98}" destId="{6DB272A8-0A03-44A5-8330-FEC75FA36EE3}" srcOrd="0" destOrd="0" presId="urn:microsoft.com/office/officeart/2005/8/layout/hierarchy2"/>
    <dgm:cxn modelId="{CBA86F5E-8EB3-42FA-A2D3-B93FA00D505F}" type="presParOf" srcId="{BA53168B-33DA-439A-AADE-8D0CF3D4936A}" destId="{F2C9D9F1-A29B-4E0D-BED6-973AC48F2894}" srcOrd="1" destOrd="0" presId="urn:microsoft.com/office/officeart/2005/8/layout/hierarchy2"/>
    <dgm:cxn modelId="{C268579C-571A-4F14-AAEB-99F4F222D42B}" type="presParOf" srcId="{F2C9D9F1-A29B-4E0D-BED6-973AC48F2894}" destId="{CBF8E6D5-E42E-4F16-AC6B-2605B888D7DC}" srcOrd="0" destOrd="0" presId="urn:microsoft.com/office/officeart/2005/8/layout/hierarchy2"/>
    <dgm:cxn modelId="{C155B2FB-08FB-4BB2-8893-515C7C447781}" type="presParOf" srcId="{F2C9D9F1-A29B-4E0D-BED6-973AC48F2894}" destId="{A912E3D6-D8FA-4B0B-BCB8-8319516CEF55}" srcOrd="1" destOrd="0" presId="urn:microsoft.com/office/officeart/2005/8/layout/hierarchy2"/>
    <dgm:cxn modelId="{CA3743E6-7206-4084-B7F6-13F6EE25EEAE}" type="presParOf" srcId="{A912E3D6-D8FA-4B0B-BCB8-8319516CEF55}" destId="{BD2FE7E3-E41B-4571-9445-596BD2222F1F}" srcOrd="0" destOrd="0" presId="urn:microsoft.com/office/officeart/2005/8/layout/hierarchy2"/>
    <dgm:cxn modelId="{D52DF1A1-493D-498A-8482-9AAA1044E5AC}" type="presParOf" srcId="{BD2FE7E3-E41B-4571-9445-596BD2222F1F}" destId="{DB18750F-0DF3-4AA5-B0AE-B8B30A74F88F}" srcOrd="0" destOrd="0" presId="urn:microsoft.com/office/officeart/2005/8/layout/hierarchy2"/>
    <dgm:cxn modelId="{F547591F-4892-4374-A449-3BCAFB127B22}" type="presParOf" srcId="{A912E3D6-D8FA-4B0B-BCB8-8319516CEF55}" destId="{515FE1AD-5324-48EC-BD12-CAFFAA0986E6}" srcOrd="1" destOrd="0" presId="urn:microsoft.com/office/officeart/2005/8/layout/hierarchy2"/>
    <dgm:cxn modelId="{256AEC53-DA19-4AA3-8C80-69BDBCE234BF}" type="presParOf" srcId="{515FE1AD-5324-48EC-BD12-CAFFAA0986E6}" destId="{C75B9C4F-5189-4B26-B589-AB70B7A61B0B}" srcOrd="0" destOrd="0" presId="urn:microsoft.com/office/officeart/2005/8/layout/hierarchy2"/>
    <dgm:cxn modelId="{76961F0A-5E85-4FC2-A2C8-3FC3C62766BB}" type="presParOf" srcId="{515FE1AD-5324-48EC-BD12-CAFFAA0986E6}" destId="{0406E00D-1AAB-4EA7-AC8C-3A62D116E88A}" srcOrd="1" destOrd="0" presId="urn:microsoft.com/office/officeart/2005/8/layout/hierarchy2"/>
    <dgm:cxn modelId="{41154B56-6A28-4F69-BFAD-01D9F6FCA04B}" type="presParOf" srcId="{D8059776-F7AF-4A7F-9413-C95A66EF75D2}" destId="{D2A7FF9F-6FE8-43D2-AC13-2260F48EA1E9}" srcOrd="2" destOrd="0" presId="urn:microsoft.com/office/officeart/2005/8/layout/hierarchy2"/>
    <dgm:cxn modelId="{6A610DC9-4311-468E-88E7-A79AD9E2BE1D}" type="presParOf" srcId="{D2A7FF9F-6FE8-43D2-AC13-2260F48EA1E9}" destId="{8CA0757E-6053-4B49-B31C-046C92C7932D}" srcOrd="0" destOrd="0" presId="urn:microsoft.com/office/officeart/2005/8/layout/hierarchy2"/>
    <dgm:cxn modelId="{21346C1C-21E2-415A-B9B2-49122EE44DE9}" type="presParOf" srcId="{D8059776-F7AF-4A7F-9413-C95A66EF75D2}" destId="{04362896-EDF1-4790-8F48-39305F23D630}" srcOrd="3" destOrd="0" presId="urn:microsoft.com/office/officeart/2005/8/layout/hierarchy2"/>
    <dgm:cxn modelId="{40BA3B94-0A82-4CA4-B222-388B616D1BD9}" type="presParOf" srcId="{04362896-EDF1-4790-8F48-39305F23D630}" destId="{B24E60BA-A1D6-49A9-B227-B44B0624770F}" srcOrd="0" destOrd="0" presId="urn:microsoft.com/office/officeart/2005/8/layout/hierarchy2"/>
    <dgm:cxn modelId="{593C2006-5E40-4E92-8F86-8E14B9AB60E3}" type="presParOf" srcId="{04362896-EDF1-4790-8F48-39305F23D630}" destId="{1A759D75-E469-4F49-A3B9-9F31300535BE}" srcOrd="1" destOrd="0" presId="urn:microsoft.com/office/officeart/2005/8/layout/hierarchy2"/>
    <dgm:cxn modelId="{E52D24B8-F792-4144-87AD-9AA0C8B7804A}" type="presParOf" srcId="{1A759D75-E469-4F49-A3B9-9F31300535BE}" destId="{A7ADEB2F-C509-4BB5-93AC-79C51A552555}" srcOrd="0" destOrd="0" presId="urn:microsoft.com/office/officeart/2005/8/layout/hierarchy2"/>
    <dgm:cxn modelId="{29FD514E-98A1-40EF-BA18-BD3E03AB90DA}" type="presParOf" srcId="{A7ADEB2F-C509-4BB5-93AC-79C51A552555}" destId="{00EAF284-2F70-4750-BB06-9267DE876F72}" srcOrd="0" destOrd="0" presId="urn:microsoft.com/office/officeart/2005/8/layout/hierarchy2"/>
    <dgm:cxn modelId="{A82CB363-399A-4A9F-B78D-29949447C7B4}" type="presParOf" srcId="{1A759D75-E469-4F49-A3B9-9F31300535BE}" destId="{0BE996FF-D2CF-439E-83E1-D805664281F3}" srcOrd="1" destOrd="0" presId="urn:microsoft.com/office/officeart/2005/8/layout/hierarchy2"/>
    <dgm:cxn modelId="{E98C3FF9-CC93-471B-BB27-A98466DA37E9}" type="presParOf" srcId="{0BE996FF-D2CF-439E-83E1-D805664281F3}" destId="{AAFD65E7-D95C-4366-8B7F-EA40B45217D2}" srcOrd="0" destOrd="0" presId="urn:microsoft.com/office/officeart/2005/8/layout/hierarchy2"/>
    <dgm:cxn modelId="{FBA426C2-C94D-4A72-8993-5FFDBD0AC4C0}" type="presParOf" srcId="{0BE996FF-D2CF-439E-83E1-D805664281F3}" destId="{9EF5E52B-8385-47B1-A674-7481B22F04E3}" srcOrd="1" destOrd="0" presId="urn:microsoft.com/office/officeart/2005/8/layout/hierarchy2"/>
    <dgm:cxn modelId="{D43C8089-B617-45D4-BDA9-BD9447238481}" type="presParOf" srcId="{9EF5E52B-8385-47B1-A674-7481B22F04E3}" destId="{EA1C59C3-163D-438C-910F-195A334A09B0}" srcOrd="0" destOrd="0" presId="urn:microsoft.com/office/officeart/2005/8/layout/hierarchy2"/>
    <dgm:cxn modelId="{B24601AA-4292-4D06-BDCD-9D98F21D9B89}" type="presParOf" srcId="{EA1C59C3-163D-438C-910F-195A334A09B0}" destId="{BCA4783F-9D1E-46B1-B34C-4B89087C3780}" srcOrd="0" destOrd="0" presId="urn:microsoft.com/office/officeart/2005/8/layout/hierarchy2"/>
    <dgm:cxn modelId="{8D1FB8A8-6075-44D4-B85B-5DECE8A5A5B2}" type="presParOf" srcId="{9EF5E52B-8385-47B1-A674-7481B22F04E3}" destId="{416132FB-BD14-43A4-927F-A75E4A11657A}" srcOrd="1" destOrd="0" presId="urn:microsoft.com/office/officeart/2005/8/layout/hierarchy2"/>
    <dgm:cxn modelId="{A44E7E26-DC9B-41A3-AC05-110BF77C5308}" type="presParOf" srcId="{416132FB-BD14-43A4-927F-A75E4A11657A}" destId="{B9382306-B647-4154-9200-23AB5596C859}" srcOrd="0" destOrd="0" presId="urn:microsoft.com/office/officeart/2005/8/layout/hierarchy2"/>
    <dgm:cxn modelId="{75A4448E-9351-4858-938B-907829340C71}" type="presParOf" srcId="{416132FB-BD14-43A4-927F-A75E4A11657A}" destId="{95748F19-0B36-4480-A5D3-56E7EB2ABCCD}" srcOrd="1" destOrd="0" presId="urn:microsoft.com/office/officeart/2005/8/layout/hierarchy2"/>
    <dgm:cxn modelId="{5E022EB7-5B59-47A2-9906-9AF6C341C093}" type="presParOf" srcId="{28DBA63C-3547-43D2-AD30-AA205C1976B0}" destId="{90E562D9-3C62-4E70-953A-ABABE95012B6}" srcOrd="2" destOrd="0" presId="urn:microsoft.com/office/officeart/2005/8/layout/hierarchy2"/>
    <dgm:cxn modelId="{F25B8C2D-9B01-49B0-B77D-156D4524A9B6}" type="presParOf" srcId="{90E562D9-3C62-4E70-953A-ABABE95012B6}" destId="{FF6A4F0C-4355-4088-802D-C52555C6B809}" srcOrd="0" destOrd="0" presId="urn:microsoft.com/office/officeart/2005/8/layout/hierarchy2"/>
    <dgm:cxn modelId="{2A118481-3E92-406E-B4A2-A434C8DBD9A1}" type="presParOf" srcId="{28DBA63C-3547-43D2-AD30-AA205C1976B0}" destId="{12B71784-6FFC-4181-94A2-4A8377112A18}" srcOrd="3" destOrd="0" presId="urn:microsoft.com/office/officeart/2005/8/layout/hierarchy2"/>
    <dgm:cxn modelId="{E4938ED7-F6F6-4D7B-A377-0BD70D0A6AA5}" type="presParOf" srcId="{12B71784-6FFC-4181-94A2-4A8377112A18}" destId="{107A4B56-F038-423C-A315-52DE877999A0}" srcOrd="0" destOrd="0" presId="urn:microsoft.com/office/officeart/2005/8/layout/hierarchy2"/>
    <dgm:cxn modelId="{5B7C85CF-C49E-44CA-8CD2-68FA4EBEB443}" type="presParOf" srcId="{12B71784-6FFC-4181-94A2-4A8377112A18}" destId="{928F52D5-1CFD-41C4-B015-BD8B1CD1577D}" srcOrd="1" destOrd="0" presId="urn:microsoft.com/office/officeart/2005/8/layout/hierarchy2"/>
    <dgm:cxn modelId="{3913AEA5-8AA4-482A-9A63-B69D10627BE5}" type="presParOf" srcId="{928F52D5-1CFD-41C4-B015-BD8B1CD1577D}" destId="{775FB8FC-C561-4CCE-A1F2-7153774B1BA1}" srcOrd="0" destOrd="0" presId="urn:microsoft.com/office/officeart/2005/8/layout/hierarchy2"/>
    <dgm:cxn modelId="{508C9B80-5DCE-4361-8C62-09F88135965D}" type="presParOf" srcId="{775FB8FC-C561-4CCE-A1F2-7153774B1BA1}" destId="{651CACC3-F7CF-47B4-B51A-1A51FD1D0A68}" srcOrd="0" destOrd="0" presId="urn:microsoft.com/office/officeart/2005/8/layout/hierarchy2"/>
    <dgm:cxn modelId="{DF313924-F6B2-4BFA-A17E-88813BBD6889}" type="presParOf" srcId="{928F52D5-1CFD-41C4-B015-BD8B1CD1577D}" destId="{694B5CC2-845D-48E0-ADD4-A7D6B437D51F}" srcOrd="1" destOrd="0" presId="urn:microsoft.com/office/officeart/2005/8/layout/hierarchy2"/>
    <dgm:cxn modelId="{9E1C41C4-F34B-4DB8-B967-63F401BEDAD1}" type="presParOf" srcId="{694B5CC2-845D-48E0-ADD4-A7D6B437D51F}" destId="{65260B8D-E925-4152-98BD-CED5550150D6}" srcOrd="0" destOrd="0" presId="urn:microsoft.com/office/officeart/2005/8/layout/hierarchy2"/>
    <dgm:cxn modelId="{41B9E674-9A20-4D06-B27D-E9F44188677D}" type="presParOf" srcId="{694B5CC2-845D-48E0-ADD4-A7D6B437D51F}" destId="{AF96260D-B731-4E10-8C6A-C4B83533DDF7}" srcOrd="1" destOrd="0" presId="urn:microsoft.com/office/officeart/2005/8/layout/hierarchy2"/>
    <dgm:cxn modelId="{62838D77-775E-499A-B80A-E778903AD6F4}" type="presParOf" srcId="{AF96260D-B731-4E10-8C6A-C4B83533DDF7}" destId="{B5A763A6-D200-4F14-AB1D-8F815E4F8CD3}" srcOrd="0" destOrd="0" presId="urn:microsoft.com/office/officeart/2005/8/layout/hierarchy2"/>
    <dgm:cxn modelId="{7338AC48-20CE-446B-836A-A5DC20AB8CBE}" type="presParOf" srcId="{B5A763A6-D200-4F14-AB1D-8F815E4F8CD3}" destId="{26E73357-4610-4C15-A5F9-8324E5BC60A0}" srcOrd="0" destOrd="0" presId="urn:microsoft.com/office/officeart/2005/8/layout/hierarchy2"/>
    <dgm:cxn modelId="{1BE9E119-CA7F-458C-88E7-352296EA11DC}" type="presParOf" srcId="{AF96260D-B731-4E10-8C6A-C4B83533DDF7}" destId="{6B07D169-893B-4C06-AFA1-2A1DA0C9A0F0}" srcOrd="1" destOrd="0" presId="urn:microsoft.com/office/officeart/2005/8/layout/hierarchy2"/>
    <dgm:cxn modelId="{F13A3DAF-E5BB-4C75-868B-41BB9C21BC50}" type="presParOf" srcId="{6B07D169-893B-4C06-AFA1-2A1DA0C9A0F0}" destId="{2D5CF665-D2BE-4B6E-AA09-268083AF5726}" srcOrd="0" destOrd="0" presId="urn:microsoft.com/office/officeart/2005/8/layout/hierarchy2"/>
    <dgm:cxn modelId="{67E01D31-F476-4315-95E2-57BD49592169}" type="presParOf" srcId="{6B07D169-893B-4C06-AFA1-2A1DA0C9A0F0}" destId="{6A6E6AE7-DD49-44C0-99A2-157FD035E762}" srcOrd="1" destOrd="0" presId="urn:microsoft.com/office/officeart/2005/8/layout/hierarchy2"/>
    <dgm:cxn modelId="{F3941222-720D-4730-819D-44551A3CFB54}" type="presParOf" srcId="{6A6E6AE7-DD49-44C0-99A2-157FD035E762}" destId="{E9749470-B8CB-4447-90AF-CAF57C659BC1}" srcOrd="0" destOrd="0" presId="urn:microsoft.com/office/officeart/2005/8/layout/hierarchy2"/>
    <dgm:cxn modelId="{65CAC025-7803-4B9D-89CA-268CC924F2C6}" type="presParOf" srcId="{E9749470-B8CB-4447-90AF-CAF57C659BC1}" destId="{EC46847B-E980-48E6-B5B7-0801CDF03B8F}" srcOrd="0" destOrd="0" presId="urn:microsoft.com/office/officeart/2005/8/layout/hierarchy2"/>
    <dgm:cxn modelId="{F9ECB0DC-4B52-456A-BE94-3AE8E11EB1D3}" type="presParOf" srcId="{6A6E6AE7-DD49-44C0-99A2-157FD035E762}" destId="{2CCF0731-5137-4E6E-A8E0-D80BEE99C235}" srcOrd="1" destOrd="0" presId="urn:microsoft.com/office/officeart/2005/8/layout/hierarchy2"/>
    <dgm:cxn modelId="{B0825773-CAE0-47C2-8B4D-2CE62C670611}" type="presParOf" srcId="{2CCF0731-5137-4E6E-A8E0-D80BEE99C235}" destId="{5D14EA43-EDD1-42CD-8296-6FC7125E255C}" srcOrd="0" destOrd="0" presId="urn:microsoft.com/office/officeart/2005/8/layout/hierarchy2"/>
    <dgm:cxn modelId="{D5DB63DF-00FA-41FE-A79A-5E8C14FB02BA}" type="presParOf" srcId="{2CCF0731-5137-4E6E-A8E0-D80BEE99C235}" destId="{67B3CB02-73F0-4E63-91AA-7AA8AE4CA11B}" srcOrd="1" destOrd="0" presId="urn:microsoft.com/office/officeart/2005/8/layout/hierarchy2"/>
    <dgm:cxn modelId="{6059D8F9-168A-4FA6-8141-9268594C65CA}" type="presParOf" srcId="{67B3CB02-73F0-4E63-91AA-7AA8AE4CA11B}" destId="{B1986EFE-AFA5-4AEC-9FF7-A1E628005510}" srcOrd="0" destOrd="0" presId="urn:microsoft.com/office/officeart/2005/8/layout/hierarchy2"/>
    <dgm:cxn modelId="{6D776DB3-3923-4164-9891-6AC8D67863CC}" type="presParOf" srcId="{B1986EFE-AFA5-4AEC-9FF7-A1E628005510}" destId="{29710121-F852-4890-8F07-BC14EA528E25}" srcOrd="0" destOrd="0" presId="urn:microsoft.com/office/officeart/2005/8/layout/hierarchy2"/>
    <dgm:cxn modelId="{A11B651A-855F-4F3C-AB3B-6DD25408DDCC}" type="presParOf" srcId="{67B3CB02-73F0-4E63-91AA-7AA8AE4CA11B}" destId="{EBC40075-4C25-4C82-B232-533385B66790}" srcOrd="1" destOrd="0" presId="urn:microsoft.com/office/officeart/2005/8/layout/hierarchy2"/>
    <dgm:cxn modelId="{77A3CDA4-90A5-4E00-A429-025542F0C4B2}" type="presParOf" srcId="{EBC40075-4C25-4C82-B232-533385B66790}" destId="{2D83B976-E9E5-4795-B026-C9CAFB0E040A}" srcOrd="0" destOrd="0" presId="urn:microsoft.com/office/officeart/2005/8/layout/hierarchy2"/>
    <dgm:cxn modelId="{679F2A13-97C1-4A20-9567-5B1D2238F7F0}" type="presParOf" srcId="{EBC40075-4C25-4C82-B232-533385B66790}" destId="{5A557156-4AF2-4859-9FE9-3EED0CBC6F1E}" srcOrd="1" destOrd="0" presId="urn:microsoft.com/office/officeart/2005/8/layout/hierarchy2"/>
    <dgm:cxn modelId="{05844E51-B4DF-46DB-9C27-9833D4EA20DD}" type="presParOf" srcId="{AF96260D-B731-4E10-8C6A-C4B83533DDF7}" destId="{D70E27A8-3165-4FF8-91AE-717B9980F9FB}" srcOrd="2" destOrd="0" presId="urn:microsoft.com/office/officeart/2005/8/layout/hierarchy2"/>
    <dgm:cxn modelId="{8532D0F7-C689-4BF2-98CD-0E4CF2EA7092}" type="presParOf" srcId="{D70E27A8-3165-4FF8-91AE-717B9980F9FB}" destId="{C56473D6-0774-476C-A421-61C062F9A95F}" srcOrd="0" destOrd="0" presId="urn:microsoft.com/office/officeart/2005/8/layout/hierarchy2"/>
    <dgm:cxn modelId="{144EB1D7-5266-487C-BCBA-CA019EC19F5D}" type="presParOf" srcId="{AF96260D-B731-4E10-8C6A-C4B83533DDF7}" destId="{1398227F-6EB8-41A1-BC97-98AFEEC97F37}" srcOrd="3" destOrd="0" presId="urn:microsoft.com/office/officeart/2005/8/layout/hierarchy2"/>
    <dgm:cxn modelId="{E246AC90-5E73-42AF-9AAE-6240262D6B55}" type="presParOf" srcId="{1398227F-6EB8-41A1-BC97-98AFEEC97F37}" destId="{D5033EAD-E00A-47AA-999B-2A4759666070}" srcOrd="0" destOrd="0" presId="urn:microsoft.com/office/officeart/2005/8/layout/hierarchy2"/>
    <dgm:cxn modelId="{6C477D71-E9E1-42CD-80F6-8345558C62AE}" type="presParOf" srcId="{1398227F-6EB8-41A1-BC97-98AFEEC97F37}" destId="{EB18AABC-2FEF-446A-9666-7E97CC0B606E}" srcOrd="1" destOrd="0" presId="urn:microsoft.com/office/officeart/2005/8/layout/hierarchy2"/>
    <dgm:cxn modelId="{EABCCD4C-958C-4C7F-A6FE-99B8E2DA535D}" type="presParOf" srcId="{EB18AABC-2FEF-446A-9666-7E97CC0B606E}" destId="{751628DA-D8CF-486F-B69E-1AC27F6A3C99}" srcOrd="0" destOrd="0" presId="urn:microsoft.com/office/officeart/2005/8/layout/hierarchy2"/>
    <dgm:cxn modelId="{B0CFAF1F-0408-4B3E-8829-8B4B54696F8F}" type="presParOf" srcId="{751628DA-D8CF-486F-B69E-1AC27F6A3C99}" destId="{29506BA7-D031-46A9-8B95-79AC93967F45}" srcOrd="0" destOrd="0" presId="urn:microsoft.com/office/officeart/2005/8/layout/hierarchy2"/>
    <dgm:cxn modelId="{67772B60-CC74-459E-B34F-7812D584B318}" type="presParOf" srcId="{EB18AABC-2FEF-446A-9666-7E97CC0B606E}" destId="{909D1827-F2EE-46EC-81E7-B08E6D78F62F}" srcOrd="1" destOrd="0" presId="urn:microsoft.com/office/officeart/2005/8/layout/hierarchy2"/>
    <dgm:cxn modelId="{3CA459B6-453A-4EEF-8C41-AFC75160CB67}" type="presParOf" srcId="{909D1827-F2EE-46EC-81E7-B08E6D78F62F}" destId="{FC042505-90C7-4A27-AFAE-65A3E38585BD}" srcOrd="0" destOrd="0" presId="urn:microsoft.com/office/officeart/2005/8/layout/hierarchy2"/>
    <dgm:cxn modelId="{3AAD6784-8CB0-44F5-A6E9-D2F0F3CF3D96}" type="presParOf" srcId="{909D1827-F2EE-46EC-81E7-B08E6D78F62F}" destId="{80921CDE-2E07-42A5-8535-3250479E948A}" srcOrd="1" destOrd="0" presId="urn:microsoft.com/office/officeart/2005/8/layout/hierarchy2"/>
    <dgm:cxn modelId="{7FC0BFAD-A013-4297-AECB-B8B150263BD2}" type="presParOf" srcId="{80921CDE-2E07-42A5-8535-3250479E948A}" destId="{9F14C740-1028-47B7-8657-4B7CB5E312FF}" srcOrd="0" destOrd="0" presId="urn:microsoft.com/office/officeart/2005/8/layout/hierarchy2"/>
    <dgm:cxn modelId="{DD809181-583A-48B3-B380-FC7061948204}" type="presParOf" srcId="{9F14C740-1028-47B7-8657-4B7CB5E312FF}" destId="{38A3A379-64AB-4F28-9328-CE2E6A5F95AF}" srcOrd="0" destOrd="0" presId="urn:microsoft.com/office/officeart/2005/8/layout/hierarchy2"/>
    <dgm:cxn modelId="{4A8778DB-74FF-4285-A4E7-58270010A52D}" type="presParOf" srcId="{80921CDE-2E07-42A5-8535-3250479E948A}" destId="{4EF94B4B-C2F6-42FF-A8B5-7C35B4487F4B}" srcOrd="1" destOrd="0" presId="urn:microsoft.com/office/officeart/2005/8/layout/hierarchy2"/>
    <dgm:cxn modelId="{6B5F1A5C-FE91-44AE-9474-419168E930EA}" type="presParOf" srcId="{4EF94B4B-C2F6-42FF-A8B5-7C35B4487F4B}" destId="{0EC268C5-F7A8-4D3A-8824-82D1C59265B0}" srcOrd="0" destOrd="0" presId="urn:microsoft.com/office/officeart/2005/8/layout/hierarchy2"/>
    <dgm:cxn modelId="{9487CED5-0525-47DE-8A6A-6F9367DE7DF9}" type="presParOf" srcId="{4EF94B4B-C2F6-42FF-A8B5-7C35B4487F4B}" destId="{4CF8F79F-592A-47DC-9CDF-926CFAFC6ACD}" srcOrd="1" destOrd="0" presId="urn:microsoft.com/office/officeart/2005/8/layout/hierarchy2"/>
    <dgm:cxn modelId="{0CEB2F0F-22AC-4A1A-8359-C193C57B6D4A}" type="presParOf" srcId="{928F52D5-1CFD-41C4-B015-BD8B1CD1577D}" destId="{48F6AB23-C1E2-4A81-BB33-E189857B6105}" srcOrd="2" destOrd="0" presId="urn:microsoft.com/office/officeart/2005/8/layout/hierarchy2"/>
    <dgm:cxn modelId="{0D90F57D-F0F0-4DB8-B76D-9CFA4B0F53F0}" type="presParOf" srcId="{48F6AB23-C1E2-4A81-BB33-E189857B6105}" destId="{B945F23C-0633-4168-A985-4E28852E431D}" srcOrd="0" destOrd="0" presId="urn:microsoft.com/office/officeart/2005/8/layout/hierarchy2"/>
    <dgm:cxn modelId="{24330154-FD0A-457A-B6C7-15A48F405490}" type="presParOf" srcId="{928F52D5-1CFD-41C4-B015-BD8B1CD1577D}" destId="{B53E5CCE-3663-4CF5-A337-4331E4296347}" srcOrd="3" destOrd="0" presId="urn:microsoft.com/office/officeart/2005/8/layout/hierarchy2"/>
    <dgm:cxn modelId="{AF2490DA-CCB0-454E-A838-D93AF2CF19AA}" type="presParOf" srcId="{B53E5CCE-3663-4CF5-A337-4331E4296347}" destId="{E7B1D79A-D47B-401A-90EE-9F9D41EE0EAB}" srcOrd="0" destOrd="0" presId="urn:microsoft.com/office/officeart/2005/8/layout/hierarchy2"/>
    <dgm:cxn modelId="{E3A24C12-6538-4B1D-8D73-0260DE7E6E52}" type="presParOf" srcId="{B53E5CCE-3663-4CF5-A337-4331E4296347}" destId="{687B32CA-DED6-4B63-BA38-F423C5D157F2}" srcOrd="1" destOrd="0" presId="urn:microsoft.com/office/officeart/2005/8/layout/hierarchy2"/>
    <dgm:cxn modelId="{43FAAE1A-63C2-40A0-B9FA-4AEFB3B5E81C}" type="presParOf" srcId="{687B32CA-DED6-4B63-BA38-F423C5D157F2}" destId="{7D99E82D-39C8-4859-97C5-0B7773E3A61B}" srcOrd="0" destOrd="0" presId="urn:microsoft.com/office/officeart/2005/8/layout/hierarchy2"/>
    <dgm:cxn modelId="{95CCC3F6-AB58-46E6-94CA-E7E4B8D0E949}" type="presParOf" srcId="{7D99E82D-39C8-4859-97C5-0B7773E3A61B}" destId="{CB16CBE6-2F4E-4CF7-804F-76BF7FED733D}" srcOrd="0" destOrd="0" presId="urn:microsoft.com/office/officeart/2005/8/layout/hierarchy2"/>
    <dgm:cxn modelId="{D1FBEE8E-C0BD-49F3-9EDA-E3EDECEC009E}" type="presParOf" srcId="{687B32CA-DED6-4B63-BA38-F423C5D157F2}" destId="{418B9F91-F18A-4364-8D56-BECB873D5BFF}" srcOrd="1" destOrd="0" presId="urn:microsoft.com/office/officeart/2005/8/layout/hierarchy2"/>
    <dgm:cxn modelId="{DCC6F782-6A7D-4998-8E4E-976B247DD6ED}" type="presParOf" srcId="{418B9F91-F18A-4364-8D56-BECB873D5BFF}" destId="{DD97310A-E4A2-4FF4-84D4-60373238D8CA}" srcOrd="0" destOrd="0" presId="urn:microsoft.com/office/officeart/2005/8/layout/hierarchy2"/>
    <dgm:cxn modelId="{3F086F27-62AF-4DB4-9691-EA1BF2D22621}" type="presParOf" srcId="{418B9F91-F18A-4364-8D56-BECB873D5BFF}" destId="{71F65F76-054A-497E-B17C-FBA8078D3221}" srcOrd="1" destOrd="0" presId="urn:microsoft.com/office/officeart/2005/8/layout/hierarchy2"/>
    <dgm:cxn modelId="{C73B08BE-FA3C-4820-87A5-CDDD9171CC45}" type="presParOf" srcId="{71F65F76-054A-497E-B17C-FBA8078D3221}" destId="{944B8CE5-111F-4026-8A6B-A28616922FF3}" srcOrd="0" destOrd="0" presId="urn:microsoft.com/office/officeart/2005/8/layout/hierarchy2"/>
    <dgm:cxn modelId="{20F19F1A-5B1C-4DA0-976B-27C75E7EF0E7}" type="presParOf" srcId="{944B8CE5-111F-4026-8A6B-A28616922FF3}" destId="{4CB51F06-079F-46B3-8152-98D77B20C6A5}" srcOrd="0" destOrd="0" presId="urn:microsoft.com/office/officeart/2005/8/layout/hierarchy2"/>
    <dgm:cxn modelId="{B9B5FD71-7CF5-486D-8680-1F3BC7FE4AAF}" type="presParOf" srcId="{71F65F76-054A-497E-B17C-FBA8078D3221}" destId="{F2AEC81F-B813-4CA7-BFF0-378B703938D2}" srcOrd="1" destOrd="0" presId="urn:microsoft.com/office/officeart/2005/8/layout/hierarchy2"/>
    <dgm:cxn modelId="{12D66DEC-AAA7-43BD-884D-63F37E6F64C7}" type="presParOf" srcId="{F2AEC81F-B813-4CA7-BFF0-378B703938D2}" destId="{08F5AE6C-C49C-4536-8240-AE6FC393C50D}" srcOrd="0" destOrd="0" presId="urn:microsoft.com/office/officeart/2005/8/layout/hierarchy2"/>
    <dgm:cxn modelId="{FC8D5EDE-2E70-456E-8204-EE70DFFCE397}" type="presParOf" srcId="{F2AEC81F-B813-4CA7-BFF0-378B703938D2}" destId="{90D2B329-E078-4587-BD39-15EA8E9E5279}" srcOrd="1" destOrd="0" presId="urn:microsoft.com/office/officeart/2005/8/layout/hierarchy2"/>
    <dgm:cxn modelId="{EAFE401E-27E9-4681-A16B-707A872E6C3A}" type="presParOf" srcId="{90D2B329-E078-4587-BD39-15EA8E9E5279}" destId="{4E5EF6FE-850B-4FC3-82B7-5D0B62C3198D}" srcOrd="0" destOrd="0" presId="urn:microsoft.com/office/officeart/2005/8/layout/hierarchy2"/>
    <dgm:cxn modelId="{1DBEDA65-8383-4F8F-B82C-F999B698C1ED}" type="presParOf" srcId="{4E5EF6FE-850B-4FC3-82B7-5D0B62C3198D}" destId="{3C5A9782-B2E6-4182-BE83-66AA706D33D9}" srcOrd="0" destOrd="0" presId="urn:microsoft.com/office/officeart/2005/8/layout/hierarchy2"/>
    <dgm:cxn modelId="{9595107C-505B-49EB-8994-ECAD34E134BA}" type="presParOf" srcId="{90D2B329-E078-4587-BD39-15EA8E9E5279}" destId="{FFA942A4-A2A6-4DBF-B9C5-3BC3DA8B0C60}" srcOrd="1" destOrd="0" presId="urn:microsoft.com/office/officeart/2005/8/layout/hierarchy2"/>
    <dgm:cxn modelId="{8A033ADD-2174-45CB-97E5-D74A55455B98}" type="presParOf" srcId="{FFA942A4-A2A6-4DBF-B9C5-3BC3DA8B0C60}" destId="{D2DC7393-BAE4-4570-B914-FFCFCBE6A83C}" srcOrd="0" destOrd="0" presId="urn:microsoft.com/office/officeart/2005/8/layout/hierarchy2"/>
    <dgm:cxn modelId="{0ACC6108-296D-4E23-863B-BC86A20B0866}" type="presParOf" srcId="{FFA942A4-A2A6-4DBF-B9C5-3BC3DA8B0C60}" destId="{584E075B-2F93-4A5F-BF34-82D93142063D}" srcOrd="1" destOrd="0" presId="urn:microsoft.com/office/officeart/2005/8/layout/hierarchy2"/>
    <dgm:cxn modelId="{552E7D59-472C-452D-96C8-0249F0618BEE}" type="presParOf" srcId="{687B32CA-DED6-4B63-BA38-F423C5D157F2}" destId="{5CD7E894-6BED-4FC3-8C77-A6AC1DF2729A}" srcOrd="2" destOrd="0" presId="urn:microsoft.com/office/officeart/2005/8/layout/hierarchy2"/>
    <dgm:cxn modelId="{EE5DFD0F-2F63-4DAD-9BAC-422E010EED1E}" type="presParOf" srcId="{5CD7E894-6BED-4FC3-8C77-A6AC1DF2729A}" destId="{CA91070B-7C3B-43F1-B5DD-08CA3C0C4545}" srcOrd="0" destOrd="0" presId="urn:microsoft.com/office/officeart/2005/8/layout/hierarchy2"/>
    <dgm:cxn modelId="{74E8499D-E0D2-4B65-A5D4-2436D6F004E2}" type="presParOf" srcId="{687B32CA-DED6-4B63-BA38-F423C5D157F2}" destId="{1DA4502B-945D-45DE-BD35-462DC6CF1C83}" srcOrd="3" destOrd="0" presId="urn:microsoft.com/office/officeart/2005/8/layout/hierarchy2"/>
    <dgm:cxn modelId="{729BCAEC-EAC0-456C-A249-456AA5714F7C}" type="presParOf" srcId="{1DA4502B-945D-45DE-BD35-462DC6CF1C83}" destId="{0A4AAADC-A5A4-4C9D-8D1A-040A50EA09BF}" srcOrd="0" destOrd="0" presId="urn:microsoft.com/office/officeart/2005/8/layout/hierarchy2"/>
    <dgm:cxn modelId="{047FAEFB-E557-4211-91DB-02D7839685FD}" type="presParOf" srcId="{1DA4502B-945D-45DE-BD35-462DC6CF1C83}" destId="{E455B541-0B39-4B72-A0F9-5DA6EF7C6638}" srcOrd="1" destOrd="0" presId="urn:microsoft.com/office/officeart/2005/8/layout/hierarchy2"/>
    <dgm:cxn modelId="{3A748AE2-4C90-490B-9036-907379B60BD3}" type="presParOf" srcId="{E455B541-0B39-4B72-A0F9-5DA6EF7C6638}" destId="{1BFE991F-1F07-4414-A40B-F0CDD808E1D3}" srcOrd="0" destOrd="0" presId="urn:microsoft.com/office/officeart/2005/8/layout/hierarchy2"/>
    <dgm:cxn modelId="{DD636542-0524-4982-88E1-9AF2DD3B200D}" type="presParOf" srcId="{1BFE991F-1F07-4414-A40B-F0CDD808E1D3}" destId="{6595355F-A24D-4123-9064-B10F4759F969}" srcOrd="0" destOrd="0" presId="urn:microsoft.com/office/officeart/2005/8/layout/hierarchy2"/>
    <dgm:cxn modelId="{D11EC7A2-9E5B-4388-ADF3-C99E11A1576E}" type="presParOf" srcId="{E455B541-0B39-4B72-A0F9-5DA6EF7C6638}" destId="{ED9226AA-9056-402E-B8BE-E0B6C010957F}" srcOrd="1" destOrd="0" presId="urn:microsoft.com/office/officeart/2005/8/layout/hierarchy2"/>
    <dgm:cxn modelId="{CB563936-B17D-489F-A33C-913DE9340D1A}" type="presParOf" srcId="{ED9226AA-9056-402E-B8BE-E0B6C010957F}" destId="{72D26402-AF8D-4D47-9AF8-2C63269496FB}" srcOrd="0" destOrd="0" presId="urn:microsoft.com/office/officeart/2005/8/layout/hierarchy2"/>
    <dgm:cxn modelId="{CAB617F7-596A-43AB-B416-E0B12A7B11C3}" type="presParOf" srcId="{ED9226AA-9056-402E-B8BE-E0B6C010957F}" destId="{A2F9E01C-020F-4A37-8302-FE01C46D6F91}" srcOrd="1" destOrd="0" presId="urn:microsoft.com/office/officeart/2005/8/layout/hierarchy2"/>
    <dgm:cxn modelId="{5C6943B5-B311-4F71-8064-D46BB49EC259}" type="presParOf" srcId="{A2F9E01C-020F-4A37-8302-FE01C46D6F91}" destId="{B9D1FB63-6459-4E40-9002-F310DBD240AF}" srcOrd="0" destOrd="0" presId="urn:microsoft.com/office/officeart/2005/8/layout/hierarchy2"/>
    <dgm:cxn modelId="{68FC47B2-925E-42A3-9F04-C5B13563C482}" type="presParOf" srcId="{B9D1FB63-6459-4E40-9002-F310DBD240AF}" destId="{7739644F-6039-4ED3-98DE-BD4826E59EB3}" srcOrd="0" destOrd="0" presId="urn:microsoft.com/office/officeart/2005/8/layout/hierarchy2"/>
    <dgm:cxn modelId="{15402E73-8074-4D3D-9375-644853DFA362}" type="presParOf" srcId="{A2F9E01C-020F-4A37-8302-FE01C46D6F91}" destId="{254E07B9-07AF-46DC-8B0F-C192BE2FD038}" srcOrd="1" destOrd="0" presId="urn:microsoft.com/office/officeart/2005/8/layout/hierarchy2"/>
    <dgm:cxn modelId="{8DAA9117-125B-4CAA-853E-7876EB235114}" type="presParOf" srcId="{254E07B9-07AF-46DC-8B0F-C192BE2FD038}" destId="{C41D6B12-DE54-4DDE-8CB8-F55AC0855064}" srcOrd="0" destOrd="0" presId="urn:microsoft.com/office/officeart/2005/8/layout/hierarchy2"/>
    <dgm:cxn modelId="{49FBD1C2-72C4-4E1A-ADC9-8BA5B047872A}" type="presParOf" srcId="{254E07B9-07AF-46DC-8B0F-C192BE2FD038}" destId="{69C58024-DECD-4BFC-99F5-D3899AE4CCEB}" srcOrd="1" destOrd="0" presId="urn:microsoft.com/office/officeart/2005/8/layout/hierarchy2"/>
    <dgm:cxn modelId="{F003D75D-DD78-40D8-A0F2-284A00D1C5B2}" type="presParOf" srcId="{928F52D5-1CFD-41C4-B015-BD8B1CD1577D}" destId="{F8F95431-0F76-42E7-ACFA-98C476AD148D}" srcOrd="4" destOrd="0" presId="urn:microsoft.com/office/officeart/2005/8/layout/hierarchy2"/>
    <dgm:cxn modelId="{222E8698-8D57-4450-A4CC-DC795A567684}" type="presParOf" srcId="{F8F95431-0F76-42E7-ACFA-98C476AD148D}" destId="{9ECE8F8E-72ED-4B76-827D-212B185E6FED}" srcOrd="0" destOrd="0" presId="urn:microsoft.com/office/officeart/2005/8/layout/hierarchy2"/>
    <dgm:cxn modelId="{8FEF7823-D355-4186-84E9-DE3996807185}" type="presParOf" srcId="{928F52D5-1CFD-41C4-B015-BD8B1CD1577D}" destId="{BEC5BF09-3753-4498-96B9-22F475E04BD5}" srcOrd="5" destOrd="0" presId="urn:microsoft.com/office/officeart/2005/8/layout/hierarchy2"/>
    <dgm:cxn modelId="{F0621954-BE96-4A73-AB1A-3B1CC872E35C}" type="presParOf" srcId="{BEC5BF09-3753-4498-96B9-22F475E04BD5}" destId="{42708594-1998-47D7-B3A2-1604B5DDA6FF}" srcOrd="0" destOrd="0" presId="urn:microsoft.com/office/officeart/2005/8/layout/hierarchy2"/>
    <dgm:cxn modelId="{615F46EC-1AFC-49A8-995D-546178F02E10}" type="presParOf" srcId="{BEC5BF09-3753-4498-96B9-22F475E04BD5}" destId="{FA8ADF8B-2E10-4BD0-ACEA-40AB96EF26AC}" srcOrd="1" destOrd="0" presId="urn:microsoft.com/office/officeart/2005/8/layout/hierarchy2"/>
    <dgm:cxn modelId="{EE23DFB2-3263-4376-BAE0-CBBA7EA87E5D}" type="presParOf" srcId="{FA8ADF8B-2E10-4BD0-ACEA-40AB96EF26AC}" destId="{8B028430-8B95-46FB-88C2-7EAFCA16C2E0}" srcOrd="0" destOrd="0" presId="urn:microsoft.com/office/officeart/2005/8/layout/hierarchy2"/>
    <dgm:cxn modelId="{7EE7EF51-B72B-45A0-BACC-34C1F8A4378B}" type="presParOf" srcId="{8B028430-8B95-46FB-88C2-7EAFCA16C2E0}" destId="{8D923CD2-4E5C-4671-A8EB-23CCE284B52F}" srcOrd="0" destOrd="0" presId="urn:microsoft.com/office/officeart/2005/8/layout/hierarchy2"/>
    <dgm:cxn modelId="{E4845926-6A4C-4F4E-BFBB-8677EEB92B21}" type="presParOf" srcId="{FA8ADF8B-2E10-4BD0-ACEA-40AB96EF26AC}" destId="{FC55828A-8CB3-442D-8C3C-CC93B212B693}" srcOrd="1" destOrd="0" presId="urn:microsoft.com/office/officeart/2005/8/layout/hierarchy2"/>
    <dgm:cxn modelId="{BE077824-8F64-4C7A-A7B1-7621F082FF00}" type="presParOf" srcId="{FC55828A-8CB3-442D-8C3C-CC93B212B693}" destId="{ED742800-3F34-4AE6-BCF7-6DF759420CEA}" srcOrd="0" destOrd="0" presId="urn:microsoft.com/office/officeart/2005/8/layout/hierarchy2"/>
    <dgm:cxn modelId="{ADE2A42E-5739-4CA2-8CC7-727D3405C2A2}" type="presParOf" srcId="{FC55828A-8CB3-442D-8C3C-CC93B212B693}" destId="{84309832-43B2-4CD8-BFCC-4EF49090C2F2}" srcOrd="1" destOrd="0" presId="urn:microsoft.com/office/officeart/2005/8/layout/hierarchy2"/>
    <dgm:cxn modelId="{060833FE-650C-4FBC-A63F-E359CD68846B}" type="presParOf" srcId="{84309832-43B2-4CD8-BFCC-4EF49090C2F2}" destId="{7BFB401B-5BC7-4D2A-8983-33B530D75E39}" srcOrd="0" destOrd="0" presId="urn:microsoft.com/office/officeart/2005/8/layout/hierarchy2"/>
    <dgm:cxn modelId="{C0E56D73-947D-4612-81C8-71ED5637ED7E}" type="presParOf" srcId="{7BFB401B-5BC7-4D2A-8983-33B530D75E39}" destId="{778D6B86-B001-4423-9EA6-C64B0667ED91}" srcOrd="0" destOrd="0" presId="urn:microsoft.com/office/officeart/2005/8/layout/hierarchy2"/>
    <dgm:cxn modelId="{225848E1-802E-492C-BE71-5E42C646E8E1}" type="presParOf" srcId="{84309832-43B2-4CD8-BFCC-4EF49090C2F2}" destId="{A8C96B76-04D1-413A-95D3-C4CCBAAF8F74}" srcOrd="1" destOrd="0" presId="urn:microsoft.com/office/officeart/2005/8/layout/hierarchy2"/>
    <dgm:cxn modelId="{B68E2BFA-879D-4DB6-89BF-E46F5C6BDB73}" type="presParOf" srcId="{A8C96B76-04D1-413A-95D3-C4CCBAAF8F74}" destId="{342EF4A6-CD18-4E1A-8BC5-2750F12D78FA}" srcOrd="0" destOrd="0" presId="urn:microsoft.com/office/officeart/2005/8/layout/hierarchy2"/>
    <dgm:cxn modelId="{3EEE822F-267C-4A8A-BBA2-EB8A2FF1292B}" type="presParOf" srcId="{A8C96B76-04D1-413A-95D3-C4CCBAAF8F74}" destId="{2B64F021-17FA-4942-8925-82F93A7E559E}" srcOrd="1" destOrd="0" presId="urn:microsoft.com/office/officeart/2005/8/layout/hierarchy2"/>
    <dgm:cxn modelId="{DBD7C71E-4735-4750-BCFE-8FF7ADB478D8}" type="presParOf" srcId="{2B64F021-17FA-4942-8925-82F93A7E559E}" destId="{BB4B4ECF-BC1D-4189-AA2E-CC174AE01530}" srcOrd="0" destOrd="0" presId="urn:microsoft.com/office/officeart/2005/8/layout/hierarchy2"/>
    <dgm:cxn modelId="{AAB52E03-45A8-4344-8134-19482F2118DA}" type="presParOf" srcId="{BB4B4ECF-BC1D-4189-AA2E-CC174AE01530}" destId="{CDBDC973-E8B1-4210-AEFE-29F864438A61}" srcOrd="0" destOrd="0" presId="urn:microsoft.com/office/officeart/2005/8/layout/hierarchy2"/>
    <dgm:cxn modelId="{4FF6C919-E193-4227-8667-F27BEA49B557}" type="presParOf" srcId="{2B64F021-17FA-4942-8925-82F93A7E559E}" destId="{0D875A66-AA85-4710-9AC5-DE27621BFBD6}" srcOrd="1" destOrd="0" presId="urn:microsoft.com/office/officeart/2005/8/layout/hierarchy2"/>
    <dgm:cxn modelId="{71EEE979-5119-449B-AC77-B34AE8B6BBC9}" type="presParOf" srcId="{0D875A66-AA85-4710-9AC5-DE27621BFBD6}" destId="{A4D86FFC-403B-4B22-9F56-9035173FC30D}" srcOrd="0" destOrd="0" presId="urn:microsoft.com/office/officeart/2005/8/layout/hierarchy2"/>
    <dgm:cxn modelId="{91204F13-D6CB-43E6-8429-ACCEFF3ABAFE}" type="presParOf" srcId="{0D875A66-AA85-4710-9AC5-DE27621BFBD6}" destId="{6946B8F3-A5D2-41BB-B3A1-1CE1497659CD}" srcOrd="1" destOrd="0" presId="urn:microsoft.com/office/officeart/2005/8/layout/hierarchy2"/>
    <dgm:cxn modelId="{B2975FDF-C3AA-4167-968C-FA4ADC8B853F}" type="presParOf" srcId="{FA8ADF8B-2E10-4BD0-ACEA-40AB96EF26AC}" destId="{5F7B1D75-2E28-4F12-9D5E-F2D60A54350D}" srcOrd="2" destOrd="0" presId="urn:microsoft.com/office/officeart/2005/8/layout/hierarchy2"/>
    <dgm:cxn modelId="{7F5CD840-F088-47FC-B1FA-68321ADA437D}" type="presParOf" srcId="{5F7B1D75-2E28-4F12-9D5E-F2D60A54350D}" destId="{5BF17CE8-1FA4-4D42-8108-53463D5B1B0E}" srcOrd="0" destOrd="0" presId="urn:microsoft.com/office/officeart/2005/8/layout/hierarchy2"/>
    <dgm:cxn modelId="{DC339034-CE23-4689-91D4-34A6E3D72F6E}" type="presParOf" srcId="{FA8ADF8B-2E10-4BD0-ACEA-40AB96EF26AC}" destId="{D6B280B7-B430-4005-A8C6-3263A2F0D5AC}" srcOrd="3" destOrd="0" presId="urn:microsoft.com/office/officeart/2005/8/layout/hierarchy2"/>
    <dgm:cxn modelId="{67A9870A-3304-46AD-9F27-96C1C90D5686}" type="presParOf" srcId="{D6B280B7-B430-4005-A8C6-3263A2F0D5AC}" destId="{C95F0395-83E3-4C2E-AE5B-F9C0D7B4CD62}" srcOrd="0" destOrd="0" presId="urn:microsoft.com/office/officeart/2005/8/layout/hierarchy2"/>
    <dgm:cxn modelId="{8DC3D3C8-AD3B-4C79-9988-8C301A57B342}" type="presParOf" srcId="{D6B280B7-B430-4005-A8C6-3263A2F0D5AC}" destId="{A7C816AF-1BF0-4B7D-BF11-076493A29BB1}" srcOrd="1" destOrd="0" presId="urn:microsoft.com/office/officeart/2005/8/layout/hierarchy2"/>
    <dgm:cxn modelId="{259E6D4A-7A0F-4BAE-8BA6-4E0395379C60}" type="presParOf" srcId="{A7C816AF-1BF0-4B7D-BF11-076493A29BB1}" destId="{5FB7E24E-DF6E-4981-AD44-1CF3CBBD7784}" srcOrd="0" destOrd="0" presId="urn:microsoft.com/office/officeart/2005/8/layout/hierarchy2"/>
    <dgm:cxn modelId="{8DC2B773-A1CF-4378-B545-FB96F39A67F6}" type="presParOf" srcId="{5FB7E24E-DF6E-4981-AD44-1CF3CBBD7784}" destId="{B872AFF3-ACE8-4F6E-9DDF-01273D7F538F}" srcOrd="0" destOrd="0" presId="urn:microsoft.com/office/officeart/2005/8/layout/hierarchy2"/>
    <dgm:cxn modelId="{E8929971-767D-44DA-A2EA-C3CE0102EB04}" type="presParOf" srcId="{A7C816AF-1BF0-4B7D-BF11-076493A29BB1}" destId="{F732AA32-7812-4E17-9229-879E264A4148}" srcOrd="1" destOrd="0" presId="urn:microsoft.com/office/officeart/2005/8/layout/hierarchy2"/>
    <dgm:cxn modelId="{9AF4DC94-0EFE-43AE-BC05-923BF0D1D204}" type="presParOf" srcId="{F732AA32-7812-4E17-9229-879E264A4148}" destId="{7084CA9C-BCCA-48C7-80CD-02C72B68B89C}" srcOrd="0" destOrd="0" presId="urn:microsoft.com/office/officeart/2005/8/layout/hierarchy2"/>
    <dgm:cxn modelId="{7A88CA0A-6480-4D2C-A311-0C8A53A0E221}" type="presParOf" srcId="{F732AA32-7812-4E17-9229-879E264A4148}" destId="{164116F3-04AC-47A6-93B1-24FA47A92F55}" srcOrd="1" destOrd="0" presId="urn:microsoft.com/office/officeart/2005/8/layout/hierarchy2"/>
    <dgm:cxn modelId="{74F3D42C-95D3-4ABA-95F9-75A6296463FB}" type="presParOf" srcId="{164116F3-04AC-47A6-93B1-24FA47A92F55}" destId="{EECD2E44-2EF3-4972-ABF5-8EA92645FE16}" srcOrd="0" destOrd="0" presId="urn:microsoft.com/office/officeart/2005/8/layout/hierarchy2"/>
    <dgm:cxn modelId="{EBE513B3-B542-4987-952D-0A5D9229FDBB}" type="presParOf" srcId="{EECD2E44-2EF3-4972-ABF5-8EA92645FE16}" destId="{8FEAF075-8BCB-4B9E-A10F-B55DBB4A6C05}" srcOrd="0" destOrd="0" presId="urn:microsoft.com/office/officeart/2005/8/layout/hierarchy2"/>
    <dgm:cxn modelId="{C6F5CDC7-4318-4A88-8A86-AFB3D4873EC1}" type="presParOf" srcId="{164116F3-04AC-47A6-93B1-24FA47A92F55}" destId="{EE283DFA-C3CC-4CEF-85A6-DADEAF240BE3}" srcOrd="1" destOrd="0" presId="urn:microsoft.com/office/officeart/2005/8/layout/hierarchy2"/>
    <dgm:cxn modelId="{2A7766CD-FF08-47BA-BABE-06E444F7528A}" type="presParOf" srcId="{EE283DFA-C3CC-4CEF-85A6-DADEAF240BE3}" destId="{F47DC10C-4993-4AAB-947D-B89622F433BF}" srcOrd="0" destOrd="0" presId="urn:microsoft.com/office/officeart/2005/8/layout/hierarchy2"/>
    <dgm:cxn modelId="{5DDD5F80-2BA1-47A9-B76D-FB0AC47F6EFB}" type="presParOf" srcId="{EE283DFA-C3CC-4CEF-85A6-DADEAF240BE3}" destId="{0FBAC8BE-F43D-4DAB-BAC8-0261E445878D}" srcOrd="1" destOrd="0" presId="urn:microsoft.com/office/officeart/2005/8/layout/hierarchy2"/>
    <dgm:cxn modelId="{967CE0C7-EF45-4A60-B3B7-16919FE2EE74}" type="presParOf" srcId="{D3785DC3-5F77-4F39-B527-D08FE95D3ACF}" destId="{F46709FB-4CF4-4797-BA67-6F2F486FFDF8}" srcOrd="2" destOrd="0" presId="urn:microsoft.com/office/officeart/2005/8/layout/hierarchy2"/>
    <dgm:cxn modelId="{4C1D7B4B-7F34-4FCD-861B-E8FB3DBE817E}" type="presParOf" srcId="{F46709FB-4CF4-4797-BA67-6F2F486FFDF8}" destId="{A4CEAA3F-0DE5-44F1-8F71-D2C192510EA3}" srcOrd="0" destOrd="0" presId="urn:microsoft.com/office/officeart/2005/8/layout/hierarchy2"/>
    <dgm:cxn modelId="{2BE88C87-087B-4C8F-B1D4-D65EA71B5063}" type="presParOf" srcId="{D3785DC3-5F77-4F39-B527-D08FE95D3ACF}" destId="{55A1B8E1-E7A6-4346-A4E7-ACA20A758454}" srcOrd="3" destOrd="0" presId="urn:microsoft.com/office/officeart/2005/8/layout/hierarchy2"/>
    <dgm:cxn modelId="{F2F6337C-8A8D-471D-B208-3DCDA0E80237}" type="presParOf" srcId="{55A1B8E1-E7A6-4346-A4E7-ACA20A758454}" destId="{71230B52-ED92-4708-AD19-617BFCE0ACED}" srcOrd="0" destOrd="0" presId="urn:microsoft.com/office/officeart/2005/8/layout/hierarchy2"/>
    <dgm:cxn modelId="{FE35ABB6-F912-4887-99BB-8CBA17661BF8}" type="presParOf" srcId="{55A1B8E1-E7A6-4346-A4E7-ACA20A758454}" destId="{380DE535-C5D8-469C-8F85-0B7C795A2CC3}" srcOrd="1" destOrd="0" presId="urn:microsoft.com/office/officeart/2005/8/layout/hierarchy2"/>
    <dgm:cxn modelId="{44C31C7D-3F1D-4104-92FB-77CE0C2D0F00}" type="presParOf" srcId="{380DE535-C5D8-469C-8F85-0B7C795A2CC3}" destId="{E16835DA-C015-4CF5-9C24-64D2AEE8FA04}" srcOrd="0" destOrd="0" presId="urn:microsoft.com/office/officeart/2005/8/layout/hierarchy2"/>
    <dgm:cxn modelId="{5365641D-92D7-49A4-BE89-F2E04AE6F339}" type="presParOf" srcId="{E16835DA-C015-4CF5-9C24-64D2AEE8FA04}" destId="{F437FDDC-CE01-4A1C-82F6-041480AB3B60}" srcOrd="0" destOrd="0" presId="urn:microsoft.com/office/officeart/2005/8/layout/hierarchy2"/>
    <dgm:cxn modelId="{AC80F574-F8E6-46B2-8A94-E65A596373AF}" type="presParOf" srcId="{380DE535-C5D8-469C-8F85-0B7C795A2CC3}" destId="{0CAD7DBF-B493-48DC-B773-AC1B8BD5CF3A}" srcOrd="1" destOrd="0" presId="urn:microsoft.com/office/officeart/2005/8/layout/hierarchy2"/>
    <dgm:cxn modelId="{61C461AD-5EED-473A-AAAB-84EBFA0C9127}" type="presParOf" srcId="{0CAD7DBF-B493-48DC-B773-AC1B8BD5CF3A}" destId="{E89BAD88-A6F7-4807-B88D-879E0655F0DB}" srcOrd="0" destOrd="0" presId="urn:microsoft.com/office/officeart/2005/8/layout/hierarchy2"/>
    <dgm:cxn modelId="{383B8263-D99C-49EC-9760-AEE328F3B2F1}" type="presParOf" srcId="{0CAD7DBF-B493-48DC-B773-AC1B8BD5CF3A}" destId="{6AB033CB-EB66-4C23-90F5-F798A9537963}" srcOrd="1" destOrd="0" presId="urn:microsoft.com/office/officeart/2005/8/layout/hierarchy2"/>
    <dgm:cxn modelId="{DD2D0AD5-828A-4CA7-9AAC-645EE2E64D60}" type="presParOf" srcId="{6AB033CB-EB66-4C23-90F5-F798A9537963}" destId="{A2EBB258-D4EE-45AE-AD8E-F36A9E8557CE}" srcOrd="0" destOrd="0" presId="urn:microsoft.com/office/officeart/2005/8/layout/hierarchy2"/>
    <dgm:cxn modelId="{7D52D24F-E928-44B2-86BD-274843E6D1E3}" type="presParOf" srcId="{A2EBB258-D4EE-45AE-AD8E-F36A9E8557CE}" destId="{C95485C3-E268-493A-B363-5D038ED0286F}" srcOrd="0" destOrd="0" presId="urn:microsoft.com/office/officeart/2005/8/layout/hierarchy2"/>
    <dgm:cxn modelId="{E99C7AE6-EF03-42B6-BCF9-E8175DEC706B}" type="presParOf" srcId="{6AB033CB-EB66-4C23-90F5-F798A9537963}" destId="{74A1E31C-60C2-44B5-BA52-82287B5CC2C9}" srcOrd="1" destOrd="0" presId="urn:microsoft.com/office/officeart/2005/8/layout/hierarchy2"/>
    <dgm:cxn modelId="{30C01CD9-2A57-4D69-84AE-55E66F8AB2B3}" type="presParOf" srcId="{74A1E31C-60C2-44B5-BA52-82287B5CC2C9}" destId="{3A515E81-A90A-47E5-8BDE-BA1D3FAE1B39}" srcOrd="0" destOrd="0" presId="urn:microsoft.com/office/officeart/2005/8/layout/hierarchy2"/>
    <dgm:cxn modelId="{DFA1BCA5-BFB9-4E6D-9E2D-05E793F3D76F}" type="presParOf" srcId="{74A1E31C-60C2-44B5-BA52-82287B5CC2C9}" destId="{C28E28E4-8F6C-4C43-87BC-56891C11BE2A}" srcOrd="1" destOrd="0" presId="urn:microsoft.com/office/officeart/2005/8/layout/hierarchy2"/>
    <dgm:cxn modelId="{25F533A0-BD3A-4E04-A0CF-BCD4D22ED71E}" type="presParOf" srcId="{C28E28E4-8F6C-4C43-87BC-56891C11BE2A}" destId="{9CEDEED6-B2E2-4FDF-85FA-A29A97A021A8}" srcOrd="0" destOrd="0" presId="urn:microsoft.com/office/officeart/2005/8/layout/hierarchy2"/>
    <dgm:cxn modelId="{C4845015-5113-46B0-872C-1965039A39D1}" type="presParOf" srcId="{9CEDEED6-B2E2-4FDF-85FA-A29A97A021A8}" destId="{C8AB92DC-58F3-4596-8661-947F0CCC4F0C}" srcOrd="0" destOrd="0" presId="urn:microsoft.com/office/officeart/2005/8/layout/hierarchy2"/>
    <dgm:cxn modelId="{7C8A55DA-D10B-4D18-8CD1-72789B3C7C83}" type="presParOf" srcId="{C28E28E4-8F6C-4C43-87BC-56891C11BE2A}" destId="{E9D5E70B-65F4-4C7B-A2AA-F8AA86795381}" srcOrd="1" destOrd="0" presId="urn:microsoft.com/office/officeart/2005/8/layout/hierarchy2"/>
    <dgm:cxn modelId="{90A2F7BB-0018-4B84-A233-1E14323E979A}" type="presParOf" srcId="{E9D5E70B-65F4-4C7B-A2AA-F8AA86795381}" destId="{F76D680F-884C-4CA0-8A03-F30CF15AD3C9}" srcOrd="0" destOrd="0" presId="urn:microsoft.com/office/officeart/2005/8/layout/hierarchy2"/>
    <dgm:cxn modelId="{931DB830-B5C9-48AA-8844-B8AB819986B5}" type="presParOf" srcId="{E9D5E70B-65F4-4C7B-A2AA-F8AA86795381}" destId="{37428E46-59C2-4983-99B7-F82839E4437B}" srcOrd="1" destOrd="0" presId="urn:microsoft.com/office/officeart/2005/8/layout/hierarchy2"/>
    <dgm:cxn modelId="{5B7D467B-B6A7-4882-960E-2973A7D7F2A3}" type="presParOf" srcId="{37428E46-59C2-4983-99B7-F82839E4437B}" destId="{944FE648-B099-49EA-A0A4-B1DBAA91F599}" srcOrd="0" destOrd="0" presId="urn:microsoft.com/office/officeart/2005/8/layout/hierarchy2"/>
    <dgm:cxn modelId="{FB83FBFD-8C2E-430C-9293-5D62AFB8DAEF}" type="presParOf" srcId="{944FE648-B099-49EA-A0A4-B1DBAA91F599}" destId="{400F85FC-F341-4F91-8BCC-104F42EE1DFF}" srcOrd="0" destOrd="0" presId="urn:microsoft.com/office/officeart/2005/8/layout/hierarchy2"/>
    <dgm:cxn modelId="{8805BDCE-C118-4077-9885-AD8FFC54D4E6}" type="presParOf" srcId="{37428E46-59C2-4983-99B7-F82839E4437B}" destId="{0C9D8750-C31A-46DE-836E-49D610BF231F}" srcOrd="1" destOrd="0" presId="urn:microsoft.com/office/officeart/2005/8/layout/hierarchy2"/>
    <dgm:cxn modelId="{8DA1AE64-9D74-4CD1-8D13-72689481B8C1}" type="presParOf" srcId="{0C9D8750-C31A-46DE-836E-49D610BF231F}" destId="{AC207B8C-B0B2-4F5F-9E2E-31C130608008}" srcOrd="0" destOrd="0" presId="urn:microsoft.com/office/officeart/2005/8/layout/hierarchy2"/>
    <dgm:cxn modelId="{3A42C08F-1998-485B-9CE6-C6DE41E36DB3}" type="presParOf" srcId="{0C9D8750-C31A-46DE-836E-49D610BF231F}" destId="{B516E4D4-B060-4884-97DE-C48E50F4AE41}" srcOrd="1" destOrd="0" presId="urn:microsoft.com/office/officeart/2005/8/layout/hierarchy2"/>
    <dgm:cxn modelId="{88A2A2C1-4C12-4B37-AD83-E9621E1EE43F}" type="presParOf" srcId="{B516E4D4-B060-4884-97DE-C48E50F4AE41}" destId="{9B445AEA-7CF5-43FF-830D-1D1896D6B277}" srcOrd="0" destOrd="0" presId="urn:microsoft.com/office/officeart/2005/8/layout/hierarchy2"/>
    <dgm:cxn modelId="{35CDA755-9267-4838-906C-A6D10DA95EC9}" type="presParOf" srcId="{9B445AEA-7CF5-43FF-830D-1D1896D6B277}" destId="{5ADE0412-8066-4E8F-8B21-F5909438060C}" srcOrd="0" destOrd="0" presId="urn:microsoft.com/office/officeart/2005/8/layout/hierarchy2"/>
    <dgm:cxn modelId="{0EADA213-1B26-4D32-B467-0C50E5DBE34C}" type="presParOf" srcId="{B516E4D4-B060-4884-97DE-C48E50F4AE41}" destId="{C2195563-31CE-4CCD-8D0F-54391EC3164C}" srcOrd="1" destOrd="0" presId="urn:microsoft.com/office/officeart/2005/8/layout/hierarchy2"/>
    <dgm:cxn modelId="{960CAA32-BC1D-4606-A3EF-F29863885BDA}" type="presParOf" srcId="{C2195563-31CE-4CCD-8D0F-54391EC3164C}" destId="{70EF92EF-BDC9-4D23-B3DF-CBA2B450114C}" srcOrd="0" destOrd="0" presId="urn:microsoft.com/office/officeart/2005/8/layout/hierarchy2"/>
    <dgm:cxn modelId="{FF0E4E68-959F-4BC7-949C-3B5E9FA45FDE}" type="presParOf" srcId="{C2195563-31CE-4CCD-8D0F-54391EC3164C}" destId="{67BF7613-9E85-4F6F-8B63-7909785DFEE3}" srcOrd="1" destOrd="0" presId="urn:microsoft.com/office/officeart/2005/8/layout/hierarchy2"/>
    <dgm:cxn modelId="{7A0FF6D7-93A0-4EB5-9140-F4E09CAD8894}" type="presParOf" srcId="{C28E28E4-8F6C-4C43-87BC-56891C11BE2A}" destId="{459BCD99-F680-4CDB-A0CF-48F49276B22B}" srcOrd="2" destOrd="0" presId="urn:microsoft.com/office/officeart/2005/8/layout/hierarchy2"/>
    <dgm:cxn modelId="{52BDA41C-F0BF-4D69-9BE8-1C40E56D576D}" type="presParOf" srcId="{459BCD99-F680-4CDB-A0CF-48F49276B22B}" destId="{75D6BFCF-15F1-4554-BF23-BD29E4F6F26D}" srcOrd="0" destOrd="0" presId="urn:microsoft.com/office/officeart/2005/8/layout/hierarchy2"/>
    <dgm:cxn modelId="{299037A7-9275-4835-B35B-C15E9EC20BFC}" type="presParOf" srcId="{C28E28E4-8F6C-4C43-87BC-56891C11BE2A}" destId="{23112C0F-8762-49CC-9829-1E19270FFF40}" srcOrd="3" destOrd="0" presId="urn:microsoft.com/office/officeart/2005/8/layout/hierarchy2"/>
    <dgm:cxn modelId="{E2B391C9-8D8F-47D6-8DF0-02B027DD043C}" type="presParOf" srcId="{23112C0F-8762-49CC-9829-1E19270FFF40}" destId="{69639EEF-2262-4C54-8F0A-249CBCDEF6C7}" srcOrd="0" destOrd="0" presId="urn:microsoft.com/office/officeart/2005/8/layout/hierarchy2"/>
    <dgm:cxn modelId="{EB8CF2D4-EE3C-4FC4-9FB6-3AB32F628FD2}" type="presParOf" srcId="{23112C0F-8762-49CC-9829-1E19270FFF40}" destId="{9E43DEAD-B90B-43B8-AEDE-D1EC457B5BDD}" srcOrd="1" destOrd="0" presId="urn:microsoft.com/office/officeart/2005/8/layout/hierarchy2"/>
    <dgm:cxn modelId="{263B3C3C-F3B7-486C-8296-47807267D3DB}" type="presParOf" srcId="{9E43DEAD-B90B-43B8-AEDE-D1EC457B5BDD}" destId="{146A16A6-A0E6-485D-BF60-8C8480B7E855}" srcOrd="0" destOrd="0" presId="urn:microsoft.com/office/officeart/2005/8/layout/hierarchy2"/>
    <dgm:cxn modelId="{6E4278D6-8FD5-4E46-8E3D-97A3A2FD5A4F}" type="presParOf" srcId="{146A16A6-A0E6-485D-BF60-8C8480B7E855}" destId="{453DCC86-AEAE-4682-B573-2F00B0C01A55}" srcOrd="0" destOrd="0" presId="urn:microsoft.com/office/officeart/2005/8/layout/hierarchy2"/>
    <dgm:cxn modelId="{2DC50B1E-4DD5-4B2E-BFE5-AC0DB1AD433C}" type="presParOf" srcId="{9E43DEAD-B90B-43B8-AEDE-D1EC457B5BDD}" destId="{F581092F-51C3-44FF-B6FF-6BED98AF9FA8}" srcOrd="1" destOrd="0" presId="urn:microsoft.com/office/officeart/2005/8/layout/hierarchy2"/>
    <dgm:cxn modelId="{A68AD0BD-876E-46C1-8F2D-9EDE331C9495}" type="presParOf" srcId="{F581092F-51C3-44FF-B6FF-6BED98AF9FA8}" destId="{DB6FCDB0-D092-477A-B4EB-5DACDA3DBD97}" srcOrd="0" destOrd="0" presId="urn:microsoft.com/office/officeart/2005/8/layout/hierarchy2"/>
    <dgm:cxn modelId="{00A2BB34-4D2E-4179-8BC6-871B8D6DCBCC}" type="presParOf" srcId="{F581092F-51C3-44FF-B6FF-6BED98AF9FA8}" destId="{29FF349C-6B21-4E07-9B4D-6809B7F19C81}" srcOrd="1" destOrd="0" presId="urn:microsoft.com/office/officeart/2005/8/layout/hierarchy2"/>
    <dgm:cxn modelId="{E85378C6-2287-4994-82A9-F71A54D22180}" type="presParOf" srcId="{29FF349C-6B21-4E07-9B4D-6809B7F19C81}" destId="{28689352-BCA6-4E0B-ACAE-3B9ED25B5236}" srcOrd="0" destOrd="0" presId="urn:microsoft.com/office/officeart/2005/8/layout/hierarchy2"/>
    <dgm:cxn modelId="{BC5B4BA7-6700-4E26-9520-94457D4E248A}" type="presParOf" srcId="{28689352-BCA6-4E0B-ACAE-3B9ED25B5236}" destId="{D2DF7985-8510-46AF-9819-794B934E9F97}" srcOrd="0" destOrd="0" presId="urn:microsoft.com/office/officeart/2005/8/layout/hierarchy2"/>
    <dgm:cxn modelId="{16295396-CB7E-4FE4-9425-CCBC8EEB2B1E}" type="presParOf" srcId="{29FF349C-6B21-4E07-9B4D-6809B7F19C81}" destId="{5D57D9EA-C80D-4098-B198-85EDEF8583D8}" srcOrd="1" destOrd="0" presId="urn:microsoft.com/office/officeart/2005/8/layout/hierarchy2"/>
    <dgm:cxn modelId="{B8986490-3397-4D30-A699-CE56A92AAAA4}" type="presParOf" srcId="{5D57D9EA-C80D-4098-B198-85EDEF8583D8}" destId="{EBEE5831-5B71-4E9B-949D-F0F2A340F006}" srcOrd="0" destOrd="0" presId="urn:microsoft.com/office/officeart/2005/8/layout/hierarchy2"/>
    <dgm:cxn modelId="{F8DB6B84-AC3E-4CEA-BCE5-CF833B5532C2}" type="presParOf" srcId="{5D57D9EA-C80D-4098-B198-85EDEF8583D8}" destId="{AD1A6724-D83F-40C5-B410-F45986B6C95F}" srcOrd="1" destOrd="0" presId="urn:microsoft.com/office/officeart/2005/8/layout/hierarchy2"/>
    <dgm:cxn modelId="{144C2271-BDE6-4EBF-8D4A-552E341BD61C}" type="presParOf" srcId="{6AB033CB-EB66-4C23-90F5-F798A9537963}" destId="{D51A47DE-641E-40FC-8D4B-E7CABC00AE02}" srcOrd="2" destOrd="0" presId="urn:microsoft.com/office/officeart/2005/8/layout/hierarchy2"/>
    <dgm:cxn modelId="{1811E2EE-2805-4169-ADC0-7BB5DD340707}" type="presParOf" srcId="{D51A47DE-641E-40FC-8D4B-E7CABC00AE02}" destId="{229931A5-FC2C-4E4F-AFEE-F74DB904E0D8}" srcOrd="0" destOrd="0" presId="urn:microsoft.com/office/officeart/2005/8/layout/hierarchy2"/>
    <dgm:cxn modelId="{6FF82449-A60A-47AE-B70A-7553222C7FE6}" type="presParOf" srcId="{6AB033CB-EB66-4C23-90F5-F798A9537963}" destId="{E9353773-3A04-4A22-BA40-7EA40C9D6EA6}" srcOrd="3" destOrd="0" presId="urn:microsoft.com/office/officeart/2005/8/layout/hierarchy2"/>
    <dgm:cxn modelId="{CFAAF909-2798-4F23-A9F2-333664047639}" type="presParOf" srcId="{E9353773-3A04-4A22-BA40-7EA40C9D6EA6}" destId="{7BD11AAC-B6EB-4B2C-9611-42C1940CF4C0}" srcOrd="0" destOrd="0" presId="urn:microsoft.com/office/officeart/2005/8/layout/hierarchy2"/>
    <dgm:cxn modelId="{F753978E-DA0C-4483-8275-709CDD60A1D8}" type="presParOf" srcId="{E9353773-3A04-4A22-BA40-7EA40C9D6EA6}" destId="{99B50884-65BA-4F45-B2AB-6E2A50D8691E}" srcOrd="1" destOrd="0" presId="urn:microsoft.com/office/officeart/2005/8/layout/hierarchy2"/>
    <dgm:cxn modelId="{61AFEF28-B945-4FE0-98BB-E2449ED863A5}" type="presParOf" srcId="{99B50884-65BA-4F45-B2AB-6E2A50D8691E}" destId="{B0B5957A-33F4-41F3-8010-58435E55D8FB}" srcOrd="0" destOrd="0" presId="urn:microsoft.com/office/officeart/2005/8/layout/hierarchy2"/>
    <dgm:cxn modelId="{CAA264F2-1F0B-43C0-B904-BE143987594E}" type="presParOf" srcId="{B0B5957A-33F4-41F3-8010-58435E55D8FB}" destId="{05856B42-82E7-4AB7-87A7-8410FE1A4D8E}" srcOrd="0" destOrd="0" presId="urn:microsoft.com/office/officeart/2005/8/layout/hierarchy2"/>
    <dgm:cxn modelId="{59150C49-D215-448C-B1CD-1A32C478D3BF}" type="presParOf" srcId="{99B50884-65BA-4F45-B2AB-6E2A50D8691E}" destId="{290C4A03-6DED-42E4-899A-5A4E8D931723}" srcOrd="1" destOrd="0" presId="urn:microsoft.com/office/officeart/2005/8/layout/hierarchy2"/>
    <dgm:cxn modelId="{8872C49B-55EB-42B5-A4E3-6A8A3F4015E0}" type="presParOf" srcId="{290C4A03-6DED-42E4-899A-5A4E8D931723}" destId="{553DFC2F-DA54-451A-B6DE-C857D073C196}" srcOrd="0" destOrd="0" presId="urn:microsoft.com/office/officeart/2005/8/layout/hierarchy2"/>
    <dgm:cxn modelId="{FD2AB8CD-ED6A-4BC5-ACD8-7A86FA80FAAF}" type="presParOf" srcId="{290C4A03-6DED-42E4-899A-5A4E8D931723}" destId="{F6196ED1-E99A-40AD-94D7-329D82884919}" srcOrd="1" destOrd="0" presId="urn:microsoft.com/office/officeart/2005/8/layout/hierarchy2"/>
    <dgm:cxn modelId="{BB0DC79C-5054-4848-BEE8-D5C3A139560E}" type="presParOf" srcId="{F6196ED1-E99A-40AD-94D7-329D82884919}" destId="{6BEF011B-CCEB-48B5-90AA-40FA0FA9AFBD}" srcOrd="0" destOrd="0" presId="urn:microsoft.com/office/officeart/2005/8/layout/hierarchy2"/>
    <dgm:cxn modelId="{5F72B825-E4CB-4EBC-B3F8-3D3D8B88EC1A}" type="presParOf" srcId="{6BEF011B-CCEB-48B5-90AA-40FA0FA9AFBD}" destId="{8DB79957-296E-4C37-89BF-47212B5DF77E}" srcOrd="0" destOrd="0" presId="urn:microsoft.com/office/officeart/2005/8/layout/hierarchy2"/>
    <dgm:cxn modelId="{AE64DFEC-8C9F-4701-AE1A-9918B4F56924}" type="presParOf" srcId="{F6196ED1-E99A-40AD-94D7-329D82884919}" destId="{C739C4D9-72B6-4310-921E-15F1A44BE80E}" srcOrd="1" destOrd="0" presId="urn:microsoft.com/office/officeart/2005/8/layout/hierarchy2"/>
    <dgm:cxn modelId="{BA1FC4FB-DDCD-4DE2-8279-70284812B57E}" type="presParOf" srcId="{C739C4D9-72B6-4310-921E-15F1A44BE80E}" destId="{37B5DA67-337E-431B-BFE4-9D050C9175CA}" srcOrd="0" destOrd="0" presId="urn:microsoft.com/office/officeart/2005/8/layout/hierarchy2"/>
    <dgm:cxn modelId="{17B18FC9-9161-4E77-809E-FB6DEAEB141D}" type="presParOf" srcId="{C739C4D9-72B6-4310-921E-15F1A44BE80E}" destId="{DD498F44-5F75-4975-ABB7-BFAF6D23D537}" srcOrd="1" destOrd="0" presId="urn:microsoft.com/office/officeart/2005/8/layout/hierarchy2"/>
    <dgm:cxn modelId="{58B8D906-47DF-434C-B03A-193EB77C60B8}" type="presParOf" srcId="{DD498F44-5F75-4975-ABB7-BFAF6D23D537}" destId="{78136788-13D8-4851-85E4-75E1E7A49690}" srcOrd="0" destOrd="0" presId="urn:microsoft.com/office/officeart/2005/8/layout/hierarchy2"/>
    <dgm:cxn modelId="{22F05921-567B-4DBE-93E2-14F128007808}" type="presParOf" srcId="{78136788-13D8-4851-85E4-75E1E7A49690}" destId="{C4AE2747-CBB9-4AA3-909F-507CA79F1F98}" srcOrd="0" destOrd="0" presId="urn:microsoft.com/office/officeart/2005/8/layout/hierarchy2"/>
    <dgm:cxn modelId="{D758C71F-53B7-4D0B-ADD3-DD67D6F7E91A}" type="presParOf" srcId="{DD498F44-5F75-4975-ABB7-BFAF6D23D537}" destId="{8E56EA4E-F35F-4E4D-BED3-6715A7AE53D6}" srcOrd="1" destOrd="0" presId="urn:microsoft.com/office/officeart/2005/8/layout/hierarchy2"/>
    <dgm:cxn modelId="{30E55265-6547-4D75-8BDB-C985CBFA7CE7}" type="presParOf" srcId="{8E56EA4E-F35F-4E4D-BED3-6715A7AE53D6}" destId="{A041CDB1-AFFC-4D77-8F81-265EC343599F}" srcOrd="0" destOrd="0" presId="urn:microsoft.com/office/officeart/2005/8/layout/hierarchy2"/>
    <dgm:cxn modelId="{D3F7C545-93BD-466A-BD44-CDBC2681CD3F}" type="presParOf" srcId="{8E56EA4E-F35F-4E4D-BED3-6715A7AE53D6}" destId="{764E91AD-00F8-489B-9646-C081F6C79053}" srcOrd="1" destOrd="0" presId="urn:microsoft.com/office/officeart/2005/8/layout/hierarchy2"/>
    <dgm:cxn modelId="{52BD711C-F23C-4377-9857-57371FFDBA0C}" type="presParOf" srcId="{99B50884-65BA-4F45-B2AB-6E2A50D8691E}" destId="{AA4BC355-8673-4F15-A0F3-031BAEAF78E4}" srcOrd="2" destOrd="0" presId="urn:microsoft.com/office/officeart/2005/8/layout/hierarchy2"/>
    <dgm:cxn modelId="{8178326F-0574-4A91-8350-50908938B9B9}" type="presParOf" srcId="{AA4BC355-8673-4F15-A0F3-031BAEAF78E4}" destId="{7122B8F8-FA50-4E18-9E72-09FA7F7FB293}" srcOrd="0" destOrd="0" presId="urn:microsoft.com/office/officeart/2005/8/layout/hierarchy2"/>
    <dgm:cxn modelId="{51A34003-A3A7-4DDF-AD87-7B4C1AA92AA9}" type="presParOf" srcId="{99B50884-65BA-4F45-B2AB-6E2A50D8691E}" destId="{AA637690-AF28-425D-9B88-0727E8876808}" srcOrd="3" destOrd="0" presId="urn:microsoft.com/office/officeart/2005/8/layout/hierarchy2"/>
    <dgm:cxn modelId="{694A24A1-AC38-4E2F-BE29-5ADFA0D46864}" type="presParOf" srcId="{AA637690-AF28-425D-9B88-0727E8876808}" destId="{418A017E-A8AA-47DB-8070-B3AACB803389}" srcOrd="0" destOrd="0" presId="urn:microsoft.com/office/officeart/2005/8/layout/hierarchy2"/>
    <dgm:cxn modelId="{3961C66E-34CB-4BE2-918B-1DA9A300EAEC}" type="presParOf" srcId="{AA637690-AF28-425D-9B88-0727E8876808}" destId="{C6312522-B2B3-469C-AE97-0B60B026BE41}" srcOrd="1" destOrd="0" presId="urn:microsoft.com/office/officeart/2005/8/layout/hierarchy2"/>
    <dgm:cxn modelId="{839F5442-DDF0-4F86-B044-35E34F37312C}" type="presParOf" srcId="{C6312522-B2B3-469C-AE97-0B60B026BE41}" destId="{F5956427-01E2-45D8-8842-25A06454DC66}" srcOrd="0" destOrd="0" presId="urn:microsoft.com/office/officeart/2005/8/layout/hierarchy2"/>
    <dgm:cxn modelId="{C2BDF9A6-CDA2-48B4-B93D-D639D242D235}" type="presParOf" srcId="{F5956427-01E2-45D8-8842-25A06454DC66}" destId="{0BC6395E-A117-437A-B91D-E142D7DAEDA4}" srcOrd="0" destOrd="0" presId="urn:microsoft.com/office/officeart/2005/8/layout/hierarchy2"/>
    <dgm:cxn modelId="{61484F13-F624-4BBA-95F9-47BBC69E3A95}" type="presParOf" srcId="{C6312522-B2B3-469C-AE97-0B60B026BE41}" destId="{A703892F-8ACB-4CAF-8A0C-425ECCB9DE6C}" srcOrd="1" destOrd="0" presId="urn:microsoft.com/office/officeart/2005/8/layout/hierarchy2"/>
    <dgm:cxn modelId="{DD5F6824-97AC-4E45-AF4E-B3F16E98D8D6}" type="presParOf" srcId="{A703892F-8ACB-4CAF-8A0C-425ECCB9DE6C}" destId="{E27602F7-CD4F-476D-8A7B-E251C0677EA3}" srcOrd="0" destOrd="0" presId="urn:microsoft.com/office/officeart/2005/8/layout/hierarchy2"/>
    <dgm:cxn modelId="{06499E7F-92FF-4A9D-89A6-0962FD5801F6}" type="presParOf" srcId="{A703892F-8ACB-4CAF-8A0C-425ECCB9DE6C}" destId="{DFE38C61-7FD9-452E-AAA9-DA0423F4E708}" srcOrd="1" destOrd="0" presId="urn:microsoft.com/office/officeart/2005/8/layout/hierarchy2"/>
    <dgm:cxn modelId="{F0A75B29-A4E3-4710-88C0-2D4F0B6A847F}" type="presParOf" srcId="{DFE38C61-7FD9-452E-AAA9-DA0423F4E708}" destId="{2262AA7A-35F7-4E14-9833-6BA4F32142CB}" srcOrd="0" destOrd="0" presId="urn:microsoft.com/office/officeart/2005/8/layout/hierarchy2"/>
    <dgm:cxn modelId="{0286AA4A-8905-4B63-BCF8-B3A96BCE93B7}" type="presParOf" srcId="{2262AA7A-35F7-4E14-9833-6BA4F32142CB}" destId="{CAF001BF-DCC6-46B1-AD4C-3E26B56226D4}" srcOrd="0" destOrd="0" presId="urn:microsoft.com/office/officeart/2005/8/layout/hierarchy2"/>
    <dgm:cxn modelId="{8C9C09D7-6EB8-4655-8252-FDDEF936B519}" type="presParOf" srcId="{DFE38C61-7FD9-452E-AAA9-DA0423F4E708}" destId="{882491F2-AEF6-4EDB-AE4C-E71FA1BAE94A}" srcOrd="1" destOrd="0" presId="urn:microsoft.com/office/officeart/2005/8/layout/hierarchy2"/>
    <dgm:cxn modelId="{BEA4F556-3FB7-48C4-B317-5BEC83BA9EC8}" type="presParOf" srcId="{882491F2-AEF6-4EDB-AE4C-E71FA1BAE94A}" destId="{4B279ED4-50E8-4FD0-962D-A69F9C4CA4EA}" srcOrd="0" destOrd="0" presId="urn:microsoft.com/office/officeart/2005/8/layout/hierarchy2"/>
    <dgm:cxn modelId="{B6D2F23D-3707-4244-9DB2-4CB3979591EB}" type="presParOf" srcId="{882491F2-AEF6-4EDB-AE4C-E71FA1BAE94A}" destId="{F7F58C60-FA18-44E2-8564-019E549D2F91}" srcOrd="1" destOrd="0" presId="urn:microsoft.com/office/officeart/2005/8/layout/hierarchy2"/>
    <dgm:cxn modelId="{8E8A2AEB-CB9B-46B3-BDFF-2E7F772E8C4B}" type="presParOf" srcId="{6AB033CB-EB66-4C23-90F5-F798A9537963}" destId="{4959587C-F53D-408E-B7C4-4251E495195F}" srcOrd="4" destOrd="0" presId="urn:microsoft.com/office/officeart/2005/8/layout/hierarchy2"/>
    <dgm:cxn modelId="{EFFF2BB7-572E-43E3-84C8-6DAC0A9650FA}" type="presParOf" srcId="{4959587C-F53D-408E-B7C4-4251E495195F}" destId="{D2DBFF69-4536-4468-AEA5-CB5872B671E5}" srcOrd="0" destOrd="0" presId="urn:microsoft.com/office/officeart/2005/8/layout/hierarchy2"/>
    <dgm:cxn modelId="{5DF27B47-2C7A-4696-B6EC-85106864E31D}" type="presParOf" srcId="{6AB033CB-EB66-4C23-90F5-F798A9537963}" destId="{94EC6F95-E024-49C1-A2DB-2232FF90CA2B}" srcOrd="5" destOrd="0" presId="urn:microsoft.com/office/officeart/2005/8/layout/hierarchy2"/>
    <dgm:cxn modelId="{755216E3-C16D-4556-B886-0230B9C9A5A5}" type="presParOf" srcId="{94EC6F95-E024-49C1-A2DB-2232FF90CA2B}" destId="{FEAFC039-8C76-4691-A978-D8C8B6CB9DBB}" srcOrd="0" destOrd="0" presId="urn:microsoft.com/office/officeart/2005/8/layout/hierarchy2"/>
    <dgm:cxn modelId="{49AB20E3-3B14-4C40-8D30-131F0A84A2CF}" type="presParOf" srcId="{94EC6F95-E024-49C1-A2DB-2232FF90CA2B}" destId="{CE476B63-5AFD-443F-8847-C4FD2C81550D}" srcOrd="1" destOrd="0" presId="urn:microsoft.com/office/officeart/2005/8/layout/hierarchy2"/>
    <dgm:cxn modelId="{6154D1FA-FBBB-4E09-92F3-2F4C7FF8AD08}" type="presParOf" srcId="{CE476B63-5AFD-443F-8847-C4FD2C81550D}" destId="{1EACA64C-9B46-4B57-94F0-463D4481B2C2}" srcOrd="0" destOrd="0" presId="urn:microsoft.com/office/officeart/2005/8/layout/hierarchy2"/>
    <dgm:cxn modelId="{3C1C695A-62A2-41BF-986F-84BD8B7CA2C0}" type="presParOf" srcId="{1EACA64C-9B46-4B57-94F0-463D4481B2C2}" destId="{3EF302C0-3FC8-4A84-8E8C-6F7C56B805FA}" srcOrd="0" destOrd="0" presId="urn:microsoft.com/office/officeart/2005/8/layout/hierarchy2"/>
    <dgm:cxn modelId="{FF5C155F-5CEB-4DD6-AB66-73477CAED1B8}" type="presParOf" srcId="{CE476B63-5AFD-443F-8847-C4FD2C81550D}" destId="{A0D1B351-9FB7-4CDB-9DA6-1E12C685A97E}" srcOrd="1" destOrd="0" presId="urn:microsoft.com/office/officeart/2005/8/layout/hierarchy2"/>
    <dgm:cxn modelId="{2B83B36E-F2CF-468B-8835-2C8340701E75}" type="presParOf" srcId="{A0D1B351-9FB7-4CDB-9DA6-1E12C685A97E}" destId="{C8F84E65-701D-4763-BDC6-6DB409C7B213}" srcOrd="0" destOrd="0" presId="urn:microsoft.com/office/officeart/2005/8/layout/hierarchy2"/>
    <dgm:cxn modelId="{A2B41956-F11D-4ACB-A170-89CDD05388C6}" type="presParOf" srcId="{A0D1B351-9FB7-4CDB-9DA6-1E12C685A97E}" destId="{A7A206A4-F103-4167-989F-12896C89D1FA}" srcOrd="1" destOrd="0" presId="urn:microsoft.com/office/officeart/2005/8/layout/hierarchy2"/>
    <dgm:cxn modelId="{EA7F0FDF-AA2F-49AC-B756-5B1AE25BBCC7}" type="presParOf" srcId="{A7A206A4-F103-4167-989F-12896C89D1FA}" destId="{9750FCCE-28E3-4EED-B109-FD1DC4369ADD}" srcOrd="0" destOrd="0" presId="urn:microsoft.com/office/officeart/2005/8/layout/hierarchy2"/>
    <dgm:cxn modelId="{0717F6B0-3265-4419-908D-D108AA506EFC}" type="presParOf" srcId="{9750FCCE-28E3-4EED-B109-FD1DC4369ADD}" destId="{B3E93C1E-F91F-4BC2-B573-7B958FC7C89E}" srcOrd="0" destOrd="0" presId="urn:microsoft.com/office/officeart/2005/8/layout/hierarchy2"/>
    <dgm:cxn modelId="{A83EB7D1-DB62-455C-9793-701D09BE53AD}" type="presParOf" srcId="{A7A206A4-F103-4167-989F-12896C89D1FA}" destId="{71846281-3FEA-4B9C-A06B-A46A92A41779}" srcOrd="1" destOrd="0" presId="urn:microsoft.com/office/officeart/2005/8/layout/hierarchy2"/>
    <dgm:cxn modelId="{BB67396F-86AF-4D6F-A0DD-5D70771FCB4E}" type="presParOf" srcId="{71846281-3FEA-4B9C-A06B-A46A92A41779}" destId="{9ADAFE38-0FF0-4601-968A-311FE6246DC3}" srcOrd="0" destOrd="0" presId="urn:microsoft.com/office/officeart/2005/8/layout/hierarchy2"/>
    <dgm:cxn modelId="{1CE8E972-77F3-4795-B82D-D5D7D9F5394D}" type="presParOf" srcId="{71846281-3FEA-4B9C-A06B-A46A92A41779}" destId="{3A977ED9-F8C0-4853-BB8C-B126E5219007}" srcOrd="1" destOrd="0" presId="urn:microsoft.com/office/officeart/2005/8/layout/hierarchy2"/>
    <dgm:cxn modelId="{90DD169E-F86B-41C7-A631-37E0F74BDAE6}" type="presParOf" srcId="{3A977ED9-F8C0-4853-BB8C-B126E5219007}" destId="{DDE84270-9558-4EE8-B832-BEAF9B637A12}" srcOrd="0" destOrd="0" presId="urn:microsoft.com/office/officeart/2005/8/layout/hierarchy2"/>
    <dgm:cxn modelId="{DFB0A2FD-C20A-4B8E-A490-26317D939830}" type="presParOf" srcId="{DDE84270-9558-4EE8-B832-BEAF9B637A12}" destId="{099406CC-DA97-4D22-86A2-118C6FE14994}" srcOrd="0" destOrd="0" presId="urn:microsoft.com/office/officeart/2005/8/layout/hierarchy2"/>
    <dgm:cxn modelId="{E42ABD20-6EE5-441B-8716-F944F74CA510}" type="presParOf" srcId="{3A977ED9-F8C0-4853-BB8C-B126E5219007}" destId="{C2A20E75-2C6F-4EC6-85BA-2635D3EDA016}" srcOrd="1" destOrd="0" presId="urn:microsoft.com/office/officeart/2005/8/layout/hierarchy2"/>
    <dgm:cxn modelId="{504E2665-515C-403E-8C60-60ACFCF65BDE}" type="presParOf" srcId="{C2A20E75-2C6F-4EC6-85BA-2635D3EDA016}" destId="{04D0DD40-DC36-4E52-988F-35557EF6D87C}" srcOrd="0" destOrd="0" presId="urn:microsoft.com/office/officeart/2005/8/layout/hierarchy2"/>
    <dgm:cxn modelId="{1A2FF4B0-3888-4834-8CC5-E04D16A98CCF}" type="presParOf" srcId="{C2A20E75-2C6F-4EC6-85BA-2635D3EDA016}" destId="{740EE1B2-53F5-4566-A108-CD3BBCE6CE4D}" srcOrd="1" destOrd="0" presId="urn:microsoft.com/office/officeart/2005/8/layout/hierarchy2"/>
    <dgm:cxn modelId="{6DF4FDB4-B667-4AA0-9FD6-ABDCE3599553}" type="presParOf" srcId="{CE476B63-5AFD-443F-8847-C4FD2C81550D}" destId="{D4FF9035-606D-4B59-B71C-786C61B584F1}" srcOrd="2" destOrd="0" presId="urn:microsoft.com/office/officeart/2005/8/layout/hierarchy2"/>
    <dgm:cxn modelId="{64818D25-E4DF-4D3D-BB5D-278D1C5194B2}" type="presParOf" srcId="{D4FF9035-606D-4B59-B71C-786C61B584F1}" destId="{5FF71071-D20D-4C77-ADA1-AD0481CB5DC8}" srcOrd="0" destOrd="0" presId="urn:microsoft.com/office/officeart/2005/8/layout/hierarchy2"/>
    <dgm:cxn modelId="{95D14D56-9706-46FC-A5A2-8718B0812725}" type="presParOf" srcId="{CE476B63-5AFD-443F-8847-C4FD2C81550D}" destId="{5888D881-BBD9-4A27-BE89-C8A6F45E13E1}" srcOrd="3" destOrd="0" presId="urn:microsoft.com/office/officeart/2005/8/layout/hierarchy2"/>
    <dgm:cxn modelId="{3FBE5328-2E49-4B08-98A8-8495D74AE53C}" type="presParOf" srcId="{5888D881-BBD9-4A27-BE89-C8A6F45E13E1}" destId="{F196DADD-CF35-43E5-B0E1-CF195D46017D}" srcOrd="0" destOrd="0" presId="urn:microsoft.com/office/officeart/2005/8/layout/hierarchy2"/>
    <dgm:cxn modelId="{53ACF06F-8129-4C40-AFE4-A7302FF38E0F}" type="presParOf" srcId="{5888D881-BBD9-4A27-BE89-C8A6F45E13E1}" destId="{75C260D5-E236-4AC7-860E-A6EB5504761E}" srcOrd="1" destOrd="0" presId="urn:microsoft.com/office/officeart/2005/8/layout/hierarchy2"/>
    <dgm:cxn modelId="{C4592F9E-590E-4B72-9AD5-5B0C0FF04338}" type="presParOf" srcId="{75C260D5-E236-4AC7-860E-A6EB5504761E}" destId="{D8263113-BF42-4759-9089-259292DBD486}" srcOrd="0" destOrd="0" presId="urn:microsoft.com/office/officeart/2005/8/layout/hierarchy2"/>
    <dgm:cxn modelId="{A34A3D04-FCF8-4EC8-B272-71C87645E173}" type="presParOf" srcId="{D8263113-BF42-4759-9089-259292DBD486}" destId="{18EAA018-3A13-401A-B7A0-79C4260DBA11}" srcOrd="0" destOrd="0" presId="urn:microsoft.com/office/officeart/2005/8/layout/hierarchy2"/>
    <dgm:cxn modelId="{EF30B978-6CE8-41AE-B841-CB61D0E67F67}" type="presParOf" srcId="{75C260D5-E236-4AC7-860E-A6EB5504761E}" destId="{7B19F642-F584-42AC-A9E2-48E03E8EFDD3}" srcOrd="1" destOrd="0" presId="urn:microsoft.com/office/officeart/2005/8/layout/hierarchy2"/>
    <dgm:cxn modelId="{AACDB4A1-9400-418E-9BFE-EAF60C3B4351}" type="presParOf" srcId="{7B19F642-F584-42AC-A9E2-48E03E8EFDD3}" destId="{CC14BC8C-11B9-4EF7-8CC9-587030553342}" srcOrd="0" destOrd="0" presId="urn:microsoft.com/office/officeart/2005/8/layout/hierarchy2"/>
    <dgm:cxn modelId="{1B3F8243-407A-48F2-B97E-F79A227201FD}" type="presParOf" srcId="{7B19F642-F584-42AC-A9E2-48E03E8EFDD3}" destId="{0E419999-3FB4-47AC-8AFE-26ACAC19FE3B}" srcOrd="1" destOrd="0" presId="urn:microsoft.com/office/officeart/2005/8/layout/hierarchy2"/>
    <dgm:cxn modelId="{93E19A18-B76D-44F7-9C2B-C71DAD791EF0}" type="presParOf" srcId="{0E419999-3FB4-47AC-8AFE-26ACAC19FE3B}" destId="{A4C08B16-9525-4BF0-B08B-A66A17923866}" srcOrd="0" destOrd="0" presId="urn:microsoft.com/office/officeart/2005/8/layout/hierarchy2"/>
    <dgm:cxn modelId="{BF9DE310-5BFB-4AE8-B8AA-C81FF0F6DD10}" type="presParOf" srcId="{A4C08B16-9525-4BF0-B08B-A66A17923866}" destId="{7DCEE50A-940E-4A23-9F60-749B1D2AC542}" srcOrd="0" destOrd="0" presId="urn:microsoft.com/office/officeart/2005/8/layout/hierarchy2"/>
    <dgm:cxn modelId="{6C9F8696-8CF6-4F91-962A-185B282A8E7D}" type="presParOf" srcId="{0E419999-3FB4-47AC-8AFE-26ACAC19FE3B}" destId="{BEF02EF6-2C9E-4CBE-8668-9AA4F94716C5}" srcOrd="1" destOrd="0" presId="urn:microsoft.com/office/officeart/2005/8/layout/hierarchy2"/>
    <dgm:cxn modelId="{242F3E1B-1203-41D9-A17C-A970A3D8A46C}" type="presParOf" srcId="{BEF02EF6-2C9E-4CBE-8668-9AA4F94716C5}" destId="{9ECEB9CB-B684-4764-9260-3BB54BD9149F}" srcOrd="0" destOrd="0" presId="urn:microsoft.com/office/officeart/2005/8/layout/hierarchy2"/>
    <dgm:cxn modelId="{D3F6DD5B-4FD5-4404-BE2C-1CCC35619AE8}" type="presParOf" srcId="{BEF02EF6-2C9E-4CBE-8668-9AA4F94716C5}" destId="{0E60083B-F0D0-49B6-9C33-1D912621A2EB}" srcOrd="1" destOrd="0" presId="urn:microsoft.com/office/officeart/2005/8/layout/hierarchy2"/>
    <dgm:cxn modelId="{CD3FCDDB-2F87-474F-9078-8D8CBDC4D659}" type="presParOf" srcId="{380DE535-C5D8-469C-8F85-0B7C795A2CC3}" destId="{A695A0EB-F1D6-4AAC-96EC-B4CF2FF6780F}" srcOrd="2" destOrd="0" presId="urn:microsoft.com/office/officeart/2005/8/layout/hierarchy2"/>
    <dgm:cxn modelId="{D33143C4-0EA4-471C-B7F2-D46E08DFEA4E}" type="presParOf" srcId="{A695A0EB-F1D6-4AAC-96EC-B4CF2FF6780F}" destId="{DFF46781-0D9D-4BCB-BD53-FE233FA386AB}" srcOrd="0" destOrd="0" presId="urn:microsoft.com/office/officeart/2005/8/layout/hierarchy2"/>
    <dgm:cxn modelId="{C2722606-8952-4EE8-A9F4-5E0487AF4A71}" type="presParOf" srcId="{380DE535-C5D8-469C-8F85-0B7C795A2CC3}" destId="{F1F4AA39-13F9-440F-B652-639FA1C791B2}" srcOrd="3" destOrd="0" presId="urn:microsoft.com/office/officeart/2005/8/layout/hierarchy2"/>
    <dgm:cxn modelId="{393688BC-5F4A-499B-828D-8D06DB2DB7C5}" type="presParOf" srcId="{F1F4AA39-13F9-440F-B652-639FA1C791B2}" destId="{41DAE43E-D767-46CA-B104-363F6709DE78}" srcOrd="0" destOrd="0" presId="urn:microsoft.com/office/officeart/2005/8/layout/hierarchy2"/>
    <dgm:cxn modelId="{837B72A0-3012-4CC3-9A5A-F7532B4B2718}" type="presParOf" srcId="{F1F4AA39-13F9-440F-B652-639FA1C791B2}" destId="{2FA390E0-2CF2-4704-A4D5-0DCC28A23577}" srcOrd="1" destOrd="0" presId="urn:microsoft.com/office/officeart/2005/8/layout/hierarchy2"/>
    <dgm:cxn modelId="{53A933F2-2F77-4EA6-800C-29A896DEFD20}" type="presParOf" srcId="{2FA390E0-2CF2-4704-A4D5-0DCC28A23577}" destId="{9CE55ABF-BD0B-4FEB-913F-8FE6597A0171}" srcOrd="0" destOrd="0" presId="urn:microsoft.com/office/officeart/2005/8/layout/hierarchy2"/>
    <dgm:cxn modelId="{8FC3C237-E44C-4679-B7C4-0D3A8FF5A254}" type="presParOf" srcId="{9CE55ABF-BD0B-4FEB-913F-8FE6597A0171}" destId="{3829397A-953E-4326-8A47-5C06F8D866CC}" srcOrd="0" destOrd="0" presId="urn:microsoft.com/office/officeart/2005/8/layout/hierarchy2"/>
    <dgm:cxn modelId="{A6B30D7A-5C68-4D7F-B1A2-97CEBC21A266}" type="presParOf" srcId="{2FA390E0-2CF2-4704-A4D5-0DCC28A23577}" destId="{A78D7427-C98E-4C05-B33C-0C63EFA912FF}" srcOrd="1" destOrd="0" presId="urn:microsoft.com/office/officeart/2005/8/layout/hierarchy2"/>
    <dgm:cxn modelId="{9F7368B7-E039-488C-9466-8E92323B0A3F}" type="presParOf" srcId="{A78D7427-C98E-4C05-B33C-0C63EFA912FF}" destId="{3D27AFDD-BB9C-49FD-9A7B-8572CEAE9B1C}" srcOrd="0" destOrd="0" presId="urn:microsoft.com/office/officeart/2005/8/layout/hierarchy2"/>
    <dgm:cxn modelId="{AD48B3F0-D286-4B58-9D41-610FE1AFA62C}" type="presParOf" srcId="{A78D7427-C98E-4C05-B33C-0C63EFA912FF}" destId="{EC0DB081-F99E-47A5-89DF-59A740D4C05A}" srcOrd="1" destOrd="0" presId="urn:microsoft.com/office/officeart/2005/8/layout/hierarchy2"/>
    <dgm:cxn modelId="{C37E4508-29F0-42E0-9B87-523A7FBD0A1D}" type="presParOf" srcId="{EC0DB081-F99E-47A5-89DF-59A740D4C05A}" destId="{E0252852-CD70-463E-AC99-27AD6A915D5A}" srcOrd="0" destOrd="0" presId="urn:microsoft.com/office/officeart/2005/8/layout/hierarchy2"/>
    <dgm:cxn modelId="{52B33351-36DB-4BC8-8432-FB62B41AF6D9}" type="presParOf" srcId="{E0252852-CD70-463E-AC99-27AD6A915D5A}" destId="{B1E00640-1FFC-4CEB-BFEB-F65E9CB8531A}" srcOrd="0" destOrd="0" presId="urn:microsoft.com/office/officeart/2005/8/layout/hierarchy2"/>
    <dgm:cxn modelId="{48C47504-9707-4618-A270-D9250D1E586C}" type="presParOf" srcId="{EC0DB081-F99E-47A5-89DF-59A740D4C05A}" destId="{E423E598-4F44-4E89-9DF6-D97C3F451852}" srcOrd="1" destOrd="0" presId="urn:microsoft.com/office/officeart/2005/8/layout/hierarchy2"/>
    <dgm:cxn modelId="{AF30A941-30EB-47EA-8242-BF60AA01AEDE}" type="presParOf" srcId="{E423E598-4F44-4E89-9DF6-D97C3F451852}" destId="{7C9A9DE3-A66F-416D-8762-A092C4986801}" srcOrd="0" destOrd="0" presId="urn:microsoft.com/office/officeart/2005/8/layout/hierarchy2"/>
    <dgm:cxn modelId="{BD2584AD-C104-4F30-8571-E75FC0C61774}" type="presParOf" srcId="{E423E598-4F44-4E89-9DF6-D97C3F451852}" destId="{278B094A-8493-401D-8EB1-B03CAF418780}" srcOrd="1" destOrd="0" presId="urn:microsoft.com/office/officeart/2005/8/layout/hierarchy2"/>
    <dgm:cxn modelId="{8217EF3D-D036-4318-B6FA-77F34F511D39}" type="presParOf" srcId="{278B094A-8493-401D-8EB1-B03CAF418780}" destId="{349874F7-5106-4C59-AF42-D3B213297030}" srcOrd="0" destOrd="0" presId="urn:microsoft.com/office/officeart/2005/8/layout/hierarchy2"/>
    <dgm:cxn modelId="{1358F7E2-4FBA-4002-8192-3DF19C1A13AA}" type="presParOf" srcId="{349874F7-5106-4C59-AF42-D3B213297030}" destId="{DA27F4DF-F9FB-4294-9ED2-5868805548D7}" srcOrd="0" destOrd="0" presId="urn:microsoft.com/office/officeart/2005/8/layout/hierarchy2"/>
    <dgm:cxn modelId="{4FFF4E7A-8562-4FE3-BA1F-83B5C5AD24EA}" type="presParOf" srcId="{278B094A-8493-401D-8EB1-B03CAF418780}" destId="{3A76EA55-E385-46AD-A0D8-6B27704A52FD}" srcOrd="1" destOrd="0" presId="urn:microsoft.com/office/officeart/2005/8/layout/hierarchy2"/>
    <dgm:cxn modelId="{048D7872-8BDA-487C-B325-F5C43D540C65}" type="presParOf" srcId="{3A76EA55-E385-46AD-A0D8-6B27704A52FD}" destId="{B81BEFBC-ECB3-43E9-A2E3-10D5C242F180}" srcOrd="0" destOrd="0" presId="urn:microsoft.com/office/officeart/2005/8/layout/hierarchy2"/>
    <dgm:cxn modelId="{594A692B-3FFF-47C6-8B9F-E905163F383D}" type="presParOf" srcId="{3A76EA55-E385-46AD-A0D8-6B27704A52FD}" destId="{0AC9C958-8C9F-4577-9A26-384A5C90E99A}" srcOrd="1" destOrd="0" presId="urn:microsoft.com/office/officeart/2005/8/layout/hierarchy2"/>
    <dgm:cxn modelId="{97374C34-1303-4387-AB95-671939791C24}" type="presParOf" srcId="{0AC9C958-8C9F-4577-9A26-384A5C90E99A}" destId="{253395DA-69B1-4355-AAC5-D31637D1F4EF}" srcOrd="0" destOrd="0" presId="urn:microsoft.com/office/officeart/2005/8/layout/hierarchy2"/>
    <dgm:cxn modelId="{7022E441-DD76-4326-9DF3-E491570D96BF}" type="presParOf" srcId="{253395DA-69B1-4355-AAC5-D31637D1F4EF}" destId="{C0DDB1F6-E009-465A-9330-D49A14133FD0}" srcOrd="0" destOrd="0" presId="urn:microsoft.com/office/officeart/2005/8/layout/hierarchy2"/>
    <dgm:cxn modelId="{148C9493-BACC-4BBB-8B85-A2514FECE876}" type="presParOf" srcId="{0AC9C958-8C9F-4577-9A26-384A5C90E99A}" destId="{1489628B-5378-44AE-8AB0-C33451493FB9}" srcOrd="1" destOrd="0" presId="urn:microsoft.com/office/officeart/2005/8/layout/hierarchy2"/>
    <dgm:cxn modelId="{CBF98068-B8F2-4E21-8F7E-7AE75674C2C8}" type="presParOf" srcId="{1489628B-5378-44AE-8AB0-C33451493FB9}" destId="{F7BDEB1E-05B8-494E-BB20-54E643ABF2D7}" srcOrd="0" destOrd="0" presId="urn:microsoft.com/office/officeart/2005/8/layout/hierarchy2"/>
    <dgm:cxn modelId="{C115C43F-0493-493E-8E13-33D909F2EA9B}" type="presParOf" srcId="{1489628B-5378-44AE-8AB0-C33451493FB9}" destId="{0AEADF84-0C88-4C77-AD06-DE585BFD8072}" srcOrd="1" destOrd="0" presId="urn:microsoft.com/office/officeart/2005/8/layout/hierarchy2"/>
    <dgm:cxn modelId="{F0F97A78-C01B-4E68-80F1-C444B96BE55B}" type="presParOf" srcId="{EC0DB081-F99E-47A5-89DF-59A740D4C05A}" destId="{F3D4D588-76AB-4DA7-A8D1-828B2BF2BECB}" srcOrd="2" destOrd="0" presId="urn:microsoft.com/office/officeart/2005/8/layout/hierarchy2"/>
    <dgm:cxn modelId="{C52180EF-D81C-42AD-9DC6-5A8E1753663F}" type="presParOf" srcId="{F3D4D588-76AB-4DA7-A8D1-828B2BF2BECB}" destId="{3CEB0AB2-C76C-435D-863C-081690CB742D}" srcOrd="0" destOrd="0" presId="urn:microsoft.com/office/officeart/2005/8/layout/hierarchy2"/>
    <dgm:cxn modelId="{B1D0F1EF-1D6B-45FD-9CE8-887BC2D64C42}" type="presParOf" srcId="{EC0DB081-F99E-47A5-89DF-59A740D4C05A}" destId="{669F7BD4-29E7-4AF2-A4BB-7DFAE92037BE}" srcOrd="3" destOrd="0" presId="urn:microsoft.com/office/officeart/2005/8/layout/hierarchy2"/>
    <dgm:cxn modelId="{5E8A5B89-A32F-4CED-ACC2-E0F9BCD30C12}" type="presParOf" srcId="{669F7BD4-29E7-4AF2-A4BB-7DFAE92037BE}" destId="{802A231B-1351-4AF4-AD45-F4A62D0BEBBB}" srcOrd="0" destOrd="0" presId="urn:microsoft.com/office/officeart/2005/8/layout/hierarchy2"/>
    <dgm:cxn modelId="{5DFAD793-DFCF-4942-B3E8-3C88AC21D62B}" type="presParOf" srcId="{669F7BD4-29E7-4AF2-A4BB-7DFAE92037BE}" destId="{2101F7A7-764B-4CCB-A018-5F5A04F5AED4}" srcOrd="1" destOrd="0" presId="urn:microsoft.com/office/officeart/2005/8/layout/hierarchy2"/>
    <dgm:cxn modelId="{BA967CA5-DE9E-4376-AEC1-715ECB1A9B71}" type="presParOf" srcId="{2101F7A7-764B-4CCB-A018-5F5A04F5AED4}" destId="{18E2C15B-9090-469A-AB05-2FB7B85C9499}" srcOrd="0" destOrd="0" presId="urn:microsoft.com/office/officeart/2005/8/layout/hierarchy2"/>
    <dgm:cxn modelId="{CFE2267B-2117-4DFD-BA85-38DA211AC491}" type="presParOf" srcId="{18E2C15B-9090-469A-AB05-2FB7B85C9499}" destId="{6BE1E5FD-759F-4F35-A4EB-8243E6614B63}" srcOrd="0" destOrd="0" presId="urn:microsoft.com/office/officeart/2005/8/layout/hierarchy2"/>
    <dgm:cxn modelId="{A539C8DB-DE06-493D-97AC-0F3ABE409162}" type="presParOf" srcId="{2101F7A7-764B-4CCB-A018-5F5A04F5AED4}" destId="{AEB068C2-94C2-40C6-BF4C-CE2A81E2B60F}" srcOrd="1" destOrd="0" presId="urn:microsoft.com/office/officeart/2005/8/layout/hierarchy2"/>
    <dgm:cxn modelId="{B5D2EF5A-AC92-432B-98D7-5FACF0EC19AD}" type="presParOf" srcId="{AEB068C2-94C2-40C6-BF4C-CE2A81E2B60F}" destId="{2B25B350-63B7-46B4-8EF0-2775D01504FA}" srcOrd="0" destOrd="0" presId="urn:microsoft.com/office/officeart/2005/8/layout/hierarchy2"/>
    <dgm:cxn modelId="{490BAA48-718F-4705-B333-1D4A856F4572}" type="presParOf" srcId="{AEB068C2-94C2-40C6-BF4C-CE2A81E2B60F}" destId="{2E2326BB-9403-43D0-88AD-DBE6F1AAA45A}" srcOrd="1" destOrd="0" presId="urn:microsoft.com/office/officeart/2005/8/layout/hierarchy2"/>
    <dgm:cxn modelId="{A07980E5-86FC-48F2-A7B0-FB51A88117B6}" type="presParOf" srcId="{2E2326BB-9403-43D0-88AD-DBE6F1AAA45A}" destId="{5DC78C65-119B-44E7-AA6E-ABBB7FF1FCA0}" srcOrd="0" destOrd="0" presId="urn:microsoft.com/office/officeart/2005/8/layout/hierarchy2"/>
    <dgm:cxn modelId="{3F6D0D8D-8F23-4B74-BD1B-2026CCC0FA96}" type="presParOf" srcId="{5DC78C65-119B-44E7-AA6E-ABBB7FF1FCA0}" destId="{496D9B3A-EFD7-4B1B-B890-F4CE927CDB0E}" srcOrd="0" destOrd="0" presId="urn:microsoft.com/office/officeart/2005/8/layout/hierarchy2"/>
    <dgm:cxn modelId="{15B04D4C-0402-447D-8B14-D9CE7F11F7AF}" type="presParOf" srcId="{2E2326BB-9403-43D0-88AD-DBE6F1AAA45A}" destId="{15DAD49A-0ABE-4CAE-9E2D-084C501E38D5}" srcOrd="1" destOrd="0" presId="urn:microsoft.com/office/officeart/2005/8/layout/hierarchy2"/>
    <dgm:cxn modelId="{246CA074-F609-427F-A672-F6333E58112F}" type="presParOf" srcId="{15DAD49A-0ABE-4CAE-9E2D-084C501E38D5}" destId="{98112A86-FDE8-4A6A-9B1C-3B82AEAE6698}" srcOrd="0" destOrd="0" presId="urn:microsoft.com/office/officeart/2005/8/layout/hierarchy2"/>
    <dgm:cxn modelId="{5CE49C69-04F1-493D-8503-D4E6C09C71FE}" type="presParOf" srcId="{15DAD49A-0ABE-4CAE-9E2D-084C501E38D5}" destId="{EE6ED8F1-9F2B-40FD-B690-9DB11A27BAE8}" srcOrd="1" destOrd="0" presId="urn:microsoft.com/office/officeart/2005/8/layout/hierarchy2"/>
    <dgm:cxn modelId="{FCC4D5A2-D5D5-4D49-897C-5ADB1CFA17F6}" type="presParOf" srcId="{2FA390E0-2CF2-4704-A4D5-0DCC28A23577}" destId="{DCFE8C81-1177-4A9D-98FE-1509F4C3C9E7}" srcOrd="2" destOrd="0" presId="urn:microsoft.com/office/officeart/2005/8/layout/hierarchy2"/>
    <dgm:cxn modelId="{026F730D-CA52-402D-9E84-E822F3607F0A}" type="presParOf" srcId="{DCFE8C81-1177-4A9D-98FE-1509F4C3C9E7}" destId="{2C877525-D505-47CD-862C-F0633DCF3E95}" srcOrd="0" destOrd="0" presId="urn:microsoft.com/office/officeart/2005/8/layout/hierarchy2"/>
    <dgm:cxn modelId="{2983B33F-871C-43A4-99A3-5035667B1983}" type="presParOf" srcId="{2FA390E0-2CF2-4704-A4D5-0DCC28A23577}" destId="{28973583-C231-42CD-8986-E5C118C14A46}" srcOrd="3" destOrd="0" presId="urn:microsoft.com/office/officeart/2005/8/layout/hierarchy2"/>
    <dgm:cxn modelId="{B463B0C3-F56E-49E3-A87C-E4669836992F}" type="presParOf" srcId="{28973583-C231-42CD-8986-E5C118C14A46}" destId="{2A6C8267-E108-4A84-AD6B-D6D359EA5CC0}" srcOrd="0" destOrd="0" presId="urn:microsoft.com/office/officeart/2005/8/layout/hierarchy2"/>
    <dgm:cxn modelId="{F8499ED6-4A85-4206-A5D4-B1C4E3B7CAEA}" type="presParOf" srcId="{28973583-C231-42CD-8986-E5C118C14A46}" destId="{88C7E787-47C1-4D58-9890-0CEC7C42A517}" srcOrd="1" destOrd="0" presId="urn:microsoft.com/office/officeart/2005/8/layout/hierarchy2"/>
    <dgm:cxn modelId="{BE7534C0-4F03-418F-88FE-8B764C301F13}" type="presParOf" srcId="{88C7E787-47C1-4D58-9890-0CEC7C42A517}" destId="{CCEAFB2A-6512-4680-B388-C924ABCF8A55}" srcOrd="0" destOrd="0" presId="urn:microsoft.com/office/officeart/2005/8/layout/hierarchy2"/>
    <dgm:cxn modelId="{1040D4A9-47F9-4BB2-AA8E-606479121D33}" type="presParOf" srcId="{CCEAFB2A-6512-4680-B388-C924ABCF8A55}" destId="{A6CF665C-0D6B-4753-A021-18E5EE43F41A}" srcOrd="0" destOrd="0" presId="urn:microsoft.com/office/officeart/2005/8/layout/hierarchy2"/>
    <dgm:cxn modelId="{C8711376-2C89-40AB-8410-B2DDF4F7A86B}" type="presParOf" srcId="{88C7E787-47C1-4D58-9890-0CEC7C42A517}" destId="{0C879786-3BCA-4DDE-AD0D-126576FB9A8E}" srcOrd="1" destOrd="0" presId="urn:microsoft.com/office/officeart/2005/8/layout/hierarchy2"/>
    <dgm:cxn modelId="{1C85446A-17C8-4C36-BF25-7FFC73A14DB8}" type="presParOf" srcId="{0C879786-3BCA-4DDE-AD0D-126576FB9A8E}" destId="{DDF512E5-03E8-49D5-A5BB-34088D5C0D0A}" srcOrd="0" destOrd="0" presId="urn:microsoft.com/office/officeart/2005/8/layout/hierarchy2"/>
    <dgm:cxn modelId="{400172D4-D1E7-4143-A639-DAA9902A35B4}" type="presParOf" srcId="{0C879786-3BCA-4DDE-AD0D-126576FB9A8E}" destId="{FEDB72D5-C967-4BD7-8C2A-79E1D183656F}" srcOrd="1" destOrd="0" presId="urn:microsoft.com/office/officeart/2005/8/layout/hierarchy2"/>
    <dgm:cxn modelId="{C99B7767-CB5C-4387-8F98-D4E8E5B0E689}" type="presParOf" srcId="{FEDB72D5-C967-4BD7-8C2A-79E1D183656F}" destId="{70B066E6-AE1D-4A78-8FDC-F45BFC8B617F}" srcOrd="0" destOrd="0" presId="urn:microsoft.com/office/officeart/2005/8/layout/hierarchy2"/>
    <dgm:cxn modelId="{5CFCCDEB-0A66-462D-8452-CC0F5B2A9C54}" type="presParOf" srcId="{70B066E6-AE1D-4A78-8FDC-F45BFC8B617F}" destId="{87413927-87A3-463E-963A-F287108917BB}" srcOrd="0" destOrd="0" presId="urn:microsoft.com/office/officeart/2005/8/layout/hierarchy2"/>
    <dgm:cxn modelId="{9D15AABF-6352-4091-93E3-A5786A99C150}" type="presParOf" srcId="{FEDB72D5-C967-4BD7-8C2A-79E1D183656F}" destId="{3A80D8F3-EC03-4C77-9456-CC7180078FC0}" srcOrd="1" destOrd="0" presId="urn:microsoft.com/office/officeart/2005/8/layout/hierarchy2"/>
    <dgm:cxn modelId="{4996B863-365A-45D9-A0E8-B6099D918A2C}" type="presParOf" srcId="{3A80D8F3-EC03-4C77-9456-CC7180078FC0}" destId="{5F60184B-C48E-46E7-9324-81E146A42145}" srcOrd="0" destOrd="0" presId="urn:microsoft.com/office/officeart/2005/8/layout/hierarchy2"/>
    <dgm:cxn modelId="{9FFB9A94-A247-42FB-BE09-4B0EEE5559F5}" type="presParOf" srcId="{3A80D8F3-EC03-4C77-9456-CC7180078FC0}" destId="{75E5BCE4-EFF6-4745-ABD9-CC14117FE7CB}" srcOrd="1" destOrd="0" presId="urn:microsoft.com/office/officeart/2005/8/layout/hierarchy2"/>
    <dgm:cxn modelId="{7558B783-9BBF-4939-9597-49FB84042690}" type="presParOf" srcId="{75E5BCE4-EFF6-4745-ABD9-CC14117FE7CB}" destId="{9BA3E351-65FC-46F5-BA49-00A0F6A3578D}" srcOrd="0" destOrd="0" presId="urn:microsoft.com/office/officeart/2005/8/layout/hierarchy2"/>
    <dgm:cxn modelId="{11832499-1BE5-4BC4-98F0-1D7A516B5105}" type="presParOf" srcId="{9BA3E351-65FC-46F5-BA49-00A0F6A3578D}" destId="{0166FA85-7D09-4D39-B191-20731F00A657}" srcOrd="0" destOrd="0" presId="urn:microsoft.com/office/officeart/2005/8/layout/hierarchy2"/>
    <dgm:cxn modelId="{3B9907E3-D4C1-4641-8457-3F369A9F96FD}" type="presParOf" srcId="{75E5BCE4-EFF6-4745-ABD9-CC14117FE7CB}" destId="{62B225BD-E193-4EED-97A8-41C46A9ADECE}" srcOrd="1" destOrd="0" presId="urn:microsoft.com/office/officeart/2005/8/layout/hierarchy2"/>
    <dgm:cxn modelId="{60623C55-4F54-4129-9A92-23C6523FA2BD}" type="presParOf" srcId="{62B225BD-E193-4EED-97A8-41C46A9ADECE}" destId="{A4D72D97-7196-43E2-8EAA-22BE09DBA58D}" srcOrd="0" destOrd="0" presId="urn:microsoft.com/office/officeart/2005/8/layout/hierarchy2"/>
    <dgm:cxn modelId="{3D253E0E-CEEE-4E54-900A-1FF0EA27B881}" type="presParOf" srcId="{62B225BD-E193-4EED-97A8-41C46A9ADECE}" destId="{ACC6DA95-383F-46EB-BCEA-1EC74C1109CF}" srcOrd="1" destOrd="0" presId="urn:microsoft.com/office/officeart/2005/8/layout/hierarchy2"/>
    <dgm:cxn modelId="{22292F47-AE31-4FF5-BB4F-3592FAEAE2EA}" type="presParOf" srcId="{380DE535-C5D8-469C-8F85-0B7C795A2CC3}" destId="{F7F54E04-7FB2-46CE-8558-F0F274B8B46F}" srcOrd="4" destOrd="0" presId="urn:microsoft.com/office/officeart/2005/8/layout/hierarchy2"/>
    <dgm:cxn modelId="{CA7DDBAE-E2E3-4DBA-9C73-BD4C76122696}" type="presParOf" srcId="{F7F54E04-7FB2-46CE-8558-F0F274B8B46F}" destId="{DC07ECA8-4D7D-47F3-A1C8-EDA1F2B2329C}" srcOrd="0" destOrd="0" presId="urn:microsoft.com/office/officeart/2005/8/layout/hierarchy2"/>
    <dgm:cxn modelId="{C7B8A02F-67CA-48E8-9418-73658004CC23}" type="presParOf" srcId="{380DE535-C5D8-469C-8F85-0B7C795A2CC3}" destId="{9B7D9914-5480-412D-8B94-994F23660B1F}" srcOrd="5" destOrd="0" presId="urn:microsoft.com/office/officeart/2005/8/layout/hierarchy2"/>
    <dgm:cxn modelId="{004D5D9B-05FD-4808-8FF1-1D61E7302A3A}" type="presParOf" srcId="{9B7D9914-5480-412D-8B94-994F23660B1F}" destId="{97B0DB96-AE86-442C-A5B5-B1F5BF89F594}" srcOrd="0" destOrd="0" presId="urn:microsoft.com/office/officeart/2005/8/layout/hierarchy2"/>
    <dgm:cxn modelId="{3A3B1CA9-A938-42E3-8A95-168BF1D42F25}" type="presParOf" srcId="{9B7D9914-5480-412D-8B94-994F23660B1F}" destId="{5EC25905-6989-4FD7-A630-AFE3E7716DCC}" srcOrd="1" destOrd="0" presId="urn:microsoft.com/office/officeart/2005/8/layout/hierarchy2"/>
    <dgm:cxn modelId="{15877EE1-FDF9-4FF7-B29A-6F66EF938C63}" type="presParOf" srcId="{5EC25905-6989-4FD7-A630-AFE3E7716DCC}" destId="{226B09CF-DF67-4265-980F-5BA03898615A}" srcOrd="0" destOrd="0" presId="urn:microsoft.com/office/officeart/2005/8/layout/hierarchy2"/>
    <dgm:cxn modelId="{4FAA6868-D90A-4B6C-8FFE-3DDD50C77FE1}" type="presParOf" srcId="{226B09CF-DF67-4265-980F-5BA03898615A}" destId="{0C49DF87-7A74-4DE6-BE03-5354D3BB323C}" srcOrd="0" destOrd="0" presId="urn:microsoft.com/office/officeart/2005/8/layout/hierarchy2"/>
    <dgm:cxn modelId="{B00E623E-6801-4638-987C-003FCBFC3B1E}" type="presParOf" srcId="{5EC25905-6989-4FD7-A630-AFE3E7716DCC}" destId="{44688978-0CF1-44AD-8C71-7D0335CB46C7}" srcOrd="1" destOrd="0" presId="urn:microsoft.com/office/officeart/2005/8/layout/hierarchy2"/>
    <dgm:cxn modelId="{ED34C3B6-50A7-406A-9CAB-75F3F8DE3DD3}" type="presParOf" srcId="{44688978-0CF1-44AD-8C71-7D0335CB46C7}" destId="{533D5DE8-DB35-43BF-BE02-B119A47B7FA2}" srcOrd="0" destOrd="0" presId="urn:microsoft.com/office/officeart/2005/8/layout/hierarchy2"/>
    <dgm:cxn modelId="{6E8581DC-38BF-4279-914F-45F81AD98C9C}" type="presParOf" srcId="{44688978-0CF1-44AD-8C71-7D0335CB46C7}" destId="{78B8E039-2262-4BA8-B874-0FF93DE9D6EA}" srcOrd="1" destOrd="0" presId="urn:microsoft.com/office/officeart/2005/8/layout/hierarchy2"/>
    <dgm:cxn modelId="{AEDD0831-4FBE-47DD-AA77-8FF2D6D4EDD6}" type="presParOf" srcId="{78B8E039-2262-4BA8-B874-0FF93DE9D6EA}" destId="{B15E1E55-817B-4B7F-9353-022980B10451}" srcOrd="0" destOrd="0" presId="urn:microsoft.com/office/officeart/2005/8/layout/hierarchy2"/>
    <dgm:cxn modelId="{358932B1-CA8E-48DF-9015-C18980A8E82E}" type="presParOf" srcId="{B15E1E55-817B-4B7F-9353-022980B10451}" destId="{2EEA23CC-48D8-494F-860D-051DEC69C9B8}" srcOrd="0" destOrd="0" presId="urn:microsoft.com/office/officeart/2005/8/layout/hierarchy2"/>
    <dgm:cxn modelId="{14FF2D31-3221-4630-829C-AAB386E35EDD}" type="presParOf" srcId="{78B8E039-2262-4BA8-B874-0FF93DE9D6EA}" destId="{2FF52CD2-7D38-4A73-8552-7CA7FFA82505}" srcOrd="1" destOrd="0" presId="urn:microsoft.com/office/officeart/2005/8/layout/hierarchy2"/>
    <dgm:cxn modelId="{69A25A53-A740-4C03-B453-59D4E58DDD66}" type="presParOf" srcId="{2FF52CD2-7D38-4A73-8552-7CA7FFA82505}" destId="{2D2A0791-CB59-4D29-9641-18B090301ACA}" srcOrd="0" destOrd="0" presId="urn:microsoft.com/office/officeart/2005/8/layout/hierarchy2"/>
    <dgm:cxn modelId="{8B024C5F-21DB-407A-B993-E74BEB7C4870}" type="presParOf" srcId="{2FF52CD2-7D38-4A73-8552-7CA7FFA82505}" destId="{8539A85F-5CD6-4134-83DE-9165EAC9CF77}" srcOrd="1" destOrd="0" presId="urn:microsoft.com/office/officeart/2005/8/layout/hierarchy2"/>
    <dgm:cxn modelId="{84896EC6-047C-45BF-9DAE-EBE0DE695E99}" type="presParOf" srcId="{8539A85F-5CD6-4134-83DE-9165EAC9CF77}" destId="{DF4E3D08-3074-4271-97F3-8F57CA0F0B95}" srcOrd="0" destOrd="0" presId="urn:microsoft.com/office/officeart/2005/8/layout/hierarchy2"/>
    <dgm:cxn modelId="{443B1A3D-00ED-48CA-9F20-3B1AF5A8760B}" type="presParOf" srcId="{DF4E3D08-3074-4271-97F3-8F57CA0F0B95}" destId="{13DEF42C-A788-4835-B6E0-42F41E0ACF77}" srcOrd="0" destOrd="0" presId="urn:microsoft.com/office/officeart/2005/8/layout/hierarchy2"/>
    <dgm:cxn modelId="{0E18A864-245D-4445-9411-0A79E1D23744}" type="presParOf" srcId="{8539A85F-5CD6-4134-83DE-9165EAC9CF77}" destId="{3397648F-D8DB-4485-9558-B62FE22C2622}" srcOrd="1" destOrd="0" presId="urn:microsoft.com/office/officeart/2005/8/layout/hierarchy2"/>
    <dgm:cxn modelId="{629FCAAF-9EA2-4EB8-A383-89AF0A3F1E57}" type="presParOf" srcId="{3397648F-D8DB-4485-9558-B62FE22C2622}" destId="{74EBAA02-E882-4B33-914C-831C310CA8D4}" srcOrd="0" destOrd="0" presId="urn:microsoft.com/office/officeart/2005/8/layout/hierarchy2"/>
    <dgm:cxn modelId="{F62B065B-2718-4043-8B75-E57DCC5FA3AA}" type="presParOf" srcId="{3397648F-D8DB-4485-9558-B62FE22C2622}" destId="{B5996151-C200-424E-8B3C-F3A48FD62149}" srcOrd="1" destOrd="0" presId="urn:microsoft.com/office/officeart/2005/8/layout/hierarchy2"/>
    <dgm:cxn modelId="{BA5CDE04-11AF-44EF-8E13-F586D6E59997}" type="presParOf" srcId="{B5996151-C200-424E-8B3C-F3A48FD62149}" destId="{2F7C254C-830C-4698-B97F-B575B853F618}" srcOrd="0" destOrd="0" presId="urn:microsoft.com/office/officeart/2005/8/layout/hierarchy2"/>
    <dgm:cxn modelId="{FCCB11E0-4633-49FA-BD2E-64D531DF1F19}" type="presParOf" srcId="{2F7C254C-830C-4698-B97F-B575B853F618}" destId="{5F1F1EC3-C3B9-4BD0-9D67-E08B502007EC}" srcOrd="0" destOrd="0" presId="urn:microsoft.com/office/officeart/2005/8/layout/hierarchy2"/>
    <dgm:cxn modelId="{870CEF4D-B2F9-4274-BDCC-784533B8C530}" type="presParOf" srcId="{B5996151-C200-424E-8B3C-F3A48FD62149}" destId="{A94A8CEA-0376-40FA-A4EE-AC4AD86681BD}" srcOrd="1" destOrd="0" presId="urn:microsoft.com/office/officeart/2005/8/layout/hierarchy2"/>
    <dgm:cxn modelId="{CC7CFAE7-537A-4502-A9E3-3C1D4B481C26}" type="presParOf" srcId="{A94A8CEA-0376-40FA-A4EE-AC4AD86681BD}" destId="{D562FF57-40E6-46BA-89D9-12D96B9EC212}" srcOrd="0" destOrd="0" presId="urn:microsoft.com/office/officeart/2005/8/layout/hierarchy2"/>
    <dgm:cxn modelId="{624FE352-6589-4885-B66A-9B3AA17C7966}" type="presParOf" srcId="{A94A8CEA-0376-40FA-A4EE-AC4AD86681BD}" destId="{6BC49ECD-5D98-4823-A0AD-363170D7C117}" srcOrd="1" destOrd="0" presId="urn:microsoft.com/office/officeart/2005/8/layout/hierarchy2"/>
    <dgm:cxn modelId="{5599390C-62FD-485B-8F5D-2F58D5B392E2}" type="presParOf" srcId="{78B8E039-2262-4BA8-B874-0FF93DE9D6EA}" destId="{00971B4E-B4F4-4B73-BF49-A093D5915B2E}" srcOrd="2" destOrd="0" presId="urn:microsoft.com/office/officeart/2005/8/layout/hierarchy2"/>
    <dgm:cxn modelId="{43DAC677-7E8F-4E35-910C-94D3EFB31856}" type="presParOf" srcId="{00971B4E-B4F4-4B73-BF49-A093D5915B2E}" destId="{E650CA03-2ED4-45AD-B8EE-927E77B2A988}" srcOrd="0" destOrd="0" presId="urn:microsoft.com/office/officeart/2005/8/layout/hierarchy2"/>
    <dgm:cxn modelId="{DD67C5C9-8674-48D7-A7AD-611202ECD661}" type="presParOf" srcId="{78B8E039-2262-4BA8-B874-0FF93DE9D6EA}" destId="{7331E2C3-FCBE-488A-A61D-310929AF5F66}" srcOrd="3" destOrd="0" presId="urn:microsoft.com/office/officeart/2005/8/layout/hierarchy2"/>
    <dgm:cxn modelId="{292F6C17-C4A8-4B82-B859-B5907A0D887A}" type="presParOf" srcId="{7331E2C3-FCBE-488A-A61D-310929AF5F66}" destId="{E994C330-AA56-47C7-8405-11BD536A9CFE}" srcOrd="0" destOrd="0" presId="urn:microsoft.com/office/officeart/2005/8/layout/hierarchy2"/>
    <dgm:cxn modelId="{CE589196-8029-4D2A-9756-35D3011772A2}" type="presParOf" srcId="{7331E2C3-FCBE-488A-A61D-310929AF5F66}" destId="{54CE2952-58CF-4DAA-9C8D-1E6F35F23DBC}" srcOrd="1" destOrd="0" presId="urn:microsoft.com/office/officeart/2005/8/layout/hierarchy2"/>
    <dgm:cxn modelId="{B8319861-C79E-4C78-B770-CC3DB2480C81}" type="presParOf" srcId="{54CE2952-58CF-4DAA-9C8D-1E6F35F23DBC}" destId="{DFE8E9E5-DEF2-48AC-84B4-1EECA0A15D7B}" srcOrd="0" destOrd="0" presId="urn:microsoft.com/office/officeart/2005/8/layout/hierarchy2"/>
    <dgm:cxn modelId="{F6534863-0A89-4D97-ABA4-09428C94B339}" type="presParOf" srcId="{DFE8E9E5-DEF2-48AC-84B4-1EECA0A15D7B}" destId="{64200714-F694-4534-95A9-AF0C2AC82672}" srcOrd="0" destOrd="0" presId="urn:microsoft.com/office/officeart/2005/8/layout/hierarchy2"/>
    <dgm:cxn modelId="{54FE4CCC-E036-4EB7-AF5E-ABB53513D3CA}" type="presParOf" srcId="{54CE2952-58CF-4DAA-9C8D-1E6F35F23DBC}" destId="{14E3927A-A88B-489E-8328-B46B0633CACF}" srcOrd="1" destOrd="0" presId="urn:microsoft.com/office/officeart/2005/8/layout/hierarchy2"/>
    <dgm:cxn modelId="{566489E8-F913-4646-9F1F-0726DA97528E}" type="presParOf" srcId="{14E3927A-A88B-489E-8328-B46B0633CACF}" destId="{B2949F5A-EAEF-4635-B6C8-B3FC13818EDD}" srcOrd="0" destOrd="0" presId="urn:microsoft.com/office/officeart/2005/8/layout/hierarchy2"/>
    <dgm:cxn modelId="{19CDB935-76BD-4711-995E-7C0FCDAA3F8A}" type="presParOf" srcId="{14E3927A-A88B-489E-8328-B46B0633CACF}" destId="{649C9341-DBA9-4712-93A6-CFA75283CCE0}" srcOrd="1" destOrd="0" presId="urn:microsoft.com/office/officeart/2005/8/layout/hierarchy2"/>
    <dgm:cxn modelId="{970A0A57-2FA2-4C3A-90DE-821E6E1F19DD}" type="presParOf" srcId="{649C9341-DBA9-4712-93A6-CFA75283CCE0}" destId="{C0F02956-89C8-48CA-BE01-580BA18AB365}" srcOrd="0" destOrd="0" presId="urn:microsoft.com/office/officeart/2005/8/layout/hierarchy2"/>
    <dgm:cxn modelId="{07FFAFC1-226E-4B08-AA31-02B502ADB624}" type="presParOf" srcId="{C0F02956-89C8-48CA-BE01-580BA18AB365}" destId="{9EDCE9CB-7B69-46F0-8D23-2C558E86AE71}" srcOrd="0" destOrd="0" presId="urn:microsoft.com/office/officeart/2005/8/layout/hierarchy2"/>
    <dgm:cxn modelId="{D9D3FDA6-6EDA-44F1-8008-2109B303686C}" type="presParOf" srcId="{649C9341-DBA9-4712-93A6-CFA75283CCE0}" destId="{CBE50576-39BC-43C6-B15C-5C4BC46C9ACD}" srcOrd="1" destOrd="0" presId="urn:microsoft.com/office/officeart/2005/8/layout/hierarchy2"/>
    <dgm:cxn modelId="{59654DC6-EDAE-4C93-9960-6F7B6F834FE7}" type="presParOf" srcId="{CBE50576-39BC-43C6-B15C-5C4BC46C9ACD}" destId="{AEFC220B-3432-4397-9263-D2D59B2831A9}" srcOrd="0" destOrd="0" presId="urn:microsoft.com/office/officeart/2005/8/layout/hierarchy2"/>
    <dgm:cxn modelId="{678D7D1E-0D71-404B-AAB6-68BA16BC367F}" type="presParOf" srcId="{CBE50576-39BC-43C6-B15C-5C4BC46C9ACD}" destId="{489A7566-11F6-4A45-AA24-716B4EF2A18E}" srcOrd="1" destOrd="0" presId="urn:microsoft.com/office/officeart/2005/8/layout/hierarchy2"/>
    <dgm:cxn modelId="{8F54DAF5-A44A-4C83-8134-8C5390679CB9}" type="presParOf" srcId="{5EC25905-6989-4FD7-A630-AFE3E7716DCC}" destId="{A8C59A58-57AE-4034-89BD-C4F449ED2EA2}" srcOrd="2" destOrd="0" presId="urn:microsoft.com/office/officeart/2005/8/layout/hierarchy2"/>
    <dgm:cxn modelId="{86CAB06D-8201-4C9C-BCE2-628F6D7D985C}" type="presParOf" srcId="{A8C59A58-57AE-4034-89BD-C4F449ED2EA2}" destId="{35651D04-3A10-4A9E-9BF2-6044D055B689}" srcOrd="0" destOrd="0" presId="urn:microsoft.com/office/officeart/2005/8/layout/hierarchy2"/>
    <dgm:cxn modelId="{72171AF8-A571-4536-BF6D-287DCFA37073}" type="presParOf" srcId="{5EC25905-6989-4FD7-A630-AFE3E7716DCC}" destId="{DDBBD696-1884-47F3-B907-173E0F9A7E4A}" srcOrd="3" destOrd="0" presId="urn:microsoft.com/office/officeart/2005/8/layout/hierarchy2"/>
    <dgm:cxn modelId="{5D20FC59-7323-45B9-845F-19B9F8A9CA45}" type="presParOf" srcId="{DDBBD696-1884-47F3-B907-173E0F9A7E4A}" destId="{F7DD6CFE-6611-41CE-97D3-DEA6F95AB300}" srcOrd="0" destOrd="0" presId="urn:microsoft.com/office/officeart/2005/8/layout/hierarchy2"/>
    <dgm:cxn modelId="{4519FE71-775F-4D0D-B632-B2B21412CC3D}" type="presParOf" srcId="{DDBBD696-1884-47F3-B907-173E0F9A7E4A}" destId="{F5BF3182-9067-4181-AE85-F5FDA366B182}" srcOrd="1" destOrd="0" presId="urn:microsoft.com/office/officeart/2005/8/layout/hierarchy2"/>
    <dgm:cxn modelId="{409E598D-B50B-4035-8678-D781D5FF4CDB}" type="presParOf" srcId="{F5BF3182-9067-4181-AE85-F5FDA366B182}" destId="{4A12067C-745F-4C08-8862-2CB739466446}" srcOrd="0" destOrd="0" presId="urn:microsoft.com/office/officeart/2005/8/layout/hierarchy2"/>
    <dgm:cxn modelId="{3A7A5384-65B0-4552-BEB3-5B815DF394B0}" type="presParOf" srcId="{4A12067C-745F-4C08-8862-2CB739466446}" destId="{4E34D2DC-BED2-464D-9A2F-AE9DC2556ABC}" srcOrd="0" destOrd="0" presId="urn:microsoft.com/office/officeart/2005/8/layout/hierarchy2"/>
    <dgm:cxn modelId="{C2479BE9-5C99-4581-9334-6A8795DA8E85}" type="presParOf" srcId="{F5BF3182-9067-4181-AE85-F5FDA366B182}" destId="{29A7752D-72BF-43A8-8295-0088687AD96F}" srcOrd="1" destOrd="0" presId="urn:microsoft.com/office/officeart/2005/8/layout/hierarchy2"/>
    <dgm:cxn modelId="{1884D223-DDE7-4058-A596-9A888F302023}" type="presParOf" srcId="{29A7752D-72BF-43A8-8295-0088687AD96F}" destId="{0CDF75CB-4E30-499D-993B-78571750A999}" srcOrd="0" destOrd="0" presId="urn:microsoft.com/office/officeart/2005/8/layout/hierarchy2"/>
    <dgm:cxn modelId="{61AE784B-A6B7-4499-87BE-823432D719C2}" type="presParOf" srcId="{29A7752D-72BF-43A8-8295-0088687AD96F}" destId="{BBB533AB-C19C-40DA-B204-A8301ED88485}" srcOrd="1" destOrd="0" presId="urn:microsoft.com/office/officeart/2005/8/layout/hierarchy2"/>
    <dgm:cxn modelId="{07FCC1A0-D67F-400D-AC89-60AD8A66E6FA}" type="presParOf" srcId="{BBB533AB-C19C-40DA-B204-A8301ED88485}" destId="{F50C8C61-1FC9-4C74-AA89-CC1959F5D0E5}" srcOrd="0" destOrd="0" presId="urn:microsoft.com/office/officeart/2005/8/layout/hierarchy2"/>
    <dgm:cxn modelId="{530010C7-E0AB-4432-8C02-DD2B565DB1D8}" type="presParOf" srcId="{F50C8C61-1FC9-4C74-AA89-CC1959F5D0E5}" destId="{9CAE1AE2-8074-4E9B-90C0-173B98C095E8}" srcOrd="0" destOrd="0" presId="urn:microsoft.com/office/officeart/2005/8/layout/hierarchy2"/>
    <dgm:cxn modelId="{91F20237-8908-4D8C-B1E5-480E39B70704}" type="presParOf" srcId="{BBB533AB-C19C-40DA-B204-A8301ED88485}" destId="{3DFE5A5F-CAC0-4BC8-AA40-726BE0F67F31}" srcOrd="1" destOrd="0" presId="urn:microsoft.com/office/officeart/2005/8/layout/hierarchy2"/>
    <dgm:cxn modelId="{04585FD9-55F0-48EC-A062-DFCC6510699A}" type="presParOf" srcId="{3DFE5A5F-CAC0-4BC8-AA40-726BE0F67F31}" destId="{0A1B72EF-B04B-4E67-9068-07F75EDFE192}" srcOrd="0" destOrd="0" presId="urn:microsoft.com/office/officeart/2005/8/layout/hierarchy2"/>
    <dgm:cxn modelId="{F0BFBEAB-5719-4108-A9D7-9BB7FC75EC75}" type="presParOf" srcId="{3DFE5A5F-CAC0-4BC8-AA40-726BE0F67F31}" destId="{3C230EE8-5E30-44BE-B86D-E68A0EC7C1BE}" srcOrd="1" destOrd="0" presId="urn:microsoft.com/office/officeart/2005/8/layout/hierarchy2"/>
    <dgm:cxn modelId="{4D02CEB3-D1A4-4D80-B4EF-79F716318367}" type="presParOf" srcId="{3C230EE8-5E30-44BE-B86D-E68A0EC7C1BE}" destId="{F1970A25-1313-461F-92EC-41CE36A33403}" srcOrd="0" destOrd="0" presId="urn:microsoft.com/office/officeart/2005/8/layout/hierarchy2"/>
    <dgm:cxn modelId="{96FA6C9C-0C8F-4B44-933A-E54E87DF1E89}" type="presParOf" srcId="{F1970A25-1313-461F-92EC-41CE36A33403}" destId="{E7DBD2A8-95A8-4A0E-BFD4-53EA72ED1B17}" srcOrd="0" destOrd="0" presId="urn:microsoft.com/office/officeart/2005/8/layout/hierarchy2"/>
    <dgm:cxn modelId="{957ADE40-09E5-4BBE-B516-405372D2994C}" type="presParOf" srcId="{3C230EE8-5E30-44BE-B86D-E68A0EC7C1BE}" destId="{B78F48D1-15FD-453C-815B-4FD132482FCD}" srcOrd="1" destOrd="0" presId="urn:microsoft.com/office/officeart/2005/8/layout/hierarchy2"/>
    <dgm:cxn modelId="{9732F67A-3DF6-4A7B-B618-90B1CC48ED8A}" type="presParOf" srcId="{B78F48D1-15FD-453C-815B-4FD132482FCD}" destId="{C4EFACF0-D849-442D-9DA7-2A0258917BEB}" srcOrd="0" destOrd="0" presId="urn:microsoft.com/office/officeart/2005/8/layout/hierarchy2"/>
    <dgm:cxn modelId="{F1DBEFFA-0359-4C04-AFA9-AF23FC50E4D7}"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BD0C56B7-C1B2-4634-B1B3-9E4CA7FD8581}" type="presOf" srcId="{4AE28982-DAA6-4289-929D-BCC142A47263}" destId="{5768F973-F2FE-4A7C-B129-5015FFC271BA}" srcOrd="0" destOrd="0" presId="urn:microsoft.com/office/officeart/2005/8/layout/hierarchy2"/>
    <dgm:cxn modelId="{335D9A96-B7AA-4264-99AD-4B88B96E256D}" type="presOf" srcId="{29E6FB10-00EF-407D-B96A-EF111800AB26}" destId="{7AC4C492-EE2F-4719-88EF-FD1CC9E8C8D3}" srcOrd="0" destOrd="0" presId="urn:microsoft.com/office/officeart/2005/8/layout/hierarchy2"/>
    <dgm:cxn modelId="{234907A5-2BA5-44C7-8AC5-5F64F3C7AA7B}" type="presOf" srcId="{66727F31-F349-4806-A051-1D14F11E6863}" destId="{56633E8B-B060-4920-A814-610F4F1C9E89}" srcOrd="0" destOrd="0" presId="urn:microsoft.com/office/officeart/2005/8/layout/hierarchy2"/>
    <dgm:cxn modelId="{A86F2404-A241-4889-9DA6-37934A081DFB}" type="presOf" srcId="{48CE218F-0672-4970-9E25-2FA7EAD8D022}" destId="{8C24FE45-1BBF-4739-ADBE-9CE7DE8AC3E3}" srcOrd="0" destOrd="0" presId="urn:microsoft.com/office/officeart/2005/8/layout/hierarchy2"/>
    <dgm:cxn modelId="{F716A875-E31E-4CE8-AF15-FB358087489F}" type="presOf" srcId="{FFB766A9-2AD2-4564-BE0D-80A085764D45}" destId="{676F327A-C087-4C76-AC15-9E39D4BFB83B}" srcOrd="0" destOrd="0" presId="urn:microsoft.com/office/officeart/2005/8/layout/hierarchy2"/>
    <dgm:cxn modelId="{D059D1A3-6928-48FB-9E98-EFC661A4B0E9}" type="presOf" srcId="{CB5D5582-E2AE-4B1F-99FE-1FEE53E44278}" destId="{120AA762-1782-4DB2-9A08-C37C2FC1D384}" srcOrd="0" destOrd="0" presId="urn:microsoft.com/office/officeart/2005/8/layout/hierarchy2"/>
    <dgm:cxn modelId="{553E5E28-E934-4E5E-87A6-90F47276206A}" type="presOf" srcId="{59E4A869-A2F7-43C1-A16D-401EA4658EE9}" destId="{4A67C1B4-4AD7-479A-8837-8863410C3E87}"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3761D0D3-A19F-404C-A001-0AC0FFB2D57D}" type="presOf" srcId="{29E6FB10-00EF-407D-B96A-EF111800AB26}" destId="{51F0CAE6-5E71-4A84-B418-155BAD0A99F2}" srcOrd="1"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11D2FA18-29F0-47C5-94A7-8251AB1E47B8}" type="presOf" srcId="{64D3140A-793F-4DA6-A1F7-91C2F48E90E5}" destId="{E7EF7269-1A6E-489D-A48A-A8D6B9C1865D}"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B29E8FFF-1714-4DAE-8950-A086F1F575F8}" srcId="{64D3140A-793F-4DA6-A1F7-91C2F48E90E5}" destId="{410698E9-F609-46AE-A6A1-ADEEB243FA58}" srcOrd="1" destOrd="0" parTransId="{4AE28982-DAA6-4289-929D-BCC142A47263}" sibTransId="{74682DCC-5907-4891-9859-3499263E08F6}"/>
    <dgm:cxn modelId="{632721CE-97EA-4CBE-BD43-92F0FDC9E3ED}" type="presOf" srcId="{917096AE-4DD2-4737-BBFD-2E626890C2DC}" destId="{5E9B0C24-6511-4620-8119-AA206D1E17EE}" srcOrd="0" destOrd="0" presId="urn:microsoft.com/office/officeart/2005/8/layout/hierarchy2"/>
    <dgm:cxn modelId="{1E3F6F6E-4124-485E-8A53-CF2F85A4E194}" type="presOf" srcId="{225FA0F9-87DF-45FD-88B3-B7EF541D2D6E}" destId="{79AE4754-1081-4B3B-9D46-2307148BD03E}"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CA180712-30FB-4682-97E2-51809CFC70D7}" type="presOf" srcId="{225FA0F9-87DF-45FD-88B3-B7EF541D2D6E}" destId="{EB8F2324-B2D0-4132-B802-9C76BA418574}" srcOrd="1" destOrd="0" presId="urn:microsoft.com/office/officeart/2005/8/layout/hierarchy2"/>
    <dgm:cxn modelId="{4C16A065-380A-4A75-BB1E-7E3DC172FD0D}" type="presOf" srcId="{576966C2-9C16-45E9-8E90-F1398D786644}" destId="{F253D4BA-AE5E-4AB1-BCAD-2F7897569E04}" srcOrd="0" destOrd="0" presId="urn:microsoft.com/office/officeart/2005/8/layout/hierarchy2"/>
    <dgm:cxn modelId="{8724AE2C-DC66-4F45-B256-DE8107E3D0F7}" type="presOf" srcId="{410698E9-F609-46AE-A6A1-ADEEB243FA58}" destId="{092BF2D3-072A-4348-9843-547895A98FB3}" srcOrd="0" destOrd="0" presId="urn:microsoft.com/office/officeart/2005/8/layout/hierarchy2"/>
    <dgm:cxn modelId="{53B843CA-E2A9-41D9-8016-4EBB9CA6A7AC}" type="presOf" srcId="{E16AAEA7-5831-4570-9BBE-75C758472EC4}" destId="{E2328871-6B30-4740-A4D1-42C340166727}"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4E84E333-492D-4966-BA67-5987364DEC53}" type="presOf" srcId="{576966C2-9C16-45E9-8E90-F1398D786644}" destId="{34259B50-1BD6-4361-AA2B-02352D9FB4BF}" srcOrd="1" destOrd="0" presId="urn:microsoft.com/office/officeart/2005/8/layout/hierarchy2"/>
    <dgm:cxn modelId="{3668DF3F-C1F5-4897-9B00-05C6540246CC}" type="presOf" srcId="{917096AE-4DD2-4737-BBFD-2E626890C2DC}" destId="{57616C71-C27D-4AF8-AD69-5F5F5E1738A7}" srcOrd="1" destOrd="0" presId="urn:microsoft.com/office/officeart/2005/8/layout/hierarchy2"/>
    <dgm:cxn modelId="{7E5836E0-A4E4-4ABD-9CF1-77C7534036FB}" type="presOf" srcId="{9330EAA9-0268-4CCB-84B7-E9031ACF4C20}" destId="{B9A579FB-C4CF-4150-B705-1CB5333C5DA9}" srcOrd="1" destOrd="0" presId="urn:microsoft.com/office/officeart/2005/8/layout/hierarchy2"/>
    <dgm:cxn modelId="{3CB96975-6B21-422A-AF56-A20704474812}" type="presOf" srcId="{FDDF56F8-8740-4213-B049-CD6DF66474F7}" destId="{D7A96E0D-4CD2-4A75-B827-1534709A48D8}" srcOrd="0" destOrd="0" presId="urn:microsoft.com/office/officeart/2005/8/layout/hierarchy2"/>
    <dgm:cxn modelId="{30F0AE82-C860-41B0-930D-938CBF587AE9}" type="presOf" srcId="{FDDF56F8-8740-4213-B049-CD6DF66474F7}" destId="{FD3FCD0F-1188-4673-B94A-7417FA095B73}"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D13A0F67-C391-4848-A6A9-3E9F531AF17B}" type="presOf" srcId="{4AE28982-DAA6-4289-929D-BCC142A47263}" destId="{EADC0588-86C4-49C0-9E7A-F0A62467BA6F}" srcOrd="1" destOrd="0" presId="urn:microsoft.com/office/officeart/2005/8/layout/hierarchy2"/>
    <dgm:cxn modelId="{A89891E2-D15E-49A3-AFEB-5CB2A6E7CB20}" type="presOf" srcId="{EA27FA5F-66BD-4419-B9AA-AB0556AAAD3A}" destId="{B3EBC73E-EE69-425F-AD6E-D362B1776246}" srcOrd="0" destOrd="0" presId="urn:microsoft.com/office/officeart/2005/8/layout/hierarchy2"/>
    <dgm:cxn modelId="{DC31A34E-641A-4A1C-8A2F-CC23E57743A7}" type="presOf" srcId="{9330EAA9-0268-4CCB-84B7-E9031ACF4C20}" destId="{D99D8B9A-7B03-450F-9216-87482541DAB4}" srcOrd="0" destOrd="0" presId="urn:microsoft.com/office/officeart/2005/8/layout/hierarchy2"/>
    <dgm:cxn modelId="{5658A6E1-9E66-421C-8AF4-A08071529DC0}" type="presParOf" srcId="{B3EBC73E-EE69-425F-AD6E-D362B1776246}" destId="{2B9344FE-4454-4AD1-834F-B676103313DD}" srcOrd="0" destOrd="0" presId="urn:microsoft.com/office/officeart/2005/8/layout/hierarchy2"/>
    <dgm:cxn modelId="{3E089927-9A4A-4412-9D20-1FB8BFB3553B}" type="presParOf" srcId="{2B9344FE-4454-4AD1-834F-B676103313DD}" destId="{676F327A-C087-4C76-AC15-9E39D4BFB83B}" srcOrd="0" destOrd="0" presId="urn:microsoft.com/office/officeart/2005/8/layout/hierarchy2"/>
    <dgm:cxn modelId="{CF7875CD-C1E7-41D8-90BB-7B6D73C9D811}" type="presParOf" srcId="{2B9344FE-4454-4AD1-834F-B676103313DD}" destId="{2D74B3B9-44A0-44F2-BC88-8A0D12881B91}" srcOrd="1" destOrd="0" presId="urn:microsoft.com/office/officeart/2005/8/layout/hierarchy2"/>
    <dgm:cxn modelId="{1EF1DF01-658D-4865-8B2C-C49B6FD4B477}" type="presParOf" srcId="{2D74B3B9-44A0-44F2-BC88-8A0D12881B91}" destId="{7AC4C492-EE2F-4719-88EF-FD1CC9E8C8D3}" srcOrd="0" destOrd="0" presId="urn:microsoft.com/office/officeart/2005/8/layout/hierarchy2"/>
    <dgm:cxn modelId="{E20D5736-6688-452B-BD87-22946961FD6D}" type="presParOf" srcId="{7AC4C492-EE2F-4719-88EF-FD1CC9E8C8D3}" destId="{51F0CAE6-5E71-4A84-B418-155BAD0A99F2}" srcOrd="0" destOrd="0" presId="urn:microsoft.com/office/officeart/2005/8/layout/hierarchy2"/>
    <dgm:cxn modelId="{8BD1511F-922D-4B79-9CA9-F491E683627D}" type="presParOf" srcId="{2D74B3B9-44A0-44F2-BC88-8A0D12881B91}" destId="{A382669A-D257-41E5-983E-642C23A7082B}" srcOrd="1" destOrd="0" presId="urn:microsoft.com/office/officeart/2005/8/layout/hierarchy2"/>
    <dgm:cxn modelId="{1258D70A-1E95-4EA8-AF13-55E06C7C9192}" type="presParOf" srcId="{A382669A-D257-41E5-983E-642C23A7082B}" destId="{56633E8B-B060-4920-A814-610F4F1C9E89}" srcOrd="0" destOrd="0" presId="urn:microsoft.com/office/officeart/2005/8/layout/hierarchy2"/>
    <dgm:cxn modelId="{B0D06968-D716-4779-BE34-0000DAC1A66F}" type="presParOf" srcId="{A382669A-D257-41E5-983E-642C23A7082B}" destId="{9AAD7B12-2769-491A-B198-CAAE16E93B9C}" srcOrd="1" destOrd="0" presId="urn:microsoft.com/office/officeart/2005/8/layout/hierarchy2"/>
    <dgm:cxn modelId="{1ECFB617-AC4A-4883-8D31-509E8DE4D7F6}" type="presParOf" srcId="{9AAD7B12-2769-491A-B198-CAAE16E93B9C}" destId="{79AE4754-1081-4B3B-9D46-2307148BD03E}" srcOrd="0" destOrd="0" presId="urn:microsoft.com/office/officeart/2005/8/layout/hierarchy2"/>
    <dgm:cxn modelId="{012006FD-9C3F-43F5-A5BF-1FD3AA550D23}" type="presParOf" srcId="{79AE4754-1081-4B3B-9D46-2307148BD03E}" destId="{EB8F2324-B2D0-4132-B802-9C76BA418574}" srcOrd="0" destOrd="0" presId="urn:microsoft.com/office/officeart/2005/8/layout/hierarchy2"/>
    <dgm:cxn modelId="{1A4CC89E-404F-48DB-9C6D-D408D0C6AC15}" type="presParOf" srcId="{9AAD7B12-2769-491A-B198-CAAE16E93B9C}" destId="{11D18A09-B60D-49C7-9DE3-E6DDB73EAA6A}" srcOrd="1" destOrd="0" presId="urn:microsoft.com/office/officeart/2005/8/layout/hierarchy2"/>
    <dgm:cxn modelId="{33AB9443-E573-4968-8492-1741D5F5ED16}" type="presParOf" srcId="{11D18A09-B60D-49C7-9DE3-E6DDB73EAA6A}" destId="{E2328871-6B30-4740-A4D1-42C340166727}" srcOrd="0" destOrd="0" presId="urn:microsoft.com/office/officeart/2005/8/layout/hierarchy2"/>
    <dgm:cxn modelId="{5B344A36-37F4-4F39-B9BF-60F2CCDBE5DB}" type="presParOf" srcId="{11D18A09-B60D-49C7-9DE3-E6DDB73EAA6A}" destId="{66276218-72FD-49B6-9276-872E7EF2EF9F}" srcOrd="1" destOrd="0" presId="urn:microsoft.com/office/officeart/2005/8/layout/hierarchy2"/>
    <dgm:cxn modelId="{CCC79FF4-6570-4D35-959E-572D325EC0E8}" type="presParOf" srcId="{9AAD7B12-2769-491A-B198-CAAE16E93B9C}" destId="{F253D4BA-AE5E-4AB1-BCAD-2F7897569E04}" srcOrd="2" destOrd="0" presId="urn:microsoft.com/office/officeart/2005/8/layout/hierarchy2"/>
    <dgm:cxn modelId="{093B0019-B372-44AB-81C4-3E08A2F35084}" type="presParOf" srcId="{F253D4BA-AE5E-4AB1-BCAD-2F7897569E04}" destId="{34259B50-1BD6-4361-AA2B-02352D9FB4BF}" srcOrd="0" destOrd="0" presId="urn:microsoft.com/office/officeart/2005/8/layout/hierarchy2"/>
    <dgm:cxn modelId="{155ACA1C-B3D8-4D16-A3E1-19A6648614B8}" type="presParOf" srcId="{9AAD7B12-2769-491A-B198-CAAE16E93B9C}" destId="{872378BA-058A-4644-B1E7-0AD62DEA29A8}" srcOrd="3" destOrd="0" presId="urn:microsoft.com/office/officeart/2005/8/layout/hierarchy2"/>
    <dgm:cxn modelId="{8CA07738-6351-46AE-8A49-E1F5BBC2D2A8}" type="presParOf" srcId="{872378BA-058A-4644-B1E7-0AD62DEA29A8}" destId="{8C24FE45-1BBF-4739-ADBE-9CE7DE8AC3E3}" srcOrd="0" destOrd="0" presId="urn:microsoft.com/office/officeart/2005/8/layout/hierarchy2"/>
    <dgm:cxn modelId="{2CCE62ED-B717-4117-9604-3E16985EE2B3}" type="presParOf" srcId="{872378BA-058A-4644-B1E7-0AD62DEA29A8}" destId="{D169FCF6-14CF-474D-9762-2254BB59B2B0}" srcOrd="1" destOrd="0" presId="urn:microsoft.com/office/officeart/2005/8/layout/hierarchy2"/>
    <dgm:cxn modelId="{91A1FB00-795B-4CE2-B5BB-6FC08F884AAE}" type="presParOf" srcId="{2D74B3B9-44A0-44F2-BC88-8A0D12881B91}" destId="{D7A96E0D-4CD2-4A75-B827-1534709A48D8}" srcOrd="2" destOrd="0" presId="urn:microsoft.com/office/officeart/2005/8/layout/hierarchy2"/>
    <dgm:cxn modelId="{FC5DA09C-07D5-46C0-97BC-185AE6272E2C}" type="presParOf" srcId="{D7A96E0D-4CD2-4A75-B827-1534709A48D8}" destId="{FD3FCD0F-1188-4673-B94A-7417FA095B73}" srcOrd="0" destOrd="0" presId="urn:microsoft.com/office/officeart/2005/8/layout/hierarchy2"/>
    <dgm:cxn modelId="{9D173104-0F8F-4472-847B-39D285F1C0A1}" type="presParOf" srcId="{2D74B3B9-44A0-44F2-BC88-8A0D12881B91}" destId="{E0155F29-8474-41AD-82B7-316AC72FE5FF}" srcOrd="3" destOrd="0" presId="urn:microsoft.com/office/officeart/2005/8/layout/hierarchy2"/>
    <dgm:cxn modelId="{09912F0F-63C8-4569-8665-3BE1A5B5B51B}" type="presParOf" srcId="{E0155F29-8474-41AD-82B7-316AC72FE5FF}" destId="{E7EF7269-1A6E-489D-A48A-A8D6B9C1865D}" srcOrd="0" destOrd="0" presId="urn:microsoft.com/office/officeart/2005/8/layout/hierarchy2"/>
    <dgm:cxn modelId="{8B9F5F3E-E6DA-4DDC-9C0C-3D2E3B20E149}" type="presParOf" srcId="{E0155F29-8474-41AD-82B7-316AC72FE5FF}" destId="{FB99D464-EA9E-47AD-B307-2A799E328BDA}" srcOrd="1" destOrd="0" presId="urn:microsoft.com/office/officeart/2005/8/layout/hierarchy2"/>
    <dgm:cxn modelId="{3F944B68-5990-40F8-9D55-9952EF9B5C23}" type="presParOf" srcId="{FB99D464-EA9E-47AD-B307-2A799E328BDA}" destId="{5E9B0C24-6511-4620-8119-AA206D1E17EE}" srcOrd="0" destOrd="0" presId="urn:microsoft.com/office/officeart/2005/8/layout/hierarchy2"/>
    <dgm:cxn modelId="{0736079B-A5B4-49E3-9869-CB0EEEBB22BD}" type="presParOf" srcId="{5E9B0C24-6511-4620-8119-AA206D1E17EE}" destId="{57616C71-C27D-4AF8-AD69-5F5F5E1738A7}" srcOrd="0" destOrd="0" presId="urn:microsoft.com/office/officeart/2005/8/layout/hierarchy2"/>
    <dgm:cxn modelId="{DC4DD897-7310-4A21-B38C-D57B3A11C784}" type="presParOf" srcId="{FB99D464-EA9E-47AD-B307-2A799E328BDA}" destId="{AA5FE45E-8604-418A-90F9-51572E44DED4}" srcOrd="1" destOrd="0" presId="urn:microsoft.com/office/officeart/2005/8/layout/hierarchy2"/>
    <dgm:cxn modelId="{1555005D-5138-4A4A-B6BB-6CA589425453}" type="presParOf" srcId="{AA5FE45E-8604-418A-90F9-51572E44DED4}" destId="{120AA762-1782-4DB2-9A08-C37C2FC1D384}" srcOrd="0" destOrd="0" presId="urn:microsoft.com/office/officeart/2005/8/layout/hierarchy2"/>
    <dgm:cxn modelId="{ABC7C4AB-D5B2-4F19-A5E7-90BF32B8EF01}" type="presParOf" srcId="{AA5FE45E-8604-418A-90F9-51572E44DED4}" destId="{D170353D-BC6B-4A1F-966E-4669A038F051}" srcOrd="1" destOrd="0" presId="urn:microsoft.com/office/officeart/2005/8/layout/hierarchy2"/>
    <dgm:cxn modelId="{1B1ACFF3-F981-4BB9-830B-493930F1D8EC}" type="presParOf" srcId="{FB99D464-EA9E-47AD-B307-2A799E328BDA}" destId="{5768F973-F2FE-4A7C-B129-5015FFC271BA}" srcOrd="2" destOrd="0" presId="urn:microsoft.com/office/officeart/2005/8/layout/hierarchy2"/>
    <dgm:cxn modelId="{3C705165-20FA-42A0-B180-FBCDA30E8D69}" type="presParOf" srcId="{5768F973-F2FE-4A7C-B129-5015FFC271BA}" destId="{EADC0588-86C4-49C0-9E7A-F0A62467BA6F}" srcOrd="0" destOrd="0" presId="urn:microsoft.com/office/officeart/2005/8/layout/hierarchy2"/>
    <dgm:cxn modelId="{F9061858-E189-448A-AD64-1508BF8C85D4}" type="presParOf" srcId="{FB99D464-EA9E-47AD-B307-2A799E328BDA}" destId="{DCB93C44-CBD4-4DAC-AF33-CA1D7401F728}" srcOrd="3" destOrd="0" presId="urn:microsoft.com/office/officeart/2005/8/layout/hierarchy2"/>
    <dgm:cxn modelId="{A1A7E519-FA7A-4B5C-A0C3-0AC756B764F1}" type="presParOf" srcId="{DCB93C44-CBD4-4DAC-AF33-CA1D7401F728}" destId="{092BF2D3-072A-4348-9843-547895A98FB3}" srcOrd="0" destOrd="0" presId="urn:microsoft.com/office/officeart/2005/8/layout/hierarchy2"/>
    <dgm:cxn modelId="{0B082ABB-DF57-4D32-9D3C-F0337176CB2C}" type="presParOf" srcId="{DCB93C44-CBD4-4DAC-AF33-CA1D7401F728}" destId="{6164C678-EA8C-40F7-BAAD-4D166102989A}" srcOrd="1" destOrd="0" presId="urn:microsoft.com/office/officeart/2005/8/layout/hierarchy2"/>
    <dgm:cxn modelId="{4259CF3B-F496-40C4-AAB2-DB12BAC09422}" type="presParOf" srcId="{FB99D464-EA9E-47AD-B307-2A799E328BDA}" destId="{D99D8B9A-7B03-450F-9216-87482541DAB4}" srcOrd="4" destOrd="0" presId="urn:microsoft.com/office/officeart/2005/8/layout/hierarchy2"/>
    <dgm:cxn modelId="{A82118BC-4D14-46B7-A716-02CAB35607D2}" type="presParOf" srcId="{D99D8B9A-7B03-450F-9216-87482541DAB4}" destId="{B9A579FB-C4CF-4150-B705-1CB5333C5DA9}" srcOrd="0" destOrd="0" presId="urn:microsoft.com/office/officeart/2005/8/layout/hierarchy2"/>
    <dgm:cxn modelId="{955AE7DA-BFEA-4B0A-B451-81ACDE87A3B7}" type="presParOf" srcId="{FB99D464-EA9E-47AD-B307-2A799E328BDA}" destId="{D53F4680-BBAC-43F1-8EBE-D39F5762CD40}" srcOrd="5" destOrd="0" presId="urn:microsoft.com/office/officeart/2005/8/layout/hierarchy2"/>
    <dgm:cxn modelId="{F6E51442-DFE8-4C9E-B845-7FB6D9581AAD}" type="presParOf" srcId="{D53F4680-BBAC-43F1-8EBE-D39F5762CD40}" destId="{4A67C1B4-4AD7-479A-8837-8863410C3E87}" srcOrd="0" destOrd="0" presId="urn:microsoft.com/office/officeart/2005/8/layout/hierarchy2"/>
    <dgm:cxn modelId="{4B112F63-063A-45A9-B55B-B55CF99E874D}"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BD0C56B7-C1B2-4634-B1B3-9E4CA7FD8581}" type="presOf" srcId="{4AE28982-DAA6-4289-929D-BCC142A47263}" destId="{5768F973-F2FE-4A7C-B129-5015FFC271BA}" srcOrd="0" destOrd="0" presId="urn:microsoft.com/office/officeart/2005/8/layout/hierarchy2"/>
    <dgm:cxn modelId="{335D9A96-B7AA-4264-99AD-4B88B96E256D}" type="presOf" srcId="{29E6FB10-00EF-407D-B96A-EF111800AB26}" destId="{7AC4C492-EE2F-4719-88EF-FD1CC9E8C8D3}" srcOrd="0" destOrd="0" presId="urn:microsoft.com/office/officeart/2005/8/layout/hierarchy2"/>
    <dgm:cxn modelId="{234907A5-2BA5-44C7-8AC5-5F64F3C7AA7B}" type="presOf" srcId="{66727F31-F349-4806-A051-1D14F11E6863}" destId="{56633E8B-B060-4920-A814-610F4F1C9E89}" srcOrd="0" destOrd="0" presId="urn:microsoft.com/office/officeart/2005/8/layout/hierarchy2"/>
    <dgm:cxn modelId="{A86F2404-A241-4889-9DA6-37934A081DFB}" type="presOf" srcId="{48CE218F-0672-4970-9E25-2FA7EAD8D022}" destId="{8C24FE45-1BBF-4739-ADBE-9CE7DE8AC3E3}" srcOrd="0" destOrd="0" presId="urn:microsoft.com/office/officeart/2005/8/layout/hierarchy2"/>
    <dgm:cxn modelId="{F716A875-E31E-4CE8-AF15-FB358087489F}" type="presOf" srcId="{FFB766A9-2AD2-4564-BE0D-80A085764D45}" destId="{676F327A-C087-4C76-AC15-9E39D4BFB83B}" srcOrd="0" destOrd="0" presId="urn:microsoft.com/office/officeart/2005/8/layout/hierarchy2"/>
    <dgm:cxn modelId="{D059D1A3-6928-48FB-9E98-EFC661A4B0E9}" type="presOf" srcId="{CB5D5582-E2AE-4B1F-99FE-1FEE53E44278}" destId="{120AA762-1782-4DB2-9A08-C37C2FC1D384}" srcOrd="0" destOrd="0" presId="urn:microsoft.com/office/officeart/2005/8/layout/hierarchy2"/>
    <dgm:cxn modelId="{553E5E28-E934-4E5E-87A6-90F47276206A}" type="presOf" srcId="{59E4A869-A2F7-43C1-A16D-401EA4658EE9}" destId="{4A67C1B4-4AD7-479A-8837-8863410C3E87}"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3761D0D3-A19F-404C-A001-0AC0FFB2D57D}" type="presOf" srcId="{29E6FB10-00EF-407D-B96A-EF111800AB26}" destId="{51F0CAE6-5E71-4A84-B418-155BAD0A99F2}" srcOrd="1"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11D2FA18-29F0-47C5-94A7-8251AB1E47B8}" type="presOf" srcId="{64D3140A-793F-4DA6-A1F7-91C2F48E90E5}" destId="{E7EF7269-1A6E-489D-A48A-A8D6B9C1865D}"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B29E8FFF-1714-4DAE-8950-A086F1F575F8}" srcId="{64D3140A-793F-4DA6-A1F7-91C2F48E90E5}" destId="{410698E9-F609-46AE-A6A1-ADEEB243FA58}" srcOrd="1" destOrd="0" parTransId="{4AE28982-DAA6-4289-929D-BCC142A47263}" sibTransId="{74682DCC-5907-4891-9859-3499263E08F6}"/>
    <dgm:cxn modelId="{632721CE-97EA-4CBE-BD43-92F0FDC9E3ED}" type="presOf" srcId="{917096AE-4DD2-4737-BBFD-2E626890C2DC}" destId="{5E9B0C24-6511-4620-8119-AA206D1E17EE}" srcOrd="0" destOrd="0" presId="urn:microsoft.com/office/officeart/2005/8/layout/hierarchy2"/>
    <dgm:cxn modelId="{1E3F6F6E-4124-485E-8A53-CF2F85A4E194}" type="presOf" srcId="{225FA0F9-87DF-45FD-88B3-B7EF541D2D6E}" destId="{79AE4754-1081-4B3B-9D46-2307148BD03E}"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0778A832-37EC-4A16-80FB-BDD7D69067B8}" srcId="{EA27FA5F-66BD-4419-B9AA-AB0556AAAD3A}" destId="{FFB766A9-2AD2-4564-BE0D-80A085764D45}" srcOrd="0" destOrd="0" parTransId="{DD8EFE4A-921A-4678-876F-2EC53A30C0F7}" sibTransId="{2A6FAA3F-570E-4733-9A70-20D55D456ECA}"/>
    <dgm:cxn modelId="{CA180712-30FB-4682-97E2-51809CFC70D7}" type="presOf" srcId="{225FA0F9-87DF-45FD-88B3-B7EF541D2D6E}" destId="{EB8F2324-B2D0-4132-B802-9C76BA418574}" srcOrd="1" destOrd="0" presId="urn:microsoft.com/office/officeart/2005/8/layout/hierarchy2"/>
    <dgm:cxn modelId="{4C16A065-380A-4A75-BB1E-7E3DC172FD0D}" type="presOf" srcId="{576966C2-9C16-45E9-8E90-F1398D786644}" destId="{F253D4BA-AE5E-4AB1-BCAD-2F7897569E04}" srcOrd="0" destOrd="0" presId="urn:microsoft.com/office/officeart/2005/8/layout/hierarchy2"/>
    <dgm:cxn modelId="{8724AE2C-DC66-4F45-B256-DE8107E3D0F7}" type="presOf" srcId="{410698E9-F609-46AE-A6A1-ADEEB243FA58}" destId="{092BF2D3-072A-4348-9843-547895A98FB3}" srcOrd="0" destOrd="0" presId="urn:microsoft.com/office/officeart/2005/8/layout/hierarchy2"/>
    <dgm:cxn modelId="{53B843CA-E2A9-41D9-8016-4EBB9CA6A7AC}" type="presOf" srcId="{E16AAEA7-5831-4570-9BBE-75C758472EC4}" destId="{E2328871-6B30-4740-A4D1-42C340166727}"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4E84E333-492D-4966-BA67-5987364DEC53}" type="presOf" srcId="{576966C2-9C16-45E9-8E90-F1398D786644}" destId="{34259B50-1BD6-4361-AA2B-02352D9FB4BF}" srcOrd="1" destOrd="0" presId="urn:microsoft.com/office/officeart/2005/8/layout/hierarchy2"/>
    <dgm:cxn modelId="{3668DF3F-C1F5-4897-9B00-05C6540246CC}" type="presOf" srcId="{917096AE-4DD2-4737-BBFD-2E626890C2DC}" destId="{57616C71-C27D-4AF8-AD69-5F5F5E1738A7}" srcOrd="1" destOrd="0" presId="urn:microsoft.com/office/officeart/2005/8/layout/hierarchy2"/>
    <dgm:cxn modelId="{7E5836E0-A4E4-4ABD-9CF1-77C7534036FB}" type="presOf" srcId="{9330EAA9-0268-4CCB-84B7-E9031ACF4C20}" destId="{B9A579FB-C4CF-4150-B705-1CB5333C5DA9}" srcOrd="1" destOrd="0" presId="urn:microsoft.com/office/officeart/2005/8/layout/hierarchy2"/>
    <dgm:cxn modelId="{3CB96975-6B21-422A-AF56-A20704474812}" type="presOf" srcId="{FDDF56F8-8740-4213-B049-CD6DF66474F7}" destId="{D7A96E0D-4CD2-4A75-B827-1534709A48D8}" srcOrd="0" destOrd="0" presId="urn:microsoft.com/office/officeart/2005/8/layout/hierarchy2"/>
    <dgm:cxn modelId="{30F0AE82-C860-41B0-930D-938CBF587AE9}" type="presOf" srcId="{FDDF56F8-8740-4213-B049-CD6DF66474F7}" destId="{FD3FCD0F-1188-4673-B94A-7417FA095B73}"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D13A0F67-C391-4848-A6A9-3E9F531AF17B}" type="presOf" srcId="{4AE28982-DAA6-4289-929D-BCC142A47263}" destId="{EADC0588-86C4-49C0-9E7A-F0A62467BA6F}" srcOrd="1" destOrd="0" presId="urn:microsoft.com/office/officeart/2005/8/layout/hierarchy2"/>
    <dgm:cxn modelId="{A89891E2-D15E-49A3-AFEB-5CB2A6E7CB20}" type="presOf" srcId="{EA27FA5F-66BD-4419-B9AA-AB0556AAAD3A}" destId="{B3EBC73E-EE69-425F-AD6E-D362B1776246}" srcOrd="0" destOrd="0" presId="urn:microsoft.com/office/officeart/2005/8/layout/hierarchy2"/>
    <dgm:cxn modelId="{DC31A34E-641A-4A1C-8A2F-CC23E57743A7}" type="presOf" srcId="{9330EAA9-0268-4CCB-84B7-E9031ACF4C20}" destId="{D99D8B9A-7B03-450F-9216-87482541DAB4}" srcOrd="0" destOrd="0" presId="urn:microsoft.com/office/officeart/2005/8/layout/hierarchy2"/>
    <dgm:cxn modelId="{5658A6E1-9E66-421C-8AF4-A08071529DC0}" type="presParOf" srcId="{B3EBC73E-EE69-425F-AD6E-D362B1776246}" destId="{2B9344FE-4454-4AD1-834F-B676103313DD}" srcOrd="0" destOrd="0" presId="urn:microsoft.com/office/officeart/2005/8/layout/hierarchy2"/>
    <dgm:cxn modelId="{3E089927-9A4A-4412-9D20-1FB8BFB3553B}" type="presParOf" srcId="{2B9344FE-4454-4AD1-834F-B676103313DD}" destId="{676F327A-C087-4C76-AC15-9E39D4BFB83B}" srcOrd="0" destOrd="0" presId="urn:microsoft.com/office/officeart/2005/8/layout/hierarchy2"/>
    <dgm:cxn modelId="{CF7875CD-C1E7-41D8-90BB-7B6D73C9D811}" type="presParOf" srcId="{2B9344FE-4454-4AD1-834F-B676103313DD}" destId="{2D74B3B9-44A0-44F2-BC88-8A0D12881B91}" srcOrd="1" destOrd="0" presId="urn:microsoft.com/office/officeart/2005/8/layout/hierarchy2"/>
    <dgm:cxn modelId="{1EF1DF01-658D-4865-8B2C-C49B6FD4B477}" type="presParOf" srcId="{2D74B3B9-44A0-44F2-BC88-8A0D12881B91}" destId="{7AC4C492-EE2F-4719-88EF-FD1CC9E8C8D3}" srcOrd="0" destOrd="0" presId="urn:microsoft.com/office/officeart/2005/8/layout/hierarchy2"/>
    <dgm:cxn modelId="{E20D5736-6688-452B-BD87-22946961FD6D}" type="presParOf" srcId="{7AC4C492-EE2F-4719-88EF-FD1CC9E8C8D3}" destId="{51F0CAE6-5E71-4A84-B418-155BAD0A99F2}" srcOrd="0" destOrd="0" presId="urn:microsoft.com/office/officeart/2005/8/layout/hierarchy2"/>
    <dgm:cxn modelId="{8BD1511F-922D-4B79-9CA9-F491E683627D}" type="presParOf" srcId="{2D74B3B9-44A0-44F2-BC88-8A0D12881B91}" destId="{A382669A-D257-41E5-983E-642C23A7082B}" srcOrd="1" destOrd="0" presId="urn:microsoft.com/office/officeart/2005/8/layout/hierarchy2"/>
    <dgm:cxn modelId="{1258D70A-1E95-4EA8-AF13-55E06C7C9192}" type="presParOf" srcId="{A382669A-D257-41E5-983E-642C23A7082B}" destId="{56633E8B-B060-4920-A814-610F4F1C9E89}" srcOrd="0" destOrd="0" presId="urn:microsoft.com/office/officeart/2005/8/layout/hierarchy2"/>
    <dgm:cxn modelId="{B0D06968-D716-4779-BE34-0000DAC1A66F}" type="presParOf" srcId="{A382669A-D257-41E5-983E-642C23A7082B}" destId="{9AAD7B12-2769-491A-B198-CAAE16E93B9C}" srcOrd="1" destOrd="0" presId="urn:microsoft.com/office/officeart/2005/8/layout/hierarchy2"/>
    <dgm:cxn modelId="{1ECFB617-AC4A-4883-8D31-509E8DE4D7F6}" type="presParOf" srcId="{9AAD7B12-2769-491A-B198-CAAE16E93B9C}" destId="{79AE4754-1081-4B3B-9D46-2307148BD03E}" srcOrd="0" destOrd="0" presId="urn:microsoft.com/office/officeart/2005/8/layout/hierarchy2"/>
    <dgm:cxn modelId="{012006FD-9C3F-43F5-A5BF-1FD3AA550D23}" type="presParOf" srcId="{79AE4754-1081-4B3B-9D46-2307148BD03E}" destId="{EB8F2324-B2D0-4132-B802-9C76BA418574}" srcOrd="0" destOrd="0" presId="urn:microsoft.com/office/officeart/2005/8/layout/hierarchy2"/>
    <dgm:cxn modelId="{1A4CC89E-404F-48DB-9C6D-D408D0C6AC15}" type="presParOf" srcId="{9AAD7B12-2769-491A-B198-CAAE16E93B9C}" destId="{11D18A09-B60D-49C7-9DE3-E6DDB73EAA6A}" srcOrd="1" destOrd="0" presId="urn:microsoft.com/office/officeart/2005/8/layout/hierarchy2"/>
    <dgm:cxn modelId="{33AB9443-E573-4968-8492-1741D5F5ED16}" type="presParOf" srcId="{11D18A09-B60D-49C7-9DE3-E6DDB73EAA6A}" destId="{E2328871-6B30-4740-A4D1-42C340166727}" srcOrd="0" destOrd="0" presId="urn:microsoft.com/office/officeart/2005/8/layout/hierarchy2"/>
    <dgm:cxn modelId="{5B344A36-37F4-4F39-B9BF-60F2CCDBE5DB}" type="presParOf" srcId="{11D18A09-B60D-49C7-9DE3-E6DDB73EAA6A}" destId="{66276218-72FD-49B6-9276-872E7EF2EF9F}" srcOrd="1" destOrd="0" presId="urn:microsoft.com/office/officeart/2005/8/layout/hierarchy2"/>
    <dgm:cxn modelId="{CCC79FF4-6570-4D35-959E-572D325EC0E8}" type="presParOf" srcId="{9AAD7B12-2769-491A-B198-CAAE16E93B9C}" destId="{F253D4BA-AE5E-4AB1-BCAD-2F7897569E04}" srcOrd="2" destOrd="0" presId="urn:microsoft.com/office/officeart/2005/8/layout/hierarchy2"/>
    <dgm:cxn modelId="{093B0019-B372-44AB-81C4-3E08A2F35084}" type="presParOf" srcId="{F253D4BA-AE5E-4AB1-BCAD-2F7897569E04}" destId="{34259B50-1BD6-4361-AA2B-02352D9FB4BF}" srcOrd="0" destOrd="0" presId="urn:microsoft.com/office/officeart/2005/8/layout/hierarchy2"/>
    <dgm:cxn modelId="{155ACA1C-B3D8-4D16-A3E1-19A6648614B8}" type="presParOf" srcId="{9AAD7B12-2769-491A-B198-CAAE16E93B9C}" destId="{872378BA-058A-4644-B1E7-0AD62DEA29A8}" srcOrd="3" destOrd="0" presId="urn:microsoft.com/office/officeart/2005/8/layout/hierarchy2"/>
    <dgm:cxn modelId="{8CA07738-6351-46AE-8A49-E1F5BBC2D2A8}" type="presParOf" srcId="{872378BA-058A-4644-B1E7-0AD62DEA29A8}" destId="{8C24FE45-1BBF-4739-ADBE-9CE7DE8AC3E3}" srcOrd="0" destOrd="0" presId="urn:microsoft.com/office/officeart/2005/8/layout/hierarchy2"/>
    <dgm:cxn modelId="{2CCE62ED-B717-4117-9604-3E16985EE2B3}" type="presParOf" srcId="{872378BA-058A-4644-B1E7-0AD62DEA29A8}" destId="{D169FCF6-14CF-474D-9762-2254BB59B2B0}" srcOrd="1" destOrd="0" presId="urn:microsoft.com/office/officeart/2005/8/layout/hierarchy2"/>
    <dgm:cxn modelId="{91A1FB00-795B-4CE2-B5BB-6FC08F884AAE}" type="presParOf" srcId="{2D74B3B9-44A0-44F2-BC88-8A0D12881B91}" destId="{D7A96E0D-4CD2-4A75-B827-1534709A48D8}" srcOrd="2" destOrd="0" presId="urn:microsoft.com/office/officeart/2005/8/layout/hierarchy2"/>
    <dgm:cxn modelId="{FC5DA09C-07D5-46C0-97BC-185AE6272E2C}" type="presParOf" srcId="{D7A96E0D-4CD2-4A75-B827-1534709A48D8}" destId="{FD3FCD0F-1188-4673-B94A-7417FA095B73}" srcOrd="0" destOrd="0" presId="urn:microsoft.com/office/officeart/2005/8/layout/hierarchy2"/>
    <dgm:cxn modelId="{9D173104-0F8F-4472-847B-39D285F1C0A1}" type="presParOf" srcId="{2D74B3B9-44A0-44F2-BC88-8A0D12881B91}" destId="{E0155F29-8474-41AD-82B7-316AC72FE5FF}" srcOrd="3" destOrd="0" presId="urn:microsoft.com/office/officeart/2005/8/layout/hierarchy2"/>
    <dgm:cxn modelId="{09912F0F-63C8-4569-8665-3BE1A5B5B51B}" type="presParOf" srcId="{E0155F29-8474-41AD-82B7-316AC72FE5FF}" destId="{E7EF7269-1A6E-489D-A48A-A8D6B9C1865D}" srcOrd="0" destOrd="0" presId="urn:microsoft.com/office/officeart/2005/8/layout/hierarchy2"/>
    <dgm:cxn modelId="{8B9F5F3E-E6DA-4DDC-9C0C-3D2E3B20E149}" type="presParOf" srcId="{E0155F29-8474-41AD-82B7-316AC72FE5FF}" destId="{FB99D464-EA9E-47AD-B307-2A799E328BDA}" srcOrd="1" destOrd="0" presId="urn:microsoft.com/office/officeart/2005/8/layout/hierarchy2"/>
    <dgm:cxn modelId="{3F944B68-5990-40F8-9D55-9952EF9B5C23}" type="presParOf" srcId="{FB99D464-EA9E-47AD-B307-2A799E328BDA}" destId="{5E9B0C24-6511-4620-8119-AA206D1E17EE}" srcOrd="0" destOrd="0" presId="urn:microsoft.com/office/officeart/2005/8/layout/hierarchy2"/>
    <dgm:cxn modelId="{0736079B-A5B4-49E3-9869-CB0EEEBB22BD}" type="presParOf" srcId="{5E9B0C24-6511-4620-8119-AA206D1E17EE}" destId="{57616C71-C27D-4AF8-AD69-5F5F5E1738A7}" srcOrd="0" destOrd="0" presId="urn:microsoft.com/office/officeart/2005/8/layout/hierarchy2"/>
    <dgm:cxn modelId="{DC4DD897-7310-4A21-B38C-D57B3A11C784}" type="presParOf" srcId="{FB99D464-EA9E-47AD-B307-2A799E328BDA}" destId="{AA5FE45E-8604-418A-90F9-51572E44DED4}" srcOrd="1" destOrd="0" presId="urn:microsoft.com/office/officeart/2005/8/layout/hierarchy2"/>
    <dgm:cxn modelId="{1555005D-5138-4A4A-B6BB-6CA589425453}" type="presParOf" srcId="{AA5FE45E-8604-418A-90F9-51572E44DED4}" destId="{120AA762-1782-4DB2-9A08-C37C2FC1D384}" srcOrd="0" destOrd="0" presId="urn:microsoft.com/office/officeart/2005/8/layout/hierarchy2"/>
    <dgm:cxn modelId="{ABC7C4AB-D5B2-4F19-A5E7-90BF32B8EF01}" type="presParOf" srcId="{AA5FE45E-8604-418A-90F9-51572E44DED4}" destId="{D170353D-BC6B-4A1F-966E-4669A038F051}" srcOrd="1" destOrd="0" presId="urn:microsoft.com/office/officeart/2005/8/layout/hierarchy2"/>
    <dgm:cxn modelId="{1B1ACFF3-F981-4BB9-830B-493930F1D8EC}" type="presParOf" srcId="{FB99D464-EA9E-47AD-B307-2A799E328BDA}" destId="{5768F973-F2FE-4A7C-B129-5015FFC271BA}" srcOrd="2" destOrd="0" presId="urn:microsoft.com/office/officeart/2005/8/layout/hierarchy2"/>
    <dgm:cxn modelId="{3C705165-20FA-42A0-B180-FBCDA30E8D69}" type="presParOf" srcId="{5768F973-F2FE-4A7C-B129-5015FFC271BA}" destId="{EADC0588-86C4-49C0-9E7A-F0A62467BA6F}" srcOrd="0" destOrd="0" presId="urn:microsoft.com/office/officeart/2005/8/layout/hierarchy2"/>
    <dgm:cxn modelId="{F9061858-E189-448A-AD64-1508BF8C85D4}" type="presParOf" srcId="{FB99D464-EA9E-47AD-B307-2A799E328BDA}" destId="{DCB93C44-CBD4-4DAC-AF33-CA1D7401F728}" srcOrd="3" destOrd="0" presId="urn:microsoft.com/office/officeart/2005/8/layout/hierarchy2"/>
    <dgm:cxn modelId="{A1A7E519-FA7A-4B5C-A0C3-0AC756B764F1}" type="presParOf" srcId="{DCB93C44-CBD4-4DAC-AF33-CA1D7401F728}" destId="{092BF2D3-072A-4348-9843-547895A98FB3}" srcOrd="0" destOrd="0" presId="urn:microsoft.com/office/officeart/2005/8/layout/hierarchy2"/>
    <dgm:cxn modelId="{0B082ABB-DF57-4D32-9D3C-F0337176CB2C}" type="presParOf" srcId="{DCB93C44-CBD4-4DAC-AF33-CA1D7401F728}" destId="{6164C678-EA8C-40F7-BAAD-4D166102989A}" srcOrd="1" destOrd="0" presId="urn:microsoft.com/office/officeart/2005/8/layout/hierarchy2"/>
    <dgm:cxn modelId="{4259CF3B-F496-40C4-AAB2-DB12BAC09422}" type="presParOf" srcId="{FB99D464-EA9E-47AD-B307-2A799E328BDA}" destId="{D99D8B9A-7B03-450F-9216-87482541DAB4}" srcOrd="4" destOrd="0" presId="urn:microsoft.com/office/officeart/2005/8/layout/hierarchy2"/>
    <dgm:cxn modelId="{A82118BC-4D14-46B7-A716-02CAB35607D2}" type="presParOf" srcId="{D99D8B9A-7B03-450F-9216-87482541DAB4}" destId="{B9A579FB-C4CF-4150-B705-1CB5333C5DA9}" srcOrd="0" destOrd="0" presId="urn:microsoft.com/office/officeart/2005/8/layout/hierarchy2"/>
    <dgm:cxn modelId="{955AE7DA-BFEA-4B0A-B451-81ACDE87A3B7}" type="presParOf" srcId="{FB99D464-EA9E-47AD-B307-2A799E328BDA}" destId="{D53F4680-BBAC-43F1-8EBE-D39F5762CD40}" srcOrd="5" destOrd="0" presId="urn:microsoft.com/office/officeart/2005/8/layout/hierarchy2"/>
    <dgm:cxn modelId="{F6E51442-DFE8-4C9E-B845-7FB6D9581AAD}" type="presParOf" srcId="{D53F4680-BBAC-43F1-8EBE-D39F5762CD40}" destId="{4A67C1B4-4AD7-479A-8837-8863410C3E87}" srcOrd="0" destOrd="0" presId="urn:microsoft.com/office/officeart/2005/8/layout/hierarchy2"/>
    <dgm:cxn modelId="{4B112F63-063A-45A9-B55B-B55CF99E874D}"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B17DBF-BD88-45B3-9D2C-E07AB3B5B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9</TotalTime>
  <Pages>1</Pages>
  <Words>19691</Words>
  <Characters>112244</Characters>
  <Application>Microsoft Office Word</Application>
  <DocSecurity>0</DocSecurity>
  <Lines>935</Lines>
  <Paragraphs>263</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31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劉阳</cp:lastModifiedBy>
  <cp:revision>46</cp:revision>
  <cp:lastPrinted>2018-05-06T15:35:00Z</cp:lastPrinted>
  <dcterms:created xsi:type="dcterms:W3CDTF">2018-04-30T20:58:00Z</dcterms:created>
  <dcterms:modified xsi:type="dcterms:W3CDTF">2018-05-06T15:37:00Z</dcterms:modified>
</cp:coreProperties>
</file>